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75B41" w14:textId="77777777" w:rsidR="004C5257" w:rsidRPr="004C5257" w:rsidRDefault="004C5257" w:rsidP="004C5257"/>
    <w:p w14:paraId="32E1C7D3" w14:textId="1C95A18D" w:rsidR="004C5257" w:rsidRPr="00502A71" w:rsidRDefault="004C5257" w:rsidP="004C5257">
      <w:pPr>
        <w:pStyle w:val="Default"/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4C5257">
        <w:rPr>
          <w:rFonts w:ascii="Times New Roman" w:hAnsi="Times New Roman" w:cs="Times New Roman"/>
          <w:b/>
          <w:bCs/>
        </w:rPr>
        <w:t xml:space="preserve"> </w:t>
      </w:r>
      <w:r w:rsidRPr="00502A71">
        <w:rPr>
          <w:rFonts w:ascii="Times New Roman" w:hAnsi="Times New Roman" w:cs="Times New Roman"/>
          <w:b/>
          <w:bCs/>
        </w:rPr>
        <w:t>ANL 488 PROJECT PROPOSAL</w:t>
      </w:r>
    </w:p>
    <w:p w14:paraId="1ABBCAC3" w14:textId="77777777" w:rsidR="004C5257" w:rsidRPr="00502A71" w:rsidRDefault="004C5257" w:rsidP="004C5257">
      <w:pPr>
        <w:pStyle w:val="Default"/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5450B8F1" w14:textId="53FE031F" w:rsidR="00374C3C" w:rsidRPr="00502A71" w:rsidRDefault="00374C3C" w:rsidP="004C5257">
      <w:pPr>
        <w:pStyle w:val="Default"/>
        <w:spacing w:line="480" w:lineRule="auto"/>
        <w:jc w:val="center"/>
        <w:rPr>
          <w:b/>
          <w:bCs/>
        </w:rPr>
      </w:pPr>
      <w:r w:rsidRPr="00502A71">
        <w:rPr>
          <w:b/>
          <w:bCs/>
        </w:rPr>
        <w:t xml:space="preserve">Using </w:t>
      </w:r>
      <w:r w:rsidR="007E0186" w:rsidRPr="00502A71">
        <w:rPr>
          <w:b/>
          <w:bCs/>
        </w:rPr>
        <w:t>M</w:t>
      </w:r>
      <w:r w:rsidRPr="00502A71">
        <w:rPr>
          <w:b/>
          <w:bCs/>
        </w:rPr>
        <w:t>achine Learning to uncover insights</w:t>
      </w:r>
    </w:p>
    <w:p w14:paraId="0C453034" w14:textId="7A663E17" w:rsidR="004C5257" w:rsidRPr="00502A71" w:rsidRDefault="00374C3C" w:rsidP="004C5257">
      <w:pPr>
        <w:pStyle w:val="Default"/>
        <w:spacing w:line="480" w:lineRule="auto"/>
        <w:jc w:val="center"/>
        <w:rPr>
          <w:rFonts w:ascii="Times New Roman" w:hAnsi="Times New Roman" w:cs="Times New Roman"/>
          <w:b/>
          <w:bCs/>
          <w:color w:val="3265FF"/>
        </w:rPr>
      </w:pPr>
      <w:r w:rsidRPr="00502A71">
        <w:rPr>
          <w:b/>
          <w:bCs/>
        </w:rPr>
        <w:t>related to safety incidents</w:t>
      </w:r>
      <w:r w:rsidR="00E7533D" w:rsidRPr="00502A71">
        <w:rPr>
          <w:b/>
          <w:bCs/>
        </w:rPr>
        <w:t xml:space="preserve"> (Mining Industry)</w:t>
      </w:r>
    </w:p>
    <w:p w14:paraId="5556E0BA" w14:textId="77777777" w:rsidR="004C5257" w:rsidRPr="00502A71" w:rsidRDefault="004C5257" w:rsidP="004C5257">
      <w:pPr>
        <w:pStyle w:val="Default"/>
        <w:spacing w:line="480" w:lineRule="auto"/>
        <w:jc w:val="center"/>
        <w:rPr>
          <w:rFonts w:ascii="Times New Roman" w:hAnsi="Times New Roman" w:cs="Times New Roman"/>
          <w:noProof/>
          <w:lang w:val="en-US"/>
        </w:rPr>
      </w:pPr>
    </w:p>
    <w:p w14:paraId="00F8355D" w14:textId="77777777" w:rsidR="004C5257" w:rsidRPr="00502A71" w:rsidRDefault="004C5257" w:rsidP="004C5257">
      <w:pPr>
        <w:pStyle w:val="Default"/>
        <w:spacing w:line="480" w:lineRule="auto"/>
        <w:jc w:val="center"/>
        <w:rPr>
          <w:rFonts w:ascii="Times New Roman" w:hAnsi="Times New Roman" w:cs="Times New Roman"/>
          <w:noProof/>
          <w:lang w:val="en-US"/>
        </w:rPr>
      </w:pPr>
      <w:r w:rsidRPr="00502A71">
        <w:rPr>
          <w:rFonts w:ascii="Times New Roman" w:hAnsi="Times New Roman" w:cs="Times New Roman"/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0A7E6DD3" wp14:editId="2F47EA9B">
            <wp:simplePos x="0" y="0"/>
            <wp:positionH relativeFrom="margin">
              <wp:align>center</wp:align>
            </wp:positionH>
            <wp:positionV relativeFrom="paragraph">
              <wp:posOffset>122873</wp:posOffset>
            </wp:positionV>
            <wp:extent cx="2010410" cy="1017270"/>
            <wp:effectExtent l="0" t="0" r="8890" b="0"/>
            <wp:wrapNone/>
            <wp:docPr id="1" name="Picture 1" descr="SOP-ACAD-004-09 Assessment Writing (revised 28 Feb 18) - suss logo from com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OP-ACAD-004-09 Assessment Writing (revised 28 Feb 18) - suss logo from comm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410" cy="1017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23D294" w14:textId="77777777" w:rsidR="004C5257" w:rsidRPr="00502A71" w:rsidRDefault="004C5257" w:rsidP="004C5257">
      <w:pPr>
        <w:pStyle w:val="Default"/>
        <w:spacing w:line="480" w:lineRule="auto"/>
        <w:ind w:left="2160"/>
        <w:jc w:val="center"/>
        <w:rPr>
          <w:rFonts w:ascii="Times New Roman" w:hAnsi="Times New Roman" w:cs="Times New Roman"/>
          <w:noProof/>
          <w:lang w:val="en-US"/>
        </w:rPr>
      </w:pPr>
    </w:p>
    <w:p w14:paraId="72524E88" w14:textId="77777777" w:rsidR="004C5257" w:rsidRPr="00502A71" w:rsidRDefault="004C5257" w:rsidP="004C5257">
      <w:pPr>
        <w:pStyle w:val="Default"/>
        <w:spacing w:line="480" w:lineRule="auto"/>
        <w:jc w:val="center"/>
        <w:rPr>
          <w:rFonts w:ascii="Times New Roman" w:hAnsi="Times New Roman" w:cs="Times New Roman"/>
          <w:noProof/>
          <w:lang w:val="en-US"/>
        </w:rPr>
      </w:pPr>
    </w:p>
    <w:p w14:paraId="5A9BA9BF" w14:textId="77777777" w:rsidR="004C5257" w:rsidRPr="00502A71" w:rsidRDefault="004C5257" w:rsidP="004C5257">
      <w:pPr>
        <w:pStyle w:val="Default"/>
        <w:spacing w:line="480" w:lineRule="auto"/>
        <w:jc w:val="center"/>
        <w:rPr>
          <w:rFonts w:ascii="Times New Roman" w:hAnsi="Times New Roman" w:cs="Times New Roman"/>
          <w:noProof/>
          <w:lang w:val="en-US"/>
        </w:rPr>
      </w:pPr>
    </w:p>
    <w:p w14:paraId="20CBE56C" w14:textId="77777777" w:rsidR="004C5257" w:rsidRPr="00502A71" w:rsidRDefault="004C5257" w:rsidP="004C5257">
      <w:pPr>
        <w:pStyle w:val="Default"/>
        <w:spacing w:line="480" w:lineRule="auto"/>
        <w:jc w:val="center"/>
        <w:rPr>
          <w:rFonts w:ascii="Times New Roman" w:hAnsi="Times New Roman" w:cs="Times New Roman"/>
          <w:noProof/>
          <w:lang w:val="en-US"/>
        </w:rPr>
      </w:pPr>
    </w:p>
    <w:p w14:paraId="492D1C54" w14:textId="77777777" w:rsidR="004C5257" w:rsidRPr="00502A71" w:rsidRDefault="004C5257" w:rsidP="004C5257">
      <w:pPr>
        <w:pStyle w:val="Default"/>
        <w:spacing w:line="480" w:lineRule="auto"/>
        <w:rPr>
          <w:rFonts w:ascii="Times New Roman" w:hAnsi="Times New Roman" w:cs="Times New Roman"/>
        </w:rPr>
      </w:pPr>
    </w:p>
    <w:p w14:paraId="62A48FEA" w14:textId="77777777" w:rsidR="004C5257" w:rsidRPr="00502A71" w:rsidRDefault="004C5257" w:rsidP="004C5257">
      <w:pPr>
        <w:pStyle w:val="Default"/>
        <w:spacing w:line="480" w:lineRule="auto"/>
        <w:jc w:val="center"/>
        <w:rPr>
          <w:rFonts w:ascii="Times New Roman" w:hAnsi="Times New Roman" w:cs="Times New Roman"/>
          <w:b/>
          <w:bCs/>
          <w:color w:val="3265FF"/>
        </w:rPr>
      </w:pPr>
      <w:r w:rsidRPr="00502A71">
        <w:rPr>
          <w:rFonts w:ascii="Times New Roman" w:hAnsi="Times New Roman" w:cs="Times New Roman"/>
          <w:b/>
          <w:bCs/>
        </w:rPr>
        <w:t xml:space="preserve">Submitted by </w:t>
      </w:r>
      <w:r w:rsidRPr="00502A71">
        <w:rPr>
          <w:rFonts w:ascii="Times New Roman" w:hAnsi="Times New Roman" w:cs="Times New Roman"/>
          <w:b/>
          <w:bCs/>
          <w:color w:val="3265FF"/>
        </w:rPr>
        <w:t xml:space="preserve">Connie Tan @ </w:t>
      </w:r>
      <w:proofErr w:type="spellStart"/>
      <w:r w:rsidRPr="00502A71">
        <w:rPr>
          <w:rFonts w:ascii="Times New Roman" w:hAnsi="Times New Roman" w:cs="Times New Roman"/>
          <w:b/>
          <w:bCs/>
          <w:color w:val="3265FF"/>
        </w:rPr>
        <w:t>Zann</w:t>
      </w:r>
      <w:proofErr w:type="spellEnd"/>
      <w:r w:rsidRPr="00502A71">
        <w:rPr>
          <w:rFonts w:ascii="Times New Roman" w:hAnsi="Times New Roman" w:cs="Times New Roman"/>
          <w:b/>
          <w:bCs/>
          <w:color w:val="3265FF"/>
        </w:rPr>
        <w:t xml:space="preserve"> Tan</w:t>
      </w:r>
    </w:p>
    <w:p w14:paraId="5E31F632" w14:textId="77777777" w:rsidR="004C5257" w:rsidRPr="00502A71" w:rsidRDefault="004C5257" w:rsidP="004C5257">
      <w:pPr>
        <w:pStyle w:val="Default"/>
        <w:spacing w:line="480" w:lineRule="auto"/>
        <w:rPr>
          <w:rFonts w:ascii="Times New Roman" w:hAnsi="Times New Roman" w:cs="Times New Roman"/>
        </w:rPr>
      </w:pPr>
    </w:p>
    <w:p w14:paraId="3DBED579" w14:textId="77777777" w:rsidR="004C5257" w:rsidRPr="00502A71" w:rsidRDefault="004C5257" w:rsidP="004C5257">
      <w:pPr>
        <w:pStyle w:val="Default"/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502A71">
        <w:rPr>
          <w:rFonts w:ascii="Times New Roman" w:hAnsi="Times New Roman" w:cs="Times New Roman"/>
          <w:b/>
          <w:bCs/>
        </w:rPr>
        <w:t xml:space="preserve">SCHOOL OF BUSINESS </w:t>
      </w:r>
    </w:p>
    <w:p w14:paraId="5D105FB8" w14:textId="77777777" w:rsidR="004C5257" w:rsidRPr="00502A71" w:rsidRDefault="004C5257" w:rsidP="004C5257">
      <w:pPr>
        <w:pStyle w:val="Default"/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502A71">
        <w:rPr>
          <w:rFonts w:ascii="Times New Roman" w:hAnsi="Times New Roman" w:cs="Times New Roman"/>
          <w:b/>
          <w:bCs/>
        </w:rPr>
        <w:t>Singapore University of Social Sciences</w:t>
      </w:r>
    </w:p>
    <w:p w14:paraId="5834EABD" w14:textId="77777777" w:rsidR="004C5257" w:rsidRPr="00502A71" w:rsidRDefault="004C5257" w:rsidP="004C5257">
      <w:pPr>
        <w:pStyle w:val="Default"/>
        <w:spacing w:line="480" w:lineRule="auto"/>
        <w:jc w:val="center"/>
        <w:rPr>
          <w:rFonts w:ascii="Times New Roman" w:hAnsi="Times New Roman" w:cs="Times New Roman"/>
        </w:rPr>
      </w:pPr>
    </w:p>
    <w:p w14:paraId="011E26C9" w14:textId="77777777" w:rsidR="004C5257" w:rsidRPr="00502A71" w:rsidRDefault="004C5257" w:rsidP="004C5257">
      <w:pPr>
        <w:pStyle w:val="Default"/>
        <w:spacing w:line="480" w:lineRule="auto"/>
        <w:jc w:val="center"/>
        <w:rPr>
          <w:rFonts w:ascii="Times New Roman" w:hAnsi="Times New Roman" w:cs="Times New Roman"/>
        </w:rPr>
      </w:pPr>
    </w:p>
    <w:p w14:paraId="7CC2A37D" w14:textId="77777777" w:rsidR="004C5257" w:rsidRPr="00502A71" w:rsidRDefault="004C5257" w:rsidP="004C5257">
      <w:pPr>
        <w:pStyle w:val="Default"/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502A71">
        <w:rPr>
          <w:rFonts w:ascii="Times New Roman" w:hAnsi="Times New Roman" w:cs="Times New Roman"/>
          <w:b/>
          <w:bCs/>
        </w:rPr>
        <w:t xml:space="preserve">Presented to Singapore University of Social </w:t>
      </w:r>
    </w:p>
    <w:p w14:paraId="5206F4A3" w14:textId="3716CF85" w:rsidR="004C5257" w:rsidRPr="00502A71" w:rsidRDefault="004C5257" w:rsidP="004C5257">
      <w:pPr>
        <w:pStyle w:val="Default"/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502A71">
        <w:rPr>
          <w:rFonts w:ascii="Times New Roman" w:hAnsi="Times New Roman" w:cs="Times New Roman"/>
          <w:b/>
          <w:bCs/>
        </w:rPr>
        <w:t xml:space="preserve">Sciences in partial </w:t>
      </w:r>
      <w:r w:rsidR="00C82C67" w:rsidRPr="00502A71">
        <w:rPr>
          <w:rFonts w:ascii="Times New Roman" w:hAnsi="Times New Roman" w:cs="Times New Roman"/>
          <w:b/>
          <w:bCs/>
        </w:rPr>
        <w:t>fulfilment</w:t>
      </w:r>
      <w:r w:rsidRPr="00502A71">
        <w:rPr>
          <w:rFonts w:ascii="Times New Roman" w:hAnsi="Times New Roman" w:cs="Times New Roman"/>
          <w:b/>
          <w:bCs/>
        </w:rPr>
        <w:t xml:space="preserve"> of the </w:t>
      </w:r>
    </w:p>
    <w:p w14:paraId="6FE3EAC0" w14:textId="77777777" w:rsidR="004C5257" w:rsidRPr="00502A71" w:rsidRDefault="004C5257" w:rsidP="004C5257">
      <w:pPr>
        <w:pStyle w:val="Default"/>
        <w:spacing w:line="480" w:lineRule="auto"/>
        <w:jc w:val="center"/>
        <w:rPr>
          <w:rFonts w:ascii="Times New Roman" w:hAnsi="Times New Roman" w:cs="Times New Roman"/>
        </w:rPr>
      </w:pPr>
      <w:r w:rsidRPr="00502A71">
        <w:rPr>
          <w:rFonts w:ascii="Times New Roman" w:hAnsi="Times New Roman" w:cs="Times New Roman"/>
          <w:b/>
          <w:bCs/>
        </w:rPr>
        <w:t>requirements for the</w:t>
      </w:r>
    </w:p>
    <w:p w14:paraId="15B1CA47" w14:textId="77777777" w:rsidR="004C5257" w:rsidRPr="00502A71" w:rsidRDefault="004C5257" w:rsidP="004C5257">
      <w:pPr>
        <w:pStyle w:val="Default"/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502A71">
        <w:rPr>
          <w:rFonts w:ascii="Times New Roman" w:hAnsi="Times New Roman" w:cs="Times New Roman"/>
          <w:b/>
          <w:bCs/>
        </w:rPr>
        <w:t xml:space="preserve">Degree of Bachelor of Science </w:t>
      </w:r>
    </w:p>
    <w:p w14:paraId="60A9C974" w14:textId="77777777" w:rsidR="004C5257" w:rsidRPr="00502A71" w:rsidRDefault="004C5257" w:rsidP="004C5257">
      <w:pPr>
        <w:pStyle w:val="Default"/>
        <w:spacing w:line="480" w:lineRule="auto"/>
        <w:jc w:val="center"/>
        <w:rPr>
          <w:rFonts w:ascii="Times New Roman" w:hAnsi="Times New Roman" w:cs="Times New Roman"/>
        </w:rPr>
      </w:pPr>
      <w:r w:rsidRPr="00502A71">
        <w:rPr>
          <w:rFonts w:ascii="Times New Roman" w:hAnsi="Times New Roman" w:cs="Times New Roman"/>
          <w:b/>
          <w:bCs/>
        </w:rPr>
        <w:t>in Business Analytics</w:t>
      </w:r>
    </w:p>
    <w:p w14:paraId="21B49FD9" w14:textId="3865CD1C" w:rsidR="00D81725" w:rsidRPr="00502A71" w:rsidRDefault="004C5257" w:rsidP="00B65F4C">
      <w:pPr>
        <w:spacing w:line="480" w:lineRule="auto"/>
        <w:jc w:val="center"/>
        <w:rPr>
          <w:b/>
          <w:bCs/>
          <w:color w:val="3265FF"/>
          <w:sz w:val="24"/>
          <w:szCs w:val="24"/>
        </w:rPr>
      </w:pPr>
      <w:r w:rsidRPr="00502A71">
        <w:rPr>
          <w:b/>
          <w:bCs/>
          <w:color w:val="3265FF"/>
          <w:sz w:val="24"/>
          <w:szCs w:val="24"/>
        </w:rPr>
        <w:t>202</w:t>
      </w:r>
      <w:r w:rsidR="00C8012B" w:rsidRPr="00502A71">
        <w:rPr>
          <w:b/>
          <w:bCs/>
          <w:color w:val="3265FF"/>
          <w:sz w:val="24"/>
          <w:szCs w:val="24"/>
        </w:rPr>
        <w:t>3</w:t>
      </w:r>
    </w:p>
    <w:sdt>
      <w:sdtPr>
        <w:rPr>
          <w:rFonts w:ascii="Times New Roman" w:eastAsia="Times New Roman" w:hAnsi="Times New Roman" w:cs="Times New Roman"/>
          <w:color w:val="auto"/>
          <w:sz w:val="20"/>
          <w:szCs w:val="20"/>
          <w:lang w:val="en-GB"/>
        </w:rPr>
        <w:id w:val="110369791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D4A89B7" w14:textId="7ACCE11D" w:rsidR="00622BE2" w:rsidRPr="00502A71" w:rsidRDefault="00622BE2" w:rsidP="00C87972">
          <w:pPr>
            <w:pStyle w:val="TOCHeading"/>
            <w:spacing w:after="240" w:line="480" w:lineRule="auto"/>
            <w:jc w:val="center"/>
            <w:rPr>
              <w:rFonts w:ascii="Times New Roman" w:hAnsi="Times New Roman" w:cs="Times New Roman"/>
              <w:color w:val="auto"/>
            </w:rPr>
          </w:pPr>
          <w:r w:rsidRPr="00502A71">
            <w:rPr>
              <w:rFonts w:ascii="Times New Roman" w:hAnsi="Times New Roman" w:cs="Times New Roman"/>
              <w:color w:val="auto"/>
            </w:rPr>
            <w:t>Table of Contents</w:t>
          </w:r>
        </w:p>
        <w:p w14:paraId="3CF57BDF" w14:textId="4EE6C92F" w:rsidR="00FA163D" w:rsidRPr="00502A71" w:rsidRDefault="00622BE2" w:rsidP="002F5839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val="en-SG" w:eastAsia="zh-CN"/>
            </w:rPr>
          </w:pPr>
          <w:r w:rsidRPr="00502A71">
            <w:fldChar w:fldCharType="begin"/>
          </w:r>
          <w:r w:rsidRPr="00502A71">
            <w:instrText xml:space="preserve"> TOC \o "1-3" \h \z \u </w:instrText>
          </w:r>
          <w:r w:rsidRPr="00502A71">
            <w:fldChar w:fldCharType="separate"/>
          </w:r>
          <w:hyperlink w:anchor="_Toc143071476" w:history="1">
            <w:r w:rsidR="00FA163D" w:rsidRPr="00502A71">
              <w:rPr>
                <w:rStyle w:val="Hyperlink"/>
              </w:rPr>
              <w:t>Chapter 1: Business Understanding</w:t>
            </w:r>
            <w:r w:rsidR="00FA163D" w:rsidRPr="00502A71">
              <w:rPr>
                <w:webHidden/>
              </w:rPr>
              <w:tab/>
            </w:r>
            <w:r w:rsidR="00FA163D" w:rsidRPr="00502A71">
              <w:rPr>
                <w:webHidden/>
              </w:rPr>
              <w:fldChar w:fldCharType="begin"/>
            </w:r>
            <w:r w:rsidR="00FA163D" w:rsidRPr="00502A71">
              <w:rPr>
                <w:webHidden/>
              </w:rPr>
              <w:instrText xml:space="preserve"> PAGEREF _Toc143071476 \h </w:instrText>
            </w:r>
            <w:r w:rsidR="00FA163D" w:rsidRPr="00502A71">
              <w:rPr>
                <w:webHidden/>
              </w:rPr>
            </w:r>
            <w:r w:rsidR="00FA163D" w:rsidRPr="00502A71">
              <w:rPr>
                <w:webHidden/>
              </w:rPr>
              <w:fldChar w:fldCharType="separate"/>
            </w:r>
            <w:r w:rsidR="00987BBB" w:rsidRPr="00502A71">
              <w:rPr>
                <w:webHidden/>
              </w:rPr>
              <w:t>2</w:t>
            </w:r>
            <w:r w:rsidR="00FA163D" w:rsidRPr="00502A71">
              <w:rPr>
                <w:webHidden/>
              </w:rPr>
              <w:fldChar w:fldCharType="end"/>
            </w:r>
          </w:hyperlink>
        </w:p>
        <w:p w14:paraId="34CE762F" w14:textId="6712CB6B" w:rsidR="00FA163D" w:rsidRPr="00502A71" w:rsidRDefault="00F1299A" w:rsidP="002F5839">
          <w:pPr>
            <w:pStyle w:val="TOC2"/>
            <w:spacing w:line="360" w:lineRule="auto"/>
            <w:rPr>
              <w:rFonts w:cstheme="minorBidi"/>
              <w:noProof/>
              <w:lang w:val="en-SG" w:eastAsia="zh-CN"/>
            </w:rPr>
          </w:pPr>
          <w:hyperlink w:anchor="_Toc143071477" w:history="1">
            <w:r w:rsidR="00FA163D" w:rsidRPr="00502A71">
              <w:rPr>
                <w:rStyle w:val="Hyperlink"/>
                <w:rFonts w:ascii="Times New Roman" w:hAnsi="Times New Roman"/>
                <w:noProof/>
              </w:rPr>
              <w:t>Chapter 1.1: Introduction</w:t>
            </w:r>
            <w:r w:rsidR="00FA163D" w:rsidRPr="00502A71">
              <w:rPr>
                <w:noProof/>
                <w:webHidden/>
              </w:rPr>
              <w:tab/>
            </w:r>
            <w:r w:rsidR="00FA163D" w:rsidRPr="00502A71">
              <w:rPr>
                <w:noProof/>
                <w:webHidden/>
              </w:rPr>
              <w:fldChar w:fldCharType="begin"/>
            </w:r>
            <w:r w:rsidR="00FA163D" w:rsidRPr="00502A71">
              <w:rPr>
                <w:noProof/>
                <w:webHidden/>
              </w:rPr>
              <w:instrText xml:space="preserve"> PAGEREF _Toc143071477 \h </w:instrText>
            </w:r>
            <w:r w:rsidR="00FA163D" w:rsidRPr="00502A71">
              <w:rPr>
                <w:noProof/>
                <w:webHidden/>
              </w:rPr>
            </w:r>
            <w:r w:rsidR="00FA163D" w:rsidRPr="00502A71">
              <w:rPr>
                <w:noProof/>
                <w:webHidden/>
              </w:rPr>
              <w:fldChar w:fldCharType="separate"/>
            </w:r>
            <w:r w:rsidR="00987BBB" w:rsidRPr="00502A71">
              <w:rPr>
                <w:noProof/>
                <w:webHidden/>
              </w:rPr>
              <w:t>2</w:t>
            </w:r>
            <w:r w:rsidR="00FA163D" w:rsidRPr="00502A71">
              <w:rPr>
                <w:noProof/>
                <w:webHidden/>
              </w:rPr>
              <w:fldChar w:fldCharType="end"/>
            </w:r>
          </w:hyperlink>
        </w:p>
        <w:p w14:paraId="6F98AF48" w14:textId="62BEF2FE" w:rsidR="00FA163D" w:rsidRPr="00502A71" w:rsidRDefault="00F1299A" w:rsidP="002F5839">
          <w:pPr>
            <w:pStyle w:val="TOC2"/>
            <w:spacing w:line="360" w:lineRule="auto"/>
            <w:rPr>
              <w:rFonts w:cstheme="minorBidi"/>
              <w:noProof/>
              <w:lang w:val="en-SG" w:eastAsia="zh-CN"/>
            </w:rPr>
          </w:pPr>
          <w:hyperlink w:anchor="_Toc143071480" w:history="1">
            <w:r w:rsidR="00FA163D" w:rsidRPr="00502A71">
              <w:rPr>
                <w:rStyle w:val="Hyperlink"/>
                <w:rFonts w:ascii="Times New Roman" w:hAnsi="Times New Roman"/>
                <w:noProof/>
              </w:rPr>
              <w:t>Chapter 1.2: Business Problem &amp; Objective</w:t>
            </w:r>
            <w:r w:rsidR="00FA163D" w:rsidRPr="00502A71">
              <w:rPr>
                <w:noProof/>
                <w:webHidden/>
              </w:rPr>
              <w:tab/>
            </w:r>
            <w:r w:rsidR="00FA163D" w:rsidRPr="00502A71">
              <w:rPr>
                <w:noProof/>
                <w:webHidden/>
              </w:rPr>
              <w:fldChar w:fldCharType="begin"/>
            </w:r>
            <w:r w:rsidR="00FA163D" w:rsidRPr="00502A71">
              <w:rPr>
                <w:noProof/>
                <w:webHidden/>
              </w:rPr>
              <w:instrText xml:space="preserve"> PAGEREF _Toc143071480 \h </w:instrText>
            </w:r>
            <w:r w:rsidR="00FA163D" w:rsidRPr="00502A71">
              <w:rPr>
                <w:noProof/>
                <w:webHidden/>
              </w:rPr>
            </w:r>
            <w:r w:rsidR="00FA163D" w:rsidRPr="00502A71">
              <w:rPr>
                <w:noProof/>
                <w:webHidden/>
              </w:rPr>
              <w:fldChar w:fldCharType="separate"/>
            </w:r>
            <w:r w:rsidR="00987BBB" w:rsidRPr="00502A71">
              <w:rPr>
                <w:noProof/>
                <w:webHidden/>
              </w:rPr>
              <w:t>3</w:t>
            </w:r>
            <w:r w:rsidR="00FA163D" w:rsidRPr="00502A71">
              <w:rPr>
                <w:noProof/>
                <w:webHidden/>
              </w:rPr>
              <w:fldChar w:fldCharType="end"/>
            </w:r>
          </w:hyperlink>
        </w:p>
        <w:p w14:paraId="4F893E90" w14:textId="7A83A492" w:rsidR="00FA163D" w:rsidRPr="00502A71" w:rsidRDefault="00F1299A" w:rsidP="002F5839">
          <w:pPr>
            <w:pStyle w:val="TOC2"/>
            <w:spacing w:line="360" w:lineRule="auto"/>
            <w:rPr>
              <w:rFonts w:cstheme="minorBidi"/>
              <w:noProof/>
              <w:lang w:val="en-SG" w:eastAsia="zh-CN"/>
            </w:rPr>
          </w:pPr>
          <w:hyperlink w:anchor="_Toc143071481" w:history="1">
            <w:r w:rsidR="00FA163D" w:rsidRPr="00502A71">
              <w:rPr>
                <w:rStyle w:val="Hyperlink"/>
                <w:rFonts w:ascii="Times New Roman" w:hAnsi="Times New Roman"/>
                <w:noProof/>
              </w:rPr>
              <w:t>Chapter 1.3: Data Mining Goal</w:t>
            </w:r>
            <w:r w:rsidR="00FA163D" w:rsidRPr="00502A71">
              <w:rPr>
                <w:noProof/>
                <w:webHidden/>
              </w:rPr>
              <w:tab/>
            </w:r>
            <w:r w:rsidR="00FA163D" w:rsidRPr="00502A71">
              <w:rPr>
                <w:noProof/>
                <w:webHidden/>
              </w:rPr>
              <w:fldChar w:fldCharType="begin"/>
            </w:r>
            <w:r w:rsidR="00FA163D" w:rsidRPr="00502A71">
              <w:rPr>
                <w:noProof/>
                <w:webHidden/>
              </w:rPr>
              <w:instrText xml:space="preserve"> PAGEREF _Toc143071481 \h </w:instrText>
            </w:r>
            <w:r w:rsidR="00FA163D" w:rsidRPr="00502A71">
              <w:rPr>
                <w:noProof/>
                <w:webHidden/>
              </w:rPr>
            </w:r>
            <w:r w:rsidR="00FA163D" w:rsidRPr="00502A71">
              <w:rPr>
                <w:noProof/>
                <w:webHidden/>
              </w:rPr>
              <w:fldChar w:fldCharType="separate"/>
            </w:r>
            <w:r w:rsidR="00987BBB" w:rsidRPr="00502A71">
              <w:rPr>
                <w:noProof/>
                <w:webHidden/>
              </w:rPr>
              <w:t>4</w:t>
            </w:r>
            <w:r w:rsidR="00FA163D" w:rsidRPr="00502A71">
              <w:rPr>
                <w:noProof/>
                <w:webHidden/>
              </w:rPr>
              <w:fldChar w:fldCharType="end"/>
            </w:r>
          </w:hyperlink>
        </w:p>
        <w:p w14:paraId="5F31F93F" w14:textId="7F1E2F09" w:rsidR="00FA163D" w:rsidRPr="00502A71" w:rsidRDefault="00F1299A" w:rsidP="002F5839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val="en-SG" w:eastAsia="zh-CN"/>
            </w:rPr>
          </w:pPr>
          <w:hyperlink w:anchor="_Toc143071482" w:history="1">
            <w:r w:rsidR="00FA163D" w:rsidRPr="00502A71">
              <w:rPr>
                <w:rStyle w:val="Hyperlink"/>
              </w:rPr>
              <w:t>Chapter 2: Literature Review</w:t>
            </w:r>
            <w:r w:rsidR="00FA163D" w:rsidRPr="00502A71">
              <w:rPr>
                <w:webHidden/>
              </w:rPr>
              <w:tab/>
            </w:r>
            <w:r w:rsidR="00FA163D" w:rsidRPr="00502A71">
              <w:rPr>
                <w:webHidden/>
              </w:rPr>
              <w:fldChar w:fldCharType="begin"/>
            </w:r>
            <w:r w:rsidR="00FA163D" w:rsidRPr="00502A71">
              <w:rPr>
                <w:webHidden/>
              </w:rPr>
              <w:instrText xml:space="preserve"> PAGEREF _Toc143071482 \h </w:instrText>
            </w:r>
            <w:r w:rsidR="00FA163D" w:rsidRPr="00502A71">
              <w:rPr>
                <w:webHidden/>
              </w:rPr>
            </w:r>
            <w:r w:rsidR="00FA163D" w:rsidRPr="00502A71">
              <w:rPr>
                <w:webHidden/>
              </w:rPr>
              <w:fldChar w:fldCharType="separate"/>
            </w:r>
            <w:r w:rsidR="00987BBB" w:rsidRPr="00502A71">
              <w:rPr>
                <w:webHidden/>
              </w:rPr>
              <w:t>5</w:t>
            </w:r>
            <w:r w:rsidR="00FA163D" w:rsidRPr="00502A71">
              <w:rPr>
                <w:webHidden/>
              </w:rPr>
              <w:fldChar w:fldCharType="end"/>
            </w:r>
          </w:hyperlink>
        </w:p>
        <w:p w14:paraId="1B33C50C" w14:textId="23DB901A" w:rsidR="00FA163D" w:rsidRPr="00502A71" w:rsidRDefault="00F1299A" w:rsidP="002F5839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val="en-SG" w:eastAsia="zh-CN"/>
            </w:rPr>
          </w:pPr>
          <w:hyperlink w:anchor="_Toc143071483" w:history="1">
            <w:r w:rsidR="00FA163D" w:rsidRPr="00502A71">
              <w:rPr>
                <w:rStyle w:val="Hyperlink"/>
              </w:rPr>
              <w:t>Chapter 3: Data Understanding &amp; Preparation</w:t>
            </w:r>
            <w:r w:rsidR="00FA163D" w:rsidRPr="00502A71">
              <w:rPr>
                <w:webHidden/>
              </w:rPr>
              <w:tab/>
            </w:r>
            <w:r w:rsidR="00FA163D" w:rsidRPr="00502A71">
              <w:rPr>
                <w:webHidden/>
              </w:rPr>
              <w:fldChar w:fldCharType="begin"/>
            </w:r>
            <w:r w:rsidR="00FA163D" w:rsidRPr="00502A71">
              <w:rPr>
                <w:webHidden/>
              </w:rPr>
              <w:instrText xml:space="preserve"> PAGEREF _Toc143071483 \h </w:instrText>
            </w:r>
            <w:r w:rsidR="00FA163D" w:rsidRPr="00502A71">
              <w:rPr>
                <w:webHidden/>
              </w:rPr>
            </w:r>
            <w:r w:rsidR="00FA163D" w:rsidRPr="00502A71">
              <w:rPr>
                <w:webHidden/>
              </w:rPr>
              <w:fldChar w:fldCharType="separate"/>
            </w:r>
            <w:r w:rsidR="00987BBB" w:rsidRPr="00502A71">
              <w:rPr>
                <w:webHidden/>
              </w:rPr>
              <w:t>10</w:t>
            </w:r>
            <w:r w:rsidR="00FA163D" w:rsidRPr="00502A71">
              <w:rPr>
                <w:webHidden/>
              </w:rPr>
              <w:fldChar w:fldCharType="end"/>
            </w:r>
          </w:hyperlink>
        </w:p>
        <w:p w14:paraId="2C1B2B10" w14:textId="66A39C2C" w:rsidR="00FA163D" w:rsidRPr="00502A71" w:rsidRDefault="00F1299A" w:rsidP="002F5839">
          <w:pPr>
            <w:pStyle w:val="TOC2"/>
            <w:spacing w:line="360" w:lineRule="auto"/>
            <w:rPr>
              <w:rFonts w:cstheme="minorBidi"/>
              <w:noProof/>
              <w:lang w:val="en-SG" w:eastAsia="zh-CN"/>
            </w:rPr>
          </w:pPr>
          <w:hyperlink w:anchor="_Toc143071484" w:history="1">
            <w:r w:rsidR="00FA163D" w:rsidRPr="00502A71">
              <w:rPr>
                <w:rStyle w:val="Hyperlink"/>
                <w:rFonts w:ascii="Times New Roman" w:hAnsi="Times New Roman"/>
                <w:noProof/>
              </w:rPr>
              <w:t>Chapter 3.1: Data Exploration</w:t>
            </w:r>
            <w:r w:rsidR="00FA163D" w:rsidRPr="00502A71">
              <w:rPr>
                <w:noProof/>
                <w:webHidden/>
              </w:rPr>
              <w:tab/>
            </w:r>
            <w:r w:rsidR="00FA163D" w:rsidRPr="00502A71">
              <w:rPr>
                <w:noProof/>
                <w:webHidden/>
              </w:rPr>
              <w:fldChar w:fldCharType="begin"/>
            </w:r>
            <w:r w:rsidR="00FA163D" w:rsidRPr="00502A71">
              <w:rPr>
                <w:noProof/>
                <w:webHidden/>
              </w:rPr>
              <w:instrText xml:space="preserve"> PAGEREF _Toc143071484 \h </w:instrText>
            </w:r>
            <w:r w:rsidR="00FA163D" w:rsidRPr="00502A71">
              <w:rPr>
                <w:noProof/>
                <w:webHidden/>
              </w:rPr>
            </w:r>
            <w:r w:rsidR="00FA163D" w:rsidRPr="00502A71">
              <w:rPr>
                <w:noProof/>
                <w:webHidden/>
              </w:rPr>
              <w:fldChar w:fldCharType="separate"/>
            </w:r>
            <w:r w:rsidR="00987BBB" w:rsidRPr="00502A71">
              <w:rPr>
                <w:noProof/>
                <w:webHidden/>
              </w:rPr>
              <w:t>10</w:t>
            </w:r>
            <w:r w:rsidR="00FA163D" w:rsidRPr="00502A71">
              <w:rPr>
                <w:noProof/>
                <w:webHidden/>
              </w:rPr>
              <w:fldChar w:fldCharType="end"/>
            </w:r>
          </w:hyperlink>
        </w:p>
        <w:p w14:paraId="6F6E823A" w14:textId="38804352" w:rsidR="004A73A0" w:rsidRPr="00502A71" w:rsidRDefault="00F1299A" w:rsidP="004A73A0">
          <w:pPr>
            <w:pStyle w:val="TOC3"/>
            <w:tabs>
              <w:tab w:val="right" w:leader="dot" w:pos="9350"/>
            </w:tabs>
            <w:spacing w:line="360" w:lineRule="auto"/>
            <w:rPr>
              <w:rFonts w:cstheme="minorBidi"/>
              <w:noProof/>
              <w:lang w:val="en-SG" w:eastAsia="zh-CN"/>
            </w:rPr>
          </w:pPr>
          <w:hyperlink w:anchor="_Toc143071488" w:history="1">
            <w:r w:rsidR="004A73A0" w:rsidRPr="00502A71">
              <w:rPr>
                <w:rStyle w:val="Hyperlink"/>
                <w:noProof/>
              </w:rPr>
              <w:t>Chapter 3.1.</w:t>
            </w:r>
            <w:r w:rsidR="00A508FC" w:rsidRPr="00502A71">
              <w:rPr>
                <w:rStyle w:val="Hyperlink"/>
                <w:noProof/>
              </w:rPr>
              <w:t>1</w:t>
            </w:r>
            <w:r w:rsidR="004A73A0" w:rsidRPr="00502A71">
              <w:rPr>
                <w:rStyle w:val="Hyperlink"/>
                <w:noProof/>
              </w:rPr>
              <w:t>:</w:t>
            </w:r>
            <w:r w:rsidR="004A73A0" w:rsidRPr="00502A71">
              <w:rPr>
                <w:rStyle w:val="Hyperlink"/>
                <w:rFonts w:ascii="Times New Roman" w:hAnsi="Times New Roman"/>
                <w:noProof/>
              </w:rPr>
              <w:t xml:space="preserve"> </w:t>
            </w:r>
            <w:r w:rsidR="004A73A0" w:rsidRPr="00502A71">
              <w:rPr>
                <w:rStyle w:val="Hyperlink"/>
                <w:noProof/>
              </w:rPr>
              <w:t>New Data</w:t>
            </w:r>
            <w:r w:rsidR="004A73A0" w:rsidRPr="00502A71">
              <w:rPr>
                <w:noProof/>
                <w:webHidden/>
              </w:rPr>
              <w:tab/>
            </w:r>
            <w:r w:rsidR="004A73A0" w:rsidRPr="00502A71">
              <w:rPr>
                <w:noProof/>
                <w:webHidden/>
              </w:rPr>
              <w:fldChar w:fldCharType="begin"/>
            </w:r>
            <w:r w:rsidR="004A73A0" w:rsidRPr="00502A71">
              <w:rPr>
                <w:noProof/>
                <w:webHidden/>
              </w:rPr>
              <w:instrText xml:space="preserve"> PAGEREF _Toc143071488 \h </w:instrText>
            </w:r>
            <w:r w:rsidR="004A73A0" w:rsidRPr="00502A71">
              <w:rPr>
                <w:noProof/>
                <w:webHidden/>
              </w:rPr>
            </w:r>
            <w:r w:rsidR="004A73A0" w:rsidRPr="00502A71">
              <w:rPr>
                <w:noProof/>
                <w:webHidden/>
              </w:rPr>
              <w:fldChar w:fldCharType="separate"/>
            </w:r>
            <w:r w:rsidR="004A73A0" w:rsidRPr="00502A71">
              <w:rPr>
                <w:noProof/>
                <w:webHidden/>
              </w:rPr>
              <w:t>14</w:t>
            </w:r>
            <w:r w:rsidR="004A73A0" w:rsidRPr="00502A71">
              <w:rPr>
                <w:noProof/>
                <w:webHidden/>
              </w:rPr>
              <w:fldChar w:fldCharType="end"/>
            </w:r>
          </w:hyperlink>
        </w:p>
        <w:p w14:paraId="294FC627" w14:textId="5F431FDB" w:rsidR="00FA163D" w:rsidRPr="00502A71" w:rsidRDefault="00F1299A" w:rsidP="002F5839">
          <w:pPr>
            <w:pStyle w:val="TOC2"/>
            <w:spacing w:line="360" w:lineRule="auto"/>
            <w:rPr>
              <w:rFonts w:cstheme="minorBidi"/>
              <w:noProof/>
              <w:lang w:val="en-SG" w:eastAsia="zh-CN"/>
            </w:rPr>
          </w:pPr>
          <w:hyperlink w:anchor="_Toc143071485" w:history="1">
            <w:r w:rsidR="00FA163D" w:rsidRPr="00502A71">
              <w:rPr>
                <w:rStyle w:val="Hyperlink"/>
                <w:rFonts w:ascii="Times New Roman" w:hAnsi="Times New Roman"/>
                <w:noProof/>
              </w:rPr>
              <w:t>Chapter 3.2: Data Preparation</w:t>
            </w:r>
            <w:r w:rsidR="00FA163D" w:rsidRPr="00502A71">
              <w:rPr>
                <w:noProof/>
                <w:webHidden/>
              </w:rPr>
              <w:tab/>
            </w:r>
            <w:r w:rsidR="00FA163D" w:rsidRPr="00502A71">
              <w:rPr>
                <w:noProof/>
                <w:webHidden/>
              </w:rPr>
              <w:fldChar w:fldCharType="begin"/>
            </w:r>
            <w:r w:rsidR="00FA163D" w:rsidRPr="00502A71">
              <w:rPr>
                <w:noProof/>
                <w:webHidden/>
              </w:rPr>
              <w:instrText xml:space="preserve"> PAGEREF _Toc143071485 \h </w:instrText>
            </w:r>
            <w:r w:rsidR="00FA163D" w:rsidRPr="00502A71">
              <w:rPr>
                <w:noProof/>
                <w:webHidden/>
              </w:rPr>
            </w:r>
            <w:r w:rsidR="00FA163D" w:rsidRPr="00502A71">
              <w:rPr>
                <w:noProof/>
                <w:webHidden/>
              </w:rPr>
              <w:fldChar w:fldCharType="separate"/>
            </w:r>
            <w:r w:rsidR="00987BBB" w:rsidRPr="00502A71">
              <w:rPr>
                <w:noProof/>
                <w:webHidden/>
              </w:rPr>
              <w:t>14</w:t>
            </w:r>
            <w:r w:rsidR="00FA163D" w:rsidRPr="00502A71">
              <w:rPr>
                <w:noProof/>
                <w:webHidden/>
              </w:rPr>
              <w:fldChar w:fldCharType="end"/>
            </w:r>
          </w:hyperlink>
        </w:p>
        <w:p w14:paraId="747188A0" w14:textId="327F1AE0" w:rsidR="00FA163D" w:rsidRPr="00502A71" w:rsidRDefault="00F1299A" w:rsidP="002F5839">
          <w:pPr>
            <w:pStyle w:val="TOC3"/>
            <w:tabs>
              <w:tab w:val="right" w:leader="dot" w:pos="9350"/>
            </w:tabs>
            <w:spacing w:line="360" w:lineRule="auto"/>
            <w:rPr>
              <w:rFonts w:cstheme="minorBidi"/>
              <w:noProof/>
              <w:lang w:val="en-SG" w:eastAsia="zh-CN"/>
            </w:rPr>
          </w:pPr>
          <w:hyperlink w:anchor="_Toc143071486" w:history="1">
            <w:r w:rsidR="00FA163D" w:rsidRPr="00502A71">
              <w:rPr>
                <w:rStyle w:val="Hyperlink"/>
                <w:rFonts w:ascii="Times New Roman" w:hAnsi="Times New Roman"/>
                <w:noProof/>
              </w:rPr>
              <w:t>Chapter 3.2.1: Data Cleaning</w:t>
            </w:r>
            <w:r w:rsidR="00FA163D" w:rsidRPr="00502A71">
              <w:rPr>
                <w:noProof/>
                <w:webHidden/>
              </w:rPr>
              <w:tab/>
            </w:r>
            <w:r w:rsidR="00FA163D" w:rsidRPr="00502A71">
              <w:rPr>
                <w:noProof/>
                <w:webHidden/>
              </w:rPr>
              <w:fldChar w:fldCharType="begin"/>
            </w:r>
            <w:r w:rsidR="00FA163D" w:rsidRPr="00502A71">
              <w:rPr>
                <w:noProof/>
                <w:webHidden/>
              </w:rPr>
              <w:instrText xml:space="preserve"> PAGEREF _Toc143071486 \h </w:instrText>
            </w:r>
            <w:r w:rsidR="00FA163D" w:rsidRPr="00502A71">
              <w:rPr>
                <w:noProof/>
                <w:webHidden/>
              </w:rPr>
            </w:r>
            <w:r w:rsidR="00FA163D" w:rsidRPr="00502A71">
              <w:rPr>
                <w:noProof/>
                <w:webHidden/>
              </w:rPr>
              <w:fldChar w:fldCharType="separate"/>
            </w:r>
            <w:r w:rsidR="00987BBB" w:rsidRPr="00502A71">
              <w:rPr>
                <w:noProof/>
                <w:webHidden/>
              </w:rPr>
              <w:t>15</w:t>
            </w:r>
            <w:r w:rsidR="00FA163D" w:rsidRPr="00502A71">
              <w:rPr>
                <w:noProof/>
                <w:webHidden/>
              </w:rPr>
              <w:fldChar w:fldCharType="end"/>
            </w:r>
          </w:hyperlink>
        </w:p>
        <w:p w14:paraId="429366C0" w14:textId="6C502A14" w:rsidR="00FA163D" w:rsidRPr="00502A71" w:rsidRDefault="00F1299A" w:rsidP="002F5839">
          <w:pPr>
            <w:pStyle w:val="TOC3"/>
            <w:tabs>
              <w:tab w:val="right" w:leader="dot" w:pos="9350"/>
            </w:tabs>
            <w:spacing w:line="360" w:lineRule="auto"/>
            <w:rPr>
              <w:rFonts w:cstheme="minorBidi"/>
              <w:noProof/>
              <w:lang w:val="en-SG" w:eastAsia="zh-CN"/>
            </w:rPr>
          </w:pPr>
          <w:hyperlink w:anchor="_Toc143071487" w:history="1">
            <w:r w:rsidR="00FA163D" w:rsidRPr="00502A71">
              <w:rPr>
                <w:rStyle w:val="Hyperlink"/>
                <w:rFonts w:ascii="Times New Roman" w:hAnsi="Times New Roman"/>
                <w:noProof/>
              </w:rPr>
              <w:t>Chapter 3.2.2: Data Selection</w:t>
            </w:r>
            <w:r w:rsidR="00FA163D" w:rsidRPr="00502A71">
              <w:rPr>
                <w:noProof/>
                <w:webHidden/>
              </w:rPr>
              <w:tab/>
            </w:r>
            <w:r w:rsidR="00FA163D" w:rsidRPr="00502A71">
              <w:rPr>
                <w:noProof/>
                <w:webHidden/>
              </w:rPr>
              <w:fldChar w:fldCharType="begin"/>
            </w:r>
            <w:r w:rsidR="00FA163D" w:rsidRPr="00502A71">
              <w:rPr>
                <w:noProof/>
                <w:webHidden/>
              </w:rPr>
              <w:instrText xml:space="preserve"> PAGEREF _Toc143071487 \h </w:instrText>
            </w:r>
            <w:r w:rsidR="00FA163D" w:rsidRPr="00502A71">
              <w:rPr>
                <w:noProof/>
                <w:webHidden/>
              </w:rPr>
            </w:r>
            <w:r w:rsidR="00FA163D" w:rsidRPr="00502A71">
              <w:rPr>
                <w:noProof/>
                <w:webHidden/>
              </w:rPr>
              <w:fldChar w:fldCharType="separate"/>
            </w:r>
            <w:r w:rsidR="00987BBB" w:rsidRPr="00502A71">
              <w:rPr>
                <w:noProof/>
                <w:webHidden/>
              </w:rPr>
              <w:t>17</w:t>
            </w:r>
            <w:r w:rsidR="00FA163D" w:rsidRPr="00502A71">
              <w:rPr>
                <w:noProof/>
                <w:webHidden/>
              </w:rPr>
              <w:fldChar w:fldCharType="end"/>
            </w:r>
          </w:hyperlink>
        </w:p>
        <w:p w14:paraId="5610EC1E" w14:textId="1D29663D" w:rsidR="00FA163D" w:rsidRPr="00502A71" w:rsidRDefault="00F1299A" w:rsidP="002F5839">
          <w:pPr>
            <w:pStyle w:val="TOC3"/>
            <w:tabs>
              <w:tab w:val="right" w:leader="dot" w:pos="9350"/>
            </w:tabs>
            <w:spacing w:line="360" w:lineRule="auto"/>
            <w:rPr>
              <w:rFonts w:cstheme="minorBidi"/>
              <w:noProof/>
              <w:lang w:val="en-SG" w:eastAsia="zh-CN"/>
            </w:rPr>
          </w:pPr>
          <w:hyperlink w:anchor="_Toc143071489" w:history="1">
            <w:r w:rsidR="00FA163D" w:rsidRPr="00502A71">
              <w:rPr>
                <w:rStyle w:val="Hyperlink"/>
                <w:noProof/>
              </w:rPr>
              <w:t>Chapter 3.2.4</w:t>
            </w:r>
            <w:r w:rsidR="00FA163D" w:rsidRPr="00502A71">
              <w:rPr>
                <w:rStyle w:val="Hyperlink"/>
                <w:rFonts w:ascii="Times New Roman" w:hAnsi="Times New Roman"/>
                <w:noProof/>
              </w:rPr>
              <w:t>: Format Data</w:t>
            </w:r>
            <w:r w:rsidR="00FA163D" w:rsidRPr="00502A71">
              <w:rPr>
                <w:noProof/>
                <w:webHidden/>
              </w:rPr>
              <w:tab/>
            </w:r>
            <w:r w:rsidR="00FA163D" w:rsidRPr="00502A71">
              <w:rPr>
                <w:noProof/>
                <w:webHidden/>
              </w:rPr>
              <w:fldChar w:fldCharType="begin"/>
            </w:r>
            <w:r w:rsidR="00FA163D" w:rsidRPr="00502A71">
              <w:rPr>
                <w:noProof/>
                <w:webHidden/>
              </w:rPr>
              <w:instrText xml:space="preserve"> PAGEREF _Toc143071489 \h </w:instrText>
            </w:r>
            <w:r w:rsidR="00FA163D" w:rsidRPr="00502A71">
              <w:rPr>
                <w:noProof/>
                <w:webHidden/>
              </w:rPr>
            </w:r>
            <w:r w:rsidR="00FA163D" w:rsidRPr="00502A71">
              <w:rPr>
                <w:noProof/>
                <w:webHidden/>
              </w:rPr>
              <w:fldChar w:fldCharType="separate"/>
            </w:r>
            <w:r w:rsidR="00987BBB" w:rsidRPr="00502A71">
              <w:rPr>
                <w:noProof/>
                <w:webHidden/>
              </w:rPr>
              <w:t>17</w:t>
            </w:r>
            <w:r w:rsidR="00FA163D" w:rsidRPr="00502A71">
              <w:rPr>
                <w:noProof/>
                <w:webHidden/>
              </w:rPr>
              <w:fldChar w:fldCharType="end"/>
            </w:r>
          </w:hyperlink>
        </w:p>
        <w:p w14:paraId="623F16FC" w14:textId="0D2F5729" w:rsidR="00FA163D" w:rsidRPr="00502A71" w:rsidRDefault="00F1299A" w:rsidP="002F5839">
          <w:pPr>
            <w:pStyle w:val="TOC2"/>
            <w:spacing w:line="360" w:lineRule="auto"/>
            <w:rPr>
              <w:rFonts w:cstheme="minorBidi"/>
              <w:noProof/>
              <w:lang w:val="en-SG" w:eastAsia="zh-CN"/>
            </w:rPr>
          </w:pPr>
          <w:hyperlink w:anchor="_Toc143071490" w:history="1">
            <w:r w:rsidR="00FA163D" w:rsidRPr="00502A71">
              <w:rPr>
                <w:rStyle w:val="Hyperlink"/>
                <w:rFonts w:ascii="Times New Roman" w:hAnsi="Times New Roman"/>
                <w:noProof/>
              </w:rPr>
              <w:t>Chapter 3.3: Data Specification</w:t>
            </w:r>
            <w:r w:rsidR="00FA163D" w:rsidRPr="00502A71">
              <w:rPr>
                <w:noProof/>
                <w:webHidden/>
              </w:rPr>
              <w:tab/>
            </w:r>
            <w:r w:rsidR="00FA163D" w:rsidRPr="00502A71">
              <w:rPr>
                <w:noProof/>
                <w:webHidden/>
              </w:rPr>
              <w:fldChar w:fldCharType="begin"/>
            </w:r>
            <w:r w:rsidR="00FA163D" w:rsidRPr="00502A71">
              <w:rPr>
                <w:noProof/>
                <w:webHidden/>
              </w:rPr>
              <w:instrText xml:space="preserve"> PAGEREF _Toc143071490 \h </w:instrText>
            </w:r>
            <w:r w:rsidR="00FA163D" w:rsidRPr="00502A71">
              <w:rPr>
                <w:noProof/>
                <w:webHidden/>
              </w:rPr>
            </w:r>
            <w:r w:rsidR="00FA163D" w:rsidRPr="00502A71">
              <w:rPr>
                <w:noProof/>
                <w:webHidden/>
              </w:rPr>
              <w:fldChar w:fldCharType="separate"/>
            </w:r>
            <w:r w:rsidR="00987BBB" w:rsidRPr="00502A71">
              <w:rPr>
                <w:noProof/>
                <w:webHidden/>
              </w:rPr>
              <w:t>18</w:t>
            </w:r>
            <w:r w:rsidR="00FA163D" w:rsidRPr="00502A71">
              <w:rPr>
                <w:noProof/>
                <w:webHidden/>
              </w:rPr>
              <w:fldChar w:fldCharType="end"/>
            </w:r>
          </w:hyperlink>
        </w:p>
        <w:p w14:paraId="2961A474" w14:textId="2D72D587" w:rsidR="00FA163D" w:rsidRPr="00502A71" w:rsidRDefault="00F1299A" w:rsidP="002F5839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val="en-SG" w:eastAsia="zh-CN"/>
            </w:rPr>
          </w:pPr>
          <w:hyperlink w:anchor="_Toc143071491" w:history="1">
            <w:r w:rsidR="00FA163D" w:rsidRPr="00502A71">
              <w:rPr>
                <w:rStyle w:val="Hyperlink"/>
              </w:rPr>
              <w:t>Chapter 4: Proposed Modelling and Evaluation</w:t>
            </w:r>
            <w:r w:rsidR="00FA163D" w:rsidRPr="00502A71">
              <w:rPr>
                <w:webHidden/>
              </w:rPr>
              <w:tab/>
            </w:r>
            <w:r w:rsidR="00FA163D" w:rsidRPr="00502A71">
              <w:rPr>
                <w:webHidden/>
              </w:rPr>
              <w:fldChar w:fldCharType="begin"/>
            </w:r>
            <w:r w:rsidR="00FA163D" w:rsidRPr="00502A71">
              <w:rPr>
                <w:webHidden/>
              </w:rPr>
              <w:instrText xml:space="preserve"> PAGEREF _Toc143071491 \h </w:instrText>
            </w:r>
            <w:r w:rsidR="00FA163D" w:rsidRPr="00502A71">
              <w:rPr>
                <w:webHidden/>
              </w:rPr>
            </w:r>
            <w:r w:rsidR="00FA163D" w:rsidRPr="00502A71">
              <w:rPr>
                <w:webHidden/>
              </w:rPr>
              <w:fldChar w:fldCharType="separate"/>
            </w:r>
            <w:r w:rsidR="00987BBB" w:rsidRPr="00502A71">
              <w:rPr>
                <w:webHidden/>
              </w:rPr>
              <w:t>19</w:t>
            </w:r>
            <w:r w:rsidR="00FA163D" w:rsidRPr="00502A71">
              <w:rPr>
                <w:webHidden/>
              </w:rPr>
              <w:fldChar w:fldCharType="end"/>
            </w:r>
          </w:hyperlink>
        </w:p>
        <w:p w14:paraId="21EEC6FE" w14:textId="726719C4" w:rsidR="00FA163D" w:rsidRPr="00502A71" w:rsidRDefault="00F1299A" w:rsidP="002F5839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val="en-SG" w:eastAsia="zh-CN"/>
            </w:rPr>
          </w:pPr>
          <w:hyperlink w:anchor="_Toc143071492" w:history="1">
            <w:r w:rsidR="00FA163D" w:rsidRPr="00502A71">
              <w:rPr>
                <w:rStyle w:val="Hyperlink"/>
              </w:rPr>
              <w:t>Chapter 5: Proposed Schedule</w:t>
            </w:r>
            <w:r w:rsidR="00FA163D" w:rsidRPr="00502A71">
              <w:rPr>
                <w:webHidden/>
              </w:rPr>
              <w:tab/>
            </w:r>
            <w:r w:rsidR="00FA163D" w:rsidRPr="00502A71">
              <w:rPr>
                <w:webHidden/>
              </w:rPr>
              <w:fldChar w:fldCharType="begin"/>
            </w:r>
            <w:r w:rsidR="00FA163D" w:rsidRPr="00502A71">
              <w:rPr>
                <w:webHidden/>
              </w:rPr>
              <w:instrText xml:space="preserve"> PAGEREF _Toc143071492 \h </w:instrText>
            </w:r>
            <w:r w:rsidR="00FA163D" w:rsidRPr="00502A71">
              <w:rPr>
                <w:webHidden/>
              </w:rPr>
            </w:r>
            <w:r w:rsidR="00FA163D" w:rsidRPr="00502A71">
              <w:rPr>
                <w:webHidden/>
              </w:rPr>
              <w:fldChar w:fldCharType="separate"/>
            </w:r>
            <w:r w:rsidR="00987BBB" w:rsidRPr="00502A71">
              <w:rPr>
                <w:webHidden/>
              </w:rPr>
              <w:t>20</w:t>
            </w:r>
            <w:r w:rsidR="00FA163D" w:rsidRPr="00502A71">
              <w:rPr>
                <w:webHidden/>
              </w:rPr>
              <w:fldChar w:fldCharType="end"/>
            </w:r>
          </w:hyperlink>
        </w:p>
        <w:p w14:paraId="6054B15F" w14:textId="7D53E783" w:rsidR="00FA163D" w:rsidRPr="00502A71" w:rsidRDefault="00F1299A" w:rsidP="002F5839">
          <w:pPr>
            <w:pStyle w:val="TOC1"/>
            <w:spacing w:line="360" w:lineRule="auto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val="en-SG" w:eastAsia="zh-CN"/>
            </w:rPr>
          </w:pPr>
          <w:hyperlink w:anchor="_Toc143071493" w:history="1">
            <w:r w:rsidR="00FA163D" w:rsidRPr="00502A71">
              <w:rPr>
                <w:rStyle w:val="Hyperlink"/>
              </w:rPr>
              <w:t>References</w:t>
            </w:r>
            <w:r w:rsidR="00FA163D" w:rsidRPr="00502A71">
              <w:rPr>
                <w:webHidden/>
              </w:rPr>
              <w:tab/>
            </w:r>
            <w:r w:rsidR="00FA163D" w:rsidRPr="00502A71">
              <w:rPr>
                <w:webHidden/>
              </w:rPr>
              <w:fldChar w:fldCharType="begin"/>
            </w:r>
            <w:r w:rsidR="00FA163D" w:rsidRPr="00502A71">
              <w:rPr>
                <w:webHidden/>
              </w:rPr>
              <w:instrText xml:space="preserve"> PAGEREF _Toc143071493 \h </w:instrText>
            </w:r>
            <w:r w:rsidR="00FA163D" w:rsidRPr="00502A71">
              <w:rPr>
                <w:webHidden/>
              </w:rPr>
            </w:r>
            <w:r w:rsidR="00FA163D" w:rsidRPr="00502A71">
              <w:rPr>
                <w:webHidden/>
              </w:rPr>
              <w:fldChar w:fldCharType="separate"/>
            </w:r>
            <w:r w:rsidR="00987BBB" w:rsidRPr="00502A71">
              <w:rPr>
                <w:webHidden/>
              </w:rPr>
              <w:t>21</w:t>
            </w:r>
            <w:r w:rsidR="00FA163D" w:rsidRPr="00502A71">
              <w:rPr>
                <w:webHidden/>
              </w:rPr>
              <w:fldChar w:fldCharType="end"/>
            </w:r>
          </w:hyperlink>
        </w:p>
        <w:p w14:paraId="1F920268" w14:textId="2F355637" w:rsidR="00622BE2" w:rsidRPr="00502A71" w:rsidRDefault="00622BE2" w:rsidP="00622BE2">
          <w:pPr>
            <w:spacing w:after="240" w:line="480" w:lineRule="auto"/>
            <w:jc w:val="both"/>
          </w:pPr>
          <w:r w:rsidRPr="00502A71">
            <w:rPr>
              <w:b/>
              <w:bCs/>
              <w:noProof/>
            </w:rPr>
            <w:fldChar w:fldCharType="end"/>
          </w:r>
        </w:p>
      </w:sdtContent>
    </w:sdt>
    <w:p w14:paraId="326A0470" w14:textId="77777777" w:rsidR="007A5753" w:rsidRPr="00502A71" w:rsidRDefault="007A5753">
      <w:pPr>
        <w:spacing w:after="160" w:line="259" w:lineRule="auto"/>
        <w:rPr>
          <w:sz w:val="24"/>
          <w:szCs w:val="24"/>
        </w:rPr>
      </w:pPr>
      <w:r w:rsidRPr="00502A71">
        <w:rPr>
          <w:sz w:val="24"/>
          <w:szCs w:val="24"/>
        </w:rPr>
        <w:br w:type="page"/>
      </w:r>
    </w:p>
    <w:p w14:paraId="49E3D6F4" w14:textId="29BBEE0E" w:rsidR="00026D78" w:rsidRPr="00502A71" w:rsidRDefault="008B0E7C" w:rsidP="00E546AD">
      <w:pPr>
        <w:pStyle w:val="Heading1"/>
        <w:spacing w:line="480" w:lineRule="auto"/>
        <w:rPr>
          <w:b/>
          <w:bCs/>
          <w:sz w:val="24"/>
          <w:szCs w:val="24"/>
        </w:rPr>
      </w:pPr>
      <w:bookmarkStart w:id="0" w:name="_Toc143071476"/>
      <w:r w:rsidRPr="00502A71">
        <w:rPr>
          <w:b/>
          <w:bCs/>
          <w:sz w:val="24"/>
          <w:szCs w:val="24"/>
        </w:rPr>
        <w:lastRenderedPageBreak/>
        <w:t xml:space="preserve">Chapter 1: </w:t>
      </w:r>
      <w:r w:rsidR="00026D78" w:rsidRPr="00502A71">
        <w:rPr>
          <w:b/>
          <w:bCs/>
          <w:sz w:val="24"/>
          <w:szCs w:val="24"/>
        </w:rPr>
        <w:t>Business Understanding</w:t>
      </w:r>
      <w:bookmarkEnd w:id="0"/>
    </w:p>
    <w:p w14:paraId="29CDD8F4" w14:textId="398F16C4" w:rsidR="009D020F" w:rsidRPr="00502A71" w:rsidRDefault="008B0E7C" w:rsidP="00FD042C">
      <w:pPr>
        <w:pStyle w:val="Heading2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  <w:u w:val="single"/>
        </w:rPr>
      </w:pPr>
      <w:bookmarkStart w:id="1" w:name="_Toc143071477"/>
      <w:r w:rsidRPr="00502A71">
        <w:rPr>
          <w:rFonts w:ascii="Times New Roman" w:hAnsi="Times New Roman" w:cs="Times New Roman"/>
          <w:color w:val="auto"/>
          <w:sz w:val="24"/>
          <w:szCs w:val="24"/>
          <w:u w:val="single"/>
        </w:rPr>
        <w:t xml:space="preserve">Chapter 1.1: </w:t>
      </w:r>
      <w:r w:rsidR="009D020F" w:rsidRPr="00502A71">
        <w:rPr>
          <w:rFonts w:ascii="Times New Roman" w:hAnsi="Times New Roman" w:cs="Times New Roman"/>
          <w:color w:val="auto"/>
          <w:sz w:val="24"/>
          <w:szCs w:val="24"/>
          <w:u w:val="single"/>
        </w:rPr>
        <w:t>Introduction</w:t>
      </w:r>
      <w:bookmarkEnd w:id="1"/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81"/>
        <w:gridCol w:w="4479"/>
      </w:tblGrid>
      <w:tr w:rsidR="00294D3B" w:rsidRPr="00502A71" w14:paraId="36341937" w14:textId="77777777" w:rsidTr="008F2794">
        <w:tc>
          <w:tcPr>
            <w:tcW w:w="9360" w:type="dxa"/>
            <w:gridSpan w:val="2"/>
          </w:tcPr>
          <w:p w14:paraId="363A5B4F" w14:textId="77777777" w:rsidR="000D27ED" w:rsidRDefault="005D7162" w:rsidP="008A2736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Mining</w:t>
            </w:r>
            <w:r w:rsidR="00F708EC" w:rsidRPr="00502A71">
              <w:rPr>
                <w:sz w:val="24"/>
                <w:szCs w:val="24"/>
              </w:rPr>
              <w:t xml:space="preserve"> is</w:t>
            </w:r>
            <w:r w:rsidR="00CB2C61" w:rsidRPr="00502A71">
              <w:rPr>
                <w:sz w:val="24"/>
                <w:szCs w:val="24"/>
              </w:rPr>
              <w:t xml:space="preserve"> the method used to extract minerals from</w:t>
            </w:r>
            <w:r w:rsidR="009E67E1" w:rsidRPr="00502A71">
              <w:rPr>
                <w:sz w:val="24"/>
                <w:szCs w:val="24"/>
              </w:rPr>
              <w:t xml:space="preserve"> Earth</w:t>
            </w:r>
            <w:r w:rsidR="00F708EC" w:rsidRPr="00502A71">
              <w:rPr>
                <w:sz w:val="24"/>
                <w:szCs w:val="24"/>
              </w:rPr>
              <w:t>,</w:t>
            </w:r>
            <w:r w:rsidR="00CB2C61" w:rsidRPr="00502A71">
              <w:rPr>
                <w:sz w:val="24"/>
                <w:szCs w:val="24"/>
              </w:rPr>
              <w:t xml:space="preserve"> </w:t>
            </w:r>
            <w:r w:rsidR="00A93887" w:rsidRPr="00502A71">
              <w:rPr>
                <w:sz w:val="24"/>
                <w:szCs w:val="24"/>
              </w:rPr>
              <w:t>supplying</w:t>
            </w:r>
            <w:r w:rsidR="00211375" w:rsidRPr="00502A71">
              <w:rPr>
                <w:sz w:val="24"/>
                <w:szCs w:val="24"/>
              </w:rPr>
              <w:t xml:space="preserve"> the world</w:t>
            </w:r>
            <w:r w:rsidR="005F3149" w:rsidRPr="00502A71">
              <w:rPr>
                <w:sz w:val="24"/>
                <w:szCs w:val="24"/>
              </w:rPr>
              <w:t xml:space="preserve"> with</w:t>
            </w:r>
            <w:r w:rsidR="00F60698" w:rsidRPr="00502A71">
              <w:rPr>
                <w:sz w:val="24"/>
                <w:szCs w:val="24"/>
              </w:rPr>
              <w:t xml:space="preserve"> </w:t>
            </w:r>
            <w:r w:rsidR="0036299A" w:rsidRPr="00502A71">
              <w:rPr>
                <w:sz w:val="24"/>
                <w:szCs w:val="24"/>
              </w:rPr>
              <w:t xml:space="preserve">essential </w:t>
            </w:r>
            <w:r w:rsidR="00920C85" w:rsidRPr="00502A71">
              <w:rPr>
                <w:sz w:val="24"/>
                <w:szCs w:val="24"/>
              </w:rPr>
              <w:t>resources</w:t>
            </w:r>
            <w:r w:rsidR="00A6094E" w:rsidRPr="00502A71">
              <w:rPr>
                <w:sz w:val="24"/>
                <w:szCs w:val="24"/>
              </w:rPr>
              <w:t xml:space="preserve"> </w:t>
            </w:r>
            <w:r w:rsidR="00DC2A20" w:rsidRPr="00502A71">
              <w:rPr>
                <w:sz w:val="24"/>
                <w:szCs w:val="24"/>
              </w:rPr>
              <w:t>and creat</w:t>
            </w:r>
            <w:r w:rsidR="0036299A" w:rsidRPr="00502A71">
              <w:rPr>
                <w:sz w:val="24"/>
                <w:szCs w:val="24"/>
              </w:rPr>
              <w:t>ing</w:t>
            </w:r>
            <w:r w:rsidR="00DC2A20" w:rsidRPr="00502A71">
              <w:rPr>
                <w:sz w:val="24"/>
                <w:szCs w:val="24"/>
              </w:rPr>
              <w:t xml:space="preserve"> employment opportunities</w:t>
            </w:r>
            <w:r w:rsidR="00FF3F34" w:rsidRPr="00502A71">
              <w:rPr>
                <w:sz w:val="24"/>
                <w:szCs w:val="24"/>
              </w:rPr>
              <w:t xml:space="preserve">. </w:t>
            </w:r>
            <w:r w:rsidR="00506C51" w:rsidRPr="00502A71">
              <w:rPr>
                <w:sz w:val="24"/>
                <w:szCs w:val="24"/>
              </w:rPr>
              <w:t>For example</w:t>
            </w:r>
            <w:r w:rsidR="00470BB4" w:rsidRPr="00502A71">
              <w:rPr>
                <w:sz w:val="24"/>
                <w:szCs w:val="24"/>
              </w:rPr>
              <w:t>, coal mining created 6.5</w:t>
            </w:r>
            <w:r w:rsidR="00F64C7A" w:rsidRPr="00502A71">
              <w:rPr>
                <w:sz w:val="24"/>
                <w:szCs w:val="24"/>
              </w:rPr>
              <w:t xml:space="preserve"> </w:t>
            </w:r>
            <w:r w:rsidR="00470BB4" w:rsidRPr="00502A71">
              <w:rPr>
                <w:sz w:val="24"/>
                <w:szCs w:val="24"/>
              </w:rPr>
              <w:t>million jobs</w:t>
            </w:r>
            <w:r w:rsidR="00B636B5" w:rsidRPr="00502A71">
              <w:rPr>
                <w:sz w:val="24"/>
                <w:szCs w:val="24"/>
              </w:rPr>
              <w:t xml:space="preserve"> </w:t>
            </w:r>
            <w:r w:rsidR="00D87915" w:rsidRPr="00502A71">
              <w:rPr>
                <w:sz w:val="24"/>
                <w:szCs w:val="24"/>
              </w:rPr>
              <w:t>worldwide</w:t>
            </w:r>
            <w:r w:rsidR="008130C6" w:rsidRPr="00502A71">
              <w:rPr>
                <w:sz w:val="24"/>
                <w:szCs w:val="24"/>
              </w:rPr>
              <w:t xml:space="preserve"> </w:t>
            </w:r>
            <w:r w:rsidR="00B636B5" w:rsidRPr="00502A71">
              <w:rPr>
                <w:sz w:val="24"/>
                <w:szCs w:val="24"/>
              </w:rPr>
              <w:t>(World Coal Association, 2023)</w:t>
            </w:r>
            <w:r w:rsidR="00470BB4" w:rsidRPr="00502A71">
              <w:rPr>
                <w:sz w:val="24"/>
                <w:szCs w:val="24"/>
              </w:rPr>
              <w:t xml:space="preserve">. </w:t>
            </w:r>
            <w:r w:rsidR="00313556" w:rsidRPr="00502A71">
              <w:rPr>
                <w:sz w:val="24"/>
                <w:szCs w:val="24"/>
              </w:rPr>
              <w:t>Although</w:t>
            </w:r>
            <w:r w:rsidR="0077263C" w:rsidRPr="00502A71">
              <w:rPr>
                <w:sz w:val="24"/>
                <w:szCs w:val="24"/>
              </w:rPr>
              <w:t xml:space="preserve"> </w:t>
            </w:r>
            <w:r w:rsidR="004A1D73" w:rsidRPr="00502A71">
              <w:rPr>
                <w:sz w:val="24"/>
                <w:szCs w:val="24"/>
              </w:rPr>
              <w:t xml:space="preserve">mining </w:t>
            </w:r>
            <w:r w:rsidR="00A24648" w:rsidRPr="00502A71">
              <w:rPr>
                <w:sz w:val="24"/>
                <w:szCs w:val="24"/>
              </w:rPr>
              <w:t>offers</w:t>
            </w:r>
            <w:r w:rsidR="00830D14" w:rsidRPr="00502A71">
              <w:rPr>
                <w:sz w:val="24"/>
                <w:szCs w:val="24"/>
              </w:rPr>
              <w:t xml:space="preserve"> employment </w:t>
            </w:r>
            <w:r w:rsidR="00A24648" w:rsidRPr="00502A71">
              <w:rPr>
                <w:sz w:val="24"/>
                <w:szCs w:val="24"/>
              </w:rPr>
              <w:t>advantages</w:t>
            </w:r>
            <w:r w:rsidR="00830D14" w:rsidRPr="00502A71">
              <w:rPr>
                <w:sz w:val="24"/>
                <w:szCs w:val="24"/>
              </w:rPr>
              <w:t xml:space="preserve">, </w:t>
            </w:r>
            <w:r w:rsidR="00313556" w:rsidRPr="00502A71">
              <w:rPr>
                <w:sz w:val="24"/>
                <w:szCs w:val="24"/>
              </w:rPr>
              <w:t xml:space="preserve">miners </w:t>
            </w:r>
            <w:r w:rsidR="00A24648" w:rsidRPr="00502A71">
              <w:rPr>
                <w:sz w:val="24"/>
                <w:szCs w:val="24"/>
              </w:rPr>
              <w:t>often work in</w:t>
            </w:r>
            <w:r w:rsidR="00313556" w:rsidRPr="00502A71">
              <w:rPr>
                <w:sz w:val="24"/>
                <w:szCs w:val="24"/>
              </w:rPr>
              <w:t xml:space="preserve"> harsh </w:t>
            </w:r>
            <w:commentRangeStart w:id="2"/>
            <w:r w:rsidR="00FA4D9A" w:rsidRPr="00502A71">
              <w:rPr>
                <w:sz w:val="24"/>
                <w:szCs w:val="24"/>
              </w:rPr>
              <w:t>work environments</w:t>
            </w:r>
            <w:r w:rsidR="00313556" w:rsidRPr="00502A71">
              <w:rPr>
                <w:sz w:val="24"/>
                <w:szCs w:val="24"/>
              </w:rPr>
              <w:t>.</w:t>
            </w:r>
            <w:r w:rsidR="0038256B" w:rsidRPr="00502A71">
              <w:rPr>
                <w:sz w:val="24"/>
                <w:szCs w:val="24"/>
              </w:rPr>
              <w:t xml:space="preserve"> </w:t>
            </w:r>
            <w:r w:rsidR="00DB224B" w:rsidRPr="00502A71">
              <w:rPr>
                <w:sz w:val="24"/>
                <w:szCs w:val="24"/>
              </w:rPr>
              <w:t>Safe Work Australia (2022)</w:t>
            </w:r>
            <w:r w:rsidR="00355D04" w:rsidRPr="00502A71">
              <w:rPr>
                <w:sz w:val="24"/>
                <w:szCs w:val="24"/>
              </w:rPr>
              <w:t xml:space="preserve"> </w:t>
            </w:r>
            <w:r w:rsidR="00E92B7A" w:rsidRPr="00502A71">
              <w:rPr>
                <w:sz w:val="24"/>
                <w:szCs w:val="24"/>
              </w:rPr>
              <w:t>recorded</w:t>
            </w:r>
            <w:r w:rsidR="00CD28B5" w:rsidRPr="00502A71">
              <w:rPr>
                <w:sz w:val="24"/>
                <w:szCs w:val="24"/>
              </w:rPr>
              <w:t xml:space="preserve"> </w:t>
            </w:r>
            <w:r w:rsidR="001A73DE" w:rsidRPr="00502A71">
              <w:rPr>
                <w:sz w:val="24"/>
                <w:szCs w:val="24"/>
              </w:rPr>
              <w:t>2.3 fatalities per 100,000 workers</w:t>
            </w:r>
            <w:r w:rsidR="00EC1688" w:rsidRPr="00502A71">
              <w:rPr>
                <w:sz w:val="24"/>
                <w:szCs w:val="24"/>
              </w:rPr>
              <w:t xml:space="preserve"> </w:t>
            </w:r>
            <w:r w:rsidR="0048167B" w:rsidRPr="00502A71">
              <w:rPr>
                <w:sz w:val="24"/>
                <w:szCs w:val="24"/>
              </w:rPr>
              <w:t xml:space="preserve">and 130,195 total serious claims </w:t>
            </w:r>
            <w:r w:rsidR="003A5396" w:rsidRPr="00502A71">
              <w:rPr>
                <w:sz w:val="24"/>
                <w:szCs w:val="24"/>
              </w:rPr>
              <w:t>resulting in a median compensation of $15,072 per claim</w:t>
            </w:r>
            <w:r w:rsidR="007C3138" w:rsidRPr="00502A71">
              <w:rPr>
                <w:sz w:val="24"/>
                <w:szCs w:val="24"/>
              </w:rPr>
              <w:t xml:space="preserve"> </w:t>
            </w:r>
            <w:commentRangeEnd w:id="2"/>
            <w:r w:rsidR="009F5B0F">
              <w:rPr>
                <w:rStyle w:val="CommentReference"/>
              </w:rPr>
              <w:commentReference w:id="2"/>
            </w:r>
            <w:r w:rsidR="007C3138" w:rsidRPr="00502A71">
              <w:rPr>
                <w:sz w:val="24"/>
                <w:szCs w:val="24"/>
              </w:rPr>
              <w:t>in the mining industry</w:t>
            </w:r>
            <w:r w:rsidR="00F50FB5" w:rsidRPr="00502A71">
              <w:rPr>
                <w:sz w:val="24"/>
                <w:szCs w:val="24"/>
              </w:rPr>
              <w:t xml:space="preserve"> during 2021</w:t>
            </w:r>
            <w:r w:rsidR="003A5396" w:rsidRPr="00502A71">
              <w:rPr>
                <w:sz w:val="24"/>
                <w:szCs w:val="24"/>
              </w:rPr>
              <w:t>.</w:t>
            </w:r>
            <w:r w:rsidR="004A2DB1" w:rsidRPr="00502A71">
              <w:rPr>
                <w:sz w:val="24"/>
                <w:szCs w:val="24"/>
              </w:rPr>
              <w:t xml:space="preserve"> D</w:t>
            </w:r>
            <w:r w:rsidR="00A8554D" w:rsidRPr="00502A71">
              <w:rPr>
                <w:sz w:val="24"/>
                <w:szCs w:val="24"/>
              </w:rPr>
              <w:t xml:space="preserve">espite the </w:t>
            </w:r>
            <w:r w:rsidR="006D3BB4" w:rsidRPr="00502A71">
              <w:rPr>
                <w:sz w:val="24"/>
                <w:szCs w:val="24"/>
              </w:rPr>
              <w:t>hazardous</w:t>
            </w:r>
            <w:r w:rsidR="00725559" w:rsidRPr="00502A71">
              <w:rPr>
                <w:sz w:val="24"/>
                <w:szCs w:val="24"/>
              </w:rPr>
              <w:t xml:space="preserve"> environment</w:t>
            </w:r>
            <w:r w:rsidR="004B529B" w:rsidRPr="00502A71">
              <w:rPr>
                <w:sz w:val="24"/>
                <w:szCs w:val="24"/>
              </w:rPr>
              <w:t xml:space="preserve"> in t</w:t>
            </w:r>
            <w:r w:rsidR="00EB5BFD" w:rsidRPr="00502A71">
              <w:rPr>
                <w:sz w:val="24"/>
                <w:szCs w:val="24"/>
              </w:rPr>
              <w:t>he</w:t>
            </w:r>
            <w:r w:rsidR="00A8554D" w:rsidRPr="00502A71">
              <w:rPr>
                <w:sz w:val="24"/>
                <w:szCs w:val="24"/>
              </w:rPr>
              <w:t xml:space="preserve"> </w:t>
            </w:r>
            <w:r w:rsidR="003E7D25" w:rsidRPr="00502A71">
              <w:rPr>
                <w:sz w:val="24"/>
                <w:szCs w:val="24"/>
              </w:rPr>
              <w:t>mining</w:t>
            </w:r>
            <w:r w:rsidR="00EB5BFD" w:rsidRPr="00502A71">
              <w:rPr>
                <w:sz w:val="24"/>
                <w:szCs w:val="24"/>
              </w:rPr>
              <w:t xml:space="preserve"> sector</w:t>
            </w:r>
            <w:r w:rsidR="003E7D25" w:rsidRPr="00502A71">
              <w:rPr>
                <w:sz w:val="24"/>
                <w:szCs w:val="24"/>
              </w:rPr>
              <w:t>,</w:t>
            </w:r>
            <w:r w:rsidR="00C725A7" w:rsidRPr="00502A71">
              <w:rPr>
                <w:sz w:val="24"/>
                <w:szCs w:val="24"/>
              </w:rPr>
              <w:t xml:space="preserve"> </w:t>
            </w:r>
            <w:proofErr w:type="spellStart"/>
            <w:r w:rsidR="006A7426" w:rsidRPr="00502A71">
              <w:rPr>
                <w:sz w:val="24"/>
                <w:szCs w:val="24"/>
              </w:rPr>
              <w:t>Manjunatha</w:t>
            </w:r>
            <w:proofErr w:type="spellEnd"/>
            <w:r w:rsidR="006A7426" w:rsidRPr="00502A71">
              <w:rPr>
                <w:sz w:val="24"/>
                <w:szCs w:val="24"/>
              </w:rPr>
              <w:t xml:space="preserve"> (2023) </w:t>
            </w:r>
            <w:r w:rsidR="00716C0E" w:rsidRPr="00502A71">
              <w:rPr>
                <w:sz w:val="24"/>
                <w:szCs w:val="24"/>
              </w:rPr>
              <w:t xml:space="preserve">discovered </w:t>
            </w:r>
            <w:r w:rsidR="00E26493" w:rsidRPr="00502A71">
              <w:rPr>
                <w:sz w:val="24"/>
                <w:szCs w:val="24"/>
              </w:rPr>
              <w:t xml:space="preserve">only </w:t>
            </w:r>
            <w:r w:rsidR="001A143B" w:rsidRPr="00502A71">
              <w:rPr>
                <w:sz w:val="24"/>
                <w:szCs w:val="24"/>
              </w:rPr>
              <w:t>two</w:t>
            </w:r>
            <w:r w:rsidR="00E26493" w:rsidRPr="00502A71">
              <w:rPr>
                <w:sz w:val="24"/>
                <w:szCs w:val="24"/>
              </w:rPr>
              <w:t xml:space="preserve"> </w:t>
            </w:r>
            <w:r w:rsidR="002041AD" w:rsidRPr="00502A71">
              <w:rPr>
                <w:sz w:val="24"/>
                <w:szCs w:val="24"/>
              </w:rPr>
              <w:t xml:space="preserve">out of 109 </w:t>
            </w:r>
            <w:r w:rsidR="00E26493" w:rsidRPr="00502A71">
              <w:rPr>
                <w:sz w:val="24"/>
                <w:szCs w:val="24"/>
              </w:rPr>
              <w:t>papers</w:t>
            </w:r>
            <w:r w:rsidR="00BF14C4" w:rsidRPr="00502A71">
              <w:rPr>
                <w:sz w:val="24"/>
                <w:szCs w:val="24"/>
              </w:rPr>
              <w:t xml:space="preserve"> </w:t>
            </w:r>
            <w:r w:rsidR="00B80315" w:rsidRPr="00502A71">
              <w:rPr>
                <w:sz w:val="24"/>
                <w:szCs w:val="24"/>
              </w:rPr>
              <w:t xml:space="preserve">presented </w:t>
            </w:r>
            <w:r w:rsidR="009750BC" w:rsidRPr="00502A71">
              <w:rPr>
                <w:sz w:val="24"/>
                <w:szCs w:val="24"/>
              </w:rPr>
              <w:t>findings</w:t>
            </w:r>
            <w:r w:rsidR="009E03F5" w:rsidRPr="00502A71">
              <w:rPr>
                <w:sz w:val="24"/>
                <w:szCs w:val="24"/>
              </w:rPr>
              <w:t xml:space="preserve"> on</w:t>
            </w:r>
            <w:r w:rsidR="009750BC" w:rsidRPr="00502A71">
              <w:rPr>
                <w:sz w:val="24"/>
                <w:szCs w:val="24"/>
              </w:rPr>
              <w:t xml:space="preserve"> </w:t>
            </w:r>
            <w:r w:rsidR="00A2538E" w:rsidRPr="00502A71">
              <w:rPr>
                <w:sz w:val="24"/>
                <w:szCs w:val="24"/>
              </w:rPr>
              <w:t>occupational safety</w:t>
            </w:r>
            <w:r w:rsidR="00716C0E" w:rsidRPr="00502A71">
              <w:rPr>
                <w:sz w:val="24"/>
                <w:szCs w:val="24"/>
              </w:rPr>
              <w:t xml:space="preserve"> research</w:t>
            </w:r>
            <w:r w:rsidR="004F75D9" w:rsidRPr="00502A71">
              <w:rPr>
                <w:sz w:val="24"/>
                <w:szCs w:val="24"/>
              </w:rPr>
              <w:t xml:space="preserve"> suggesting </w:t>
            </w:r>
            <w:r w:rsidR="00653FDE" w:rsidRPr="00502A71">
              <w:rPr>
                <w:sz w:val="24"/>
                <w:szCs w:val="24"/>
              </w:rPr>
              <w:t>safety is not widely studied.</w:t>
            </w:r>
            <w:r w:rsidR="009E03F5" w:rsidRPr="00502A71">
              <w:rPr>
                <w:sz w:val="24"/>
                <w:szCs w:val="24"/>
              </w:rPr>
              <w:t xml:space="preserve"> </w:t>
            </w:r>
            <w:proofErr w:type="spellStart"/>
            <w:r w:rsidR="007B4179" w:rsidRPr="00502A71">
              <w:rPr>
                <w:sz w:val="24"/>
                <w:szCs w:val="24"/>
              </w:rPr>
              <w:t>Alkaissy</w:t>
            </w:r>
            <w:proofErr w:type="spellEnd"/>
            <w:r w:rsidR="007B4179" w:rsidRPr="00502A71">
              <w:rPr>
                <w:sz w:val="24"/>
                <w:szCs w:val="24"/>
              </w:rPr>
              <w:t xml:space="preserve"> et al. (2023) </w:t>
            </w:r>
            <w:r w:rsidR="00BE6354" w:rsidRPr="00502A71">
              <w:rPr>
                <w:sz w:val="24"/>
                <w:szCs w:val="24"/>
              </w:rPr>
              <w:t>cited</w:t>
            </w:r>
            <w:r w:rsidR="00AA6AE7" w:rsidRPr="00502A71">
              <w:rPr>
                <w:sz w:val="24"/>
                <w:szCs w:val="24"/>
              </w:rPr>
              <w:t xml:space="preserve"> </w:t>
            </w:r>
            <w:r w:rsidR="00BE6354" w:rsidRPr="00502A71">
              <w:rPr>
                <w:sz w:val="24"/>
                <w:szCs w:val="24"/>
              </w:rPr>
              <w:t>insuffic</w:t>
            </w:r>
            <w:r w:rsidR="00E95B53" w:rsidRPr="00502A71">
              <w:rPr>
                <w:sz w:val="24"/>
                <w:szCs w:val="24"/>
              </w:rPr>
              <w:t xml:space="preserve">ient </w:t>
            </w:r>
            <w:r w:rsidR="00BE6354" w:rsidRPr="00502A71">
              <w:rPr>
                <w:sz w:val="24"/>
                <w:szCs w:val="24"/>
              </w:rPr>
              <w:t xml:space="preserve">injury </w:t>
            </w:r>
            <w:r w:rsidR="00E95B53" w:rsidRPr="00502A71">
              <w:rPr>
                <w:sz w:val="24"/>
                <w:szCs w:val="24"/>
              </w:rPr>
              <w:t>data</w:t>
            </w:r>
            <w:r w:rsidR="00F331D8" w:rsidRPr="00502A71">
              <w:rPr>
                <w:sz w:val="24"/>
                <w:szCs w:val="24"/>
              </w:rPr>
              <w:t xml:space="preserve"> due to </w:t>
            </w:r>
            <w:r w:rsidR="00AA143C" w:rsidRPr="00502A71">
              <w:rPr>
                <w:sz w:val="24"/>
                <w:szCs w:val="24"/>
              </w:rPr>
              <w:t>under-reporting</w:t>
            </w:r>
            <w:r w:rsidR="00233989" w:rsidRPr="00502A71">
              <w:rPr>
                <w:sz w:val="24"/>
                <w:szCs w:val="24"/>
              </w:rPr>
              <w:t xml:space="preserve">, </w:t>
            </w:r>
            <w:r w:rsidR="00E14F23" w:rsidRPr="00502A71">
              <w:rPr>
                <w:sz w:val="24"/>
                <w:szCs w:val="24"/>
              </w:rPr>
              <w:t xml:space="preserve">different recording methods </w:t>
            </w:r>
            <w:r w:rsidR="00233989" w:rsidRPr="00502A71">
              <w:rPr>
                <w:sz w:val="24"/>
                <w:szCs w:val="24"/>
              </w:rPr>
              <w:t xml:space="preserve">and definitions </w:t>
            </w:r>
            <w:r w:rsidR="002463D0" w:rsidRPr="00502A71">
              <w:rPr>
                <w:sz w:val="24"/>
                <w:szCs w:val="24"/>
              </w:rPr>
              <w:t>(Safe Work Australia, 2013)</w:t>
            </w:r>
            <w:r w:rsidR="009F1F9D" w:rsidRPr="00502A71">
              <w:rPr>
                <w:sz w:val="24"/>
                <w:szCs w:val="24"/>
              </w:rPr>
              <w:t xml:space="preserve"> </w:t>
            </w:r>
            <w:r w:rsidR="000C17F2" w:rsidRPr="00502A71">
              <w:rPr>
                <w:sz w:val="24"/>
                <w:szCs w:val="24"/>
              </w:rPr>
              <w:t>including</w:t>
            </w:r>
            <w:r w:rsidR="009F1F9D" w:rsidRPr="00502A71">
              <w:rPr>
                <w:sz w:val="24"/>
                <w:szCs w:val="24"/>
              </w:rPr>
              <w:t xml:space="preserve"> </w:t>
            </w:r>
            <w:r w:rsidR="00752682" w:rsidRPr="00502A71">
              <w:rPr>
                <w:sz w:val="24"/>
                <w:szCs w:val="24"/>
              </w:rPr>
              <w:t xml:space="preserve">poor data quality </w:t>
            </w:r>
            <w:r w:rsidR="006B7D76" w:rsidRPr="00502A71">
              <w:rPr>
                <w:sz w:val="24"/>
                <w:szCs w:val="24"/>
              </w:rPr>
              <w:t xml:space="preserve">were reasons </w:t>
            </w:r>
            <w:r w:rsidR="00654BB3" w:rsidRPr="00502A71">
              <w:rPr>
                <w:sz w:val="24"/>
                <w:szCs w:val="24"/>
              </w:rPr>
              <w:t xml:space="preserve">for </w:t>
            </w:r>
            <w:r w:rsidR="000C1D7A" w:rsidRPr="00502A71">
              <w:rPr>
                <w:sz w:val="24"/>
                <w:szCs w:val="24"/>
              </w:rPr>
              <w:t xml:space="preserve">the </w:t>
            </w:r>
            <w:r w:rsidR="00654BB3" w:rsidRPr="00502A71">
              <w:rPr>
                <w:sz w:val="24"/>
                <w:szCs w:val="24"/>
              </w:rPr>
              <w:t xml:space="preserve">lack of </w:t>
            </w:r>
            <w:r w:rsidR="00C5717C" w:rsidRPr="00502A71">
              <w:rPr>
                <w:sz w:val="24"/>
                <w:szCs w:val="24"/>
              </w:rPr>
              <w:t xml:space="preserve">safety </w:t>
            </w:r>
            <w:r w:rsidR="00654BB3" w:rsidRPr="00502A71">
              <w:rPr>
                <w:sz w:val="24"/>
                <w:szCs w:val="24"/>
              </w:rPr>
              <w:t>research</w:t>
            </w:r>
            <w:r w:rsidR="00CD5725" w:rsidRPr="00502A71">
              <w:rPr>
                <w:sz w:val="24"/>
                <w:szCs w:val="24"/>
              </w:rPr>
              <w:t>.</w:t>
            </w:r>
            <w:r w:rsidR="00B329F3" w:rsidRPr="00502A71">
              <w:rPr>
                <w:sz w:val="24"/>
                <w:szCs w:val="24"/>
              </w:rPr>
              <w:t xml:space="preserve"> </w:t>
            </w:r>
          </w:p>
          <w:p w14:paraId="28112E90" w14:textId="5D558E20" w:rsidR="00294D3B" w:rsidRPr="000D27ED" w:rsidRDefault="00294D3B" w:rsidP="008A2736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502A71">
              <w:rPr>
                <w:i/>
                <w:iCs/>
                <w:sz w:val="24"/>
                <w:szCs w:val="24"/>
              </w:rPr>
              <w:t>Figure 1: Location of mining sites in Australia and Canada</w:t>
            </w:r>
          </w:p>
        </w:tc>
      </w:tr>
      <w:tr w:rsidR="008F2794" w:rsidRPr="00502A71" w14:paraId="6F3B9C82" w14:textId="77777777" w:rsidTr="00A531E6">
        <w:tc>
          <w:tcPr>
            <w:tcW w:w="4881" w:type="dxa"/>
          </w:tcPr>
          <w:p w14:paraId="72CBDE66" w14:textId="02FE2F4D" w:rsidR="00294D3B" w:rsidRPr="00502A71" w:rsidRDefault="009E2922" w:rsidP="00FD042C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502A71">
              <w:rPr>
                <w:noProof/>
                <w:sz w:val="24"/>
                <w:szCs w:val="24"/>
              </w:rPr>
              <w:drawing>
                <wp:inline distT="0" distB="0" distL="0" distR="0" wp14:anchorId="6C694CD9" wp14:editId="0DE23780">
                  <wp:extent cx="3106132" cy="2064449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8640" cy="2079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79" w:type="dxa"/>
          </w:tcPr>
          <w:p w14:paraId="121FF661" w14:textId="43CC44F0" w:rsidR="00294D3B" w:rsidRPr="00502A71" w:rsidRDefault="002B685B" w:rsidP="00FD042C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502A71">
              <w:rPr>
                <w:noProof/>
                <w:sz w:val="24"/>
                <w:szCs w:val="24"/>
              </w:rPr>
              <w:drawing>
                <wp:inline distT="0" distB="0" distL="0" distR="0" wp14:anchorId="0E7D7AEA" wp14:editId="2FF031AC">
                  <wp:extent cx="2834424" cy="1893824"/>
                  <wp:effectExtent l="0" t="0" r="4445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8385" cy="19031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B46877" w14:textId="2A5EB0C2" w:rsidR="0096467E" w:rsidRPr="00502A71" w:rsidRDefault="008C388F" w:rsidP="00FD042C">
      <w:pPr>
        <w:spacing w:line="480" w:lineRule="auto"/>
        <w:jc w:val="both"/>
        <w:rPr>
          <w:sz w:val="24"/>
          <w:szCs w:val="24"/>
        </w:rPr>
      </w:pPr>
      <w:r w:rsidRPr="00502A71">
        <w:rPr>
          <w:sz w:val="24"/>
          <w:szCs w:val="24"/>
        </w:rPr>
        <w:t>For</w:t>
      </w:r>
      <w:r w:rsidR="00AA6AE7" w:rsidRPr="00502A71">
        <w:rPr>
          <w:sz w:val="24"/>
          <w:szCs w:val="24"/>
        </w:rPr>
        <w:t xml:space="preserve"> this </w:t>
      </w:r>
      <w:r w:rsidR="00DF303B" w:rsidRPr="00502A71">
        <w:rPr>
          <w:sz w:val="24"/>
          <w:szCs w:val="24"/>
        </w:rPr>
        <w:t>study</w:t>
      </w:r>
      <w:commentRangeStart w:id="3"/>
      <w:r w:rsidR="00AA6AE7" w:rsidRPr="00502A71">
        <w:rPr>
          <w:sz w:val="24"/>
          <w:szCs w:val="24"/>
        </w:rPr>
        <w:t>, datasets from a mining organi</w:t>
      </w:r>
      <w:r w:rsidR="000C1D7A" w:rsidRPr="00502A71">
        <w:rPr>
          <w:sz w:val="24"/>
          <w:szCs w:val="24"/>
        </w:rPr>
        <w:t>z</w:t>
      </w:r>
      <w:r w:rsidR="00AA6AE7" w:rsidRPr="00502A71">
        <w:rPr>
          <w:sz w:val="24"/>
          <w:szCs w:val="24"/>
        </w:rPr>
        <w:t>ation operati</w:t>
      </w:r>
      <w:r w:rsidR="00AA5DDA" w:rsidRPr="00502A71">
        <w:rPr>
          <w:sz w:val="24"/>
          <w:szCs w:val="24"/>
        </w:rPr>
        <w:t>ng</w:t>
      </w:r>
      <w:r w:rsidR="00AA6AE7" w:rsidRPr="00502A71">
        <w:rPr>
          <w:sz w:val="24"/>
          <w:szCs w:val="24"/>
        </w:rPr>
        <w:t xml:space="preserve"> in Australia and Canada were used</w:t>
      </w:r>
      <w:r w:rsidR="006D3097" w:rsidRPr="00502A71">
        <w:rPr>
          <w:sz w:val="24"/>
          <w:szCs w:val="24"/>
        </w:rPr>
        <w:t>,</w:t>
      </w:r>
      <w:r w:rsidR="00AA6AE7" w:rsidRPr="00502A71">
        <w:rPr>
          <w:sz w:val="24"/>
          <w:szCs w:val="24"/>
        </w:rPr>
        <w:t xml:space="preserve"> illustrated in Figure </w:t>
      </w:r>
      <w:r w:rsidR="00294D3B" w:rsidRPr="00502A71">
        <w:rPr>
          <w:sz w:val="24"/>
          <w:szCs w:val="24"/>
        </w:rPr>
        <w:t>1</w:t>
      </w:r>
      <w:r w:rsidR="00AA6AE7" w:rsidRPr="00502A71">
        <w:rPr>
          <w:sz w:val="24"/>
          <w:szCs w:val="24"/>
        </w:rPr>
        <w:t>.</w:t>
      </w:r>
      <w:r w:rsidR="00B94BA0" w:rsidRPr="00502A71">
        <w:rPr>
          <w:sz w:val="24"/>
          <w:szCs w:val="24"/>
        </w:rPr>
        <w:t xml:space="preserve"> </w:t>
      </w:r>
      <w:commentRangeEnd w:id="3"/>
      <w:r w:rsidR="009F5B0F">
        <w:rPr>
          <w:rStyle w:val="CommentReference"/>
        </w:rPr>
        <w:commentReference w:id="3"/>
      </w:r>
      <w:r w:rsidR="00B94BA0" w:rsidRPr="00502A71">
        <w:rPr>
          <w:sz w:val="24"/>
          <w:szCs w:val="24"/>
        </w:rPr>
        <w:t>A</w:t>
      </w:r>
      <w:r w:rsidR="00D17C5C" w:rsidRPr="00502A71">
        <w:rPr>
          <w:sz w:val="24"/>
          <w:szCs w:val="24"/>
        </w:rPr>
        <w:t>dditional</w:t>
      </w:r>
      <w:r w:rsidR="00102453" w:rsidRPr="00502A71">
        <w:rPr>
          <w:sz w:val="24"/>
          <w:szCs w:val="24"/>
        </w:rPr>
        <w:t>ly,</w:t>
      </w:r>
      <w:r w:rsidR="00D17C5C" w:rsidRPr="00502A71">
        <w:rPr>
          <w:sz w:val="24"/>
          <w:szCs w:val="24"/>
        </w:rPr>
        <w:t xml:space="preserve"> </w:t>
      </w:r>
      <w:r w:rsidR="00776B12" w:rsidRPr="00502A71">
        <w:rPr>
          <w:sz w:val="24"/>
          <w:szCs w:val="24"/>
        </w:rPr>
        <w:t>Australian,</w:t>
      </w:r>
      <w:r w:rsidR="006B63EC" w:rsidRPr="00502A71">
        <w:rPr>
          <w:sz w:val="24"/>
          <w:szCs w:val="24"/>
        </w:rPr>
        <w:t xml:space="preserve"> and Canad</w:t>
      </w:r>
      <w:r w:rsidR="0032425B" w:rsidRPr="00502A71">
        <w:rPr>
          <w:sz w:val="24"/>
          <w:szCs w:val="24"/>
        </w:rPr>
        <w:t>ian</w:t>
      </w:r>
      <w:r w:rsidR="006B63EC" w:rsidRPr="00502A71">
        <w:rPr>
          <w:sz w:val="24"/>
          <w:szCs w:val="24"/>
        </w:rPr>
        <w:t xml:space="preserve"> weather data </w:t>
      </w:r>
      <w:r w:rsidR="007A4DEA" w:rsidRPr="00502A71">
        <w:rPr>
          <w:sz w:val="24"/>
          <w:szCs w:val="24"/>
        </w:rPr>
        <w:t>were</w:t>
      </w:r>
      <w:r w:rsidR="00D17C5C" w:rsidRPr="00502A71">
        <w:rPr>
          <w:sz w:val="24"/>
          <w:szCs w:val="24"/>
        </w:rPr>
        <w:t xml:space="preserve"> sourced</w:t>
      </w:r>
      <w:r w:rsidR="006D3097" w:rsidRPr="00502A71">
        <w:rPr>
          <w:sz w:val="24"/>
          <w:szCs w:val="24"/>
        </w:rPr>
        <w:t xml:space="preserve"> </w:t>
      </w:r>
      <w:r w:rsidR="006B63EC" w:rsidRPr="00502A71">
        <w:rPr>
          <w:sz w:val="24"/>
          <w:szCs w:val="24"/>
        </w:rPr>
        <w:t xml:space="preserve">from Kaggle </w:t>
      </w:r>
      <w:r w:rsidR="00934303" w:rsidRPr="00502A71">
        <w:rPr>
          <w:sz w:val="24"/>
          <w:szCs w:val="24"/>
        </w:rPr>
        <w:t xml:space="preserve">to incorporate into the </w:t>
      </w:r>
      <w:r w:rsidR="0023597A" w:rsidRPr="00502A71">
        <w:rPr>
          <w:sz w:val="24"/>
          <w:szCs w:val="24"/>
        </w:rPr>
        <w:t>study</w:t>
      </w:r>
      <w:r w:rsidR="00934303" w:rsidRPr="00502A71">
        <w:rPr>
          <w:sz w:val="24"/>
          <w:szCs w:val="24"/>
        </w:rPr>
        <w:t>.</w:t>
      </w:r>
    </w:p>
    <w:p w14:paraId="50D18839" w14:textId="62E7201F" w:rsidR="008F0A3D" w:rsidRPr="00502A71" w:rsidRDefault="008B02B7" w:rsidP="00FD042C">
      <w:pPr>
        <w:spacing w:line="480" w:lineRule="auto"/>
        <w:jc w:val="both"/>
        <w:rPr>
          <w:sz w:val="24"/>
          <w:szCs w:val="24"/>
        </w:rPr>
      </w:pPr>
      <w:r w:rsidRPr="00502A71">
        <w:rPr>
          <w:sz w:val="24"/>
          <w:szCs w:val="24"/>
        </w:rPr>
        <w:lastRenderedPageBreak/>
        <w:t xml:space="preserve">With insufficient safety knowledge from research, miners are constantly at risk of experiencing a safety </w:t>
      </w:r>
      <w:commentRangeStart w:id="4"/>
      <w:r w:rsidRPr="00502A71">
        <w:rPr>
          <w:sz w:val="24"/>
          <w:szCs w:val="24"/>
        </w:rPr>
        <w:t>incident, leading to detrimental effects on physical and mental well-being. Hence, this paper deploys machine l</w:t>
      </w:r>
      <w:commentRangeEnd w:id="4"/>
      <w:r w:rsidR="009F5B0F">
        <w:rPr>
          <w:rStyle w:val="CommentReference"/>
        </w:rPr>
        <w:commentReference w:id="4"/>
      </w:r>
      <w:r w:rsidRPr="00502A71">
        <w:rPr>
          <w:sz w:val="24"/>
          <w:szCs w:val="24"/>
        </w:rPr>
        <w:t>earning alongside the CRISP-DM framework to investigate why safety incidents result in an injury or fatality to enhance safety performances in the mining industry through effective safety controls.</w:t>
      </w:r>
    </w:p>
    <w:p w14:paraId="2FD55DD0" w14:textId="28A34E7B" w:rsidR="005C2A43" w:rsidRPr="00502A71" w:rsidRDefault="005C2A43" w:rsidP="00FD042C">
      <w:pPr>
        <w:pStyle w:val="Heading2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  <w:u w:val="single"/>
        </w:rPr>
      </w:pPr>
      <w:bookmarkStart w:id="5" w:name="_Toc143071480"/>
      <w:r w:rsidRPr="00502A71">
        <w:rPr>
          <w:rFonts w:ascii="Times New Roman" w:hAnsi="Times New Roman" w:cs="Times New Roman"/>
          <w:color w:val="auto"/>
          <w:sz w:val="24"/>
          <w:szCs w:val="24"/>
          <w:u w:val="single"/>
        </w:rPr>
        <w:t>Chapter 1.2: Business Problem &amp; Objective</w:t>
      </w:r>
      <w:bookmarkEnd w:id="5"/>
    </w:p>
    <w:p w14:paraId="28A43A0B" w14:textId="4A3EC917" w:rsidR="003D7D93" w:rsidRPr="00502A71" w:rsidRDefault="00C535E7" w:rsidP="00FD042C">
      <w:pPr>
        <w:spacing w:line="480" w:lineRule="auto"/>
        <w:jc w:val="both"/>
        <w:rPr>
          <w:sz w:val="24"/>
          <w:szCs w:val="24"/>
        </w:rPr>
      </w:pPr>
      <w:r w:rsidRPr="00502A71">
        <w:rPr>
          <w:sz w:val="24"/>
          <w:szCs w:val="24"/>
        </w:rPr>
        <w:t>M</w:t>
      </w:r>
      <w:r w:rsidR="002C1D0D" w:rsidRPr="00502A71">
        <w:rPr>
          <w:sz w:val="24"/>
          <w:szCs w:val="24"/>
        </w:rPr>
        <w:t xml:space="preserve">iners are </w:t>
      </w:r>
      <w:r w:rsidR="007F4C4E" w:rsidRPr="00502A71">
        <w:rPr>
          <w:sz w:val="24"/>
          <w:szCs w:val="24"/>
        </w:rPr>
        <w:t xml:space="preserve">constantly </w:t>
      </w:r>
      <w:commentRangeStart w:id="6"/>
      <w:r w:rsidR="002C1D0D" w:rsidRPr="00502A71">
        <w:rPr>
          <w:sz w:val="24"/>
          <w:szCs w:val="24"/>
        </w:rPr>
        <w:t>expos</w:t>
      </w:r>
      <w:r w:rsidR="007F4C4E" w:rsidRPr="00502A71">
        <w:rPr>
          <w:sz w:val="24"/>
          <w:szCs w:val="24"/>
        </w:rPr>
        <w:t>ed</w:t>
      </w:r>
      <w:r w:rsidR="002C1D0D" w:rsidRPr="00502A71">
        <w:rPr>
          <w:sz w:val="24"/>
          <w:szCs w:val="24"/>
        </w:rPr>
        <w:t xml:space="preserve"> </w:t>
      </w:r>
      <w:r w:rsidR="00F071AE" w:rsidRPr="00502A71">
        <w:rPr>
          <w:sz w:val="24"/>
          <w:szCs w:val="24"/>
        </w:rPr>
        <w:t>to different</w:t>
      </w:r>
      <w:r w:rsidR="00484BCE" w:rsidRPr="00502A71">
        <w:rPr>
          <w:sz w:val="24"/>
          <w:szCs w:val="24"/>
        </w:rPr>
        <w:t xml:space="preserve"> hazards </w:t>
      </w:r>
      <w:r w:rsidR="004F78CE" w:rsidRPr="00502A71">
        <w:rPr>
          <w:sz w:val="24"/>
          <w:szCs w:val="24"/>
        </w:rPr>
        <w:t>at</w:t>
      </w:r>
      <w:r w:rsidR="00E80356" w:rsidRPr="00502A71">
        <w:rPr>
          <w:sz w:val="24"/>
          <w:szCs w:val="24"/>
        </w:rPr>
        <w:t xml:space="preserve"> </w:t>
      </w:r>
      <w:r w:rsidR="00EF6C2B" w:rsidRPr="00502A71">
        <w:rPr>
          <w:sz w:val="24"/>
          <w:szCs w:val="24"/>
        </w:rPr>
        <w:t>work</w:t>
      </w:r>
      <w:r w:rsidR="00E80356" w:rsidRPr="00502A71">
        <w:rPr>
          <w:sz w:val="24"/>
          <w:szCs w:val="24"/>
        </w:rPr>
        <w:t xml:space="preserve"> ranging </w:t>
      </w:r>
      <w:r w:rsidR="00711466" w:rsidRPr="00502A71">
        <w:rPr>
          <w:sz w:val="24"/>
          <w:szCs w:val="24"/>
        </w:rPr>
        <w:t xml:space="preserve">from chemical, ergonomic, </w:t>
      </w:r>
      <w:r w:rsidR="00324530" w:rsidRPr="00502A71">
        <w:rPr>
          <w:sz w:val="24"/>
          <w:szCs w:val="24"/>
        </w:rPr>
        <w:t xml:space="preserve">health, </w:t>
      </w:r>
      <w:r w:rsidR="00711466" w:rsidRPr="00502A71">
        <w:rPr>
          <w:sz w:val="24"/>
          <w:szCs w:val="24"/>
        </w:rPr>
        <w:t>physical, psychosocial</w:t>
      </w:r>
      <w:r w:rsidR="00DB6867" w:rsidRPr="00502A71">
        <w:rPr>
          <w:sz w:val="24"/>
          <w:szCs w:val="24"/>
        </w:rPr>
        <w:t xml:space="preserve">, </w:t>
      </w:r>
      <w:r w:rsidR="00F64C7A" w:rsidRPr="00502A71">
        <w:rPr>
          <w:sz w:val="24"/>
          <w:szCs w:val="24"/>
        </w:rPr>
        <w:t xml:space="preserve">and </w:t>
      </w:r>
      <w:r w:rsidR="00DB6867" w:rsidRPr="00502A71">
        <w:rPr>
          <w:sz w:val="24"/>
          <w:szCs w:val="24"/>
        </w:rPr>
        <w:t>safety</w:t>
      </w:r>
      <w:r w:rsidR="00083F1A" w:rsidRPr="00502A71">
        <w:rPr>
          <w:sz w:val="24"/>
          <w:szCs w:val="24"/>
        </w:rPr>
        <w:t xml:space="preserve"> (Government of Canada, 2023)</w:t>
      </w:r>
      <w:r w:rsidR="002C1D0D" w:rsidRPr="00502A71">
        <w:rPr>
          <w:sz w:val="24"/>
          <w:szCs w:val="24"/>
        </w:rPr>
        <w:t xml:space="preserve">. For example, </w:t>
      </w:r>
      <w:r w:rsidR="000A3E43" w:rsidRPr="00502A71">
        <w:rPr>
          <w:sz w:val="24"/>
          <w:szCs w:val="24"/>
        </w:rPr>
        <w:t xml:space="preserve">gas hazards, </w:t>
      </w:r>
      <w:r w:rsidR="000A3E43" w:rsidRPr="00502A71">
        <w:rPr>
          <w:color w:val="333333"/>
          <w:sz w:val="24"/>
          <w:szCs w:val="24"/>
          <w:shd w:val="clear" w:color="auto" w:fill="FFFFFF"/>
        </w:rPr>
        <w:t xml:space="preserve">musculoskeletal disorders, </w:t>
      </w:r>
      <w:r w:rsidR="00531467" w:rsidRPr="00502A71">
        <w:rPr>
          <w:color w:val="333333"/>
          <w:sz w:val="24"/>
          <w:szCs w:val="24"/>
          <w:shd w:val="clear" w:color="auto" w:fill="FFFFFF"/>
        </w:rPr>
        <w:t>lung diseases,</w:t>
      </w:r>
      <w:r w:rsidR="007933C0" w:rsidRPr="00502A71">
        <w:rPr>
          <w:color w:val="333333"/>
          <w:sz w:val="24"/>
          <w:szCs w:val="24"/>
          <w:shd w:val="clear" w:color="auto" w:fill="FFFFFF"/>
        </w:rPr>
        <w:t xml:space="preserve"> </w:t>
      </w:r>
      <w:r w:rsidR="00E2248E" w:rsidRPr="00502A71">
        <w:rPr>
          <w:color w:val="333333"/>
          <w:sz w:val="24"/>
          <w:szCs w:val="24"/>
          <w:shd w:val="clear" w:color="auto" w:fill="FFFFFF"/>
        </w:rPr>
        <w:t xml:space="preserve">heat stress, </w:t>
      </w:r>
      <w:r w:rsidR="00EC2C2B" w:rsidRPr="00502A71">
        <w:rPr>
          <w:color w:val="333333"/>
          <w:sz w:val="24"/>
          <w:szCs w:val="24"/>
          <w:shd w:val="clear" w:color="auto" w:fill="FFFFFF"/>
        </w:rPr>
        <w:t xml:space="preserve">fatigue, </w:t>
      </w:r>
      <w:r w:rsidR="00EC2829" w:rsidRPr="00502A71">
        <w:rPr>
          <w:color w:val="333333"/>
          <w:sz w:val="24"/>
          <w:szCs w:val="24"/>
          <w:shd w:val="clear" w:color="auto" w:fill="FFFFFF"/>
        </w:rPr>
        <w:t>confined spaces</w:t>
      </w:r>
      <w:r w:rsidR="00F64C7A" w:rsidRPr="00502A71">
        <w:rPr>
          <w:color w:val="333333"/>
          <w:sz w:val="24"/>
          <w:szCs w:val="24"/>
          <w:shd w:val="clear" w:color="auto" w:fill="FFFFFF"/>
        </w:rPr>
        <w:t>,</w:t>
      </w:r>
      <w:r w:rsidR="00EC2829" w:rsidRPr="00502A71">
        <w:rPr>
          <w:color w:val="333333"/>
          <w:sz w:val="24"/>
          <w:szCs w:val="24"/>
          <w:shd w:val="clear" w:color="auto" w:fill="FFFFFF"/>
        </w:rPr>
        <w:t xml:space="preserve"> and work at height </w:t>
      </w:r>
      <w:r w:rsidR="00AD70EF" w:rsidRPr="00502A71">
        <w:rPr>
          <w:sz w:val="24"/>
          <w:szCs w:val="24"/>
        </w:rPr>
        <w:t>(Queensland Government, 2023).</w:t>
      </w:r>
      <w:r w:rsidR="00511304" w:rsidRPr="00502A71">
        <w:rPr>
          <w:sz w:val="24"/>
          <w:szCs w:val="24"/>
        </w:rPr>
        <w:t xml:space="preserve"> </w:t>
      </w:r>
      <w:r w:rsidR="00F04826" w:rsidRPr="00502A71">
        <w:rPr>
          <w:sz w:val="24"/>
          <w:szCs w:val="24"/>
        </w:rPr>
        <w:t xml:space="preserve">To </w:t>
      </w:r>
      <w:r w:rsidR="00724EF7" w:rsidRPr="00502A71">
        <w:rPr>
          <w:sz w:val="24"/>
          <w:szCs w:val="24"/>
        </w:rPr>
        <w:t>mitigate</w:t>
      </w:r>
      <w:r w:rsidR="00986E7B" w:rsidRPr="00502A71">
        <w:rPr>
          <w:sz w:val="24"/>
          <w:szCs w:val="24"/>
        </w:rPr>
        <w:t xml:space="preserve"> </w:t>
      </w:r>
      <w:r w:rsidR="003A1AC7" w:rsidRPr="00502A71">
        <w:rPr>
          <w:sz w:val="24"/>
          <w:szCs w:val="24"/>
        </w:rPr>
        <w:t xml:space="preserve">the </w:t>
      </w:r>
      <w:r w:rsidR="00BF227A" w:rsidRPr="00502A71">
        <w:rPr>
          <w:sz w:val="24"/>
          <w:szCs w:val="24"/>
        </w:rPr>
        <w:t>r</w:t>
      </w:r>
      <w:r w:rsidR="009915FC" w:rsidRPr="00502A71">
        <w:rPr>
          <w:sz w:val="24"/>
          <w:szCs w:val="24"/>
        </w:rPr>
        <w:t xml:space="preserve">isk </w:t>
      </w:r>
      <w:r w:rsidR="00680F1E" w:rsidRPr="00502A71">
        <w:rPr>
          <w:sz w:val="24"/>
          <w:szCs w:val="24"/>
        </w:rPr>
        <w:t xml:space="preserve">of exposure </w:t>
      </w:r>
      <w:r w:rsidR="000807A2" w:rsidRPr="00502A71">
        <w:rPr>
          <w:sz w:val="24"/>
          <w:szCs w:val="24"/>
        </w:rPr>
        <w:t>to hazards</w:t>
      </w:r>
      <w:r w:rsidR="00F04826" w:rsidRPr="00502A71">
        <w:rPr>
          <w:sz w:val="24"/>
          <w:szCs w:val="24"/>
        </w:rPr>
        <w:t xml:space="preserve">, </w:t>
      </w:r>
      <w:r w:rsidR="00F64C7A" w:rsidRPr="00502A71">
        <w:rPr>
          <w:sz w:val="24"/>
          <w:szCs w:val="24"/>
        </w:rPr>
        <w:t xml:space="preserve">the </w:t>
      </w:r>
      <w:r w:rsidR="00F04826" w:rsidRPr="00502A71">
        <w:rPr>
          <w:sz w:val="24"/>
          <w:szCs w:val="24"/>
        </w:rPr>
        <w:t>g</w:t>
      </w:r>
      <w:r w:rsidR="00BF49DA" w:rsidRPr="00502A71">
        <w:rPr>
          <w:sz w:val="24"/>
          <w:szCs w:val="24"/>
        </w:rPr>
        <w:t xml:space="preserve">overnment </w:t>
      </w:r>
      <w:r w:rsidR="00737C45" w:rsidRPr="00502A71">
        <w:rPr>
          <w:sz w:val="24"/>
          <w:szCs w:val="24"/>
        </w:rPr>
        <w:t xml:space="preserve">enacts </w:t>
      </w:r>
      <w:r w:rsidR="00470A06" w:rsidRPr="00502A71">
        <w:rPr>
          <w:sz w:val="24"/>
          <w:szCs w:val="24"/>
        </w:rPr>
        <w:t xml:space="preserve">legislation to </w:t>
      </w:r>
      <w:r w:rsidR="004A43FF" w:rsidRPr="00502A71">
        <w:rPr>
          <w:sz w:val="24"/>
          <w:szCs w:val="24"/>
        </w:rPr>
        <w:t>protect miners. For example, i</w:t>
      </w:r>
      <w:r w:rsidR="00851244" w:rsidRPr="00502A71">
        <w:rPr>
          <w:sz w:val="24"/>
          <w:szCs w:val="24"/>
        </w:rPr>
        <w:t xml:space="preserve">n Canada, health </w:t>
      </w:r>
      <w:r w:rsidR="00B0795A" w:rsidRPr="00502A71">
        <w:rPr>
          <w:sz w:val="24"/>
          <w:szCs w:val="24"/>
        </w:rPr>
        <w:t xml:space="preserve">and safety </w:t>
      </w:r>
      <w:r w:rsidR="00E01BAF">
        <w:rPr>
          <w:sz w:val="24"/>
          <w:szCs w:val="24"/>
        </w:rPr>
        <w:t>is</w:t>
      </w:r>
      <w:r w:rsidR="00B0795A" w:rsidRPr="00502A71">
        <w:rPr>
          <w:sz w:val="24"/>
          <w:szCs w:val="24"/>
        </w:rPr>
        <w:t xml:space="preserve"> governed by </w:t>
      </w:r>
      <w:r w:rsidR="00781581" w:rsidRPr="00502A71">
        <w:rPr>
          <w:sz w:val="24"/>
          <w:szCs w:val="24"/>
        </w:rPr>
        <w:t xml:space="preserve">the </w:t>
      </w:r>
      <w:r w:rsidR="00E01BAF">
        <w:rPr>
          <w:sz w:val="24"/>
          <w:szCs w:val="24"/>
        </w:rPr>
        <w:t>“</w:t>
      </w:r>
      <w:r w:rsidR="00B0795A" w:rsidRPr="00502A71">
        <w:rPr>
          <w:sz w:val="24"/>
          <w:szCs w:val="24"/>
        </w:rPr>
        <w:t>Occupational Health and Safety Act</w:t>
      </w:r>
      <w:r w:rsidR="00E01BAF">
        <w:rPr>
          <w:sz w:val="24"/>
          <w:szCs w:val="24"/>
        </w:rPr>
        <w:t>”</w:t>
      </w:r>
      <w:r w:rsidR="00FA7857" w:rsidRPr="00502A71">
        <w:rPr>
          <w:sz w:val="24"/>
          <w:szCs w:val="24"/>
        </w:rPr>
        <w:t xml:space="preserve"> </w:t>
      </w:r>
      <w:r w:rsidR="0004066E" w:rsidRPr="00502A71">
        <w:rPr>
          <w:sz w:val="24"/>
          <w:szCs w:val="24"/>
        </w:rPr>
        <w:t xml:space="preserve">in Ontario </w:t>
      </w:r>
      <w:r w:rsidR="008C057A" w:rsidRPr="00502A71">
        <w:rPr>
          <w:sz w:val="24"/>
          <w:szCs w:val="24"/>
        </w:rPr>
        <w:t>(Ontario’s Regulatory Registry, 2021)</w:t>
      </w:r>
      <w:r w:rsidR="00E01BAF">
        <w:rPr>
          <w:sz w:val="24"/>
          <w:szCs w:val="24"/>
        </w:rPr>
        <w:t>.</w:t>
      </w:r>
      <w:r w:rsidR="008C057A" w:rsidRPr="00502A71">
        <w:rPr>
          <w:sz w:val="24"/>
          <w:szCs w:val="24"/>
        </w:rPr>
        <w:t xml:space="preserve"> </w:t>
      </w:r>
      <w:r w:rsidR="00C572FF" w:rsidRPr="00502A71">
        <w:rPr>
          <w:sz w:val="24"/>
          <w:szCs w:val="24"/>
        </w:rPr>
        <w:t xml:space="preserve">In Australia, health and safety </w:t>
      </w:r>
      <w:r w:rsidR="00E01BAF">
        <w:rPr>
          <w:sz w:val="24"/>
          <w:szCs w:val="24"/>
        </w:rPr>
        <w:t>is</w:t>
      </w:r>
      <w:r w:rsidR="00C572FF" w:rsidRPr="00502A71">
        <w:rPr>
          <w:sz w:val="24"/>
          <w:szCs w:val="24"/>
        </w:rPr>
        <w:t xml:space="preserve"> </w:t>
      </w:r>
      <w:r w:rsidR="00D63902" w:rsidRPr="00502A71">
        <w:rPr>
          <w:sz w:val="24"/>
          <w:szCs w:val="24"/>
        </w:rPr>
        <w:t xml:space="preserve">governed by </w:t>
      </w:r>
      <w:r w:rsidR="00781581" w:rsidRPr="00502A71">
        <w:rPr>
          <w:sz w:val="24"/>
          <w:szCs w:val="24"/>
        </w:rPr>
        <w:t xml:space="preserve">the </w:t>
      </w:r>
      <w:r w:rsidR="00E01BAF">
        <w:rPr>
          <w:sz w:val="24"/>
          <w:szCs w:val="24"/>
        </w:rPr>
        <w:t>“</w:t>
      </w:r>
      <w:r w:rsidR="009B3637" w:rsidRPr="00502A71">
        <w:rPr>
          <w:sz w:val="24"/>
          <w:szCs w:val="24"/>
        </w:rPr>
        <w:t>Mini</w:t>
      </w:r>
      <w:commentRangeEnd w:id="6"/>
      <w:r w:rsidR="009F5B0F">
        <w:rPr>
          <w:rStyle w:val="CommentReference"/>
        </w:rPr>
        <w:commentReference w:id="6"/>
      </w:r>
      <w:r w:rsidR="009B3637" w:rsidRPr="00502A71">
        <w:rPr>
          <w:sz w:val="24"/>
          <w:szCs w:val="24"/>
        </w:rPr>
        <w:t>ng and Quarrying Safety and Health Act 1999</w:t>
      </w:r>
      <w:r w:rsidR="00E01BAF">
        <w:rPr>
          <w:sz w:val="24"/>
          <w:szCs w:val="24"/>
        </w:rPr>
        <w:t>”</w:t>
      </w:r>
      <w:r w:rsidR="009B3637" w:rsidRPr="00502A71">
        <w:rPr>
          <w:sz w:val="24"/>
          <w:szCs w:val="24"/>
        </w:rPr>
        <w:t xml:space="preserve"> in </w:t>
      </w:r>
      <w:r w:rsidR="00AC3AA0" w:rsidRPr="00502A71">
        <w:rPr>
          <w:sz w:val="24"/>
          <w:szCs w:val="24"/>
        </w:rPr>
        <w:t xml:space="preserve">Queensland (Resources Safety &amp; Health Queensland, 2023) </w:t>
      </w:r>
      <w:r w:rsidR="008C057A" w:rsidRPr="00502A71">
        <w:rPr>
          <w:sz w:val="24"/>
          <w:szCs w:val="24"/>
        </w:rPr>
        <w:t>and</w:t>
      </w:r>
      <w:r w:rsidR="00041AAD" w:rsidRPr="00502A71">
        <w:rPr>
          <w:sz w:val="24"/>
          <w:szCs w:val="24"/>
        </w:rPr>
        <w:t xml:space="preserve"> </w:t>
      </w:r>
      <w:r w:rsidR="003A1AC7" w:rsidRPr="00502A71">
        <w:rPr>
          <w:sz w:val="24"/>
          <w:szCs w:val="24"/>
        </w:rPr>
        <w:t xml:space="preserve">the </w:t>
      </w:r>
      <w:r w:rsidR="00E01BAF">
        <w:rPr>
          <w:sz w:val="24"/>
          <w:szCs w:val="24"/>
        </w:rPr>
        <w:t>“</w:t>
      </w:r>
      <w:r w:rsidR="00AB51E0" w:rsidRPr="00502A71">
        <w:rPr>
          <w:sz w:val="24"/>
          <w:szCs w:val="24"/>
        </w:rPr>
        <w:t>Mines Safety and Inspection Act 1994</w:t>
      </w:r>
      <w:r w:rsidR="00E01BAF">
        <w:rPr>
          <w:sz w:val="24"/>
          <w:szCs w:val="24"/>
        </w:rPr>
        <w:t>”</w:t>
      </w:r>
      <w:r w:rsidR="00AB51E0" w:rsidRPr="00502A71">
        <w:rPr>
          <w:sz w:val="24"/>
          <w:szCs w:val="24"/>
        </w:rPr>
        <w:t xml:space="preserve"> in Western Australia </w:t>
      </w:r>
      <w:r w:rsidR="009C16C6" w:rsidRPr="00502A71">
        <w:rPr>
          <w:sz w:val="24"/>
          <w:szCs w:val="24"/>
        </w:rPr>
        <w:t>(Government of Western Australia, 2022)</w:t>
      </w:r>
      <w:r w:rsidR="00AB51E0" w:rsidRPr="00502A71">
        <w:rPr>
          <w:sz w:val="24"/>
          <w:szCs w:val="24"/>
        </w:rPr>
        <w:t>.</w:t>
      </w:r>
      <w:r w:rsidR="00552682" w:rsidRPr="00502A71">
        <w:rPr>
          <w:sz w:val="24"/>
          <w:szCs w:val="24"/>
        </w:rPr>
        <w:t xml:space="preserve"> </w:t>
      </w:r>
    </w:p>
    <w:p w14:paraId="09973BE9" w14:textId="16655E02" w:rsidR="00FD042C" w:rsidRPr="00502A71" w:rsidRDefault="006225B4" w:rsidP="00FD042C">
      <w:pPr>
        <w:spacing w:line="480" w:lineRule="auto"/>
        <w:jc w:val="both"/>
        <w:rPr>
          <w:sz w:val="24"/>
          <w:szCs w:val="24"/>
        </w:rPr>
      </w:pPr>
      <w:r w:rsidRPr="00502A71">
        <w:rPr>
          <w:sz w:val="24"/>
          <w:szCs w:val="24"/>
        </w:rPr>
        <w:t>Despite legislation</w:t>
      </w:r>
      <w:r w:rsidR="008F0A92" w:rsidRPr="00502A71">
        <w:rPr>
          <w:sz w:val="24"/>
          <w:szCs w:val="24"/>
        </w:rPr>
        <w:t xml:space="preserve">, </w:t>
      </w:r>
      <w:r w:rsidR="00E22AB5" w:rsidRPr="00502A71">
        <w:rPr>
          <w:sz w:val="24"/>
          <w:szCs w:val="24"/>
        </w:rPr>
        <w:t xml:space="preserve">audits through inspection checks, </w:t>
      </w:r>
      <w:r w:rsidR="008F0A92" w:rsidRPr="00502A71">
        <w:rPr>
          <w:sz w:val="24"/>
          <w:szCs w:val="24"/>
        </w:rPr>
        <w:t>best practices</w:t>
      </w:r>
      <w:r w:rsidR="00F64C7A" w:rsidRPr="00502A71">
        <w:rPr>
          <w:sz w:val="24"/>
          <w:szCs w:val="24"/>
        </w:rPr>
        <w:t>,</w:t>
      </w:r>
      <w:r w:rsidR="008F0A92" w:rsidRPr="00502A71">
        <w:rPr>
          <w:sz w:val="24"/>
          <w:szCs w:val="24"/>
        </w:rPr>
        <w:t xml:space="preserve"> and guidelines</w:t>
      </w:r>
      <w:r w:rsidR="003052E9" w:rsidRPr="00502A71">
        <w:rPr>
          <w:sz w:val="24"/>
          <w:szCs w:val="24"/>
        </w:rPr>
        <w:t xml:space="preserve"> in Australia and Canada</w:t>
      </w:r>
      <w:r w:rsidRPr="00502A71">
        <w:rPr>
          <w:sz w:val="24"/>
          <w:szCs w:val="24"/>
        </w:rPr>
        <w:t xml:space="preserve">, </w:t>
      </w:r>
      <w:r w:rsidR="00AF09BF" w:rsidRPr="00502A71">
        <w:rPr>
          <w:sz w:val="24"/>
          <w:szCs w:val="24"/>
        </w:rPr>
        <w:t xml:space="preserve">mine operators </w:t>
      </w:r>
      <w:r w:rsidR="00A96957" w:rsidRPr="00502A71">
        <w:rPr>
          <w:sz w:val="24"/>
          <w:szCs w:val="24"/>
        </w:rPr>
        <w:t>struggle</w:t>
      </w:r>
      <w:r w:rsidR="00AF09BF" w:rsidRPr="00502A71">
        <w:rPr>
          <w:sz w:val="24"/>
          <w:szCs w:val="24"/>
        </w:rPr>
        <w:t xml:space="preserve"> to </w:t>
      </w:r>
      <w:r w:rsidR="007614A0" w:rsidRPr="00502A71">
        <w:rPr>
          <w:sz w:val="24"/>
          <w:szCs w:val="24"/>
        </w:rPr>
        <w:t>achieve zero</w:t>
      </w:r>
      <w:r w:rsidR="00AF09BF" w:rsidRPr="00502A71">
        <w:rPr>
          <w:sz w:val="24"/>
          <w:szCs w:val="24"/>
        </w:rPr>
        <w:t xml:space="preserve"> fatalities </w:t>
      </w:r>
      <w:r w:rsidR="007614A0" w:rsidRPr="00502A71">
        <w:rPr>
          <w:sz w:val="24"/>
          <w:szCs w:val="24"/>
        </w:rPr>
        <w:t>and injuries</w:t>
      </w:r>
      <w:r w:rsidR="006B4182" w:rsidRPr="00502A71">
        <w:rPr>
          <w:sz w:val="24"/>
          <w:szCs w:val="24"/>
        </w:rPr>
        <w:t xml:space="preserve"> in the workplace</w:t>
      </w:r>
      <w:r w:rsidR="00AF09BF" w:rsidRPr="00502A71">
        <w:rPr>
          <w:sz w:val="24"/>
          <w:szCs w:val="24"/>
        </w:rPr>
        <w:t xml:space="preserve">. </w:t>
      </w:r>
      <w:r w:rsidR="003D7D93" w:rsidRPr="00502A71">
        <w:rPr>
          <w:sz w:val="24"/>
          <w:szCs w:val="24"/>
        </w:rPr>
        <w:t xml:space="preserve">For example, </w:t>
      </w:r>
      <w:r w:rsidR="005805C9" w:rsidRPr="00502A71">
        <w:rPr>
          <w:sz w:val="24"/>
          <w:szCs w:val="24"/>
        </w:rPr>
        <w:t>F</w:t>
      </w:r>
      <w:r w:rsidR="003D7D93" w:rsidRPr="00502A71">
        <w:rPr>
          <w:sz w:val="24"/>
          <w:szCs w:val="24"/>
        </w:rPr>
        <w:t xml:space="preserve">igure </w:t>
      </w:r>
      <w:r w:rsidR="005805C9" w:rsidRPr="00502A71">
        <w:rPr>
          <w:sz w:val="24"/>
          <w:szCs w:val="24"/>
        </w:rPr>
        <w:t>2</w:t>
      </w:r>
      <w:r w:rsidR="003D7D93" w:rsidRPr="00502A71">
        <w:rPr>
          <w:sz w:val="24"/>
          <w:szCs w:val="24"/>
        </w:rPr>
        <w:t xml:space="preserve"> illustrates fatalit</w:t>
      </w:r>
      <w:r w:rsidR="0032425B" w:rsidRPr="00502A71">
        <w:rPr>
          <w:sz w:val="24"/>
          <w:szCs w:val="24"/>
        </w:rPr>
        <w:t>y</w:t>
      </w:r>
      <w:r w:rsidR="003D7D93" w:rsidRPr="00502A71">
        <w:rPr>
          <w:sz w:val="24"/>
          <w:szCs w:val="24"/>
        </w:rPr>
        <w:t xml:space="preserve"> rates in Australia and Canada in 2021. </w:t>
      </w:r>
      <w:r w:rsidR="00591AF2" w:rsidRPr="00502A71">
        <w:rPr>
          <w:sz w:val="24"/>
          <w:szCs w:val="24"/>
        </w:rPr>
        <w:t xml:space="preserve">Notably, </w:t>
      </w:r>
      <w:r w:rsidR="000576BC" w:rsidRPr="00502A71">
        <w:rPr>
          <w:sz w:val="24"/>
          <w:szCs w:val="24"/>
        </w:rPr>
        <w:t xml:space="preserve">Ontario, Queensland and Western Australia reported </w:t>
      </w:r>
      <w:r w:rsidR="003D7D93" w:rsidRPr="00502A71">
        <w:rPr>
          <w:sz w:val="24"/>
          <w:szCs w:val="24"/>
        </w:rPr>
        <w:t>82 (Workplace Safety and Insurance Board, 2023), 6 (Safe Work Australia, 2022), and 10 (</w:t>
      </w:r>
      <w:r w:rsidR="003D7D93" w:rsidRPr="00502A71">
        <w:rPr>
          <w:i/>
          <w:iCs/>
          <w:sz w:val="24"/>
          <w:szCs w:val="24"/>
        </w:rPr>
        <w:t>Minerals Safety Statistics</w:t>
      </w:r>
      <w:r w:rsidR="003D7D93" w:rsidRPr="00502A71">
        <w:rPr>
          <w:sz w:val="24"/>
          <w:szCs w:val="24"/>
        </w:rPr>
        <w:t>, 2023) fatalities respectively. Failing to achieve zero fatalit</w:t>
      </w:r>
      <w:r w:rsidR="0032425B" w:rsidRPr="00502A71">
        <w:rPr>
          <w:sz w:val="24"/>
          <w:szCs w:val="24"/>
        </w:rPr>
        <w:t>y</w:t>
      </w:r>
      <w:r w:rsidR="003D7D93" w:rsidRPr="00502A71">
        <w:rPr>
          <w:sz w:val="24"/>
          <w:szCs w:val="24"/>
        </w:rPr>
        <w:t xml:space="preserve"> rates highlights the importance of predictive safety being an iterative process to improve safety for miners to ensure a constant supply of minerals. Hence, the business problem </w:t>
      </w:r>
      <w:r w:rsidR="000870F7" w:rsidRPr="00502A71">
        <w:rPr>
          <w:sz w:val="24"/>
          <w:szCs w:val="24"/>
        </w:rPr>
        <w:t>centres around</w:t>
      </w:r>
      <w:r w:rsidR="003D7D93" w:rsidRPr="00502A71">
        <w:rPr>
          <w:sz w:val="24"/>
          <w:szCs w:val="24"/>
        </w:rPr>
        <w:t xml:space="preserve"> </w:t>
      </w:r>
      <w:r w:rsidR="000870F7" w:rsidRPr="00502A71">
        <w:rPr>
          <w:sz w:val="24"/>
          <w:szCs w:val="24"/>
        </w:rPr>
        <w:t xml:space="preserve">addressing </w:t>
      </w:r>
      <w:r w:rsidR="003D7D93" w:rsidRPr="00502A71">
        <w:rPr>
          <w:sz w:val="24"/>
          <w:szCs w:val="24"/>
        </w:rPr>
        <w:t>fatalities and injuries in mines resulting in lost</w:t>
      </w:r>
      <w:r w:rsidR="000870F7" w:rsidRPr="00502A71">
        <w:rPr>
          <w:sz w:val="24"/>
          <w:szCs w:val="24"/>
        </w:rPr>
        <w:t>-</w:t>
      </w:r>
      <w:r w:rsidR="003D7D93" w:rsidRPr="00502A71">
        <w:rPr>
          <w:sz w:val="24"/>
          <w:szCs w:val="24"/>
        </w:rPr>
        <w:t xml:space="preserve">time </w:t>
      </w:r>
      <w:r w:rsidR="003D7D93" w:rsidRPr="00502A71">
        <w:rPr>
          <w:sz w:val="24"/>
          <w:szCs w:val="24"/>
        </w:rPr>
        <w:lastRenderedPageBreak/>
        <w:t xml:space="preserve">injuries </w:t>
      </w:r>
      <w:r w:rsidR="000870F7" w:rsidRPr="00502A71">
        <w:rPr>
          <w:sz w:val="24"/>
          <w:szCs w:val="24"/>
        </w:rPr>
        <w:t>(LTI)</w:t>
      </w:r>
      <w:r w:rsidR="005B64BD" w:rsidRPr="00502A71">
        <w:rPr>
          <w:sz w:val="24"/>
          <w:szCs w:val="24"/>
        </w:rPr>
        <w:t>. T</w:t>
      </w:r>
      <w:r w:rsidR="003D7D93" w:rsidRPr="00502A71">
        <w:rPr>
          <w:sz w:val="24"/>
          <w:szCs w:val="24"/>
        </w:rPr>
        <w:t xml:space="preserve">he business objective </w:t>
      </w:r>
      <w:r w:rsidR="005B64BD" w:rsidRPr="00502A71">
        <w:rPr>
          <w:sz w:val="24"/>
          <w:szCs w:val="24"/>
        </w:rPr>
        <w:t>is to</w:t>
      </w:r>
      <w:r w:rsidR="003D7D93" w:rsidRPr="00502A71">
        <w:rPr>
          <w:sz w:val="24"/>
          <w:szCs w:val="24"/>
        </w:rPr>
        <w:t xml:space="preserve"> </w:t>
      </w:r>
      <w:r w:rsidR="00B53EA9">
        <w:rPr>
          <w:sz w:val="24"/>
          <w:szCs w:val="24"/>
        </w:rPr>
        <w:t>enhance</w:t>
      </w:r>
      <w:r w:rsidR="003D7D93" w:rsidRPr="00502A71">
        <w:rPr>
          <w:sz w:val="24"/>
          <w:szCs w:val="24"/>
        </w:rPr>
        <w:t xml:space="preserve"> the safety </w:t>
      </w:r>
      <w:r w:rsidR="009A5C27" w:rsidRPr="00502A71">
        <w:rPr>
          <w:sz w:val="24"/>
          <w:szCs w:val="24"/>
        </w:rPr>
        <w:t>of</w:t>
      </w:r>
      <w:r w:rsidR="003D7D93" w:rsidRPr="00502A71">
        <w:rPr>
          <w:sz w:val="24"/>
          <w:szCs w:val="24"/>
        </w:rPr>
        <w:t xml:space="preserve"> miners in Australia and Canada by </w:t>
      </w:r>
      <w:r w:rsidR="00FE762A" w:rsidRPr="00502A71">
        <w:rPr>
          <w:sz w:val="24"/>
          <w:szCs w:val="24"/>
        </w:rPr>
        <w:t>striving to attain</w:t>
      </w:r>
      <w:r w:rsidR="003D7D93" w:rsidRPr="00502A71">
        <w:rPr>
          <w:sz w:val="24"/>
          <w:szCs w:val="24"/>
        </w:rPr>
        <w:t xml:space="preserve"> zero fatalities and injuries at work.</w:t>
      </w:r>
    </w:p>
    <w:p w14:paraId="2558A634" w14:textId="6F5926D0" w:rsidR="00681DFC" w:rsidRPr="00502A71" w:rsidRDefault="00681DFC" w:rsidP="00FD042C">
      <w:pPr>
        <w:spacing w:line="480" w:lineRule="auto"/>
        <w:jc w:val="both"/>
        <w:rPr>
          <w:i/>
          <w:iCs/>
          <w:sz w:val="24"/>
          <w:szCs w:val="24"/>
        </w:rPr>
      </w:pPr>
      <w:r w:rsidRPr="00502A71">
        <w:rPr>
          <w:i/>
          <w:iCs/>
          <w:sz w:val="24"/>
          <w:szCs w:val="24"/>
        </w:rPr>
        <w:t xml:space="preserve">Figure </w:t>
      </w:r>
      <w:r w:rsidR="005805C9" w:rsidRPr="00502A71">
        <w:rPr>
          <w:i/>
          <w:iCs/>
          <w:sz w:val="24"/>
          <w:szCs w:val="24"/>
        </w:rPr>
        <w:t>2</w:t>
      </w:r>
      <w:r w:rsidRPr="00502A71">
        <w:rPr>
          <w:i/>
          <w:iCs/>
          <w:sz w:val="24"/>
          <w:szCs w:val="24"/>
        </w:rPr>
        <w:t xml:space="preserve">: </w:t>
      </w:r>
      <w:commentRangeStart w:id="7"/>
      <w:r w:rsidR="00F428D3" w:rsidRPr="00502A71">
        <w:rPr>
          <w:i/>
          <w:iCs/>
          <w:sz w:val="24"/>
          <w:szCs w:val="24"/>
        </w:rPr>
        <w:t>Fatality</w:t>
      </w:r>
      <w:commentRangeEnd w:id="7"/>
      <w:r w:rsidR="009F5B0F">
        <w:rPr>
          <w:rStyle w:val="CommentReference"/>
        </w:rPr>
        <w:commentReference w:id="7"/>
      </w:r>
      <w:r w:rsidR="00F428D3" w:rsidRPr="00502A71">
        <w:rPr>
          <w:i/>
          <w:iCs/>
          <w:sz w:val="24"/>
          <w:szCs w:val="24"/>
        </w:rPr>
        <w:t xml:space="preserve"> </w:t>
      </w:r>
      <w:r w:rsidRPr="00502A71">
        <w:rPr>
          <w:i/>
          <w:iCs/>
          <w:sz w:val="24"/>
          <w:szCs w:val="24"/>
        </w:rPr>
        <w:t>rates in Australia and Canada in 2021</w:t>
      </w:r>
    </w:p>
    <w:p w14:paraId="2CE354C5" w14:textId="720815F8" w:rsidR="000444C5" w:rsidRPr="00502A71" w:rsidRDefault="00A55651" w:rsidP="00FD042C">
      <w:pPr>
        <w:spacing w:line="480" w:lineRule="auto"/>
        <w:jc w:val="both"/>
        <w:rPr>
          <w:sz w:val="24"/>
          <w:szCs w:val="24"/>
        </w:rPr>
      </w:pPr>
      <w:r w:rsidRPr="00502A71">
        <w:rPr>
          <w:noProof/>
          <w:sz w:val="24"/>
          <w:szCs w:val="24"/>
        </w:rPr>
        <w:drawing>
          <wp:inline distT="0" distB="0" distL="0" distR="0" wp14:anchorId="3B3FC4B4" wp14:editId="3804B61B">
            <wp:extent cx="2719633" cy="3770136"/>
            <wp:effectExtent l="0" t="0" r="508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25639" cy="3778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6F7DF" w14:textId="77777777" w:rsidR="00A0355A" w:rsidRPr="00502A71" w:rsidRDefault="00A0355A" w:rsidP="00FD042C">
      <w:pPr>
        <w:pStyle w:val="Heading2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  <w:u w:val="single"/>
        </w:rPr>
      </w:pPr>
      <w:bookmarkStart w:id="8" w:name="_Toc143071481"/>
      <w:r w:rsidRPr="00502A71">
        <w:rPr>
          <w:rFonts w:ascii="Times New Roman" w:hAnsi="Times New Roman" w:cs="Times New Roman"/>
          <w:color w:val="auto"/>
          <w:sz w:val="24"/>
          <w:szCs w:val="24"/>
          <w:u w:val="single"/>
        </w:rPr>
        <w:t>Chapter 1.3: Data Mining Goal</w:t>
      </w:r>
      <w:bookmarkEnd w:id="8"/>
    </w:p>
    <w:p w14:paraId="06BFD572" w14:textId="35B59046" w:rsidR="00A0355A" w:rsidRPr="00502A71" w:rsidRDefault="00A0355A" w:rsidP="00FD042C">
      <w:pPr>
        <w:spacing w:line="480" w:lineRule="auto"/>
        <w:jc w:val="both"/>
        <w:rPr>
          <w:sz w:val="24"/>
          <w:szCs w:val="24"/>
        </w:rPr>
      </w:pPr>
      <w:commentRangeStart w:id="9"/>
      <w:r w:rsidRPr="00502A71">
        <w:rPr>
          <w:sz w:val="24"/>
          <w:szCs w:val="24"/>
        </w:rPr>
        <w:t xml:space="preserve">The data mining goal is to predict factors likely to cause fatalities and injuries in mines </w:t>
      </w:r>
      <w:r w:rsidR="002E14C0" w:rsidRPr="00502A71">
        <w:rPr>
          <w:sz w:val="24"/>
          <w:szCs w:val="24"/>
        </w:rPr>
        <w:t xml:space="preserve">using </w:t>
      </w:r>
      <w:r w:rsidRPr="00502A71">
        <w:rPr>
          <w:sz w:val="24"/>
          <w:szCs w:val="24"/>
        </w:rPr>
        <w:t>the given dataset.</w:t>
      </w:r>
      <w:r w:rsidR="00FD3F1A" w:rsidRPr="00502A71">
        <w:rPr>
          <w:sz w:val="24"/>
          <w:szCs w:val="24"/>
        </w:rPr>
        <w:t xml:space="preserve"> </w:t>
      </w:r>
      <w:r w:rsidR="00FF4CE8" w:rsidRPr="00502A71">
        <w:rPr>
          <w:sz w:val="24"/>
          <w:szCs w:val="24"/>
        </w:rPr>
        <w:t>With new insights</w:t>
      </w:r>
      <w:r w:rsidR="000005ED" w:rsidRPr="00502A71">
        <w:rPr>
          <w:sz w:val="24"/>
          <w:szCs w:val="24"/>
        </w:rPr>
        <w:t xml:space="preserve"> </w:t>
      </w:r>
      <w:r w:rsidR="009663C2" w:rsidRPr="00502A71">
        <w:rPr>
          <w:sz w:val="24"/>
          <w:szCs w:val="24"/>
        </w:rPr>
        <w:t xml:space="preserve">identified </w:t>
      </w:r>
      <w:r w:rsidR="0010246D" w:rsidRPr="00502A71">
        <w:rPr>
          <w:sz w:val="24"/>
          <w:szCs w:val="24"/>
        </w:rPr>
        <w:t xml:space="preserve">through machine learning </w:t>
      </w:r>
      <w:r w:rsidR="00794379" w:rsidRPr="00502A71">
        <w:rPr>
          <w:sz w:val="24"/>
          <w:szCs w:val="24"/>
        </w:rPr>
        <w:t>beforehand</w:t>
      </w:r>
      <w:r w:rsidR="009663C2" w:rsidRPr="00502A71">
        <w:rPr>
          <w:sz w:val="24"/>
          <w:szCs w:val="24"/>
        </w:rPr>
        <w:t xml:space="preserve">, mining companies can take proactive </w:t>
      </w:r>
      <w:r w:rsidR="00525D5E" w:rsidRPr="00502A71">
        <w:rPr>
          <w:sz w:val="24"/>
          <w:szCs w:val="24"/>
        </w:rPr>
        <w:t>actions</w:t>
      </w:r>
      <w:r w:rsidR="009663C2" w:rsidRPr="00502A71">
        <w:rPr>
          <w:sz w:val="24"/>
          <w:szCs w:val="24"/>
        </w:rPr>
        <w:t xml:space="preserve"> to </w:t>
      </w:r>
      <w:r w:rsidR="00354201" w:rsidRPr="00502A71">
        <w:rPr>
          <w:sz w:val="24"/>
          <w:szCs w:val="24"/>
        </w:rPr>
        <w:t xml:space="preserve">prevent </w:t>
      </w:r>
      <w:r w:rsidR="004F7510" w:rsidRPr="00502A71">
        <w:rPr>
          <w:sz w:val="24"/>
          <w:szCs w:val="24"/>
        </w:rPr>
        <w:t>fatalities</w:t>
      </w:r>
      <w:r w:rsidR="00354201" w:rsidRPr="00502A71">
        <w:rPr>
          <w:sz w:val="24"/>
          <w:szCs w:val="24"/>
        </w:rPr>
        <w:t xml:space="preserve"> and injuries, </w:t>
      </w:r>
      <w:r w:rsidR="004F7510" w:rsidRPr="00502A71">
        <w:rPr>
          <w:sz w:val="24"/>
          <w:szCs w:val="24"/>
        </w:rPr>
        <w:t>there</w:t>
      </w:r>
      <w:r w:rsidR="00794379" w:rsidRPr="00502A71">
        <w:rPr>
          <w:sz w:val="24"/>
          <w:szCs w:val="24"/>
        </w:rPr>
        <w:t>by</w:t>
      </w:r>
      <w:r w:rsidR="004F7510" w:rsidRPr="00502A71">
        <w:rPr>
          <w:sz w:val="24"/>
          <w:szCs w:val="24"/>
        </w:rPr>
        <w:t xml:space="preserve">, </w:t>
      </w:r>
      <w:r w:rsidR="00CF28E3" w:rsidRPr="00502A71">
        <w:rPr>
          <w:sz w:val="24"/>
          <w:szCs w:val="24"/>
        </w:rPr>
        <w:t>ach</w:t>
      </w:r>
      <w:r w:rsidR="00F517AD" w:rsidRPr="00502A71">
        <w:rPr>
          <w:sz w:val="24"/>
          <w:szCs w:val="24"/>
        </w:rPr>
        <w:t xml:space="preserve">ieving zero </w:t>
      </w:r>
      <w:commentRangeEnd w:id="9"/>
      <w:r w:rsidR="009F5B0F">
        <w:rPr>
          <w:rStyle w:val="CommentReference"/>
        </w:rPr>
        <w:commentReference w:id="9"/>
      </w:r>
      <w:r w:rsidR="00F517AD" w:rsidRPr="00502A71">
        <w:rPr>
          <w:sz w:val="24"/>
          <w:szCs w:val="24"/>
        </w:rPr>
        <w:t>fatalities and injuries</w:t>
      </w:r>
      <w:r w:rsidR="00F474E5" w:rsidRPr="00502A71">
        <w:rPr>
          <w:sz w:val="24"/>
          <w:szCs w:val="24"/>
        </w:rPr>
        <w:t>,</w:t>
      </w:r>
      <w:r w:rsidR="00F517AD" w:rsidRPr="00502A71">
        <w:rPr>
          <w:sz w:val="24"/>
          <w:szCs w:val="24"/>
        </w:rPr>
        <w:t xml:space="preserve"> </w:t>
      </w:r>
      <w:r w:rsidR="003A1AC7" w:rsidRPr="00502A71">
        <w:rPr>
          <w:sz w:val="24"/>
          <w:szCs w:val="24"/>
        </w:rPr>
        <w:t xml:space="preserve">and </w:t>
      </w:r>
      <w:r w:rsidR="00354201" w:rsidRPr="00502A71">
        <w:rPr>
          <w:sz w:val="24"/>
          <w:szCs w:val="24"/>
        </w:rPr>
        <w:t xml:space="preserve">keeping the workplace safe for </w:t>
      </w:r>
      <w:r w:rsidR="004F7510" w:rsidRPr="00502A71">
        <w:rPr>
          <w:sz w:val="24"/>
          <w:szCs w:val="24"/>
        </w:rPr>
        <w:t>everyone.</w:t>
      </w:r>
    </w:p>
    <w:p w14:paraId="2BF57601" w14:textId="404C8A97" w:rsidR="00065EFD" w:rsidRPr="00502A71" w:rsidRDefault="00065EFD" w:rsidP="00FD042C">
      <w:pPr>
        <w:pStyle w:val="Heading2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  <w:u w:val="single"/>
        </w:rPr>
      </w:pPr>
      <w:r w:rsidRPr="00502A71">
        <w:rPr>
          <w:rFonts w:ascii="Times New Roman" w:hAnsi="Times New Roman" w:cs="Times New Roman"/>
          <w:color w:val="auto"/>
          <w:sz w:val="24"/>
          <w:szCs w:val="24"/>
          <w:u w:val="single"/>
        </w:rPr>
        <w:t xml:space="preserve">Chapter 1.4: </w:t>
      </w:r>
      <w:r w:rsidR="004C4DB2" w:rsidRPr="00502A71">
        <w:rPr>
          <w:rFonts w:ascii="Times New Roman" w:hAnsi="Times New Roman" w:cs="Times New Roman"/>
          <w:color w:val="auto"/>
          <w:sz w:val="24"/>
          <w:szCs w:val="24"/>
          <w:u w:val="single"/>
        </w:rPr>
        <w:t>Software</w:t>
      </w:r>
    </w:p>
    <w:p w14:paraId="1E9ED4F3" w14:textId="07AC4153" w:rsidR="0097137D" w:rsidRPr="00502A71" w:rsidRDefault="004B3AE2" w:rsidP="00FD042C">
      <w:pPr>
        <w:spacing w:line="480" w:lineRule="auto"/>
        <w:jc w:val="both"/>
        <w:rPr>
          <w:sz w:val="24"/>
          <w:szCs w:val="24"/>
        </w:rPr>
      </w:pPr>
      <w:r w:rsidRPr="00502A71">
        <w:rPr>
          <w:sz w:val="24"/>
          <w:szCs w:val="24"/>
        </w:rPr>
        <w:t xml:space="preserve">This </w:t>
      </w:r>
      <w:r w:rsidR="00D76334" w:rsidRPr="00502A71">
        <w:rPr>
          <w:sz w:val="24"/>
          <w:szCs w:val="24"/>
        </w:rPr>
        <w:t>study</w:t>
      </w:r>
      <w:r w:rsidR="00740A49" w:rsidRPr="00502A71">
        <w:rPr>
          <w:sz w:val="24"/>
          <w:szCs w:val="24"/>
        </w:rPr>
        <w:t xml:space="preserve"> </w:t>
      </w:r>
      <w:r w:rsidR="00262F9D" w:rsidRPr="00502A71">
        <w:rPr>
          <w:sz w:val="24"/>
          <w:szCs w:val="24"/>
        </w:rPr>
        <w:t>utilizes</w:t>
      </w:r>
      <w:r w:rsidR="00082DC9" w:rsidRPr="00502A71">
        <w:rPr>
          <w:sz w:val="24"/>
          <w:szCs w:val="24"/>
        </w:rPr>
        <w:t xml:space="preserve"> </w:t>
      </w:r>
      <w:r w:rsidR="00262F9D" w:rsidRPr="00502A71">
        <w:rPr>
          <w:sz w:val="24"/>
          <w:szCs w:val="24"/>
        </w:rPr>
        <w:t>four</w:t>
      </w:r>
      <w:r w:rsidR="001B0254" w:rsidRPr="00502A71">
        <w:rPr>
          <w:sz w:val="24"/>
          <w:szCs w:val="24"/>
        </w:rPr>
        <w:t xml:space="preserve"> </w:t>
      </w:r>
      <w:r w:rsidR="00262F9D" w:rsidRPr="00502A71">
        <w:rPr>
          <w:sz w:val="24"/>
          <w:szCs w:val="24"/>
        </w:rPr>
        <w:t>software</w:t>
      </w:r>
      <w:r w:rsidR="001B0254" w:rsidRPr="00502A71">
        <w:rPr>
          <w:sz w:val="24"/>
          <w:szCs w:val="24"/>
        </w:rPr>
        <w:t xml:space="preserve"> </w:t>
      </w:r>
      <w:r w:rsidR="00082DC9" w:rsidRPr="00502A71">
        <w:rPr>
          <w:sz w:val="24"/>
          <w:szCs w:val="24"/>
        </w:rPr>
        <w:t>to facilitate the research</w:t>
      </w:r>
      <w:r w:rsidRPr="00502A71">
        <w:rPr>
          <w:sz w:val="24"/>
          <w:szCs w:val="24"/>
        </w:rPr>
        <w:t>.</w:t>
      </w:r>
      <w:r w:rsidR="001162A8" w:rsidRPr="00502A71">
        <w:rPr>
          <w:sz w:val="24"/>
          <w:szCs w:val="24"/>
        </w:rPr>
        <w:t xml:space="preserve"> </w:t>
      </w:r>
      <w:r w:rsidR="001E6AB7" w:rsidRPr="00502A71">
        <w:rPr>
          <w:sz w:val="24"/>
          <w:szCs w:val="24"/>
        </w:rPr>
        <w:t xml:space="preserve">Mainly, </w:t>
      </w:r>
      <w:r w:rsidR="002D6ECD" w:rsidRPr="00502A71">
        <w:rPr>
          <w:sz w:val="24"/>
          <w:szCs w:val="24"/>
        </w:rPr>
        <w:t>E</w:t>
      </w:r>
      <w:r w:rsidR="00426EDD" w:rsidRPr="00502A71">
        <w:rPr>
          <w:sz w:val="24"/>
          <w:szCs w:val="24"/>
        </w:rPr>
        <w:t xml:space="preserve">xcel </w:t>
      </w:r>
      <w:r w:rsidR="00CA5920" w:rsidRPr="00502A71">
        <w:rPr>
          <w:sz w:val="24"/>
          <w:szCs w:val="24"/>
        </w:rPr>
        <w:t xml:space="preserve">and IBM SPSS </w:t>
      </w:r>
      <w:r w:rsidR="00426EDD" w:rsidRPr="00502A71">
        <w:rPr>
          <w:sz w:val="24"/>
          <w:szCs w:val="24"/>
        </w:rPr>
        <w:t xml:space="preserve">for initial data </w:t>
      </w:r>
      <w:r w:rsidR="002D6ECD" w:rsidRPr="00502A71">
        <w:rPr>
          <w:sz w:val="24"/>
          <w:szCs w:val="24"/>
        </w:rPr>
        <w:t>exploration, Tableau</w:t>
      </w:r>
      <w:r w:rsidR="00426EDD" w:rsidRPr="00502A71">
        <w:rPr>
          <w:sz w:val="24"/>
          <w:szCs w:val="24"/>
        </w:rPr>
        <w:t xml:space="preserve"> for </w:t>
      </w:r>
      <w:r w:rsidR="002716CD" w:rsidRPr="00502A71">
        <w:rPr>
          <w:sz w:val="24"/>
          <w:szCs w:val="24"/>
        </w:rPr>
        <w:t>illustration</w:t>
      </w:r>
      <w:r w:rsidR="003A1AC7" w:rsidRPr="00502A71">
        <w:rPr>
          <w:sz w:val="24"/>
          <w:szCs w:val="24"/>
        </w:rPr>
        <w:t>,</w:t>
      </w:r>
      <w:r w:rsidR="002D6ECD" w:rsidRPr="00502A71">
        <w:rPr>
          <w:sz w:val="24"/>
          <w:szCs w:val="24"/>
        </w:rPr>
        <w:t xml:space="preserve"> </w:t>
      </w:r>
      <w:r w:rsidR="00C126C1" w:rsidRPr="00502A71">
        <w:rPr>
          <w:sz w:val="24"/>
          <w:szCs w:val="24"/>
        </w:rPr>
        <w:t>Python</w:t>
      </w:r>
      <w:r w:rsidR="002D6ECD" w:rsidRPr="00502A71">
        <w:rPr>
          <w:sz w:val="24"/>
          <w:szCs w:val="24"/>
        </w:rPr>
        <w:t xml:space="preserve"> for </w:t>
      </w:r>
      <w:r w:rsidR="00C126C1" w:rsidRPr="00502A71">
        <w:rPr>
          <w:sz w:val="24"/>
          <w:szCs w:val="24"/>
        </w:rPr>
        <w:t xml:space="preserve">data </w:t>
      </w:r>
      <w:r w:rsidR="002716CD" w:rsidRPr="00502A71">
        <w:rPr>
          <w:sz w:val="24"/>
          <w:szCs w:val="24"/>
        </w:rPr>
        <w:t>preparation</w:t>
      </w:r>
      <w:r w:rsidR="0032425B" w:rsidRPr="00502A71">
        <w:rPr>
          <w:sz w:val="24"/>
          <w:szCs w:val="24"/>
        </w:rPr>
        <w:t>,</w:t>
      </w:r>
      <w:r w:rsidR="002716CD" w:rsidRPr="00502A71">
        <w:rPr>
          <w:sz w:val="24"/>
          <w:szCs w:val="24"/>
        </w:rPr>
        <w:t xml:space="preserve"> and </w:t>
      </w:r>
      <w:commentRangeStart w:id="10"/>
      <w:r w:rsidR="002716CD" w:rsidRPr="00502A71">
        <w:rPr>
          <w:sz w:val="24"/>
          <w:szCs w:val="24"/>
        </w:rPr>
        <w:t xml:space="preserve">IBM SPSS for </w:t>
      </w:r>
      <w:r w:rsidR="002D6ECD" w:rsidRPr="00502A71">
        <w:rPr>
          <w:sz w:val="24"/>
          <w:szCs w:val="24"/>
        </w:rPr>
        <w:t xml:space="preserve">initial proposed </w:t>
      </w:r>
      <w:r w:rsidR="00AB3755" w:rsidRPr="00502A71">
        <w:rPr>
          <w:sz w:val="24"/>
          <w:szCs w:val="24"/>
        </w:rPr>
        <w:t>modelling</w:t>
      </w:r>
      <w:r w:rsidR="002D6ECD" w:rsidRPr="00502A71">
        <w:rPr>
          <w:sz w:val="24"/>
          <w:szCs w:val="24"/>
        </w:rPr>
        <w:t xml:space="preserve"> </w:t>
      </w:r>
      <w:commentRangeEnd w:id="10"/>
      <w:r w:rsidR="009F5B0F">
        <w:rPr>
          <w:rStyle w:val="CommentReference"/>
        </w:rPr>
        <w:commentReference w:id="10"/>
      </w:r>
      <w:r w:rsidR="002D6ECD" w:rsidRPr="00502A71">
        <w:rPr>
          <w:sz w:val="24"/>
          <w:szCs w:val="24"/>
        </w:rPr>
        <w:t xml:space="preserve">and evaluation to </w:t>
      </w:r>
      <w:r w:rsidR="0099535F" w:rsidRPr="00502A71">
        <w:rPr>
          <w:sz w:val="24"/>
          <w:szCs w:val="24"/>
        </w:rPr>
        <w:t>assess the suitability of datasets</w:t>
      </w:r>
      <w:r w:rsidR="007E7BCE" w:rsidRPr="00502A71">
        <w:rPr>
          <w:sz w:val="24"/>
          <w:szCs w:val="24"/>
        </w:rPr>
        <w:t xml:space="preserve"> for analysis</w:t>
      </w:r>
      <w:r w:rsidR="002D6ECD" w:rsidRPr="00502A71">
        <w:rPr>
          <w:sz w:val="24"/>
          <w:szCs w:val="24"/>
        </w:rPr>
        <w:t>.</w:t>
      </w:r>
    </w:p>
    <w:p w14:paraId="7A2532C3" w14:textId="133AA97C" w:rsidR="0074323D" w:rsidRPr="00502A71" w:rsidRDefault="002655D8" w:rsidP="0074323D">
      <w:pPr>
        <w:pStyle w:val="Heading1"/>
        <w:rPr>
          <w:b/>
          <w:bCs/>
          <w:sz w:val="24"/>
          <w:szCs w:val="24"/>
        </w:rPr>
      </w:pPr>
      <w:bookmarkStart w:id="11" w:name="_Toc143071482"/>
      <w:r w:rsidRPr="00502A71">
        <w:rPr>
          <w:b/>
          <w:bCs/>
          <w:sz w:val="24"/>
          <w:szCs w:val="24"/>
        </w:rPr>
        <w:lastRenderedPageBreak/>
        <w:t xml:space="preserve">Chapter 2: </w:t>
      </w:r>
      <w:r w:rsidR="009D020F" w:rsidRPr="00502A71">
        <w:rPr>
          <w:b/>
          <w:bCs/>
          <w:sz w:val="24"/>
          <w:szCs w:val="24"/>
        </w:rPr>
        <w:t xml:space="preserve">Literature </w:t>
      </w:r>
      <w:r w:rsidR="00F64C7A" w:rsidRPr="00502A71">
        <w:rPr>
          <w:b/>
          <w:bCs/>
          <w:sz w:val="24"/>
          <w:szCs w:val="24"/>
        </w:rPr>
        <w:t>R</w:t>
      </w:r>
      <w:r w:rsidR="009D020F" w:rsidRPr="00502A71">
        <w:rPr>
          <w:b/>
          <w:bCs/>
          <w:sz w:val="24"/>
          <w:szCs w:val="24"/>
        </w:rPr>
        <w:t>eview</w:t>
      </w:r>
      <w:bookmarkEnd w:id="11"/>
    </w:p>
    <w:p w14:paraId="40632CD4" w14:textId="77777777" w:rsidR="00FD042C" w:rsidRPr="00502A71" w:rsidRDefault="00FD042C" w:rsidP="00FD042C"/>
    <w:p w14:paraId="738E95B1" w14:textId="4CD6D15D" w:rsidR="00943977" w:rsidRPr="00502A71" w:rsidRDefault="00211497" w:rsidP="00FD042C">
      <w:pPr>
        <w:spacing w:line="480" w:lineRule="auto"/>
        <w:jc w:val="both"/>
        <w:rPr>
          <w:sz w:val="24"/>
          <w:szCs w:val="24"/>
        </w:rPr>
      </w:pPr>
      <w:r w:rsidRPr="00502A71">
        <w:rPr>
          <w:sz w:val="24"/>
          <w:szCs w:val="24"/>
        </w:rPr>
        <w:t>D</w:t>
      </w:r>
      <w:r w:rsidR="00EE180B" w:rsidRPr="00502A71">
        <w:rPr>
          <w:sz w:val="24"/>
          <w:szCs w:val="24"/>
        </w:rPr>
        <w:t>ue to the complexity of different hazards present, human factor</w:t>
      </w:r>
      <w:r w:rsidR="003A1AC7" w:rsidRPr="00502A71">
        <w:rPr>
          <w:sz w:val="24"/>
          <w:szCs w:val="24"/>
        </w:rPr>
        <w:t>s</w:t>
      </w:r>
      <w:r w:rsidR="00EE180B" w:rsidRPr="00502A71">
        <w:rPr>
          <w:sz w:val="24"/>
          <w:szCs w:val="24"/>
        </w:rPr>
        <w:t>, task</w:t>
      </w:r>
      <w:r w:rsidR="003A1AC7" w:rsidRPr="00502A71">
        <w:rPr>
          <w:sz w:val="24"/>
          <w:szCs w:val="24"/>
        </w:rPr>
        <w:t>s</w:t>
      </w:r>
      <w:r w:rsidR="00EE180B" w:rsidRPr="00502A71">
        <w:rPr>
          <w:sz w:val="24"/>
          <w:szCs w:val="24"/>
        </w:rPr>
        <w:t>, and parties involved in safety incidents</w:t>
      </w:r>
      <w:r w:rsidR="009E6C5A" w:rsidRPr="00502A71">
        <w:rPr>
          <w:sz w:val="24"/>
          <w:szCs w:val="24"/>
        </w:rPr>
        <w:t>,</w:t>
      </w:r>
      <w:r w:rsidR="00B801AD" w:rsidRPr="00502A71">
        <w:rPr>
          <w:sz w:val="24"/>
          <w:szCs w:val="24"/>
        </w:rPr>
        <w:t xml:space="preserve"> </w:t>
      </w:r>
      <w:r w:rsidR="00CC4646" w:rsidRPr="00502A71">
        <w:rPr>
          <w:sz w:val="24"/>
          <w:szCs w:val="24"/>
        </w:rPr>
        <w:t xml:space="preserve">Lee et al. (2020) </w:t>
      </w:r>
      <w:r w:rsidR="00BB776A" w:rsidRPr="00502A71">
        <w:rPr>
          <w:sz w:val="24"/>
          <w:szCs w:val="24"/>
        </w:rPr>
        <w:t>employed</w:t>
      </w:r>
      <w:r w:rsidR="00CC4646" w:rsidRPr="00502A71">
        <w:rPr>
          <w:sz w:val="24"/>
          <w:szCs w:val="24"/>
        </w:rPr>
        <w:t xml:space="preserve"> a three-step </w:t>
      </w:r>
      <w:r w:rsidR="00270EE3" w:rsidRPr="00502A71">
        <w:rPr>
          <w:sz w:val="24"/>
          <w:szCs w:val="24"/>
        </w:rPr>
        <w:t>framework</w:t>
      </w:r>
      <w:r w:rsidR="00CC4646" w:rsidRPr="00502A71">
        <w:rPr>
          <w:sz w:val="24"/>
          <w:szCs w:val="24"/>
        </w:rPr>
        <w:t xml:space="preserve"> to</w:t>
      </w:r>
      <w:r w:rsidR="004870FA" w:rsidRPr="00502A71">
        <w:rPr>
          <w:sz w:val="24"/>
          <w:szCs w:val="24"/>
        </w:rPr>
        <w:t xml:space="preserve"> </w:t>
      </w:r>
      <w:r w:rsidR="00260CDA" w:rsidRPr="00502A71">
        <w:rPr>
          <w:sz w:val="24"/>
          <w:szCs w:val="24"/>
        </w:rPr>
        <w:t>refine</w:t>
      </w:r>
      <w:r w:rsidR="00900751" w:rsidRPr="00502A71">
        <w:rPr>
          <w:sz w:val="24"/>
          <w:szCs w:val="24"/>
        </w:rPr>
        <w:t xml:space="preserve"> v</w:t>
      </w:r>
      <w:r w:rsidR="00153720" w:rsidRPr="00502A71">
        <w:rPr>
          <w:sz w:val="24"/>
          <w:szCs w:val="24"/>
        </w:rPr>
        <w:t xml:space="preserve">ariables </w:t>
      </w:r>
      <w:r w:rsidR="00997DCD" w:rsidRPr="00502A71">
        <w:rPr>
          <w:sz w:val="24"/>
          <w:szCs w:val="24"/>
        </w:rPr>
        <w:t xml:space="preserve">in the final dataset </w:t>
      </w:r>
      <w:r w:rsidR="00153720" w:rsidRPr="00502A71">
        <w:rPr>
          <w:sz w:val="24"/>
          <w:szCs w:val="24"/>
        </w:rPr>
        <w:t xml:space="preserve">for </w:t>
      </w:r>
      <w:r w:rsidR="00260CDA" w:rsidRPr="00502A71">
        <w:rPr>
          <w:sz w:val="24"/>
          <w:szCs w:val="24"/>
        </w:rPr>
        <w:t>modelling</w:t>
      </w:r>
      <w:r w:rsidR="00901F85" w:rsidRPr="00502A71">
        <w:rPr>
          <w:sz w:val="24"/>
          <w:szCs w:val="24"/>
        </w:rPr>
        <w:t xml:space="preserve"> </w:t>
      </w:r>
      <w:r w:rsidR="00153720" w:rsidRPr="00502A71">
        <w:rPr>
          <w:sz w:val="24"/>
          <w:szCs w:val="24"/>
        </w:rPr>
        <w:t>incident prediction</w:t>
      </w:r>
      <w:r w:rsidR="00DF619D" w:rsidRPr="00502A71">
        <w:rPr>
          <w:sz w:val="24"/>
          <w:szCs w:val="24"/>
        </w:rPr>
        <w:t>.</w:t>
      </w:r>
      <w:r w:rsidR="00405FDA" w:rsidRPr="00502A71">
        <w:rPr>
          <w:sz w:val="24"/>
          <w:szCs w:val="24"/>
        </w:rPr>
        <w:t xml:space="preserve"> </w:t>
      </w:r>
    </w:p>
    <w:p w14:paraId="612ADE2E" w14:textId="62D51383" w:rsidR="00943977" w:rsidRPr="00502A71" w:rsidRDefault="00405FDA" w:rsidP="00FD042C">
      <w:pPr>
        <w:spacing w:line="480" w:lineRule="auto"/>
        <w:jc w:val="both"/>
        <w:rPr>
          <w:color w:val="2E2E2E"/>
          <w:sz w:val="24"/>
          <w:szCs w:val="24"/>
        </w:rPr>
      </w:pPr>
      <w:commentRangeStart w:id="12"/>
      <w:r w:rsidRPr="00502A71">
        <w:rPr>
          <w:sz w:val="24"/>
          <w:szCs w:val="24"/>
        </w:rPr>
        <w:t xml:space="preserve">Firstly, </w:t>
      </w:r>
      <w:r w:rsidR="00FE6A7B" w:rsidRPr="00502A71">
        <w:rPr>
          <w:sz w:val="24"/>
          <w:szCs w:val="24"/>
        </w:rPr>
        <w:t>two method</w:t>
      </w:r>
      <w:r w:rsidR="00153720" w:rsidRPr="00502A71">
        <w:rPr>
          <w:sz w:val="24"/>
          <w:szCs w:val="24"/>
        </w:rPr>
        <w:t>s</w:t>
      </w:r>
      <w:r w:rsidR="00E53389" w:rsidRPr="00502A71">
        <w:rPr>
          <w:sz w:val="24"/>
          <w:szCs w:val="24"/>
        </w:rPr>
        <w:t>,</w:t>
      </w:r>
      <w:r w:rsidR="00153720" w:rsidRPr="00502A71">
        <w:rPr>
          <w:sz w:val="24"/>
          <w:szCs w:val="24"/>
        </w:rPr>
        <w:t xml:space="preserve"> </w:t>
      </w:r>
      <w:r w:rsidR="005C1CF4" w:rsidRPr="00502A71">
        <w:rPr>
          <w:sz w:val="24"/>
          <w:szCs w:val="24"/>
        </w:rPr>
        <w:t>l</w:t>
      </w:r>
      <w:r w:rsidR="006E6818" w:rsidRPr="00502A71">
        <w:rPr>
          <w:sz w:val="24"/>
          <w:szCs w:val="24"/>
        </w:rPr>
        <w:t xml:space="preserve">atent class cluster analysis (LCCA) and </w:t>
      </w:r>
      <w:r w:rsidR="003A1AC7" w:rsidRPr="00502A71">
        <w:rPr>
          <w:sz w:val="24"/>
          <w:szCs w:val="24"/>
        </w:rPr>
        <w:t xml:space="preserve">the </w:t>
      </w:r>
      <w:r w:rsidR="006E6818" w:rsidRPr="00502A71">
        <w:rPr>
          <w:sz w:val="24"/>
          <w:szCs w:val="24"/>
        </w:rPr>
        <w:t>chi-square test</w:t>
      </w:r>
      <w:r w:rsidR="00FE6A7B" w:rsidRPr="00502A71">
        <w:rPr>
          <w:sz w:val="24"/>
          <w:szCs w:val="24"/>
        </w:rPr>
        <w:t xml:space="preserve"> </w:t>
      </w:r>
      <w:r w:rsidR="00E53389" w:rsidRPr="00502A71">
        <w:rPr>
          <w:sz w:val="24"/>
          <w:szCs w:val="24"/>
        </w:rPr>
        <w:t xml:space="preserve">were </w:t>
      </w:r>
      <w:r w:rsidR="003771B5" w:rsidRPr="00502A71">
        <w:rPr>
          <w:sz w:val="24"/>
          <w:szCs w:val="24"/>
        </w:rPr>
        <w:t>applied</w:t>
      </w:r>
      <w:r w:rsidR="00E53389" w:rsidRPr="00502A71">
        <w:rPr>
          <w:sz w:val="24"/>
          <w:szCs w:val="24"/>
        </w:rPr>
        <w:t xml:space="preserve"> </w:t>
      </w:r>
      <w:r w:rsidR="003B529A" w:rsidRPr="00502A71">
        <w:rPr>
          <w:sz w:val="24"/>
          <w:szCs w:val="24"/>
        </w:rPr>
        <w:t>for</w:t>
      </w:r>
      <w:r w:rsidR="00FE6A7B" w:rsidRPr="00502A71">
        <w:rPr>
          <w:sz w:val="24"/>
          <w:szCs w:val="24"/>
        </w:rPr>
        <w:t xml:space="preserve"> comparison</w:t>
      </w:r>
      <w:r w:rsidR="006E6818" w:rsidRPr="00502A71">
        <w:rPr>
          <w:sz w:val="24"/>
          <w:szCs w:val="24"/>
        </w:rPr>
        <w:t>.</w:t>
      </w:r>
      <w:r w:rsidRPr="00502A71">
        <w:rPr>
          <w:sz w:val="24"/>
          <w:szCs w:val="24"/>
        </w:rPr>
        <w:t xml:space="preserve"> </w:t>
      </w:r>
      <w:r w:rsidR="006E6818" w:rsidRPr="00502A71">
        <w:rPr>
          <w:sz w:val="24"/>
          <w:szCs w:val="24"/>
        </w:rPr>
        <w:t>LCCA</w:t>
      </w:r>
      <w:r w:rsidR="00F83414" w:rsidRPr="00502A71">
        <w:rPr>
          <w:sz w:val="24"/>
          <w:szCs w:val="24"/>
        </w:rPr>
        <w:t>, a</w:t>
      </w:r>
      <w:r w:rsidR="003605B2" w:rsidRPr="00502A71">
        <w:rPr>
          <w:sz w:val="24"/>
          <w:szCs w:val="24"/>
        </w:rPr>
        <w:t xml:space="preserve"> clustering </w:t>
      </w:r>
      <w:r w:rsidR="004E1427" w:rsidRPr="00502A71">
        <w:rPr>
          <w:sz w:val="24"/>
          <w:szCs w:val="24"/>
        </w:rPr>
        <w:t>technique</w:t>
      </w:r>
      <w:r w:rsidR="00AD22E9" w:rsidRPr="00502A71">
        <w:rPr>
          <w:sz w:val="24"/>
          <w:szCs w:val="24"/>
        </w:rPr>
        <w:t>,</w:t>
      </w:r>
      <w:r w:rsidR="004E1427" w:rsidRPr="00502A71">
        <w:rPr>
          <w:sz w:val="24"/>
          <w:szCs w:val="24"/>
        </w:rPr>
        <w:t xml:space="preserve"> </w:t>
      </w:r>
      <w:r w:rsidR="00D704AC" w:rsidRPr="00502A71">
        <w:rPr>
          <w:sz w:val="24"/>
          <w:szCs w:val="24"/>
        </w:rPr>
        <w:t>suitable for all data types (</w:t>
      </w:r>
      <w:r w:rsidR="00BC0B39" w:rsidRPr="00502A71">
        <w:rPr>
          <w:sz w:val="24"/>
          <w:szCs w:val="24"/>
        </w:rPr>
        <w:t>categorical, numeric</w:t>
      </w:r>
      <w:r w:rsidR="00010198" w:rsidRPr="00502A71">
        <w:rPr>
          <w:sz w:val="24"/>
          <w:szCs w:val="24"/>
        </w:rPr>
        <w:t>,</w:t>
      </w:r>
      <w:r w:rsidR="00B87299" w:rsidRPr="00502A71">
        <w:rPr>
          <w:sz w:val="24"/>
          <w:szCs w:val="24"/>
        </w:rPr>
        <w:t xml:space="preserve"> and binary</w:t>
      </w:r>
      <w:r w:rsidR="00BC0B39" w:rsidRPr="00502A71">
        <w:rPr>
          <w:sz w:val="24"/>
          <w:szCs w:val="24"/>
        </w:rPr>
        <w:t xml:space="preserve">) </w:t>
      </w:r>
      <w:r w:rsidR="00D704AC" w:rsidRPr="00502A71">
        <w:rPr>
          <w:sz w:val="24"/>
          <w:szCs w:val="24"/>
        </w:rPr>
        <w:t xml:space="preserve">was </w:t>
      </w:r>
      <w:r w:rsidR="003129CA" w:rsidRPr="00502A71">
        <w:rPr>
          <w:sz w:val="24"/>
          <w:szCs w:val="24"/>
        </w:rPr>
        <w:t>applied</w:t>
      </w:r>
      <w:r w:rsidR="006E6818" w:rsidRPr="00502A71">
        <w:rPr>
          <w:sz w:val="24"/>
          <w:szCs w:val="24"/>
        </w:rPr>
        <w:t xml:space="preserve"> to </w:t>
      </w:r>
      <w:r w:rsidR="00550580">
        <w:rPr>
          <w:sz w:val="24"/>
          <w:szCs w:val="24"/>
        </w:rPr>
        <w:t>determine</w:t>
      </w:r>
      <w:r w:rsidR="006E6818" w:rsidRPr="00502A71">
        <w:rPr>
          <w:sz w:val="24"/>
          <w:szCs w:val="24"/>
        </w:rPr>
        <w:t xml:space="preserve"> </w:t>
      </w:r>
      <w:r w:rsidR="00550580">
        <w:rPr>
          <w:sz w:val="24"/>
          <w:szCs w:val="24"/>
        </w:rPr>
        <w:t xml:space="preserve">the optimum number of </w:t>
      </w:r>
      <w:r w:rsidR="00E55B85">
        <w:rPr>
          <w:sz w:val="24"/>
          <w:szCs w:val="24"/>
        </w:rPr>
        <w:t>variables</w:t>
      </w:r>
      <w:r w:rsidR="00550580">
        <w:rPr>
          <w:sz w:val="24"/>
          <w:szCs w:val="24"/>
        </w:rPr>
        <w:t xml:space="preserve"> </w:t>
      </w:r>
      <w:r w:rsidR="006B418D">
        <w:rPr>
          <w:sz w:val="24"/>
          <w:szCs w:val="24"/>
        </w:rPr>
        <w:t>through</w:t>
      </w:r>
      <w:r w:rsidR="002C5831">
        <w:rPr>
          <w:sz w:val="24"/>
          <w:szCs w:val="24"/>
        </w:rPr>
        <w:t xml:space="preserve"> </w:t>
      </w:r>
      <w:r w:rsidR="00377347">
        <w:rPr>
          <w:sz w:val="24"/>
          <w:szCs w:val="24"/>
        </w:rPr>
        <w:t>an</w:t>
      </w:r>
      <w:r w:rsidR="00BF26A6">
        <w:rPr>
          <w:sz w:val="24"/>
          <w:szCs w:val="24"/>
        </w:rPr>
        <w:t xml:space="preserve"> </w:t>
      </w:r>
      <w:r w:rsidR="00377347">
        <w:rPr>
          <w:sz w:val="24"/>
          <w:szCs w:val="24"/>
        </w:rPr>
        <w:t>iterative</w:t>
      </w:r>
      <w:r w:rsidR="00BF26A6">
        <w:rPr>
          <w:sz w:val="24"/>
          <w:szCs w:val="24"/>
        </w:rPr>
        <w:t xml:space="preserve"> process of </w:t>
      </w:r>
      <w:r w:rsidR="00377347">
        <w:rPr>
          <w:sz w:val="24"/>
          <w:szCs w:val="24"/>
        </w:rPr>
        <w:t>experimenting</w:t>
      </w:r>
      <w:r w:rsidR="00BF26A6">
        <w:rPr>
          <w:sz w:val="24"/>
          <w:szCs w:val="24"/>
        </w:rPr>
        <w:t xml:space="preserve"> </w:t>
      </w:r>
      <w:r w:rsidR="00377347">
        <w:rPr>
          <w:sz w:val="24"/>
          <w:szCs w:val="24"/>
        </w:rPr>
        <w:t xml:space="preserve">with different values of </w:t>
      </w:r>
      <w:r w:rsidR="009342D2">
        <w:rPr>
          <w:sz w:val="24"/>
          <w:szCs w:val="24"/>
        </w:rPr>
        <w:t xml:space="preserve">“K” </w:t>
      </w:r>
      <w:r w:rsidR="00503E6A">
        <w:rPr>
          <w:sz w:val="24"/>
          <w:szCs w:val="24"/>
        </w:rPr>
        <w:t xml:space="preserve">(latent class) </w:t>
      </w:r>
      <w:r w:rsidR="000F21F0">
        <w:rPr>
          <w:sz w:val="24"/>
          <w:szCs w:val="24"/>
        </w:rPr>
        <w:t>by</w:t>
      </w:r>
      <w:r w:rsidR="002C5831">
        <w:rPr>
          <w:sz w:val="24"/>
          <w:szCs w:val="24"/>
        </w:rPr>
        <w:t xml:space="preserve"> assessing the goodness of fit </w:t>
      </w:r>
      <w:r w:rsidR="00CE3DE3">
        <w:rPr>
          <w:sz w:val="24"/>
          <w:szCs w:val="24"/>
        </w:rPr>
        <w:t>like</w:t>
      </w:r>
      <w:r w:rsidR="002C5831">
        <w:rPr>
          <w:sz w:val="24"/>
          <w:szCs w:val="24"/>
        </w:rPr>
        <w:t xml:space="preserve"> </w:t>
      </w:r>
      <w:proofErr w:type="spellStart"/>
      <w:r w:rsidR="00EA736A" w:rsidRPr="00EA736A">
        <w:rPr>
          <w:sz w:val="24"/>
          <w:szCs w:val="24"/>
        </w:rPr>
        <w:t>Akiake</w:t>
      </w:r>
      <w:proofErr w:type="spellEnd"/>
      <w:r w:rsidR="00EA736A" w:rsidRPr="00EA736A">
        <w:rPr>
          <w:sz w:val="24"/>
          <w:szCs w:val="24"/>
        </w:rPr>
        <w:t xml:space="preserve"> information criteria (AIC)”, “Bayesian information criteria (BIC)”, “consistent AIC (CAIC)” and “R-squared</w:t>
      </w:r>
      <w:r w:rsidR="00503E6A">
        <w:rPr>
          <w:sz w:val="24"/>
          <w:szCs w:val="24"/>
        </w:rPr>
        <w:t>”</w:t>
      </w:r>
      <w:r w:rsidR="00CE3DE3">
        <w:rPr>
          <w:sz w:val="24"/>
          <w:szCs w:val="24"/>
        </w:rPr>
        <w:t xml:space="preserve"> </w:t>
      </w:r>
      <w:r w:rsidR="00CB1E78">
        <w:rPr>
          <w:sz w:val="24"/>
          <w:szCs w:val="24"/>
        </w:rPr>
        <w:t>(</w:t>
      </w:r>
      <w:r w:rsidR="007B0E89" w:rsidRPr="00502A71">
        <w:rPr>
          <w:sz w:val="24"/>
          <w:szCs w:val="24"/>
        </w:rPr>
        <w:t>Lee et al., 2020)</w:t>
      </w:r>
      <w:r w:rsidR="00306D8F" w:rsidRPr="00502A71">
        <w:rPr>
          <w:sz w:val="24"/>
          <w:szCs w:val="24"/>
        </w:rPr>
        <w:t>.</w:t>
      </w:r>
      <w:r w:rsidR="00395BFB" w:rsidRPr="00502A71">
        <w:rPr>
          <w:sz w:val="24"/>
          <w:szCs w:val="24"/>
        </w:rPr>
        <w:t xml:space="preserve"> Th</w:t>
      </w:r>
      <w:commentRangeEnd w:id="12"/>
      <w:r w:rsidR="009F5B0F">
        <w:rPr>
          <w:rStyle w:val="CommentReference"/>
        </w:rPr>
        <w:commentReference w:id="12"/>
      </w:r>
      <w:r w:rsidR="00395BFB" w:rsidRPr="00502A71">
        <w:rPr>
          <w:sz w:val="24"/>
          <w:szCs w:val="24"/>
        </w:rPr>
        <w:t>ereafter</w:t>
      </w:r>
      <w:r w:rsidR="00104C76" w:rsidRPr="00502A71">
        <w:rPr>
          <w:sz w:val="24"/>
          <w:szCs w:val="24"/>
        </w:rPr>
        <w:t xml:space="preserve">, Lee et al. (2020) </w:t>
      </w:r>
      <w:r w:rsidR="00441233" w:rsidRPr="00502A71">
        <w:rPr>
          <w:sz w:val="24"/>
          <w:szCs w:val="24"/>
        </w:rPr>
        <w:t>applie</w:t>
      </w:r>
      <w:r w:rsidR="0032425B" w:rsidRPr="00502A71">
        <w:rPr>
          <w:sz w:val="24"/>
          <w:szCs w:val="24"/>
        </w:rPr>
        <w:t>d</w:t>
      </w:r>
      <w:r w:rsidR="00104C76" w:rsidRPr="00502A71">
        <w:rPr>
          <w:sz w:val="24"/>
          <w:szCs w:val="24"/>
        </w:rPr>
        <w:t xml:space="preserve"> </w:t>
      </w:r>
      <w:r w:rsidR="00A7188B" w:rsidRPr="00502A71">
        <w:rPr>
          <w:sz w:val="24"/>
          <w:szCs w:val="24"/>
        </w:rPr>
        <w:t xml:space="preserve">the </w:t>
      </w:r>
      <w:r w:rsidR="00104C76" w:rsidRPr="00502A71">
        <w:rPr>
          <w:sz w:val="24"/>
          <w:szCs w:val="24"/>
        </w:rPr>
        <w:t xml:space="preserve">chi-square test to </w:t>
      </w:r>
      <w:r w:rsidR="00552090" w:rsidRPr="00502A71">
        <w:rPr>
          <w:sz w:val="24"/>
          <w:szCs w:val="24"/>
        </w:rPr>
        <w:t>validate</w:t>
      </w:r>
      <w:r w:rsidR="00FB083E" w:rsidRPr="00502A71">
        <w:rPr>
          <w:sz w:val="24"/>
          <w:szCs w:val="24"/>
        </w:rPr>
        <w:t xml:space="preserve"> </w:t>
      </w:r>
      <w:r w:rsidR="0032425B" w:rsidRPr="00502A71">
        <w:rPr>
          <w:sz w:val="24"/>
          <w:szCs w:val="24"/>
        </w:rPr>
        <w:t xml:space="preserve">the </w:t>
      </w:r>
      <w:r w:rsidR="00FB083E" w:rsidRPr="00502A71">
        <w:rPr>
          <w:sz w:val="24"/>
          <w:szCs w:val="24"/>
        </w:rPr>
        <w:t>findings presented by LCCA</w:t>
      </w:r>
      <w:r w:rsidR="007A0837" w:rsidRPr="00502A71">
        <w:rPr>
          <w:sz w:val="24"/>
          <w:szCs w:val="24"/>
        </w:rPr>
        <w:t xml:space="preserve">. </w:t>
      </w:r>
      <w:r w:rsidR="00994816" w:rsidRPr="00502A71">
        <w:rPr>
          <w:sz w:val="24"/>
          <w:szCs w:val="24"/>
        </w:rPr>
        <w:t xml:space="preserve">For example, </w:t>
      </w:r>
      <w:r w:rsidR="008C359B" w:rsidRPr="00502A71">
        <w:rPr>
          <w:sz w:val="24"/>
          <w:szCs w:val="24"/>
        </w:rPr>
        <w:t>using</w:t>
      </w:r>
      <w:r w:rsidR="008C75B4" w:rsidRPr="00502A71">
        <w:rPr>
          <w:sz w:val="24"/>
          <w:szCs w:val="24"/>
        </w:rPr>
        <w:t xml:space="preserve"> LCCA,</w:t>
      </w:r>
      <w:r w:rsidR="00994816" w:rsidRPr="00502A71">
        <w:rPr>
          <w:sz w:val="24"/>
          <w:szCs w:val="24"/>
        </w:rPr>
        <w:t xml:space="preserve"> 130 variables in the original dataset </w:t>
      </w:r>
      <w:r w:rsidR="002B704C" w:rsidRPr="00502A71">
        <w:rPr>
          <w:sz w:val="24"/>
          <w:szCs w:val="24"/>
        </w:rPr>
        <w:t>were reduced to</w:t>
      </w:r>
      <w:r w:rsidR="00994816" w:rsidRPr="00502A71">
        <w:rPr>
          <w:sz w:val="24"/>
          <w:szCs w:val="24"/>
        </w:rPr>
        <w:t xml:space="preserve"> 7 variables</w:t>
      </w:r>
      <w:r w:rsidR="002B704C" w:rsidRPr="00502A71">
        <w:rPr>
          <w:sz w:val="24"/>
          <w:szCs w:val="24"/>
        </w:rPr>
        <w:t xml:space="preserve"> in the final dataset</w:t>
      </w:r>
      <w:r w:rsidR="00DF5DEE" w:rsidRPr="00502A71">
        <w:rPr>
          <w:sz w:val="24"/>
          <w:szCs w:val="24"/>
        </w:rPr>
        <w:t>, signifying</w:t>
      </w:r>
      <w:r w:rsidR="00994816" w:rsidRPr="00502A71">
        <w:rPr>
          <w:sz w:val="24"/>
          <w:szCs w:val="24"/>
        </w:rPr>
        <w:t xml:space="preserve"> a reduction of 94% of the variables from the original dataset.</w:t>
      </w:r>
      <w:r w:rsidR="00994816" w:rsidRPr="00502A71">
        <w:rPr>
          <w:color w:val="2E2E2E"/>
          <w:sz w:val="24"/>
          <w:szCs w:val="24"/>
        </w:rPr>
        <w:t xml:space="preserve"> In this </w:t>
      </w:r>
      <w:r w:rsidR="002B3E83" w:rsidRPr="00502A71">
        <w:rPr>
          <w:color w:val="2E2E2E"/>
          <w:sz w:val="24"/>
          <w:szCs w:val="24"/>
        </w:rPr>
        <w:t>paper</w:t>
      </w:r>
      <w:r w:rsidR="00994816" w:rsidRPr="00502A71">
        <w:rPr>
          <w:color w:val="2E2E2E"/>
          <w:sz w:val="24"/>
          <w:szCs w:val="24"/>
        </w:rPr>
        <w:t xml:space="preserve">, </w:t>
      </w:r>
      <w:r w:rsidR="00365F64" w:rsidRPr="00502A71">
        <w:rPr>
          <w:color w:val="2E2E2E"/>
          <w:sz w:val="24"/>
          <w:szCs w:val="24"/>
        </w:rPr>
        <w:t>a total of</w:t>
      </w:r>
      <w:r w:rsidR="00994816" w:rsidRPr="00502A71">
        <w:rPr>
          <w:color w:val="2E2E2E"/>
          <w:sz w:val="24"/>
          <w:szCs w:val="24"/>
        </w:rPr>
        <w:t xml:space="preserve"> 61 variables </w:t>
      </w:r>
      <w:r w:rsidR="0032425B" w:rsidRPr="00502A71">
        <w:rPr>
          <w:color w:val="2E2E2E"/>
          <w:sz w:val="24"/>
          <w:szCs w:val="24"/>
        </w:rPr>
        <w:t xml:space="preserve">were </w:t>
      </w:r>
      <w:r w:rsidR="0064775D" w:rsidRPr="00502A71">
        <w:rPr>
          <w:color w:val="2E2E2E"/>
          <w:sz w:val="24"/>
          <w:szCs w:val="24"/>
        </w:rPr>
        <w:t>documented</w:t>
      </w:r>
      <w:r w:rsidR="00621728" w:rsidRPr="00502A71">
        <w:rPr>
          <w:color w:val="2E2E2E"/>
          <w:sz w:val="24"/>
          <w:szCs w:val="24"/>
        </w:rPr>
        <w:t xml:space="preserve"> within </w:t>
      </w:r>
      <w:r w:rsidR="0032425B" w:rsidRPr="00502A71">
        <w:rPr>
          <w:color w:val="2E2E2E"/>
          <w:sz w:val="24"/>
          <w:szCs w:val="24"/>
        </w:rPr>
        <w:t xml:space="preserve">the </w:t>
      </w:r>
      <w:r w:rsidR="00621728" w:rsidRPr="00502A71">
        <w:rPr>
          <w:color w:val="2E2E2E"/>
          <w:sz w:val="24"/>
          <w:szCs w:val="24"/>
        </w:rPr>
        <w:t>seven</w:t>
      </w:r>
      <w:r w:rsidR="00994816" w:rsidRPr="00502A71">
        <w:rPr>
          <w:color w:val="2E2E2E"/>
          <w:sz w:val="24"/>
          <w:szCs w:val="24"/>
        </w:rPr>
        <w:t xml:space="preserve"> datasets provided.</w:t>
      </w:r>
    </w:p>
    <w:p w14:paraId="730B8399" w14:textId="6AF96AC5" w:rsidR="001167FA" w:rsidRPr="00502A71" w:rsidRDefault="001E097B" w:rsidP="000C5E2F">
      <w:pPr>
        <w:spacing w:line="480" w:lineRule="auto"/>
        <w:jc w:val="both"/>
        <w:rPr>
          <w:sz w:val="24"/>
          <w:szCs w:val="24"/>
        </w:rPr>
      </w:pPr>
      <w:r w:rsidRPr="00502A71">
        <w:rPr>
          <w:sz w:val="24"/>
          <w:szCs w:val="24"/>
        </w:rPr>
        <w:t xml:space="preserve">Secondly, </w:t>
      </w:r>
      <w:r w:rsidR="00E417B8" w:rsidRPr="00502A71">
        <w:rPr>
          <w:sz w:val="24"/>
          <w:szCs w:val="24"/>
        </w:rPr>
        <w:t xml:space="preserve">Lee et al. (2020) </w:t>
      </w:r>
      <w:r w:rsidR="002E697B" w:rsidRPr="00502A71">
        <w:rPr>
          <w:sz w:val="24"/>
          <w:szCs w:val="24"/>
        </w:rPr>
        <w:t>applied</w:t>
      </w:r>
      <w:r w:rsidR="004E3A93" w:rsidRPr="00502A71">
        <w:rPr>
          <w:sz w:val="24"/>
          <w:szCs w:val="24"/>
        </w:rPr>
        <w:t xml:space="preserve"> </w:t>
      </w:r>
      <w:r w:rsidR="00A17582">
        <w:rPr>
          <w:sz w:val="24"/>
          <w:szCs w:val="24"/>
        </w:rPr>
        <w:t xml:space="preserve">a </w:t>
      </w:r>
      <w:r w:rsidR="003A7FED" w:rsidRPr="00502A71">
        <w:rPr>
          <w:sz w:val="24"/>
          <w:szCs w:val="24"/>
        </w:rPr>
        <w:t>support vector machine (</w:t>
      </w:r>
      <w:r w:rsidR="008A450C" w:rsidRPr="00502A71">
        <w:rPr>
          <w:sz w:val="24"/>
          <w:szCs w:val="24"/>
        </w:rPr>
        <w:t>SVM</w:t>
      </w:r>
      <w:r w:rsidR="003A7FED" w:rsidRPr="00502A71">
        <w:rPr>
          <w:sz w:val="24"/>
          <w:szCs w:val="24"/>
        </w:rPr>
        <w:t>)</w:t>
      </w:r>
      <w:r w:rsidR="008A450C" w:rsidRPr="00502A71">
        <w:rPr>
          <w:sz w:val="24"/>
          <w:szCs w:val="24"/>
        </w:rPr>
        <w:t xml:space="preserve"> and </w:t>
      </w:r>
      <w:r w:rsidR="003A7FED" w:rsidRPr="00502A71">
        <w:rPr>
          <w:sz w:val="24"/>
          <w:szCs w:val="24"/>
        </w:rPr>
        <w:t>decision trees (</w:t>
      </w:r>
      <w:r w:rsidR="007C29AE" w:rsidRPr="00502A71">
        <w:rPr>
          <w:sz w:val="24"/>
          <w:szCs w:val="24"/>
        </w:rPr>
        <w:t>DT</w:t>
      </w:r>
      <w:r w:rsidR="003A7FED" w:rsidRPr="00502A71">
        <w:rPr>
          <w:sz w:val="24"/>
          <w:szCs w:val="24"/>
        </w:rPr>
        <w:t>)</w:t>
      </w:r>
      <w:r w:rsidR="007C29AE" w:rsidRPr="00502A71">
        <w:rPr>
          <w:sz w:val="24"/>
          <w:szCs w:val="24"/>
        </w:rPr>
        <w:t xml:space="preserve"> with ensemble</w:t>
      </w:r>
      <w:r w:rsidR="00842991" w:rsidRPr="00502A71">
        <w:rPr>
          <w:sz w:val="24"/>
          <w:szCs w:val="24"/>
        </w:rPr>
        <w:t xml:space="preserve"> </w:t>
      </w:r>
      <w:r w:rsidR="002E697B" w:rsidRPr="00502A71">
        <w:rPr>
          <w:sz w:val="24"/>
          <w:szCs w:val="24"/>
        </w:rPr>
        <w:t xml:space="preserve">to evaluate </w:t>
      </w:r>
      <w:r w:rsidR="0031011D" w:rsidRPr="00502A71">
        <w:rPr>
          <w:sz w:val="24"/>
          <w:szCs w:val="24"/>
        </w:rPr>
        <w:t>the</w:t>
      </w:r>
      <w:r w:rsidR="002457B8" w:rsidRPr="00502A71">
        <w:rPr>
          <w:sz w:val="24"/>
          <w:szCs w:val="24"/>
        </w:rPr>
        <w:t xml:space="preserve"> </w:t>
      </w:r>
      <w:r w:rsidR="0031011D" w:rsidRPr="00502A71">
        <w:rPr>
          <w:sz w:val="24"/>
          <w:szCs w:val="24"/>
        </w:rPr>
        <w:t>n</w:t>
      </w:r>
      <w:r w:rsidR="004641B8" w:rsidRPr="00502A71">
        <w:rPr>
          <w:sz w:val="24"/>
          <w:szCs w:val="24"/>
        </w:rPr>
        <w:t xml:space="preserve">umber of categories </w:t>
      </w:r>
      <w:r w:rsidR="0031011D" w:rsidRPr="00502A71">
        <w:rPr>
          <w:sz w:val="24"/>
          <w:szCs w:val="24"/>
        </w:rPr>
        <w:t>within</w:t>
      </w:r>
      <w:r w:rsidR="004641B8" w:rsidRPr="00502A71">
        <w:rPr>
          <w:sz w:val="24"/>
          <w:szCs w:val="24"/>
        </w:rPr>
        <w:t xml:space="preserve"> each variable</w:t>
      </w:r>
      <w:r w:rsidR="0031011D" w:rsidRPr="00502A71">
        <w:rPr>
          <w:sz w:val="24"/>
          <w:szCs w:val="24"/>
        </w:rPr>
        <w:t xml:space="preserve"> through predictive performance</w:t>
      </w:r>
      <w:r w:rsidR="00521ECD" w:rsidRPr="00502A71">
        <w:rPr>
          <w:sz w:val="24"/>
          <w:szCs w:val="24"/>
        </w:rPr>
        <w:t>.</w:t>
      </w:r>
      <w:r w:rsidR="00B21FB4" w:rsidRPr="00502A71">
        <w:rPr>
          <w:sz w:val="24"/>
          <w:szCs w:val="24"/>
        </w:rPr>
        <w:t xml:space="preserve"> </w:t>
      </w:r>
      <w:r w:rsidR="00717CED" w:rsidRPr="00502A71">
        <w:rPr>
          <w:sz w:val="24"/>
          <w:szCs w:val="24"/>
        </w:rPr>
        <w:t>T</w:t>
      </w:r>
      <w:r w:rsidR="00350E8D" w:rsidRPr="00502A71">
        <w:rPr>
          <w:sz w:val="24"/>
          <w:szCs w:val="24"/>
        </w:rPr>
        <w:t>he research</w:t>
      </w:r>
      <w:r w:rsidR="00717CED" w:rsidRPr="00502A71">
        <w:rPr>
          <w:sz w:val="24"/>
          <w:szCs w:val="24"/>
        </w:rPr>
        <w:t xml:space="preserve"> concluded</w:t>
      </w:r>
      <w:r w:rsidR="00350E8D" w:rsidRPr="00502A71">
        <w:rPr>
          <w:sz w:val="24"/>
          <w:szCs w:val="24"/>
        </w:rPr>
        <w:t xml:space="preserve"> </w:t>
      </w:r>
      <w:r w:rsidR="00A7188B" w:rsidRPr="00502A71">
        <w:rPr>
          <w:sz w:val="24"/>
          <w:szCs w:val="24"/>
        </w:rPr>
        <w:t>ten</w:t>
      </w:r>
      <w:r w:rsidR="002556BE" w:rsidRPr="00502A71">
        <w:rPr>
          <w:sz w:val="24"/>
          <w:szCs w:val="24"/>
        </w:rPr>
        <w:t xml:space="preserve"> categor</w:t>
      </w:r>
      <w:r w:rsidR="00A7188B" w:rsidRPr="00502A71">
        <w:rPr>
          <w:sz w:val="24"/>
          <w:szCs w:val="24"/>
        </w:rPr>
        <w:t>ies</w:t>
      </w:r>
      <w:r w:rsidR="002556BE" w:rsidRPr="00502A71">
        <w:rPr>
          <w:sz w:val="24"/>
          <w:szCs w:val="24"/>
        </w:rPr>
        <w:t xml:space="preserve"> </w:t>
      </w:r>
      <w:r w:rsidR="008D06B5" w:rsidRPr="00502A71">
        <w:rPr>
          <w:sz w:val="24"/>
          <w:szCs w:val="24"/>
        </w:rPr>
        <w:t>per variable was</w:t>
      </w:r>
      <w:r w:rsidR="00402761" w:rsidRPr="00502A71">
        <w:rPr>
          <w:sz w:val="24"/>
          <w:szCs w:val="24"/>
        </w:rPr>
        <w:t xml:space="preserve"> </w:t>
      </w:r>
      <w:r w:rsidR="002556BE" w:rsidRPr="00502A71">
        <w:rPr>
          <w:sz w:val="24"/>
          <w:szCs w:val="24"/>
        </w:rPr>
        <w:t>the optimum</w:t>
      </w:r>
      <w:r w:rsidR="00B21FB4" w:rsidRPr="00502A71">
        <w:rPr>
          <w:sz w:val="24"/>
          <w:szCs w:val="24"/>
        </w:rPr>
        <w:t xml:space="preserve"> number</w:t>
      </w:r>
      <w:r w:rsidR="00AF6170" w:rsidRPr="00502A71">
        <w:rPr>
          <w:sz w:val="24"/>
          <w:szCs w:val="24"/>
        </w:rPr>
        <w:t xml:space="preserve"> </w:t>
      </w:r>
      <w:r w:rsidR="00717CED" w:rsidRPr="00502A71">
        <w:rPr>
          <w:sz w:val="24"/>
          <w:szCs w:val="24"/>
        </w:rPr>
        <w:t>to</w:t>
      </w:r>
      <w:r w:rsidR="00117E58" w:rsidRPr="00502A71">
        <w:rPr>
          <w:sz w:val="24"/>
          <w:szCs w:val="24"/>
        </w:rPr>
        <w:t xml:space="preserve"> </w:t>
      </w:r>
      <w:r w:rsidR="00717CED" w:rsidRPr="00502A71">
        <w:rPr>
          <w:sz w:val="24"/>
          <w:szCs w:val="24"/>
        </w:rPr>
        <w:t>analyse</w:t>
      </w:r>
      <w:r w:rsidR="00D9001D" w:rsidRPr="00502A71">
        <w:rPr>
          <w:sz w:val="24"/>
          <w:szCs w:val="24"/>
        </w:rPr>
        <w:t xml:space="preserve"> safety datasets. </w:t>
      </w:r>
      <w:r w:rsidR="00C825C3" w:rsidRPr="00502A71">
        <w:rPr>
          <w:sz w:val="24"/>
          <w:szCs w:val="24"/>
        </w:rPr>
        <w:t>F</w:t>
      </w:r>
      <w:r w:rsidR="00B941D5" w:rsidRPr="00502A71">
        <w:rPr>
          <w:sz w:val="24"/>
          <w:szCs w:val="24"/>
        </w:rPr>
        <w:t>ollow</w:t>
      </w:r>
      <w:r w:rsidR="00C825C3" w:rsidRPr="00502A71">
        <w:rPr>
          <w:sz w:val="24"/>
          <w:szCs w:val="24"/>
        </w:rPr>
        <w:t xml:space="preserve">ing </w:t>
      </w:r>
      <w:r w:rsidR="00DF5D5F" w:rsidRPr="00502A71">
        <w:rPr>
          <w:sz w:val="24"/>
          <w:szCs w:val="24"/>
        </w:rPr>
        <w:t xml:space="preserve">Lee et al. (2020)’s </w:t>
      </w:r>
      <w:r w:rsidR="00713B32" w:rsidRPr="00502A71">
        <w:rPr>
          <w:sz w:val="24"/>
          <w:szCs w:val="24"/>
        </w:rPr>
        <w:t>findings</w:t>
      </w:r>
      <w:r w:rsidR="00C825C3" w:rsidRPr="00502A71">
        <w:rPr>
          <w:sz w:val="24"/>
          <w:szCs w:val="24"/>
        </w:rPr>
        <w:t xml:space="preserve">, this paper </w:t>
      </w:r>
      <w:r w:rsidR="001B6867" w:rsidRPr="00502A71">
        <w:rPr>
          <w:sz w:val="24"/>
          <w:szCs w:val="24"/>
        </w:rPr>
        <w:t xml:space="preserve">adheres </w:t>
      </w:r>
      <w:r w:rsidR="00B941D5" w:rsidRPr="00502A71">
        <w:rPr>
          <w:sz w:val="24"/>
          <w:szCs w:val="24"/>
        </w:rPr>
        <w:t xml:space="preserve">to </w:t>
      </w:r>
      <w:r w:rsidR="00DD37E2" w:rsidRPr="00502A71">
        <w:rPr>
          <w:sz w:val="24"/>
          <w:szCs w:val="24"/>
        </w:rPr>
        <w:t xml:space="preserve">a maximum </w:t>
      </w:r>
      <w:r w:rsidR="00B33770" w:rsidRPr="00502A71">
        <w:rPr>
          <w:sz w:val="24"/>
          <w:szCs w:val="24"/>
        </w:rPr>
        <w:t>of ten</w:t>
      </w:r>
      <w:r w:rsidR="007A7098" w:rsidRPr="00502A71">
        <w:rPr>
          <w:sz w:val="24"/>
          <w:szCs w:val="24"/>
        </w:rPr>
        <w:t xml:space="preserve"> categorie</w:t>
      </w:r>
      <w:r w:rsidR="00970139" w:rsidRPr="00502A71">
        <w:rPr>
          <w:sz w:val="24"/>
          <w:szCs w:val="24"/>
        </w:rPr>
        <w:t>s</w:t>
      </w:r>
      <w:r w:rsidR="00B33770" w:rsidRPr="00502A71">
        <w:rPr>
          <w:sz w:val="24"/>
          <w:szCs w:val="24"/>
        </w:rPr>
        <w:t xml:space="preserve"> per variable</w:t>
      </w:r>
      <w:r w:rsidR="002144CE" w:rsidRPr="00502A71">
        <w:rPr>
          <w:sz w:val="24"/>
          <w:szCs w:val="24"/>
        </w:rPr>
        <w:t xml:space="preserve">. </w:t>
      </w:r>
      <w:r w:rsidR="0078371E" w:rsidRPr="00502A71">
        <w:rPr>
          <w:sz w:val="24"/>
          <w:szCs w:val="24"/>
        </w:rPr>
        <w:t>Type of Occurrence C</w:t>
      </w:r>
      <w:r w:rsidR="006E0B6D" w:rsidRPr="00502A71">
        <w:rPr>
          <w:sz w:val="24"/>
          <w:szCs w:val="24"/>
        </w:rPr>
        <w:t xml:space="preserve">lassification </w:t>
      </w:r>
      <w:r w:rsidR="0078371E" w:rsidRPr="00502A71">
        <w:rPr>
          <w:sz w:val="24"/>
          <w:szCs w:val="24"/>
        </w:rPr>
        <w:t>S</w:t>
      </w:r>
      <w:r w:rsidR="009B71E0" w:rsidRPr="00502A71">
        <w:rPr>
          <w:sz w:val="24"/>
          <w:szCs w:val="24"/>
        </w:rPr>
        <w:t xml:space="preserve">ystem </w:t>
      </w:r>
      <w:r w:rsidR="0078371E" w:rsidRPr="00502A71">
        <w:rPr>
          <w:sz w:val="24"/>
          <w:szCs w:val="24"/>
        </w:rPr>
        <w:t>(TOOCS)</w:t>
      </w:r>
      <w:r w:rsidR="00CD343A" w:rsidRPr="00502A71">
        <w:rPr>
          <w:sz w:val="24"/>
          <w:szCs w:val="24"/>
        </w:rPr>
        <w:t xml:space="preserve"> </w:t>
      </w:r>
      <w:r w:rsidR="00267FDA" w:rsidRPr="00502A71">
        <w:rPr>
          <w:sz w:val="24"/>
          <w:szCs w:val="24"/>
        </w:rPr>
        <w:t xml:space="preserve">established </w:t>
      </w:r>
      <w:r w:rsidR="00CD343A" w:rsidRPr="00502A71">
        <w:rPr>
          <w:sz w:val="24"/>
          <w:szCs w:val="24"/>
        </w:rPr>
        <w:t xml:space="preserve">by </w:t>
      </w:r>
      <w:r w:rsidR="0059665A" w:rsidRPr="00502A71">
        <w:rPr>
          <w:sz w:val="24"/>
          <w:szCs w:val="24"/>
        </w:rPr>
        <w:t xml:space="preserve">the </w:t>
      </w:r>
      <w:r w:rsidR="00CD343A" w:rsidRPr="00502A71">
        <w:rPr>
          <w:sz w:val="24"/>
          <w:szCs w:val="24"/>
        </w:rPr>
        <w:t xml:space="preserve">Australian Safety and Compensation Council (2004) </w:t>
      </w:r>
      <w:r w:rsidR="00E7169D" w:rsidRPr="00502A71">
        <w:rPr>
          <w:sz w:val="24"/>
          <w:szCs w:val="24"/>
        </w:rPr>
        <w:t xml:space="preserve">is incorporated </w:t>
      </w:r>
      <w:r w:rsidR="00CD343A" w:rsidRPr="00502A71">
        <w:rPr>
          <w:sz w:val="24"/>
          <w:szCs w:val="24"/>
        </w:rPr>
        <w:t xml:space="preserve">to </w:t>
      </w:r>
      <w:r w:rsidR="00267FDA" w:rsidRPr="00502A71">
        <w:rPr>
          <w:sz w:val="24"/>
          <w:szCs w:val="24"/>
        </w:rPr>
        <w:t>reduce the number of</w:t>
      </w:r>
      <w:r w:rsidR="00250CBB" w:rsidRPr="00502A71">
        <w:rPr>
          <w:sz w:val="24"/>
          <w:szCs w:val="24"/>
        </w:rPr>
        <w:t xml:space="preserve"> categories in</w:t>
      </w:r>
      <w:r w:rsidR="00084773" w:rsidRPr="00502A71">
        <w:rPr>
          <w:sz w:val="24"/>
          <w:szCs w:val="24"/>
        </w:rPr>
        <w:t xml:space="preserve"> the following </w:t>
      </w:r>
      <w:r w:rsidR="00250CBB" w:rsidRPr="00502A71">
        <w:rPr>
          <w:sz w:val="24"/>
          <w:szCs w:val="24"/>
        </w:rPr>
        <w:t>variables</w:t>
      </w:r>
      <w:r w:rsidR="0057599F" w:rsidRPr="00502A71">
        <w:rPr>
          <w:sz w:val="24"/>
          <w:szCs w:val="24"/>
        </w:rPr>
        <w:t xml:space="preserve">: </w:t>
      </w:r>
      <w:r w:rsidR="00063261" w:rsidRPr="00502A71">
        <w:rPr>
          <w:sz w:val="24"/>
          <w:szCs w:val="24"/>
        </w:rPr>
        <w:t>“</w:t>
      </w:r>
      <w:proofErr w:type="spellStart"/>
      <w:r w:rsidR="000E6D02" w:rsidRPr="00502A71">
        <w:rPr>
          <w:sz w:val="24"/>
          <w:szCs w:val="24"/>
        </w:rPr>
        <w:t>AgencyOfInjury</w:t>
      </w:r>
      <w:proofErr w:type="spellEnd"/>
      <w:r w:rsidR="00063261" w:rsidRPr="00502A71">
        <w:rPr>
          <w:sz w:val="24"/>
          <w:szCs w:val="24"/>
        </w:rPr>
        <w:t>”</w:t>
      </w:r>
      <w:r w:rsidR="006E0B6D" w:rsidRPr="00502A71">
        <w:rPr>
          <w:sz w:val="24"/>
          <w:szCs w:val="24"/>
        </w:rPr>
        <w:t xml:space="preserve">, </w:t>
      </w:r>
      <w:r w:rsidR="00063261" w:rsidRPr="00502A71">
        <w:rPr>
          <w:sz w:val="24"/>
          <w:szCs w:val="24"/>
        </w:rPr>
        <w:t>“</w:t>
      </w:r>
      <w:proofErr w:type="spellStart"/>
      <w:r w:rsidR="000E6D02" w:rsidRPr="00502A71">
        <w:rPr>
          <w:sz w:val="24"/>
          <w:szCs w:val="24"/>
        </w:rPr>
        <w:t>BodyPart</w:t>
      </w:r>
      <w:proofErr w:type="spellEnd"/>
      <w:r w:rsidR="00063261" w:rsidRPr="00502A71">
        <w:rPr>
          <w:sz w:val="24"/>
          <w:szCs w:val="24"/>
        </w:rPr>
        <w:t>”</w:t>
      </w:r>
      <w:r w:rsidR="000E6D02" w:rsidRPr="00502A71">
        <w:rPr>
          <w:sz w:val="24"/>
          <w:szCs w:val="24"/>
        </w:rPr>
        <w:t xml:space="preserve">, </w:t>
      </w:r>
      <w:r w:rsidR="00063261" w:rsidRPr="00502A71">
        <w:rPr>
          <w:sz w:val="24"/>
          <w:szCs w:val="24"/>
        </w:rPr>
        <w:t>“</w:t>
      </w:r>
      <w:proofErr w:type="spellStart"/>
      <w:r w:rsidR="000E6D02" w:rsidRPr="00502A71">
        <w:rPr>
          <w:sz w:val="24"/>
          <w:szCs w:val="24"/>
        </w:rPr>
        <w:t>MechanismOfInjury</w:t>
      </w:r>
      <w:proofErr w:type="spellEnd"/>
      <w:r w:rsidR="00063261" w:rsidRPr="00502A71">
        <w:rPr>
          <w:sz w:val="24"/>
          <w:szCs w:val="24"/>
        </w:rPr>
        <w:t>”</w:t>
      </w:r>
      <w:r w:rsidR="00D32099" w:rsidRPr="00502A71">
        <w:rPr>
          <w:sz w:val="24"/>
          <w:szCs w:val="24"/>
        </w:rPr>
        <w:t xml:space="preserve"> and “</w:t>
      </w:r>
      <w:proofErr w:type="spellStart"/>
      <w:r w:rsidR="00D32099" w:rsidRPr="00502A71">
        <w:rPr>
          <w:sz w:val="24"/>
          <w:szCs w:val="24"/>
        </w:rPr>
        <w:t>NatureOfInjury</w:t>
      </w:r>
      <w:proofErr w:type="spellEnd"/>
      <w:r w:rsidR="00D32099" w:rsidRPr="00502A71">
        <w:rPr>
          <w:sz w:val="24"/>
          <w:szCs w:val="24"/>
        </w:rPr>
        <w:t>”</w:t>
      </w:r>
      <w:r w:rsidR="00D10B9D" w:rsidRPr="00502A71">
        <w:rPr>
          <w:sz w:val="24"/>
          <w:szCs w:val="24"/>
        </w:rPr>
        <w:t xml:space="preserve">. </w:t>
      </w:r>
      <w:r w:rsidR="004D5F05" w:rsidRPr="00502A71">
        <w:rPr>
          <w:sz w:val="24"/>
          <w:szCs w:val="24"/>
        </w:rPr>
        <w:t xml:space="preserve">Table </w:t>
      </w:r>
      <w:r w:rsidR="00F83E2B" w:rsidRPr="00502A71">
        <w:rPr>
          <w:sz w:val="24"/>
          <w:szCs w:val="24"/>
        </w:rPr>
        <w:t>1</w:t>
      </w:r>
      <w:r w:rsidR="004D5F05" w:rsidRPr="00502A71">
        <w:rPr>
          <w:sz w:val="24"/>
          <w:szCs w:val="24"/>
        </w:rPr>
        <w:t xml:space="preserve"> describes </w:t>
      </w:r>
      <w:r w:rsidR="0059665A" w:rsidRPr="00502A71">
        <w:rPr>
          <w:sz w:val="24"/>
          <w:szCs w:val="24"/>
        </w:rPr>
        <w:t>a</w:t>
      </w:r>
      <w:r w:rsidR="004D5F05" w:rsidRPr="00502A71">
        <w:rPr>
          <w:sz w:val="24"/>
          <w:szCs w:val="24"/>
        </w:rPr>
        <w:t xml:space="preserve"> </w:t>
      </w:r>
      <w:r w:rsidR="00C3712F" w:rsidRPr="00502A71">
        <w:rPr>
          <w:sz w:val="24"/>
          <w:szCs w:val="24"/>
        </w:rPr>
        <w:t>detailed explanation of the different classification systems used.</w:t>
      </w:r>
      <w:r w:rsidR="00BD7A9F" w:rsidRPr="00502A71">
        <w:rPr>
          <w:sz w:val="24"/>
          <w:szCs w:val="24"/>
        </w:rPr>
        <w:t xml:space="preserve"> Lastly, Lee et al. (2020) performed correlation analysis and principal component analysis to prepare the final dataset. As the final dataset used in this study contains categorical variables, </w:t>
      </w:r>
      <w:proofErr w:type="spellStart"/>
      <w:r w:rsidR="00BD7A9F" w:rsidRPr="00502A71">
        <w:rPr>
          <w:sz w:val="24"/>
          <w:szCs w:val="24"/>
        </w:rPr>
        <w:lastRenderedPageBreak/>
        <w:t>Stemn</w:t>
      </w:r>
      <w:proofErr w:type="spellEnd"/>
      <w:r w:rsidR="00BD7A9F" w:rsidRPr="00502A71">
        <w:rPr>
          <w:sz w:val="24"/>
          <w:szCs w:val="24"/>
        </w:rPr>
        <w:t xml:space="preserve"> and </w:t>
      </w:r>
      <w:proofErr w:type="spellStart"/>
      <w:r w:rsidR="00BD7A9F" w:rsidRPr="00502A71">
        <w:rPr>
          <w:sz w:val="24"/>
          <w:szCs w:val="24"/>
        </w:rPr>
        <w:t>Krampah</w:t>
      </w:r>
      <w:proofErr w:type="spellEnd"/>
      <w:r w:rsidR="00BD7A9F" w:rsidRPr="00502A71">
        <w:rPr>
          <w:sz w:val="24"/>
          <w:szCs w:val="24"/>
        </w:rPr>
        <w:t xml:space="preserve"> (2022) recommend using </w:t>
      </w:r>
      <w:r w:rsidR="00BD7A9F" w:rsidRPr="00502A71">
        <w:rPr>
          <w:color w:val="2E2E2E"/>
          <w:sz w:val="24"/>
          <w:szCs w:val="24"/>
        </w:rPr>
        <w:t xml:space="preserve">correspondence analysis (CA), a statistical method suitable for categorical data to determine the correlation. </w:t>
      </w:r>
    </w:p>
    <w:p w14:paraId="2F9A3D4A" w14:textId="193FFF46" w:rsidR="00A80DC2" w:rsidRPr="00502A71" w:rsidRDefault="00A80DC2" w:rsidP="000C5E2F">
      <w:pPr>
        <w:jc w:val="both"/>
        <w:rPr>
          <w:sz w:val="24"/>
          <w:szCs w:val="24"/>
        </w:rPr>
      </w:pPr>
      <w:r w:rsidRPr="00502A71">
        <w:rPr>
          <w:i/>
          <w:iCs/>
          <w:sz w:val="24"/>
          <w:szCs w:val="24"/>
        </w:rPr>
        <w:t xml:space="preserve">Table </w:t>
      </w:r>
      <w:r w:rsidR="00F83E2B" w:rsidRPr="00502A71">
        <w:rPr>
          <w:i/>
          <w:iCs/>
          <w:sz w:val="24"/>
          <w:szCs w:val="24"/>
        </w:rPr>
        <w:t>1</w:t>
      </w:r>
      <w:r w:rsidRPr="00502A71">
        <w:rPr>
          <w:i/>
          <w:iCs/>
          <w:sz w:val="24"/>
          <w:szCs w:val="24"/>
        </w:rPr>
        <w:t xml:space="preserve">: Detailed explanation of TOOC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6236"/>
      </w:tblGrid>
      <w:tr w:rsidR="00C3712F" w:rsidRPr="00502A71" w14:paraId="202F457B" w14:textId="77777777" w:rsidTr="00A80DC2">
        <w:tc>
          <w:tcPr>
            <w:tcW w:w="3114" w:type="dxa"/>
          </w:tcPr>
          <w:p w14:paraId="50DD2F40" w14:textId="711D5A15" w:rsidR="00C3712F" w:rsidRPr="00502A71" w:rsidRDefault="00A80DC2" w:rsidP="000C5E2F">
            <w:pPr>
              <w:spacing w:after="160"/>
              <w:jc w:val="both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TOOCS classification</w:t>
            </w:r>
          </w:p>
        </w:tc>
        <w:tc>
          <w:tcPr>
            <w:tcW w:w="6236" w:type="dxa"/>
          </w:tcPr>
          <w:p w14:paraId="506A7C4C" w14:textId="17652689" w:rsidR="00C3712F" w:rsidRPr="00502A71" w:rsidRDefault="00A80DC2" w:rsidP="000C5E2F">
            <w:pPr>
              <w:spacing w:after="160"/>
              <w:jc w:val="both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Explanation</w:t>
            </w:r>
          </w:p>
        </w:tc>
      </w:tr>
      <w:tr w:rsidR="00C3712F" w:rsidRPr="00502A71" w14:paraId="2777E81A" w14:textId="77777777" w:rsidTr="00A80DC2">
        <w:tc>
          <w:tcPr>
            <w:tcW w:w="3114" w:type="dxa"/>
          </w:tcPr>
          <w:p w14:paraId="5089394E" w14:textId="70D00C69" w:rsidR="00C3712F" w:rsidRPr="00502A71" w:rsidRDefault="00A80DC2" w:rsidP="00BF3DC0">
            <w:pPr>
              <w:spacing w:after="160"/>
              <w:jc w:val="both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 xml:space="preserve">Agency of </w:t>
            </w:r>
            <w:r w:rsidR="00AF2D3A" w:rsidRPr="00502A71">
              <w:rPr>
                <w:sz w:val="24"/>
                <w:szCs w:val="24"/>
              </w:rPr>
              <w:t>injury</w:t>
            </w:r>
          </w:p>
        </w:tc>
        <w:tc>
          <w:tcPr>
            <w:tcW w:w="6236" w:type="dxa"/>
          </w:tcPr>
          <w:p w14:paraId="3B6832F6" w14:textId="0FB8AB2E" w:rsidR="00C3712F" w:rsidRPr="00502A71" w:rsidRDefault="00724815" w:rsidP="00BF3DC0">
            <w:pPr>
              <w:spacing w:after="160"/>
              <w:jc w:val="both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Recognizes</w:t>
            </w:r>
            <w:r w:rsidR="007176F9" w:rsidRPr="00502A71">
              <w:rPr>
                <w:sz w:val="24"/>
                <w:szCs w:val="24"/>
              </w:rPr>
              <w:t xml:space="preserve"> the</w:t>
            </w:r>
            <w:r w:rsidR="0044589B" w:rsidRPr="00502A71">
              <w:rPr>
                <w:sz w:val="24"/>
                <w:szCs w:val="24"/>
              </w:rPr>
              <w:t xml:space="preserve"> </w:t>
            </w:r>
            <w:r w:rsidR="00FB3445" w:rsidRPr="00502A71">
              <w:rPr>
                <w:sz w:val="24"/>
                <w:szCs w:val="24"/>
              </w:rPr>
              <w:t xml:space="preserve">primary </w:t>
            </w:r>
            <w:r w:rsidR="0044589B" w:rsidRPr="00502A71">
              <w:rPr>
                <w:sz w:val="24"/>
                <w:szCs w:val="24"/>
              </w:rPr>
              <w:t>cause</w:t>
            </w:r>
            <w:r w:rsidR="00A54223" w:rsidRPr="00502A71">
              <w:rPr>
                <w:sz w:val="24"/>
                <w:szCs w:val="24"/>
              </w:rPr>
              <w:t xml:space="preserve"> </w:t>
            </w:r>
            <w:r w:rsidR="005E5150" w:rsidRPr="00502A71">
              <w:rPr>
                <w:sz w:val="24"/>
                <w:szCs w:val="24"/>
              </w:rPr>
              <w:t>(object, substance</w:t>
            </w:r>
            <w:r w:rsidR="00CF345C" w:rsidRPr="00502A71">
              <w:rPr>
                <w:sz w:val="24"/>
                <w:szCs w:val="24"/>
              </w:rPr>
              <w:t>,</w:t>
            </w:r>
            <w:r w:rsidR="005E5150" w:rsidRPr="00502A71">
              <w:rPr>
                <w:sz w:val="24"/>
                <w:szCs w:val="24"/>
              </w:rPr>
              <w:t xml:space="preserve"> or circumstances) </w:t>
            </w:r>
            <w:r w:rsidR="00A54223" w:rsidRPr="00502A71">
              <w:rPr>
                <w:sz w:val="24"/>
                <w:szCs w:val="24"/>
              </w:rPr>
              <w:t xml:space="preserve">associated with the </w:t>
            </w:r>
            <w:r w:rsidR="008D37CE" w:rsidRPr="00502A71">
              <w:rPr>
                <w:sz w:val="24"/>
                <w:szCs w:val="24"/>
              </w:rPr>
              <w:t xml:space="preserve">safety incident and </w:t>
            </w:r>
            <w:commentRangeStart w:id="13"/>
            <w:r w:rsidR="00CF345C" w:rsidRPr="00502A71">
              <w:rPr>
                <w:sz w:val="24"/>
                <w:szCs w:val="24"/>
              </w:rPr>
              <w:t>respective</w:t>
            </w:r>
            <w:commentRangeEnd w:id="13"/>
            <w:r w:rsidR="009F5B0F">
              <w:rPr>
                <w:rStyle w:val="CommentReference"/>
              </w:rPr>
              <w:commentReference w:id="13"/>
            </w:r>
            <w:r w:rsidR="00CF345C" w:rsidRPr="00502A71">
              <w:rPr>
                <w:sz w:val="24"/>
                <w:szCs w:val="24"/>
              </w:rPr>
              <w:t xml:space="preserve"> </w:t>
            </w:r>
            <w:r w:rsidR="008D37CE" w:rsidRPr="00502A71">
              <w:rPr>
                <w:sz w:val="24"/>
                <w:szCs w:val="24"/>
              </w:rPr>
              <w:t>causes</w:t>
            </w:r>
            <w:r w:rsidR="00ED1E14" w:rsidRPr="00502A71">
              <w:rPr>
                <w:sz w:val="24"/>
                <w:szCs w:val="24"/>
              </w:rPr>
              <w:t xml:space="preserve"> </w:t>
            </w:r>
            <w:r w:rsidR="003D32F0" w:rsidRPr="00502A71">
              <w:rPr>
                <w:sz w:val="24"/>
                <w:szCs w:val="24"/>
              </w:rPr>
              <w:t>directly</w:t>
            </w:r>
            <w:r w:rsidR="00A54223" w:rsidRPr="00502A71">
              <w:rPr>
                <w:sz w:val="24"/>
                <w:szCs w:val="24"/>
              </w:rPr>
              <w:t xml:space="preserve"> responsible</w:t>
            </w:r>
            <w:r w:rsidR="008D37CE" w:rsidRPr="00502A71">
              <w:rPr>
                <w:sz w:val="24"/>
                <w:szCs w:val="24"/>
              </w:rPr>
              <w:t xml:space="preserve"> for</w:t>
            </w:r>
            <w:r w:rsidR="00BE7C54" w:rsidRPr="00502A71">
              <w:rPr>
                <w:sz w:val="24"/>
                <w:szCs w:val="24"/>
              </w:rPr>
              <w:t xml:space="preserve"> the injury or disease</w:t>
            </w:r>
          </w:p>
        </w:tc>
      </w:tr>
      <w:tr w:rsidR="00AF2D3A" w:rsidRPr="00502A71" w14:paraId="3F8DAB6D" w14:textId="77777777" w:rsidTr="00A80DC2">
        <w:tc>
          <w:tcPr>
            <w:tcW w:w="3114" w:type="dxa"/>
          </w:tcPr>
          <w:p w14:paraId="2589871F" w14:textId="481BBCE2" w:rsidR="00AF2D3A" w:rsidRPr="00502A71" w:rsidRDefault="00AF2D3A" w:rsidP="00BF3DC0">
            <w:pPr>
              <w:spacing w:after="160"/>
              <w:jc w:val="both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 xml:space="preserve">Body </w:t>
            </w:r>
            <w:r w:rsidR="005721F2" w:rsidRPr="00502A71">
              <w:rPr>
                <w:sz w:val="24"/>
                <w:szCs w:val="24"/>
              </w:rPr>
              <w:t>Location</w:t>
            </w:r>
          </w:p>
        </w:tc>
        <w:tc>
          <w:tcPr>
            <w:tcW w:w="6236" w:type="dxa"/>
          </w:tcPr>
          <w:p w14:paraId="28116CF5" w14:textId="2D5A151B" w:rsidR="00AF2D3A" w:rsidRPr="00502A71" w:rsidRDefault="00527555" w:rsidP="00BF3DC0">
            <w:pPr>
              <w:spacing w:after="160"/>
              <w:jc w:val="both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Precisely</w:t>
            </w:r>
            <w:r w:rsidR="005B7E42" w:rsidRPr="00502A71">
              <w:rPr>
                <w:sz w:val="24"/>
                <w:szCs w:val="24"/>
              </w:rPr>
              <w:t xml:space="preserve"> i</w:t>
            </w:r>
            <w:r w:rsidRPr="00502A71">
              <w:rPr>
                <w:sz w:val="24"/>
                <w:szCs w:val="24"/>
              </w:rPr>
              <w:t>dentifies</w:t>
            </w:r>
            <w:r w:rsidR="005721F2" w:rsidRPr="00502A71">
              <w:rPr>
                <w:sz w:val="24"/>
                <w:szCs w:val="24"/>
              </w:rPr>
              <w:t xml:space="preserve"> the injured body part</w:t>
            </w:r>
          </w:p>
        </w:tc>
      </w:tr>
      <w:tr w:rsidR="00AF2D3A" w:rsidRPr="00502A71" w14:paraId="49786950" w14:textId="77777777" w:rsidTr="00A80DC2">
        <w:tc>
          <w:tcPr>
            <w:tcW w:w="3114" w:type="dxa"/>
          </w:tcPr>
          <w:p w14:paraId="70A72D6F" w14:textId="05B91E44" w:rsidR="00AF2D3A" w:rsidRPr="00502A71" w:rsidRDefault="00AF2D3A" w:rsidP="00BF3DC0">
            <w:pPr>
              <w:spacing w:after="160"/>
              <w:jc w:val="both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Mechanism of injury</w:t>
            </w:r>
          </w:p>
        </w:tc>
        <w:tc>
          <w:tcPr>
            <w:tcW w:w="6236" w:type="dxa"/>
          </w:tcPr>
          <w:p w14:paraId="5886E127" w14:textId="0D160E74" w:rsidR="00AF2D3A" w:rsidRPr="00502A71" w:rsidRDefault="005B7E42" w:rsidP="00BF3DC0">
            <w:pPr>
              <w:spacing w:after="160"/>
              <w:jc w:val="both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Pinpoint</w:t>
            </w:r>
            <w:r w:rsidR="000D1FDB" w:rsidRPr="00502A71">
              <w:rPr>
                <w:sz w:val="24"/>
                <w:szCs w:val="24"/>
              </w:rPr>
              <w:t xml:space="preserve"> the situation leading to the injury or disease</w:t>
            </w:r>
          </w:p>
        </w:tc>
      </w:tr>
      <w:tr w:rsidR="00AF2D3A" w:rsidRPr="00502A71" w14:paraId="57F862DD" w14:textId="77777777" w:rsidTr="00A80DC2">
        <w:tc>
          <w:tcPr>
            <w:tcW w:w="3114" w:type="dxa"/>
          </w:tcPr>
          <w:p w14:paraId="5C5878CF" w14:textId="156D5CD9" w:rsidR="00AF2D3A" w:rsidRPr="00502A71" w:rsidRDefault="00AF2D3A" w:rsidP="00BF3DC0">
            <w:pPr>
              <w:spacing w:after="160"/>
              <w:jc w:val="both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Nature of injury</w:t>
            </w:r>
          </w:p>
        </w:tc>
        <w:tc>
          <w:tcPr>
            <w:tcW w:w="6236" w:type="dxa"/>
          </w:tcPr>
          <w:p w14:paraId="491F7C82" w14:textId="63A5D12E" w:rsidR="00AF2D3A" w:rsidRPr="00502A71" w:rsidRDefault="00724815" w:rsidP="00BF3DC0">
            <w:pPr>
              <w:spacing w:after="160"/>
              <w:jc w:val="both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Determine</w:t>
            </w:r>
            <w:r w:rsidR="005E2A08" w:rsidRPr="00502A71">
              <w:rPr>
                <w:sz w:val="24"/>
                <w:szCs w:val="24"/>
              </w:rPr>
              <w:t xml:space="preserve"> the</w:t>
            </w:r>
            <w:r w:rsidR="00BE7C54" w:rsidRPr="00502A71">
              <w:rPr>
                <w:sz w:val="24"/>
                <w:szCs w:val="24"/>
              </w:rPr>
              <w:t xml:space="preserve"> </w:t>
            </w:r>
            <w:r w:rsidR="00CB7FA5" w:rsidRPr="00502A71">
              <w:rPr>
                <w:sz w:val="24"/>
                <w:szCs w:val="24"/>
              </w:rPr>
              <w:t>injury or disease experienced by</w:t>
            </w:r>
            <w:r w:rsidR="007E1A34" w:rsidRPr="00502A71">
              <w:rPr>
                <w:sz w:val="24"/>
                <w:szCs w:val="24"/>
              </w:rPr>
              <w:t xml:space="preserve"> the worker including mental illness</w:t>
            </w:r>
          </w:p>
        </w:tc>
      </w:tr>
    </w:tbl>
    <w:p w14:paraId="3137E3EF" w14:textId="3A129C5D" w:rsidR="00CA399F" w:rsidRPr="00502A71" w:rsidRDefault="00943977" w:rsidP="00BF3DC0">
      <w:pPr>
        <w:spacing w:before="240" w:after="160"/>
        <w:jc w:val="both"/>
        <w:rPr>
          <w:i/>
          <w:iCs/>
          <w:color w:val="2E2E2E"/>
          <w:sz w:val="24"/>
          <w:szCs w:val="24"/>
        </w:rPr>
      </w:pPr>
      <w:commentRangeStart w:id="14"/>
      <w:r w:rsidRPr="00502A71">
        <w:rPr>
          <w:i/>
          <w:iCs/>
          <w:color w:val="2E2E2E"/>
          <w:sz w:val="24"/>
          <w:szCs w:val="24"/>
        </w:rPr>
        <w:t xml:space="preserve">Table </w:t>
      </w:r>
      <w:r w:rsidR="00F83E2B" w:rsidRPr="00502A71">
        <w:rPr>
          <w:i/>
          <w:iCs/>
          <w:color w:val="2E2E2E"/>
          <w:sz w:val="24"/>
          <w:szCs w:val="24"/>
        </w:rPr>
        <w:t>2</w:t>
      </w:r>
      <w:r w:rsidRPr="00502A71">
        <w:rPr>
          <w:i/>
          <w:iCs/>
          <w:color w:val="2E2E2E"/>
          <w:sz w:val="24"/>
          <w:szCs w:val="24"/>
        </w:rPr>
        <w:t xml:space="preserve">: Summary of factors </w:t>
      </w:r>
      <w:r w:rsidR="003E4C9D" w:rsidRPr="00502A71">
        <w:rPr>
          <w:i/>
          <w:iCs/>
          <w:color w:val="2E2E2E"/>
          <w:sz w:val="24"/>
          <w:szCs w:val="24"/>
        </w:rPr>
        <w:t>influencing</w:t>
      </w:r>
      <w:r w:rsidRPr="00502A71">
        <w:rPr>
          <w:i/>
          <w:iCs/>
          <w:color w:val="2E2E2E"/>
          <w:sz w:val="24"/>
          <w:szCs w:val="24"/>
        </w:rPr>
        <w:t xml:space="preserve"> </w:t>
      </w:r>
      <w:r w:rsidR="002E78DC" w:rsidRPr="00502A71">
        <w:rPr>
          <w:i/>
          <w:iCs/>
          <w:color w:val="2E2E2E"/>
          <w:sz w:val="24"/>
          <w:szCs w:val="24"/>
        </w:rPr>
        <w:t>safety incidents from literature reviews</w:t>
      </w:r>
      <w:commentRangeEnd w:id="14"/>
      <w:r w:rsidR="009F5B0F">
        <w:rPr>
          <w:rStyle w:val="CommentReference"/>
        </w:rPr>
        <w:commentReference w:id="14"/>
      </w:r>
    </w:p>
    <w:tbl>
      <w:tblPr>
        <w:tblStyle w:val="TableGrid"/>
        <w:tblW w:w="9351" w:type="dxa"/>
        <w:tblLayout w:type="fixed"/>
        <w:tblLook w:val="04A0" w:firstRow="1" w:lastRow="0" w:firstColumn="1" w:lastColumn="0" w:noHBand="0" w:noVBand="1"/>
      </w:tblPr>
      <w:tblGrid>
        <w:gridCol w:w="1282"/>
        <w:gridCol w:w="950"/>
        <w:gridCol w:w="882"/>
        <w:gridCol w:w="992"/>
        <w:gridCol w:w="1134"/>
        <w:gridCol w:w="1134"/>
        <w:gridCol w:w="851"/>
        <w:gridCol w:w="850"/>
        <w:gridCol w:w="1276"/>
      </w:tblGrid>
      <w:tr w:rsidR="003B14C1" w:rsidRPr="00502A71" w14:paraId="07B4D5E1" w14:textId="5D489BA9" w:rsidTr="00D3527A">
        <w:trPr>
          <w:trHeight w:val="2942"/>
        </w:trPr>
        <w:tc>
          <w:tcPr>
            <w:tcW w:w="1282" w:type="dxa"/>
          </w:tcPr>
          <w:p w14:paraId="6E05CA49" w14:textId="77777777" w:rsidR="00B30D8F" w:rsidRPr="00502A71" w:rsidRDefault="00B30D8F" w:rsidP="00DF0E8F">
            <w:r w:rsidRPr="00502A71">
              <w:t>Variables/</w:t>
            </w:r>
          </w:p>
          <w:p w14:paraId="07040A95" w14:textId="5B7336AF" w:rsidR="00B30D8F" w:rsidRPr="00502A71" w:rsidRDefault="00B30D8F" w:rsidP="00DF0E8F">
            <w:r w:rsidRPr="00502A71">
              <w:t>Paper</w:t>
            </w:r>
          </w:p>
        </w:tc>
        <w:tc>
          <w:tcPr>
            <w:tcW w:w="950" w:type="dxa"/>
          </w:tcPr>
          <w:p w14:paraId="38E3936D" w14:textId="5ADD3E12" w:rsidR="00B30D8F" w:rsidRPr="00502A71" w:rsidRDefault="00B30D8F" w:rsidP="00DF0E8F">
            <w:r w:rsidRPr="00502A71">
              <w:t>Datasets provided</w:t>
            </w:r>
          </w:p>
        </w:tc>
        <w:tc>
          <w:tcPr>
            <w:tcW w:w="882" w:type="dxa"/>
          </w:tcPr>
          <w:p w14:paraId="4116B059" w14:textId="39A9C205" w:rsidR="00B30D8F" w:rsidRPr="00502A71" w:rsidRDefault="00B30D8F" w:rsidP="00DF0E8F">
            <w:pPr>
              <w:rPr>
                <w:u w:val="single"/>
              </w:rPr>
            </w:pPr>
            <w:proofErr w:type="spellStart"/>
            <w:r w:rsidRPr="00502A71">
              <w:t>Stemn</w:t>
            </w:r>
            <w:proofErr w:type="spellEnd"/>
            <w:r w:rsidRPr="00502A71">
              <w:t xml:space="preserve"> and </w:t>
            </w:r>
            <w:proofErr w:type="spellStart"/>
            <w:r w:rsidRPr="00502A71">
              <w:t>Krampah</w:t>
            </w:r>
            <w:proofErr w:type="spellEnd"/>
            <w:r w:rsidRPr="00502A71">
              <w:t xml:space="preserve"> (2022)</w:t>
            </w:r>
            <w:r w:rsidRPr="00502A71">
              <w:br/>
            </w:r>
            <w:r w:rsidR="00B4275B">
              <w:rPr>
                <w:i/>
                <w:iCs/>
                <w:sz w:val="16"/>
                <w:szCs w:val="16"/>
              </w:rPr>
              <w:t>“</w:t>
            </w:r>
            <w:r w:rsidRPr="00502A71">
              <w:rPr>
                <w:i/>
                <w:iCs/>
                <w:sz w:val="16"/>
                <w:szCs w:val="16"/>
              </w:rPr>
              <w:t>Injury severity and influence factors in surface mines: A correspondence analysis</w:t>
            </w:r>
            <w:r w:rsidR="00B4275B">
              <w:rPr>
                <w:i/>
                <w:iCs/>
                <w:sz w:val="16"/>
                <w:szCs w:val="16"/>
              </w:rPr>
              <w:t>”</w:t>
            </w:r>
          </w:p>
        </w:tc>
        <w:tc>
          <w:tcPr>
            <w:tcW w:w="992" w:type="dxa"/>
          </w:tcPr>
          <w:p w14:paraId="3F0F7862" w14:textId="77777777" w:rsidR="00B30D8F" w:rsidRPr="00502A71" w:rsidRDefault="00B30D8F" w:rsidP="00DF0E8F">
            <w:pPr>
              <w:rPr>
                <w:i/>
                <w:iCs/>
              </w:rPr>
            </w:pPr>
            <w:proofErr w:type="spellStart"/>
            <w:r w:rsidRPr="00502A71">
              <w:rPr>
                <w:i/>
                <w:iCs/>
              </w:rPr>
              <w:t>Butani</w:t>
            </w:r>
            <w:proofErr w:type="spellEnd"/>
            <w:r w:rsidRPr="00502A71">
              <w:rPr>
                <w:i/>
                <w:iCs/>
              </w:rPr>
              <w:t xml:space="preserve"> (1988)</w:t>
            </w:r>
          </w:p>
          <w:p w14:paraId="4D26FF39" w14:textId="048F2B22" w:rsidR="00B30D8F" w:rsidRPr="00502A71" w:rsidRDefault="00B4275B" w:rsidP="00DF0E8F">
            <w:pPr>
              <w:rPr>
                <w:i/>
                <w:iCs/>
              </w:rPr>
            </w:pPr>
            <w:r>
              <w:rPr>
                <w:i/>
                <w:iCs/>
                <w:sz w:val="16"/>
                <w:szCs w:val="16"/>
              </w:rPr>
              <w:t>“</w:t>
            </w:r>
            <w:r w:rsidR="00B30D8F" w:rsidRPr="00502A71">
              <w:rPr>
                <w:i/>
                <w:iCs/>
                <w:sz w:val="16"/>
                <w:szCs w:val="16"/>
              </w:rPr>
              <w:t>Relative risk analysis of injuries in coal mining by age and experience at present company</w:t>
            </w:r>
            <w:r>
              <w:rPr>
                <w:i/>
                <w:iCs/>
                <w:sz w:val="16"/>
                <w:szCs w:val="16"/>
              </w:rPr>
              <w:t>”</w:t>
            </w:r>
          </w:p>
        </w:tc>
        <w:tc>
          <w:tcPr>
            <w:tcW w:w="1134" w:type="dxa"/>
          </w:tcPr>
          <w:p w14:paraId="1E782558" w14:textId="5862750B" w:rsidR="00B30D8F" w:rsidRPr="00502A71" w:rsidRDefault="00B30D8F" w:rsidP="00DF0E8F">
            <w:pPr>
              <w:rPr>
                <w:u w:val="single"/>
              </w:rPr>
            </w:pPr>
            <w:proofErr w:type="spellStart"/>
            <w:r w:rsidRPr="00502A71">
              <w:t>Asare-Doku</w:t>
            </w:r>
            <w:proofErr w:type="spellEnd"/>
            <w:r w:rsidRPr="00502A71">
              <w:t xml:space="preserve"> et al. (2022)</w:t>
            </w:r>
            <w:r w:rsidRPr="00502A71">
              <w:br/>
            </w:r>
            <w:r w:rsidR="00B4275B">
              <w:rPr>
                <w:i/>
                <w:iCs/>
                <w:sz w:val="16"/>
                <w:szCs w:val="16"/>
              </w:rPr>
              <w:t>“</w:t>
            </w:r>
            <w:r w:rsidRPr="00502A71">
              <w:rPr>
                <w:i/>
                <w:iCs/>
                <w:sz w:val="16"/>
                <w:szCs w:val="16"/>
              </w:rPr>
              <w:t>Mental health and workplace factors: comparison of the Ghanaian and Australian mining industry</w:t>
            </w:r>
            <w:r w:rsidR="00B4275B">
              <w:rPr>
                <w:i/>
                <w:iCs/>
                <w:sz w:val="16"/>
                <w:szCs w:val="16"/>
              </w:rPr>
              <w:t>”</w:t>
            </w:r>
          </w:p>
        </w:tc>
        <w:tc>
          <w:tcPr>
            <w:tcW w:w="1134" w:type="dxa"/>
          </w:tcPr>
          <w:p w14:paraId="16699FC4" w14:textId="77777777" w:rsidR="00B30D8F" w:rsidRPr="00502A71" w:rsidRDefault="00B30D8F" w:rsidP="00DF0E8F">
            <w:proofErr w:type="spellStart"/>
            <w:r w:rsidRPr="00502A71">
              <w:t>Stemn</w:t>
            </w:r>
            <w:proofErr w:type="spellEnd"/>
            <w:r w:rsidRPr="00502A71">
              <w:t xml:space="preserve"> and </w:t>
            </w:r>
            <w:proofErr w:type="spellStart"/>
            <w:r w:rsidRPr="00502A71">
              <w:t>Benyarku</w:t>
            </w:r>
            <w:proofErr w:type="spellEnd"/>
            <w:r w:rsidRPr="00502A71">
              <w:t xml:space="preserve"> (2023)</w:t>
            </w:r>
          </w:p>
          <w:p w14:paraId="32F8144E" w14:textId="30B29FC0" w:rsidR="00B30D8F" w:rsidRPr="00502A71" w:rsidRDefault="00B4275B" w:rsidP="00DF0E8F">
            <w:pPr>
              <w:rPr>
                <w:i/>
                <w:iCs/>
              </w:rPr>
            </w:pPr>
            <w:r>
              <w:rPr>
                <w:i/>
                <w:iCs/>
                <w:sz w:val="16"/>
                <w:szCs w:val="16"/>
              </w:rPr>
              <w:t>“</w:t>
            </w:r>
            <w:r w:rsidR="00B30D8F" w:rsidRPr="00502A71">
              <w:rPr>
                <w:i/>
                <w:iCs/>
                <w:sz w:val="16"/>
                <w:szCs w:val="16"/>
              </w:rPr>
              <w:t>Mineworkers’ perspective of fatigue: A study of the Ghanaian mining industry</w:t>
            </w:r>
            <w:r>
              <w:rPr>
                <w:i/>
                <w:iCs/>
                <w:sz w:val="16"/>
                <w:szCs w:val="16"/>
              </w:rPr>
              <w:t>”</w:t>
            </w:r>
          </w:p>
        </w:tc>
        <w:tc>
          <w:tcPr>
            <w:tcW w:w="851" w:type="dxa"/>
          </w:tcPr>
          <w:p w14:paraId="37484316" w14:textId="77777777" w:rsidR="00B30D8F" w:rsidRPr="00502A71" w:rsidRDefault="00B30D8F" w:rsidP="00DF0E8F">
            <w:r w:rsidRPr="00502A71">
              <w:t>Muzaffar et al. (2013)</w:t>
            </w:r>
          </w:p>
          <w:p w14:paraId="472A768A" w14:textId="11D4CACE" w:rsidR="00B30D8F" w:rsidRPr="00502A71" w:rsidRDefault="00B4275B" w:rsidP="00DF0E8F">
            <w:pPr>
              <w:rPr>
                <w:i/>
                <w:iCs/>
              </w:rPr>
            </w:pPr>
            <w:r>
              <w:rPr>
                <w:i/>
                <w:iCs/>
                <w:sz w:val="16"/>
                <w:szCs w:val="16"/>
              </w:rPr>
              <w:t>“</w:t>
            </w:r>
            <w:r w:rsidR="00B30D8F" w:rsidRPr="00502A71">
              <w:rPr>
                <w:i/>
                <w:iCs/>
                <w:sz w:val="16"/>
                <w:szCs w:val="16"/>
              </w:rPr>
              <w:t>Factors associated with fatal mining injuries among contractors and operators</w:t>
            </w:r>
            <w:r>
              <w:rPr>
                <w:i/>
                <w:iCs/>
                <w:sz w:val="16"/>
                <w:szCs w:val="16"/>
              </w:rPr>
              <w:t>”</w:t>
            </w:r>
          </w:p>
        </w:tc>
        <w:tc>
          <w:tcPr>
            <w:tcW w:w="850" w:type="dxa"/>
          </w:tcPr>
          <w:p w14:paraId="7563C41F" w14:textId="77777777" w:rsidR="00B30D8F" w:rsidRPr="00502A71" w:rsidRDefault="00B30D8F" w:rsidP="00DF0E8F">
            <w:proofErr w:type="spellStart"/>
            <w:r w:rsidRPr="00502A71">
              <w:t>Dumrak</w:t>
            </w:r>
            <w:proofErr w:type="spellEnd"/>
            <w:r w:rsidRPr="00502A71">
              <w:t xml:space="preserve"> et al. (2013)</w:t>
            </w:r>
          </w:p>
          <w:p w14:paraId="21D2DFC7" w14:textId="4383F113" w:rsidR="00B30D8F" w:rsidRPr="00502A71" w:rsidRDefault="00B4275B" w:rsidP="00DF0E8F">
            <w:pPr>
              <w:rPr>
                <w:i/>
                <w:iCs/>
              </w:rPr>
            </w:pPr>
            <w:r>
              <w:rPr>
                <w:i/>
                <w:iCs/>
                <w:sz w:val="16"/>
                <w:szCs w:val="16"/>
              </w:rPr>
              <w:t>“</w:t>
            </w:r>
            <w:r w:rsidR="00B30D8F" w:rsidRPr="00502A71">
              <w:rPr>
                <w:i/>
                <w:iCs/>
                <w:sz w:val="16"/>
                <w:szCs w:val="16"/>
              </w:rPr>
              <w:t>Factors associated with the severity of construction accidents: The case of South Australia</w:t>
            </w:r>
            <w:r>
              <w:rPr>
                <w:i/>
                <w:iCs/>
                <w:sz w:val="16"/>
                <w:szCs w:val="16"/>
              </w:rPr>
              <w:t>”</w:t>
            </w:r>
          </w:p>
        </w:tc>
        <w:tc>
          <w:tcPr>
            <w:tcW w:w="1276" w:type="dxa"/>
          </w:tcPr>
          <w:p w14:paraId="2926BF42" w14:textId="77777777" w:rsidR="00B30D8F" w:rsidRPr="00502A71" w:rsidRDefault="00DB26D0" w:rsidP="00DF0E8F">
            <w:r w:rsidRPr="00502A71">
              <w:t>Vlachos (2019)</w:t>
            </w:r>
          </w:p>
          <w:p w14:paraId="4588787D" w14:textId="661E2219" w:rsidR="000D01C1" w:rsidRPr="00502A71" w:rsidRDefault="00B4275B" w:rsidP="00DF0E8F">
            <w:pPr>
              <w:rPr>
                <w:i/>
                <w:iCs/>
                <w:sz w:val="16"/>
                <w:szCs w:val="16"/>
              </w:rPr>
            </w:pPr>
            <w:r>
              <w:rPr>
                <w:i/>
                <w:iCs/>
                <w:color w:val="131314"/>
                <w:sz w:val="16"/>
                <w:szCs w:val="16"/>
                <w:shd w:val="clear" w:color="auto" w:fill="FFFFFF"/>
              </w:rPr>
              <w:t>“</w:t>
            </w:r>
            <w:r w:rsidR="000D01C1" w:rsidRPr="00502A71">
              <w:rPr>
                <w:i/>
                <w:iCs/>
                <w:color w:val="131314"/>
                <w:sz w:val="16"/>
                <w:szCs w:val="16"/>
                <w:shd w:val="clear" w:color="auto" w:fill="FFFFFF"/>
              </w:rPr>
              <w:t>INTERRELATION BETWEEN OCCUPATIONAL HEALTH &amp; SAFETY LEADING AND LAGGING INDICATORS IN MINING INDUSTRY. AN EMPIRICAL STUDY</w:t>
            </w:r>
            <w:r>
              <w:rPr>
                <w:i/>
                <w:iCs/>
                <w:color w:val="131314"/>
                <w:sz w:val="16"/>
                <w:szCs w:val="16"/>
                <w:shd w:val="clear" w:color="auto" w:fill="FFFFFF"/>
              </w:rPr>
              <w:t>”</w:t>
            </w:r>
          </w:p>
        </w:tc>
      </w:tr>
      <w:tr w:rsidR="003B14C1" w:rsidRPr="00502A71" w14:paraId="31B6CC0F" w14:textId="6372DEA2" w:rsidTr="00D3527A">
        <w:trPr>
          <w:trHeight w:val="459"/>
        </w:trPr>
        <w:tc>
          <w:tcPr>
            <w:tcW w:w="1282" w:type="dxa"/>
          </w:tcPr>
          <w:p w14:paraId="1D912703" w14:textId="6EA25EE9" w:rsidR="00B30D8F" w:rsidRPr="00502A71" w:rsidRDefault="00B30D8F" w:rsidP="00DF0E8F">
            <w:r w:rsidRPr="00502A71">
              <w:t>Working hours</w:t>
            </w:r>
          </w:p>
        </w:tc>
        <w:tc>
          <w:tcPr>
            <w:tcW w:w="950" w:type="dxa"/>
          </w:tcPr>
          <w:p w14:paraId="3FE691D5" w14:textId="36589C45" w:rsidR="00B30D8F" w:rsidRPr="00502A71" w:rsidRDefault="00E51E5C" w:rsidP="00DF0E8F">
            <w:pPr>
              <w:pStyle w:val="Heading1"/>
              <w:shd w:val="clear" w:color="auto" w:fill="FFFFFF"/>
              <w:outlineLvl w:val="0"/>
              <w:rPr>
                <w:color w:val="474747"/>
                <w:sz w:val="20"/>
              </w:rPr>
            </w:pPr>
            <w:r w:rsidRPr="00502A71">
              <w:rPr>
                <w:rFonts w:ascii="Segoe UI Symbol" w:hAnsi="Segoe UI Symbol" w:cs="Segoe UI Symbol"/>
                <w:color w:val="474747"/>
                <w:sz w:val="20"/>
              </w:rPr>
              <w:t>✓</w:t>
            </w:r>
          </w:p>
        </w:tc>
        <w:tc>
          <w:tcPr>
            <w:tcW w:w="882" w:type="dxa"/>
          </w:tcPr>
          <w:p w14:paraId="649257B5" w14:textId="2D6968CF" w:rsidR="00B30D8F" w:rsidRPr="00502A71" w:rsidRDefault="00B30D8F" w:rsidP="00DF0E8F">
            <w:pPr>
              <w:pStyle w:val="Heading1"/>
              <w:shd w:val="clear" w:color="auto" w:fill="FFFFFF"/>
              <w:outlineLvl w:val="0"/>
              <w:rPr>
                <w:color w:val="474747"/>
                <w:sz w:val="20"/>
                <w:lang w:val="en-SG" w:eastAsia="zh-CN"/>
              </w:rPr>
            </w:pPr>
            <w:r w:rsidRPr="00502A71">
              <w:rPr>
                <w:rFonts w:ascii="Segoe UI Symbol" w:hAnsi="Segoe UI Symbol" w:cs="Segoe UI Symbol"/>
                <w:color w:val="474747"/>
                <w:sz w:val="20"/>
              </w:rPr>
              <w:t>✓</w:t>
            </w:r>
          </w:p>
        </w:tc>
        <w:tc>
          <w:tcPr>
            <w:tcW w:w="992" w:type="dxa"/>
          </w:tcPr>
          <w:p w14:paraId="2D3ECA8D" w14:textId="77777777" w:rsidR="00B30D8F" w:rsidRPr="00502A71" w:rsidRDefault="00B30D8F" w:rsidP="00DF0E8F">
            <w:pPr>
              <w:rPr>
                <w:u w:val="single"/>
              </w:rPr>
            </w:pPr>
          </w:p>
        </w:tc>
        <w:tc>
          <w:tcPr>
            <w:tcW w:w="1134" w:type="dxa"/>
          </w:tcPr>
          <w:p w14:paraId="5D3BAEBE" w14:textId="23AC8A35" w:rsidR="00B30D8F" w:rsidRPr="00502A71" w:rsidRDefault="00B30D8F" w:rsidP="00DF0E8F">
            <w:pPr>
              <w:rPr>
                <w:u w:val="single"/>
              </w:rPr>
            </w:pPr>
          </w:p>
        </w:tc>
        <w:tc>
          <w:tcPr>
            <w:tcW w:w="1134" w:type="dxa"/>
          </w:tcPr>
          <w:p w14:paraId="481390BF" w14:textId="77777777" w:rsidR="00B30D8F" w:rsidRPr="00502A71" w:rsidRDefault="00B30D8F" w:rsidP="00DF0E8F">
            <w:pPr>
              <w:rPr>
                <w:u w:val="single"/>
              </w:rPr>
            </w:pPr>
          </w:p>
        </w:tc>
        <w:tc>
          <w:tcPr>
            <w:tcW w:w="851" w:type="dxa"/>
          </w:tcPr>
          <w:p w14:paraId="135A1F67" w14:textId="7E479A17" w:rsidR="00B30D8F" w:rsidRPr="00502A71" w:rsidRDefault="00B30D8F" w:rsidP="00DF0E8F">
            <w:pPr>
              <w:rPr>
                <w:u w:val="single"/>
              </w:rPr>
            </w:pPr>
            <w:r w:rsidRPr="00502A71">
              <w:rPr>
                <w:rFonts w:ascii="Segoe UI Symbol" w:hAnsi="Segoe UI Symbol" w:cs="Segoe UI Symbol"/>
                <w:color w:val="474747"/>
              </w:rPr>
              <w:t>✓</w:t>
            </w:r>
          </w:p>
        </w:tc>
        <w:tc>
          <w:tcPr>
            <w:tcW w:w="850" w:type="dxa"/>
          </w:tcPr>
          <w:p w14:paraId="5B928EA3" w14:textId="77777777" w:rsidR="00B30D8F" w:rsidRPr="00502A71" w:rsidRDefault="00B30D8F" w:rsidP="00DF0E8F">
            <w:pPr>
              <w:rPr>
                <w:u w:val="single"/>
              </w:rPr>
            </w:pPr>
          </w:p>
        </w:tc>
        <w:tc>
          <w:tcPr>
            <w:tcW w:w="1276" w:type="dxa"/>
          </w:tcPr>
          <w:p w14:paraId="48D3CF3B" w14:textId="77777777" w:rsidR="00B30D8F" w:rsidRPr="00502A71" w:rsidRDefault="00B30D8F" w:rsidP="00DF0E8F">
            <w:pPr>
              <w:rPr>
                <w:u w:val="single"/>
              </w:rPr>
            </w:pPr>
          </w:p>
        </w:tc>
      </w:tr>
      <w:tr w:rsidR="003B14C1" w:rsidRPr="00502A71" w14:paraId="43B23D39" w14:textId="3D691C2D" w:rsidTr="00D3527A">
        <w:trPr>
          <w:trHeight w:val="496"/>
        </w:trPr>
        <w:tc>
          <w:tcPr>
            <w:tcW w:w="1282" w:type="dxa"/>
          </w:tcPr>
          <w:p w14:paraId="3F7DDA74" w14:textId="17F45AC6" w:rsidR="00B30D8F" w:rsidRPr="00502A71" w:rsidRDefault="00B30D8F" w:rsidP="00DF0E8F">
            <w:r w:rsidRPr="00502A71">
              <w:t>Days away from work</w:t>
            </w:r>
          </w:p>
        </w:tc>
        <w:tc>
          <w:tcPr>
            <w:tcW w:w="950" w:type="dxa"/>
          </w:tcPr>
          <w:p w14:paraId="1B499E70" w14:textId="2D871DA6" w:rsidR="00B30D8F" w:rsidRPr="00502A71" w:rsidRDefault="00E51E5C" w:rsidP="00DF0E8F">
            <w:pPr>
              <w:pStyle w:val="Heading1"/>
              <w:shd w:val="clear" w:color="auto" w:fill="FFFFFF"/>
              <w:outlineLvl w:val="0"/>
              <w:rPr>
                <w:color w:val="474747"/>
                <w:sz w:val="20"/>
              </w:rPr>
            </w:pPr>
            <w:r w:rsidRPr="00502A71">
              <w:rPr>
                <w:rFonts w:ascii="Segoe UI Symbol" w:hAnsi="Segoe UI Symbol" w:cs="Segoe UI Symbol"/>
                <w:color w:val="474747"/>
                <w:sz w:val="20"/>
              </w:rPr>
              <w:t>✓</w:t>
            </w:r>
          </w:p>
        </w:tc>
        <w:tc>
          <w:tcPr>
            <w:tcW w:w="882" w:type="dxa"/>
          </w:tcPr>
          <w:p w14:paraId="2D89BFC1" w14:textId="480FA56A" w:rsidR="00B30D8F" w:rsidRPr="00502A71" w:rsidRDefault="00B30D8F" w:rsidP="00DF0E8F">
            <w:pPr>
              <w:pStyle w:val="Heading1"/>
              <w:shd w:val="clear" w:color="auto" w:fill="FFFFFF"/>
              <w:outlineLvl w:val="0"/>
              <w:rPr>
                <w:color w:val="474747"/>
                <w:sz w:val="20"/>
                <w:lang w:val="en-SG" w:eastAsia="zh-CN"/>
              </w:rPr>
            </w:pPr>
            <w:r w:rsidRPr="00502A71">
              <w:rPr>
                <w:rFonts w:ascii="Segoe UI Symbol" w:hAnsi="Segoe UI Symbol" w:cs="Segoe UI Symbol"/>
                <w:color w:val="474747"/>
                <w:sz w:val="20"/>
              </w:rPr>
              <w:t>✓</w:t>
            </w:r>
          </w:p>
          <w:p w14:paraId="5A326A13" w14:textId="77777777" w:rsidR="00B30D8F" w:rsidRPr="00502A71" w:rsidRDefault="00B30D8F" w:rsidP="00DF0E8F">
            <w:pPr>
              <w:rPr>
                <w:u w:val="single"/>
              </w:rPr>
            </w:pPr>
          </w:p>
        </w:tc>
        <w:tc>
          <w:tcPr>
            <w:tcW w:w="992" w:type="dxa"/>
          </w:tcPr>
          <w:p w14:paraId="6174B22F" w14:textId="77777777" w:rsidR="00B30D8F" w:rsidRPr="00502A71" w:rsidRDefault="00B30D8F" w:rsidP="00DF0E8F">
            <w:pPr>
              <w:rPr>
                <w:u w:val="single"/>
              </w:rPr>
            </w:pPr>
          </w:p>
        </w:tc>
        <w:tc>
          <w:tcPr>
            <w:tcW w:w="1134" w:type="dxa"/>
          </w:tcPr>
          <w:p w14:paraId="5B1C3291" w14:textId="7BFE2F97" w:rsidR="00B30D8F" w:rsidRPr="00502A71" w:rsidRDefault="00B30D8F" w:rsidP="00DF0E8F">
            <w:pPr>
              <w:rPr>
                <w:u w:val="single"/>
              </w:rPr>
            </w:pPr>
          </w:p>
        </w:tc>
        <w:tc>
          <w:tcPr>
            <w:tcW w:w="1134" w:type="dxa"/>
          </w:tcPr>
          <w:p w14:paraId="1D2809EB" w14:textId="77777777" w:rsidR="00B30D8F" w:rsidRPr="00502A71" w:rsidRDefault="00B30D8F" w:rsidP="00DF0E8F">
            <w:pPr>
              <w:rPr>
                <w:u w:val="single"/>
              </w:rPr>
            </w:pPr>
          </w:p>
        </w:tc>
        <w:tc>
          <w:tcPr>
            <w:tcW w:w="851" w:type="dxa"/>
          </w:tcPr>
          <w:p w14:paraId="2320E6D4" w14:textId="77777777" w:rsidR="00B30D8F" w:rsidRPr="00502A71" w:rsidRDefault="00B30D8F" w:rsidP="00DF0E8F">
            <w:pPr>
              <w:rPr>
                <w:u w:val="single"/>
              </w:rPr>
            </w:pPr>
          </w:p>
        </w:tc>
        <w:tc>
          <w:tcPr>
            <w:tcW w:w="850" w:type="dxa"/>
          </w:tcPr>
          <w:p w14:paraId="2FBC7CE0" w14:textId="77777777" w:rsidR="00B30D8F" w:rsidRPr="00502A71" w:rsidRDefault="00B30D8F" w:rsidP="00DF0E8F">
            <w:pPr>
              <w:rPr>
                <w:u w:val="single"/>
              </w:rPr>
            </w:pPr>
          </w:p>
        </w:tc>
        <w:tc>
          <w:tcPr>
            <w:tcW w:w="1276" w:type="dxa"/>
          </w:tcPr>
          <w:p w14:paraId="046AAFC6" w14:textId="77777777" w:rsidR="00B30D8F" w:rsidRPr="00502A71" w:rsidRDefault="00B30D8F" w:rsidP="00DF0E8F">
            <w:pPr>
              <w:rPr>
                <w:u w:val="single"/>
              </w:rPr>
            </w:pPr>
          </w:p>
        </w:tc>
      </w:tr>
      <w:tr w:rsidR="003B14C1" w:rsidRPr="00502A71" w14:paraId="53C08C39" w14:textId="3D80663B" w:rsidTr="00D3527A">
        <w:trPr>
          <w:trHeight w:val="504"/>
        </w:trPr>
        <w:tc>
          <w:tcPr>
            <w:tcW w:w="1282" w:type="dxa"/>
          </w:tcPr>
          <w:p w14:paraId="27E39D6F" w14:textId="2EF82440" w:rsidR="00B30D8F" w:rsidRPr="00502A71" w:rsidRDefault="00B30D8F" w:rsidP="00DF0E8F">
            <w:r w:rsidRPr="00502A71">
              <w:t>Time of accidents</w:t>
            </w:r>
          </w:p>
        </w:tc>
        <w:tc>
          <w:tcPr>
            <w:tcW w:w="950" w:type="dxa"/>
          </w:tcPr>
          <w:p w14:paraId="14D7F8AC" w14:textId="77777777" w:rsidR="00B30D8F" w:rsidRPr="00502A71" w:rsidRDefault="00B30D8F" w:rsidP="00DF0E8F">
            <w:pPr>
              <w:pStyle w:val="Heading1"/>
              <w:shd w:val="clear" w:color="auto" w:fill="FFFFFF"/>
              <w:outlineLvl w:val="0"/>
              <w:rPr>
                <w:color w:val="474747"/>
                <w:sz w:val="20"/>
              </w:rPr>
            </w:pPr>
          </w:p>
        </w:tc>
        <w:tc>
          <w:tcPr>
            <w:tcW w:w="882" w:type="dxa"/>
          </w:tcPr>
          <w:p w14:paraId="319FEBFE" w14:textId="6A13CE23" w:rsidR="00B30D8F" w:rsidRPr="00502A71" w:rsidRDefault="00B30D8F" w:rsidP="00DF0E8F">
            <w:pPr>
              <w:pStyle w:val="Heading1"/>
              <w:shd w:val="clear" w:color="auto" w:fill="FFFFFF"/>
              <w:outlineLvl w:val="0"/>
              <w:rPr>
                <w:color w:val="474747"/>
                <w:sz w:val="20"/>
                <w:lang w:val="en-SG" w:eastAsia="zh-CN"/>
              </w:rPr>
            </w:pPr>
            <w:r w:rsidRPr="00502A71">
              <w:rPr>
                <w:rFonts w:ascii="Segoe UI Symbol" w:hAnsi="Segoe UI Symbol" w:cs="Segoe UI Symbol"/>
                <w:color w:val="474747"/>
                <w:sz w:val="20"/>
              </w:rPr>
              <w:t>✓</w:t>
            </w:r>
          </w:p>
          <w:p w14:paraId="621B6A1D" w14:textId="77777777" w:rsidR="00B30D8F" w:rsidRPr="00502A71" w:rsidRDefault="00B30D8F" w:rsidP="00DF0E8F">
            <w:pPr>
              <w:jc w:val="both"/>
              <w:rPr>
                <w:u w:val="single"/>
              </w:rPr>
            </w:pPr>
          </w:p>
        </w:tc>
        <w:tc>
          <w:tcPr>
            <w:tcW w:w="992" w:type="dxa"/>
          </w:tcPr>
          <w:p w14:paraId="7750F01F" w14:textId="77777777" w:rsidR="00B30D8F" w:rsidRPr="00502A71" w:rsidRDefault="00B30D8F" w:rsidP="00DF0E8F">
            <w:pPr>
              <w:jc w:val="both"/>
              <w:rPr>
                <w:u w:val="single"/>
              </w:rPr>
            </w:pPr>
          </w:p>
        </w:tc>
        <w:tc>
          <w:tcPr>
            <w:tcW w:w="1134" w:type="dxa"/>
          </w:tcPr>
          <w:p w14:paraId="50C2BC9E" w14:textId="1096769C" w:rsidR="00B30D8F" w:rsidRPr="00502A71" w:rsidRDefault="00B30D8F" w:rsidP="00DF0E8F">
            <w:pPr>
              <w:jc w:val="both"/>
              <w:rPr>
                <w:u w:val="single"/>
              </w:rPr>
            </w:pPr>
          </w:p>
        </w:tc>
        <w:tc>
          <w:tcPr>
            <w:tcW w:w="1134" w:type="dxa"/>
          </w:tcPr>
          <w:p w14:paraId="4EC6E529" w14:textId="77777777" w:rsidR="00B30D8F" w:rsidRPr="00502A71" w:rsidRDefault="00B30D8F" w:rsidP="00DF0E8F">
            <w:pPr>
              <w:jc w:val="both"/>
              <w:rPr>
                <w:u w:val="single"/>
              </w:rPr>
            </w:pPr>
          </w:p>
        </w:tc>
        <w:tc>
          <w:tcPr>
            <w:tcW w:w="851" w:type="dxa"/>
          </w:tcPr>
          <w:p w14:paraId="1AB0F569" w14:textId="77777777" w:rsidR="00B30D8F" w:rsidRPr="00502A71" w:rsidRDefault="00B30D8F" w:rsidP="00DF0E8F">
            <w:pPr>
              <w:jc w:val="both"/>
              <w:rPr>
                <w:u w:val="single"/>
              </w:rPr>
            </w:pPr>
          </w:p>
        </w:tc>
        <w:tc>
          <w:tcPr>
            <w:tcW w:w="850" w:type="dxa"/>
          </w:tcPr>
          <w:p w14:paraId="76ED614C" w14:textId="77777777" w:rsidR="00B30D8F" w:rsidRPr="00502A71" w:rsidRDefault="00B30D8F" w:rsidP="00DF0E8F">
            <w:pPr>
              <w:jc w:val="both"/>
              <w:rPr>
                <w:u w:val="single"/>
              </w:rPr>
            </w:pPr>
          </w:p>
        </w:tc>
        <w:tc>
          <w:tcPr>
            <w:tcW w:w="1276" w:type="dxa"/>
          </w:tcPr>
          <w:p w14:paraId="01DEB1F1" w14:textId="77777777" w:rsidR="00B30D8F" w:rsidRPr="00502A71" w:rsidRDefault="00B30D8F" w:rsidP="00DF0E8F">
            <w:pPr>
              <w:jc w:val="both"/>
              <w:rPr>
                <w:u w:val="single"/>
              </w:rPr>
            </w:pPr>
          </w:p>
        </w:tc>
      </w:tr>
      <w:tr w:rsidR="003B14C1" w:rsidRPr="00502A71" w14:paraId="0FBA466D" w14:textId="0897FAE2" w:rsidTr="00D3527A">
        <w:trPr>
          <w:trHeight w:val="459"/>
        </w:trPr>
        <w:tc>
          <w:tcPr>
            <w:tcW w:w="1282" w:type="dxa"/>
          </w:tcPr>
          <w:p w14:paraId="06E3A562" w14:textId="32B96978" w:rsidR="00B30D8F" w:rsidRPr="00502A71" w:rsidRDefault="00B30D8F" w:rsidP="00D543F2">
            <w:r w:rsidRPr="00502A71">
              <w:t>Work experience</w:t>
            </w:r>
          </w:p>
        </w:tc>
        <w:tc>
          <w:tcPr>
            <w:tcW w:w="950" w:type="dxa"/>
          </w:tcPr>
          <w:p w14:paraId="65C6B477" w14:textId="254DA309" w:rsidR="00B30D8F" w:rsidRPr="00502A71" w:rsidRDefault="00E51E5C" w:rsidP="00D543F2">
            <w:pPr>
              <w:pStyle w:val="Heading1"/>
              <w:shd w:val="clear" w:color="auto" w:fill="FFFFFF"/>
              <w:outlineLvl w:val="0"/>
              <w:rPr>
                <w:color w:val="474747"/>
                <w:sz w:val="20"/>
              </w:rPr>
            </w:pPr>
            <w:r w:rsidRPr="00502A71">
              <w:rPr>
                <w:rFonts w:ascii="Segoe UI Symbol" w:hAnsi="Segoe UI Symbol" w:cs="Segoe UI Symbol"/>
                <w:color w:val="474747"/>
                <w:sz w:val="20"/>
              </w:rPr>
              <w:t>✓</w:t>
            </w:r>
          </w:p>
        </w:tc>
        <w:tc>
          <w:tcPr>
            <w:tcW w:w="882" w:type="dxa"/>
          </w:tcPr>
          <w:p w14:paraId="664C44B7" w14:textId="5D216904" w:rsidR="00B30D8F" w:rsidRPr="00502A71" w:rsidRDefault="00B30D8F" w:rsidP="00D543F2">
            <w:pPr>
              <w:pStyle w:val="Heading1"/>
              <w:shd w:val="clear" w:color="auto" w:fill="FFFFFF"/>
              <w:outlineLvl w:val="0"/>
              <w:rPr>
                <w:color w:val="474747"/>
                <w:sz w:val="20"/>
                <w:lang w:val="en-SG" w:eastAsia="zh-CN"/>
              </w:rPr>
            </w:pPr>
            <w:r w:rsidRPr="00502A71">
              <w:rPr>
                <w:rFonts w:ascii="Segoe UI Symbol" w:hAnsi="Segoe UI Symbol" w:cs="Segoe UI Symbol"/>
                <w:color w:val="474747"/>
                <w:sz w:val="20"/>
              </w:rPr>
              <w:t>✓</w:t>
            </w:r>
          </w:p>
        </w:tc>
        <w:tc>
          <w:tcPr>
            <w:tcW w:w="992" w:type="dxa"/>
          </w:tcPr>
          <w:p w14:paraId="3DE9DC85" w14:textId="6DF9B79D" w:rsidR="00B30D8F" w:rsidRPr="00502A71" w:rsidRDefault="00B30D8F" w:rsidP="00D543F2">
            <w:pPr>
              <w:jc w:val="both"/>
              <w:rPr>
                <w:u w:val="single"/>
              </w:rPr>
            </w:pPr>
            <w:r w:rsidRPr="00502A71">
              <w:rPr>
                <w:rFonts w:ascii="Segoe UI Symbol" w:hAnsi="Segoe UI Symbol" w:cs="Segoe UI Symbol"/>
                <w:color w:val="474747"/>
              </w:rPr>
              <w:t>✓</w:t>
            </w:r>
          </w:p>
        </w:tc>
        <w:tc>
          <w:tcPr>
            <w:tcW w:w="1134" w:type="dxa"/>
          </w:tcPr>
          <w:p w14:paraId="16F50F74" w14:textId="6C3810D0" w:rsidR="00B30D8F" w:rsidRPr="00502A71" w:rsidRDefault="00B30D8F" w:rsidP="00D543F2">
            <w:pPr>
              <w:jc w:val="both"/>
              <w:rPr>
                <w:u w:val="single"/>
              </w:rPr>
            </w:pPr>
          </w:p>
        </w:tc>
        <w:tc>
          <w:tcPr>
            <w:tcW w:w="1134" w:type="dxa"/>
          </w:tcPr>
          <w:p w14:paraId="55794FFC" w14:textId="77777777" w:rsidR="00B30D8F" w:rsidRPr="00502A71" w:rsidRDefault="00B30D8F" w:rsidP="00D543F2">
            <w:pPr>
              <w:jc w:val="both"/>
              <w:rPr>
                <w:u w:val="single"/>
              </w:rPr>
            </w:pPr>
          </w:p>
        </w:tc>
        <w:tc>
          <w:tcPr>
            <w:tcW w:w="851" w:type="dxa"/>
          </w:tcPr>
          <w:p w14:paraId="312D0722" w14:textId="487EDFDE" w:rsidR="00B30D8F" w:rsidRPr="00502A71" w:rsidRDefault="00B30D8F" w:rsidP="00D543F2">
            <w:pPr>
              <w:jc w:val="both"/>
              <w:rPr>
                <w:u w:val="single"/>
              </w:rPr>
            </w:pPr>
            <w:r w:rsidRPr="00502A71">
              <w:rPr>
                <w:rFonts w:ascii="Segoe UI Symbol" w:hAnsi="Segoe UI Symbol" w:cs="Segoe UI Symbol"/>
                <w:color w:val="474747"/>
              </w:rPr>
              <w:t>✓</w:t>
            </w:r>
          </w:p>
        </w:tc>
        <w:tc>
          <w:tcPr>
            <w:tcW w:w="850" w:type="dxa"/>
          </w:tcPr>
          <w:p w14:paraId="53DF5E87" w14:textId="1A4C1077" w:rsidR="00B30D8F" w:rsidRPr="00502A71" w:rsidRDefault="00B30D8F" w:rsidP="00D543F2">
            <w:pPr>
              <w:jc w:val="both"/>
              <w:rPr>
                <w:u w:val="single"/>
              </w:rPr>
            </w:pPr>
            <w:r w:rsidRPr="00502A71">
              <w:rPr>
                <w:rFonts w:ascii="Segoe UI Symbol" w:hAnsi="Segoe UI Symbol" w:cs="Segoe UI Symbol"/>
                <w:color w:val="474747"/>
              </w:rPr>
              <w:t>✓</w:t>
            </w:r>
          </w:p>
        </w:tc>
        <w:tc>
          <w:tcPr>
            <w:tcW w:w="1276" w:type="dxa"/>
          </w:tcPr>
          <w:p w14:paraId="49805976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</w:tr>
      <w:tr w:rsidR="003B14C1" w:rsidRPr="00502A71" w14:paraId="664BFF34" w14:textId="5938821E" w:rsidTr="00D3527A">
        <w:trPr>
          <w:trHeight w:val="459"/>
        </w:trPr>
        <w:tc>
          <w:tcPr>
            <w:tcW w:w="1282" w:type="dxa"/>
          </w:tcPr>
          <w:p w14:paraId="027B6B74" w14:textId="15FF2726" w:rsidR="00B30D8F" w:rsidRPr="00502A71" w:rsidRDefault="00B30D8F" w:rsidP="00D543F2">
            <w:r w:rsidRPr="00502A71">
              <w:t>Mental health status</w:t>
            </w:r>
          </w:p>
        </w:tc>
        <w:tc>
          <w:tcPr>
            <w:tcW w:w="950" w:type="dxa"/>
          </w:tcPr>
          <w:p w14:paraId="11D923AC" w14:textId="77777777" w:rsidR="00B30D8F" w:rsidRPr="00502A71" w:rsidRDefault="00B30D8F" w:rsidP="00D543F2">
            <w:pPr>
              <w:pStyle w:val="Heading1"/>
              <w:shd w:val="clear" w:color="auto" w:fill="FFFFFF"/>
              <w:outlineLvl w:val="0"/>
              <w:rPr>
                <w:color w:val="474747"/>
                <w:sz w:val="20"/>
              </w:rPr>
            </w:pPr>
          </w:p>
        </w:tc>
        <w:tc>
          <w:tcPr>
            <w:tcW w:w="882" w:type="dxa"/>
          </w:tcPr>
          <w:p w14:paraId="53D5EA5A" w14:textId="5BEF994E" w:rsidR="00B30D8F" w:rsidRPr="00502A71" w:rsidRDefault="00B30D8F" w:rsidP="00D543F2">
            <w:pPr>
              <w:pStyle w:val="Heading1"/>
              <w:shd w:val="clear" w:color="auto" w:fill="FFFFFF"/>
              <w:outlineLvl w:val="0"/>
              <w:rPr>
                <w:color w:val="474747"/>
                <w:sz w:val="20"/>
              </w:rPr>
            </w:pPr>
          </w:p>
        </w:tc>
        <w:tc>
          <w:tcPr>
            <w:tcW w:w="992" w:type="dxa"/>
          </w:tcPr>
          <w:p w14:paraId="45C0853F" w14:textId="77777777" w:rsidR="00B30D8F" w:rsidRPr="00502A71" w:rsidRDefault="00B30D8F" w:rsidP="00D543F2">
            <w:pPr>
              <w:jc w:val="both"/>
              <w:rPr>
                <w:color w:val="474747"/>
              </w:rPr>
            </w:pPr>
          </w:p>
        </w:tc>
        <w:tc>
          <w:tcPr>
            <w:tcW w:w="1134" w:type="dxa"/>
          </w:tcPr>
          <w:p w14:paraId="508C54CA" w14:textId="083A75A9" w:rsidR="00B30D8F" w:rsidRPr="00502A71" w:rsidRDefault="00B30D8F" w:rsidP="00D543F2">
            <w:pPr>
              <w:jc w:val="both"/>
              <w:rPr>
                <w:u w:val="single"/>
              </w:rPr>
            </w:pPr>
            <w:r w:rsidRPr="00502A71">
              <w:rPr>
                <w:rFonts w:ascii="Segoe UI Symbol" w:hAnsi="Segoe UI Symbol" w:cs="Segoe UI Symbol"/>
                <w:color w:val="474747"/>
              </w:rPr>
              <w:t>✓</w:t>
            </w:r>
          </w:p>
        </w:tc>
        <w:tc>
          <w:tcPr>
            <w:tcW w:w="1134" w:type="dxa"/>
          </w:tcPr>
          <w:p w14:paraId="6BCCBF86" w14:textId="6988ED43" w:rsidR="00B30D8F" w:rsidRPr="00502A71" w:rsidRDefault="00B30D8F" w:rsidP="00D543F2">
            <w:pPr>
              <w:jc w:val="both"/>
              <w:rPr>
                <w:u w:val="single"/>
              </w:rPr>
            </w:pPr>
            <w:r w:rsidRPr="00502A71">
              <w:rPr>
                <w:rFonts w:ascii="Segoe UI Symbol" w:hAnsi="Segoe UI Symbol" w:cs="Segoe UI Symbol"/>
                <w:color w:val="474747"/>
              </w:rPr>
              <w:t>✓</w:t>
            </w:r>
          </w:p>
        </w:tc>
        <w:tc>
          <w:tcPr>
            <w:tcW w:w="851" w:type="dxa"/>
          </w:tcPr>
          <w:p w14:paraId="252F3239" w14:textId="77777777" w:rsidR="00B30D8F" w:rsidRPr="00502A71" w:rsidRDefault="00B30D8F" w:rsidP="00D543F2">
            <w:pPr>
              <w:jc w:val="both"/>
              <w:rPr>
                <w:u w:val="single"/>
              </w:rPr>
            </w:pPr>
          </w:p>
        </w:tc>
        <w:tc>
          <w:tcPr>
            <w:tcW w:w="850" w:type="dxa"/>
          </w:tcPr>
          <w:p w14:paraId="2198B148" w14:textId="77777777" w:rsidR="00B30D8F" w:rsidRPr="00502A71" w:rsidRDefault="00B30D8F" w:rsidP="00D543F2">
            <w:pPr>
              <w:jc w:val="both"/>
              <w:rPr>
                <w:u w:val="single"/>
              </w:rPr>
            </w:pPr>
          </w:p>
        </w:tc>
        <w:tc>
          <w:tcPr>
            <w:tcW w:w="1276" w:type="dxa"/>
          </w:tcPr>
          <w:p w14:paraId="67E493B6" w14:textId="77777777" w:rsidR="00B30D8F" w:rsidRPr="00502A71" w:rsidRDefault="00B30D8F" w:rsidP="00D543F2">
            <w:pPr>
              <w:jc w:val="both"/>
              <w:rPr>
                <w:u w:val="single"/>
              </w:rPr>
            </w:pPr>
          </w:p>
        </w:tc>
      </w:tr>
      <w:tr w:rsidR="003B14C1" w:rsidRPr="00502A71" w14:paraId="58CD8139" w14:textId="68EED3ED" w:rsidTr="00D3527A">
        <w:trPr>
          <w:trHeight w:val="266"/>
        </w:trPr>
        <w:tc>
          <w:tcPr>
            <w:tcW w:w="1282" w:type="dxa"/>
          </w:tcPr>
          <w:p w14:paraId="4DDBBE58" w14:textId="71DEC875" w:rsidR="00B30D8F" w:rsidRPr="00502A71" w:rsidRDefault="00B30D8F" w:rsidP="00D543F2">
            <w:r w:rsidRPr="00502A71">
              <w:t>Age</w:t>
            </w:r>
          </w:p>
        </w:tc>
        <w:tc>
          <w:tcPr>
            <w:tcW w:w="950" w:type="dxa"/>
          </w:tcPr>
          <w:p w14:paraId="02221DD3" w14:textId="77777777" w:rsidR="00B30D8F" w:rsidRPr="00502A71" w:rsidRDefault="00B30D8F" w:rsidP="00D543F2">
            <w:pPr>
              <w:pStyle w:val="Heading1"/>
              <w:shd w:val="clear" w:color="auto" w:fill="FFFFFF"/>
              <w:outlineLvl w:val="0"/>
              <w:rPr>
                <w:color w:val="474747"/>
                <w:sz w:val="20"/>
              </w:rPr>
            </w:pPr>
          </w:p>
        </w:tc>
        <w:tc>
          <w:tcPr>
            <w:tcW w:w="882" w:type="dxa"/>
          </w:tcPr>
          <w:p w14:paraId="71DED1AF" w14:textId="2166A3AC" w:rsidR="00B30D8F" w:rsidRPr="00502A71" w:rsidRDefault="00B30D8F" w:rsidP="00D543F2">
            <w:pPr>
              <w:pStyle w:val="Heading1"/>
              <w:shd w:val="clear" w:color="auto" w:fill="FFFFFF"/>
              <w:outlineLvl w:val="0"/>
              <w:rPr>
                <w:color w:val="474747"/>
                <w:sz w:val="20"/>
              </w:rPr>
            </w:pPr>
            <w:r w:rsidRPr="00502A71">
              <w:rPr>
                <w:rFonts w:ascii="Segoe UI Symbol" w:hAnsi="Segoe UI Symbol" w:cs="Segoe UI Symbol"/>
                <w:color w:val="474747"/>
                <w:sz w:val="20"/>
              </w:rPr>
              <w:t>✓</w:t>
            </w:r>
          </w:p>
        </w:tc>
        <w:tc>
          <w:tcPr>
            <w:tcW w:w="992" w:type="dxa"/>
          </w:tcPr>
          <w:p w14:paraId="749082D7" w14:textId="5B4E82B8" w:rsidR="00B30D8F" w:rsidRPr="00502A71" w:rsidRDefault="00B30D8F" w:rsidP="00D543F2">
            <w:pPr>
              <w:jc w:val="both"/>
              <w:rPr>
                <w:color w:val="474747"/>
              </w:rPr>
            </w:pPr>
            <w:r w:rsidRPr="00502A71">
              <w:rPr>
                <w:rFonts w:ascii="Segoe UI Symbol" w:hAnsi="Segoe UI Symbol" w:cs="Segoe UI Symbol"/>
                <w:color w:val="474747"/>
              </w:rPr>
              <w:t>✓</w:t>
            </w:r>
          </w:p>
        </w:tc>
        <w:tc>
          <w:tcPr>
            <w:tcW w:w="1134" w:type="dxa"/>
          </w:tcPr>
          <w:p w14:paraId="0C1F22F6" w14:textId="1A7423DD" w:rsidR="00B30D8F" w:rsidRPr="00502A71" w:rsidRDefault="00B30D8F" w:rsidP="00D543F2">
            <w:pPr>
              <w:jc w:val="both"/>
              <w:rPr>
                <w:color w:val="474747"/>
              </w:rPr>
            </w:pPr>
          </w:p>
        </w:tc>
        <w:tc>
          <w:tcPr>
            <w:tcW w:w="1134" w:type="dxa"/>
          </w:tcPr>
          <w:p w14:paraId="218CEFA4" w14:textId="77777777" w:rsidR="00B30D8F" w:rsidRPr="00502A71" w:rsidRDefault="00B30D8F" w:rsidP="00D543F2">
            <w:pPr>
              <w:jc w:val="both"/>
              <w:rPr>
                <w:color w:val="474747"/>
              </w:rPr>
            </w:pPr>
          </w:p>
        </w:tc>
        <w:tc>
          <w:tcPr>
            <w:tcW w:w="851" w:type="dxa"/>
          </w:tcPr>
          <w:p w14:paraId="379CE179" w14:textId="77777777" w:rsidR="00B30D8F" w:rsidRPr="00502A71" w:rsidRDefault="00B30D8F" w:rsidP="00D543F2">
            <w:pPr>
              <w:jc w:val="both"/>
              <w:rPr>
                <w:u w:val="single"/>
              </w:rPr>
            </w:pPr>
          </w:p>
        </w:tc>
        <w:tc>
          <w:tcPr>
            <w:tcW w:w="850" w:type="dxa"/>
          </w:tcPr>
          <w:p w14:paraId="18829ECC" w14:textId="732064D7" w:rsidR="00B30D8F" w:rsidRPr="00502A71" w:rsidRDefault="00B30D8F" w:rsidP="00D543F2">
            <w:pPr>
              <w:jc w:val="both"/>
              <w:rPr>
                <w:u w:val="single"/>
              </w:rPr>
            </w:pPr>
            <w:r w:rsidRPr="00502A71">
              <w:rPr>
                <w:rFonts w:ascii="Segoe UI Symbol" w:hAnsi="Segoe UI Symbol" w:cs="Segoe UI Symbol"/>
                <w:color w:val="474747"/>
              </w:rPr>
              <w:t>✓</w:t>
            </w:r>
          </w:p>
        </w:tc>
        <w:tc>
          <w:tcPr>
            <w:tcW w:w="1276" w:type="dxa"/>
          </w:tcPr>
          <w:p w14:paraId="2D4515DF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</w:tr>
      <w:tr w:rsidR="003B14C1" w:rsidRPr="00502A71" w14:paraId="06EE1728" w14:textId="5F90A21C" w:rsidTr="00D3527A">
        <w:trPr>
          <w:trHeight w:val="467"/>
        </w:trPr>
        <w:tc>
          <w:tcPr>
            <w:tcW w:w="1282" w:type="dxa"/>
          </w:tcPr>
          <w:p w14:paraId="631D3FC0" w14:textId="3FF1EEE0" w:rsidR="00B30D8F" w:rsidRPr="00502A71" w:rsidRDefault="00B30D8F" w:rsidP="00D543F2">
            <w:r w:rsidRPr="00502A71">
              <w:t>Employment Type</w:t>
            </w:r>
          </w:p>
        </w:tc>
        <w:tc>
          <w:tcPr>
            <w:tcW w:w="950" w:type="dxa"/>
          </w:tcPr>
          <w:p w14:paraId="74239624" w14:textId="2E746889" w:rsidR="00B30D8F" w:rsidRPr="00502A71" w:rsidRDefault="00E51E5C" w:rsidP="00D543F2">
            <w:pPr>
              <w:pStyle w:val="Heading1"/>
              <w:shd w:val="clear" w:color="auto" w:fill="FFFFFF"/>
              <w:outlineLvl w:val="0"/>
              <w:rPr>
                <w:color w:val="474747"/>
                <w:sz w:val="20"/>
              </w:rPr>
            </w:pPr>
            <w:r w:rsidRPr="00502A71">
              <w:rPr>
                <w:rFonts w:ascii="Segoe UI Symbol" w:hAnsi="Segoe UI Symbol" w:cs="Segoe UI Symbol"/>
                <w:color w:val="474747"/>
                <w:sz w:val="20"/>
              </w:rPr>
              <w:t>✓</w:t>
            </w:r>
          </w:p>
        </w:tc>
        <w:tc>
          <w:tcPr>
            <w:tcW w:w="882" w:type="dxa"/>
          </w:tcPr>
          <w:p w14:paraId="1443EAC7" w14:textId="77777777" w:rsidR="00B30D8F" w:rsidRPr="00502A71" w:rsidRDefault="00B30D8F" w:rsidP="00D543F2">
            <w:pPr>
              <w:pStyle w:val="Heading1"/>
              <w:shd w:val="clear" w:color="auto" w:fill="FFFFFF"/>
              <w:outlineLvl w:val="0"/>
              <w:rPr>
                <w:rFonts w:ascii="Segoe UI Symbol" w:hAnsi="Segoe UI Symbol" w:cs="Segoe UI Symbol"/>
                <w:color w:val="474747"/>
                <w:sz w:val="20"/>
              </w:rPr>
            </w:pPr>
          </w:p>
        </w:tc>
        <w:tc>
          <w:tcPr>
            <w:tcW w:w="992" w:type="dxa"/>
          </w:tcPr>
          <w:p w14:paraId="0C9285F9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  <w:tc>
          <w:tcPr>
            <w:tcW w:w="1134" w:type="dxa"/>
          </w:tcPr>
          <w:p w14:paraId="6C2A6557" w14:textId="77777777" w:rsidR="00B30D8F" w:rsidRPr="00502A71" w:rsidRDefault="00B30D8F" w:rsidP="00D543F2">
            <w:pPr>
              <w:jc w:val="both"/>
              <w:rPr>
                <w:color w:val="474747"/>
              </w:rPr>
            </w:pPr>
          </w:p>
        </w:tc>
        <w:tc>
          <w:tcPr>
            <w:tcW w:w="1134" w:type="dxa"/>
          </w:tcPr>
          <w:p w14:paraId="317EAA2D" w14:textId="77777777" w:rsidR="00B30D8F" w:rsidRPr="00502A71" w:rsidRDefault="00B30D8F" w:rsidP="00D543F2">
            <w:pPr>
              <w:jc w:val="both"/>
              <w:rPr>
                <w:color w:val="474747"/>
              </w:rPr>
            </w:pPr>
          </w:p>
        </w:tc>
        <w:tc>
          <w:tcPr>
            <w:tcW w:w="851" w:type="dxa"/>
          </w:tcPr>
          <w:p w14:paraId="0CA4188C" w14:textId="765A38F2" w:rsidR="00B30D8F" w:rsidRPr="00502A71" w:rsidRDefault="00B30D8F" w:rsidP="00D543F2">
            <w:pPr>
              <w:jc w:val="both"/>
              <w:rPr>
                <w:u w:val="single"/>
              </w:rPr>
            </w:pPr>
            <w:r w:rsidRPr="00502A71">
              <w:rPr>
                <w:rFonts w:ascii="Segoe UI Symbol" w:hAnsi="Segoe UI Symbol" w:cs="Segoe UI Symbol"/>
                <w:color w:val="474747"/>
              </w:rPr>
              <w:t>✓</w:t>
            </w:r>
          </w:p>
        </w:tc>
        <w:tc>
          <w:tcPr>
            <w:tcW w:w="850" w:type="dxa"/>
          </w:tcPr>
          <w:p w14:paraId="0E4E7686" w14:textId="77777777" w:rsidR="00B30D8F" w:rsidRPr="00502A71" w:rsidRDefault="00B30D8F" w:rsidP="00D543F2">
            <w:pPr>
              <w:jc w:val="both"/>
              <w:rPr>
                <w:u w:val="single"/>
              </w:rPr>
            </w:pPr>
          </w:p>
        </w:tc>
        <w:tc>
          <w:tcPr>
            <w:tcW w:w="1276" w:type="dxa"/>
          </w:tcPr>
          <w:p w14:paraId="4AA80807" w14:textId="77777777" w:rsidR="00B30D8F" w:rsidRPr="00502A71" w:rsidRDefault="00B30D8F" w:rsidP="00D543F2">
            <w:pPr>
              <w:jc w:val="both"/>
              <w:rPr>
                <w:u w:val="single"/>
              </w:rPr>
            </w:pPr>
          </w:p>
        </w:tc>
      </w:tr>
      <w:tr w:rsidR="003B14C1" w:rsidRPr="00502A71" w14:paraId="3DD8FD6C" w14:textId="08F64DB8" w:rsidTr="00D3527A">
        <w:trPr>
          <w:trHeight w:val="266"/>
        </w:trPr>
        <w:tc>
          <w:tcPr>
            <w:tcW w:w="1282" w:type="dxa"/>
          </w:tcPr>
          <w:p w14:paraId="719DA051" w14:textId="50F801E7" w:rsidR="00B30D8F" w:rsidRPr="00502A71" w:rsidRDefault="00B30D8F" w:rsidP="00D543F2">
            <w:r w:rsidRPr="00502A71">
              <w:t>Mine type</w:t>
            </w:r>
          </w:p>
        </w:tc>
        <w:tc>
          <w:tcPr>
            <w:tcW w:w="950" w:type="dxa"/>
          </w:tcPr>
          <w:p w14:paraId="471C2642" w14:textId="77777777" w:rsidR="00B30D8F" w:rsidRPr="00502A71" w:rsidRDefault="00B30D8F" w:rsidP="00D543F2">
            <w:pPr>
              <w:pStyle w:val="Heading1"/>
              <w:shd w:val="clear" w:color="auto" w:fill="FFFFFF"/>
              <w:outlineLvl w:val="0"/>
              <w:rPr>
                <w:color w:val="474747"/>
                <w:sz w:val="20"/>
              </w:rPr>
            </w:pPr>
          </w:p>
        </w:tc>
        <w:tc>
          <w:tcPr>
            <w:tcW w:w="882" w:type="dxa"/>
          </w:tcPr>
          <w:p w14:paraId="1DF47BEF" w14:textId="77777777" w:rsidR="00B30D8F" w:rsidRPr="00502A71" w:rsidRDefault="00B30D8F" w:rsidP="00D543F2">
            <w:pPr>
              <w:pStyle w:val="Heading1"/>
              <w:shd w:val="clear" w:color="auto" w:fill="FFFFFF"/>
              <w:outlineLvl w:val="0"/>
              <w:rPr>
                <w:rFonts w:ascii="Segoe UI Symbol" w:hAnsi="Segoe UI Symbol" w:cs="Segoe UI Symbol"/>
                <w:color w:val="474747"/>
                <w:sz w:val="20"/>
              </w:rPr>
            </w:pPr>
          </w:p>
        </w:tc>
        <w:tc>
          <w:tcPr>
            <w:tcW w:w="992" w:type="dxa"/>
          </w:tcPr>
          <w:p w14:paraId="47433E04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  <w:tc>
          <w:tcPr>
            <w:tcW w:w="1134" w:type="dxa"/>
          </w:tcPr>
          <w:p w14:paraId="79AEF026" w14:textId="77777777" w:rsidR="00B30D8F" w:rsidRPr="00502A71" w:rsidRDefault="00B30D8F" w:rsidP="00D543F2">
            <w:pPr>
              <w:jc w:val="both"/>
              <w:rPr>
                <w:color w:val="474747"/>
              </w:rPr>
            </w:pPr>
          </w:p>
        </w:tc>
        <w:tc>
          <w:tcPr>
            <w:tcW w:w="1134" w:type="dxa"/>
          </w:tcPr>
          <w:p w14:paraId="473FD3B2" w14:textId="77777777" w:rsidR="00B30D8F" w:rsidRPr="00502A71" w:rsidRDefault="00B30D8F" w:rsidP="00D543F2">
            <w:pPr>
              <w:jc w:val="both"/>
              <w:rPr>
                <w:color w:val="474747"/>
              </w:rPr>
            </w:pPr>
          </w:p>
        </w:tc>
        <w:tc>
          <w:tcPr>
            <w:tcW w:w="851" w:type="dxa"/>
          </w:tcPr>
          <w:p w14:paraId="53CD7954" w14:textId="556DEB89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  <w:r w:rsidRPr="00502A71">
              <w:rPr>
                <w:rFonts w:ascii="Segoe UI Symbol" w:hAnsi="Segoe UI Symbol" w:cs="Segoe UI Symbol"/>
                <w:color w:val="474747"/>
              </w:rPr>
              <w:t>✓</w:t>
            </w:r>
          </w:p>
        </w:tc>
        <w:tc>
          <w:tcPr>
            <w:tcW w:w="850" w:type="dxa"/>
          </w:tcPr>
          <w:p w14:paraId="0CB45F10" w14:textId="77777777" w:rsidR="00B30D8F" w:rsidRPr="00502A71" w:rsidRDefault="00B30D8F" w:rsidP="00D543F2">
            <w:pPr>
              <w:jc w:val="both"/>
              <w:rPr>
                <w:u w:val="single"/>
              </w:rPr>
            </w:pPr>
          </w:p>
        </w:tc>
        <w:tc>
          <w:tcPr>
            <w:tcW w:w="1276" w:type="dxa"/>
          </w:tcPr>
          <w:p w14:paraId="6C103DAB" w14:textId="77777777" w:rsidR="00B30D8F" w:rsidRPr="00502A71" w:rsidRDefault="00B30D8F" w:rsidP="00D543F2">
            <w:pPr>
              <w:jc w:val="both"/>
              <w:rPr>
                <w:u w:val="single"/>
              </w:rPr>
            </w:pPr>
          </w:p>
        </w:tc>
      </w:tr>
      <w:tr w:rsidR="003B14C1" w:rsidRPr="00502A71" w14:paraId="165C8EEF" w14:textId="63FDA3BD" w:rsidTr="00D3527A">
        <w:trPr>
          <w:trHeight w:val="266"/>
        </w:trPr>
        <w:tc>
          <w:tcPr>
            <w:tcW w:w="1282" w:type="dxa"/>
          </w:tcPr>
          <w:p w14:paraId="42D867C3" w14:textId="1F63BAC2" w:rsidR="00B30D8F" w:rsidRPr="00502A71" w:rsidRDefault="00B30D8F" w:rsidP="00D543F2">
            <w:r w:rsidRPr="00502A71">
              <w:t>Gender</w:t>
            </w:r>
          </w:p>
        </w:tc>
        <w:tc>
          <w:tcPr>
            <w:tcW w:w="950" w:type="dxa"/>
          </w:tcPr>
          <w:p w14:paraId="03118D45" w14:textId="77777777" w:rsidR="00B30D8F" w:rsidRPr="00502A71" w:rsidRDefault="00B30D8F" w:rsidP="00D543F2">
            <w:pPr>
              <w:pStyle w:val="Heading1"/>
              <w:shd w:val="clear" w:color="auto" w:fill="FFFFFF"/>
              <w:outlineLvl w:val="0"/>
              <w:rPr>
                <w:color w:val="474747"/>
                <w:sz w:val="20"/>
              </w:rPr>
            </w:pPr>
          </w:p>
        </w:tc>
        <w:tc>
          <w:tcPr>
            <w:tcW w:w="882" w:type="dxa"/>
          </w:tcPr>
          <w:p w14:paraId="536532FB" w14:textId="77777777" w:rsidR="00B30D8F" w:rsidRPr="00502A71" w:rsidRDefault="00B30D8F" w:rsidP="00D543F2">
            <w:pPr>
              <w:pStyle w:val="Heading1"/>
              <w:shd w:val="clear" w:color="auto" w:fill="FFFFFF"/>
              <w:outlineLvl w:val="0"/>
              <w:rPr>
                <w:rFonts w:ascii="Segoe UI Symbol" w:hAnsi="Segoe UI Symbol" w:cs="Segoe UI Symbol"/>
                <w:color w:val="474747"/>
                <w:sz w:val="20"/>
              </w:rPr>
            </w:pPr>
          </w:p>
        </w:tc>
        <w:tc>
          <w:tcPr>
            <w:tcW w:w="992" w:type="dxa"/>
          </w:tcPr>
          <w:p w14:paraId="6C61B9C0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  <w:tc>
          <w:tcPr>
            <w:tcW w:w="1134" w:type="dxa"/>
          </w:tcPr>
          <w:p w14:paraId="7C1FE12C" w14:textId="77777777" w:rsidR="00B30D8F" w:rsidRPr="00502A71" w:rsidRDefault="00B30D8F" w:rsidP="00D543F2">
            <w:pPr>
              <w:jc w:val="both"/>
              <w:rPr>
                <w:color w:val="474747"/>
              </w:rPr>
            </w:pPr>
          </w:p>
        </w:tc>
        <w:tc>
          <w:tcPr>
            <w:tcW w:w="1134" w:type="dxa"/>
          </w:tcPr>
          <w:p w14:paraId="6E0E60DF" w14:textId="77777777" w:rsidR="00B30D8F" w:rsidRPr="00502A71" w:rsidRDefault="00B30D8F" w:rsidP="00D543F2">
            <w:pPr>
              <w:jc w:val="both"/>
              <w:rPr>
                <w:color w:val="474747"/>
              </w:rPr>
            </w:pPr>
          </w:p>
        </w:tc>
        <w:tc>
          <w:tcPr>
            <w:tcW w:w="851" w:type="dxa"/>
          </w:tcPr>
          <w:p w14:paraId="38A75003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  <w:tc>
          <w:tcPr>
            <w:tcW w:w="850" w:type="dxa"/>
          </w:tcPr>
          <w:p w14:paraId="05B54674" w14:textId="3CC9947A" w:rsidR="00B30D8F" w:rsidRPr="00502A71" w:rsidRDefault="00B30D8F" w:rsidP="00D543F2">
            <w:pPr>
              <w:jc w:val="both"/>
              <w:rPr>
                <w:u w:val="single"/>
              </w:rPr>
            </w:pPr>
            <w:r w:rsidRPr="00502A71">
              <w:rPr>
                <w:rFonts w:ascii="Segoe UI Symbol" w:hAnsi="Segoe UI Symbol" w:cs="Segoe UI Symbol"/>
                <w:color w:val="474747"/>
              </w:rPr>
              <w:t>✓</w:t>
            </w:r>
          </w:p>
        </w:tc>
        <w:tc>
          <w:tcPr>
            <w:tcW w:w="1276" w:type="dxa"/>
          </w:tcPr>
          <w:p w14:paraId="147F7C87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</w:tr>
      <w:tr w:rsidR="003B14C1" w:rsidRPr="00502A71" w14:paraId="11A54DF9" w14:textId="1276D0E7" w:rsidTr="00D3527A">
        <w:trPr>
          <w:trHeight w:val="459"/>
        </w:trPr>
        <w:tc>
          <w:tcPr>
            <w:tcW w:w="1282" w:type="dxa"/>
          </w:tcPr>
          <w:p w14:paraId="690DEE1B" w14:textId="031B3B45" w:rsidR="00B30D8F" w:rsidRPr="00502A71" w:rsidRDefault="00B30D8F" w:rsidP="00D543F2">
            <w:r w:rsidRPr="00502A71">
              <w:t>Size of organi</w:t>
            </w:r>
            <w:r w:rsidR="0059665A" w:rsidRPr="00502A71">
              <w:t>z</w:t>
            </w:r>
            <w:r w:rsidRPr="00502A71">
              <w:t>ation</w:t>
            </w:r>
          </w:p>
        </w:tc>
        <w:tc>
          <w:tcPr>
            <w:tcW w:w="950" w:type="dxa"/>
          </w:tcPr>
          <w:p w14:paraId="56747F8A" w14:textId="77777777" w:rsidR="00B30D8F" w:rsidRPr="00502A71" w:rsidRDefault="00B30D8F" w:rsidP="00D543F2">
            <w:pPr>
              <w:pStyle w:val="Heading1"/>
              <w:shd w:val="clear" w:color="auto" w:fill="FFFFFF"/>
              <w:outlineLvl w:val="0"/>
              <w:rPr>
                <w:color w:val="474747"/>
                <w:sz w:val="20"/>
              </w:rPr>
            </w:pPr>
          </w:p>
        </w:tc>
        <w:tc>
          <w:tcPr>
            <w:tcW w:w="882" w:type="dxa"/>
          </w:tcPr>
          <w:p w14:paraId="4E4DA307" w14:textId="77777777" w:rsidR="00B30D8F" w:rsidRPr="00502A71" w:rsidRDefault="00B30D8F" w:rsidP="00D543F2">
            <w:pPr>
              <w:pStyle w:val="Heading1"/>
              <w:shd w:val="clear" w:color="auto" w:fill="FFFFFF"/>
              <w:outlineLvl w:val="0"/>
              <w:rPr>
                <w:rFonts w:ascii="Segoe UI Symbol" w:hAnsi="Segoe UI Symbol" w:cs="Segoe UI Symbol"/>
                <w:color w:val="474747"/>
                <w:sz w:val="20"/>
              </w:rPr>
            </w:pPr>
          </w:p>
        </w:tc>
        <w:tc>
          <w:tcPr>
            <w:tcW w:w="992" w:type="dxa"/>
          </w:tcPr>
          <w:p w14:paraId="137431D7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  <w:tc>
          <w:tcPr>
            <w:tcW w:w="1134" w:type="dxa"/>
          </w:tcPr>
          <w:p w14:paraId="6BA8C6F7" w14:textId="77777777" w:rsidR="00B30D8F" w:rsidRPr="00502A71" w:rsidRDefault="00B30D8F" w:rsidP="00D543F2">
            <w:pPr>
              <w:jc w:val="both"/>
              <w:rPr>
                <w:color w:val="474747"/>
              </w:rPr>
            </w:pPr>
          </w:p>
        </w:tc>
        <w:tc>
          <w:tcPr>
            <w:tcW w:w="1134" w:type="dxa"/>
          </w:tcPr>
          <w:p w14:paraId="44E5E4F8" w14:textId="77777777" w:rsidR="00B30D8F" w:rsidRPr="00502A71" w:rsidRDefault="00B30D8F" w:rsidP="00D543F2">
            <w:pPr>
              <w:jc w:val="both"/>
              <w:rPr>
                <w:color w:val="474747"/>
              </w:rPr>
            </w:pPr>
          </w:p>
        </w:tc>
        <w:tc>
          <w:tcPr>
            <w:tcW w:w="851" w:type="dxa"/>
          </w:tcPr>
          <w:p w14:paraId="428DE605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  <w:tc>
          <w:tcPr>
            <w:tcW w:w="850" w:type="dxa"/>
          </w:tcPr>
          <w:p w14:paraId="58BE252E" w14:textId="1C51D64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  <w:r w:rsidRPr="00502A71">
              <w:rPr>
                <w:rFonts w:ascii="Segoe UI Symbol" w:hAnsi="Segoe UI Symbol" w:cs="Segoe UI Symbol"/>
                <w:color w:val="474747"/>
              </w:rPr>
              <w:t>✓</w:t>
            </w:r>
          </w:p>
        </w:tc>
        <w:tc>
          <w:tcPr>
            <w:tcW w:w="1276" w:type="dxa"/>
          </w:tcPr>
          <w:p w14:paraId="7338E74F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</w:tr>
      <w:tr w:rsidR="003B14C1" w:rsidRPr="00502A71" w14:paraId="45858B64" w14:textId="0D2F2A77" w:rsidTr="00D3527A">
        <w:trPr>
          <w:trHeight w:val="274"/>
        </w:trPr>
        <w:tc>
          <w:tcPr>
            <w:tcW w:w="1282" w:type="dxa"/>
          </w:tcPr>
          <w:p w14:paraId="130D8DEA" w14:textId="0A7A07D9" w:rsidR="00B30D8F" w:rsidRPr="00502A71" w:rsidRDefault="00B30D8F" w:rsidP="00D543F2">
            <w:r w:rsidRPr="00502A71">
              <w:t>Project size</w:t>
            </w:r>
          </w:p>
        </w:tc>
        <w:tc>
          <w:tcPr>
            <w:tcW w:w="950" w:type="dxa"/>
          </w:tcPr>
          <w:p w14:paraId="0A09FC97" w14:textId="77777777" w:rsidR="00B30D8F" w:rsidRPr="00502A71" w:rsidRDefault="00B30D8F" w:rsidP="00D543F2">
            <w:pPr>
              <w:pStyle w:val="Heading1"/>
              <w:shd w:val="clear" w:color="auto" w:fill="FFFFFF"/>
              <w:outlineLvl w:val="0"/>
              <w:rPr>
                <w:color w:val="474747"/>
                <w:sz w:val="20"/>
              </w:rPr>
            </w:pPr>
          </w:p>
        </w:tc>
        <w:tc>
          <w:tcPr>
            <w:tcW w:w="882" w:type="dxa"/>
          </w:tcPr>
          <w:p w14:paraId="3C2BD145" w14:textId="77777777" w:rsidR="00B30D8F" w:rsidRPr="00502A71" w:rsidRDefault="00B30D8F" w:rsidP="00D543F2">
            <w:pPr>
              <w:pStyle w:val="Heading1"/>
              <w:shd w:val="clear" w:color="auto" w:fill="FFFFFF"/>
              <w:outlineLvl w:val="0"/>
              <w:rPr>
                <w:rFonts w:ascii="Segoe UI Symbol" w:hAnsi="Segoe UI Symbol" w:cs="Segoe UI Symbol"/>
                <w:color w:val="474747"/>
                <w:sz w:val="20"/>
              </w:rPr>
            </w:pPr>
          </w:p>
        </w:tc>
        <w:tc>
          <w:tcPr>
            <w:tcW w:w="992" w:type="dxa"/>
          </w:tcPr>
          <w:p w14:paraId="7808288B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  <w:tc>
          <w:tcPr>
            <w:tcW w:w="1134" w:type="dxa"/>
          </w:tcPr>
          <w:p w14:paraId="6C084C96" w14:textId="77777777" w:rsidR="00B30D8F" w:rsidRPr="00502A71" w:rsidRDefault="00B30D8F" w:rsidP="00D543F2">
            <w:pPr>
              <w:jc w:val="both"/>
              <w:rPr>
                <w:color w:val="474747"/>
              </w:rPr>
            </w:pPr>
          </w:p>
        </w:tc>
        <w:tc>
          <w:tcPr>
            <w:tcW w:w="1134" w:type="dxa"/>
          </w:tcPr>
          <w:p w14:paraId="156F0C82" w14:textId="77777777" w:rsidR="00B30D8F" w:rsidRPr="00502A71" w:rsidRDefault="00B30D8F" w:rsidP="00D543F2">
            <w:pPr>
              <w:jc w:val="both"/>
              <w:rPr>
                <w:color w:val="474747"/>
              </w:rPr>
            </w:pPr>
          </w:p>
        </w:tc>
        <w:tc>
          <w:tcPr>
            <w:tcW w:w="851" w:type="dxa"/>
          </w:tcPr>
          <w:p w14:paraId="603F8DFF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  <w:tc>
          <w:tcPr>
            <w:tcW w:w="850" w:type="dxa"/>
          </w:tcPr>
          <w:p w14:paraId="01376760" w14:textId="63C5868B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  <w:r w:rsidRPr="00502A71">
              <w:rPr>
                <w:rFonts w:ascii="Segoe UI Symbol" w:hAnsi="Segoe UI Symbol" w:cs="Segoe UI Symbol"/>
                <w:color w:val="474747"/>
              </w:rPr>
              <w:t>✓</w:t>
            </w:r>
          </w:p>
        </w:tc>
        <w:tc>
          <w:tcPr>
            <w:tcW w:w="1276" w:type="dxa"/>
          </w:tcPr>
          <w:p w14:paraId="657CD532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</w:tr>
      <w:tr w:rsidR="003B14C1" w:rsidRPr="00502A71" w14:paraId="09772EBE" w14:textId="2CE57586" w:rsidTr="00D3527A">
        <w:trPr>
          <w:trHeight w:val="459"/>
        </w:trPr>
        <w:tc>
          <w:tcPr>
            <w:tcW w:w="1282" w:type="dxa"/>
          </w:tcPr>
          <w:p w14:paraId="5DDA7CEF" w14:textId="790CF72B" w:rsidR="00B30D8F" w:rsidRPr="00502A71" w:rsidRDefault="00B30D8F" w:rsidP="00D543F2">
            <w:r w:rsidRPr="00502A71">
              <w:t>Mechanism of incident</w:t>
            </w:r>
          </w:p>
        </w:tc>
        <w:tc>
          <w:tcPr>
            <w:tcW w:w="950" w:type="dxa"/>
          </w:tcPr>
          <w:p w14:paraId="21F7C3ED" w14:textId="42DB288F" w:rsidR="00B30D8F" w:rsidRPr="00502A71" w:rsidRDefault="00E51E5C" w:rsidP="00D543F2">
            <w:pPr>
              <w:pStyle w:val="Heading1"/>
              <w:shd w:val="clear" w:color="auto" w:fill="FFFFFF"/>
              <w:outlineLvl w:val="0"/>
              <w:rPr>
                <w:color w:val="474747"/>
                <w:sz w:val="20"/>
              </w:rPr>
            </w:pPr>
            <w:r w:rsidRPr="00502A71">
              <w:rPr>
                <w:rFonts w:ascii="Segoe UI Symbol" w:hAnsi="Segoe UI Symbol" w:cs="Segoe UI Symbol"/>
                <w:color w:val="474747"/>
                <w:sz w:val="20"/>
              </w:rPr>
              <w:t>✓</w:t>
            </w:r>
          </w:p>
        </w:tc>
        <w:tc>
          <w:tcPr>
            <w:tcW w:w="882" w:type="dxa"/>
          </w:tcPr>
          <w:p w14:paraId="3924328A" w14:textId="77777777" w:rsidR="00B30D8F" w:rsidRPr="00502A71" w:rsidRDefault="00B30D8F" w:rsidP="00D543F2">
            <w:pPr>
              <w:pStyle w:val="Heading1"/>
              <w:shd w:val="clear" w:color="auto" w:fill="FFFFFF"/>
              <w:outlineLvl w:val="0"/>
              <w:rPr>
                <w:rFonts w:ascii="Segoe UI Symbol" w:hAnsi="Segoe UI Symbol" w:cs="Segoe UI Symbol"/>
                <w:color w:val="474747"/>
                <w:sz w:val="20"/>
              </w:rPr>
            </w:pPr>
          </w:p>
        </w:tc>
        <w:tc>
          <w:tcPr>
            <w:tcW w:w="992" w:type="dxa"/>
          </w:tcPr>
          <w:p w14:paraId="3CB3B100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  <w:tc>
          <w:tcPr>
            <w:tcW w:w="1134" w:type="dxa"/>
          </w:tcPr>
          <w:p w14:paraId="549A10CF" w14:textId="77777777" w:rsidR="00B30D8F" w:rsidRPr="00502A71" w:rsidRDefault="00B30D8F" w:rsidP="00D543F2">
            <w:pPr>
              <w:jc w:val="both"/>
              <w:rPr>
                <w:color w:val="474747"/>
              </w:rPr>
            </w:pPr>
          </w:p>
        </w:tc>
        <w:tc>
          <w:tcPr>
            <w:tcW w:w="1134" w:type="dxa"/>
          </w:tcPr>
          <w:p w14:paraId="3583BDCD" w14:textId="77777777" w:rsidR="00B30D8F" w:rsidRPr="00502A71" w:rsidRDefault="00B30D8F" w:rsidP="00D543F2">
            <w:pPr>
              <w:jc w:val="both"/>
              <w:rPr>
                <w:color w:val="474747"/>
              </w:rPr>
            </w:pPr>
          </w:p>
        </w:tc>
        <w:tc>
          <w:tcPr>
            <w:tcW w:w="851" w:type="dxa"/>
          </w:tcPr>
          <w:p w14:paraId="1A152AD5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  <w:tc>
          <w:tcPr>
            <w:tcW w:w="850" w:type="dxa"/>
          </w:tcPr>
          <w:p w14:paraId="3918DA30" w14:textId="0A961FFD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  <w:r w:rsidRPr="00502A71">
              <w:rPr>
                <w:rFonts w:ascii="Segoe UI Symbol" w:hAnsi="Segoe UI Symbol" w:cs="Segoe UI Symbol"/>
                <w:color w:val="474747"/>
              </w:rPr>
              <w:t>✓</w:t>
            </w:r>
          </w:p>
        </w:tc>
        <w:tc>
          <w:tcPr>
            <w:tcW w:w="1276" w:type="dxa"/>
          </w:tcPr>
          <w:p w14:paraId="79DA7296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</w:tr>
      <w:tr w:rsidR="003B14C1" w:rsidRPr="00502A71" w14:paraId="7AC2B86B" w14:textId="0C6C0963" w:rsidTr="00D3527A">
        <w:trPr>
          <w:trHeight w:val="459"/>
        </w:trPr>
        <w:tc>
          <w:tcPr>
            <w:tcW w:w="1282" w:type="dxa"/>
          </w:tcPr>
          <w:p w14:paraId="75BBA58D" w14:textId="6B9B6579" w:rsidR="00B30D8F" w:rsidRPr="00502A71" w:rsidRDefault="00B30D8F" w:rsidP="00D543F2">
            <w:r w:rsidRPr="00502A71">
              <w:lastRenderedPageBreak/>
              <w:t>Injury location</w:t>
            </w:r>
          </w:p>
        </w:tc>
        <w:tc>
          <w:tcPr>
            <w:tcW w:w="950" w:type="dxa"/>
          </w:tcPr>
          <w:p w14:paraId="3ACB09BC" w14:textId="6CAFD927" w:rsidR="00B30D8F" w:rsidRPr="00502A71" w:rsidRDefault="00E51E5C" w:rsidP="00D543F2">
            <w:pPr>
              <w:pStyle w:val="Heading1"/>
              <w:shd w:val="clear" w:color="auto" w:fill="FFFFFF"/>
              <w:outlineLvl w:val="0"/>
              <w:rPr>
                <w:color w:val="474747"/>
                <w:sz w:val="20"/>
              </w:rPr>
            </w:pPr>
            <w:r w:rsidRPr="00502A71">
              <w:rPr>
                <w:rFonts w:ascii="Segoe UI Symbol" w:hAnsi="Segoe UI Symbol" w:cs="Segoe UI Symbol"/>
                <w:color w:val="474747"/>
                <w:sz w:val="20"/>
              </w:rPr>
              <w:t>✓</w:t>
            </w:r>
          </w:p>
        </w:tc>
        <w:tc>
          <w:tcPr>
            <w:tcW w:w="882" w:type="dxa"/>
          </w:tcPr>
          <w:p w14:paraId="1A414059" w14:textId="77777777" w:rsidR="00B30D8F" w:rsidRPr="00502A71" w:rsidRDefault="00B30D8F" w:rsidP="00D543F2">
            <w:pPr>
              <w:pStyle w:val="Heading1"/>
              <w:shd w:val="clear" w:color="auto" w:fill="FFFFFF"/>
              <w:outlineLvl w:val="0"/>
              <w:rPr>
                <w:rFonts w:ascii="Segoe UI Symbol" w:hAnsi="Segoe UI Symbol" w:cs="Segoe UI Symbol"/>
                <w:color w:val="474747"/>
                <w:sz w:val="20"/>
              </w:rPr>
            </w:pPr>
          </w:p>
        </w:tc>
        <w:tc>
          <w:tcPr>
            <w:tcW w:w="992" w:type="dxa"/>
          </w:tcPr>
          <w:p w14:paraId="544E6202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  <w:tc>
          <w:tcPr>
            <w:tcW w:w="1134" w:type="dxa"/>
          </w:tcPr>
          <w:p w14:paraId="5E12D219" w14:textId="77777777" w:rsidR="00B30D8F" w:rsidRPr="00502A71" w:rsidRDefault="00B30D8F" w:rsidP="00D543F2">
            <w:pPr>
              <w:jc w:val="both"/>
              <w:rPr>
                <w:color w:val="474747"/>
              </w:rPr>
            </w:pPr>
          </w:p>
        </w:tc>
        <w:tc>
          <w:tcPr>
            <w:tcW w:w="1134" w:type="dxa"/>
          </w:tcPr>
          <w:p w14:paraId="1312EE17" w14:textId="77777777" w:rsidR="00B30D8F" w:rsidRPr="00502A71" w:rsidRDefault="00B30D8F" w:rsidP="00D543F2">
            <w:pPr>
              <w:jc w:val="both"/>
              <w:rPr>
                <w:color w:val="474747"/>
              </w:rPr>
            </w:pPr>
          </w:p>
        </w:tc>
        <w:tc>
          <w:tcPr>
            <w:tcW w:w="851" w:type="dxa"/>
          </w:tcPr>
          <w:p w14:paraId="58449623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  <w:tc>
          <w:tcPr>
            <w:tcW w:w="850" w:type="dxa"/>
          </w:tcPr>
          <w:p w14:paraId="5A4095E1" w14:textId="3C55D73F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  <w:r w:rsidRPr="00502A71">
              <w:rPr>
                <w:rFonts w:ascii="Segoe UI Symbol" w:hAnsi="Segoe UI Symbol" w:cs="Segoe UI Symbol"/>
                <w:color w:val="474747"/>
              </w:rPr>
              <w:t>✓</w:t>
            </w:r>
          </w:p>
        </w:tc>
        <w:tc>
          <w:tcPr>
            <w:tcW w:w="1276" w:type="dxa"/>
          </w:tcPr>
          <w:p w14:paraId="27B0C54D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</w:tr>
      <w:tr w:rsidR="003B14C1" w:rsidRPr="00502A71" w14:paraId="66AD7DBB" w14:textId="1EAE5312" w:rsidTr="00D3527A">
        <w:trPr>
          <w:trHeight w:val="467"/>
        </w:trPr>
        <w:tc>
          <w:tcPr>
            <w:tcW w:w="1282" w:type="dxa"/>
          </w:tcPr>
          <w:p w14:paraId="334F156A" w14:textId="094AF7EA" w:rsidR="00B30D8F" w:rsidRPr="00502A71" w:rsidRDefault="00B30D8F" w:rsidP="00D543F2">
            <w:r w:rsidRPr="00502A71">
              <w:t>Nature of injury</w:t>
            </w:r>
          </w:p>
        </w:tc>
        <w:tc>
          <w:tcPr>
            <w:tcW w:w="950" w:type="dxa"/>
          </w:tcPr>
          <w:p w14:paraId="7BF54597" w14:textId="312A99E4" w:rsidR="00B30D8F" w:rsidRPr="00502A71" w:rsidRDefault="00E51E5C" w:rsidP="00D543F2">
            <w:pPr>
              <w:pStyle w:val="Heading1"/>
              <w:shd w:val="clear" w:color="auto" w:fill="FFFFFF"/>
              <w:outlineLvl w:val="0"/>
              <w:rPr>
                <w:color w:val="474747"/>
                <w:sz w:val="20"/>
              </w:rPr>
            </w:pPr>
            <w:r w:rsidRPr="00502A71">
              <w:rPr>
                <w:rFonts w:ascii="Segoe UI Symbol" w:hAnsi="Segoe UI Symbol" w:cs="Segoe UI Symbol"/>
                <w:color w:val="474747"/>
                <w:sz w:val="20"/>
              </w:rPr>
              <w:t>✓</w:t>
            </w:r>
          </w:p>
        </w:tc>
        <w:tc>
          <w:tcPr>
            <w:tcW w:w="882" w:type="dxa"/>
          </w:tcPr>
          <w:p w14:paraId="0B7BBA01" w14:textId="77777777" w:rsidR="00B30D8F" w:rsidRPr="00502A71" w:rsidRDefault="00B30D8F" w:rsidP="00D543F2">
            <w:pPr>
              <w:pStyle w:val="Heading1"/>
              <w:shd w:val="clear" w:color="auto" w:fill="FFFFFF"/>
              <w:outlineLvl w:val="0"/>
              <w:rPr>
                <w:rFonts w:ascii="Segoe UI Symbol" w:hAnsi="Segoe UI Symbol" w:cs="Segoe UI Symbol"/>
                <w:color w:val="474747"/>
                <w:sz w:val="20"/>
              </w:rPr>
            </w:pPr>
          </w:p>
        </w:tc>
        <w:tc>
          <w:tcPr>
            <w:tcW w:w="992" w:type="dxa"/>
          </w:tcPr>
          <w:p w14:paraId="249B6D7D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  <w:tc>
          <w:tcPr>
            <w:tcW w:w="1134" w:type="dxa"/>
          </w:tcPr>
          <w:p w14:paraId="79C425EE" w14:textId="77777777" w:rsidR="00B30D8F" w:rsidRPr="00502A71" w:rsidRDefault="00B30D8F" w:rsidP="00D543F2">
            <w:pPr>
              <w:jc w:val="both"/>
              <w:rPr>
                <w:color w:val="474747"/>
              </w:rPr>
            </w:pPr>
          </w:p>
        </w:tc>
        <w:tc>
          <w:tcPr>
            <w:tcW w:w="1134" w:type="dxa"/>
          </w:tcPr>
          <w:p w14:paraId="74F00D46" w14:textId="77777777" w:rsidR="00B30D8F" w:rsidRPr="00502A71" w:rsidRDefault="00B30D8F" w:rsidP="00D543F2">
            <w:pPr>
              <w:jc w:val="both"/>
              <w:rPr>
                <w:color w:val="474747"/>
              </w:rPr>
            </w:pPr>
          </w:p>
        </w:tc>
        <w:tc>
          <w:tcPr>
            <w:tcW w:w="851" w:type="dxa"/>
          </w:tcPr>
          <w:p w14:paraId="383A3356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  <w:tc>
          <w:tcPr>
            <w:tcW w:w="850" w:type="dxa"/>
          </w:tcPr>
          <w:p w14:paraId="2BD03C4A" w14:textId="442F576A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  <w:r w:rsidRPr="00502A71">
              <w:rPr>
                <w:rFonts w:ascii="Segoe UI Symbol" w:hAnsi="Segoe UI Symbol" w:cs="Segoe UI Symbol"/>
                <w:color w:val="474747"/>
              </w:rPr>
              <w:t>✓</w:t>
            </w:r>
          </w:p>
        </w:tc>
        <w:tc>
          <w:tcPr>
            <w:tcW w:w="1276" w:type="dxa"/>
          </w:tcPr>
          <w:p w14:paraId="20B5ACF0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</w:tr>
      <w:tr w:rsidR="003B14C1" w:rsidRPr="00502A71" w14:paraId="744459E1" w14:textId="372D9322" w:rsidTr="00D3527A">
        <w:trPr>
          <w:trHeight w:val="459"/>
        </w:trPr>
        <w:tc>
          <w:tcPr>
            <w:tcW w:w="1282" w:type="dxa"/>
          </w:tcPr>
          <w:p w14:paraId="03D95A20" w14:textId="091057F7" w:rsidR="00B30D8F" w:rsidRPr="00502A71" w:rsidRDefault="00B30D8F" w:rsidP="00D543F2">
            <w:r w:rsidRPr="00502A71">
              <w:t>Native language</w:t>
            </w:r>
          </w:p>
        </w:tc>
        <w:tc>
          <w:tcPr>
            <w:tcW w:w="950" w:type="dxa"/>
          </w:tcPr>
          <w:p w14:paraId="4463421C" w14:textId="77777777" w:rsidR="00B30D8F" w:rsidRPr="00502A71" w:rsidRDefault="00B30D8F" w:rsidP="00D543F2">
            <w:pPr>
              <w:pStyle w:val="Heading1"/>
              <w:shd w:val="clear" w:color="auto" w:fill="FFFFFF"/>
              <w:outlineLvl w:val="0"/>
              <w:rPr>
                <w:color w:val="474747"/>
                <w:sz w:val="20"/>
              </w:rPr>
            </w:pPr>
          </w:p>
        </w:tc>
        <w:tc>
          <w:tcPr>
            <w:tcW w:w="882" w:type="dxa"/>
          </w:tcPr>
          <w:p w14:paraId="2EEC06C3" w14:textId="77777777" w:rsidR="00B30D8F" w:rsidRPr="00502A71" w:rsidRDefault="00B30D8F" w:rsidP="00D543F2">
            <w:pPr>
              <w:pStyle w:val="Heading1"/>
              <w:shd w:val="clear" w:color="auto" w:fill="FFFFFF"/>
              <w:outlineLvl w:val="0"/>
              <w:rPr>
                <w:rFonts w:ascii="Segoe UI Symbol" w:hAnsi="Segoe UI Symbol" w:cs="Segoe UI Symbol"/>
                <w:color w:val="474747"/>
                <w:sz w:val="20"/>
              </w:rPr>
            </w:pPr>
          </w:p>
        </w:tc>
        <w:tc>
          <w:tcPr>
            <w:tcW w:w="992" w:type="dxa"/>
          </w:tcPr>
          <w:p w14:paraId="2FCC3178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  <w:tc>
          <w:tcPr>
            <w:tcW w:w="1134" w:type="dxa"/>
          </w:tcPr>
          <w:p w14:paraId="47929F23" w14:textId="77777777" w:rsidR="00B30D8F" w:rsidRPr="00502A71" w:rsidRDefault="00B30D8F" w:rsidP="00D543F2">
            <w:pPr>
              <w:jc w:val="both"/>
              <w:rPr>
                <w:color w:val="474747"/>
              </w:rPr>
            </w:pPr>
          </w:p>
        </w:tc>
        <w:tc>
          <w:tcPr>
            <w:tcW w:w="1134" w:type="dxa"/>
          </w:tcPr>
          <w:p w14:paraId="5EEFD3AF" w14:textId="77777777" w:rsidR="00B30D8F" w:rsidRPr="00502A71" w:rsidRDefault="00B30D8F" w:rsidP="00D543F2">
            <w:pPr>
              <w:jc w:val="both"/>
              <w:rPr>
                <w:color w:val="474747"/>
              </w:rPr>
            </w:pPr>
          </w:p>
        </w:tc>
        <w:tc>
          <w:tcPr>
            <w:tcW w:w="851" w:type="dxa"/>
          </w:tcPr>
          <w:p w14:paraId="3198D5D7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  <w:tc>
          <w:tcPr>
            <w:tcW w:w="850" w:type="dxa"/>
          </w:tcPr>
          <w:p w14:paraId="4F5056D9" w14:textId="67395AF1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  <w:r w:rsidRPr="00502A71">
              <w:rPr>
                <w:rFonts w:ascii="Segoe UI Symbol" w:hAnsi="Segoe UI Symbol" w:cs="Segoe UI Symbol"/>
                <w:color w:val="474747"/>
              </w:rPr>
              <w:t>✓</w:t>
            </w:r>
          </w:p>
        </w:tc>
        <w:tc>
          <w:tcPr>
            <w:tcW w:w="1276" w:type="dxa"/>
          </w:tcPr>
          <w:p w14:paraId="6A724E06" w14:textId="77777777" w:rsidR="00B30D8F" w:rsidRPr="00502A71" w:rsidRDefault="00B30D8F" w:rsidP="00D543F2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</w:tr>
      <w:tr w:rsidR="007C6047" w:rsidRPr="00502A71" w14:paraId="60175280" w14:textId="240F9359" w:rsidTr="00D3527A">
        <w:trPr>
          <w:trHeight w:val="459"/>
        </w:trPr>
        <w:tc>
          <w:tcPr>
            <w:tcW w:w="1282" w:type="dxa"/>
          </w:tcPr>
          <w:p w14:paraId="197B3D7E" w14:textId="16C12C08" w:rsidR="007C6047" w:rsidRPr="00502A71" w:rsidRDefault="007C6047" w:rsidP="007C6047">
            <w:r w:rsidRPr="00502A71">
              <w:t>Safety indicators</w:t>
            </w:r>
          </w:p>
        </w:tc>
        <w:tc>
          <w:tcPr>
            <w:tcW w:w="950" w:type="dxa"/>
          </w:tcPr>
          <w:p w14:paraId="27F2BC74" w14:textId="77777777" w:rsidR="007C6047" w:rsidRPr="00502A71" w:rsidRDefault="007C6047" w:rsidP="007C6047">
            <w:pPr>
              <w:pStyle w:val="Heading1"/>
              <w:shd w:val="clear" w:color="auto" w:fill="FFFFFF"/>
              <w:outlineLvl w:val="0"/>
              <w:rPr>
                <w:color w:val="474747"/>
                <w:sz w:val="20"/>
              </w:rPr>
            </w:pPr>
          </w:p>
        </w:tc>
        <w:tc>
          <w:tcPr>
            <w:tcW w:w="882" w:type="dxa"/>
          </w:tcPr>
          <w:p w14:paraId="26347207" w14:textId="77777777" w:rsidR="007C6047" w:rsidRPr="00502A71" w:rsidRDefault="007C6047" w:rsidP="007C6047">
            <w:pPr>
              <w:pStyle w:val="Heading1"/>
              <w:shd w:val="clear" w:color="auto" w:fill="FFFFFF"/>
              <w:outlineLvl w:val="0"/>
              <w:rPr>
                <w:rFonts w:ascii="Segoe UI Symbol" w:hAnsi="Segoe UI Symbol" w:cs="Segoe UI Symbol"/>
                <w:color w:val="474747"/>
                <w:sz w:val="20"/>
              </w:rPr>
            </w:pPr>
          </w:p>
        </w:tc>
        <w:tc>
          <w:tcPr>
            <w:tcW w:w="992" w:type="dxa"/>
          </w:tcPr>
          <w:p w14:paraId="45073FBF" w14:textId="77777777" w:rsidR="007C6047" w:rsidRPr="00502A71" w:rsidRDefault="007C6047" w:rsidP="007C6047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  <w:tc>
          <w:tcPr>
            <w:tcW w:w="1134" w:type="dxa"/>
          </w:tcPr>
          <w:p w14:paraId="42256DFC" w14:textId="77777777" w:rsidR="007C6047" w:rsidRPr="00502A71" w:rsidRDefault="007C6047" w:rsidP="007C6047">
            <w:pPr>
              <w:jc w:val="both"/>
              <w:rPr>
                <w:color w:val="474747"/>
              </w:rPr>
            </w:pPr>
          </w:p>
        </w:tc>
        <w:tc>
          <w:tcPr>
            <w:tcW w:w="1134" w:type="dxa"/>
          </w:tcPr>
          <w:p w14:paraId="30F93018" w14:textId="77777777" w:rsidR="007C6047" w:rsidRPr="00502A71" w:rsidRDefault="007C6047" w:rsidP="007C6047">
            <w:pPr>
              <w:jc w:val="both"/>
              <w:rPr>
                <w:color w:val="474747"/>
              </w:rPr>
            </w:pPr>
          </w:p>
        </w:tc>
        <w:tc>
          <w:tcPr>
            <w:tcW w:w="851" w:type="dxa"/>
          </w:tcPr>
          <w:p w14:paraId="62B6D080" w14:textId="77777777" w:rsidR="007C6047" w:rsidRPr="00502A71" w:rsidRDefault="007C6047" w:rsidP="007C6047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  <w:tc>
          <w:tcPr>
            <w:tcW w:w="850" w:type="dxa"/>
          </w:tcPr>
          <w:p w14:paraId="1A6998CB" w14:textId="77777777" w:rsidR="007C6047" w:rsidRPr="00502A71" w:rsidRDefault="007C6047" w:rsidP="007C6047">
            <w:pPr>
              <w:jc w:val="both"/>
              <w:rPr>
                <w:rFonts w:ascii="Segoe UI Symbol" w:hAnsi="Segoe UI Symbol" w:cs="Segoe UI Symbol"/>
                <w:color w:val="474747"/>
              </w:rPr>
            </w:pPr>
          </w:p>
        </w:tc>
        <w:tc>
          <w:tcPr>
            <w:tcW w:w="1276" w:type="dxa"/>
          </w:tcPr>
          <w:p w14:paraId="04947CBA" w14:textId="7B879DB7" w:rsidR="007C6047" w:rsidRPr="00502A71" w:rsidRDefault="007C6047" w:rsidP="007C6047">
            <w:pPr>
              <w:jc w:val="both"/>
              <w:rPr>
                <w:rFonts w:ascii="Segoe UI Symbol" w:hAnsi="Segoe UI Symbol" w:cs="Segoe UI Symbol"/>
                <w:color w:val="474747"/>
              </w:rPr>
            </w:pPr>
            <w:r w:rsidRPr="00502A71">
              <w:rPr>
                <w:rFonts w:ascii="Segoe UI Symbol" w:hAnsi="Segoe UI Symbol" w:cs="Segoe UI Symbol"/>
                <w:color w:val="474747"/>
              </w:rPr>
              <w:t>✓</w:t>
            </w:r>
          </w:p>
        </w:tc>
      </w:tr>
    </w:tbl>
    <w:p w14:paraId="7365DCAB" w14:textId="77777777" w:rsidR="00E357D4" w:rsidRPr="00502A71" w:rsidRDefault="00E357D4" w:rsidP="00E357D4">
      <w:pPr>
        <w:spacing w:line="480" w:lineRule="auto"/>
        <w:jc w:val="both"/>
        <w:rPr>
          <w:sz w:val="24"/>
          <w:szCs w:val="24"/>
        </w:rPr>
      </w:pPr>
    </w:p>
    <w:p w14:paraId="110C282A" w14:textId="0A95211D" w:rsidR="0092258A" w:rsidRPr="00502A71" w:rsidRDefault="002D58A7" w:rsidP="00E357D4">
      <w:pPr>
        <w:spacing w:line="480" w:lineRule="auto"/>
        <w:jc w:val="both"/>
        <w:rPr>
          <w:sz w:val="24"/>
          <w:szCs w:val="24"/>
        </w:rPr>
      </w:pPr>
      <w:r w:rsidRPr="00502A71">
        <w:rPr>
          <w:sz w:val="24"/>
          <w:szCs w:val="24"/>
        </w:rPr>
        <w:t xml:space="preserve">Table </w:t>
      </w:r>
      <w:r w:rsidR="00BF3DC0" w:rsidRPr="00502A71">
        <w:rPr>
          <w:sz w:val="24"/>
          <w:szCs w:val="24"/>
        </w:rPr>
        <w:t>2</w:t>
      </w:r>
      <w:r w:rsidRPr="00502A71">
        <w:rPr>
          <w:sz w:val="24"/>
          <w:szCs w:val="24"/>
        </w:rPr>
        <w:t xml:space="preserve"> </w:t>
      </w:r>
      <w:r w:rsidR="00E357D4" w:rsidRPr="00502A71">
        <w:rPr>
          <w:sz w:val="24"/>
          <w:szCs w:val="24"/>
        </w:rPr>
        <w:t>provides</w:t>
      </w:r>
      <w:r w:rsidRPr="00502A71">
        <w:rPr>
          <w:sz w:val="24"/>
          <w:szCs w:val="24"/>
        </w:rPr>
        <w:t xml:space="preserve"> a summary of factors influencing safety incidents from seven literature reviews. Also, comparisons </w:t>
      </w:r>
      <w:r w:rsidR="00C17304" w:rsidRPr="00502A71">
        <w:rPr>
          <w:sz w:val="24"/>
          <w:szCs w:val="24"/>
        </w:rPr>
        <w:t>with the</w:t>
      </w:r>
      <w:r w:rsidRPr="00502A71">
        <w:rPr>
          <w:sz w:val="24"/>
          <w:szCs w:val="24"/>
        </w:rPr>
        <w:t xml:space="preserve"> provided datasets </w:t>
      </w:r>
      <w:r w:rsidR="00E31CEB" w:rsidRPr="00502A71">
        <w:rPr>
          <w:sz w:val="24"/>
          <w:szCs w:val="24"/>
        </w:rPr>
        <w:t>w</w:t>
      </w:r>
      <w:r w:rsidR="00AA4F8A" w:rsidRPr="00502A71">
        <w:rPr>
          <w:sz w:val="24"/>
          <w:szCs w:val="24"/>
        </w:rPr>
        <w:t>ere</w:t>
      </w:r>
      <w:r w:rsidR="00E31CEB" w:rsidRPr="00502A71">
        <w:rPr>
          <w:sz w:val="24"/>
          <w:szCs w:val="24"/>
        </w:rPr>
        <w:t xml:space="preserve"> </w:t>
      </w:r>
      <w:r w:rsidR="00456B55" w:rsidRPr="00502A71">
        <w:rPr>
          <w:sz w:val="24"/>
          <w:szCs w:val="24"/>
        </w:rPr>
        <w:t>conducted</w:t>
      </w:r>
      <w:r w:rsidR="00E31CEB" w:rsidRPr="00502A71">
        <w:rPr>
          <w:sz w:val="24"/>
          <w:szCs w:val="24"/>
        </w:rPr>
        <w:t xml:space="preserve"> </w:t>
      </w:r>
      <w:r w:rsidRPr="00502A71">
        <w:rPr>
          <w:sz w:val="24"/>
          <w:szCs w:val="24"/>
        </w:rPr>
        <w:t xml:space="preserve">to determine if </w:t>
      </w:r>
      <w:r w:rsidR="005C58A5" w:rsidRPr="00502A71">
        <w:rPr>
          <w:sz w:val="24"/>
          <w:szCs w:val="24"/>
        </w:rPr>
        <w:t xml:space="preserve">similar data were available for </w:t>
      </w:r>
      <w:r w:rsidR="00E31CEB" w:rsidRPr="00502A71">
        <w:rPr>
          <w:sz w:val="24"/>
          <w:szCs w:val="24"/>
        </w:rPr>
        <w:t xml:space="preserve">this </w:t>
      </w:r>
      <w:r w:rsidR="005C58A5" w:rsidRPr="00502A71">
        <w:rPr>
          <w:sz w:val="24"/>
          <w:szCs w:val="24"/>
        </w:rPr>
        <w:t xml:space="preserve">study. </w:t>
      </w:r>
    </w:p>
    <w:p w14:paraId="44787785" w14:textId="52E697F0" w:rsidR="002D3D19" w:rsidRPr="00502A71" w:rsidRDefault="00162C60" w:rsidP="00E357D4">
      <w:pPr>
        <w:spacing w:line="480" w:lineRule="auto"/>
        <w:jc w:val="both"/>
        <w:rPr>
          <w:sz w:val="24"/>
          <w:szCs w:val="24"/>
        </w:rPr>
      </w:pPr>
      <w:r w:rsidRPr="00502A71">
        <w:rPr>
          <w:sz w:val="24"/>
          <w:szCs w:val="24"/>
        </w:rPr>
        <w:t>To begin</w:t>
      </w:r>
      <w:r w:rsidR="00506279" w:rsidRPr="00502A71">
        <w:rPr>
          <w:sz w:val="24"/>
          <w:szCs w:val="24"/>
        </w:rPr>
        <w:t xml:space="preserve">, </w:t>
      </w:r>
      <w:proofErr w:type="spellStart"/>
      <w:r w:rsidR="00223336" w:rsidRPr="00502A71">
        <w:rPr>
          <w:sz w:val="24"/>
          <w:szCs w:val="24"/>
        </w:rPr>
        <w:t>Stemn</w:t>
      </w:r>
      <w:proofErr w:type="spellEnd"/>
      <w:r w:rsidR="00223336" w:rsidRPr="00502A71">
        <w:rPr>
          <w:sz w:val="24"/>
          <w:szCs w:val="24"/>
        </w:rPr>
        <w:t xml:space="preserve"> and </w:t>
      </w:r>
      <w:proofErr w:type="spellStart"/>
      <w:r w:rsidR="00223336" w:rsidRPr="00502A71">
        <w:rPr>
          <w:sz w:val="24"/>
          <w:szCs w:val="24"/>
        </w:rPr>
        <w:t>Krampah</w:t>
      </w:r>
      <w:proofErr w:type="spellEnd"/>
      <w:r w:rsidR="00223336" w:rsidRPr="00502A71">
        <w:rPr>
          <w:sz w:val="24"/>
          <w:szCs w:val="24"/>
        </w:rPr>
        <w:t xml:space="preserve"> (2022) </w:t>
      </w:r>
      <w:r w:rsidR="001C6011" w:rsidRPr="00502A71">
        <w:rPr>
          <w:sz w:val="24"/>
          <w:szCs w:val="24"/>
        </w:rPr>
        <w:t>investigate</w:t>
      </w:r>
      <w:r w:rsidR="00A654B5" w:rsidRPr="00502A71">
        <w:rPr>
          <w:sz w:val="24"/>
          <w:szCs w:val="24"/>
        </w:rPr>
        <w:t>d</w:t>
      </w:r>
      <w:r w:rsidR="00616444" w:rsidRPr="00502A71">
        <w:rPr>
          <w:sz w:val="24"/>
          <w:szCs w:val="24"/>
        </w:rPr>
        <w:t xml:space="preserve"> t</w:t>
      </w:r>
      <w:r w:rsidR="00A654B5" w:rsidRPr="00502A71">
        <w:rPr>
          <w:sz w:val="24"/>
          <w:szCs w:val="24"/>
        </w:rPr>
        <w:t xml:space="preserve">he </w:t>
      </w:r>
      <w:r w:rsidR="00616444" w:rsidRPr="00502A71">
        <w:rPr>
          <w:sz w:val="24"/>
          <w:szCs w:val="24"/>
        </w:rPr>
        <w:t xml:space="preserve">association between </w:t>
      </w:r>
      <w:r w:rsidR="007E5614">
        <w:rPr>
          <w:sz w:val="24"/>
          <w:szCs w:val="24"/>
        </w:rPr>
        <w:t>injury</w:t>
      </w:r>
      <w:r w:rsidR="00616444" w:rsidRPr="00502A71">
        <w:rPr>
          <w:sz w:val="24"/>
          <w:szCs w:val="24"/>
        </w:rPr>
        <w:t xml:space="preserve"> severity and </w:t>
      </w:r>
      <w:r w:rsidR="00277831" w:rsidRPr="00502A71">
        <w:rPr>
          <w:sz w:val="24"/>
          <w:szCs w:val="24"/>
        </w:rPr>
        <w:t>accident factors</w:t>
      </w:r>
      <w:r w:rsidR="00527C74" w:rsidRPr="00502A71">
        <w:rPr>
          <w:sz w:val="24"/>
          <w:szCs w:val="24"/>
        </w:rPr>
        <w:t xml:space="preserve"> (who, what, where</w:t>
      </w:r>
      <w:r w:rsidR="003B68C8" w:rsidRPr="00502A71">
        <w:rPr>
          <w:sz w:val="24"/>
          <w:szCs w:val="24"/>
        </w:rPr>
        <w:t>,</w:t>
      </w:r>
      <w:r w:rsidR="00527C74" w:rsidRPr="00502A71">
        <w:rPr>
          <w:sz w:val="24"/>
          <w:szCs w:val="24"/>
        </w:rPr>
        <w:t xml:space="preserve"> and why)</w:t>
      </w:r>
      <w:r w:rsidR="00AA44EB" w:rsidRPr="00502A71">
        <w:rPr>
          <w:sz w:val="24"/>
          <w:szCs w:val="24"/>
        </w:rPr>
        <w:t xml:space="preserve"> </w:t>
      </w:r>
      <w:r w:rsidR="00616BB1" w:rsidRPr="00502A71">
        <w:rPr>
          <w:sz w:val="24"/>
          <w:szCs w:val="24"/>
        </w:rPr>
        <w:t>because</w:t>
      </w:r>
      <w:r w:rsidR="00AA44EB" w:rsidRPr="00502A71">
        <w:rPr>
          <w:sz w:val="24"/>
          <w:szCs w:val="24"/>
        </w:rPr>
        <w:t xml:space="preserve"> most studies </w:t>
      </w:r>
      <w:r w:rsidR="009E7EFE" w:rsidRPr="00502A71">
        <w:rPr>
          <w:sz w:val="24"/>
          <w:szCs w:val="24"/>
        </w:rPr>
        <w:t>focu</w:t>
      </w:r>
      <w:r w:rsidR="00391A05" w:rsidRPr="00502A71">
        <w:rPr>
          <w:sz w:val="24"/>
          <w:szCs w:val="24"/>
        </w:rPr>
        <w:t>s either</w:t>
      </w:r>
      <w:r w:rsidR="009E7EFE" w:rsidRPr="00502A71">
        <w:rPr>
          <w:sz w:val="24"/>
          <w:szCs w:val="24"/>
        </w:rPr>
        <w:t xml:space="preserve"> on fatalities or injuries without </w:t>
      </w:r>
      <w:r w:rsidR="00616BB1" w:rsidRPr="00502A71">
        <w:rPr>
          <w:sz w:val="24"/>
          <w:szCs w:val="24"/>
        </w:rPr>
        <w:t xml:space="preserve">understanding </w:t>
      </w:r>
      <w:r w:rsidR="006C455A" w:rsidRPr="00502A71">
        <w:rPr>
          <w:sz w:val="24"/>
          <w:szCs w:val="24"/>
        </w:rPr>
        <w:t>how different accident</w:t>
      </w:r>
      <w:r w:rsidR="0059665A" w:rsidRPr="00502A71">
        <w:rPr>
          <w:sz w:val="24"/>
          <w:szCs w:val="24"/>
        </w:rPr>
        <w:t>s</w:t>
      </w:r>
      <w:r w:rsidR="006C455A" w:rsidRPr="00502A71">
        <w:rPr>
          <w:sz w:val="24"/>
          <w:szCs w:val="24"/>
        </w:rPr>
        <w:t xml:space="preserve"> result in different injury</w:t>
      </w:r>
      <w:r w:rsidR="009E7EFE" w:rsidRPr="00502A71">
        <w:rPr>
          <w:sz w:val="24"/>
          <w:szCs w:val="24"/>
        </w:rPr>
        <w:t xml:space="preserve"> severity</w:t>
      </w:r>
      <w:r w:rsidR="00277831" w:rsidRPr="00502A71">
        <w:rPr>
          <w:sz w:val="24"/>
          <w:szCs w:val="24"/>
        </w:rPr>
        <w:t xml:space="preserve">. </w:t>
      </w:r>
      <w:r w:rsidR="006A6623" w:rsidRPr="00502A71">
        <w:rPr>
          <w:sz w:val="24"/>
          <w:szCs w:val="24"/>
        </w:rPr>
        <w:t xml:space="preserve">The research revealed </w:t>
      </w:r>
      <w:r w:rsidR="00B453C2" w:rsidRPr="00502A71">
        <w:rPr>
          <w:sz w:val="24"/>
          <w:szCs w:val="24"/>
        </w:rPr>
        <w:t xml:space="preserve">influential </w:t>
      </w:r>
      <w:r w:rsidR="004D1221" w:rsidRPr="00502A71">
        <w:rPr>
          <w:sz w:val="24"/>
          <w:szCs w:val="24"/>
        </w:rPr>
        <w:t xml:space="preserve">injury severity </w:t>
      </w:r>
      <w:r w:rsidR="006A6623" w:rsidRPr="00502A71">
        <w:rPr>
          <w:sz w:val="24"/>
          <w:szCs w:val="24"/>
        </w:rPr>
        <w:t xml:space="preserve">factors </w:t>
      </w:r>
      <w:r w:rsidR="00002CC2" w:rsidRPr="00502A71">
        <w:rPr>
          <w:sz w:val="24"/>
          <w:szCs w:val="24"/>
        </w:rPr>
        <w:t>including</w:t>
      </w:r>
      <w:r w:rsidR="006A6623" w:rsidRPr="00502A71">
        <w:rPr>
          <w:sz w:val="24"/>
          <w:szCs w:val="24"/>
        </w:rPr>
        <w:t xml:space="preserve"> </w:t>
      </w:r>
      <w:r w:rsidR="00F00CE2" w:rsidRPr="00502A71">
        <w:rPr>
          <w:sz w:val="24"/>
          <w:szCs w:val="24"/>
        </w:rPr>
        <w:t>work</w:t>
      </w:r>
      <w:r w:rsidR="006A6623" w:rsidRPr="00502A71">
        <w:rPr>
          <w:sz w:val="24"/>
          <w:szCs w:val="24"/>
        </w:rPr>
        <w:t xml:space="preserve"> </w:t>
      </w:r>
      <w:r w:rsidR="00E50D66" w:rsidRPr="00502A71">
        <w:rPr>
          <w:sz w:val="24"/>
          <w:szCs w:val="24"/>
        </w:rPr>
        <w:t>experience</w:t>
      </w:r>
      <w:r w:rsidR="006A6623" w:rsidRPr="00502A71">
        <w:rPr>
          <w:sz w:val="24"/>
          <w:szCs w:val="24"/>
        </w:rPr>
        <w:t xml:space="preserve">, </w:t>
      </w:r>
      <w:r w:rsidR="00F00CE2" w:rsidRPr="00502A71">
        <w:rPr>
          <w:sz w:val="24"/>
          <w:szCs w:val="24"/>
        </w:rPr>
        <w:t>d</w:t>
      </w:r>
      <w:r w:rsidR="00352827" w:rsidRPr="00502A71">
        <w:rPr>
          <w:sz w:val="24"/>
          <w:szCs w:val="24"/>
        </w:rPr>
        <w:t xml:space="preserve">ays </w:t>
      </w:r>
      <w:r w:rsidR="00F00CE2" w:rsidRPr="00502A71">
        <w:rPr>
          <w:sz w:val="24"/>
          <w:szCs w:val="24"/>
        </w:rPr>
        <w:t xml:space="preserve">away </w:t>
      </w:r>
      <w:r w:rsidR="00352827" w:rsidRPr="00502A71">
        <w:rPr>
          <w:sz w:val="24"/>
          <w:szCs w:val="24"/>
        </w:rPr>
        <w:t>from work</w:t>
      </w:r>
      <w:r w:rsidR="0059665A" w:rsidRPr="00502A71">
        <w:rPr>
          <w:sz w:val="24"/>
          <w:szCs w:val="24"/>
        </w:rPr>
        <w:t>,</w:t>
      </w:r>
      <w:r w:rsidR="00352827" w:rsidRPr="00502A71">
        <w:rPr>
          <w:sz w:val="24"/>
          <w:szCs w:val="24"/>
        </w:rPr>
        <w:t xml:space="preserve"> and </w:t>
      </w:r>
      <w:r w:rsidR="00F00CE2" w:rsidRPr="00502A71">
        <w:rPr>
          <w:sz w:val="24"/>
          <w:szCs w:val="24"/>
        </w:rPr>
        <w:t>t</w:t>
      </w:r>
      <w:r w:rsidR="00352827" w:rsidRPr="00502A71">
        <w:rPr>
          <w:sz w:val="24"/>
          <w:szCs w:val="24"/>
        </w:rPr>
        <w:t>im</w:t>
      </w:r>
      <w:r w:rsidR="00EA5E23" w:rsidRPr="00502A71">
        <w:rPr>
          <w:sz w:val="24"/>
          <w:szCs w:val="24"/>
        </w:rPr>
        <w:t>ing</w:t>
      </w:r>
      <w:r w:rsidR="00352827" w:rsidRPr="00502A71">
        <w:rPr>
          <w:sz w:val="24"/>
          <w:szCs w:val="24"/>
        </w:rPr>
        <w:t xml:space="preserve"> of accidents</w:t>
      </w:r>
      <w:r w:rsidR="00F00CE2" w:rsidRPr="00502A71">
        <w:rPr>
          <w:sz w:val="24"/>
          <w:szCs w:val="24"/>
        </w:rPr>
        <w:t xml:space="preserve">. </w:t>
      </w:r>
      <w:r w:rsidR="00AB2E30" w:rsidRPr="00502A71">
        <w:rPr>
          <w:sz w:val="24"/>
          <w:szCs w:val="24"/>
        </w:rPr>
        <w:t>Namely,</w:t>
      </w:r>
      <w:r w:rsidR="003C3130" w:rsidRPr="00502A71">
        <w:rPr>
          <w:sz w:val="24"/>
          <w:szCs w:val="24"/>
        </w:rPr>
        <w:t xml:space="preserve"> </w:t>
      </w:r>
      <w:r w:rsidR="005F5309" w:rsidRPr="00502A71">
        <w:rPr>
          <w:sz w:val="24"/>
          <w:szCs w:val="24"/>
        </w:rPr>
        <w:t>young,</w:t>
      </w:r>
      <w:r w:rsidR="005F586F" w:rsidRPr="00502A71">
        <w:rPr>
          <w:sz w:val="24"/>
          <w:szCs w:val="24"/>
        </w:rPr>
        <w:t xml:space="preserve"> and </w:t>
      </w:r>
      <w:r w:rsidR="003C3130" w:rsidRPr="00502A71">
        <w:rPr>
          <w:sz w:val="24"/>
          <w:szCs w:val="24"/>
        </w:rPr>
        <w:t>less experience</w:t>
      </w:r>
      <w:r w:rsidR="00C80EF3" w:rsidRPr="00502A71">
        <w:rPr>
          <w:sz w:val="24"/>
          <w:szCs w:val="24"/>
        </w:rPr>
        <w:t>d</w:t>
      </w:r>
      <w:r w:rsidR="003C3130" w:rsidRPr="00502A71">
        <w:rPr>
          <w:sz w:val="24"/>
          <w:szCs w:val="24"/>
        </w:rPr>
        <w:t xml:space="preserve"> miners </w:t>
      </w:r>
      <w:r w:rsidR="0006053F" w:rsidRPr="00502A71">
        <w:rPr>
          <w:sz w:val="24"/>
          <w:szCs w:val="24"/>
        </w:rPr>
        <w:t>and night shifts were hidden causes</w:t>
      </w:r>
      <w:r w:rsidR="003C3130" w:rsidRPr="00502A71">
        <w:rPr>
          <w:sz w:val="24"/>
          <w:szCs w:val="24"/>
        </w:rPr>
        <w:t xml:space="preserve"> </w:t>
      </w:r>
      <w:r w:rsidR="0059665A" w:rsidRPr="00502A71">
        <w:rPr>
          <w:sz w:val="24"/>
          <w:szCs w:val="24"/>
        </w:rPr>
        <w:t>of</w:t>
      </w:r>
      <w:r w:rsidR="003C3130" w:rsidRPr="00502A71">
        <w:rPr>
          <w:sz w:val="24"/>
          <w:szCs w:val="24"/>
        </w:rPr>
        <w:t xml:space="preserve"> safety incidents</w:t>
      </w:r>
      <w:r w:rsidR="00F457A7" w:rsidRPr="00502A71">
        <w:rPr>
          <w:sz w:val="24"/>
          <w:szCs w:val="24"/>
        </w:rPr>
        <w:t>.</w:t>
      </w:r>
      <w:r w:rsidR="00A94FD5" w:rsidRPr="00502A71">
        <w:rPr>
          <w:sz w:val="24"/>
          <w:szCs w:val="24"/>
        </w:rPr>
        <w:t xml:space="preserve"> </w:t>
      </w:r>
      <w:r w:rsidR="00CD0830" w:rsidRPr="00502A71">
        <w:rPr>
          <w:sz w:val="24"/>
          <w:szCs w:val="24"/>
        </w:rPr>
        <w:t xml:space="preserve">Indeed, </w:t>
      </w:r>
      <w:commentRangeStart w:id="15"/>
      <w:r w:rsidR="00CD0830" w:rsidRPr="00502A71">
        <w:rPr>
          <w:sz w:val="24"/>
          <w:szCs w:val="24"/>
        </w:rPr>
        <w:t>s</w:t>
      </w:r>
      <w:r w:rsidR="00A94FD5" w:rsidRPr="00502A71">
        <w:rPr>
          <w:sz w:val="24"/>
          <w:szCs w:val="24"/>
        </w:rPr>
        <w:t xml:space="preserve">imilar findings were also </w:t>
      </w:r>
      <w:r w:rsidR="005A4028" w:rsidRPr="00502A71">
        <w:rPr>
          <w:sz w:val="24"/>
          <w:szCs w:val="24"/>
        </w:rPr>
        <w:t>derived</w:t>
      </w:r>
      <w:r w:rsidR="00A94FD5" w:rsidRPr="00502A71">
        <w:rPr>
          <w:sz w:val="24"/>
          <w:szCs w:val="24"/>
        </w:rPr>
        <w:t xml:space="preserve"> by</w:t>
      </w:r>
      <w:r w:rsidR="00F457A7" w:rsidRPr="00502A71">
        <w:rPr>
          <w:sz w:val="24"/>
          <w:szCs w:val="24"/>
        </w:rPr>
        <w:t xml:space="preserve"> </w:t>
      </w:r>
      <w:proofErr w:type="spellStart"/>
      <w:r w:rsidR="00A94FD5" w:rsidRPr="00502A71">
        <w:rPr>
          <w:sz w:val="24"/>
          <w:szCs w:val="24"/>
        </w:rPr>
        <w:t>Butani</w:t>
      </w:r>
      <w:proofErr w:type="spellEnd"/>
      <w:r w:rsidR="00A94FD5" w:rsidRPr="00502A71">
        <w:rPr>
          <w:sz w:val="24"/>
          <w:szCs w:val="24"/>
        </w:rPr>
        <w:t xml:space="preserve"> (1988). </w:t>
      </w:r>
      <w:r w:rsidR="00F52EEB" w:rsidRPr="00502A71">
        <w:rPr>
          <w:sz w:val="24"/>
          <w:szCs w:val="24"/>
        </w:rPr>
        <w:t>Furthermore</w:t>
      </w:r>
      <w:r w:rsidR="00F457A7" w:rsidRPr="00502A71">
        <w:rPr>
          <w:sz w:val="24"/>
          <w:szCs w:val="24"/>
        </w:rPr>
        <w:t>,</w:t>
      </w:r>
      <w:r w:rsidR="00C95375" w:rsidRPr="00502A71">
        <w:rPr>
          <w:sz w:val="24"/>
          <w:szCs w:val="24"/>
        </w:rPr>
        <w:t xml:space="preserve"> </w:t>
      </w:r>
      <w:r w:rsidR="00E2241D" w:rsidRPr="00502A71">
        <w:rPr>
          <w:sz w:val="24"/>
          <w:szCs w:val="24"/>
        </w:rPr>
        <w:t>frequent</w:t>
      </w:r>
      <w:r w:rsidR="00C95375" w:rsidRPr="00502A71">
        <w:rPr>
          <w:sz w:val="24"/>
          <w:szCs w:val="24"/>
        </w:rPr>
        <w:t xml:space="preserve"> occurrences of safety incidents were during</w:t>
      </w:r>
      <w:r w:rsidR="00F457A7" w:rsidRPr="00502A71">
        <w:rPr>
          <w:sz w:val="24"/>
          <w:szCs w:val="24"/>
        </w:rPr>
        <w:t xml:space="preserve"> </w:t>
      </w:r>
      <w:r w:rsidR="00D237D5" w:rsidRPr="00502A71">
        <w:rPr>
          <w:sz w:val="24"/>
          <w:szCs w:val="24"/>
        </w:rPr>
        <w:t>morning shifts</w:t>
      </w:r>
      <w:r w:rsidR="00C95375" w:rsidRPr="00502A71">
        <w:rPr>
          <w:sz w:val="24"/>
          <w:szCs w:val="24"/>
        </w:rPr>
        <w:t>, specifically</w:t>
      </w:r>
      <w:r w:rsidR="00D237D5" w:rsidRPr="00502A71">
        <w:rPr>
          <w:sz w:val="24"/>
          <w:szCs w:val="24"/>
        </w:rPr>
        <w:t xml:space="preserve"> between 12</w:t>
      </w:r>
      <w:r w:rsidR="0059665A" w:rsidRPr="00502A71">
        <w:rPr>
          <w:sz w:val="24"/>
          <w:szCs w:val="24"/>
        </w:rPr>
        <w:t xml:space="preserve"> </w:t>
      </w:r>
      <w:r w:rsidR="00A858E7" w:rsidRPr="00502A71">
        <w:rPr>
          <w:sz w:val="24"/>
          <w:szCs w:val="24"/>
        </w:rPr>
        <w:t>p</w:t>
      </w:r>
      <w:r w:rsidR="00D237D5" w:rsidRPr="00502A71">
        <w:rPr>
          <w:sz w:val="24"/>
          <w:szCs w:val="24"/>
        </w:rPr>
        <w:t>m to 5</w:t>
      </w:r>
      <w:r w:rsidR="00A858E7" w:rsidRPr="00502A71">
        <w:rPr>
          <w:sz w:val="24"/>
          <w:szCs w:val="24"/>
        </w:rPr>
        <w:t>.</w:t>
      </w:r>
      <w:r w:rsidR="00D237D5" w:rsidRPr="00502A71">
        <w:rPr>
          <w:sz w:val="24"/>
          <w:szCs w:val="24"/>
        </w:rPr>
        <w:t>59</w:t>
      </w:r>
      <w:r w:rsidR="0059665A" w:rsidRPr="00502A71">
        <w:rPr>
          <w:sz w:val="24"/>
          <w:szCs w:val="24"/>
        </w:rPr>
        <w:t xml:space="preserve"> </w:t>
      </w:r>
      <w:r w:rsidR="00D237D5" w:rsidRPr="00502A71">
        <w:rPr>
          <w:sz w:val="24"/>
          <w:szCs w:val="24"/>
        </w:rPr>
        <w:t>pm</w:t>
      </w:r>
      <w:r w:rsidR="005037C2" w:rsidRPr="00502A71">
        <w:rPr>
          <w:sz w:val="24"/>
          <w:szCs w:val="24"/>
        </w:rPr>
        <w:t>, the second 6</w:t>
      </w:r>
      <w:r w:rsidR="005B1D02" w:rsidRPr="00502A71">
        <w:rPr>
          <w:sz w:val="24"/>
          <w:szCs w:val="24"/>
        </w:rPr>
        <w:t xml:space="preserve"> </w:t>
      </w:r>
      <w:r w:rsidR="005037C2" w:rsidRPr="00502A71">
        <w:rPr>
          <w:sz w:val="24"/>
          <w:szCs w:val="24"/>
        </w:rPr>
        <w:t>hour</w:t>
      </w:r>
      <w:r w:rsidR="0059665A" w:rsidRPr="00502A71">
        <w:rPr>
          <w:sz w:val="24"/>
          <w:szCs w:val="24"/>
        </w:rPr>
        <w:t>s</w:t>
      </w:r>
      <w:r w:rsidR="005037C2" w:rsidRPr="00502A71">
        <w:rPr>
          <w:sz w:val="24"/>
          <w:szCs w:val="24"/>
        </w:rPr>
        <w:t xml:space="preserve"> of </w:t>
      </w:r>
      <w:r w:rsidR="005B1D02" w:rsidRPr="00502A71">
        <w:rPr>
          <w:sz w:val="24"/>
          <w:szCs w:val="24"/>
        </w:rPr>
        <w:t>a 12</w:t>
      </w:r>
      <w:r w:rsidR="0059665A" w:rsidRPr="00502A71">
        <w:rPr>
          <w:sz w:val="24"/>
          <w:szCs w:val="24"/>
        </w:rPr>
        <w:t>-</w:t>
      </w:r>
      <w:r w:rsidR="005B1D02" w:rsidRPr="00502A71">
        <w:rPr>
          <w:sz w:val="24"/>
          <w:szCs w:val="24"/>
        </w:rPr>
        <w:t>hour shift</w:t>
      </w:r>
      <w:r w:rsidR="00A93E6D" w:rsidRPr="00502A71">
        <w:rPr>
          <w:sz w:val="24"/>
          <w:szCs w:val="24"/>
        </w:rPr>
        <w:t xml:space="preserve">. </w:t>
      </w:r>
      <w:r w:rsidR="00F52EEB" w:rsidRPr="00502A71">
        <w:rPr>
          <w:sz w:val="24"/>
          <w:szCs w:val="24"/>
        </w:rPr>
        <w:t>Hence</w:t>
      </w:r>
      <w:r w:rsidR="002D4818" w:rsidRPr="00502A71">
        <w:rPr>
          <w:sz w:val="24"/>
          <w:szCs w:val="24"/>
        </w:rPr>
        <w:t>,</w:t>
      </w:r>
      <w:r w:rsidR="00304177" w:rsidRPr="00502A71">
        <w:rPr>
          <w:sz w:val="24"/>
          <w:szCs w:val="24"/>
        </w:rPr>
        <w:t xml:space="preserve"> </w:t>
      </w:r>
      <w:r w:rsidR="00DF4C59" w:rsidRPr="00502A71">
        <w:rPr>
          <w:sz w:val="24"/>
          <w:szCs w:val="24"/>
        </w:rPr>
        <w:t xml:space="preserve">understanding the relationship between </w:t>
      </w:r>
      <w:r w:rsidR="00616F6C" w:rsidRPr="00502A71">
        <w:rPr>
          <w:sz w:val="24"/>
          <w:szCs w:val="24"/>
        </w:rPr>
        <w:t xml:space="preserve">incident </w:t>
      </w:r>
      <w:r w:rsidR="00DF4C59" w:rsidRPr="00502A71">
        <w:rPr>
          <w:sz w:val="24"/>
          <w:szCs w:val="24"/>
        </w:rPr>
        <w:t>factors and</w:t>
      </w:r>
      <w:r w:rsidR="00304177" w:rsidRPr="00502A71">
        <w:rPr>
          <w:sz w:val="24"/>
          <w:szCs w:val="24"/>
        </w:rPr>
        <w:t xml:space="preserve"> </w:t>
      </w:r>
      <w:r w:rsidR="00AC3F0E" w:rsidRPr="00502A71">
        <w:rPr>
          <w:sz w:val="24"/>
          <w:szCs w:val="24"/>
        </w:rPr>
        <w:t xml:space="preserve">different </w:t>
      </w:r>
      <w:r w:rsidR="00304177" w:rsidRPr="00502A71">
        <w:rPr>
          <w:sz w:val="24"/>
          <w:szCs w:val="24"/>
        </w:rPr>
        <w:t xml:space="preserve">injury </w:t>
      </w:r>
      <w:r w:rsidR="00DF4C59" w:rsidRPr="00502A71">
        <w:rPr>
          <w:sz w:val="24"/>
          <w:szCs w:val="24"/>
        </w:rPr>
        <w:t xml:space="preserve">severity </w:t>
      </w:r>
      <w:r w:rsidR="00304177" w:rsidRPr="00502A71">
        <w:rPr>
          <w:sz w:val="24"/>
          <w:szCs w:val="24"/>
        </w:rPr>
        <w:t xml:space="preserve">helps to formulate effective safety strategies to reduce </w:t>
      </w:r>
      <w:r w:rsidR="006B6A86" w:rsidRPr="00502A71">
        <w:rPr>
          <w:sz w:val="24"/>
          <w:szCs w:val="24"/>
        </w:rPr>
        <w:t>safety incidents</w:t>
      </w:r>
      <w:r w:rsidR="00304177" w:rsidRPr="00502A71">
        <w:rPr>
          <w:sz w:val="24"/>
          <w:szCs w:val="24"/>
        </w:rPr>
        <w:t>.</w:t>
      </w:r>
      <w:r w:rsidR="00083F77" w:rsidRPr="00502A71">
        <w:rPr>
          <w:sz w:val="24"/>
          <w:szCs w:val="24"/>
        </w:rPr>
        <w:t xml:space="preserve"> </w:t>
      </w:r>
      <w:r w:rsidR="005F5309" w:rsidRPr="00502A71">
        <w:rPr>
          <w:sz w:val="24"/>
          <w:szCs w:val="24"/>
        </w:rPr>
        <w:t>Additionally, a</w:t>
      </w:r>
      <w:r w:rsidR="006C16A4" w:rsidRPr="00502A71">
        <w:rPr>
          <w:sz w:val="24"/>
          <w:szCs w:val="24"/>
        </w:rPr>
        <w:t>nother research by</w:t>
      </w:r>
      <w:r w:rsidR="00DA3FB4" w:rsidRPr="00502A71">
        <w:rPr>
          <w:sz w:val="24"/>
          <w:szCs w:val="24"/>
        </w:rPr>
        <w:t xml:space="preserve"> </w:t>
      </w:r>
      <w:proofErr w:type="spellStart"/>
      <w:r w:rsidR="00E967EA" w:rsidRPr="00502A71">
        <w:rPr>
          <w:sz w:val="24"/>
          <w:szCs w:val="24"/>
        </w:rPr>
        <w:t>Dumrak</w:t>
      </w:r>
      <w:proofErr w:type="spellEnd"/>
      <w:r w:rsidR="00E967EA" w:rsidRPr="00502A71">
        <w:rPr>
          <w:sz w:val="24"/>
          <w:szCs w:val="24"/>
        </w:rPr>
        <w:t xml:space="preserve"> et al. (2013) </w:t>
      </w:r>
      <w:r w:rsidR="00F202D9" w:rsidRPr="00502A71">
        <w:rPr>
          <w:sz w:val="24"/>
          <w:szCs w:val="24"/>
        </w:rPr>
        <w:t>emphasize</w:t>
      </w:r>
      <w:r w:rsidR="009F66EF" w:rsidRPr="00502A71">
        <w:rPr>
          <w:sz w:val="24"/>
          <w:szCs w:val="24"/>
        </w:rPr>
        <w:t>s</w:t>
      </w:r>
      <w:r w:rsidR="00B94F4D" w:rsidRPr="00502A71">
        <w:rPr>
          <w:sz w:val="24"/>
          <w:szCs w:val="24"/>
        </w:rPr>
        <w:t xml:space="preserve"> factors </w:t>
      </w:r>
      <w:r w:rsidR="007D2D4C" w:rsidRPr="00502A71">
        <w:rPr>
          <w:sz w:val="24"/>
          <w:szCs w:val="24"/>
        </w:rPr>
        <w:t>including</w:t>
      </w:r>
      <w:r w:rsidR="00B94F4D" w:rsidRPr="00502A71">
        <w:rPr>
          <w:sz w:val="24"/>
          <w:szCs w:val="24"/>
        </w:rPr>
        <w:t xml:space="preserve"> demographics (age,</w:t>
      </w:r>
      <w:r w:rsidR="008D6B1F" w:rsidRPr="00502A71">
        <w:rPr>
          <w:sz w:val="24"/>
          <w:szCs w:val="24"/>
        </w:rPr>
        <w:t xml:space="preserve"> gender</w:t>
      </w:r>
      <w:r w:rsidR="00B94F4D" w:rsidRPr="00502A71">
        <w:rPr>
          <w:sz w:val="24"/>
          <w:szCs w:val="24"/>
        </w:rPr>
        <w:t xml:space="preserve">, </w:t>
      </w:r>
      <w:r w:rsidR="008D6B1F" w:rsidRPr="00502A71">
        <w:rPr>
          <w:sz w:val="24"/>
          <w:szCs w:val="24"/>
        </w:rPr>
        <w:t>native languages</w:t>
      </w:r>
      <w:r w:rsidR="00D9783C" w:rsidRPr="00502A71">
        <w:rPr>
          <w:sz w:val="24"/>
          <w:szCs w:val="24"/>
        </w:rPr>
        <w:t xml:space="preserve"> spoken</w:t>
      </w:r>
      <w:r w:rsidR="008D6B1F" w:rsidRPr="00502A71">
        <w:rPr>
          <w:sz w:val="24"/>
          <w:szCs w:val="24"/>
        </w:rPr>
        <w:t xml:space="preserve">), </w:t>
      </w:r>
      <w:r w:rsidR="00B94F4D" w:rsidRPr="00502A71">
        <w:rPr>
          <w:sz w:val="24"/>
          <w:szCs w:val="24"/>
        </w:rPr>
        <w:t>work experience</w:t>
      </w:r>
      <w:r w:rsidR="0059665A" w:rsidRPr="00502A71">
        <w:rPr>
          <w:sz w:val="24"/>
          <w:szCs w:val="24"/>
        </w:rPr>
        <w:t>,</w:t>
      </w:r>
      <w:r w:rsidR="00B94F4D" w:rsidRPr="00502A71">
        <w:rPr>
          <w:sz w:val="24"/>
          <w:szCs w:val="24"/>
        </w:rPr>
        <w:t xml:space="preserve"> and environments </w:t>
      </w:r>
      <w:r w:rsidR="009F66EF" w:rsidRPr="00502A71">
        <w:rPr>
          <w:sz w:val="24"/>
          <w:szCs w:val="24"/>
        </w:rPr>
        <w:t xml:space="preserve">that </w:t>
      </w:r>
      <w:r w:rsidR="007D2D4C" w:rsidRPr="00502A71">
        <w:rPr>
          <w:sz w:val="24"/>
          <w:szCs w:val="24"/>
        </w:rPr>
        <w:t>influence</w:t>
      </w:r>
      <w:r w:rsidR="00B94F4D" w:rsidRPr="00502A71">
        <w:rPr>
          <w:sz w:val="24"/>
          <w:szCs w:val="24"/>
        </w:rPr>
        <w:t xml:space="preserve"> </w:t>
      </w:r>
      <w:commentRangeEnd w:id="15"/>
      <w:r w:rsidR="009F5B0F">
        <w:rPr>
          <w:rStyle w:val="CommentReference"/>
        </w:rPr>
        <w:commentReference w:id="15"/>
      </w:r>
      <w:r w:rsidR="00B94F4D" w:rsidRPr="00502A71">
        <w:rPr>
          <w:sz w:val="24"/>
          <w:szCs w:val="24"/>
        </w:rPr>
        <w:t xml:space="preserve">injury severity. For example, the proportion of injuries increases with age and experience. New </w:t>
      </w:r>
      <w:r w:rsidR="007644B8" w:rsidRPr="00502A71">
        <w:rPr>
          <w:sz w:val="24"/>
          <w:szCs w:val="24"/>
        </w:rPr>
        <w:t xml:space="preserve">and young </w:t>
      </w:r>
      <w:r w:rsidR="00B94F4D" w:rsidRPr="00502A71">
        <w:rPr>
          <w:sz w:val="24"/>
          <w:szCs w:val="24"/>
        </w:rPr>
        <w:t xml:space="preserve">workers </w:t>
      </w:r>
      <w:r w:rsidR="008C299A" w:rsidRPr="00502A71">
        <w:rPr>
          <w:sz w:val="24"/>
          <w:szCs w:val="24"/>
        </w:rPr>
        <w:t>were more</w:t>
      </w:r>
      <w:r w:rsidR="00B94F4D" w:rsidRPr="00502A71">
        <w:rPr>
          <w:sz w:val="24"/>
          <w:szCs w:val="24"/>
        </w:rPr>
        <w:t xml:space="preserve"> prone to </w:t>
      </w:r>
      <w:r w:rsidR="00601181" w:rsidRPr="00502A71">
        <w:rPr>
          <w:sz w:val="24"/>
          <w:szCs w:val="24"/>
        </w:rPr>
        <w:t xml:space="preserve">suffer from severe </w:t>
      </w:r>
      <w:r w:rsidR="00B94F4D" w:rsidRPr="00502A71">
        <w:rPr>
          <w:sz w:val="24"/>
          <w:szCs w:val="24"/>
        </w:rPr>
        <w:t xml:space="preserve">accidents due to lack of experience </w:t>
      </w:r>
      <w:r w:rsidR="00601181" w:rsidRPr="00502A71">
        <w:rPr>
          <w:sz w:val="24"/>
          <w:szCs w:val="24"/>
        </w:rPr>
        <w:t>while</w:t>
      </w:r>
      <w:r w:rsidR="007644B8" w:rsidRPr="00502A71">
        <w:rPr>
          <w:sz w:val="24"/>
          <w:szCs w:val="24"/>
        </w:rPr>
        <w:t xml:space="preserve"> older and</w:t>
      </w:r>
      <w:r w:rsidR="00601181" w:rsidRPr="00502A71">
        <w:rPr>
          <w:sz w:val="24"/>
          <w:szCs w:val="24"/>
        </w:rPr>
        <w:t xml:space="preserve"> experience</w:t>
      </w:r>
      <w:r w:rsidR="0059665A" w:rsidRPr="00502A71">
        <w:rPr>
          <w:sz w:val="24"/>
          <w:szCs w:val="24"/>
        </w:rPr>
        <w:t>d</w:t>
      </w:r>
      <w:r w:rsidR="00601181" w:rsidRPr="00502A71">
        <w:rPr>
          <w:sz w:val="24"/>
          <w:szCs w:val="24"/>
        </w:rPr>
        <w:t xml:space="preserve"> workers were more prone to </w:t>
      </w:r>
      <w:r w:rsidR="00626303" w:rsidRPr="00502A71">
        <w:rPr>
          <w:sz w:val="24"/>
          <w:szCs w:val="24"/>
        </w:rPr>
        <w:t>fatal accidents due</w:t>
      </w:r>
      <w:r w:rsidR="00B94F4D" w:rsidRPr="00502A71">
        <w:rPr>
          <w:sz w:val="24"/>
          <w:szCs w:val="24"/>
        </w:rPr>
        <w:t xml:space="preserve"> </w:t>
      </w:r>
      <w:r w:rsidR="0059665A" w:rsidRPr="00502A71">
        <w:rPr>
          <w:sz w:val="24"/>
          <w:szCs w:val="24"/>
        </w:rPr>
        <w:t xml:space="preserve">to </w:t>
      </w:r>
      <w:r w:rsidR="00B94F4D" w:rsidRPr="00502A71">
        <w:rPr>
          <w:sz w:val="24"/>
          <w:szCs w:val="24"/>
        </w:rPr>
        <w:t xml:space="preserve">overconfidence. </w:t>
      </w:r>
      <w:r w:rsidR="005357DB" w:rsidRPr="00502A71">
        <w:rPr>
          <w:sz w:val="24"/>
          <w:szCs w:val="24"/>
        </w:rPr>
        <w:t>Moreover, w</w:t>
      </w:r>
      <w:r w:rsidR="001B0D29" w:rsidRPr="00502A71">
        <w:rPr>
          <w:sz w:val="24"/>
          <w:szCs w:val="24"/>
        </w:rPr>
        <w:t xml:space="preserve">orkers who did not speak English were also at </w:t>
      </w:r>
      <w:r w:rsidR="00324276" w:rsidRPr="00502A71">
        <w:rPr>
          <w:sz w:val="24"/>
          <w:szCs w:val="24"/>
        </w:rPr>
        <w:t xml:space="preserve">higher </w:t>
      </w:r>
      <w:r w:rsidR="001B0D29" w:rsidRPr="00502A71">
        <w:rPr>
          <w:sz w:val="24"/>
          <w:szCs w:val="24"/>
        </w:rPr>
        <w:t xml:space="preserve">risk of </w:t>
      </w:r>
      <w:r w:rsidR="00324276" w:rsidRPr="00502A71">
        <w:rPr>
          <w:sz w:val="24"/>
          <w:szCs w:val="24"/>
        </w:rPr>
        <w:t>critical</w:t>
      </w:r>
      <w:r w:rsidR="001B0D29" w:rsidRPr="00502A71">
        <w:rPr>
          <w:sz w:val="24"/>
          <w:szCs w:val="24"/>
        </w:rPr>
        <w:t xml:space="preserve"> injuries due to the inability to understand </w:t>
      </w:r>
      <w:r w:rsidR="00324276" w:rsidRPr="00502A71">
        <w:rPr>
          <w:sz w:val="24"/>
          <w:szCs w:val="24"/>
        </w:rPr>
        <w:t xml:space="preserve">safety training and manuals. </w:t>
      </w:r>
      <w:r w:rsidR="002C17A8" w:rsidRPr="00502A71">
        <w:rPr>
          <w:sz w:val="24"/>
          <w:szCs w:val="24"/>
        </w:rPr>
        <w:lastRenderedPageBreak/>
        <w:t>Besides, t</w:t>
      </w:r>
      <w:r w:rsidR="00B94F4D" w:rsidRPr="00502A71">
        <w:rPr>
          <w:sz w:val="24"/>
          <w:szCs w:val="24"/>
        </w:rPr>
        <w:t xml:space="preserve">he study </w:t>
      </w:r>
      <w:r w:rsidR="00477632" w:rsidRPr="00502A71">
        <w:rPr>
          <w:sz w:val="24"/>
          <w:szCs w:val="24"/>
        </w:rPr>
        <w:t>explains how</w:t>
      </w:r>
      <w:r w:rsidR="00B94F4D" w:rsidRPr="00502A71">
        <w:rPr>
          <w:sz w:val="24"/>
          <w:szCs w:val="24"/>
        </w:rPr>
        <w:t xml:space="preserve"> </w:t>
      </w:r>
      <w:r w:rsidR="0059665A" w:rsidRPr="00502A71">
        <w:rPr>
          <w:sz w:val="24"/>
          <w:szCs w:val="24"/>
        </w:rPr>
        <w:t xml:space="preserve">the </w:t>
      </w:r>
      <w:r w:rsidR="00B94F4D" w:rsidRPr="00502A71">
        <w:rPr>
          <w:sz w:val="24"/>
          <w:szCs w:val="24"/>
        </w:rPr>
        <w:t>mechanism of injury</w:t>
      </w:r>
      <w:r w:rsidR="00744DB2" w:rsidRPr="00502A71">
        <w:rPr>
          <w:sz w:val="24"/>
          <w:szCs w:val="24"/>
        </w:rPr>
        <w:t xml:space="preserve"> and</w:t>
      </w:r>
      <w:r w:rsidR="00B94F4D" w:rsidRPr="00502A71">
        <w:rPr>
          <w:sz w:val="24"/>
          <w:szCs w:val="24"/>
        </w:rPr>
        <w:t xml:space="preserve"> injury location could help to </w:t>
      </w:r>
      <w:r w:rsidR="008E3C52" w:rsidRPr="00502A71">
        <w:rPr>
          <w:sz w:val="24"/>
          <w:szCs w:val="24"/>
        </w:rPr>
        <w:t xml:space="preserve">further </w:t>
      </w:r>
      <w:r w:rsidR="00B94F4D" w:rsidRPr="00502A71">
        <w:rPr>
          <w:sz w:val="24"/>
          <w:szCs w:val="24"/>
        </w:rPr>
        <w:t xml:space="preserve">explain the severity of an injury, leading to more </w:t>
      </w:r>
      <w:r w:rsidR="0059665A" w:rsidRPr="00502A71">
        <w:rPr>
          <w:sz w:val="24"/>
          <w:szCs w:val="24"/>
        </w:rPr>
        <w:t>e</w:t>
      </w:r>
      <w:r w:rsidR="00B94F4D" w:rsidRPr="00502A71">
        <w:rPr>
          <w:sz w:val="24"/>
          <w:szCs w:val="24"/>
        </w:rPr>
        <w:t xml:space="preserve">ffective </w:t>
      </w:r>
      <w:r w:rsidR="00C361E9" w:rsidRPr="00502A71">
        <w:rPr>
          <w:sz w:val="24"/>
          <w:szCs w:val="24"/>
        </w:rPr>
        <w:t>use</w:t>
      </w:r>
      <w:r w:rsidR="00B94F4D" w:rsidRPr="00502A71">
        <w:rPr>
          <w:sz w:val="24"/>
          <w:szCs w:val="24"/>
        </w:rPr>
        <w:t xml:space="preserve"> of </w:t>
      </w:r>
      <w:r w:rsidR="008515D2" w:rsidRPr="00502A71">
        <w:rPr>
          <w:sz w:val="24"/>
          <w:szCs w:val="24"/>
        </w:rPr>
        <w:t xml:space="preserve">tools, </w:t>
      </w:r>
      <w:proofErr w:type="gramStart"/>
      <w:r w:rsidR="00B94F4D" w:rsidRPr="00502A71">
        <w:rPr>
          <w:sz w:val="24"/>
          <w:szCs w:val="24"/>
        </w:rPr>
        <w:t>equipment</w:t>
      </w:r>
      <w:proofErr w:type="gramEnd"/>
      <w:r w:rsidR="008515D2" w:rsidRPr="00502A71">
        <w:rPr>
          <w:sz w:val="24"/>
          <w:szCs w:val="24"/>
        </w:rPr>
        <w:t xml:space="preserve"> and materials</w:t>
      </w:r>
      <w:r w:rsidR="00B94F4D" w:rsidRPr="00502A71">
        <w:rPr>
          <w:sz w:val="24"/>
          <w:szCs w:val="24"/>
        </w:rPr>
        <w:t>.</w:t>
      </w:r>
    </w:p>
    <w:p w14:paraId="5E94EBC9" w14:textId="39578EA3" w:rsidR="002E7483" w:rsidRPr="00502A71" w:rsidRDefault="00113588" w:rsidP="00E357D4">
      <w:pPr>
        <w:spacing w:after="160" w:line="480" w:lineRule="auto"/>
        <w:jc w:val="both"/>
        <w:rPr>
          <w:sz w:val="24"/>
          <w:szCs w:val="24"/>
        </w:rPr>
      </w:pPr>
      <w:r w:rsidRPr="00502A71">
        <w:rPr>
          <w:sz w:val="24"/>
          <w:szCs w:val="24"/>
        </w:rPr>
        <w:t>Next</w:t>
      </w:r>
      <w:r w:rsidR="00506279" w:rsidRPr="00502A71">
        <w:rPr>
          <w:sz w:val="24"/>
          <w:szCs w:val="24"/>
        </w:rPr>
        <w:t xml:space="preserve">, </w:t>
      </w:r>
      <w:proofErr w:type="spellStart"/>
      <w:r w:rsidR="00BC54EF" w:rsidRPr="00502A71">
        <w:rPr>
          <w:sz w:val="24"/>
          <w:szCs w:val="24"/>
        </w:rPr>
        <w:t>Asare-Doku</w:t>
      </w:r>
      <w:proofErr w:type="spellEnd"/>
      <w:r w:rsidR="00BC54EF" w:rsidRPr="00502A71">
        <w:rPr>
          <w:sz w:val="24"/>
          <w:szCs w:val="24"/>
        </w:rPr>
        <w:t xml:space="preserve"> et al. (2022) </w:t>
      </w:r>
      <w:r w:rsidRPr="00502A71">
        <w:rPr>
          <w:sz w:val="24"/>
          <w:szCs w:val="24"/>
        </w:rPr>
        <w:t>highlight</w:t>
      </w:r>
      <w:r w:rsidR="008A32A7" w:rsidRPr="00502A71">
        <w:rPr>
          <w:sz w:val="24"/>
          <w:szCs w:val="24"/>
        </w:rPr>
        <w:t xml:space="preserve"> </w:t>
      </w:r>
      <w:r w:rsidR="00BC54EF" w:rsidRPr="00502A71">
        <w:rPr>
          <w:sz w:val="24"/>
          <w:szCs w:val="24"/>
        </w:rPr>
        <w:t>mineworker</w:t>
      </w:r>
      <w:r w:rsidR="003B68C8" w:rsidRPr="00502A71">
        <w:rPr>
          <w:sz w:val="24"/>
          <w:szCs w:val="24"/>
        </w:rPr>
        <w:t>s’</w:t>
      </w:r>
      <w:r w:rsidR="00BC54EF" w:rsidRPr="00502A71">
        <w:rPr>
          <w:sz w:val="24"/>
          <w:szCs w:val="24"/>
        </w:rPr>
        <w:t xml:space="preserve"> </w:t>
      </w:r>
      <w:r w:rsidR="00BE397D" w:rsidRPr="00502A71">
        <w:rPr>
          <w:sz w:val="24"/>
          <w:szCs w:val="24"/>
        </w:rPr>
        <w:t>mental and social well-being are</w:t>
      </w:r>
      <w:r w:rsidR="00BC54EF" w:rsidRPr="00502A71">
        <w:rPr>
          <w:sz w:val="24"/>
          <w:szCs w:val="24"/>
        </w:rPr>
        <w:t xml:space="preserve"> important factor</w:t>
      </w:r>
      <w:r w:rsidR="00BE397D" w:rsidRPr="00502A71">
        <w:rPr>
          <w:sz w:val="24"/>
          <w:szCs w:val="24"/>
        </w:rPr>
        <w:t>s</w:t>
      </w:r>
      <w:r w:rsidR="00BC54EF" w:rsidRPr="00502A71">
        <w:rPr>
          <w:sz w:val="24"/>
          <w:szCs w:val="24"/>
        </w:rPr>
        <w:t xml:space="preserve"> </w:t>
      </w:r>
      <w:r w:rsidR="009F66EF" w:rsidRPr="00502A71">
        <w:rPr>
          <w:sz w:val="24"/>
          <w:szCs w:val="24"/>
        </w:rPr>
        <w:t>in mitigating</w:t>
      </w:r>
      <w:r w:rsidR="00BC54EF" w:rsidRPr="00502A71">
        <w:rPr>
          <w:sz w:val="24"/>
          <w:szCs w:val="24"/>
        </w:rPr>
        <w:t xml:space="preserve"> </w:t>
      </w:r>
      <w:r w:rsidR="003B68C8" w:rsidRPr="00502A71">
        <w:rPr>
          <w:sz w:val="24"/>
          <w:szCs w:val="24"/>
        </w:rPr>
        <w:t xml:space="preserve">the </w:t>
      </w:r>
      <w:r w:rsidR="00BC54EF" w:rsidRPr="00502A71">
        <w:rPr>
          <w:sz w:val="24"/>
          <w:szCs w:val="24"/>
        </w:rPr>
        <w:t xml:space="preserve">risk of safety incidents. </w:t>
      </w:r>
      <w:r w:rsidR="00DF3AE8" w:rsidRPr="00502A71">
        <w:rPr>
          <w:sz w:val="24"/>
          <w:szCs w:val="24"/>
        </w:rPr>
        <w:t xml:space="preserve">In the research, </w:t>
      </w:r>
      <w:r w:rsidR="00150402" w:rsidRPr="00502A71">
        <w:rPr>
          <w:sz w:val="24"/>
          <w:szCs w:val="24"/>
        </w:rPr>
        <w:t xml:space="preserve">poor mental health status </w:t>
      </w:r>
      <w:r w:rsidR="00D56E83" w:rsidRPr="00502A71">
        <w:rPr>
          <w:sz w:val="24"/>
          <w:szCs w:val="24"/>
        </w:rPr>
        <w:t>was</w:t>
      </w:r>
      <w:r w:rsidR="00192F92" w:rsidRPr="00502A71">
        <w:rPr>
          <w:sz w:val="24"/>
          <w:szCs w:val="24"/>
        </w:rPr>
        <w:t xml:space="preserve"> </w:t>
      </w:r>
      <w:r w:rsidR="00D4372C" w:rsidRPr="00502A71">
        <w:rPr>
          <w:sz w:val="24"/>
          <w:szCs w:val="24"/>
        </w:rPr>
        <w:t xml:space="preserve">attributed to </w:t>
      </w:r>
      <w:r w:rsidR="004A4AFC" w:rsidRPr="00502A71">
        <w:rPr>
          <w:sz w:val="24"/>
          <w:szCs w:val="24"/>
        </w:rPr>
        <w:t>long work hours</w:t>
      </w:r>
      <w:r w:rsidR="004373E8" w:rsidRPr="00502A71">
        <w:rPr>
          <w:sz w:val="24"/>
          <w:szCs w:val="24"/>
        </w:rPr>
        <w:t xml:space="preserve">, </w:t>
      </w:r>
      <w:r w:rsidR="00DB6D75" w:rsidRPr="00502A71">
        <w:rPr>
          <w:sz w:val="24"/>
          <w:szCs w:val="24"/>
        </w:rPr>
        <w:t>labo</w:t>
      </w:r>
      <w:r w:rsidR="009F66EF" w:rsidRPr="00502A71">
        <w:rPr>
          <w:sz w:val="24"/>
          <w:szCs w:val="24"/>
        </w:rPr>
        <w:t>u</w:t>
      </w:r>
      <w:r w:rsidR="00DB6D75" w:rsidRPr="00502A71">
        <w:rPr>
          <w:sz w:val="24"/>
          <w:szCs w:val="24"/>
        </w:rPr>
        <w:t>r</w:t>
      </w:r>
      <w:r w:rsidR="004409B2" w:rsidRPr="00502A71">
        <w:rPr>
          <w:sz w:val="24"/>
          <w:szCs w:val="24"/>
        </w:rPr>
        <w:t>-</w:t>
      </w:r>
      <w:r w:rsidR="00DB6D75" w:rsidRPr="00502A71">
        <w:rPr>
          <w:sz w:val="24"/>
          <w:szCs w:val="24"/>
        </w:rPr>
        <w:t xml:space="preserve">intensive </w:t>
      </w:r>
      <w:r w:rsidR="004409B2" w:rsidRPr="00502A71">
        <w:rPr>
          <w:sz w:val="24"/>
          <w:szCs w:val="24"/>
        </w:rPr>
        <w:t>tasks</w:t>
      </w:r>
      <w:r w:rsidR="0059665A" w:rsidRPr="00502A71">
        <w:rPr>
          <w:sz w:val="24"/>
          <w:szCs w:val="24"/>
        </w:rPr>
        <w:t>,</w:t>
      </w:r>
      <w:r w:rsidR="004409B2" w:rsidRPr="00502A71">
        <w:rPr>
          <w:sz w:val="24"/>
          <w:szCs w:val="24"/>
        </w:rPr>
        <w:t xml:space="preserve"> </w:t>
      </w:r>
      <w:r w:rsidR="004373E8" w:rsidRPr="00502A71">
        <w:rPr>
          <w:sz w:val="24"/>
          <w:szCs w:val="24"/>
        </w:rPr>
        <w:t>and environmental factors</w:t>
      </w:r>
      <w:r w:rsidR="0078698D" w:rsidRPr="00502A71">
        <w:rPr>
          <w:sz w:val="24"/>
          <w:szCs w:val="24"/>
        </w:rPr>
        <w:t>, resulting in</w:t>
      </w:r>
      <w:r w:rsidR="004A4AFC" w:rsidRPr="00502A71">
        <w:rPr>
          <w:sz w:val="24"/>
          <w:szCs w:val="24"/>
        </w:rPr>
        <w:t xml:space="preserve"> </w:t>
      </w:r>
      <w:r w:rsidR="004164EA" w:rsidRPr="00502A71">
        <w:rPr>
          <w:sz w:val="24"/>
          <w:szCs w:val="24"/>
        </w:rPr>
        <w:t xml:space="preserve">fatigue </w:t>
      </w:r>
      <w:r w:rsidR="0078698D" w:rsidRPr="00502A71">
        <w:rPr>
          <w:sz w:val="24"/>
          <w:szCs w:val="24"/>
        </w:rPr>
        <w:t>and</w:t>
      </w:r>
      <w:r w:rsidR="00E94D94" w:rsidRPr="00502A71">
        <w:rPr>
          <w:sz w:val="24"/>
          <w:szCs w:val="24"/>
        </w:rPr>
        <w:t xml:space="preserve"> poor judgement, </w:t>
      </w:r>
      <w:r w:rsidR="00453B37" w:rsidRPr="00502A71">
        <w:rPr>
          <w:sz w:val="24"/>
          <w:szCs w:val="24"/>
        </w:rPr>
        <w:t xml:space="preserve">leading to </w:t>
      </w:r>
      <w:r w:rsidR="00E94D94" w:rsidRPr="00502A71">
        <w:rPr>
          <w:sz w:val="24"/>
          <w:szCs w:val="24"/>
        </w:rPr>
        <w:t>safety incidents</w:t>
      </w:r>
      <w:r w:rsidR="00A555C3" w:rsidRPr="00502A71">
        <w:rPr>
          <w:sz w:val="24"/>
          <w:szCs w:val="24"/>
        </w:rPr>
        <w:t>.</w:t>
      </w:r>
      <w:r w:rsidR="00E65172" w:rsidRPr="00502A71">
        <w:rPr>
          <w:sz w:val="24"/>
          <w:szCs w:val="24"/>
        </w:rPr>
        <w:t xml:space="preserve"> </w:t>
      </w:r>
      <w:r w:rsidR="00506A85" w:rsidRPr="00502A71">
        <w:rPr>
          <w:sz w:val="24"/>
          <w:szCs w:val="24"/>
        </w:rPr>
        <w:t>Indeed</w:t>
      </w:r>
      <w:r w:rsidR="00E65172" w:rsidRPr="00502A71">
        <w:rPr>
          <w:sz w:val="24"/>
          <w:szCs w:val="24"/>
        </w:rPr>
        <w:t xml:space="preserve">, </w:t>
      </w:r>
      <w:proofErr w:type="spellStart"/>
      <w:r w:rsidR="0056701E" w:rsidRPr="00502A71">
        <w:rPr>
          <w:sz w:val="24"/>
          <w:szCs w:val="24"/>
        </w:rPr>
        <w:t>Stemn</w:t>
      </w:r>
      <w:proofErr w:type="spellEnd"/>
      <w:r w:rsidR="0056701E" w:rsidRPr="00502A71">
        <w:rPr>
          <w:sz w:val="24"/>
          <w:szCs w:val="24"/>
        </w:rPr>
        <w:t xml:space="preserve"> and </w:t>
      </w:r>
      <w:proofErr w:type="spellStart"/>
      <w:r w:rsidR="0056701E" w:rsidRPr="00502A71">
        <w:rPr>
          <w:sz w:val="24"/>
          <w:szCs w:val="24"/>
        </w:rPr>
        <w:t>Benyarku</w:t>
      </w:r>
      <w:proofErr w:type="spellEnd"/>
      <w:r w:rsidR="0056701E" w:rsidRPr="00502A71">
        <w:rPr>
          <w:sz w:val="24"/>
          <w:szCs w:val="24"/>
        </w:rPr>
        <w:t xml:space="preserve"> (2023) </w:t>
      </w:r>
      <w:r w:rsidR="00DD7EFE" w:rsidRPr="00502A71">
        <w:rPr>
          <w:sz w:val="24"/>
          <w:szCs w:val="24"/>
        </w:rPr>
        <w:t>support the</w:t>
      </w:r>
      <w:r w:rsidR="00F4479D" w:rsidRPr="00502A71">
        <w:rPr>
          <w:sz w:val="24"/>
          <w:szCs w:val="24"/>
        </w:rPr>
        <w:t xml:space="preserve"> research </w:t>
      </w:r>
      <w:r w:rsidR="009F66EF" w:rsidRPr="00502A71">
        <w:rPr>
          <w:sz w:val="24"/>
          <w:szCs w:val="24"/>
        </w:rPr>
        <w:t xml:space="preserve">that </w:t>
      </w:r>
      <w:r w:rsidR="00DD7EFE" w:rsidRPr="00502A71">
        <w:rPr>
          <w:sz w:val="24"/>
          <w:szCs w:val="24"/>
        </w:rPr>
        <w:t xml:space="preserve">fatigue </w:t>
      </w:r>
      <w:r w:rsidR="00F4479D" w:rsidRPr="00502A71">
        <w:rPr>
          <w:sz w:val="24"/>
          <w:szCs w:val="24"/>
        </w:rPr>
        <w:t xml:space="preserve">is a contributing factor </w:t>
      </w:r>
      <w:r w:rsidR="00867154" w:rsidRPr="00502A71">
        <w:rPr>
          <w:sz w:val="24"/>
          <w:szCs w:val="24"/>
        </w:rPr>
        <w:t>to increase</w:t>
      </w:r>
      <w:r w:rsidR="00F4479D" w:rsidRPr="00502A71">
        <w:rPr>
          <w:sz w:val="24"/>
          <w:szCs w:val="24"/>
        </w:rPr>
        <w:t>d</w:t>
      </w:r>
      <w:r w:rsidR="00867154" w:rsidRPr="00502A71">
        <w:rPr>
          <w:sz w:val="24"/>
          <w:szCs w:val="24"/>
        </w:rPr>
        <w:t xml:space="preserve"> safety incidents.</w:t>
      </w:r>
      <w:r w:rsidR="002E1534" w:rsidRPr="00502A71">
        <w:rPr>
          <w:sz w:val="24"/>
          <w:szCs w:val="24"/>
        </w:rPr>
        <w:t xml:space="preserve"> Besides</w:t>
      </w:r>
      <w:r w:rsidR="001C24D5" w:rsidRPr="00502A71">
        <w:rPr>
          <w:sz w:val="24"/>
          <w:szCs w:val="24"/>
        </w:rPr>
        <w:t>,</w:t>
      </w:r>
      <w:r w:rsidR="00B73F71" w:rsidRPr="00502A71">
        <w:rPr>
          <w:sz w:val="24"/>
          <w:szCs w:val="24"/>
        </w:rPr>
        <w:t xml:space="preserve"> </w:t>
      </w:r>
      <w:r w:rsidR="002E7483" w:rsidRPr="00502A71">
        <w:rPr>
          <w:sz w:val="24"/>
          <w:szCs w:val="24"/>
        </w:rPr>
        <w:t xml:space="preserve">Muzaffar et al. (2013) </w:t>
      </w:r>
      <w:r w:rsidR="0083282F" w:rsidRPr="00502A71">
        <w:rPr>
          <w:sz w:val="24"/>
          <w:szCs w:val="24"/>
        </w:rPr>
        <w:t xml:space="preserve">explored factors </w:t>
      </w:r>
      <w:commentRangeStart w:id="16"/>
      <w:r w:rsidR="0083282F" w:rsidRPr="00502A71">
        <w:rPr>
          <w:sz w:val="24"/>
          <w:szCs w:val="24"/>
        </w:rPr>
        <w:t xml:space="preserve">associated with fatal incidents </w:t>
      </w:r>
      <w:r w:rsidR="00DB701C" w:rsidRPr="00502A71">
        <w:rPr>
          <w:sz w:val="24"/>
          <w:szCs w:val="24"/>
        </w:rPr>
        <w:t>across</w:t>
      </w:r>
      <w:r w:rsidR="0083282F" w:rsidRPr="00502A71">
        <w:rPr>
          <w:sz w:val="24"/>
          <w:szCs w:val="24"/>
        </w:rPr>
        <w:t xml:space="preserve"> employment types and concluded </w:t>
      </w:r>
      <w:r w:rsidR="00AE6736" w:rsidRPr="00502A71">
        <w:rPr>
          <w:sz w:val="24"/>
          <w:szCs w:val="24"/>
        </w:rPr>
        <w:t>work experience, working hours</w:t>
      </w:r>
      <w:r w:rsidR="00B939CF" w:rsidRPr="00502A71">
        <w:rPr>
          <w:sz w:val="24"/>
          <w:szCs w:val="24"/>
        </w:rPr>
        <w:t xml:space="preserve">, and mine type (surface or underground) </w:t>
      </w:r>
      <w:r w:rsidR="00DE6AB6" w:rsidRPr="00502A71">
        <w:rPr>
          <w:sz w:val="24"/>
          <w:szCs w:val="24"/>
        </w:rPr>
        <w:t>were</w:t>
      </w:r>
      <w:r w:rsidR="00B939CF" w:rsidRPr="00502A71">
        <w:rPr>
          <w:sz w:val="24"/>
          <w:szCs w:val="24"/>
        </w:rPr>
        <w:t xml:space="preserve"> crucial to determin</w:t>
      </w:r>
      <w:r w:rsidR="0059665A" w:rsidRPr="00502A71">
        <w:rPr>
          <w:sz w:val="24"/>
          <w:szCs w:val="24"/>
        </w:rPr>
        <w:t>ing</w:t>
      </w:r>
      <w:r w:rsidR="00B939CF" w:rsidRPr="00502A71">
        <w:rPr>
          <w:sz w:val="24"/>
          <w:szCs w:val="24"/>
        </w:rPr>
        <w:t xml:space="preserve"> fatalities.</w:t>
      </w:r>
      <w:r w:rsidR="009A2F11" w:rsidRPr="00502A71">
        <w:rPr>
          <w:sz w:val="24"/>
          <w:szCs w:val="24"/>
        </w:rPr>
        <w:t xml:space="preserve"> For </w:t>
      </w:r>
      <w:proofErr w:type="gramStart"/>
      <w:r w:rsidR="002E1534" w:rsidRPr="00502A71">
        <w:rPr>
          <w:sz w:val="24"/>
          <w:szCs w:val="24"/>
        </w:rPr>
        <w:t>instance</w:t>
      </w:r>
      <w:commentRangeEnd w:id="16"/>
      <w:proofErr w:type="gramEnd"/>
      <w:r w:rsidR="009F5B0F">
        <w:rPr>
          <w:rStyle w:val="CommentReference"/>
        </w:rPr>
        <w:commentReference w:id="16"/>
      </w:r>
      <w:r w:rsidR="009A2F11" w:rsidRPr="00502A71">
        <w:rPr>
          <w:sz w:val="24"/>
          <w:szCs w:val="24"/>
        </w:rPr>
        <w:t xml:space="preserve">, </w:t>
      </w:r>
      <w:r w:rsidR="002D394A" w:rsidRPr="00502A71">
        <w:rPr>
          <w:sz w:val="24"/>
          <w:szCs w:val="24"/>
        </w:rPr>
        <w:t>statistically significant</w:t>
      </w:r>
      <w:r w:rsidR="009A2F11" w:rsidRPr="00502A71">
        <w:rPr>
          <w:sz w:val="24"/>
          <w:szCs w:val="24"/>
        </w:rPr>
        <w:t xml:space="preserve"> associat</w:t>
      </w:r>
      <w:r w:rsidR="00081D25" w:rsidRPr="00502A71">
        <w:rPr>
          <w:sz w:val="24"/>
          <w:szCs w:val="24"/>
        </w:rPr>
        <w:t>ions were observed between fatalities and</w:t>
      </w:r>
      <w:r w:rsidR="009A2F11" w:rsidRPr="00502A71">
        <w:rPr>
          <w:sz w:val="24"/>
          <w:szCs w:val="24"/>
        </w:rPr>
        <w:t xml:space="preserve"> contractors</w:t>
      </w:r>
      <w:r w:rsidR="009449DC" w:rsidRPr="00502A71">
        <w:rPr>
          <w:sz w:val="24"/>
          <w:szCs w:val="24"/>
        </w:rPr>
        <w:t xml:space="preserve">, </w:t>
      </w:r>
      <w:r w:rsidR="002D394A" w:rsidRPr="00502A71">
        <w:rPr>
          <w:sz w:val="24"/>
          <w:szCs w:val="24"/>
        </w:rPr>
        <w:t>lesser work experience</w:t>
      </w:r>
      <w:r w:rsidR="0059665A" w:rsidRPr="00502A71">
        <w:rPr>
          <w:sz w:val="24"/>
          <w:szCs w:val="24"/>
        </w:rPr>
        <w:t>,</w:t>
      </w:r>
      <w:r w:rsidR="002D394A" w:rsidRPr="00502A71">
        <w:rPr>
          <w:sz w:val="24"/>
          <w:szCs w:val="24"/>
        </w:rPr>
        <w:t xml:space="preserve"> and more than 8</w:t>
      </w:r>
      <w:r w:rsidR="0059665A" w:rsidRPr="00502A71">
        <w:rPr>
          <w:sz w:val="24"/>
          <w:szCs w:val="24"/>
        </w:rPr>
        <w:t xml:space="preserve"> </w:t>
      </w:r>
      <w:r w:rsidR="002D394A" w:rsidRPr="00502A71">
        <w:rPr>
          <w:sz w:val="24"/>
          <w:szCs w:val="24"/>
        </w:rPr>
        <w:t>hours of work</w:t>
      </w:r>
      <w:r w:rsidR="000D4F08" w:rsidRPr="00502A71">
        <w:rPr>
          <w:sz w:val="24"/>
          <w:szCs w:val="24"/>
        </w:rPr>
        <w:t xml:space="preserve"> at surface mines</w:t>
      </w:r>
      <w:r w:rsidR="002D394A" w:rsidRPr="00502A71">
        <w:rPr>
          <w:sz w:val="24"/>
          <w:szCs w:val="24"/>
        </w:rPr>
        <w:t>.</w:t>
      </w:r>
    </w:p>
    <w:p w14:paraId="4F83F01C" w14:textId="77777777" w:rsidR="00F5171B" w:rsidRDefault="0014012C" w:rsidP="00B870A6">
      <w:pPr>
        <w:spacing w:after="160" w:line="480" w:lineRule="auto"/>
        <w:jc w:val="both"/>
        <w:rPr>
          <w:sz w:val="24"/>
          <w:szCs w:val="24"/>
        </w:rPr>
      </w:pPr>
      <w:r w:rsidRPr="00502A71">
        <w:rPr>
          <w:sz w:val="24"/>
          <w:szCs w:val="24"/>
        </w:rPr>
        <w:t>Finally</w:t>
      </w:r>
      <w:r w:rsidR="00506279" w:rsidRPr="00502A71">
        <w:rPr>
          <w:sz w:val="24"/>
          <w:szCs w:val="24"/>
        </w:rPr>
        <w:t>,</w:t>
      </w:r>
      <w:r w:rsidR="00E640DB" w:rsidRPr="00502A71">
        <w:rPr>
          <w:sz w:val="24"/>
          <w:szCs w:val="24"/>
        </w:rPr>
        <w:t xml:space="preserve"> </w:t>
      </w:r>
      <w:r w:rsidR="001F7A9C" w:rsidRPr="00502A71">
        <w:rPr>
          <w:sz w:val="24"/>
          <w:szCs w:val="24"/>
        </w:rPr>
        <w:t>Vlacho</w:t>
      </w:r>
      <w:r w:rsidR="0059665A" w:rsidRPr="00502A71">
        <w:rPr>
          <w:sz w:val="24"/>
          <w:szCs w:val="24"/>
        </w:rPr>
        <w:t>s'</w:t>
      </w:r>
      <w:r w:rsidR="001F7A9C" w:rsidRPr="00502A71">
        <w:rPr>
          <w:sz w:val="24"/>
          <w:szCs w:val="24"/>
        </w:rPr>
        <w:t xml:space="preserve">s (2019) </w:t>
      </w:r>
      <w:r w:rsidR="007E3A45" w:rsidRPr="00502A71">
        <w:rPr>
          <w:sz w:val="24"/>
          <w:szCs w:val="24"/>
        </w:rPr>
        <w:t xml:space="preserve">challenges the accuracy of safety indicators used by mining </w:t>
      </w:r>
      <w:r w:rsidR="00DE62F3" w:rsidRPr="00502A71">
        <w:rPr>
          <w:sz w:val="24"/>
          <w:szCs w:val="24"/>
        </w:rPr>
        <w:t>organisations</w:t>
      </w:r>
      <w:r w:rsidR="007E3A45" w:rsidRPr="00502A71">
        <w:rPr>
          <w:sz w:val="24"/>
          <w:szCs w:val="24"/>
        </w:rPr>
        <w:t xml:space="preserve">. </w:t>
      </w:r>
      <w:r w:rsidR="00DE62F3" w:rsidRPr="00502A71">
        <w:rPr>
          <w:sz w:val="24"/>
          <w:szCs w:val="24"/>
        </w:rPr>
        <w:t>The research</w:t>
      </w:r>
      <w:r w:rsidR="001F7A9C" w:rsidRPr="00502A71">
        <w:rPr>
          <w:sz w:val="24"/>
          <w:szCs w:val="24"/>
        </w:rPr>
        <w:t xml:space="preserve"> reve</w:t>
      </w:r>
      <w:r w:rsidR="003B68C8" w:rsidRPr="00502A71">
        <w:rPr>
          <w:sz w:val="24"/>
          <w:szCs w:val="24"/>
        </w:rPr>
        <w:t>a</w:t>
      </w:r>
      <w:r w:rsidR="001F7A9C" w:rsidRPr="00502A71">
        <w:rPr>
          <w:sz w:val="24"/>
          <w:szCs w:val="24"/>
        </w:rPr>
        <w:t xml:space="preserve">ls </w:t>
      </w:r>
      <w:r w:rsidR="00E640DB" w:rsidRPr="00502A71">
        <w:rPr>
          <w:sz w:val="24"/>
          <w:szCs w:val="24"/>
        </w:rPr>
        <w:t>m</w:t>
      </w:r>
      <w:r w:rsidR="00B233FD" w:rsidRPr="00502A71">
        <w:rPr>
          <w:sz w:val="24"/>
          <w:szCs w:val="24"/>
        </w:rPr>
        <w:t xml:space="preserve">ost safety indicators </w:t>
      </w:r>
      <w:r w:rsidR="001A12C1" w:rsidRPr="00502A71">
        <w:rPr>
          <w:sz w:val="24"/>
          <w:szCs w:val="24"/>
        </w:rPr>
        <w:t>used by mining organi</w:t>
      </w:r>
      <w:r w:rsidR="003B68C8" w:rsidRPr="00502A71">
        <w:rPr>
          <w:sz w:val="24"/>
          <w:szCs w:val="24"/>
        </w:rPr>
        <w:t>z</w:t>
      </w:r>
      <w:r w:rsidR="001A12C1" w:rsidRPr="00502A71">
        <w:rPr>
          <w:sz w:val="24"/>
          <w:szCs w:val="24"/>
        </w:rPr>
        <w:t xml:space="preserve">ations </w:t>
      </w:r>
      <w:r w:rsidR="00BB01CA" w:rsidRPr="00502A71">
        <w:rPr>
          <w:sz w:val="24"/>
          <w:szCs w:val="24"/>
        </w:rPr>
        <w:t>serve as</w:t>
      </w:r>
      <w:r w:rsidR="00B233FD" w:rsidRPr="00502A71">
        <w:rPr>
          <w:sz w:val="24"/>
          <w:szCs w:val="24"/>
        </w:rPr>
        <w:t xml:space="preserve"> lagging indicators measur</w:t>
      </w:r>
      <w:r w:rsidR="001B00F3" w:rsidRPr="00502A71">
        <w:rPr>
          <w:sz w:val="24"/>
          <w:szCs w:val="24"/>
        </w:rPr>
        <w:t xml:space="preserve">ing </w:t>
      </w:r>
      <w:r w:rsidR="00BB01CA" w:rsidRPr="00502A71">
        <w:rPr>
          <w:sz w:val="24"/>
          <w:szCs w:val="24"/>
        </w:rPr>
        <w:t>past events</w:t>
      </w:r>
      <w:r w:rsidR="00B233FD" w:rsidRPr="00502A71">
        <w:rPr>
          <w:sz w:val="24"/>
          <w:szCs w:val="24"/>
        </w:rPr>
        <w:t xml:space="preserve"> instead of leading indicators </w:t>
      </w:r>
      <w:r w:rsidR="00187E99" w:rsidRPr="00502A71">
        <w:rPr>
          <w:sz w:val="24"/>
          <w:szCs w:val="24"/>
        </w:rPr>
        <w:t>which measure</w:t>
      </w:r>
      <w:r w:rsidR="00B233FD" w:rsidRPr="00502A71">
        <w:rPr>
          <w:sz w:val="24"/>
          <w:szCs w:val="24"/>
        </w:rPr>
        <w:t xml:space="preserve"> </w:t>
      </w:r>
      <w:r w:rsidR="00251495" w:rsidRPr="00502A71">
        <w:rPr>
          <w:sz w:val="24"/>
          <w:szCs w:val="24"/>
        </w:rPr>
        <w:t>potential safety issues or areas requiring attention</w:t>
      </w:r>
      <w:r w:rsidR="00E3055C" w:rsidRPr="00502A71">
        <w:rPr>
          <w:sz w:val="24"/>
          <w:szCs w:val="24"/>
        </w:rPr>
        <w:t>.</w:t>
      </w:r>
      <w:r w:rsidR="00B233FD" w:rsidRPr="00502A71">
        <w:rPr>
          <w:sz w:val="24"/>
          <w:szCs w:val="24"/>
        </w:rPr>
        <w:t xml:space="preserve"> </w:t>
      </w:r>
      <w:r w:rsidR="00B53F38" w:rsidRPr="00502A71">
        <w:rPr>
          <w:sz w:val="24"/>
          <w:szCs w:val="24"/>
        </w:rPr>
        <w:t xml:space="preserve">Leading and lagging indicators are equally important because lagging indicator helps to </w:t>
      </w:r>
      <w:r w:rsidR="00F12E8C" w:rsidRPr="00502A71">
        <w:rPr>
          <w:sz w:val="24"/>
          <w:szCs w:val="24"/>
        </w:rPr>
        <w:t>assess the effectiveness o</w:t>
      </w:r>
      <w:r w:rsidR="00B53F38" w:rsidRPr="00502A71">
        <w:rPr>
          <w:sz w:val="24"/>
          <w:szCs w:val="24"/>
        </w:rPr>
        <w:t xml:space="preserve">f leading </w:t>
      </w:r>
      <w:r w:rsidR="00E0605F" w:rsidRPr="00502A71">
        <w:rPr>
          <w:sz w:val="24"/>
          <w:szCs w:val="24"/>
        </w:rPr>
        <w:t>indicators</w:t>
      </w:r>
      <w:r w:rsidR="00B53F38" w:rsidRPr="00502A71">
        <w:rPr>
          <w:sz w:val="24"/>
          <w:szCs w:val="24"/>
        </w:rPr>
        <w:t xml:space="preserve"> in measuring safety performances. </w:t>
      </w:r>
      <w:proofErr w:type="gramStart"/>
      <w:r w:rsidR="003A1B95" w:rsidRPr="00502A71">
        <w:rPr>
          <w:sz w:val="24"/>
          <w:szCs w:val="24"/>
        </w:rPr>
        <w:t>In particular</w:t>
      </w:r>
      <w:r w:rsidR="00A750DC" w:rsidRPr="00502A71">
        <w:rPr>
          <w:sz w:val="24"/>
          <w:szCs w:val="24"/>
        </w:rPr>
        <w:t xml:space="preserve">, </w:t>
      </w:r>
      <w:r w:rsidR="001B00F3" w:rsidRPr="00502A71">
        <w:rPr>
          <w:sz w:val="24"/>
          <w:szCs w:val="24"/>
        </w:rPr>
        <w:t>maintenance</w:t>
      </w:r>
      <w:proofErr w:type="gramEnd"/>
      <w:r w:rsidR="0044699B" w:rsidRPr="00502A71">
        <w:rPr>
          <w:sz w:val="24"/>
          <w:szCs w:val="24"/>
        </w:rPr>
        <w:t xml:space="preserve"> data </w:t>
      </w:r>
      <w:r w:rsidR="00C23FBF" w:rsidRPr="00502A71">
        <w:rPr>
          <w:sz w:val="24"/>
          <w:szCs w:val="24"/>
        </w:rPr>
        <w:t>serves as a</w:t>
      </w:r>
      <w:r w:rsidR="0044699B" w:rsidRPr="00502A71">
        <w:rPr>
          <w:sz w:val="24"/>
          <w:szCs w:val="24"/>
        </w:rPr>
        <w:t xml:space="preserve"> leading indicator</w:t>
      </w:r>
      <w:r w:rsidR="00256782" w:rsidRPr="00502A71">
        <w:rPr>
          <w:sz w:val="24"/>
          <w:szCs w:val="24"/>
        </w:rPr>
        <w:t>,</w:t>
      </w:r>
      <w:r w:rsidR="0044699B" w:rsidRPr="00502A71">
        <w:rPr>
          <w:sz w:val="24"/>
          <w:szCs w:val="24"/>
        </w:rPr>
        <w:t xml:space="preserve"> to </w:t>
      </w:r>
      <w:r w:rsidR="00256782" w:rsidRPr="00502A71">
        <w:rPr>
          <w:sz w:val="24"/>
          <w:szCs w:val="24"/>
        </w:rPr>
        <w:t>predict</w:t>
      </w:r>
      <w:r w:rsidR="0044699B" w:rsidRPr="00502A71">
        <w:rPr>
          <w:sz w:val="24"/>
          <w:szCs w:val="24"/>
        </w:rPr>
        <w:t xml:space="preserve"> when a machine </w:t>
      </w:r>
      <w:r w:rsidR="000A0B51" w:rsidRPr="00502A71">
        <w:rPr>
          <w:sz w:val="24"/>
          <w:szCs w:val="24"/>
        </w:rPr>
        <w:t>malfunction</w:t>
      </w:r>
      <w:r w:rsidR="00581849" w:rsidRPr="00502A71">
        <w:rPr>
          <w:sz w:val="24"/>
          <w:szCs w:val="24"/>
        </w:rPr>
        <w:t>s</w:t>
      </w:r>
      <w:r w:rsidR="0044699B" w:rsidRPr="00502A71">
        <w:rPr>
          <w:sz w:val="24"/>
          <w:szCs w:val="24"/>
        </w:rPr>
        <w:t xml:space="preserve"> and </w:t>
      </w:r>
      <w:r w:rsidR="00581849" w:rsidRPr="00502A71">
        <w:rPr>
          <w:sz w:val="24"/>
          <w:szCs w:val="24"/>
        </w:rPr>
        <w:t>issues</w:t>
      </w:r>
      <w:r w:rsidR="0044699B" w:rsidRPr="00502A71">
        <w:rPr>
          <w:sz w:val="24"/>
          <w:szCs w:val="24"/>
        </w:rPr>
        <w:t xml:space="preserve"> "warning alarm</w:t>
      </w:r>
      <w:r w:rsidR="00581849" w:rsidRPr="00502A71">
        <w:rPr>
          <w:sz w:val="24"/>
          <w:szCs w:val="24"/>
        </w:rPr>
        <w:t>s</w:t>
      </w:r>
      <w:r w:rsidR="0044699B" w:rsidRPr="00502A71">
        <w:rPr>
          <w:sz w:val="24"/>
          <w:szCs w:val="24"/>
        </w:rPr>
        <w:t xml:space="preserve">" when </w:t>
      </w:r>
      <w:r w:rsidR="000A0B51" w:rsidRPr="00502A71">
        <w:rPr>
          <w:sz w:val="24"/>
          <w:szCs w:val="24"/>
        </w:rPr>
        <w:t>servicing is required</w:t>
      </w:r>
      <w:r w:rsidR="0044699B" w:rsidRPr="00502A71">
        <w:rPr>
          <w:sz w:val="24"/>
          <w:szCs w:val="24"/>
        </w:rPr>
        <w:t xml:space="preserve"> (Benson, 2023).</w:t>
      </w:r>
      <w:r w:rsidR="00C163EE" w:rsidRPr="00502A71">
        <w:rPr>
          <w:sz w:val="24"/>
          <w:szCs w:val="24"/>
        </w:rPr>
        <w:t xml:space="preserve"> </w:t>
      </w:r>
      <w:r w:rsidR="00981FB5" w:rsidRPr="00502A71">
        <w:rPr>
          <w:sz w:val="24"/>
          <w:szCs w:val="24"/>
        </w:rPr>
        <w:t>Consequently</w:t>
      </w:r>
      <w:r w:rsidR="00C163EE" w:rsidRPr="00502A71">
        <w:rPr>
          <w:sz w:val="24"/>
          <w:szCs w:val="24"/>
        </w:rPr>
        <w:t>,</w:t>
      </w:r>
      <w:r w:rsidR="003A1B95" w:rsidRPr="00502A71">
        <w:rPr>
          <w:sz w:val="24"/>
          <w:szCs w:val="24"/>
        </w:rPr>
        <w:t xml:space="preserve"> </w:t>
      </w:r>
      <w:proofErr w:type="spellStart"/>
      <w:r w:rsidR="00685742" w:rsidRPr="00502A71">
        <w:rPr>
          <w:sz w:val="24"/>
          <w:szCs w:val="24"/>
        </w:rPr>
        <w:t>Towsey</w:t>
      </w:r>
      <w:proofErr w:type="spellEnd"/>
      <w:r w:rsidR="00685742" w:rsidRPr="00502A71">
        <w:rPr>
          <w:sz w:val="24"/>
          <w:szCs w:val="24"/>
        </w:rPr>
        <w:t xml:space="preserve"> (2011) questions the </w:t>
      </w:r>
      <w:r w:rsidR="003E0E50" w:rsidRPr="00502A71">
        <w:rPr>
          <w:sz w:val="24"/>
          <w:szCs w:val="24"/>
        </w:rPr>
        <w:t>relevance</w:t>
      </w:r>
      <w:r w:rsidR="00807D4D" w:rsidRPr="00502A71">
        <w:rPr>
          <w:sz w:val="24"/>
          <w:szCs w:val="24"/>
        </w:rPr>
        <w:t xml:space="preserve"> of parameters </w:t>
      </w:r>
      <w:r w:rsidR="00335C07" w:rsidRPr="00502A71">
        <w:rPr>
          <w:sz w:val="24"/>
          <w:szCs w:val="24"/>
        </w:rPr>
        <w:t>used by organi</w:t>
      </w:r>
      <w:r w:rsidR="00DD2DE6" w:rsidRPr="00502A71">
        <w:rPr>
          <w:sz w:val="24"/>
          <w:szCs w:val="24"/>
        </w:rPr>
        <w:t>z</w:t>
      </w:r>
      <w:r w:rsidR="00335C07" w:rsidRPr="00502A71">
        <w:rPr>
          <w:sz w:val="24"/>
          <w:szCs w:val="24"/>
        </w:rPr>
        <w:t>ation</w:t>
      </w:r>
      <w:r w:rsidR="003B68C8" w:rsidRPr="00502A71">
        <w:rPr>
          <w:sz w:val="24"/>
          <w:szCs w:val="24"/>
        </w:rPr>
        <w:t>s</w:t>
      </w:r>
      <w:r w:rsidR="00335C07" w:rsidRPr="00502A71">
        <w:rPr>
          <w:sz w:val="24"/>
          <w:szCs w:val="24"/>
        </w:rPr>
        <w:t xml:space="preserve"> to represent safety. </w:t>
      </w:r>
      <w:r w:rsidR="00A1415A" w:rsidRPr="00502A71">
        <w:rPr>
          <w:sz w:val="24"/>
          <w:szCs w:val="24"/>
        </w:rPr>
        <w:t xml:space="preserve">An </w:t>
      </w:r>
      <w:r w:rsidR="009E7C5F" w:rsidRPr="00502A71">
        <w:rPr>
          <w:sz w:val="24"/>
          <w:szCs w:val="24"/>
        </w:rPr>
        <w:t>example</w:t>
      </w:r>
      <w:r w:rsidR="00A1415A" w:rsidRPr="00502A71">
        <w:rPr>
          <w:sz w:val="24"/>
          <w:szCs w:val="24"/>
        </w:rPr>
        <w:t xml:space="preserve"> is</w:t>
      </w:r>
      <w:r w:rsidR="002528D9" w:rsidRPr="00502A71">
        <w:rPr>
          <w:sz w:val="24"/>
          <w:szCs w:val="24"/>
        </w:rPr>
        <w:t xml:space="preserve"> the common </w:t>
      </w:r>
      <w:r w:rsidR="00335C07" w:rsidRPr="00502A71">
        <w:rPr>
          <w:sz w:val="24"/>
          <w:szCs w:val="24"/>
        </w:rPr>
        <w:t>use</w:t>
      </w:r>
      <w:r w:rsidR="002528D9" w:rsidRPr="00502A71">
        <w:rPr>
          <w:sz w:val="24"/>
          <w:szCs w:val="24"/>
        </w:rPr>
        <w:t xml:space="preserve"> of</w:t>
      </w:r>
      <w:r w:rsidR="00335C07" w:rsidRPr="00502A71">
        <w:rPr>
          <w:sz w:val="24"/>
          <w:szCs w:val="24"/>
        </w:rPr>
        <w:t xml:space="preserve"> </w:t>
      </w:r>
      <w:r w:rsidR="0019205C" w:rsidRPr="00502A71">
        <w:rPr>
          <w:sz w:val="24"/>
          <w:szCs w:val="24"/>
        </w:rPr>
        <w:t xml:space="preserve">lost-time </w:t>
      </w:r>
      <w:r w:rsidR="009D00EE" w:rsidRPr="00502A71">
        <w:rPr>
          <w:sz w:val="24"/>
          <w:szCs w:val="24"/>
        </w:rPr>
        <w:t xml:space="preserve">injury </w:t>
      </w:r>
      <w:r w:rsidR="00335C07" w:rsidRPr="00502A71">
        <w:rPr>
          <w:sz w:val="24"/>
          <w:szCs w:val="24"/>
        </w:rPr>
        <w:t xml:space="preserve">frequency rates </w:t>
      </w:r>
      <w:r w:rsidR="0019205C" w:rsidRPr="00502A71">
        <w:rPr>
          <w:sz w:val="24"/>
          <w:szCs w:val="24"/>
        </w:rPr>
        <w:t>(LT</w:t>
      </w:r>
      <w:r w:rsidR="009D00EE" w:rsidRPr="00502A71">
        <w:rPr>
          <w:sz w:val="24"/>
          <w:szCs w:val="24"/>
        </w:rPr>
        <w:t>I</w:t>
      </w:r>
      <w:r w:rsidR="0019205C" w:rsidRPr="00502A71">
        <w:rPr>
          <w:sz w:val="24"/>
          <w:szCs w:val="24"/>
        </w:rPr>
        <w:t xml:space="preserve">FR) </w:t>
      </w:r>
      <w:r w:rsidR="00C31586" w:rsidRPr="00502A71">
        <w:rPr>
          <w:sz w:val="24"/>
          <w:szCs w:val="24"/>
        </w:rPr>
        <w:t xml:space="preserve">to </w:t>
      </w:r>
      <w:r w:rsidR="002528D9" w:rsidRPr="00502A71">
        <w:rPr>
          <w:sz w:val="24"/>
          <w:szCs w:val="24"/>
        </w:rPr>
        <w:t>evaluate</w:t>
      </w:r>
      <w:r w:rsidR="00C31586" w:rsidRPr="00502A71">
        <w:rPr>
          <w:sz w:val="24"/>
          <w:szCs w:val="24"/>
        </w:rPr>
        <w:t xml:space="preserve"> safety performance. </w:t>
      </w:r>
      <w:r w:rsidR="006F3F61" w:rsidRPr="00502A71">
        <w:rPr>
          <w:sz w:val="24"/>
          <w:szCs w:val="24"/>
        </w:rPr>
        <w:t>Nevertheless</w:t>
      </w:r>
      <w:r w:rsidR="00E360B3" w:rsidRPr="00502A71">
        <w:rPr>
          <w:sz w:val="24"/>
          <w:szCs w:val="24"/>
        </w:rPr>
        <w:t>, a</w:t>
      </w:r>
      <w:r w:rsidR="00807D4D" w:rsidRPr="00502A71">
        <w:rPr>
          <w:sz w:val="24"/>
          <w:szCs w:val="24"/>
        </w:rPr>
        <w:t xml:space="preserve">bsolute measures of </w:t>
      </w:r>
      <w:r w:rsidR="00E360B3" w:rsidRPr="00502A71">
        <w:rPr>
          <w:sz w:val="24"/>
          <w:szCs w:val="24"/>
        </w:rPr>
        <w:t>fatalit</w:t>
      </w:r>
      <w:r w:rsidR="00156ED7" w:rsidRPr="00502A71">
        <w:rPr>
          <w:sz w:val="24"/>
          <w:szCs w:val="24"/>
        </w:rPr>
        <w:t>ies</w:t>
      </w:r>
      <w:r w:rsidR="00807D4D" w:rsidRPr="00502A71">
        <w:rPr>
          <w:sz w:val="24"/>
          <w:szCs w:val="24"/>
        </w:rPr>
        <w:t xml:space="preserve"> </w:t>
      </w:r>
      <w:r w:rsidR="00DD2DE6" w:rsidRPr="00502A71">
        <w:rPr>
          <w:sz w:val="24"/>
          <w:szCs w:val="24"/>
        </w:rPr>
        <w:t>are</w:t>
      </w:r>
      <w:r w:rsidR="00335C07" w:rsidRPr="00502A71">
        <w:rPr>
          <w:sz w:val="24"/>
          <w:szCs w:val="24"/>
        </w:rPr>
        <w:t xml:space="preserve"> preferred because analysis </w:t>
      </w:r>
      <w:r w:rsidR="00DD2DE6" w:rsidRPr="00502A71">
        <w:rPr>
          <w:sz w:val="24"/>
          <w:szCs w:val="24"/>
        </w:rPr>
        <w:t xml:space="preserve">could </w:t>
      </w:r>
      <w:r w:rsidR="00335C07" w:rsidRPr="00502A71">
        <w:rPr>
          <w:sz w:val="24"/>
          <w:szCs w:val="24"/>
        </w:rPr>
        <w:t>be skewed to believe safety has improved due to fatalities being a rare event.</w:t>
      </w:r>
      <w:r w:rsidR="00DD0433" w:rsidRPr="00502A71">
        <w:rPr>
          <w:sz w:val="24"/>
          <w:szCs w:val="24"/>
        </w:rPr>
        <w:t xml:space="preserve"> </w:t>
      </w:r>
      <w:r w:rsidR="007A7D30" w:rsidRPr="00502A71">
        <w:rPr>
          <w:sz w:val="24"/>
          <w:szCs w:val="24"/>
        </w:rPr>
        <w:t>Likewise</w:t>
      </w:r>
      <w:r w:rsidR="00DD0433" w:rsidRPr="00502A71">
        <w:rPr>
          <w:sz w:val="24"/>
          <w:szCs w:val="24"/>
        </w:rPr>
        <w:t xml:space="preserve">, </w:t>
      </w:r>
      <w:r w:rsidR="007A4A4D" w:rsidRPr="00502A71">
        <w:rPr>
          <w:sz w:val="24"/>
          <w:szCs w:val="24"/>
        </w:rPr>
        <w:t>Safe Work Australia (2013)</w:t>
      </w:r>
      <w:r w:rsidR="00363BE5" w:rsidRPr="00502A71">
        <w:rPr>
          <w:sz w:val="24"/>
          <w:szCs w:val="24"/>
        </w:rPr>
        <w:t xml:space="preserve"> </w:t>
      </w:r>
      <w:r w:rsidR="00C93D3D" w:rsidRPr="00502A71">
        <w:rPr>
          <w:sz w:val="24"/>
          <w:szCs w:val="24"/>
        </w:rPr>
        <w:t xml:space="preserve">argues the use of </w:t>
      </w:r>
      <w:r w:rsidR="009A23A5" w:rsidRPr="00502A71">
        <w:rPr>
          <w:sz w:val="24"/>
          <w:szCs w:val="24"/>
        </w:rPr>
        <w:t>LTI</w:t>
      </w:r>
      <w:r w:rsidR="00335E9D" w:rsidRPr="00502A71">
        <w:rPr>
          <w:sz w:val="24"/>
          <w:szCs w:val="24"/>
        </w:rPr>
        <w:t xml:space="preserve"> </w:t>
      </w:r>
      <w:r w:rsidR="003867A3" w:rsidRPr="00502A71">
        <w:rPr>
          <w:sz w:val="24"/>
          <w:szCs w:val="24"/>
        </w:rPr>
        <w:t>correlate</w:t>
      </w:r>
      <w:r w:rsidR="004E2241" w:rsidRPr="00502A71">
        <w:rPr>
          <w:sz w:val="24"/>
          <w:szCs w:val="24"/>
        </w:rPr>
        <w:t>s</w:t>
      </w:r>
      <w:r w:rsidR="003867A3" w:rsidRPr="00502A71">
        <w:rPr>
          <w:sz w:val="24"/>
          <w:szCs w:val="24"/>
        </w:rPr>
        <w:t xml:space="preserve"> </w:t>
      </w:r>
      <w:r w:rsidR="00113F6F" w:rsidRPr="00502A71">
        <w:rPr>
          <w:sz w:val="24"/>
          <w:szCs w:val="24"/>
        </w:rPr>
        <w:t>negatively</w:t>
      </w:r>
      <w:r w:rsidR="003867A3" w:rsidRPr="00502A71">
        <w:rPr>
          <w:sz w:val="24"/>
          <w:szCs w:val="24"/>
        </w:rPr>
        <w:t xml:space="preserve"> with </w:t>
      </w:r>
      <w:r w:rsidR="00385A40" w:rsidRPr="00502A71">
        <w:rPr>
          <w:sz w:val="24"/>
          <w:szCs w:val="24"/>
        </w:rPr>
        <w:t xml:space="preserve">influencing </w:t>
      </w:r>
      <w:commentRangeStart w:id="17"/>
      <w:r w:rsidR="00385A40" w:rsidRPr="00502A71">
        <w:rPr>
          <w:sz w:val="24"/>
          <w:szCs w:val="24"/>
        </w:rPr>
        <w:lastRenderedPageBreak/>
        <w:t xml:space="preserve">work injury and illness </w:t>
      </w:r>
      <w:r w:rsidR="003867A3" w:rsidRPr="00502A71">
        <w:rPr>
          <w:sz w:val="24"/>
          <w:szCs w:val="24"/>
        </w:rPr>
        <w:t>factors</w:t>
      </w:r>
      <w:r w:rsidR="00F77F87" w:rsidRPr="00502A71">
        <w:rPr>
          <w:sz w:val="24"/>
          <w:szCs w:val="24"/>
        </w:rPr>
        <w:t>, resulting in</w:t>
      </w:r>
      <w:r w:rsidR="00113F6F" w:rsidRPr="00502A71">
        <w:rPr>
          <w:sz w:val="24"/>
          <w:szCs w:val="24"/>
        </w:rPr>
        <w:t xml:space="preserve"> </w:t>
      </w:r>
      <w:r w:rsidR="00F77F87" w:rsidRPr="00502A71">
        <w:rPr>
          <w:sz w:val="24"/>
          <w:szCs w:val="24"/>
        </w:rPr>
        <w:t>the usage of in</w:t>
      </w:r>
      <w:r w:rsidR="00113F6F" w:rsidRPr="00502A71">
        <w:rPr>
          <w:sz w:val="24"/>
          <w:szCs w:val="24"/>
        </w:rPr>
        <w:t>effective measure safety performances.</w:t>
      </w:r>
      <w:r w:rsidR="0096031E" w:rsidRPr="00502A71">
        <w:rPr>
          <w:sz w:val="24"/>
          <w:szCs w:val="24"/>
        </w:rPr>
        <w:t xml:space="preserve"> </w:t>
      </w:r>
      <w:r w:rsidR="007A7D30" w:rsidRPr="00502A71">
        <w:rPr>
          <w:sz w:val="24"/>
          <w:szCs w:val="24"/>
        </w:rPr>
        <w:t>To illustrate</w:t>
      </w:r>
      <w:r w:rsidR="00EC3547" w:rsidRPr="00502A71">
        <w:rPr>
          <w:sz w:val="24"/>
          <w:szCs w:val="24"/>
        </w:rPr>
        <w:t xml:space="preserve">, </w:t>
      </w:r>
      <w:r w:rsidR="00B933FC" w:rsidRPr="00502A71">
        <w:rPr>
          <w:sz w:val="24"/>
          <w:szCs w:val="24"/>
        </w:rPr>
        <w:t xml:space="preserve">LTI with less severe injuries are </w:t>
      </w:r>
      <w:r w:rsidR="00D10470" w:rsidRPr="00502A71">
        <w:rPr>
          <w:sz w:val="24"/>
          <w:szCs w:val="24"/>
        </w:rPr>
        <w:t xml:space="preserve">more </w:t>
      </w:r>
      <w:r w:rsidR="00FE1E65" w:rsidRPr="00502A71">
        <w:rPr>
          <w:sz w:val="24"/>
          <w:szCs w:val="24"/>
        </w:rPr>
        <w:t>frequent</w:t>
      </w:r>
      <w:r w:rsidR="00B933FC" w:rsidRPr="00502A71">
        <w:rPr>
          <w:sz w:val="24"/>
          <w:szCs w:val="24"/>
        </w:rPr>
        <w:t xml:space="preserve"> than LTI with more severe injuries</w:t>
      </w:r>
      <w:r w:rsidR="00FE1E65" w:rsidRPr="00502A71">
        <w:rPr>
          <w:sz w:val="24"/>
          <w:szCs w:val="24"/>
        </w:rPr>
        <w:t>, potentially lead</w:t>
      </w:r>
      <w:r w:rsidR="00D10470" w:rsidRPr="00502A71">
        <w:rPr>
          <w:sz w:val="24"/>
          <w:szCs w:val="24"/>
        </w:rPr>
        <w:t>ing</w:t>
      </w:r>
      <w:r w:rsidR="00FE1E65" w:rsidRPr="00502A71">
        <w:rPr>
          <w:sz w:val="24"/>
          <w:szCs w:val="24"/>
        </w:rPr>
        <w:t xml:space="preserve"> to </w:t>
      </w:r>
      <w:r w:rsidR="00B933FC" w:rsidRPr="00502A71">
        <w:rPr>
          <w:sz w:val="24"/>
          <w:szCs w:val="24"/>
        </w:rPr>
        <w:t xml:space="preserve">a </w:t>
      </w:r>
      <w:r w:rsidR="00FE1E65" w:rsidRPr="00502A71">
        <w:rPr>
          <w:sz w:val="24"/>
          <w:szCs w:val="24"/>
        </w:rPr>
        <w:t>misleading</w:t>
      </w:r>
      <w:r w:rsidR="00B933FC" w:rsidRPr="00502A71">
        <w:rPr>
          <w:sz w:val="24"/>
          <w:szCs w:val="24"/>
        </w:rPr>
        <w:t xml:space="preserve"> </w:t>
      </w:r>
      <w:r w:rsidR="00F425C2" w:rsidRPr="00502A71">
        <w:rPr>
          <w:sz w:val="24"/>
          <w:szCs w:val="24"/>
        </w:rPr>
        <w:t>impression of</w:t>
      </w:r>
      <w:r w:rsidR="00B933FC" w:rsidRPr="00502A71">
        <w:rPr>
          <w:sz w:val="24"/>
          <w:szCs w:val="24"/>
        </w:rPr>
        <w:t xml:space="preserve"> </w:t>
      </w:r>
      <w:r w:rsidR="00F425C2" w:rsidRPr="00502A71">
        <w:rPr>
          <w:sz w:val="24"/>
          <w:szCs w:val="24"/>
        </w:rPr>
        <w:t xml:space="preserve">improved </w:t>
      </w:r>
      <w:r w:rsidR="00B933FC" w:rsidRPr="00502A71">
        <w:rPr>
          <w:sz w:val="24"/>
          <w:szCs w:val="24"/>
        </w:rPr>
        <w:t>safety</w:t>
      </w:r>
      <w:r w:rsidR="00EC3547" w:rsidRPr="00502A71">
        <w:rPr>
          <w:sz w:val="24"/>
          <w:szCs w:val="24"/>
        </w:rPr>
        <w:t xml:space="preserve">. Despite the </w:t>
      </w:r>
      <w:r w:rsidR="003D31FF" w:rsidRPr="00502A71">
        <w:rPr>
          <w:sz w:val="24"/>
          <w:szCs w:val="24"/>
        </w:rPr>
        <w:t>challenges</w:t>
      </w:r>
      <w:r w:rsidR="00EC3547" w:rsidRPr="00502A71">
        <w:rPr>
          <w:sz w:val="24"/>
          <w:szCs w:val="24"/>
        </w:rPr>
        <w:t xml:space="preserve"> associated with LTI, </w:t>
      </w:r>
      <w:r w:rsidR="004C2590" w:rsidRPr="00502A71">
        <w:rPr>
          <w:sz w:val="24"/>
          <w:szCs w:val="24"/>
        </w:rPr>
        <w:t>organi</w:t>
      </w:r>
      <w:r w:rsidR="004E2241" w:rsidRPr="00502A71">
        <w:rPr>
          <w:sz w:val="24"/>
          <w:szCs w:val="24"/>
        </w:rPr>
        <w:t>z</w:t>
      </w:r>
      <w:r w:rsidR="004C2590" w:rsidRPr="00502A71">
        <w:rPr>
          <w:sz w:val="24"/>
          <w:szCs w:val="24"/>
        </w:rPr>
        <w:t xml:space="preserve">ations </w:t>
      </w:r>
      <w:r w:rsidR="003710EC" w:rsidRPr="00502A71">
        <w:rPr>
          <w:sz w:val="24"/>
          <w:szCs w:val="24"/>
        </w:rPr>
        <w:t>continue</w:t>
      </w:r>
      <w:r w:rsidR="00CA7F27" w:rsidRPr="00502A71">
        <w:rPr>
          <w:sz w:val="24"/>
          <w:szCs w:val="24"/>
        </w:rPr>
        <w:t xml:space="preserve"> </w:t>
      </w:r>
      <w:r w:rsidR="004E2241" w:rsidRPr="00502A71">
        <w:rPr>
          <w:sz w:val="24"/>
          <w:szCs w:val="24"/>
        </w:rPr>
        <w:t>to adopt</w:t>
      </w:r>
      <w:r w:rsidR="00CA7F27" w:rsidRPr="00502A71">
        <w:rPr>
          <w:sz w:val="24"/>
          <w:szCs w:val="24"/>
        </w:rPr>
        <w:t xml:space="preserve"> </w:t>
      </w:r>
      <w:r w:rsidR="00237C80" w:rsidRPr="00502A71">
        <w:rPr>
          <w:sz w:val="24"/>
          <w:szCs w:val="24"/>
        </w:rPr>
        <w:t>LTI</w:t>
      </w:r>
      <w:r w:rsidR="00A75AA8" w:rsidRPr="00502A71">
        <w:rPr>
          <w:sz w:val="24"/>
          <w:szCs w:val="24"/>
        </w:rPr>
        <w:t>FR</w:t>
      </w:r>
      <w:r w:rsidR="00237C80" w:rsidRPr="00502A71">
        <w:rPr>
          <w:sz w:val="24"/>
          <w:szCs w:val="24"/>
        </w:rPr>
        <w:t xml:space="preserve"> to determine safety performance.</w:t>
      </w:r>
      <w:r w:rsidR="006C24A4" w:rsidRPr="00502A71">
        <w:rPr>
          <w:sz w:val="24"/>
          <w:szCs w:val="24"/>
        </w:rPr>
        <w:t xml:space="preserve"> </w:t>
      </w:r>
      <w:r w:rsidR="00C90C8E" w:rsidRPr="00502A71">
        <w:rPr>
          <w:sz w:val="24"/>
          <w:szCs w:val="24"/>
        </w:rPr>
        <w:t xml:space="preserve">Hence, </w:t>
      </w:r>
      <w:r w:rsidR="00B870A6" w:rsidRPr="00502A71">
        <w:rPr>
          <w:sz w:val="24"/>
          <w:szCs w:val="24"/>
        </w:rPr>
        <w:t xml:space="preserve">Safe Work Australia (2013) recommends a severity framework </w:t>
      </w:r>
      <w:r w:rsidR="004E2241" w:rsidRPr="00502A71">
        <w:rPr>
          <w:sz w:val="24"/>
          <w:szCs w:val="24"/>
        </w:rPr>
        <w:t>that</w:t>
      </w:r>
      <w:r w:rsidR="00B870A6" w:rsidRPr="00502A71">
        <w:rPr>
          <w:sz w:val="24"/>
          <w:szCs w:val="24"/>
        </w:rPr>
        <w:t xml:space="preserve"> comprises injuries </w:t>
      </w:r>
      <w:commentRangeEnd w:id="17"/>
      <w:r w:rsidR="009F5B0F">
        <w:rPr>
          <w:rStyle w:val="CommentReference"/>
        </w:rPr>
        <w:commentReference w:id="17"/>
      </w:r>
      <w:r w:rsidR="00B870A6" w:rsidRPr="00502A71">
        <w:rPr>
          <w:sz w:val="24"/>
          <w:szCs w:val="24"/>
        </w:rPr>
        <w:t xml:space="preserve">based on </w:t>
      </w:r>
      <w:r w:rsidR="00D10470" w:rsidRPr="00502A71">
        <w:rPr>
          <w:sz w:val="24"/>
          <w:szCs w:val="24"/>
        </w:rPr>
        <w:t xml:space="preserve">the </w:t>
      </w:r>
      <w:r w:rsidR="005A228C" w:rsidRPr="00502A71">
        <w:rPr>
          <w:sz w:val="24"/>
          <w:szCs w:val="24"/>
        </w:rPr>
        <w:t>mine</w:t>
      </w:r>
      <w:r w:rsidR="00B870A6" w:rsidRPr="00502A71">
        <w:rPr>
          <w:sz w:val="24"/>
          <w:szCs w:val="24"/>
        </w:rPr>
        <w:t xml:space="preserve">worker’s impact. </w:t>
      </w:r>
    </w:p>
    <w:p w14:paraId="59D6DFF1" w14:textId="77777777" w:rsidR="00F5171B" w:rsidRPr="00502A71" w:rsidRDefault="00F5171B" w:rsidP="00F5171B">
      <w:pPr>
        <w:spacing w:after="160"/>
        <w:jc w:val="both"/>
        <w:rPr>
          <w:i/>
          <w:iCs/>
          <w:sz w:val="24"/>
          <w:szCs w:val="24"/>
        </w:rPr>
      </w:pPr>
      <w:r w:rsidRPr="00502A71">
        <w:rPr>
          <w:i/>
          <w:iCs/>
          <w:sz w:val="24"/>
          <w:szCs w:val="24"/>
        </w:rPr>
        <w:t xml:space="preserve">Figure 3: Injury </w:t>
      </w:r>
      <w:commentRangeStart w:id="18"/>
      <w:r w:rsidRPr="00502A71">
        <w:rPr>
          <w:i/>
          <w:iCs/>
          <w:sz w:val="24"/>
          <w:szCs w:val="24"/>
        </w:rPr>
        <w:t>severity</w:t>
      </w:r>
      <w:commentRangeEnd w:id="18"/>
      <w:r w:rsidR="009F5B0F">
        <w:rPr>
          <w:rStyle w:val="CommentReference"/>
        </w:rPr>
        <w:commentReference w:id="18"/>
      </w:r>
      <w:r w:rsidRPr="00502A71">
        <w:rPr>
          <w:i/>
          <w:iCs/>
          <w:sz w:val="24"/>
          <w:szCs w:val="24"/>
        </w:rPr>
        <w:t xml:space="preserve"> framework</w:t>
      </w:r>
    </w:p>
    <w:p w14:paraId="2359FED0" w14:textId="77777777" w:rsidR="00F5171B" w:rsidRPr="00502A71" w:rsidRDefault="00F5171B" w:rsidP="00F5171B">
      <w:pPr>
        <w:spacing w:after="160" w:line="480" w:lineRule="auto"/>
        <w:jc w:val="both"/>
        <w:rPr>
          <w:sz w:val="24"/>
          <w:szCs w:val="24"/>
          <w:u w:val="single"/>
        </w:rPr>
      </w:pPr>
      <w:r w:rsidRPr="00502A71">
        <w:rPr>
          <w:noProof/>
          <w:sz w:val="24"/>
          <w:szCs w:val="24"/>
        </w:rPr>
        <w:drawing>
          <wp:inline distT="0" distB="0" distL="0" distR="0" wp14:anchorId="4E91385F" wp14:editId="342C60F1">
            <wp:extent cx="5213023" cy="1116965"/>
            <wp:effectExtent l="0" t="0" r="26035" b="6985"/>
            <wp:docPr id="7" name="Diagram 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p w14:paraId="23478CDB" w14:textId="5E9DE8D0" w:rsidR="007D37DC" w:rsidRDefault="00AA08E9" w:rsidP="00B870A6">
      <w:pPr>
        <w:spacing w:after="160" w:line="480" w:lineRule="auto"/>
        <w:jc w:val="both"/>
        <w:rPr>
          <w:sz w:val="24"/>
          <w:szCs w:val="24"/>
        </w:rPr>
      </w:pPr>
      <w:r w:rsidRPr="00502A71">
        <w:rPr>
          <w:sz w:val="24"/>
          <w:szCs w:val="24"/>
        </w:rPr>
        <w:t>Especially</w:t>
      </w:r>
      <w:r w:rsidR="00B870A6" w:rsidRPr="00502A71">
        <w:rPr>
          <w:sz w:val="24"/>
          <w:szCs w:val="24"/>
        </w:rPr>
        <w:t xml:space="preserve"> i</w:t>
      </w:r>
      <w:r w:rsidR="00694BF1" w:rsidRPr="00502A71">
        <w:rPr>
          <w:sz w:val="24"/>
          <w:szCs w:val="24"/>
        </w:rPr>
        <w:t xml:space="preserve">n this </w:t>
      </w:r>
      <w:r w:rsidR="00C5564E" w:rsidRPr="00502A71">
        <w:rPr>
          <w:sz w:val="24"/>
          <w:szCs w:val="24"/>
        </w:rPr>
        <w:t>study</w:t>
      </w:r>
      <w:r w:rsidR="00694BF1" w:rsidRPr="00502A71">
        <w:rPr>
          <w:sz w:val="24"/>
          <w:szCs w:val="24"/>
        </w:rPr>
        <w:t xml:space="preserve">, </w:t>
      </w:r>
      <w:r w:rsidR="00ED4FBF" w:rsidRPr="00502A71">
        <w:rPr>
          <w:sz w:val="24"/>
          <w:szCs w:val="24"/>
        </w:rPr>
        <w:t xml:space="preserve">the framework to determine </w:t>
      </w:r>
      <w:r w:rsidR="004E2241" w:rsidRPr="00502A71">
        <w:rPr>
          <w:sz w:val="24"/>
          <w:szCs w:val="24"/>
        </w:rPr>
        <w:t xml:space="preserve">the </w:t>
      </w:r>
      <w:r w:rsidR="00ED4FBF" w:rsidRPr="00502A71">
        <w:rPr>
          <w:sz w:val="24"/>
          <w:szCs w:val="24"/>
        </w:rPr>
        <w:t xml:space="preserve">severity of injury </w:t>
      </w:r>
      <w:r w:rsidR="006C08C1" w:rsidRPr="00502A71">
        <w:rPr>
          <w:sz w:val="24"/>
          <w:szCs w:val="24"/>
        </w:rPr>
        <w:t xml:space="preserve">consists of </w:t>
      </w:r>
      <w:r w:rsidR="00EC42F8" w:rsidRPr="00502A71">
        <w:rPr>
          <w:sz w:val="24"/>
          <w:szCs w:val="24"/>
        </w:rPr>
        <w:t>l</w:t>
      </w:r>
      <w:r w:rsidR="006C08C1" w:rsidRPr="00502A71">
        <w:rPr>
          <w:sz w:val="24"/>
          <w:szCs w:val="24"/>
        </w:rPr>
        <w:t>ost time and injury classification as seen</w:t>
      </w:r>
      <w:r w:rsidR="00782166" w:rsidRPr="00502A71">
        <w:rPr>
          <w:sz w:val="24"/>
          <w:szCs w:val="24"/>
        </w:rPr>
        <w:t xml:space="preserve"> in Figure </w:t>
      </w:r>
      <w:r w:rsidR="003D6019" w:rsidRPr="00502A71">
        <w:rPr>
          <w:sz w:val="24"/>
          <w:szCs w:val="24"/>
        </w:rPr>
        <w:t>3</w:t>
      </w:r>
      <w:r w:rsidR="00782166" w:rsidRPr="00502A71">
        <w:rPr>
          <w:sz w:val="24"/>
          <w:szCs w:val="24"/>
        </w:rPr>
        <w:t>.</w:t>
      </w:r>
      <w:r w:rsidR="00957680" w:rsidRPr="00502A71">
        <w:rPr>
          <w:sz w:val="24"/>
          <w:szCs w:val="24"/>
        </w:rPr>
        <w:t xml:space="preserve"> Lost time </w:t>
      </w:r>
      <w:r w:rsidR="004E2241" w:rsidRPr="00502A71">
        <w:rPr>
          <w:sz w:val="24"/>
          <w:szCs w:val="24"/>
        </w:rPr>
        <w:t xml:space="preserve">is </w:t>
      </w:r>
      <w:r w:rsidR="00CC1C0D" w:rsidRPr="00502A71">
        <w:rPr>
          <w:sz w:val="24"/>
          <w:szCs w:val="24"/>
        </w:rPr>
        <w:t>categori</w:t>
      </w:r>
      <w:r w:rsidR="004E2241" w:rsidRPr="00502A71">
        <w:rPr>
          <w:sz w:val="24"/>
          <w:szCs w:val="24"/>
        </w:rPr>
        <w:t>z</w:t>
      </w:r>
      <w:r w:rsidR="00CC1C0D" w:rsidRPr="00502A71">
        <w:rPr>
          <w:sz w:val="24"/>
          <w:szCs w:val="24"/>
        </w:rPr>
        <w:t>ed</w:t>
      </w:r>
      <w:r w:rsidR="00957680" w:rsidRPr="00502A71">
        <w:rPr>
          <w:sz w:val="24"/>
          <w:szCs w:val="24"/>
        </w:rPr>
        <w:t xml:space="preserve"> </w:t>
      </w:r>
      <w:r w:rsidR="00E41077" w:rsidRPr="00502A71">
        <w:rPr>
          <w:sz w:val="24"/>
          <w:szCs w:val="24"/>
        </w:rPr>
        <w:t xml:space="preserve">as either </w:t>
      </w:r>
      <w:r w:rsidR="00957680" w:rsidRPr="00502A71">
        <w:rPr>
          <w:sz w:val="24"/>
          <w:szCs w:val="24"/>
        </w:rPr>
        <w:t>“True”</w:t>
      </w:r>
      <w:r w:rsidR="00247C14" w:rsidRPr="00502A71">
        <w:rPr>
          <w:sz w:val="24"/>
          <w:szCs w:val="24"/>
        </w:rPr>
        <w:t xml:space="preserve"> </w:t>
      </w:r>
      <w:proofErr w:type="gramStart"/>
      <w:r w:rsidR="00CC1C0D" w:rsidRPr="00502A71">
        <w:rPr>
          <w:sz w:val="24"/>
          <w:szCs w:val="24"/>
        </w:rPr>
        <w:t>or ”</w:t>
      </w:r>
      <w:r w:rsidR="00724AA9" w:rsidRPr="00502A71">
        <w:rPr>
          <w:sz w:val="24"/>
          <w:szCs w:val="24"/>
        </w:rPr>
        <w:t>False</w:t>
      </w:r>
      <w:proofErr w:type="gramEnd"/>
      <w:r w:rsidR="00957680" w:rsidRPr="00502A71">
        <w:rPr>
          <w:sz w:val="24"/>
          <w:szCs w:val="24"/>
        </w:rPr>
        <w:t xml:space="preserve">” and injury classification </w:t>
      </w:r>
      <w:r w:rsidR="00DF39A9" w:rsidRPr="00502A71">
        <w:rPr>
          <w:sz w:val="24"/>
          <w:szCs w:val="24"/>
        </w:rPr>
        <w:t>comprising</w:t>
      </w:r>
      <w:r w:rsidR="00957680" w:rsidRPr="00502A71">
        <w:rPr>
          <w:sz w:val="24"/>
          <w:szCs w:val="24"/>
        </w:rPr>
        <w:t xml:space="preserve"> of “First Aid </w:t>
      </w:r>
      <w:r w:rsidR="0083227A" w:rsidRPr="00502A71">
        <w:rPr>
          <w:sz w:val="24"/>
          <w:szCs w:val="24"/>
        </w:rPr>
        <w:t>Injury”, “</w:t>
      </w:r>
      <w:r w:rsidR="005F3E46" w:rsidRPr="00502A71">
        <w:rPr>
          <w:sz w:val="24"/>
          <w:szCs w:val="24"/>
        </w:rPr>
        <w:t>Lost Time Injury”, “Medical Treatment Injury”, “No Treatment”, “</w:t>
      </w:r>
      <w:r w:rsidR="009311B5" w:rsidRPr="00502A71">
        <w:rPr>
          <w:sz w:val="24"/>
          <w:szCs w:val="24"/>
        </w:rPr>
        <w:t>Non-Work</w:t>
      </w:r>
      <w:r w:rsidR="005F3E46" w:rsidRPr="00502A71">
        <w:rPr>
          <w:sz w:val="24"/>
          <w:szCs w:val="24"/>
        </w:rPr>
        <w:t xml:space="preserve">”, </w:t>
      </w:r>
      <w:r w:rsidR="001175B5" w:rsidRPr="00502A71">
        <w:rPr>
          <w:sz w:val="24"/>
          <w:szCs w:val="24"/>
        </w:rPr>
        <w:t>“Occupational Injury/Illness” and “Restricted Work Injury’.</w:t>
      </w:r>
      <w:r w:rsidR="00957680" w:rsidRPr="00502A71">
        <w:rPr>
          <w:sz w:val="24"/>
          <w:szCs w:val="24"/>
        </w:rPr>
        <w:t xml:space="preserve"> </w:t>
      </w:r>
      <w:r w:rsidR="00F5171B">
        <w:rPr>
          <w:sz w:val="24"/>
          <w:szCs w:val="24"/>
        </w:rPr>
        <w:t xml:space="preserve">Figure 4 presents </w:t>
      </w:r>
      <w:r w:rsidR="0077197C">
        <w:rPr>
          <w:sz w:val="24"/>
          <w:szCs w:val="24"/>
        </w:rPr>
        <w:t>a breakdown</w:t>
      </w:r>
      <w:r w:rsidR="00B7285A">
        <w:rPr>
          <w:sz w:val="24"/>
          <w:szCs w:val="24"/>
        </w:rPr>
        <w:t xml:space="preserve"> o</w:t>
      </w:r>
      <w:r w:rsidR="0077197C">
        <w:rPr>
          <w:sz w:val="24"/>
          <w:szCs w:val="24"/>
        </w:rPr>
        <w:t>f severity.</w:t>
      </w:r>
      <w:r w:rsidR="00B7285A">
        <w:rPr>
          <w:sz w:val="24"/>
          <w:szCs w:val="24"/>
        </w:rPr>
        <w:t xml:space="preserve"> It is noted that “Critical”, “Severe” and “Serious” </w:t>
      </w:r>
      <w:r w:rsidR="00B47C36">
        <w:rPr>
          <w:sz w:val="24"/>
          <w:szCs w:val="24"/>
        </w:rPr>
        <w:t xml:space="preserve">accounts for 2.21%, 4.82% and 6.53% respectively </w:t>
      </w:r>
      <w:r w:rsidR="00B7285A">
        <w:rPr>
          <w:sz w:val="24"/>
          <w:szCs w:val="24"/>
        </w:rPr>
        <w:t>are considered rare events</w:t>
      </w:r>
      <w:r w:rsidR="00B47C36">
        <w:rPr>
          <w:sz w:val="24"/>
          <w:szCs w:val="24"/>
        </w:rPr>
        <w:t>.</w:t>
      </w:r>
    </w:p>
    <w:p w14:paraId="7883E5F3" w14:textId="62C3D3E7" w:rsidR="00FA0ACE" w:rsidRPr="007E58BE" w:rsidRDefault="00FA0ACE" w:rsidP="007E58BE">
      <w:pPr>
        <w:spacing w:after="160"/>
        <w:jc w:val="both"/>
        <w:rPr>
          <w:i/>
          <w:iCs/>
          <w:sz w:val="24"/>
          <w:szCs w:val="24"/>
        </w:rPr>
      </w:pPr>
      <w:r w:rsidRPr="007E58BE">
        <w:rPr>
          <w:i/>
          <w:iCs/>
          <w:sz w:val="24"/>
          <w:szCs w:val="24"/>
        </w:rPr>
        <w:t xml:space="preserve">Figure 4: </w:t>
      </w:r>
      <w:r w:rsidR="007E58BE" w:rsidRPr="007E58BE">
        <w:rPr>
          <w:i/>
          <w:iCs/>
          <w:sz w:val="24"/>
          <w:szCs w:val="24"/>
        </w:rPr>
        <w:t>Proportion of severity</w:t>
      </w:r>
    </w:p>
    <w:p w14:paraId="4D7BED47" w14:textId="19CE61DC" w:rsidR="0077197C" w:rsidRPr="00502A71" w:rsidRDefault="0077197C" w:rsidP="00B870A6">
      <w:pPr>
        <w:spacing w:after="160" w:line="480" w:lineRule="auto"/>
        <w:jc w:val="both"/>
        <w:rPr>
          <w:sz w:val="24"/>
          <w:szCs w:val="24"/>
        </w:rPr>
      </w:pPr>
      <w:r w:rsidRPr="0077197C">
        <w:rPr>
          <w:noProof/>
          <w:sz w:val="24"/>
          <w:szCs w:val="24"/>
        </w:rPr>
        <w:drawing>
          <wp:inline distT="0" distB="0" distL="0" distR="0" wp14:anchorId="1D8CEE3F" wp14:editId="0FE56BE0">
            <wp:extent cx="4519635" cy="1819275"/>
            <wp:effectExtent l="0" t="0" r="0" b="0"/>
            <wp:docPr id="15041889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4188959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38109" cy="1826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8DAB2" w14:textId="002BF4C5" w:rsidR="00CF1142" w:rsidRPr="00502A71" w:rsidRDefault="00CF1142" w:rsidP="00136ACC">
      <w:pPr>
        <w:spacing w:before="240" w:after="160"/>
        <w:jc w:val="both"/>
        <w:rPr>
          <w:i/>
          <w:iCs/>
          <w:sz w:val="24"/>
          <w:szCs w:val="24"/>
        </w:rPr>
      </w:pPr>
      <w:r w:rsidRPr="00502A71">
        <w:rPr>
          <w:i/>
          <w:iCs/>
          <w:sz w:val="24"/>
          <w:szCs w:val="24"/>
        </w:rPr>
        <w:lastRenderedPageBreak/>
        <w:t xml:space="preserve">Figure </w:t>
      </w:r>
      <w:r w:rsidR="001F6862">
        <w:rPr>
          <w:i/>
          <w:iCs/>
          <w:sz w:val="24"/>
          <w:szCs w:val="24"/>
        </w:rPr>
        <w:t>5</w:t>
      </w:r>
      <w:r w:rsidRPr="00502A71">
        <w:rPr>
          <w:i/>
          <w:iCs/>
          <w:sz w:val="24"/>
          <w:szCs w:val="24"/>
        </w:rPr>
        <w:t xml:space="preserve">: </w:t>
      </w:r>
      <w:r w:rsidR="00AD63F1" w:rsidRPr="00502A71">
        <w:rPr>
          <w:i/>
          <w:iCs/>
          <w:sz w:val="24"/>
          <w:szCs w:val="24"/>
        </w:rPr>
        <w:t>M</w:t>
      </w:r>
      <w:r w:rsidRPr="00502A71">
        <w:rPr>
          <w:i/>
          <w:iCs/>
          <w:sz w:val="24"/>
          <w:szCs w:val="24"/>
        </w:rPr>
        <w:t>ethodology created based on reviewed literature</w:t>
      </w:r>
    </w:p>
    <w:p w14:paraId="1428555D" w14:textId="5A516552" w:rsidR="00CC3589" w:rsidRPr="00502A71" w:rsidRDefault="00CB0729" w:rsidP="00D73459">
      <w:pPr>
        <w:spacing w:before="240" w:after="160" w:line="720" w:lineRule="auto"/>
        <w:jc w:val="both"/>
        <w:rPr>
          <w:sz w:val="24"/>
          <w:szCs w:val="24"/>
        </w:rPr>
      </w:pPr>
      <w:r w:rsidRPr="00502A71">
        <w:rPr>
          <w:noProof/>
          <w:sz w:val="24"/>
          <w:szCs w:val="24"/>
        </w:rPr>
        <w:drawing>
          <wp:inline distT="0" distB="0" distL="0" distR="0" wp14:anchorId="468ADDEB" wp14:editId="385CE807">
            <wp:extent cx="5943600" cy="1304925"/>
            <wp:effectExtent l="0" t="38100" r="19050" b="47625"/>
            <wp:docPr id="5" name="Diagram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2" r:lo="rId23" r:qs="rId24" r:cs="rId25"/>
              </a:graphicData>
            </a:graphic>
          </wp:inline>
        </w:drawing>
      </w:r>
    </w:p>
    <w:p w14:paraId="44FF01D8" w14:textId="618FC900" w:rsidR="00CC3589" w:rsidRPr="00502A71" w:rsidRDefault="003D0474" w:rsidP="00D76941">
      <w:pPr>
        <w:spacing w:before="240" w:after="160" w:line="480" w:lineRule="auto"/>
        <w:jc w:val="both"/>
        <w:rPr>
          <w:sz w:val="24"/>
          <w:szCs w:val="24"/>
        </w:rPr>
      </w:pPr>
      <w:r w:rsidRPr="00502A71">
        <w:rPr>
          <w:sz w:val="24"/>
          <w:szCs w:val="24"/>
        </w:rPr>
        <w:t xml:space="preserve">Overall, based on the reviewed literature, a combination of the methodology illustrated in Figure </w:t>
      </w:r>
      <w:r w:rsidR="001F6862">
        <w:rPr>
          <w:sz w:val="24"/>
          <w:szCs w:val="24"/>
        </w:rPr>
        <w:t>5</w:t>
      </w:r>
      <w:r w:rsidRPr="00502A71">
        <w:rPr>
          <w:sz w:val="24"/>
          <w:szCs w:val="24"/>
        </w:rPr>
        <w:t xml:space="preserve"> and machine learning techniques explains why safety incidents result in an injury or fatality.</w:t>
      </w:r>
    </w:p>
    <w:p w14:paraId="51883554" w14:textId="43F9B105" w:rsidR="002F64C9" w:rsidRPr="00502A71" w:rsidRDefault="002F64C9" w:rsidP="004E49DE">
      <w:pPr>
        <w:pStyle w:val="Heading1"/>
        <w:rPr>
          <w:b/>
          <w:bCs/>
          <w:sz w:val="24"/>
          <w:szCs w:val="24"/>
        </w:rPr>
      </w:pPr>
      <w:bookmarkStart w:id="19" w:name="_Toc143071483"/>
      <w:r w:rsidRPr="00502A71">
        <w:rPr>
          <w:b/>
          <w:bCs/>
          <w:sz w:val="24"/>
          <w:szCs w:val="24"/>
        </w:rPr>
        <w:t>Chapter 3</w:t>
      </w:r>
      <w:r w:rsidR="004E49DE" w:rsidRPr="00502A71">
        <w:rPr>
          <w:b/>
          <w:bCs/>
          <w:sz w:val="24"/>
          <w:szCs w:val="24"/>
        </w:rPr>
        <w:t xml:space="preserve">: Data </w:t>
      </w:r>
      <w:r w:rsidR="00FC640E" w:rsidRPr="00502A71">
        <w:rPr>
          <w:b/>
          <w:bCs/>
          <w:sz w:val="24"/>
          <w:szCs w:val="24"/>
        </w:rPr>
        <w:t>Understanding</w:t>
      </w:r>
      <w:r w:rsidR="00E90F87" w:rsidRPr="00502A71">
        <w:rPr>
          <w:b/>
          <w:bCs/>
          <w:sz w:val="24"/>
          <w:szCs w:val="24"/>
        </w:rPr>
        <w:t xml:space="preserve"> &amp; Preparation</w:t>
      </w:r>
      <w:bookmarkEnd w:id="19"/>
    </w:p>
    <w:p w14:paraId="3A59B8BE" w14:textId="77777777" w:rsidR="002F64C9" w:rsidRPr="00502A71" w:rsidRDefault="002F64C9" w:rsidP="002F64C9"/>
    <w:p w14:paraId="0A18B3DE" w14:textId="71D3B8F0" w:rsidR="003813FE" w:rsidRPr="00502A71" w:rsidRDefault="002F64C9" w:rsidP="00264C44">
      <w:pPr>
        <w:pStyle w:val="Heading2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20" w:name="_Toc143071484"/>
      <w:r w:rsidRPr="00502A71">
        <w:rPr>
          <w:rFonts w:ascii="Times New Roman" w:hAnsi="Times New Roman" w:cs="Times New Roman"/>
          <w:color w:val="auto"/>
          <w:sz w:val="24"/>
          <w:szCs w:val="24"/>
        </w:rPr>
        <w:t xml:space="preserve">Chapter 3.1: </w:t>
      </w:r>
      <w:r w:rsidR="00D56432" w:rsidRPr="00502A71">
        <w:rPr>
          <w:rFonts w:ascii="Times New Roman" w:hAnsi="Times New Roman" w:cs="Times New Roman"/>
          <w:color w:val="auto"/>
          <w:sz w:val="24"/>
          <w:szCs w:val="24"/>
        </w:rPr>
        <w:t xml:space="preserve">Data </w:t>
      </w:r>
      <w:bookmarkEnd w:id="20"/>
      <w:r w:rsidR="00FB5C7D" w:rsidRPr="00502A71">
        <w:rPr>
          <w:rFonts w:ascii="Times New Roman" w:hAnsi="Times New Roman" w:cs="Times New Roman"/>
          <w:color w:val="auto"/>
          <w:sz w:val="24"/>
          <w:szCs w:val="24"/>
        </w:rPr>
        <w:t>Understanding</w:t>
      </w:r>
    </w:p>
    <w:p w14:paraId="6F0D0605" w14:textId="32F08DBD" w:rsidR="007101AC" w:rsidRPr="00502A71" w:rsidRDefault="007101AC" w:rsidP="00136ACC">
      <w:pPr>
        <w:rPr>
          <w:i/>
          <w:iCs/>
          <w:sz w:val="24"/>
          <w:szCs w:val="24"/>
        </w:rPr>
      </w:pPr>
      <w:r w:rsidRPr="00502A71">
        <w:rPr>
          <w:i/>
          <w:iCs/>
          <w:sz w:val="24"/>
          <w:szCs w:val="24"/>
        </w:rPr>
        <w:t xml:space="preserve">Table </w:t>
      </w:r>
      <w:r w:rsidR="005959BA" w:rsidRPr="00502A71">
        <w:rPr>
          <w:i/>
          <w:iCs/>
          <w:sz w:val="24"/>
          <w:szCs w:val="24"/>
        </w:rPr>
        <w:t>3</w:t>
      </w:r>
      <w:r w:rsidRPr="00502A71">
        <w:rPr>
          <w:i/>
          <w:iCs/>
          <w:sz w:val="24"/>
          <w:szCs w:val="24"/>
        </w:rPr>
        <w:t xml:space="preserve">: Summary </w:t>
      </w:r>
      <w:commentRangeStart w:id="21"/>
      <w:r w:rsidRPr="00502A71">
        <w:rPr>
          <w:i/>
          <w:iCs/>
          <w:sz w:val="24"/>
          <w:szCs w:val="24"/>
        </w:rPr>
        <w:t>of</w:t>
      </w:r>
      <w:commentRangeEnd w:id="21"/>
      <w:r w:rsidR="009F5B0F">
        <w:rPr>
          <w:rStyle w:val="CommentReference"/>
        </w:rPr>
        <w:commentReference w:id="21"/>
      </w:r>
      <w:r w:rsidRPr="00502A71">
        <w:rPr>
          <w:i/>
          <w:iCs/>
          <w:sz w:val="24"/>
          <w:szCs w:val="24"/>
        </w:rPr>
        <w:t xml:space="preserve"> </w:t>
      </w:r>
      <w:r w:rsidR="00367307" w:rsidRPr="00502A71">
        <w:rPr>
          <w:i/>
          <w:iCs/>
          <w:sz w:val="24"/>
          <w:szCs w:val="24"/>
        </w:rPr>
        <w:t xml:space="preserve">given </w:t>
      </w:r>
      <w:r w:rsidRPr="00502A71">
        <w:rPr>
          <w:i/>
          <w:iCs/>
          <w:sz w:val="24"/>
          <w:szCs w:val="24"/>
        </w:rPr>
        <w:t>dataset</w:t>
      </w:r>
      <w:r w:rsidR="00164A75" w:rsidRPr="00502A71">
        <w:rPr>
          <w:i/>
          <w:iCs/>
          <w:sz w:val="24"/>
          <w:szCs w:val="24"/>
        </w:rPr>
        <w:t>s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877"/>
        <w:gridCol w:w="3539"/>
        <w:gridCol w:w="1507"/>
        <w:gridCol w:w="1257"/>
      </w:tblGrid>
      <w:tr w:rsidR="00BE1CCB" w:rsidRPr="00502A71" w14:paraId="62FDBBDD" w14:textId="010FEA95" w:rsidTr="00F240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7" w:type="dxa"/>
          </w:tcPr>
          <w:p w14:paraId="32DFABA5" w14:textId="5C1FF94F" w:rsidR="00BE1CCB" w:rsidRPr="00502A71" w:rsidRDefault="00BE1CCB" w:rsidP="00797FD6">
            <w:pPr>
              <w:spacing w:after="160"/>
              <w:rPr>
                <w:b w:val="0"/>
                <w:bCs w:val="0"/>
                <w:sz w:val="24"/>
                <w:szCs w:val="24"/>
              </w:rPr>
            </w:pPr>
            <w:r w:rsidRPr="00502A71">
              <w:rPr>
                <w:b w:val="0"/>
                <w:bCs w:val="0"/>
                <w:sz w:val="24"/>
                <w:szCs w:val="24"/>
              </w:rPr>
              <w:t>Filename</w:t>
            </w:r>
          </w:p>
        </w:tc>
        <w:tc>
          <w:tcPr>
            <w:tcW w:w="3539" w:type="dxa"/>
          </w:tcPr>
          <w:p w14:paraId="49C89C01" w14:textId="70180C1D" w:rsidR="00BE1CCB" w:rsidRPr="00502A71" w:rsidRDefault="00BE1CCB" w:rsidP="00797FD6">
            <w:pPr>
              <w:spacing w:after="1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502A71">
              <w:rPr>
                <w:b w:val="0"/>
                <w:bCs w:val="0"/>
                <w:sz w:val="24"/>
                <w:szCs w:val="24"/>
              </w:rPr>
              <w:t>Description of dataset</w:t>
            </w:r>
          </w:p>
        </w:tc>
        <w:tc>
          <w:tcPr>
            <w:tcW w:w="1507" w:type="dxa"/>
          </w:tcPr>
          <w:p w14:paraId="30159BA5" w14:textId="0D475D4C" w:rsidR="00BE1CCB" w:rsidRPr="00502A71" w:rsidRDefault="00BE1CCB" w:rsidP="00797FD6">
            <w:pPr>
              <w:spacing w:after="1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502A71">
              <w:rPr>
                <w:b w:val="0"/>
                <w:bCs w:val="0"/>
                <w:sz w:val="24"/>
                <w:szCs w:val="24"/>
              </w:rPr>
              <w:t>Rows</w:t>
            </w:r>
          </w:p>
        </w:tc>
        <w:tc>
          <w:tcPr>
            <w:tcW w:w="1257" w:type="dxa"/>
          </w:tcPr>
          <w:p w14:paraId="4800D525" w14:textId="50B38827" w:rsidR="00BE1CCB" w:rsidRPr="00502A71" w:rsidRDefault="00BE1CCB" w:rsidP="00797FD6">
            <w:pPr>
              <w:spacing w:after="1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502A71">
              <w:rPr>
                <w:b w:val="0"/>
                <w:bCs w:val="0"/>
                <w:sz w:val="24"/>
                <w:szCs w:val="24"/>
              </w:rPr>
              <w:t>Columns</w:t>
            </w:r>
          </w:p>
        </w:tc>
      </w:tr>
      <w:tr w:rsidR="00BE1CCB" w:rsidRPr="00502A71" w14:paraId="4D217605" w14:textId="609FD989" w:rsidTr="00F2401D">
        <w:trPr>
          <w:trHeight w:val="9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7" w:type="dxa"/>
          </w:tcPr>
          <w:p w14:paraId="5EA7ED30" w14:textId="45FEDE01" w:rsidR="00BE1CCB" w:rsidRPr="00502A71" w:rsidRDefault="00BE1CCB" w:rsidP="00797FD6">
            <w:pPr>
              <w:jc w:val="both"/>
              <w:rPr>
                <w:b w:val="0"/>
                <w:bCs w:val="0"/>
                <w:sz w:val="24"/>
                <w:szCs w:val="24"/>
              </w:rPr>
            </w:pPr>
            <w:r w:rsidRPr="00502A71">
              <w:rPr>
                <w:b w:val="0"/>
                <w:bCs w:val="0"/>
                <w:sz w:val="24"/>
                <w:szCs w:val="24"/>
              </w:rPr>
              <w:t>safety_events.csv</w:t>
            </w:r>
          </w:p>
          <w:p w14:paraId="68496B8B" w14:textId="77777777" w:rsidR="00BE1CCB" w:rsidRPr="00502A71" w:rsidRDefault="00BE1CCB" w:rsidP="00797FD6">
            <w:pPr>
              <w:spacing w:after="160"/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3539" w:type="dxa"/>
          </w:tcPr>
          <w:p w14:paraId="63AFA995" w14:textId="5D4DADBA" w:rsidR="00BE1CCB" w:rsidRPr="00502A71" w:rsidRDefault="00BE1CCB" w:rsidP="00797FD6">
            <w:p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 xml:space="preserve">Significant incident and reportable </w:t>
            </w:r>
            <w:r w:rsidR="00F17D71" w:rsidRPr="00502A71">
              <w:rPr>
                <w:sz w:val="24"/>
                <w:szCs w:val="24"/>
              </w:rPr>
              <w:t>safety incidents</w:t>
            </w:r>
            <w:r w:rsidRPr="00502A71">
              <w:rPr>
                <w:sz w:val="24"/>
                <w:szCs w:val="24"/>
              </w:rPr>
              <w:t xml:space="preserve"> from 2000 to 2022</w:t>
            </w:r>
          </w:p>
        </w:tc>
        <w:tc>
          <w:tcPr>
            <w:tcW w:w="1507" w:type="dxa"/>
          </w:tcPr>
          <w:p w14:paraId="65099D28" w14:textId="2DEDC5A3" w:rsidR="00BE1CCB" w:rsidRPr="00502A71" w:rsidRDefault="00BE1CCB" w:rsidP="00797FD6">
            <w:p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6970</w:t>
            </w:r>
          </w:p>
        </w:tc>
        <w:tc>
          <w:tcPr>
            <w:tcW w:w="1257" w:type="dxa"/>
          </w:tcPr>
          <w:p w14:paraId="3CDEF42E" w14:textId="5C32C8D4" w:rsidR="00BE1CCB" w:rsidRPr="00502A71" w:rsidRDefault="00BE1CCB" w:rsidP="00797FD6">
            <w:p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35</w:t>
            </w:r>
          </w:p>
        </w:tc>
      </w:tr>
      <w:tr w:rsidR="00BE1CCB" w:rsidRPr="00502A71" w14:paraId="1087C021" w14:textId="7A7F5B22" w:rsidTr="00F2401D">
        <w:trPr>
          <w:trHeight w:val="9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7" w:type="dxa"/>
          </w:tcPr>
          <w:p w14:paraId="187FF3C7" w14:textId="4A95C863" w:rsidR="00BE1CCB" w:rsidRPr="00502A71" w:rsidRDefault="00BE1CCB" w:rsidP="00797FD6">
            <w:pPr>
              <w:jc w:val="both"/>
              <w:rPr>
                <w:b w:val="0"/>
                <w:bCs w:val="0"/>
                <w:sz w:val="24"/>
                <w:szCs w:val="24"/>
              </w:rPr>
            </w:pPr>
            <w:r w:rsidRPr="00502A71">
              <w:rPr>
                <w:b w:val="0"/>
                <w:bCs w:val="0"/>
                <w:sz w:val="24"/>
                <w:szCs w:val="24"/>
              </w:rPr>
              <w:t>production_data.csv</w:t>
            </w:r>
          </w:p>
          <w:p w14:paraId="0CBB2C59" w14:textId="77777777" w:rsidR="00BE1CCB" w:rsidRPr="00502A71" w:rsidRDefault="00BE1CCB" w:rsidP="00797FD6">
            <w:pPr>
              <w:spacing w:after="160"/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3539" w:type="dxa"/>
          </w:tcPr>
          <w:p w14:paraId="03A114B9" w14:textId="7FD15051" w:rsidR="00BE1CCB" w:rsidRPr="00502A71" w:rsidRDefault="00BE1CCB" w:rsidP="00797FD6">
            <w:p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Daily production data (tonnes) for each mine site</w:t>
            </w:r>
            <w:r w:rsidR="00E615C3" w:rsidRPr="00502A71">
              <w:rPr>
                <w:sz w:val="24"/>
                <w:szCs w:val="24"/>
              </w:rPr>
              <w:t xml:space="preserve"> from 2016 to 2023</w:t>
            </w:r>
          </w:p>
        </w:tc>
        <w:tc>
          <w:tcPr>
            <w:tcW w:w="1507" w:type="dxa"/>
          </w:tcPr>
          <w:p w14:paraId="55A4AE22" w14:textId="6E4C62E2" w:rsidR="00BE1CCB" w:rsidRPr="00502A71" w:rsidRDefault="00BE1CCB" w:rsidP="00797FD6">
            <w:p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7047</w:t>
            </w:r>
          </w:p>
        </w:tc>
        <w:tc>
          <w:tcPr>
            <w:tcW w:w="1257" w:type="dxa"/>
          </w:tcPr>
          <w:p w14:paraId="29B93FA5" w14:textId="5100BADD" w:rsidR="00BE1CCB" w:rsidRPr="00502A71" w:rsidRDefault="00BE1CCB" w:rsidP="00797FD6">
            <w:p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6</w:t>
            </w:r>
          </w:p>
        </w:tc>
      </w:tr>
      <w:tr w:rsidR="00BE1CCB" w:rsidRPr="00502A71" w14:paraId="4597E681" w14:textId="3C578F64" w:rsidTr="00F2401D">
        <w:trPr>
          <w:trHeight w:val="6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7" w:type="dxa"/>
          </w:tcPr>
          <w:p w14:paraId="75EE3E95" w14:textId="181A2956" w:rsidR="00BE1CCB" w:rsidRPr="00502A71" w:rsidRDefault="00BE1CCB" w:rsidP="00797FD6">
            <w:pPr>
              <w:jc w:val="both"/>
              <w:rPr>
                <w:b w:val="0"/>
                <w:bCs w:val="0"/>
                <w:sz w:val="24"/>
                <w:szCs w:val="24"/>
              </w:rPr>
            </w:pPr>
            <w:r w:rsidRPr="00502A71">
              <w:rPr>
                <w:b w:val="0"/>
                <w:bCs w:val="0"/>
                <w:sz w:val="24"/>
                <w:szCs w:val="24"/>
              </w:rPr>
              <w:t>emp_start_end_dates.csv</w:t>
            </w:r>
          </w:p>
          <w:p w14:paraId="18BC262D" w14:textId="77777777" w:rsidR="00BE1CCB" w:rsidRPr="00502A71" w:rsidRDefault="00BE1CCB" w:rsidP="00797FD6">
            <w:pPr>
              <w:spacing w:after="160"/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3539" w:type="dxa"/>
          </w:tcPr>
          <w:p w14:paraId="051156AE" w14:textId="2E1BBC8E" w:rsidR="00BE1CCB" w:rsidRPr="00502A71" w:rsidRDefault="00BE1CCB" w:rsidP="00797FD6">
            <w:p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Employment history</w:t>
            </w:r>
            <w:r w:rsidR="00F34744" w:rsidRPr="00502A71">
              <w:rPr>
                <w:sz w:val="24"/>
                <w:szCs w:val="24"/>
              </w:rPr>
              <w:t xml:space="preserve"> from 2016 to 2022</w:t>
            </w:r>
          </w:p>
        </w:tc>
        <w:tc>
          <w:tcPr>
            <w:tcW w:w="1507" w:type="dxa"/>
          </w:tcPr>
          <w:p w14:paraId="05370BE2" w14:textId="01C413C1" w:rsidR="00BE1CCB" w:rsidRPr="00502A71" w:rsidRDefault="00BE1CCB" w:rsidP="00797FD6">
            <w:p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1,048,575</w:t>
            </w:r>
          </w:p>
        </w:tc>
        <w:tc>
          <w:tcPr>
            <w:tcW w:w="1257" w:type="dxa"/>
          </w:tcPr>
          <w:p w14:paraId="2BCF9932" w14:textId="5494F593" w:rsidR="00BE1CCB" w:rsidRPr="00502A71" w:rsidRDefault="00BE1CCB" w:rsidP="00797FD6">
            <w:p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3</w:t>
            </w:r>
          </w:p>
        </w:tc>
      </w:tr>
      <w:tr w:rsidR="00BE1CCB" w:rsidRPr="00502A71" w14:paraId="155D9EAE" w14:textId="4E4F15B7" w:rsidTr="00F2401D">
        <w:trPr>
          <w:trHeight w:val="9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7" w:type="dxa"/>
          </w:tcPr>
          <w:p w14:paraId="029F923C" w14:textId="176116D3" w:rsidR="00BE1CCB" w:rsidRPr="00502A71" w:rsidRDefault="00BE1CCB" w:rsidP="00797FD6">
            <w:pPr>
              <w:jc w:val="both"/>
              <w:rPr>
                <w:b w:val="0"/>
                <w:bCs w:val="0"/>
                <w:sz w:val="24"/>
                <w:szCs w:val="24"/>
              </w:rPr>
            </w:pPr>
            <w:r w:rsidRPr="00502A71">
              <w:rPr>
                <w:b w:val="0"/>
                <w:bCs w:val="0"/>
                <w:sz w:val="24"/>
                <w:szCs w:val="24"/>
              </w:rPr>
              <w:t>person_workgroup.csv</w:t>
            </w:r>
          </w:p>
          <w:p w14:paraId="45596CBC" w14:textId="77777777" w:rsidR="00BE1CCB" w:rsidRPr="00502A71" w:rsidRDefault="00BE1CCB" w:rsidP="00797FD6">
            <w:pPr>
              <w:spacing w:after="160"/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3539" w:type="dxa"/>
          </w:tcPr>
          <w:p w14:paraId="12AD363A" w14:textId="1505964B" w:rsidR="00BE1CCB" w:rsidRPr="00502A71" w:rsidRDefault="00BE1CCB" w:rsidP="00797FD6">
            <w:p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Workgroup an employee belongs to during employment</w:t>
            </w:r>
            <w:r w:rsidR="00F34744" w:rsidRPr="00502A71">
              <w:rPr>
                <w:sz w:val="24"/>
                <w:szCs w:val="24"/>
              </w:rPr>
              <w:t xml:space="preserve"> from 2020 to 2022</w:t>
            </w:r>
          </w:p>
        </w:tc>
        <w:tc>
          <w:tcPr>
            <w:tcW w:w="1507" w:type="dxa"/>
          </w:tcPr>
          <w:p w14:paraId="1A05FEF4" w14:textId="39813950" w:rsidR="00BE1CCB" w:rsidRPr="00502A71" w:rsidRDefault="00BE1CCB" w:rsidP="00797FD6">
            <w:p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28856</w:t>
            </w:r>
          </w:p>
        </w:tc>
        <w:tc>
          <w:tcPr>
            <w:tcW w:w="1257" w:type="dxa"/>
          </w:tcPr>
          <w:p w14:paraId="73128CBC" w14:textId="03377688" w:rsidR="00BE1CCB" w:rsidRPr="00502A71" w:rsidRDefault="00BE1CCB" w:rsidP="00797FD6">
            <w:p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4</w:t>
            </w:r>
          </w:p>
        </w:tc>
      </w:tr>
      <w:tr w:rsidR="00BE1CCB" w:rsidRPr="00502A71" w14:paraId="4E20CA7F" w14:textId="7FA87F51" w:rsidTr="00F2401D">
        <w:trPr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7" w:type="dxa"/>
          </w:tcPr>
          <w:p w14:paraId="05542664" w14:textId="539D9631" w:rsidR="00BE1CCB" w:rsidRPr="00502A71" w:rsidRDefault="00BE1CCB" w:rsidP="00797FD6">
            <w:pPr>
              <w:jc w:val="both"/>
              <w:rPr>
                <w:b w:val="0"/>
                <w:bCs w:val="0"/>
                <w:sz w:val="24"/>
                <w:szCs w:val="24"/>
              </w:rPr>
            </w:pPr>
            <w:r w:rsidRPr="00502A71">
              <w:rPr>
                <w:b w:val="0"/>
                <w:bCs w:val="0"/>
                <w:sz w:val="24"/>
                <w:szCs w:val="24"/>
              </w:rPr>
              <w:t>employee_roster.csv</w:t>
            </w:r>
          </w:p>
          <w:p w14:paraId="692AE8A8" w14:textId="77777777" w:rsidR="00BE1CCB" w:rsidRPr="00502A71" w:rsidRDefault="00BE1CCB" w:rsidP="00797FD6">
            <w:pPr>
              <w:spacing w:after="160"/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3539" w:type="dxa"/>
          </w:tcPr>
          <w:p w14:paraId="2E2C601B" w14:textId="34F5DD18" w:rsidR="00BE1CCB" w:rsidRPr="00502A71" w:rsidRDefault="00BE1CCB" w:rsidP="00797FD6">
            <w:p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 xml:space="preserve">Roster and leave records of employees </w:t>
            </w:r>
            <w:r w:rsidR="00F34744" w:rsidRPr="00502A71">
              <w:rPr>
                <w:sz w:val="24"/>
                <w:szCs w:val="24"/>
              </w:rPr>
              <w:t>from 2019 to 2023</w:t>
            </w:r>
          </w:p>
        </w:tc>
        <w:tc>
          <w:tcPr>
            <w:tcW w:w="1507" w:type="dxa"/>
          </w:tcPr>
          <w:p w14:paraId="776FB4F0" w14:textId="0916CD6F" w:rsidR="00BE1CCB" w:rsidRPr="00502A71" w:rsidRDefault="00BE1CCB" w:rsidP="00797FD6">
            <w:p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1,048,575</w:t>
            </w:r>
          </w:p>
        </w:tc>
        <w:tc>
          <w:tcPr>
            <w:tcW w:w="1257" w:type="dxa"/>
          </w:tcPr>
          <w:p w14:paraId="137D3FD2" w14:textId="0A2E7887" w:rsidR="00BE1CCB" w:rsidRPr="00502A71" w:rsidRDefault="00BE1CCB" w:rsidP="00797FD6">
            <w:p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6</w:t>
            </w:r>
          </w:p>
        </w:tc>
      </w:tr>
      <w:tr w:rsidR="00BE1CCB" w:rsidRPr="00502A71" w14:paraId="0A874FB8" w14:textId="203DE289" w:rsidTr="00F2401D">
        <w:trPr>
          <w:trHeight w:val="9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7" w:type="dxa"/>
          </w:tcPr>
          <w:p w14:paraId="3CF4AB30" w14:textId="7FC5E692" w:rsidR="00BE1CCB" w:rsidRPr="00502A71" w:rsidRDefault="00BE1CCB" w:rsidP="00797FD6">
            <w:pPr>
              <w:jc w:val="both"/>
              <w:rPr>
                <w:b w:val="0"/>
                <w:bCs w:val="0"/>
                <w:sz w:val="24"/>
                <w:szCs w:val="24"/>
              </w:rPr>
            </w:pPr>
            <w:r w:rsidRPr="00502A71">
              <w:rPr>
                <w:b w:val="0"/>
                <w:bCs w:val="0"/>
                <w:sz w:val="24"/>
                <w:szCs w:val="24"/>
              </w:rPr>
              <w:t>labour_hours_worked.csv</w:t>
            </w:r>
          </w:p>
          <w:p w14:paraId="0A903F7A" w14:textId="77777777" w:rsidR="00BE1CCB" w:rsidRPr="00502A71" w:rsidRDefault="00BE1CCB" w:rsidP="00797FD6">
            <w:pPr>
              <w:spacing w:after="160"/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3539" w:type="dxa"/>
          </w:tcPr>
          <w:p w14:paraId="5ADFE563" w14:textId="4231144F" w:rsidR="00BE1CCB" w:rsidRPr="00502A71" w:rsidRDefault="00E41DA2" w:rsidP="00797FD6">
            <w:p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M</w:t>
            </w:r>
            <w:r w:rsidR="00BE1CCB" w:rsidRPr="00502A71">
              <w:rPr>
                <w:sz w:val="24"/>
                <w:szCs w:val="24"/>
              </w:rPr>
              <w:t>onthly labour hours worked by contractor/staff</w:t>
            </w:r>
            <w:r w:rsidR="005B49AB" w:rsidRPr="00502A71">
              <w:rPr>
                <w:sz w:val="24"/>
                <w:szCs w:val="24"/>
              </w:rPr>
              <w:t xml:space="preserve"> from 2011 to 2022</w:t>
            </w:r>
          </w:p>
        </w:tc>
        <w:tc>
          <w:tcPr>
            <w:tcW w:w="1507" w:type="dxa"/>
          </w:tcPr>
          <w:p w14:paraId="5A6FFE66" w14:textId="5E1406F5" w:rsidR="00BE1CCB" w:rsidRPr="00502A71" w:rsidRDefault="00BE1CCB" w:rsidP="00797FD6">
            <w:p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2078</w:t>
            </w:r>
          </w:p>
        </w:tc>
        <w:tc>
          <w:tcPr>
            <w:tcW w:w="1257" w:type="dxa"/>
          </w:tcPr>
          <w:p w14:paraId="157F7D6D" w14:textId="67E4B115" w:rsidR="00BE1CCB" w:rsidRPr="00502A71" w:rsidRDefault="00BE1CCB" w:rsidP="00797FD6">
            <w:p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4</w:t>
            </w:r>
          </w:p>
        </w:tc>
      </w:tr>
      <w:tr w:rsidR="00BE1CCB" w:rsidRPr="00502A71" w14:paraId="00961CFC" w14:textId="65E51E02" w:rsidTr="00F2401D">
        <w:trPr>
          <w:trHeight w:val="4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7" w:type="dxa"/>
          </w:tcPr>
          <w:p w14:paraId="19E2A8F2" w14:textId="7EE90C47" w:rsidR="00BE1CCB" w:rsidRPr="00502A71" w:rsidRDefault="00BE1CCB" w:rsidP="00797FD6">
            <w:pPr>
              <w:jc w:val="both"/>
              <w:rPr>
                <w:b w:val="0"/>
                <w:bCs w:val="0"/>
                <w:sz w:val="24"/>
                <w:szCs w:val="24"/>
              </w:rPr>
            </w:pPr>
            <w:r w:rsidRPr="00502A71">
              <w:rPr>
                <w:b w:val="0"/>
                <w:bCs w:val="0"/>
                <w:sz w:val="24"/>
                <w:szCs w:val="24"/>
              </w:rPr>
              <w:t>site_location.csv</w:t>
            </w:r>
          </w:p>
          <w:p w14:paraId="60EF451B" w14:textId="77777777" w:rsidR="00BE1CCB" w:rsidRPr="00502A71" w:rsidRDefault="00BE1CCB" w:rsidP="00797FD6">
            <w:pPr>
              <w:jc w:val="both"/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3539" w:type="dxa"/>
          </w:tcPr>
          <w:p w14:paraId="563AF9A5" w14:textId="6238436D" w:rsidR="00BE1CCB" w:rsidRPr="00502A71" w:rsidRDefault="00BE1CCB" w:rsidP="00797FD6">
            <w:p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Location of mine sites</w:t>
            </w:r>
          </w:p>
        </w:tc>
        <w:tc>
          <w:tcPr>
            <w:tcW w:w="1507" w:type="dxa"/>
          </w:tcPr>
          <w:p w14:paraId="2F880ACE" w14:textId="4285EED4" w:rsidR="00BE1CCB" w:rsidRPr="00502A71" w:rsidRDefault="00BE1CCB" w:rsidP="00797FD6">
            <w:p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10</w:t>
            </w:r>
          </w:p>
        </w:tc>
        <w:tc>
          <w:tcPr>
            <w:tcW w:w="1257" w:type="dxa"/>
          </w:tcPr>
          <w:p w14:paraId="11134ED7" w14:textId="5095F533" w:rsidR="00BE1CCB" w:rsidRPr="00502A71" w:rsidRDefault="00BE1CCB" w:rsidP="00797FD6">
            <w:p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3</w:t>
            </w:r>
          </w:p>
        </w:tc>
      </w:tr>
      <w:tr w:rsidR="00A8675F" w:rsidRPr="00502A71" w14:paraId="2A46CF60" w14:textId="77777777" w:rsidTr="00F2401D">
        <w:trPr>
          <w:trHeight w:val="4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7" w:type="dxa"/>
          </w:tcPr>
          <w:p w14:paraId="1A27AAE0" w14:textId="77777777" w:rsidR="00A8675F" w:rsidRPr="00502A71" w:rsidRDefault="00A8675F" w:rsidP="00797FD6">
            <w:pPr>
              <w:jc w:val="both"/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3539" w:type="dxa"/>
          </w:tcPr>
          <w:p w14:paraId="7ED30D5E" w14:textId="2A238C44" w:rsidR="00A8675F" w:rsidRPr="00502A71" w:rsidRDefault="00A8675F" w:rsidP="00797FD6">
            <w:p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Total</w:t>
            </w:r>
          </w:p>
        </w:tc>
        <w:tc>
          <w:tcPr>
            <w:tcW w:w="1507" w:type="dxa"/>
          </w:tcPr>
          <w:p w14:paraId="01B4BF9F" w14:textId="77777777" w:rsidR="00A8675F" w:rsidRPr="00502A71" w:rsidRDefault="00A8675F" w:rsidP="00797FD6">
            <w:p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257" w:type="dxa"/>
          </w:tcPr>
          <w:p w14:paraId="0E27DC9B" w14:textId="32042439" w:rsidR="00A8675F" w:rsidRPr="00502A71" w:rsidRDefault="0021268D" w:rsidP="00797FD6">
            <w:pPr>
              <w:spacing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61</w:t>
            </w:r>
          </w:p>
        </w:tc>
      </w:tr>
    </w:tbl>
    <w:p w14:paraId="3A1D9152" w14:textId="77777777" w:rsidR="00912FCC" w:rsidRPr="00502A71" w:rsidRDefault="00912FCC">
      <w:pPr>
        <w:spacing w:after="160" w:line="259" w:lineRule="auto"/>
        <w:rPr>
          <w:sz w:val="24"/>
          <w:szCs w:val="24"/>
        </w:rPr>
      </w:pPr>
    </w:p>
    <w:p w14:paraId="74F95628" w14:textId="5EEA55A8" w:rsidR="0052530C" w:rsidRPr="00502A71" w:rsidRDefault="00A710A7" w:rsidP="00444F12">
      <w:pPr>
        <w:spacing w:after="160" w:line="480" w:lineRule="auto"/>
        <w:jc w:val="both"/>
        <w:rPr>
          <w:sz w:val="24"/>
          <w:szCs w:val="24"/>
        </w:rPr>
      </w:pPr>
      <w:r w:rsidRPr="00502A71">
        <w:rPr>
          <w:sz w:val="24"/>
          <w:szCs w:val="24"/>
        </w:rPr>
        <w:lastRenderedPageBreak/>
        <w:t>Seven</w:t>
      </w:r>
      <w:r w:rsidR="00303A94" w:rsidRPr="00502A71">
        <w:rPr>
          <w:sz w:val="24"/>
          <w:szCs w:val="24"/>
        </w:rPr>
        <w:t xml:space="preserve"> datasets </w:t>
      </w:r>
      <w:r w:rsidR="00D10470" w:rsidRPr="00502A71">
        <w:rPr>
          <w:sz w:val="24"/>
          <w:szCs w:val="24"/>
        </w:rPr>
        <w:t xml:space="preserve">were </w:t>
      </w:r>
      <w:r w:rsidR="001D1ABD" w:rsidRPr="00502A71">
        <w:rPr>
          <w:sz w:val="24"/>
          <w:szCs w:val="24"/>
        </w:rPr>
        <w:t>provided</w:t>
      </w:r>
      <w:r w:rsidR="00A53C8B" w:rsidRPr="00502A71">
        <w:rPr>
          <w:sz w:val="24"/>
          <w:szCs w:val="24"/>
        </w:rPr>
        <w:t xml:space="preserve">, comprising </w:t>
      </w:r>
      <w:r w:rsidR="001D1ABD" w:rsidRPr="00502A71">
        <w:rPr>
          <w:sz w:val="24"/>
          <w:szCs w:val="24"/>
        </w:rPr>
        <w:t xml:space="preserve">61 columns </w:t>
      </w:r>
      <w:r w:rsidR="00AB1F09" w:rsidRPr="00502A71">
        <w:rPr>
          <w:sz w:val="24"/>
          <w:szCs w:val="24"/>
        </w:rPr>
        <w:t>with</w:t>
      </w:r>
      <w:r w:rsidR="001D1ABD" w:rsidRPr="00502A71">
        <w:rPr>
          <w:sz w:val="24"/>
          <w:szCs w:val="24"/>
        </w:rPr>
        <w:t xml:space="preserve"> more than 2</w:t>
      </w:r>
      <w:r w:rsidR="00895EC7" w:rsidRPr="00502A71">
        <w:rPr>
          <w:sz w:val="24"/>
          <w:szCs w:val="24"/>
        </w:rPr>
        <w:t xml:space="preserve"> </w:t>
      </w:r>
      <w:r w:rsidR="001D1ABD" w:rsidRPr="00502A71">
        <w:rPr>
          <w:sz w:val="24"/>
          <w:szCs w:val="24"/>
        </w:rPr>
        <w:t>million rows of data</w:t>
      </w:r>
      <w:r w:rsidR="007B1F39" w:rsidRPr="00502A71">
        <w:rPr>
          <w:sz w:val="24"/>
          <w:szCs w:val="24"/>
        </w:rPr>
        <w:t xml:space="preserve">, </w:t>
      </w:r>
      <w:r w:rsidR="006621BB" w:rsidRPr="00502A71">
        <w:rPr>
          <w:sz w:val="24"/>
          <w:szCs w:val="24"/>
        </w:rPr>
        <w:t xml:space="preserve">ranging from </w:t>
      </w:r>
      <w:r w:rsidR="00A53C8B" w:rsidRPr="00502A71">
        <w:rPr>
          <w:sz w:val="24"/>
          <w:szCs w:val="24"/>
        </w:rPr>
        <w:t xml:space="preserve">years </w:t>
      </w:r>
      <w:r w:rsidR="001A7B54" w:rsidRPr="00502A71">
        <w:rPr>
          <w:sz w:val="24"/>
          <w:szCs w:val="24"/>
        </w:rPr>
        <w:t xml:space="preserve">between </w:t>
      </w:r>
      <w:r w:rsidR="006621BB" w:rsidRPr="00502A71">
        <w:rPr>
          <w:sz w:val="24"/>
          <w:szCs w:val="24"/>
        </w:rPr>
        <w:t xml:space="preserve">2000 to 2023, </w:t>
      </w:r>
      <w:r w:rsidR="007B1F39" w:rsidRPr="00502A71">
        <w:rPr>
          <w:sz w:val="24"/>
          <w:szCs w:val="24"/>
        </w:rPr>
        <w:t xml:space="preserve">illustrated in </w:t>
      </w:r>
      <w:r w:rsidR="00895EC7" w:rsidRPr="00502A71">
        <w:rPr>
          <w:sz w:val="24"/>
          <w:szCs w:val="24"/>
        </w:rPr>
        <w:t>T</w:t>
      </w:r>
      <w:r w:rsidR="007B1F39" w:rsidRPr="00502A71">
        <w:rPr>
          <w:sz w:val="24"/>
          <w:szCs w:val="24"/>
        </w:rPr>
        <w:t xml:space="preserve">able </w:t>
      </w:r>
      <w:r w:rsidR="005959BA" w:rsidRPr="00502A71">
        <w:rPr>
          <w:sz w:val="24"/>
          <w:szCs w:val="24"/>
        </w:rPr>
        <w:t>3</w:t>
      </w:r>
      <w:r w:rsidR="001D1ABD" w:rsidRPr="00502A71">
        <w:rPr>
          <w:sz w:val="24"/>
          <w:szCs w:val="24"/>
        </w:rPr>
        <w:t xml:space="preserve">. </w:t>
      </w:r>
      <w:r w:rsidR="00473708" w:rsidRPr="00502A71">
        <w:rPr>
          <w:sz w:val="24"/>
          <w:szCs w:val="24"/>
        </w:rPr>
        <w:t>During preliminary checks</w:t>
      </w:r>
      <w:r w:rsidR="002148C2" w:rsidRPr="00502A71">
        <w:rPr>
          <w:sz w:val="24"/>
          <w:szCs w:val="24"/>
        </w:rPr>
        <w:t xml:space="preserve">, </w:t>
      </w:r>
      <w:r w:rsidR="00010C50" w:rsidRPr="00502A71">
        <w:rPr>
          <w:sz w:val="24"/>
          <w:szCs w:val="24"/>
        </w:rPr>
        <w:t xml:space="preserve">data exploration was </w:t>
      </w:r>
      <w:r w:rsidR="00B96740" w:rsidRPr="00502A71">
        <w:rPr>
          <w:sz w:val="24"/>
          <w:szCs w:val="24"/>
        </w:rPr>
        <w:t>conducted</w:t>
      </w:r>
      <w:r w:rsidR="00010C50" w:rsidRPr="00502A71">
        <w:rPr>
          <w:sz w:val="24"/>
          <w:szCs w:val="24"/>
        </w:rPr>
        <w:t xml:space="preserve"> </w:t>
      </w:r>
      <w:r w:rsidR="00395B92" w:rsidRPr="00502A71">
        <w:rPr>
          <w:sz w:val="24"/>
          <w:szCs w:val="24"/>
        </w:rPr>
        <w:t xml:space="preserve">using </w:t>
      </w:r>
      <w:r w:rsidR="00895EC7" w:rsidRPr="00502A71">
        <w:rPr>
          <w:sz w:val="24"/>
          <w:szCs w:val="24"/>
        </w:rPr>
        <w:t>E</w:t>
      </w:r>
      <w:r w:rsidR="00395B92" w:rsidRPr="00502A71">
        <w:rPr>
          <w:sz w:val="24"/>
          <w:szCs w:val="24"/>
        </w:rPr>
        <w:t xml:space="preserve">xcel </w:t>
      </w:r>
      <w:r w:rsidR="00477244" w:rsidRPr="00502A71">
        <w:rPr>
          <w:sz w:val="24"/>
          <w:szCs w:val="24"/>
        </w:rPr>
        <w:t xml:space="preserve">and IBM </w:t>
      </w:r>
      <w:r w:rsidR="00FA09D9" w:rsidRPr="00502A71">
        <w:rPr>
          <w:sz w:val="24"/>
          <w:szCs w:val="24"/>
        </w:rPr>
        <w:t>SPSS</w:t>
      </w:r>
      <w:r w:rsidR="003B29DA" w:rsidRPr="00502A71">
        <w:rPr>
          <w:sz w:val="24"/>
          <w:szCs w:val="24"/>
        </w:rPr>
        <w:t>,</w:t>
      </w:r>
      <w:r w:rsidR="00634DB2" w:rsidRPr="00502A71">
        <w:rPr>
          <w:sz w:val="24"/>
          <w:szCs w:val="24"/>
        </w:rPr>
        <w:t xml:space="preserve"> </w:t>
      </w:r>
      <w:r w:rsidR="00DD4149" w:rsidRPr="00502A71">
        <w:rPr>
          <w:sz w:val="24"/>
          <w:szCs w:val="24"/>
        </w:rPr>
        <w:t>to</w:t>
      </w:r>
      <w:r w:rsidR="00252A2F" w:rsidRPr="00502A71">
        <w:rPr>
          <w:sz w:val="24"/>
          <w:szCs w:val="24"/>
        </w:rPr>
        <w:t xml:space="preserve"> </w:t>
      </w:r>
      <w:r w:rsidR="00473708" w:rsidRPr="00502A71">
        <w:rPr>
          <w:sz w:val="24"/>
          <w:szCs w:val="24"/>
        </w:rPr>
        <w:t>identify any</w:t>
      </w:r>
      <w:r w:rsidR="00870409" w:rsidRPr="00502A71">
        <w:rPr>
          <w:sz w:val="24"/>
          <w:szCs w:val="24"/>
        </w:rPr>
        <w:t xml:space="preserve"> irrelevant columns</w:t>
      </w:r>
      <w:r w:rsidR="00643DE4" w:rsidRPr="00502A71">
        <w:rPr>
          <w:sz w:val="24"/>
          <w:szCs w:val="24"/>
        </w:rPr>
        <w:t xml:space="preserve">, </w:t>
      </w:r>
      <w:r w:rsidR="00634DB2" w:rsidRPr="00502A71">
        <w:rPr>
          <w:sz w:val="24"/>
          <w:szCs w:val="24"/>
        </w:rPr>
        <w:t xml:space="preserve">invalid </w:t>
      </w:r>
      <w:r w:rsidR="002174A9" w:rsidRPr="00502A71">
        <w:rPr>
          <w:sz w:val="24"/>
          <w:szCs w:val="24"/>
        </w:rPr>
        <w:t>data,</w:t>
      </w:r>
      <w:r w:rsidR="004D31E7" w:rsidRPr="00502A71">
        <w:rPr>
          <w:sz w:val="24"/>
          <w:szCs w:val="24"/>
        </w:rPr>
        <w:t xml:space="preserve"> and </w:t>
      </w:r>
      <w:r w:rsidR="002148C2" w:rsidRPr="00502A71">
        <w:rPr>
          <w:sz w:val="24"/>
          <w:szCs w:val="24"/>
        </w:rPr>
        <w:t xml:space="preserve">records of </w:t>
      </w:r>
      <w:r w:rsidR="004D31E7" w:rsidRPr="00502A71">
        <w:rPr>
          <w:sz w:val="24"/>
          <w:szCs w:val="24"/>
        </w:rPr>
        <w:t>missing</w:t>
      </w:r>
      <w:r w:rsidR="00CE2F6C" w:rsidRPr="00502A71">
        <w:rPr>
          <w:sz w:val="24"/>
          <w:szCs w:val="24"/>
        </w:rPr>
        <w:t xml:space="preserve"> or duplicate</w:t>
      </w:r>
      <w:r w:rsidR="004D31E7" w:rsidRPr="00502A71">
        <w:rPr>
          <w:sz w:val="24"/>
          <w:szCs w:val="24"/>
        </w:rPr>
        <w:t xml:space="preserve"> values</w:t>
      </w:r>
      <w:r w:rsidR="00634DB2" w:rsidRPr="00502A71">
        <w:rPr>
          <w:sz w:val="24"/>
          <w:szCs w:val="24"/>
        </w:rPr>
        <w:t xml:space="preserve">. </w:t>
      </w:r>
      <w:r w:rsidR="002174A9" w:rsidRPr="00502A71">
        <w:rPr>
          <w:sz w:val="24"/>
          <w:szCs w:val="24"/>
        </w:rPr>
        <w:t xml:space="preserve">To illustrate, </w:t>
      </w:r>
      <w:r w:rsidR="00B772DF" w:rsidRPr="00502A71">
        <w:rPr>
          <w:sz w:val="24"/>
          <w:szCs w:val="24"/>
        </w:rPr>
        <w:t>invalid columns represent columns with duplicate information</w:t>
      </w:r>
      <w:r w:rsidR="001A7B54" w:rsidRPr="00502A71">
        <w:rPr>
          <w:sz w:val="24"/>
          <w:szCs w:val="24"/>
        </w:rPr>
        <w:t xml:space="preserve"> </w:t>
      </w:r>
      <w:r w:rsidR="006B2244" w:rsidRPr="00502A71">
        <w:rPr>
          <w:sz w:val="24"/>
          <w:szCs w:val="24"/>
        </w:rPr>
        <w:t>like</w:t>
      </w:r>
      <w:r w:rsidR="00B772DF" w:rsidRPr="00502A71">
        <w:rPr>
          <w:sz w:val="24"/>
          <w:szCs w:val="24"/>
        </w:rPr>
        <w:t xml:space="preserve"> “</w:t>
      </w:r>
      <w:proofErr w:type="spellStart"/>
      <w:r w:rsidR="00B772DF" w:rsidRPr="00502A71">
        <w:rPr>
          <w:sz w:val="24"/>
          <w:szCs w:val="24"/>
        </w:rPr>
        <w:t>LTIDays</w:t>
      </w:r>
      <w:proofErr w:type="spellEnd"/>
      <w:r w:rsidR="00B772DF" w:rsidRPr="00502A71">
        <w:rPr>
          <w:sz w:val="24"/>
          <w:szCs w:val="24"/>
        </w:rPr>
        <w:t xml:space="preserve">” and “LTI” </w:t>
      </w:r>
      <w:r w:rsidR="006B2244" w:rsidRPr="00502A71">
        <w:rPr>
          <w:sz w:val="24"/>
          <w:szCs w:val="24"/>
        </w:rPr>
        <w:t>which conveyed similar i</w:t>
      </w:r>
      <w:r w:rsidR="00B772DF" w:rsidRPr="00502A71">
        <w:rPr>
          <w:sz w:val="24"/>
          <w:szCs w:val="24"/>
        </w:rPr>
        <w:t xml:space="preserve">nformation in </w:t>
      </w:r>
      <w:r w:rsidR="006B2244" w:rsidRPr="00502A71">
        <w:rPr>
          <w:sz w:val="24"/>
          <w:szCs w:val="24"/>
        </w:rPr>
        <w:t>different</w:t>
      </w:r>
      <w:r w:rsidR="00B772DF" w:rsidRPr="00502A71">
        <w:rPr>
          <w:sz w:val="24"/>
          <w:szCs w:val="24"/>
        </w:rPr>
        <w:t xml:space="preserve"> form</w:t>
      </w:r>
      <w:r w:rsidR="006B2244" w:rsidRPr="00502A71">
        <w:rPr>
          <w:sz w:val="24"/>
          <w:szCs w:val="24"/>
        </w:rPr>
        <w:t>at</w:t>
      </w:r>
      <w:r w:rsidR="00D10470" w:rsidRPr="00502A71">
        <w:rPr>
          <w:sz w:val="24"/>
          <w:szCs w:val="24"/>
        </w:rPr>
        <w:t>s</w:t>
      </w:r>
      <w:r w:rsidR="00E413F7" w:rsidRPr="00502A71">
        <w:rPr>
          <w:sz w:val="24"/>
          <w:szCs w:val="24"/>
        </w:rPr>
        <w:t>, numeric and flag respectively.</w:t>
      </w:r>
      <w:r w:rsidR="00212442" w:rsidRPr="00502A71">
        <w:rPr>
          <w:sz w:val="24"/>
          <w:szCs w:val="24"/>
        </w:rPr>
        <w:t xml:space="preserve"> </w:t>
      </w:r>
      <w:r w:rsidR="009854C1" w:rsidRPr="00502A71">
        <w:rPr>
          <w:sz w:val="24"/>
          <w:szCs w:val="24"/>
        </w:rPr>
        <w:t>Also</w:t>
      </w:r>
      <w:r w:rsidR="00212442" w:rsidRPr="00502A71">
        <w:rPr>
          <w:sz w:val="24"/>
          <w:szCs w:val="24"/>
        </w:rPr>
        <w:t>,</w:t>
      </w:r>
      <w:r w:rsidR="00172E2A" w:rsidRPr="00502A71">
        <w:rPr>
          <w:sz w:val="24"/>
          <w:szCs w:val="24"/>
        </w:rPr>
        <w:t xml:space="preserve"> invalid data </w:t>
      </w:r>
      <w:r w:rsidR="009854C1" w:rsidRPr="00502A71">
        <w:rPr>
          <w:sz w:val="24"/>
          <w:szCs w:val="24"/>
        </w:rPr>
        <w:t>contains</w:t>
      </w:r>
      <w:r w:rsidR="00172E2A" w:rsidRPr="00502A71">
        <w:rPr>
          <w:sz w:val="24"/>
          <w:szCs w:val="24"/>
        </w:rPr>
        <w:t xml:space="preserve"> </w:t>
      </w:r>
      <w:r w:rsidR="009616BE" w:rsidRPr="00502A71">
        <w:rPr>
          <w:sz w:val="24"/>
          <w:szCs w:val="24"/>
        </w:rPr>
        <w:t xml:space="preserve">an </w:t>
      </w:r>
      <w:r w:rsidR="00172E2A" w:rsidRPr="00502A71">
        <w:rPr>
          <w:sz w:val="24"/>
          <w:szCs w:val="24"/>
        </w:rPr>
        <w:t>invalid date format like</w:t>
      </w:r>
      <w:r w:rsidR="008212C4" w:rsidRPr="00502A71">
        <w:rPr>
          <w:sz w:val="24"/>
          <w:szCs w:val="24"/>
        </w:rPr>
        <w:t xml:space="preserve"> “</w:t>
      </w:r>
      <w:r w:rsidR="00AE3D46" w:rsidRPr="00502A71">
        <w:rPr>
          <w:sz w:val="24"/>
          <w:szCs w:val="24"/>
        </w:rPr>
        <w:t>2999-01-01T00:00:00Z</w:t>
      </w:r>
      <w:r w:rsidR="008212C4" w:rsidRPr="00502A71">
        <w:rPr>
          <w:sz w:val="24"/>
          <w:szCs w:val="24"/>
        </w:rPr>
        <w:t>”.</w:t>
      </w:r>
      <w:r w:rsidR="00172E2A" w:rsidRPr="00502A71">
        <w:rPr>
          <w:sz w:val="24"/>
          <w:szCs w:val="24"/>
        </w:rPr>
        <w:t xml:space="preserve"> </w:t>
      </w:r>
      <w:r w:rsidR="00511E22" w:rsidRPr="00502A71">
        <w:rPr>
          <w:sz w:val="24"/>
          <w:szCs w:val="24"/>
        </w:rPr>
        <w:t xml:space="preserve">Table </w:t>
      </w:r>
      <w:r w:rsidR="005959BA" w:rsidRPr="00502A71">
        <w:rPr>
          <w:sz w:val="24"/>
          <w:szCs w:val="24"/>
        </w:rPr>
        <w:t>4</w:t>
      </w:r>
      <w:r w:rsidR="00511E22" w:rsidRPr="00502A71">
        <w:rPr>
          <w:sz w:val="24"/>
          <w:szCs w:val="24"/>
        </w:rPr>
        <w:t xml:space="preserve"> presents </w:t>
      </w:r>
      <w:r w:rsidR="0011162B" w:rsidRPr="00502A71">
        <w:rPr>
          <w:sz w:val="24"/>
          <w:szCs w:val="24"/>
        </w:rPr>
        <w:t xml:space="preserve">a </w:t>
      </w:r>
      <w:r w:rsidR="00511E22" w:rsidRPr="00502A71">
        <w:rPr>
          <w:sz w:val="24"/>
          <w:szCs w:val="24"/>
        </w:rPr>
        <w:t>detail</w:t>
      </w:r>
      <w:r w:rsidR="00EC1472" w:rsidRPr="00502A71">
        <w:rPr>
          <w:sz w:val="24"/>
          <w:szCs w:val="24"/>
        </w:rPr>
        <w:t>ed</w:t>
      </w:r>
      <w:r w:rsidR="00511E22" w:rsidRPr="00502A71">
        <w:rPr>
          <w:sz w:val="24"/>
          <w:szCs w:val="24"/>
        </w:rPr>
        <w:t xml:space="preserve"> observation o</w:t>
      </w:r>
      <w:r w:rsidR="007A0020" w:rsidRPr="00502A71">
        <w:rPr>
          <w:sz w:val="24"/>
          <w:szCs w:val="24"/>
        </w:rPr>
        <w:t>f</w:t>
      </w:r>
      <w:r w:rsidR="00511E22" w:rsidRPr="00502A71">
        <w:rPr>
          <w:sz w:val="24"/>
          <w:szCs w:val="24"/>
        </w:rPr>
        <w:t xml:space="preserve"> data quality issues during initial data exploration. </w:t>
      </w:r>
      <w:r w:rsidR="00CA2DBE" w:rsidRPr="00502A71">
        <w:rPr>
          <w:sz w:val="24"/>
          <w:szCs w:val="24"/>
        </w:rPr>
        <w:t>D</w:t>
      </w:r>
      <w:r w:rsidR="00DD4149" w:rsidRPr="00502A71">
        <w:rPr>
          <w:sz w:val="24"/>
          <w:szCs w:val="24"/>
        </w:rPr>
        <w:t xml:space="preserve">atasets </w:t>
      </w:r>
      <w:r w:rsidR="00C60BB2" w:rsidRPr="00502A71">
        <w:rPr>
          <w:sz w:val="24"/>
          <w:szCs w:val="24"/>
        </w:rPr>
        <w:t>are</w:t>
      </w:r>
      <w:r w:rsidR="00CA2DBE" w:rsidRPr="00502A71">
        <w:rPr>
          <w:sz w:val="24"/>
          <w:szCs w:val="24"/>
        </w:rPr>
        <w:t xml:space="preserve"> also</w:t>
      </w:r>
      <w:r w:rsidR="00DD4149" w:rsidRPr="00502A71">
        <w:rPr>
          <w:sz w:val="24"/>
          <w:szCs w:val="24"/>
        </w:rPr>
        <w:t xml:space="preserve"> </w:t>
      </w:r>
      <w:r w:rsidR="00490366" w:rsidRPr="00502A71">
        <w:rPr>
          <w:sz w:val="24"/>
          <w:szCs w:val="24"/>
        </w:rPr>
        <w:t>combined</w:t>
      </w:r>
      <w:r w:rsidR="00DD4149" w:rsidRPr="00502A71">
        <w:rPr>
          <w:sz w:val="24"/>
          <w:szCs w:val="24"/>
        </w:rPr>
        <w:t xml:space="preserve"> to</w:t>
      </w:r>
      <w:r w:rsidR="0051116C" w:rsidRPr="00502A71">
        <w:rPr>
          <w:sz w:val="24"/>
          <w:szCs w:val="24"/>
        </w:rPr>
        <w:t xml:space="preserve"> gather more information</w:t>
      </w:r>
      <w:r w:rsidR="00490366" w:rsidRPr="00502A71">
        <w:rPr>
          <w:sz w:val="24"/>
          <w:szCs w:val="24"/>
        </w:rPr>
        <w:t xml:space="preserve"> about </w:t>
      </w:r>
      <w:r w:rsidR="00680E6B" w:rsidRPr="00502A71">
        <w:rPr>
          <w:sz w:val="24"/>
          <w:szCs w:val="24"/>
        </w:rPr>
        <w:t>employees</w:t>
      </w:r>
      <w:r w:rsidR="004C54B6" w:rsidRPr="00502A71">
        <w:rPr>
          <w:sz w:val="24"/>
          <w:szCs w:val="24"/>
        </w:rPr>
        <w:t>.</w:t>
      </w:r>
      <w:r w:rsidR="00075FAD" w:rsidRPr="00502A71">
        <w:rPr>
          <w:sz w:val="24"/>
          <w:szCs w:val="24"/>
        </w:rPr>
        <w:t xml:space="preserve"> For example, </w:t>
      </w:r>
      <w:r w:rsidR="00022E65" w:rsidRPr="00502A71">
        <w:rPr>
          <w:sz w:val="24"/>
          <w:szCs w:val="24"/>
        </w:rPr>
        <w:t xml:space="preserve">invalid </w:t>
      </w:r>
      <w:r w:rsidR="00965031" w:rsidRPr="00502A71">
        <w:rPr>
          <w:sz w:val="24"/>
          <w:szCs w:val="24"/>
        </w:rPr>
        <w:t xml:space="preserve">start </w:t>
      </w:r>
      <w:r w:rsidR="00022E65" w:rsidRPr="00502A71">
        <w:rPr>
          <w:sz w:val="24"/>
          <w:szCs w:val="24"/>
        </w:rPr>
        <w:t xml:space="preserve">dates such as </w:t>
      </w:r>
      <w:r w:rsidR="00E207C4" w:rsidRPr="00502A71">
        <w:rPr>
          <w:sz w:val="24"/>
          <w:szCs w:val="24"/>
        </w:rPr>
        <w:t>“1990-</w:t>
      </w:r>
      <w:r w:rsidR="006B4986" w:rsidRPr="00502A71">
        <w:rPr>
          <w:sz w:val="24"/>
          <w:szCs w:val="24"/>
        </w:rPr>
        <w:t>01-01”</w:t>
      </w:r>
      <w:r w:rsidR="00965031" w:rsidRPr="00502A71">
        <w:rPr>
          <w:sz w:val="24"/>
          <w:szCs w:val="24"/>
        </w:rPr>
        <w:t xml:space="preserve"> in </w:t>
      </w:r>
      <w:r w:rsidR="00961482" w:rsidRPr="00502A71">
        <w:rPr>
          <w:sz w:val="24"/>
          <w:szCs w:val="24"/>
        </w:rPr>
        <w:t>“</w:t>
      </w:r>
      <w:r w:rsidR="002709E6" w:rsidRPr="00502A71">
        <w:rPr>
          <w:sz w:val="24"/>
          <w:szCs w:val="24"/>
        </w:rPr>
        <w:t>person_workgroup.csv</w:t>
      </w:r>
      <w:r w:rsidR="00961482" w:rsidRPr="00502A71">
        <w:rPr>
          <w:sz w:val="24"/>
          <w:szCs w:val="24"/>
        </w:rPr>
        <w:t>”</w:t>
      </w:r>
      <w:r w:rsidR="002709E6" w:rsidRPr="00502A71">
        <w:rPr>
          <w:sz w:val="24"/>
          <w:szCs w:val="24"/>
        </w:rPr>
        <w:t xml:space="preserve"> are replaced with </w:t>
      </w:r>
      <w:r w:rsidR="00437832" w:rsidRPr="00502A71">
        <w:rPr>
          <w:sz w:val="24"/>
          <w:szCs w:val="24"/>
        </w:rPr>
        <w:t>“</w:t>
      </w:r>
      <w:proofErr w:type="spellStart"/>
      <w:r w:rsidR="002709E6" w:rsidRPr="00502A71">
        <w:rPr>
          <w:sz w:val="24"/>
          <w:szCs w:val="24"/>
        </w:rPr>
        <w:t>start_dates</w:t>
      </w:r>
      <w:proofErr w:type="spellEnd"/>
      <w:r w:rsidR="00437832" w:rsidRPr="00502A71">
        <w:rPr>
          <w:sz w:val="24"/>
          <w:szCs w:val="24"/>
        </w:rPr>
        <w:t>”</w:t>
      </w:r>
      <w:r w:rsidR="002709E6" w:rsidRPr="00502A71">
        <w:rPr>
          <w:sz w:val="24"/>
          <w:szCs w:val="24"/>
        </w:rPr>
        <w:t xml:space="preserve"> from </w:t>
      </w:r>
      <w:r w:rsidR="00961482" w:rsidRPr="00502A71">
        <w:rPr>
          <w:sz w:val="24"/>
          <w:szCs w:val="24"/>
        </w:rPr>
        <w:t>“</w:t>
      </w:r>
      <w:r w:rsidR="002709E6" w:rsidRPr="00502A71">
        <w:rPr>
          <w:sz w:val="24"/>
          <w:szCs w:val="24"/>
        </w:rPr>
        <w:t>emp_start_end_dates.csv</w:t>
      </w:r>
      <w:r w:rsidR="00961482" w:rsidRPr="00502A71">
        <w:rPr>
          <w:sz w:val="24"/>
          <w:szCs w:val="24"/>
        </w:rPr>
        <w:t>”</w:t>
      </w:r>
      <w:r w:rsidR="008839E0" w:rsidRPr="00502A71">
        <w:rPr>
          <w:sz w:val="24"/>
          <w:szCs w:val="24"/>
        </w:rPr>
        <w:t xml:space="preserve"> using</w:t>
      </w:r>
      <w:r w:rsidR="00626592" w:rsidRPr="00502A71">
        <w:rPr>
          <w:sz w:val="24"/>
          <w:szCs w:val="24"/>
        </w:rPr>
        <w:t xml:space="preserve"> “</w:t>
      </w:r>
      <w:proofErr w:type="spellStart"/>
      <w:r w:rsidR="00626592" w:rsidRPr="00502A71">
        <w:rPr>
          <w:sz w:val="24"/>
          <w:szCs w:val="24"/>
        </w:rPr>
        <w:t>name_hash</w:t>
      </w:r>
      <w:proofErr w:type="spellEnd"/>
      <w:r w:rsidR="00626592" w:rsidRPr="00502A71">
        <w:rPr>
          <w:sz w:val="24"/>
          <w:szCs w:val="24"/>
        </w:rPr>
        <w:t>”</w:t>
      </w:r>
      <w:r w:rsidR="008E35C6" w:rsidRPr="00502A71">
        <w:rPr>
          <w:sz w:val="24"/>
          <w:szCs w:val="24"/>
        </w:rPr>
        <w:t xml:space="preserve"> to determine the </w:t>
      </w:r>
      <w:r w:rsidR="00433DA6" w:rsidRPr="00502A71">
        <w:rPr>
          <w:sz w:val="24"/>
          <w:szCs w:val="24"/>
        </w:rPr>
        <w:t>employee’s actual start date</w:t>
      </w:r>
      <w:r w:rsidR="00357D30" w:rsidRPr="00502A71">
        <w:rPr>
          <w:sz w:val="24"/>
          <w:szCs w:val="24"/>
        </w:rPr>
        <w:t xml:space="preserve"> in the workgroup</w:t>
      </w:r>
      <w:r w:rsidR="008E35C6" w:rsidRPr="00502A71">
        <w:rPr>
          <w:sz w:val="24"/>
          <w:szCs w:val="24"/>
        </w:rPr>
        <w:t>.</w:t>
      </w:r>
      <w:r w:rsidR="004121FE" w:rsidRPr="00502A71">
        <w:rPr>
          <w:sz w:val="24"/>
          <w:szCs w:val="24"/>
        </w:rPr>
        <w:t xml:space="preserve"> </w:t>
      </w:r>
    </w:p>
    <w:p w14:paraId="1C002D28" w14:textId="63ACAEF7" w:rsidR="00AA0F0C" w:rsidRPr="00502A71" w:rsidRDefault="00AA0F0C" w:rsidP="000D27ED">
      <w:pPr>
        <w:jc w:val="both"/>
        <w:rPr>
          <w:i/>
          <w:iCs/>
          <w:sz w:val="24"/>
          <w:szCs w:val="24"/>
        </w:rPr>
      </w:pPr>
      <w:r w:rsidRPr="00502A71">
        <w:rPr>
          <w:i/>
          <w:iCs/>
          <w:sz w:val="24"/>
          <w:szCs w:val="24"/>
        </w:rPr>
        <w:t xml:space="preserve">Table </w:t>
      </w:r>
      <w:r w:rsidR="005959BA" w:rsidRPr="00502A71">
        <w:rPr>
          <w:i/>
          <w:iCs/>
          <w:sz w:val="24"/>
          <w:szCs w:val="24"/>
        </w:rPr>
        <w:t>4</w:t>
      </w:r>
      <w:r w:rsidRPr="00502A71">
        <w:rPr>
          <w:i/>
          <w:iCs/>
          <w:sz w:val="24"/>
          <w:szCs w:val="24"/>
        </w:rPr>
        <w:t xml:space="preserve">: </w:t>
      </w:r>
      <w:r w:rsidR="00BC5103" w:rsidRPr="00502A71">
        <w:rPr>
          <w:i/>
          <w:iCs/>
          <w:sz w:val="24"/>
          <w:szCs w:val="24"/>
        </w:rPr>
        <w:t>D</w:t>
      </w:r>
      <w:r w:rsidRPr="00502A71">
        <w:rPr>
          <w:i/>
          <w:iCs/>
          <w:sz w:val="24"/>
          <w:szCs w:val="24"/>
        </w:rPr>
        <w:t>etail</w:t>
      </w:r>
      <w:r w:rsidR="00EC1472" w:rsidRPr="00502A71">
        <w:rPr>
          <w:i/>
          <w:iCs/>
          <w:sz w:val="24"/>
          <w:szCs w:val="24"/>
        </w:rPr>
        <w:t>ed</w:t>
      </w:r>
      <w:r w:rsidRPr="00502A71">
        <w:rPr>
          <w:i/>
          <w:iCs/>
          <w:sz w:val="24"/>
          <w:szCs w:val="24"/>
        </w:rPr>
        <w:t xml:space="preserve"> observation </w:t>
      </w:r>
      <w:r w:rsidR="00D3246D" w:rsidRPr="00502A71">
        <w:rPr>
          <w:i/>
          <w:iCs/>
          <w:sz w:val="24"/>
          <w:szCs w:val="24"/>
        </w:rPr>
        <w:t>of</w:t>
      </w:r>
      <w:r w:rsidRPr="00502A71">
        <w:rPr>
          <w:i/>
          <w:iCs/>
          <w:sz w:val="24"/>
          <w:szCs w:val="24"/>
        </w:rPr>
        <w:t xml:space="preserve"> data </w:t>
      </w:r>
      <w:commentRangeStart w:id="22"/>
      <w:r w:rsidRPr="00502A71">
        <w:rPr>
          <w:i/>
          <w:iCs/>
          <w:sz w:val="24"/>
          <w:szCs w:val="24"/>
        </w:rPr>
        <w:t>quality</w:t>
      </w:r>
      <w:commentRangeEnd w:id="22"/>
      <w:r w:rsidR="009F5B0F">
        <w:rPr>
          <w:rStyle w:val="CommentReference"/>
        </w:rPr>
        <w:commentReference w:id="22"/>
      </w:r>
      <w:r w:rsidRPr="00502A71">
        <w:rPr>
          <w:i/>
          <w:iCs/>
          <w:sz w:val="24"/>
          <w:szCs w:val="24"/>
        </w:rPr>
        <w:t xml:space="preserve"> </w:t>
      </w:r>
      <w:r w:rsidR="00BF762E" w:rsidRPr="00502A71">
        <w:rPr>
          <w:i/>
          <w:iCs/>
          <w:sz w:val="24"/>
          <w:szCs w:val="24"/>
        </w:rPr>
        <w:t xml:space="preserve">issues </w:t>
      </w:r>
      <w:r w:rsidRPr="00502A71">
        <w:rPr>
          <w:i/>
          <w:iCs/>
          <w:sz w:val="24"/>
          <w:szCs w:val="24"/>
        </w:rPr>
        <w:t>during initial data exploration</w:t>
      </w:r>
    </w:p>
    <w:tbl>
      <w:tblPr>
        <w:tblStyle w:val="GridTable1Light-Accent5"/>
        <w:tblW w:w="0" w:type="auto"/>
        <w:tblLayout w:type="fixed"/>
        <w:tblLook w:val="04A0" w:firstRow="1" w:lastRow="0" w:firstColumn="1" w:lastColumn="0" w:noHBand="0" w:noVBand="1"/>
      </w:tblPr>
      <w:tblGrid>
        <w:gridCol w:w="1980"/>
        <w:gridCol w:w="7370"/>
      </w:tblGrid>
      <w:tr w:rsidR="00DF1F60" w:rsidRPr="00502A71" w14:paraId="7FC3D9CE" w14:textId="77777777" w:rsidTr="00E676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7A5D1298" w14:textId="77777777" w:rsidR="00AA0F0C" w:rsidRPr="00502A71" w:rsidRDefault="00AA0F0C" w:rsidP="000D27ED">
            <w:pPr>
              <w:jc w:val="both"/>
              <w:rPr>
                <w:b w:val="0"/>
                <w:bCs w:val="0"/>
                <w:sz w:val="24"/>
                <w:szCs w:val="24"/>
                <w:lang w:val="en-US"/>
              </w:rPr>
            </w:pPr>
            <w:r w:rsidRPr="00502A71">
              <w:rPr>
                <w:b w:val="0"/>
                <w:bCs w:val="0"/>
                <w:sz w:val="24"/>
                <w:szCs w:val="24"/>
                <w:lang w:val="en-US"/>
              </w:rPr>
              <w:t>Dataset</w:t>
            </w:r>
          </w:p>
        </w:tc>
        <w:tc>
          <w:tcPr>
            <w:tcW w:w="7370" w:type="dxa"/>
          </w:tcPr>
          <w:p w14:paraId="5F9F5D1C" w14:textId="77777777" w:rsidR="00AA0F0C" w:rsidRPr="00502A71" w:rsidRDefault="00AA0F0C" w:rsidP="000D27ED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  <w:lang w:val="en-US"/>
              </w:rPr>
            </w:pPr>
            <w:r w:rsidRPr="00502A71">
              <w:rPr>
                <w:b w:val="0"/>
                <w:bCs w:val="0"/>
                <w:sz w:val="24"/>
                <w:szCs w:val="24"/>
                <w:lang w:val="en-US"/>
              </w:rPr>
              <w:t>Observation</w:t>
            </w:r>
          </w:p>
        </w:tc>
      </w:tr>
      <w:tr w:rsidR="00567094" w:rsidRPr="00502A71" w14:paraId="62118A54" w14:textId="77777777" w:rsidTr="00E676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79263FD0" w14:textId="1A1D4BC7" w:rsidR="00567094" w:rsidRPr="00502A71" w:rsidRDefault="00567094" w:rsidP="000F71ED">
            <w:pPr>
              <w:jc w:val="both"/>
              <w:rPr>
                <w:sz w:val="24"/>
                <w:szCs w:val="24"/>
                <w:lang w:val="en-US"/>
              </w:rPr>
            </w:pPr>
            <w:r w:rsidRPr="00502A71">
              <w:rPr>
                <w:b w:val="0"/>
                <w:bCs w:val="0"/>
                <w:sz w:val="24"/>
                <w:szCs w:val="24"/>
              </w:rPr>
              <w:t>person_workgroup.csv</w:t>
            </w:r>
          </w:p>
        </w:tc>
        <w:tc>
          <w:tcPr>
            <w:tcW w:w="7370" w:type="dxa"/>
          </w:tcPr>
          <w:p w14:paraId="70F0DA7F" w14:textId="77777777" w:rsidR="00567094" w:rsidRPr="00502A71" w:rsidRDefault="00567094" w:rsidP="000F71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502A71">
              <w:rPr>
                <w:sz w:val="24"/>
                <w:szCs w:val="24"/>
                <w:lang w:val="en-US"/>
              </w:rPr>
              <w:t>Using Excel, the following observations were made:</w:t>
            </w:r>
          </w:p>
          <w:p w14:paraId="4B6AFA4F" w14:textId="62FB25BB" w:rsidR="00567094" w:rsidRPr="00502A71" w:rsidRDefault="00567094" w:rsidP="000F71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502A71">
              <w:rPr>
                <w:b/>
                <w:bCs/>
                <w:sz w:val="24"/>
                <w:szCs w:val="24"/>
                <w:lang w:val="en-US"/>
              </w:rPr>
              <w:t>Invalid date format</w:t>
            </w:r>
            <w:r w:rsidRPr="00502A71">
              <w:rPr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02A71">
              <w:rPr>
                <w:sz w:val="24"/>
                <w:szCs w:val="24"/>
                <w:lang w:val="en-US"/>
              </w:rPr>
              <w:t>from_date</w:t>
            </w:r>
            <w:proofErr w:type="spellEnd"/>
            <w:r w:rsidRPr="00502A71">
              <w:rPr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502A71">
              <w:rPr>
                <w:sz w:val="24"/>
                <w:szCs w:val="24"/>
                <w:lang w:val="en-US"/>
              </w:rPr>
              <w:t>to_date</w:t>
            </w:r>
            <w:proofErr w:type="spellEnd"/>
          </w:p>
        </w:tc>
      </w:tr>
      <w:tr w:rsidR="00567094" w:rsidRPr="00502A71" w14:paraId="1F846785" w14:textId="77777777" w:rsidTr="00E676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79F25F62" w14:textId="57E370D7" w:rsidR="00567094" w:rsidRPr="00502A71" w:rsidRDefault="00567094" w:rsidP="000F71ED">
            <w:pPr>
              <w:jc w:val="both"/>
              <w:rPr>
                <w:sz w:val="24"/>
                <w:szCs w:val="24"/>
                <w:lang w:val="en-US"/>
              </w:rPr>
            </w:pPr>
            <w:r w:rsidRPr="00502A71">
              <w:rPr>
                <w:b w:val="0"/>
                <w:bCs w:val="0"/>
                <w:sz w:val="24"/>
                <w:szCs w:val="24"/>
              </w:rPr>
              <w:t>employee_roster.csv</w:t>
            </w:r>
          </w:p>
        </w:tc>
        <w:tc>
          <w:tcPr>
            <w:tcW w:w="7370" w:type="dxa"/>
          </w:tcPr>
          <w:p w14:paraId="62422B4F" w14:textId="4B6CD640" w:rsidR="00567094" w:rsidRPr="00502A71" w:rsidRDefault="00567094" w:rsidP="000F71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502A71">
              <w:rPr>
                <w:sz w:val="24"/>
                <w:szCs w:val="24"/>
                <w:lang w:val="en-US"/>
              </w:rPr>
              <w:t>No data quality issues were observed</w:t>
            </w:r>
          </w:p>
        </w:tc>
      </w:tr>
      <w:tr w:rsidR="00567094" w:rsidRPr="00502A71" w14:paraId="3027D9C8" w14:textId="77777777" w:rsidTr="00E676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7462F452" w14:textId="29642F8A" w:rsidR="00567094" w:rsidRPr="00502A71" w:rsidRDefault="00567094" w:rsidP="000F71ED">
            <w:pPr>
              <w:jc w:val="both"/>
              <w:rPr>
                <w:sz w:val="24"/>
                <w:szCs w:val="24"/>
                <w:lang w:val="en-US"/>
              </w:rPr>
            </w:pPr>
            <w:r w:rsidRPr="00502A71">
              <w:rPr>
                <w:b w:val="0"/>
                <w:bCs w:val="0"/>
                <w:sz w:val="24"/>
                <w:szCs w:val="24"/>
                <w:lang w:val="en-US"/>
              </w:rPr>
              <w:t>labour_hours_worked.csv</w:t>
            </w:r>
          </w:p>
        </w:tc>
        <w:tc>
          <w:tcPr>
            <w:tcW w:w="7370" w:type="dxa"/>
          </w:tcPr>
          <w:p w14:paraId="03809641" w14:textId="77777777" w:rsidR="00567094" w:rsidRPr="00502A71" w:rsidRDefault="00567094" w:rsidP="000F71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502A71">
              <w:rPr>
                <w:sz w:val="24"/>
                <w:szCs w:val="24"/>
                <w:lang w:val="en-US"/>
              </w:rPr>
              <w:t>No data quality issues were observed using Excel, but outliers were detected using IBM SPSS data audit node.</w:t>
            </w:r>
          </w:p>
          <w:p w14:paraId="1343EEAB" w14:textId="7710FC46" w:rsidR="00567094" w:rsidRPr="00502A71" w:rsidRDefault="00567094" w:rsidP="000F71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502A71">
              <w:rPr>
                <w:noProof/>
                <w:sz w:val="24"/>
                <w:szCs w:val="24"/>
                <w:lang w:val="en-US"/>
              </w:rPr>
              <w:drawing>
                <wp:inline distT="0" distB="0" distL="0" distR="0" wp14:anchorId="61AB0044" wp14:editId="7EE1EBE3">
                  <wp:extent cx="4468285" cy="504334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7"/>
                          <a:srcRect b="16495"/>
                          <a:stretch/>
                        </pic:blipFill>
                        <pic:spPr bwMode="auto">
                          <a:xfrm>
                            <a:off x="0" y="0"/>
                            <a:ext cx="4598667" cy="5190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67094" w:rsidRPr="00502A71" w14:paraId="1DAADE5E" w14:textId="77777777" w:rsidTr="00E676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19C47B4" w14:textId="4CBDC27A" w:rsidR="00567094" w:rsidRPr="00502A71" w:rsidRDefault="00567094" w:rsidP="000F71ED">
            <w:pPr>
              <w:jc w:val="both"/>
              <w:rPr>
                <w:sz w:val="24"/>
                <w:szCs w:val="24"/>
                <w:lang w:val="en-US"/>
              </w:rPr>
            </w:pPr>
            <w:r w:rsidRPr="00502A71">
              <w:rPr>
                <w:b w:val="0"/>
                <w:bCs w:val="0"/>
                <w:sz w:val="24"/>
                <w:szCs w:val="24"/>
                <w:lang w:val="en-US"/>
              </w:rPr>
              <w:t>site_location.csv</w:t>
            </w:r>
          </w:p>
        </w:tc>
        <w:tc>
          <w:tcPr>
            <w:tcW w:w="7370" w:type="dxa"/>
          </w:tcPr>
          <w:p w14:paraId="03779564" w14:textId="7DFF21EB" w:rsidR="00567094" w:rsidRPr="00502A71" w:rsidRDefault="00567094" w:rsidP="000F71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proofErr w:type="spellStart"/>
            <w:r w:rsidRPr="00502A71">
              <w:rPr>
                <w:sz w:val="24"/>
                <w:szCs w:val="24"/>
              </w:rPr>
              <w:t>site_key_hashed</w:t>
            </w:r>
            <w:proofErr w:type="spellEnd"/>
            <w:r w:rsidRPr="00502A71">
              <w:rPr>
                <w:sz w:val="24"/>
                <w:szCs w:val="24"/>
              </w:rPr>
              <w:t xml:space="preserve"> in safety_events.csv revealed missing 5 locations when mapped using Excel VLOOKUP with site_location.csv. </w:t>
            </w:r>
          </w:p>
        </w:tc>
      </w:tr>
      <w:tr w:rsidR="00D1021D" w:rsidRPr="00502A71" w14:paraId="2A436081" w14:textId="77777777" w:rsidTr="00E676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68FEDA0" w14:textId="77777777" w:rsidR="00D1021D" w:rsidRPr="00502A71" w:rsidRDefault="00D1021D" w:rsidP="000F71ED">
            <w:pPr>
              <w:jc w:val="both"/>
              <w:rPr>
                <w:b w:val="0"/>
                <w:bCs w:val="0"/>
                <w:sz w:val="24"/>
                <w:szCs w:val="24"/>
              </w:rPr>
            </w:pPr>
            <w:r w:rsidRPr="00502A71">
              <w:rPr>
                <w:b w:val="0"/>
                <w:bCs w:val="0"/>
                <w:sz w:val="24"/>
                <w:szCs w:val="24"/>
              </w:rPr>
              <w:t>emp_start_end_dates.csv</w:t>
            </w:r>
          </w:p>
          <w:p w14:paraId="2D37C9D0" w14:textId="77777777" w:rsidR="00D1021D" w:rsidRPr="00502A71" w:rsidRDefault="00D1021D" w:rsidP="000F71ED">
            <w:pPr>
              <w:jc w:val="both"/>
              <w:rPr>
                <w:sz w:val="24"/>
                <w:szCs w:val="24"/>
                <w:lang w:val="en-US"/>
              </w:rPr>
            </w:pPr>
          </w:p>
        </w:tc>
        <w:tc>
          <w:tcPr>
            <w:tcW w:w="7370" w:type="dxa"/>
          </w:tcPr>
          <w:p w14:paraId="7A9BE0BF" w14:textId="77777777" w:rsidR="00D1021D" w:rsidRPr="00502A71" w:rsidRDefault="00D1021D" w:rsidP="000F71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502A71">
              <w:rPr>
                <w:sz w:val="24"/>
                <w:szCs w:val="24"/>
                <w:lang w:val="en-US"/>
              </w:rPr>
              <w:t>Using Excel, the following observations were made:</w:t>
            </w:r>
          </w:p>
          <w:p w14:paraId="490A067B" w14:textId="77777777" w:rsidR="00D1021D" w:rsidRPr="00502A71" w:rsidRDefault="00D1021D" w:rsidP="000F71ED">
            <w:pPr>
              <w:pStyle w:val="ListParagraph"/>
              <w:numPr>
                <w:ilvl w:val="0"/>
                <w:numId w:val="11"/>
              </w:numPr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02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valid date format</w:t>
            </w:r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start_date</w:t>
            </w:r>
            <w:proofErr w:type="spellEnd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end_date</w:t>
            </w:r>
            <w:proofErr w:type="spellEnd"/>
          </w:p>
          <w:p w14:paraId="20A789B5" w14:textId="77777777" w:rsidR="00D1021D" w:rsidRPr="00502A71" w:rsidRDefault="00D1021D" w:rsidP="000F71ED">
            <w:pPr>
              <w:pStyle w:val="ListParagraph"/>
              <w:numPr>
                <w:ilvl w:val="0"/>
                <w:numId w:val="11"/>
              </w:numPr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02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A values: </w:t>
            </w: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start_date</w:t>
            </w:r>
            <w:proofErr w:type="spellEnd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end_date</w:t>
            </w:r>
            <w:proofErr w:type="spellEnd"/>
          </w:p>
          <w:p w14:paraId="565AA33E" w14:textId="77777777" w:rsidR="00D1021D" w:rsidRPr="00502A71" w:rsidRDefault="00D1021D" w:rsidP="000F71ED">
            <w:pPr>
              <w:pStyle w:val="ListParagraph"/>
              <w:numPr>
                <w:ilvl w:val="0"/>
                <w:numId w:val="11"/>
              </w:numPr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02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uplicate values</w:t>
            </w:r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: 334 duplicate records in </w:t>
            </w: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name_hash</w:t>
            </w:r>
            <w:proofErr w:type="spellEnd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 (each row represents a specific employee, hence, should be unique)</w:t>
            </w:r>
          </w:p>
          <w:p w14:paraId="50460BE6" w14:textId="6E356E18" w:rsidR="00D1021D" w:rsidRPr="00502A71" w:rsidRDefault="00D1021D" w:rsidP="00510D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12CD7021" wp14:editId="0486C2B2">
                  <wp:extent cx="975675" cy="1644078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8"/>
                          <a:srcRect r="60838"/>
                          <a:stretch/>
                        </pic:blipFill>
                        <pic:spPr bwMode="auto">
                          <a:xfrm>
                            <a:off x="0" y="0"/>
                            <a:ext cx="1018187" cy="17157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021D" w:rsidRPr="00502A71" w14:paraId="50190C8C" w14:textId="77777777" w:rsidTr="00E676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17879D7D" w14:textId="77777777" w:rsidR="00D1021D" w:rsidRPr="00502A71" w:rsidRDefault="00D1021D" w:rsidP="000F71ED">
            <w:pPr>
              <w:jc w:val="both"/>
              <w:rPr>
                <w:b w:val="0"/>
                <w:bCs w:val="0"/>
                <w:sz w:val="24"/>
                <w:szCs w:val="24"/>
                <w:lang w:val="en-US"/>
              </w:rPr>
            </w:pPr>
            <w:r w:rsidRPr="00502A71">
              <w:rPr>
                <w:b w:val="0"/>
                <w:bCs w:val="0"/>
                <w:sz w:val="24"/>
                <w:szCs w:val="24"/>
                <w:lang w:val="en-US"/>
              </w:rPr>
              <w:lastRenderedPageBreak/>
              <w:t>safety_events.csv</w:t>
            </w:r>
          </w:p>
        </w:tc>
        <w:tc>
          <w:tcPr>
            <w:tcW w:w="7370" w:type="dxa"/>
          </w:tcPr>
          <w:p w14:paraId="48B17C62" w14:textId="0FC36268" w:rsidR="00D1021D" w:rsidRPr="00502A71" w:rsidRDefault="00D1021D" w:rsidP="000F71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502A71">
              <w:rPr>
                <w:sz w:val="24"/>
                <w:szCs w:val="24"/>
                <w:lang w:val="en-US"/>
              </w:rPr>
              <w:t>Using Excel, the following observations were made:</w:t>
            </w:r>
          </w:p>
          <w:p w14:paraId="5BFD8960" w14:textId="03CA20EE" w:rsidR="00D1021D" w:rsidRPr="00502A71" w:rsidRDefault="00D1021D" w:rsidP="000F71ED">
            <w:pPr>
              <w:pStyle w:val="ListParagraph"/>
              <w:numPr>
                <w:ilvl w:val="0"/>
                <w:numId w:val="8"/>
              </w:numPr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02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rrelevant columns:</w:t>
            </w:r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 day, </w:t>
            </w: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event_time</w:t>
            </w:r>
            <w:proofErr w:type="spellEnd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event_reported_time</w:t>
            </w:r>
            <w:proofErr w:type="spellEnd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EventId</w:t>
            </w:r>
            <w:proofErr w:type="spellEnd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AgencyOfInjuryId</w:t>
            </w:r>
            <w:proofErr w:type="spellEnd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BodyPartId</w:t>
            </w:r>
            <w:proofErr w:type="spellEnd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InjuryTypeCode</w:t>
            </w:r>
            <w:proofErr w:type="spellEnd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288C168C" w14:textId="77777777" w:rsidR="00D1021D" w:rsidRPr="00502A71" w:rsidRDefault="00D1021D" w:rsidP="000F71ED">
            <w:pPr>
              <w:pStyle w:val="ListParagraph"/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MechanismOfInjuryId</w:t>
            </w:r>
            <w:proofErr w:type="spellEnd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shift_commenced_day</w:t>
            </w:r>
            <w:proofErr w:type="spellEnd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2149B734" w14:textId="52EE6F79" w:rsidR="00D1021D" w:rsidRPr="00502A71" w:rsidRDefault="00D1021D" w:rsidP="000F71ED">
            <w:pPr>
              <w:pStyle w:val="ListParagraph"/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shift_commenced_time</w:t>
            </w:r>
            <w:proofErr w:type="spellEnd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shift_end_day</w:t>
            </w:r>
            <w:proofErr w:type="spellEnd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shift_end_time</w:t>
            </w:r>
            <w:proofErr w:type="spellEnd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2405FE2A" w14:textId="1F694338" w:rsidR="00D1021D" w:rsidRPr="00502A71" w:rsidRDefault="00D1021D" w:rsidP="000F71ED">
            <w:pPr>
              <w:pStyle w:val="ListParagraph"/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AgencyOfInjuryDescription</w:t>
            </w:r>
            <w:proofErr w:type="spellEnd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BodyPartDescription</w:t>
            </w:r>
            <w:proofErr w:type="spellEnd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2CE2622B" w14:textId="764237B2" w:rsidR="00D1021D" w:rsidRPr="00502A71" w:rsidRDefault="00D1021D" w:rsidP="000F71ED">
            <w:pPr>
              <w:pStyle w:val="ListParagraph"/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NatureOfInjuryDecription</w:t>
            </w:r>
            <w:proofErr w:type="spellEnd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MechanismOfInjuryDecription</w:t>
            </w:r>
            <w:proofErr w:type="spellEnd"/>
          </w:p>
          <w:p w14:paraId="50D299E3" w14:textId="77777777" w:rsidR="000F71ED" w:rsidRPr="00502A71" w:rsidRDefault="000F71ED" w:rsidP="000F71ED">
            <w:pPr>
              <w:pStyle w:val="ListParagraph"/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5C36AD" w14:textId="77777777" w:rsidR="00D1021D" w:rsidRPr="00502A71" w:rsidRDefault="00D1021D" w:rsidP="000F71ED">
            <w:pPr>
              <w:pStyle w:val="ListParagraph"/>
              <w:numPr>
                <w:ilvl w:val="0"/>
                <w:numId w:val="8"/>
              </w:numPr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02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valid date format:</w:t>
            </w:r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event_dt</w:t>
            </w:r>
            <w:proofErr w:type="spellEnd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event_reported_dt</w:t>
            </w:r>
            <w:proofErr w:type="spellEnd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78AA9769" w14:textId="77777777" w:rsidR="00D1021D" w:rsidRPr="00502A71" w:rsidRDefault="00D1021D" w:rsidP="000F71ED">
            <w:pPr>
              <w:pStyle w:val="ListParagraph"/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derived_shift_start_dt</w:t>
            </w:r>
            <w:proofErr w:type="spellEnd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derived_shift_end_dt</w:t>
            </w:r>
            <w:proofErr w:type="spellEnd"/>
          </w:p>
          <w:p w14:paraId="0853BE26" w14:textId="77777777" w:rsidR="000F71ED" w:rsidRPr="00502A71" w:rsidRDefault="000F71ED" w:rsidP="000F71ED">
            <w:pPr>
              <w:pStyle w:val="ListParagraph"/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7F8E0E" w14:textId="77777777" w:rsidR="00D1021D" w:rsidRPr="00502A71" w:rsidRDefault="00D1021D" w:rsidP="000F71ED">
            <w:pPr>
              <w:pStyle w:val="ListParagraph"/>
              <w:numPr>
                <w:ilvl w:val="0"/>
                <w:numId w:val="8"/>
              </w:numPr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02A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 values:</w:t>
            </w:r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PersonName_hashed</w:t>
            </w:r>
            <w:proofErr w:type="spellEnd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StaffContractor</w:t>
            </w:r>
            <w:proofErr w:type="spellEnd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4A051039" w14:textId="0FBDDFE3" w:rsidR="00D1021D" w:rsidRPr="00502A71" w:rsidRDefault="00D1021D" w:rsidP="000F71ED">
            <w:pPr>
              <w:pStyle w:val="ListParagraph"/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OrganisationName_hashed</w:t>
            </w:r>
            <w:proofErr w:type="spellEnd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TimeBand</w:t>
            </w:r>
            <w:proofErr w:type="spellEnd"/>
          </w:p>
          <w:p w14:paraId="460DAC2E" w14:textId="11EF54C8" w:rsidR="00D1021D" w:rsidRPr="00502A71" w:rsidRDefault="00D1021D" w:rsidP="000F71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502A71">
              <w:rPr>
                <w:sz w:val="24"/>
                <w:szCs w:val="24"/>
                <w:lang w:val="en-US"/>
              </w:rPr>
              <w:t xml:space="preserve">Using IBM SPSS data audit node, the following findings were revealed: </w:t>
            </w:r>
          </w:p>
          <w:p w14:paraId="4E67ABCE" w14:textId="27F068C7" w:rsidR="00D1021D" w:rsidRPr="00502A71" w:rsidRDefault="00D1021D" w:rsidP="000F71ED">
            <w:pPr>
              <w:pStyle w:val="ListParagraph"/>
              <w:numPr>
                <w:ilvl w:val="0"/>
                <w:numId w:val="8"/>
              </w:numPr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Absence of missing values except for outliers for </w:t>
            </w:r>
            <w:proofErr w:type="spellStart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LTIDays</w:t>
            </w:r>
            <w:proofErr w:type="spellEnd"/>
            <w:r w:rsidRPr="00502A7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02A71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5FB7A32" wp14:editId="6AB6D8A2">
                  <wp:extent cx="3850850" cy="1316848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9"/>
                          <a:srcRect b="10741"/>
                          <a:stretch/>
                        </pic:blipFill>
                        <pic:spPr bwMode="auto">
                          <a:xfrm>
                            <a:off x="0" y="0"/>
                            <a:ext cx="3881757" cy="13274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174BCA2" w14:textId="63CE5E02" w:rsidR="00D1021D" w:rsidRPr="00502A71" w:rsidRDefault="00D1021D" w:rsidP="000F71ED">
            <w:pPr>
              <w:pStyle w:val="ListParagraph"/>
              <w:numPr>
                <w:ilvl w:val="0"/>
                <w:numId w:val="8"/>
              </w:numPr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02A71">
              <w:rPr>
                <w:rFonts w:ascii="Times New Roman" w:hAnsi="Times New Roman" w:cs="Times New Roman"/>
                <w:sz w:val="24"/>
                <w:szCs w:val="24"/>
              </w:rPr>
              <w:t>Disproportionate proportion of “TRUE” and “FALSE” values for “Reportable” and “Significant” as seen below:</w:t>
            </w:r>
            <w:r w:rsidRPr="00502A71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A19821C" wp14:editId="5B64CAA9">
                  <wp:extent cx="3095625" cy="870873"/>
                  <wp:effectExtent l="0" t="0" r="0" b="571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5239" cy="8848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37E61E" w14:textId="77777777" w:rsidR="00D1021D" w:rsidRPr="00502A71" w:rsidRDefault="00D1021D" w:rsidP="000F71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Using IBM SPSS distribution plot,</w:t>
            </w:r>
          </w:p>
          <w:p w14:paraId="23023E23" w14:textId="16B77361" w:rsidR="00D1021D" w:rsidRPr="00502A71" w:rsidRDefault="00D1021D" w:rsidP="000F71ED">
            <w:pPr>
              <w:pStyle w:val="ListParagraph"/>
              <w:numPr>
                <w:ilvl w:val="0"/>
                <w:numId w:val="8"/>
              </w:numPr>
              <w:spacing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 xml:space="preserve">More than 10 categories were observed in </w:t>
            </w:r>
            <w:proofErr w:type="spellStart"/>
            <w:r w:rsidRPr="00502A71">
              <w:rPr>
                <w:sz w:val="24"/>
                <w:szCs w:val="24"/>
              </w:rPr>
              <w:t>AgencyOfInjury</w:t>
            </w:r>
            <w:proofErr w:type="spellEnd"/>
            <w:r w:rsidRPr="00502A71">
              <w:rPr>
                <w:sz w:val="24"/>
                <w:szCs w:val="24"/>
              </w:rPr>
              <w:t xml:space="preserve">, </w:t>
            </w:r>
            <w:proofErr w:type="spellStart"/>
            <w:r w:rsidRPr="00502A71">
              <w:rPr>
                <w:sz w:val="24"/>
                <w:szCs w:val="24"/>
              </w:rPr>
              <w:t>BodyPart</w:t>
            </w:r>
            <w:proofErr w:type="spellEnd"/>
            <w:r w:rsidRPr="00502A71">
              <w:rPr>
                <w:sz w:val="24"/>
                <w:szCs w:val="24"/>
              </w:rPr>
              <w:t xml:space="preserve">, Injury, </w:t>
            </w:r>
            <w:proofErr w:type="spellStart"/>
            <w:r w:rsidRPr="00502A71">
              <w:rPr>
                <w:sz w:val="24"/>
                <w:szCs w:val="24"/>
              </w:rPr>
              <w:t>MechanismOfInjury</w:t>
            </w:r>
            <w:proofErr w:type="spellEnd"/>
            <w:r w:rsidRPr="00502A71">
              <w:rPr>
                <w:sz w:val="24"/>
                <w:szCs w:val="24"/>
              </w:rPr>
              <w:t xml:space="preserve">, </w:t>
            </w:r>
            <w:proofErr w:type="spellStart"/>
            <w:r w:rsidRPr="00502A71">
              <w:rPr>
                <w:sz w:val="24"/>
                <w:szCs w:val="24"/>
              </w:rPr>
              <w:t>NatureOfInjury</w:t>
            </w:r>
            <w:proofErr w:type="spellEnd"/>
          </w:p>
          <w:p w14:paraId="370EA4E2" w14:textId="0FFBC8FC" w:rsidR="00D1021D" w:rsidRPr="00502A71" w:rsidRDefault="00D1021D" w:rsidP="000F71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495A24CB" wp14:editId="07C579D9">
                  <wp:extent cx="3399321" cy="18000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9321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0A0791" w14:textId="2AACDAED" w:rsidR="00D1021D" w:rsidRPr="00502A71" w:rsidRDefault="00D1021D" w:rsidP="000F71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noProof/>
                <w:sz w:val="24"/>
                <w:szCs w:val="24"/>
              </w:rPr>
              <w:drawing>
                <wp:inline distT="0" distB="0" distL="0" distR="0" wp14:anchorId="44578B84" wp14:editId="344E2F35">
                  <wp:extent cx="3399324" cy="18000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9324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41CC37" w14:textId="17E9B419" w:rsidR="00D1021D" w:rsidRPr="00502A71" w:rsidRDefault="00D1021D" w:rsidP="000F71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noProof/>
                <w:sz w:val="24"/>
                <w:szCs w:val="24"/>
              </w:rPr>
              <w:drawing>
                <wp:inline distT="0" distB="0" distL="0" distR="0" wp14:anchorId="7D1C5030" wp14:editId="512C2EA2">
                  <wp:extent cx="3164150" cy="180000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4150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02A71">
              <w:rPr>
                <w:noProof/>
                <w:sz w:val="24"/>
                <w:szCs w:val="24"/>
              </w:rPr>
              <w:drawing>
                <wp:inline distT="0" distB="0" distL="0" distR="0" wp14:anchorId="780680FC" wp14:editId="1A42FF73">
                  <wp:extent cx="3164151" cy="180000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4151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D74FB1" w14:textId="70C6D205" w:rsidR="00D1021D" w:rsidRPr="00502A71" w:rsidRDefault="00D1021D" w:rsidP="000F71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1673EB60" wp14:editId="27DB4A32">
                  <wp:extent cx="3164151" cy="18000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4151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021D" w:rsidRPr="00502A71" w14:paraId="06CC8393" w14:textId="77777777" w:rsidTr="00E676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6C032921" w14:textId="77777777" w:rsidR="00D1021D" w:rsidRPr="00502A71" w:rsidRDefault="00D1021D" w:rsidP="000F71ED">
            <w:pPr>
              <w:jc w:val="both"/>
              <w:rPr>
                <w:b w:val="0"/>
                <w:bCs w:val="0"/>
                <w:sz w:val="24"/>
                <w:szCs w:val="24"/>
                <w:lang w:val="en-US"/>
              </w:rPr>
            </w:pPr>
            <w:r w:rsidRPr="00502A71">
              <w:rPr>
                <w:b w:val="0"/>
                <w:bCs w:val="0"/>
                <w:sz w:val="24"/>
                <w:szCs w:val="24"/>
                <w:lang w:val="en-US"/>
              </w:rPr>
              <w:lastRenderedPageBreak/>
              <w:t>production_data.csv</w:t>
            </w:r>
          </w:p>
        </w:tc>
        <w:tc>
          <w:tcPr>
            <w:tcW w:w="7370" w:type="dxa"/>
          </w:tcPr>
          <w:p w14:paraId="1FDC1E17" w14:textId="77777777" w:rsidR="00D1021D" w:rsidRPr="00502A71" w:rsidRDefault="00D1021D" w:rsidP="000F71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502A71">
              <w:rPr>
                <w:sz w:val="24"/>
                <w:szCs w:val="24"/>
                <w:lang w:val="en-US"/>
              </w:rPr>
              <w:t>Using Excel, the following observations were made:</w:t>
            </w:r>
          </w:p>
          <w:p w14:paraId="093634FC" w14:textId="77777777" w:rsidR="00551136" w:rsidRDefault="00D1021D" w:rsidP="0055113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511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valid date format in respective columns</w:t>
            </w:r>
            <w:r w:rsidRPr="00551136">
              <w:rPr>
                <w:rFonts w:ascii="Times New Roman" w:hAnsi="Times New Roman" w:cs="Times New Roman"/>
                <w:sz w:val="24"/>
                <w:szCs w:val="24"/>
              </w:rPr>
              <w:t xml:space="preserve">: date, </w:t>
            </w:r>
            <w:r w:rsidRPr="00551136">
              <w:rPr>
                <w:sz w:val="24"/>
                <w:szCs w:val="24"/>
              </w:rPr>
              <w:t>acutal_tonnes_</w:t>
            </w:r>
            <w:proofErr w:type="gramStart"/>
            <w:r w:rsidRPr="00551136">
              <w:rPr>
                <w:sz w:val="24"/>
                <w:szCs w:val="24"/>
              </w:rPr>
              <w:t>moved,budgeted</w:t>
            </w:r>
            <w:proofErr w:type="gramEnd"/>
            <w:r w:rsidRPr="00551136">
              <w:rPr>
                <w:sz w:val="24"/>
                <w:szCs w:val="24"/>
              </w:rPr>
              <w:t>_tonnes_moved,short_range_forecast_tonnes_moved, half_2_forecast_tonnes_moved contains values with different decimal places.</w:t>
            </w:r>
          </w:p>
          <w:p w14:paraId="187AC0BD" w14:textId="41D7A733" w:rsidR="00D1021D" w:rsidRPr="00551136" w:rsidRDefault="00D1021D" w:rsidP="0055113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51136">
              <w:rPr>
                <w:sz w:val="24"/>
                <w:szCs w:val="24"/>
              </w:rPr>
              <w:t>Using IBM SPSS data audit node, the following findings were revealed:</w:t>
            </w:r>
          </w:p>
          <w:p w14:paraId="134FD07B" w14:textId="77777777" w:rsidR="00D1021D" w:rsidRPr="00502A71" w:rsidRDefault="00D1021D" w:rsidP="000F71E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No missing values except for outliers for</w:t>
            </w:r>
          </w:p>
          <w:p w14:paraId="279F0FCB" w14:textId="3A98CF27" w:rsidR="00D1021D" w:rsidRPr="00502A71" w:rsidRDefault="00D1021D" w:rsidP="000F71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acutal_tonnes_</w:t>
            </w:r>
            <w:proofErr w:type="gramStart"/>
            <w:r w:rsidRPr="00502A71">
              <w:rPr>
                <w:sz w:val="24"/>
                <w:szCs w:val="24"/>
              </w:rPr>
              <w:t>moved,budgeted</w:t>
            </w:r>
            <w:proofErr w:type="gramEnd"/>
            <w:r w:rsidRPr="00502A71">
              <w:rPr>
                <w:sz w:val="24"/>
                <w:szCs w:val="24"/>
              </w:rPr>
              <w:t>_tonnes_moved,short_range_forecast_tonnes_moved, half_2_forecast_tonnes_moved</w:t>
            </w:r>
          </w:p>
          <w:p w14:paraId="61F172C3" w14:textId="77777777" w:rsidR="00D1021D" w:rsidRPr="00502A71" w:rsidRDefault="00D1021D" w:rsidP="000F71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US"/>
              </w:rPr>
            </w:pPr>
            <w:r w:rsidRPr="00502A71">
              <w:rPr>
                <w:noProof/>
                <w:sz w:val="24"/>
                <w:szCs w:val="24"/>
                <w:lang w:val="en-US"/>
              </w:rPr>
              <w:drawing>
                <wp:inline distT="0" distB="0" distL="0" distR="0" wp14:anchorId="79B14B21" wp14:editId="23F88A4D">
                  <wp:extent cx="4506013" cy="708436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6"/>
                          <a:srcRect b="13366"/>
                          <a:stretch/>
                        </pic:blipFill>
                        <pic:spPr bwMode="auto">
                          <a:xfrm>
                            <a:off x="0" y="0"/>
                            <a:ext cx="4573722" cy="7190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1ECD44" w14:textId="13656118" w:rsidR="00304AFE" w:rsidRPr="00502A71" w:rsidRDefault="00304AFE" w:rsidP="00304AFE">
      <w:pPr>
        <w:spacing w:before="240" w:after="160" w:line="480" w:lineRule="auto"/>
        <w:jc w:val="both"/>
        <w:rPr>
          <w:i/>
          <w:iCs/>
          <w:sz w:val="24"/>
          <w:szCs w:val="24"/>
        </w:rPr>
      </w:pPr>
      <w:bookmarkStart w:id="23" w:name="_Toc143071485"/>
      <w:commentRangeStart w:id="24"/>
      <w:r w:rsidRPr="00502A71">
        <w:rPr>
          <w:sz w:val="24"/>
          <w:szCs w:val="24"/>
        </w:rPr>
        <w:t xml:space="preserve">Lastly, an illustration in Figure </w:t>
      </w:r>
      <w:r w:rsidR="001F6862">
        <w:rPr>
          <w:sz w:val="24"/>
          <w:szCs w:val="24"/>
        </w:rPr>
        <w:t>6</w:t>
      </w:r>
      <w:r w:rsidRPr="00502A71">
        <w:rPr>
          <w:sz w:val="24"/>
          <w:szCs w:val="24"/>
        </w:rPr>
        <w:t xml:space="preserve"> </w:t>
      </w:r>
      <w:r w:rsidR="00BA17FE" w:rsidRPr="00502A71">
        <w:rPr>
          <w:sz w:val="24"/>
          <w:szCs w:val="24"/>
        </w:rPr>
        <w:t>aids in comprehending</w:t>
      </w:r>
      <w:r w:rsidRPr="00502A71">
        <w:rPr>
          <w:sz w:val="24"/>
          <w:szCs w:val="24"/>
        </w:rPr>
        <w:t xml:space="preserve"> the relationship</w:t>
      </w:r>
      <w:r w:rsidR="00BA17FE" w:rsidRPr="00502A71">
        <w:rPr>
          <w:sz w:val="24"/>
          <w:szCs w:val="24"/>
        </w:rPr>
        <w:t xml:space="preserve"> among</w:t>
      </w:r>
      <w:r w:rsidRPr="00502A71">
        <w:rPr>
          <w:sz w:val="24"/>
          <w:szCs w:val="24"/>
        </w:rPr>
        <w:t xml:space="preserve"> the seven datasets provided. For example, </w:t>
      </w:r>
      <w:r w:rsidR="00B31B89" w:rsidRPr="00502A71">
        <w:rPr>
          <w:sz w:val="24"/>
          <w:szCs w:val="24"/>
        </w:rPr>
        <w:t>merging</w:t>
      </w:r>
      <w:r w:rsidRPr="00502A71">
        <w:rPr>
          <w:sz w:val="24"/>
          <w:szCs w:val="24"/>
        </w:rPr>
        <w:t xml:space="preserve"> “safety_events.csv” and “site_location.csv” </w:t>
      </w:r>
      <w:r w:rsidR="00B31B89" w:rsidRPr="00502A71">
        <w:rPr>
          <w:sz w:val="24"/>
          <w:szCs w:val="24"/>
        </w:rPr>
        <w:t>using</w:t>
      </w:r>
      <w:r w:rsidRPr="00502A71">
        <w:rPr>
          <w:sz w:val="24"/>
          <w:szCs w:val="24"/>
        </w:rPr>
        <w:t xml:space="preserve"> “</w:t>
      </w:r>
      <w:proofErr w:type="spellStart"/>
      <w:r w:rsidRPr="00502A71">
        <w:rPr>
          <w:sz w:val="24"/>
          <w:szCs w:val="24"/>
        </w:rPr>
        <w:t>site_key_hashed</w:t>
      </w:r>
      <w:proofErr w:type="spellEnd"/>
      <w:r w:rsidRPr="00502A71">
        <w:rPr>
          <w:sz w:val="24"/>
          <w:szCs w:val="24"/>
        </w:rPr>
        <w:t>” provi</w:t>
      </w:r>
      <w:r w:rsidR="00B31B89" w:rsidRPr="00502A71">
        <w:rPr>
          <w:sz w:val="24"/>
          <w:szCs w:val="24"/>
        </w:rPr>
        <w:t xml:space="preserve">des </w:t>
      </w:r>
      <w:r w:rsidR="008704CF" w:rsidRPr="00502A71">
        <w:rPr>
          <w:sz w:val="24"/>
          <w:szCs w:val="24"/>
        </w:rPr>
        <w:t xml:space="preserve">the </w:t>
      </w:r>
      <w:r w:rsidRPr="00502A71">
        <w:rPr>
          <w:sz w:val="24"/>
          <w:szCs w:val="24"/>
        </w:rPr>
        <w:t xml:space="preserve">location of </w:t>
      </w:r>
      <w:r w:rsidR="00B31B89" w:rsidRPr="00502A71">
        <w:rPr>
          <w:sz w:val="24"/>
          <w:szCs w:val="24"/>
        </w:rPr>
        <w:t xml:space="preserve">the </w:t>
      </w:r>
      <w:r w:rsidRPr="00502A71">
        <w:rPr>
          <w:sz w:val="24"/>
          <w:szCs w:val="24"/>
        </w:rPr>
        <w:t>min</w:t>
      </w:r>
      <w:r w:rsidR="00B31B89" w:rsidRPr="00502A71">
        <w:rPr>
          <w:sz w:val="24"/>
          <w:szCs w:val="24"/>
        </w:rPr>
        <w:t>ing</w:t>
      </w:r>
      <w:r w:rsidRPr="00502A71">
        <w:rPr>
          <w:sz w:val="24"/>
          <w:szCs w:val="24"/>
        </w:rPr>
        <w:t xml:space="preserve"> </w:t>
      </w:r>
      <w:commentRangeEnd w:id="24"/>
      <w:r w:rsidR="009F5B0F">
        <w:rPr>
          <w:rStyle w:val="CommentReference"/>
        </w:rPr>
        <w:commentReference w:id="24"/>
      </w:r>
      <w:r w:rsidRPr="00502A71">
        <w:rPr>
          <w:sz w:val="24"/>
          <w:szCs w:val="24"/>
        </w:rPr>
        <w:t xml:space="preserve">site. </w:t>
      </w:r>
    </w:p>
    <w:p w14:paraId="6C2C4DD3" w14:textId="4EB1A6FF" w:rsidR="00CA103F" w:rsidRPr="00502A71" w:rsidRDefault="00CA103F">
      <w:pPr>
        <w:spacing w:after="160" w:line="259" w:lineRule="auto"/>
        <w:rPr>
          <w:i/>
          <w:iCs/>
          <w:sz w:val="24"/>
          <w:szCs w:val="24"/>
        </w:rPr>
      </w:pPr>
      <w:r w:rsidRPr="00502A71">
        <w:rPr>
          <w:i/>
          <w:iCs/>
          <w:sz w:val="24"/>
          <w:szCs w:val="24"/>
        </w:rPr>
        <w:t xml:space="preserve">Figure </w:t>
      </w:r>
      <w:r w:rsidR="001F6862">
        <w:rPr>
          <w:i/>
          <w:iCs/>
          <w:sz w:val="24"/>
          <w:szCs w:val="24"/>
        </w:rPr>
        <w:t>6</w:t>
      </w:r>
      <w:r w:rsidRPr="00502A71">
        <w:rPr>
          <w:i/>
          <w:iCs/>
          <w:sz w:val="24"/>
          <w:szCs w:val="24"/>
        </w:rPr>
        <w:t>:</w:t>
      </w:r>
      <w:r w:rsidR="0075233B" w:rsidRPr="00502A71">
        <w:rPr>
          <w:i/>
          <w:iCs/>
          <w:sz w:val="24"/>
          <w:szCs w:val="24"/>
        </w:rPr>
        <w:t xml:space="preserve"> </w:t>
      </w:r>
      <w:r w:rsidR="00333408" w:rsidRPr="00502A71">
        <w:rPr>
          <w:i/>
          <w:iCs/>
          <w:sz w:val="24"/>
          <w:szCs w:val="24"/>
        </w:rPr>
        <w:t>An i</w:t>
      </w:r>
      <w:r w:rsidRPr="00502A71">
        <w:rPr>
          <w:i/>
          <w:iCs/>
          <w:sz w:val="24"/>
          <w:szCs w:val="24"/>
        </w:rPr>
        <w:t xml:space="preserve">llustration of how </w:t>
      </w:r>
      <w:r w:rsidR="005201D5" w:rsidRPr="00502A71">
        <w:rPr>
          <w:i/>
          <w:iCs/>
          <w:sz w:val="24"/>
          <w:szCs w:val="24"/>
        </w:rPr>
        <w:t>the seven</w:t>
      </w:r>
      <w:r w:rsidR="0075233B" w:rsidRPr="00502A71">
        <w:rPr>
          <w:i/>
          <w:iCs/>
          <w:sz w:val="24"/>
          <w:szCs w:val="24"/>
        </w:rPr>
        <w:t xml:space="preserve"> datasets </w:t>
      </w:r>
      <w:proofErr w:type="gramStart"/>
      <w:r w:rsidR="0075233B" w:rsidRPr="00502A71">
        <w:rPr>
          <w:i/>
          <w:iCs/>
          <w:sz w:val="24"/>
          <w:szCs w:val="24"/>
        </w:rPr>
        <w:t>are</w:t>
      </w:r>
      <w:proofErr w:type="gramEnd"/>
      <w:r w:rsidR="0075233B" w:rsidRPr="00502A71">
        <w:rPr>
          <w:i/>
          <w:iCs/>
          <w:sz w:val="24"/>
          <w:szCs w:val="24"/>
        </w:rPr>
        <w:t xml:space="preserve"> </w:t>
      </w:r>
      <w:r w:rsidR="005201D5" w:rsidRPr="00502A71">
        <w:rPr>
          <w:i/>
          <w:iCs/>
          <w:sz w:val="24"/>
          <w:szCs w:val="24"/>
        </w:rPr>
        <w:t>inter-</w:t>
      </w:r>
      <w:r w:rsidR="0075233B" w:rsidRPr="00502A71">
        <w:rPr>
          <w:i/>
          <w:iCs/>
          <w:sz w:val="24"/>
          <w:szCs w:val="24"/>
        </w:rPr>
        <w:t>linked</w:t>
      </w:r>
    </w:p>
    <w:p w14:paraId="63862F7A" w14:textId="58DB64AA" w:rsidR="00551136" w:rsidRPr="00502A71" w:rsidRDefault="00551136" w:rsidP="00EA407B">
      <w:pPr>
        <w:spacing w:after="160" w:line="480" w:lineRule="auto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3B1BBE6" wp14:editId="6FE0F497">
            <wp:extent cx="4786313" cy="2657784"/>
            <wp:effectExtent l="0" t="0" r="0" b="9525"/>
            <wp:docPr id="905002116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002116" name="Picture 1" descr="A screenshot of a computer screen&#10;&#10;Description automatically generated"/>
                    <pic:cNvPicPr/>
                  </pic:nvPicPr>
                  <pic:blipFill rotWithShape="1">
                    <a:blip r:embed="rId37"/>
                    <a:srcRect t="8292" b="8414"/>
                    <a:stretch/>
                  </pic:blipFill>
                  <pic:spPr bwMode="auto">
                    <a:xfrm>
                      <a:off x="0" y="0"/>
                      <a:ext cx="4832611" cy="26834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CC8071" w14:textId="7AA84FBA" w:rsidR="00F91680" w:rsidRPr="00502A71" w:rsidRDefault="00F91680" w:rsidP="00F91680">
      <w:pPr>
        <w:pStyle w:val="Heading3"/>
        <w:spacing w:line="480" w:lineRule="auto"/>
        <w:jc w:val="both"/>
        <w:rPr>
          <w:rFonts w:ascii="Times New Roman" w:hAnsi="Times New Roman" w:cs="Times New Roman"/>
          <w:color w:val="auto"/>
          <w:u w:val="single"/>
        </w:rPr>
      </w:pPr>
      <w:bookmarkStart w:id="25" w:name="_Toc143071488"/>
      <w:r w:rsidRPr="00502A71">
        <w:rPr>
          <w:rStyle w:val="Heading3Char"/>
          <w:rFonts w:ascii="Times New Roman" w:hAnsi="Times New Roman" w:cs="Times New Roman"/>
          <w:color w:val="auto"/>
          <w:u w:val="single"/>
        </w:rPr>
        <w:lastRenderedPageBreak/>
        <w:t>Chapter 3.</w:t>
      </w:r>
      <w:r w:rsidR="000C6915" w:rsidRPr="00502A71">
        <w:rPr>
          <w:rStyle w:val="Heading3Char"/>
          <w:rFonts w:ascii="Times New Roman" w:hAnsi="Times New Roman" w:cs="Times New Roman"/>
          <w:color w:val="auto"/>
          <w:u w:val="single"/>
        </w:rPr>
        <w:t>1</w:t>
      </w:r>
      <w:r w:rsidRPr="00502A71">
        <w:rPr>
          <w:rStyle w:val="Heading3Char"/>
          <w:rFonts w:ascii="Times New Roman" w:hAnsi="Times New Roman" w:cs="Times New Roman"/>
          <w:color w:val="auto"/>
          <w:u w:val="single"/>
        </w:rPr>
        <w:t>.</w:t>
      </w:r>
      <w:r w:rsidR="00BC6DE7" w:rsidRPr="00502A71">
        <w:rPr>
          <w:rStyle w:val="Heading3Char"/>
          <w:rFonts w:ascii="Times New Roman" w:hAnsi="Times New Roman" w:cs="Times New Roman"/>
          <w:color w:val="auto"/>
          <w:u w:val="single"/>
        </w:rPr>
        <w:t>1</w:t>
      </w:r>
      <w:r w:rsidRPr="00502A71">
        <w:rPr>
          <w:rStyle w:val="Heading3Char"/>
          <w:rFonts w:ascii="Times New Roman" w:hAnsi="Times New Roman" w:cs="Times New Roman"/>
          <w:color w:val="auto"/>
          <w:u w:val="single"/>
        </w:rPr>
        <w:t>:</w:t>
      </w:r>
      <w:r w:rsidRPr="00502A71">
        <w:rPr>
          <w:rFonts w:ascii="Times New Roman" w:hAnsi="Times New Roman" w:cs="Times New Roman"/>
          <w:color w:val="auto"/>
          <w:u w:val="single"/>
        </w:rPr>
        <w:t xml:space="preserve"> New Data</w:t>
      </w:r>
      <w:bookmarkEnd w:id="25"/>
    </w:p>
    <w:p w14:paraId="6DC14C11" w14:textId="4C0BB090" w:rsidR="00F51508" w:rsidRPr="00502A71" w:rsidRDefault="00F91680" w:rsidP="00F91680">
      <w:pPr>
        <w:spacing w:line="480" w:lineRule="auto"/>
        <w:jc w:val="both"/>
        <w:rPr>
          <w:sz w:val="24"/>
          <w:szCs w:val="24"/>
        </w:rPr>
      </w:pPr>
      <w:r w:rsidRPr="00502A71">
        <w:rPr>
          <w:sz w:val="24"/>
          <w:szCs w:val="24"/>
        </w:rPr>
        <w:t xml:space="preserve">Using </w:t>
      </w:r>
      <w:commentRangeStart w:id="26"/>
      <w:r w:rsidRPr="00502A71">
        <w:rPr>
          <w:sz w:val="24"/>
          <w:szCs w:val="24"/>
        </w:rPr>
        <w:t>Kaggle</w:t>
      </w:r>
      <w:commentRangeEnd w:id="26"/>
      <w:r w:rsidR="009F5B0F">
        <w:rPr>
          <w:rStyle w:val="CommentReference"/>
        </w:rPr>
        <w:commentReference w:id="26"/>
      </w:r>
      <w:r w:rsidRPr="00502A71">
        <w:rPr>
          <w:sz w:val="24"/>
          <w:szCs w:val="24"/>
        </w:rPr>
        <w:t xml:space="preserve">, two new datasets on Australian weather data from Young &amp; Young (2020), Canadian weather data from Turner (2020) and coordinates of mining locations in Ontario from the Ontario Ministry of Mines (2023) were incorporated </w:t>
      </w:r>
      <w:r w:rsidR="00807EC0" w:rsidRPr="00502A71">
        <w:rPr>
          <w:sz w:val="24"/>
          <w:szCs w:val="24"/>
        </w:rPr>
        <w:t>to assess the impact of weather conditions on safety incidents</w:t>
      </w:r>
      <w:r w:rsidRPr="00502A71">
        <w:rPr>
          <w:sz w:val="24"/>
          <w:szCs w:val="24"/>
        </w:rPr>
        <w:t xml:space="preserve">. </w:t>
      </w:r>
      <w:r w:rsidR="00E1575E" w:rsidRPr="00502A71">
        <w:rPr>
          <w:sz w:val="24"/>
          <w:szCs w:val="24"/>
        </w:rPr>
        <w:t>Firstly, t</w:t>
      </w:r>
      <w:r w:rsidR="00BB6023" w:rsidRPr="00502A71">
        <w:rPr>
          <w:sz w:val="24"/>
          <w:szCs w:val="24"/>
        </w:rPr>
        <w:t>he</w:t>
      </w:r>
      <w:r w:rsidRPr="00502A71">
        <w:rPr>
          <w:sz w:val="24"/>
          <w:szCs w:val="24"/>
        </w:rPr>
        <w:t xml:space="preserve"> weather data retrieved </w:t>
      </w:r>
      <w:r w:rsidR="00BB6023" w:rsidRPr="00502A71">
        <w:rPr>
          <w:sz w:val="24"/>
          <w:szCs w:val="24"/>
        </w:rPr>
        <w:t>includes</w:t>
      </w:r>
      <w:r w:rsidRPr="00502A71">
        <w:rPr>
          <w:sz w:val="24"/>
          <w:szCs w:val="24"/>
        </w:rPr>
        <w:t xml:space="preserve"> daily </w:t>
      </w:r>
      <w:r w:rsidR="004452C4" w:rsidRPr="00502A71">
        <w:rPr>
          <w:sz w:val="24"/>
          <w:szCs w:val="24"/>
        </w:rPr>
        <w:t xml:space="preserve">records of </w:t>
      </w:r>
      <w:r w:rsidRPr="00502A71">
        <w:rPr>
          <w:sz w:val="24"/>
          <w:szCs w:val="24"/>
        </w:rPr>
        <w:t xml:space="preserve">rainfall and temperature </w:t>
      </w:r>
      <w:r w:rsidR="004452C4" w:rsidRPr="00502A71">
        <w:rPr>
          <w:sz w:val="24"/>
          <w:szCs w:val="24"/>
        </w:rPr>
        <w:t>alongside</w:t>
      </w:r>
      <w:r w:rsidRPr="00502A71">
        <w:rPr>
          <w:sz w:val="24"/>
          <w:szCs w:val="24"/>
        </w:rPr>
        <w:t xml:space="preserve"> the respective cities in Australia and Canada. To illustrate in Figure </w:t>
      </w:r>
      <w:r w:rsidR="00D7509B">
        <w:rPr>
          <w:sz w:val="24"/>
          <w:szCs w:val="24"/>
        </w:rPr>
        <w:t>7</w:t>
      </w:r>
      <w:r w:rsidRPr="00502A71">
        <w:rPr>
          <w:sz w:val="24"/>
          <w:szCs w:val="24"/>
        </w:rPr>
        <w:t xml:space="preserve">, </w:t>
      </w:r>
      <w:r w:rsidR="00FE6601" w:rsidRPr="00502A71">
        <w:rPr>
          <w:sz w:val="24"/>
          <w:szCs w:val="24"/>
        </w:rPr>
        <w:t xml:space="preserve">a methodical approach was used to select </w:t>
      </w:r>
      <w:r w:rsidRPr="00502A71">
        <w:rPr>
          <w:sz w:val="24"/>
          <w:szCs w:val="24"/>
        </w:rPr>
        <w:t xml:space="preserve">the nearest weather station in Perth, Brisbane, Townsville, and Ottawa to </w:t>
      </w:r>
      <w:r w:rsidR="0070041E" w:rsidRPr="00502A71">
        <w:rPr>
          <w:sz w:val="24"/>
          <w:szCs w:val="24"/>
        </w:rPr>
        <w:t>provide</w:t>
      </w:r>
      <w:r w:rsidRPr="00502A71">
        <w:rPr>
          <w:sz w:val="24"/>
          <w:szCs w:val="24"/>
        </w:rPr>
        <w:t xml:space="preserve"> a better representation of the weather conditions </w:t>
      </w:r>
      <w:r w:rsidR="00E96A4E" w:rsidRPr="00502A71">
        <w:rPr>
          <w:sz w:val="24"/>
          <w:szCs w:val="24"/>
        </w:rPr>
        <w:t>experienced</w:t>
      </w:r>
      <w:r w:rsidRPr="00502A71">
        <w:rPr>
          <w:sz w:val="24"/>
          <w:szCs w:val="24"/>
        </w:rPr>
        <w:t xml:space="preserve"> by mine</w:t>
      </w:r>
      <w:r w:rsidR="00E96A4E" w:rsidRPr="00502A71">
        <w:rPr>
          <w:sz w:val="24"/>
          <w:szCs w:val="24"/>
        </w:rPr>
        <w:t>workers</w:t>
      </w:r>
      <w:r w:rsidRPr="00502A71">
        <w:rPr>
          <w:sz w:val="24"/>
          <w:szCs w:val="24"/>
        </w:rPr>
        <w:t xml:space="preserve">. </w:t>
      </w:r>
    </w:p>
    <w:p w14:paraId="625D7EA2" w14:textId="77777777" w:rsidR="00A8462F" w:rsidRPr="00502A71" w:rsidRDefault="00A8462F" w:rsidP="00F91680">
      <w:pPr>
        <w:spacing w:line="480" w:lineRule="auto"/>
        <w:jc w:val="both"/>
        <w:rPr>
          <w:sz w:val="24"/>
          <w:szCs w:val="24"/>
        </w:rPr>
      </w:pP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4"/>
        <w:gridCol w:w="4446"/>
      </w:tblGrid>
      <w:tr w:rsidR="00F51508" w:rsidRPr="00502A71" w14:paraId="5F7D062C" w14:textId="77777777" w:rsidTr="003F2234">
        <w:tc>
          <w:tcPr>
            <w:tcW w:w="9360" w:type="dxa"/>
            <w:gridSpan w:val="2"/>
          </w:tcPr>
          <w:p w14:paraId="60C0CCC8" w14:textId="093899EC" w:rsidR="00F51508" w:rsidRPr="00502A71" w:rsidRDefault="00F51508" w:rsidP="003C49B2">
            <w:pPr>
              <w:spacing w:after="240"/>
              <w:jc w:val="both"/>
              <w:rPr>
                <w:i/>
                <w:iCs/>
                <w:sz w:val="24"/>
                <w:szCs w:val="24"/>
              </w:rPr>
            </w:pPr>
            <w:r w:rsidRPr="00502A71">
              <w:rPr>
                <w:i/>
                <w:iCs/>
                <w:sz w:val="24"/>
                <w:szCs w:val="24"/>
              </w:rPr>
              <w:t xml:space="preserve">Figure </w:t>
            </w:r>
            <w:r w:rsidR="00D7509B">
              <w:rPr>
                <w:i/>
                <w:iCs/>
                <w:sz w:val="24"/>
                <w:szCs w:val="24"/>
              </w:rPr>
              <w:t>7</w:t>
            </w:r>
            <w:r w:rsidRPr="00502A71">
              <w:rPr>
                <w:i/>
                <w:iCs/>
                <w:sz w:val="24"/>
                <w:szCs w:val="24"/>
              </w:rPr>
              <w:t>: Location of mining sites in Australia and Canada</w:t>
            </w:r>
          </w:p>
        </w:tc>
      </w:tr>
      <w:tr w:rsidR="00F51508" w:rsidRPr="00502A71" w14:paraId="66D11C27" w14:textId="77777777" w:rsidTr="003F2234">
        <w:tc>
          <w:tcPr>
            <w:tcW w:w="5220" w:type="dxa"/>
          </w:tcPr>
          <w:p w14:paraId="5A62A6F1" w14:textId="77777777" w:rsidR="00F51508" w:rsidRPr="00502A71" w:rsidRDefault="00F51508" w:rsidP="003F2234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502A71">
              <w:rPr>
                <w:noProof/>
                <w:sz w:val="24"/>
                <w:szCs w:val="24"/>
              </w:rPr>
              <w:drawing>
                <wp:inline distT="0" distB="0" distL="0" distR="0" wp14:anchorId="7F31F5FB" wp14:editId="444672BD">
                  <wp:extent cx="2879889" cy="1964896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8"/>
                          <a:srcRect l="5328" t="9518" r="3117" b="6554"/>
                          <a:stretch/>
                        </pic:blipFill>
                        <pic:spPr bwMode="auto">
                          <a:xfrm>
                            <a:off x="0" y="0"/>
                            <a:ext cx="2911463" cy="19864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0" w:type="dxa"/>
          </w:tcPr>
          <w:p w14:paraId="15AB470B" w14:textId="77777777" w:rsidR="00F51508" w:rsidRPr="00502A71" w:rsidRDefault="00F51508" w:rsidP="003F2234">
            <w:pPr>
              <w:spacing w:line="480" w:lineRule="auto"/>
              <w:jc w:val="both"/>
              <w:rPr>
                <w:sz w:val="24"/>
                <w:szCs w:val="24"/>
              </w:rPr>
            </w:pPr>
            <w:r w:rsidRPr="00502A71">
              <w:rPr>
                <w:noProof/>
                <w:sz w:val="24"/>
                <w:szCs w:val="24"/>
              </w:rPr>
              <w:drawing>
                <wp:inline distT="0" distB="0" distL="0" distR="0" wp14:anchorId="0A65B39C" wp14:editId="4F3F2031">
                  <wp:extent cx="2685336" cy="1694769"/>
                  <wp:effectExtent l="0" t="0" r="1270" b="127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9"/>
                          <a:srcRect l="11743" t="29430" r="280"/>
                          <a:stretch/>
                        </pic:blipFill>
                        <pic:spPr bwMode="auto">
                          <a:xfrm>
                            <a:off x="0" y="0"/>
                            <a:ext cx="2696520" cy="17018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DB918C" w14:textId="52D01422" w:rsidR="00F91680" w:rsidRPr="00502A71" w:rsidRDefault="00F91680" w:rsidP="00F91680">
      <w:pPr>
        <w:spacing w:line="480" w:lineRule="auto"/>
        <w:jc w:val="both"/>
        <w:rPr>
          <w:sz w:val="24"/>
          <w:szCs w:val="24"/>
        </w:rPr>
      </w:pPr>
      <w:r w:rsidRPr="00502A71">
        <w:rPr>
          <w:sz w:val="24"/>
          <w:szCs w:val="24"/>
        </w:rPr>
        <w:t xml:space="preserve">Secondly, weather data </w:t>
      </w:r>
      <w:r w:rsidR="00E0679C" w:rsidRPr="00502A71">
        <w:rPr>
          <w:sz w:val="24"/>
          <w:szCs w:val="24"/>
        </w:rPr>
        <w:t>obtained</w:t>
      </w:r>
      <w:r w:rsidR="0000739C" w:rsidRPr="00502A71">
        <w:rPr>
          <w:sz w:val="24"/>
          <w:szCs w:val="24"/>
        </w:rPr>
        <w:t xml:space="preserve"> from Kaggle </w:t>
      </w:r>
      <w:r w:rsidR="00E0679C" w:rsidRPr="00502A71">
        <w:rPr>
          <w:sz w:val="24"/>
          <w:szCs w:val="24"/>
        </w:rPr>
        <w:t>was</w:t>
      </w:r>
      <w:r w:rsidRPr="00502A71">
        <w:rPr>
          <w:sz w:val="24"/>
          <w:szCs w:val="24"/>
        </w:rPr>
        <w:t xml:space="preserve"> merged</w:t>
      </w:r>
      <w:r w:rsidR="006E05E2" w:rsidRPr="00502A71">
        <w:rPr>
          <w:sz w:val="24"/>
          <w:szCs w:val="24"/>
        </w:rPr>
        <w:t xml:space="preserve"> into </w:t>
      </w:r>
      <w:r w:rsidR="005234C0" w:rsidRPr="00502A71">
        <w:rPr>
          <w:sz w:val="24"/>
          <w:szCs w:val="24"/>
        </w:rPr>
        <w:t>“</w:t>
      </w:r>
      <w:r w:rsidRPr="00502A71">
        <w:rPr>
          <w:sz w:val="24"/>
          <w:szCs w:val="24"/>
        </w:rPr>
        <w:t>site_location.csv</w:t>
      </w:r>
      <w:r w:rsidR="005234C0" w:rsidRPr="00502A71">
        <w:rPr>
          <w:sz w:val="24"/>
          <w:szCs w:val="24"/>
        </w:rPr>
        <w:t>”</w:t>
      </w:r>
      <w:r w:rsidRPr="00502A71">
        <w:rPr>
          <w:sz w:val="24"/>
          <w:szCs w:val="24"/>
        </w:rPr>
        <w:t xml:space="preserve"> </w:t>
      </w:r>
      <w:r w:rsidR="006E05E2" w:rsidRPr="00502A71">
        <w:rPr>
          <w:sz w:val="24"/>
          <w:szCs w:val="24"/>
        </w:rPr>
        <w:t xml:space="preserve">through Python, </w:t>
      </w:r>
      <w:r w:rsidRPr="00502A71">
        <w:rPr>
          <w:sz w:val="24"/>
          <w:szCs w:val="24"/>
        </w:rPr>
        <w:t xml:space="preserve">with </w:t>
      </w:r>
      <w:r w:rsidR="006E05E2" w:rsidRPr="00502A71">
        <w:rPr>
          <w:sz w:val="24"/>
          <w:szCs w:val="24"/>
        </w:rPr>
        <w:t xml:space="preserve">the unique key: </w:t>
      </w:r>
      <w:r w:rsidRPr="00502A71">
        <w:rPr>
          <w:sz w:val="24"/>
          <w:szCs w:val="24"/>
        </w:rPr>
        <w:t>“Region”</w:t>
      </w:r>
      <w:r w:rsidR="003D441F" w:rsidRPr="00502A71">
        <w:rPr>
          <w:sz w:val="24"/>
          <w:szCs w:val="24"/>
        </w:rPr>
        <w:t>. Subsequently,</w:t>
      </w:r>
      <w:r w:rsidRPr="00502A71">
        <w:rPr>
          <w:sz w:val="24"/>
          <w:szCs w:val="24"/>
        </w:rPr>
        <w:t xml:space="preserve"> </w:t>
      </w:r>
      <w:r w:rsidR="005234C0" w:rsidRPr="00502A71">
        <w:rPr>
          <w:sz w:val="24"/>
          <w:szCs w:val="24"/>
        </w:rPr>
        <w:t>“</w:t>
      </w:r>
      <w:r w:rsidR="00264ADE" w:rsidRPr="00502A71">
        <w:rPr>
          <w:sz w:val="24"/>
          <w:szCs w:val="24"/>
        </w:rPr>
        <w:t>site_location.csv</w:t>
      </w:r>
      <w:r w:rsidR="005234C0" w:rsidRPr="00502A71">
        <w:rPr>
          <w:sz w:val="24"/>
          <w:szCs w:val="24"/>
        </w:rPr>
        <w:t>”</w:t>
      </w:r>
      <w:r w:rsidR="00264ADE" w:rsidRPr="00502A71">
        <w:rPr>
          <w:sz w:val="24"/>
          <w:szCs w:val="24"/>
        </w:rPr>
        <w:t xml:space="preserve"> </w:t>
      </w:r>
      <w:r w:rsidR="00C60F20" w:rsidRPr="00502A71">
        <w:rPr>
          <w:sz w:val="24"/>
          <w:szCs w:val="24"/>
        </w:rPr>
        <w:t>was</w:t>
      </w:r>
      <w:r w:rsidR="00264ADE" w:rsidRPr="00502A71">
        <w:rPr>
          <w:sz w:val="24"/>
          <w:szCs w:val="24"/>
        </w:rPr>
        <w:t xml:space="preserve"> </w:t>
      </w:r>
      <w:r w:rsidRPr="00502A71">
        <w:rPr>
          <w:sz w:val="24"/>
          <w:szCs w:val="24"/>
        </w:rPr>
        <w:t>merged aga</w:t>
      </w:r>
      <w:r w:rsidR="00C60F20" w:rsidRPr="00502A71">
        <w:rPr>
          <w:sz w:val="24"/>
          <w:szCs w:val="24"/>
        </w:rPr>
        <w:t>in with</w:t>
      </w:r>
      <w:r w:rsidRPr="00502A71">
        <w:rPr>
          <w:sz w:val="24"/>
          <w:szCs w:val="24"/>
        </w:rPr>
        <w:t xml:space="preserve"> </w:t>
      </w:r>
      <w:r w:rsidR="005234C0" w:rsidRPr="00502A71">
        <w:rPr>
          <w:sz w:val="24"/>
          <w:szCs w:val="24"/>
        </w:rPr>
        <w:t>“</w:t>
      </w:r>
      <w:r w:rsidRPr="00502A71">
        <w:rPr>
          <w:sz w:val="24"/>
          <w:szCs w:val="24"/>
        </w:rPr>
        <w:t>safety_events.csv</w:t>
      </w:r>
      <w:r w:rsidR="005234C0" w:rsidRPr="00502A71">
        <w:rPr>
          <w:sz w:val="24"/>
          <w:szCs w:val="24"/>
        </w:rPr>
        <w:t>”</w:t>
      </w:r>
      <w:r w:rsidRPr="00502A71">
        <w:rPr>
          <w:sz w:val="24"/>
          <w:szCs w:val="24"/>
        </w:rPr>
        <w:t xml:space="preserve"> using </w:t>
      </w:r>
      <w:r w:rsidR="005234C0" w:rsidRPr="00502A71">
        <w:rPr>
          <w:sz w:val="24"/>
          <w:szCs w:val="24"/>
        </w:rPr>
        <w:t>“</w:t>
      </w:r>
      <w:proofErr w:type="spellStart"/>
      <w:r w:rsidRPr="00502A71">
        <w:rPr>
          <w:sz w:val="24"/>
          <w:szCs w:val="24"/>
        </w:rPr>
        <w:t>site_key_hashed</w:t>
      </w:r>
      <w:proofErr w:type="spellEnd"/>
      <w:r w:rsidR="005234C0" w:rsidRPr="00502A71">
        <w:rPr>
          <w:sz w:val="24"/>
          <w:szCs w:val="24"/>
        </w:rPr>
        <w:t>”</w:t>
      </w:r>
      <w:r w:rsidR="00264ADE" w:rsidRPr="00502A71">
        <w:rPr>
          <w:sz w:val="24"/>
          <w:szCs w:val="24"/>
        </w:rPr>
        <w:t xml:space="preserve"> to derive </w:t>
      </w:r>
      <w:r w:rsidR="00BE6427" w:rsidRPr="00502A71">
        <w:rPr>
          <w:sz w:val="24"/>
          <w:szCs w:val="24"/>
        </w:rPr>
        <w:t xml:space="preserve">an accurate representation </w:t>
      </w:r>
      <w:r w:rsidR="00044593" w:rsidRPr="00502A71">
        <w:rPr>
          <w:sz w:val="24"/>
          <w:szCs w:val="24"/>
        </w:rPr>
        <w:t xml:space="preserve">of the actual weather conditions during the day of </w:t>
      </w:r>
      <w:r w:rsidR="00F64134" w:rsidRPr="00502A71">
        <w:rPr>
          <w:sz w:val="24"/>
          <w:szCs w:val="24"/>
        </w:rPr>
        <w:t xml:space="preserve">the </w:t>
      </w:r>
      <w:r w:rsidR="00044593" w:rsidRPr="00502A71">
        <w:rPr>
          <w:sz w:val="24"/>
          <w:szCs w:val="24"/>
        </w:rPr>
        <w:t xml:space="preserve">incident. </w:t>
      </w:r>
      <w:r w:rsidRPr="00502A71">
        <w:rPr>
          <w:sz w:val="24"/>
          <w:szCs w:val="24"/>
        </w:rPr>
        <w:t xml:space="preserve">Lastly, coordinates of additional mining locations in </w:t>
      </w:r>
      <w:r w:rsidR="005234C0" w:rsidRPr="00502A71">
        <w:rPr>
          <w:sz w:val="24"/>
          <w:szCs w:val="24"/>
        </w:rPr>
        <w:t>“</w:t>
      </w:r>
      <w:r w:rsidRPr="00502A71">
        <w:rPr>
          <w:sz w:val="24"/>
          <w:szCs w:val="24"/>
        </w:rPr>
        <w:t>site_location.csv</w:t>
      </w:r>
      <w:r w:rsidR="005234C0" w:rsidRPr="00502A71">
        <w:rPr>
          <w:sz w:val="24"/>
          <w:szCs w:val="24"/>
        </w:rPr>
        <w:t>”</w:t>
      </w:r>
      <w:r w:rsidRPr="00502A71">
        <w:rPr>
          <w:sz w:val="24"/>
          <w:szCs w:val="24"/>
        </w:rPr>
        <w:t xml:space="preserve"> </w:t>
      </w:r>
      <w:r w:rsidR="00F64134" w:rsidRPr="00502A71">
        <w:rPr>
          <w:sz w:val="24"/>
          <w:szCs w:val="24"/>
        </w:rPr>
        <w:t>are</w:t>
      </w:r>
      <w:r w:rsidRPr="00502A71">
        <w:rPr>
          <w:sz w:val="24"/>
          <w:szCs w:val="24"/>
        </w:rPr>
        <w:t xml:space="preserve"> merged </w:t>
      </w:r>
      <w:r w:rsidR="008A7FB8" w:rsidRPr="00502A71">
        <w:rPr>
          <w:sz w:val="24"/>
          <w:szCs w:val="24"/>
        </w:rPr>
        <w:t>using</w:t>
      </w:r>
      <w:r w:rsidRPr="00502A71">
        <w:rPr>
          <w:sz w:val="24"/>
          <w:szCs w:val="24"/>
        </w:rPr>
        <w:t xml:space="preserve"> </w:t>
      </w:r>
      <w:r w:rsidR="005234C0" w:rsidRPr="00502A71">
        <w:rPr>
          <w:sz w:val="24"/>
          <w:szCs w:val="24"/>
        </w:rPr>
        <w:t>“</w:t>
      </w:r>
      <w:proofErr w:type="spellStart"/>
      <w:r w:rsidRPr="00502A71">
        <w:rPr>
          <w:sz w:val="24"/>
          <w:szCs w:val="24"/>
        </w:rPr>
        <w:t>site_key_hashed</w:t>
      </w:r>
      <w:proofErr w:type="spellEnd"/>
      <w:r w:rsidR="005234C0" w:rsidRPr="00502A71">
        <w:rPr>
          <w:sz w:val="24"/>
          <w:szCs w:val="24"/>
        </w:rPr>
        <w:t>”</w:t>
      </w:r>
      <w:r w:rsidRPr="00502A71">
        <w:rPr>
          <w:sz w:val="24"/>
          <w:szCs w:val="24"/>
        </w:rPr>
        <w:t xml:space="preserve">. </w:t>
      </w:r>
      <w:r w:rsidR="00397FCD" w:rsidRPr="00502A71">
        <w:rPr>
          <w:sz w:val="24"/>
          <w:szCs w:val="24"/>
        </w:rPr>
        <w:t xml:space="preserve">From Figure </w:t>
      </w:r>
      <w:r w:rsidR="00D7509B">
        <w:rPr>
          <w:sz w:val="24"/>
          <w:szCs w:val="24"/>
        </w:rPr>
        <w:t>8</w:t>
      </w:r>
      <w:r w:rsidR="00397FCD" w:rsidRPr="00502A71">
        <w:rPr>
          <w:sz w:val="24"/>
          <w:szCs w:val="24"/>
        </w:rPr>
        <w:t xml:space="preserve">, </w:t>
      </w:r>
      <w:r w:rsidR="00F427BE" w:rsidRPr="00502A71">
        <w:rPr>
          <w:sz w:val="24"/>
          <w:szCs w:val="24"/>
        </w:rPr>
        <w:t>6.37% of</w:t>
      </w:r>
      <w:r w:rsidR="00661081" w:rsidRPr="00502A71">
        <w:rPr>
          <w:sz w:val="24"/>
          <w:szCs w:val="24"/>
        </w:rPr>
        <w:t xml:space="preserve"> missing values were replaced with Ontario mining location </w:t>
      </w:r>
      <w:r w:rsidR="00027D3B" w:rsidRPr="00502A71">
        <w:rPr>
          <w:sz w:val="24"/>
          <w:szCs w:val="24"/>
        </w:rPr>
        <w:t xml:space="preserve">to balance the </w:t>
      </w:r>
      <w:r w:rsidR="00661081" w:rsidRPr="00502A71">
        <w:rPr>
          <w:sz w:val="24"/>
          <w:szCs w:val="24"/>
        </w:rPr>
        <w:t xml:space="preserve">final </w:t>
      </w:r>
      <w:r w:rsidR="00027D3B" w:rsidRPr="00502A71">
        <w:rPr>
          <w:sz w:val="24"/>
          <w:szCs w:val="24"/>
        </w:rPr>
        <w:t>dataset</w:t>
      </w:r>
      <w:r w:rsidR="00397FCD" w:rsidRPr="00502A71">
        <w:rPr>
          <w:sz w:val="24"/>
          <w:szCs w:val="24"/>
        </w:rPr>
        <w:t xml:space="preserve"> because</w:t>
      </w:r>
      <w:r w:rsidR="00027D3B" w:rsidRPr="00502A71">
        <w:rPr>
          <w:sz w:val="24"/>
          <w:szCs w:val="24"/>
        </w:rPr>
        <w:t xml:space="preserve"> </w:t>
      </w:r>
      <w:r w:rsidR="008A7FB8" w:rsidRPr="00502A71">
        <w:rPr>
          <w:sz w:val="24"/>
          <w:szCs w:val="24"/>
        </w:rPr>
        <w:t>Ontario</w:t>
      </w:r>
      <w:r w:rsidRPr="00502A71">
        <w:rPr>
          <w:sz w:val="24"/>
          <w:szCs w:val="24"/>
        </w:rPr>
        <w:t xml:space="preserve"> contains </w:t>
      </w:r>
      <w:r w:rsidR="00397FCD" w:rsidRPr="00502A71">
        <w:rPr>
          <w:sz w:val="24"/>
          <w:szCs w:val="24"/>
        </w:rPr>
        <w:t>only 11% of</w:t>
      </w:r>
      <w:r w:rsidRPr="00502A71">
        <w:rPr>
          <w:sz w:val="24"/>
          <w:szCs w:val="24"/>
        </w:rPr>
        <w:t xml:space="preserve"> records</w:t>
      </w:r>
      <w:r w:rsidR="0070271B" w:rsidRPr="00502A71">
        <w:rPr>
          <w:sz w:val="24"/>
          <w:szCs w:val="24"/>
        </w:rPr>
        <w:t xml:space="preserve">, while Western Australia and Queensland contain 19.3% </w:t>
      </w:r>
      <w:r w:rsidR="0070271B" w:rsidRPr="00502A71">
        <w:rPr>
          <w:sz w:val="24"/>
          <w:szCs w:val="24"/>
        </w:rPr>
        <w:lastRenderedPageBreak/>
        <w:t xml:space="preserve">and 62.62% </w:t>
      </w:r>
      <w:r w:rsidR="00F64134" w:rsidRPr="00502A71">
        <w:rPr>
          <w:sz w:val="24"/>
          <w:szCs w:val="24"/>
        </w:rPr>
        <w:t xml:space="preserve">of </w:t>
      </w:r>
      <w:r w:rsidR="0070271B" w:rsidRPr="00502A71">
        <w:rPr>
          <w:sz w:val="24"/>
          <w:szCs w:val="24"/>
        </w:rPr>
        <w:t>records respectively</w:t>
      </w:r>
      <w:r w:rsidRPr="00502A71">
        <w:rPr>
          <w:sz w:val="24"/>
          <w:szCs w:val="24"/>
        </w:rPr>
        <w:t>.</w:t>
      </w:r>
      <w:r w:rsidR="00CB28E8" w:rsidRPr="00502A71">
        <w:rPr>
          <w:sz w:val="24"/>
          <w:szCs w:val="24"/>
        </w:rPr>
        <w:t xml:space="preserve"> After merging,</w:t>
      </w:r>
      <w:r w:rsidRPr="00502A71">
        <w:rPr>
          <w:sz w:val="24"/>
          <w:szCs w:val="24"/>
        </w:rPr>
        <w:t xml:space="preserve"> </w:t>
      </w:r>
      <w:r w:rsidR="00840D1E" w:rsidRPr="00502A71">
        <w:rPr>
          <w:sz w:val="24"/>
          <w:szCs w:val="24"/>
        </w:rPr>
        <w:t>Ontario’s records</w:t>
      </w:r>
      <w:r w:rsidRPr="00502A71">
        <w:rPr>
          <w:sz w:val="24"/>
          <w:szCs w:val="24"/>
        </w:rPr>
        <w:t xml:space="preserve"> </w:t>
      </w:r>
      <w:r w:rsidR="00A947C7" w:rsidRPr="00502A71">
        <w:rPr>
          <w:sz w:val="24"/>
          <w:szCs w:val="24"/>
        </w:rPr>
        <w:t>contain</w:t>
      </w:r>
      <w:r w:rsidR="006152E1" w:rsidRPr="00502A71">
        <w:rPr>
          <w:sz w:val="24"/>
          <w:szCs w:val="24"/>
        </w:rPr>
        <w:t xml:space="preserve"> 18.03% illustrated</w:t>
      </w:r>
      <w:r w:rsidR="00AB2FA7" w:rsidRPr="00502A71">
        <w:rPr>
          <w:sz w:val="24"/>
          <w:szCs w:val="24"/>
        </w:rPr>
        <w:t xml:space="preserve"> in Figure </w:t>
      </w:r>
      <w:r w:rsidR="00D7509B">
        <w:rPr>
          <w:sz w:val="24"/>
          <w:szCs w:val="24"/>
        </w:rPr>
        <w:t>9</w:t>
      </w:r>
      <w:r w:rsidR="004112B0" w:rsidRPr="00502A71">
        <w:rPr>
          <w:sz w:val="24"/>
          <w:szCs w:val="24"/>
        </w:rPr>
        <w:t>.</w:t>
      </w:r>
    </w:p>
    <w:p w14:paraId="63402947" w14:textId="29165994" w:rsidR="00AB2FA7" w:rsidRPr="00502A71" w:rsidRDefault="00AB2FA7" w:rsidP="00F91680">
      <w:pPr>
        <w:spacing w:line="480" w:lineRule="auto"/>
        <w:jc w:val="both"/>
        <w:rPr>
          <w:i/>
          <w:iCs/>
          <w:sz w:val="24"/>
          <w:szCs w:val="24"/>
        </w:rPr>
      </w:pPr>
      <w:r w:rsidRPr="00502A71">
        <w:rPr>
          <w:i/>
          <w:iCs/>
          <w:sz w:val="24"/>
          <w:szCs w:val="24"/>
        </w:rPr>
        <w:t xml:space="preserve">Figure </w:t>
      </w:r>
      <w:r w:rsidR="00D7509B">
        <w:rPr>
          <w:i/>
          <w:iCs/>
          <w:sz w:val="24"/>
          <w:szCs w:val="24"/>
        </w:rPr>
        <w:t>8</w:t>
      </w:r>
      <w:r w:rsidRPr="00502A71">
        <w:rPr>
          <w:i/>
          <w:iCs/>
          <w:sz w:val="24"/>
          <w:szCs w:val="24"/>
        </w:rPr>
        <w:t xml:space="preserve">: </w:t>
      </w:r>
      <w:r w:rsidR="004112B0" w:rsidRPr="00502A71">
        <w:rPr>
          <w:i/>
          <w:iCs/>
          <w:sz w:val="24"/>
          <w:szCs w:val="24"/>
        </w:rPr>
        <w:t>Proportion of Ontario’s records (Before merging)</w:t>
      </w:r>
    </w:p>
    <w:p w14:paraId="576B9FD2" w14:textId="77777777" w:rsidR="00F91680" w:rsidRPr="00502A71" w:rsidRDefault="00F91680" w:rsidP="00F91680">
      <w:pPr>
        <w:spacing w:line="480" w:lineRule="auto"/>
        <w:jc w:val="both"/>
        <w:rPr>
          <w:sz w:val="24"/>
          <w:szCs w:val="24"/>
        </w:rPr>
      </w:pPr>
      <w:r w:rsidRPr="00502A71">
        <w:rPr>
          <w:noProof/>
          <w:sz w:val="24"/>
          <w:szCs w:val="24"/>
        </w:rPr>
        <w:drawing>
          <wp:inline distT="0" distB="0" distL="0" distR="0" wp14:anchorId="3FF89A9F" wp14:editId="4003D2CB">
            <wp:extent cx="4014788" cy="770956"/>
            <wp:effectExtent l="0" t="0" r="508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045984" cy="776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C6612" w14:textId="5350B62B" w:rsidR="004112B0" w:rsidRPr="00502A71" w:rsidRDefault="004112B0" w:rsidP="00F91680">
      <w:pPr>
        <w:spacing w:line="480" w:lineRule="auto"/>
        <w:jc w:val="both"/>
        <w:rPr>
          <w:sz w:val="24"/>
          <w:szCs w:val="24"/>
        </w:rPr>
      </w:pPr>
      <w:r w:rsidRPr="00502A71">
        <w:rPr>
          <w:i/>
          <w:iCs/>
          <w:sz w:val="24"/>
          <w:szCs w:val="24"/>
        </w:rPr>
        <w:t xml:space="preserve">Figure </w:t>
      </w:r>
      <w:r w:rsidR="00D7509B">
        <w:rPr>
          <w:i/>
          <w:iCs/>
          <w:sz w:val="24"/>
          <w:szCs w:val="24"/>
        </w:rPr>
        <w:t>9</w:t>
      </w:r>
      <w:r w:rsidRPr="00502A71">
        <w:rPr>
          <w:i/>
          <w:iCs/>
          <w:sz w:val="24"/>
          <w:szCs w:val="24"/>
        </w:rPr>
        <w:t>: Proportion of Ontario’s records (After merging)</w:t>
      </w:r>
    </w:p>
    <w:p w14:paraId="56DF0DB6" w14:textId="77777777" w:rsidR="00F91680" w:rsidRPr="00502A71" w:rsidRDefault="00F91680" w:rsidP="00F91680">
      <w:pPr>
        <w:spacing w:line="480" w:lineRule="auto"/>
        <w:jc w:val="both"/>
        <w:rPr>
          <w:sz w:val="24"/>
          <w:szCs w:val="24"/>
        </w:rPr>
      </w:pPr>
      <w:r w:rsidRPr="00502A71">
        <w:rPr>
          <w:noProof/>
          <w:sz w:val="24"/>
          <w:szCs w:val="24"/>
        </w:rPr>
        <w:drawing>
          <wp:inline distT="0" distB="0" distL="0" distR="0" wp14:anchorId="114FDC68" wp14:editId="6C7B7ADC">
            <wp:extent cx="4029075" cy="644652"/>
            <wp:effectExtent l="0" t="0" r="0" b="31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063638" cy="650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90318" w14:textId="6D358398" w:rsidR="002F64C9" w:rsidRPr="00502A71" w:rsidRDefault="00902685" w:rsidP="00264C44">
      <w:pPr>
        <w:pStyle w:val="Heading2"/>
        <w:spacing w:line="480" w:lineRule="auto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502A71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Chapter 3.2: Data </w:t>
      </w:r>
      <w:r w:rsidR="00EF537A" w:rsidRPr="00502A71">
        <w:rPr>
          <w:rFonts w:ascii="Times New Roman" w:hAnsi="Times New Roman" w:cs="Times New Roman"/>
          <w:b/>
          <w:bCs/>
          <w:color w:val="auto"/>
          <w:sz w:val="24"/>
          <w:szCs w:val="24"/>
        </w:rPr>
        <w:t>Preparation</w:t>
      </w:r>
      <w:bookmarkEnd w:id="23"/>
    </w:p>
    <w:p w14:paraId="3B94B8EA" w14:textId="5D2DDC13" w:rsidR="00EE1426" w:rsidRPr="00502A71" w:rsidRDefault="003B5F23" w:rsidP="00456644">
      <w:pPr>
        <w:pStyle w:val="Heading3"/>
        <w:spacing w:line="480" w:lineRule="auto"/>
        <w:jc w:val="both"/>
        <w:rPr>
          <w:rFonts w:ascii="Times New Roman" w:hAnsi="Times New Roman" w:cs="Times New Roman"/>
          <w:color w:val="auto"/>
          <w:u w:val="single"/>
        </w:rPr>
      </w:pPr>
      <w:bookmarkStart w:id="27" w:name="_Toc143071486"/>
      <w:r w:rsidRPr="00502A71">
        <w:rPr>
          <w:rFonts w:ascii="Times New Roman" w:hAnsi="Times New Roman" w:cs="Times New Roman"/>
          <w:color w:val="auto"/>
          <w:u w:val="single"/>
        </w:rPr>
        <w:t xml:space="preserve">Chapter 3.2.1: Data </w:t>
      </w:r>
      <w:r w:rsidR="00814219" w:rsidRPr="00502A71">
        <w:rPr>
          <w:rFonts w:ascii="Times New Roman" w:hAnsi="Times New Roman" w:cs="Times New Roman"/>
          <w:color w:val="auto"/>
          <w:u w:val="single"/>
        </w:rPr>
        <w:t>Cleaning</w:t>
      </w:r>
      <w:bookmarkEnd w:id="27"/>
    </w:p>
    <w:p w14:paraId="06876AC8" w14:textId="77777777" w:rsidR="007573C5" w:rsidRPr="00502A71" w:rsidRDefault="007573C5" w:rsidP="00456644">
      <w:pPr>
        <w:spacing w:line="480" w:lineRule="auto"/>
        <w:jc w:val="both"/>
        <w:rPr>
          <w:sz w:val="24"/>
          <w:szCs w:val="24"/>
        </w:rPr>
      </w:pPr>
      <w:r w:rsidRPr="00502A71">
        <w:rPr>
          <w:sz w:val="24"/>
          <w:szCs w:val="24"/>
        </w:rPr>
        <w:t>In this study, d</w:t>
      </w:r>
      <w:r w:rsidR="005C5C05" w:rsidRPr="00502A71">
        <w:rPr>
          <w:sz w:val="24"/>
          <w:szCs w:val="24"/>
        </w:rPr>
        <w:t xml:space="preserve">ata cleaning adopts a </w:t>
      </w:r>
      <w:r w:rsidR="00456644" w:rsidRPr="00502A71">
        <w:rPr>
          <w:sz w:val="24"/>
          <w:szCs w:val="24"/>
        </w:rPr>
        <w:t>f</w:t>
      </w:r>
      <w:r w:rsidRPr="00502A71">
        <w:rPr>
          <w:sz w:val="24"/>
          <w:szCs w:val="24"/>
        </w:rPr>
        <w:t>ive</w:t>
      </w:r>
      <w:r w:rsidR="00456644" w:rsidRPr="00502A71">
        <w:rPr>
          <w:sz w:val="24"/>
          <w:szCs w:val="24"/>
        </w:rPr>
        <w:t>-step</w:t>
      </w:r>
      <w:r w:rsidR="005C5C05" w:rsidRPr="00502A71">
        <w:rPr>
          <w:sz w:val="24"/>
          <w:szCs w:val="24"/>
        </w:rPr>
        <w:t xml:space="preserve"> framework</w:t>
      </w:r>
      <w:r w:rsidR="00456644" w:rsidRPr="00502A71">
        <w:rPr>
          <w:sz w:val="24"/>
          <w:szCs w:val="24"/>
        </w:rPr>
        <w:t xml:space="preserve"> to ensure data quality. </w:t>
      </w:r>
    </w:p>
    <w:p w14:paraId="314AAC18" w14:textId="77777777" w:rsidR="003B30F0" w:rsidRPr="00502A71" w:rsidRDefault="00456644" w:rsidP="0082154E">
      <w:pPr>
        <w:spacing w:line="480" w:lineRule="auto"/>
        <w:jc w:val="both"/>
        <w:rPr>
          <w:sz w:val="24"/>
          <w:szCs w:val="24"/>
        </w:rPr>
      </w:pPr>
      <w:r w:rsidRPr="00502A71">
        <w:rPr>
          <w:sz w:val="24"/>
          <w:szCs w:val="24"/>
        </w:rPr>
        <w:t xml:space="preserve">Firstly, based on preliminary checks, irrelevant columns </w:t>
      </w:r>
      <w:r w:rsidR="003B30F0" w:rsidRPr="00502A71">
        <w:rPr>
          <w:sz w:val="24"/>
          <w:szCs w:val="24"/>
        </w:rPr>
        <w:t xml:space="preserve">in Table 4 </w:t>
      </w:r>
      <w:r w:rsidRPr="00502A71">
        <w:rPr>
          <w:sz w:val="24"/>
          <w:szCs w:val="24"/>
        </w:rPr>
        <w:t>were removed</w:t>
      </w:r>
      <w:r w:rsidR="0060448B" w:rsidRPr="00502A71">
        <w:rPr>
          <w:sz w:val="24"/>
          <w:szCs w:val="24"/>
        </w:rPr>
        <w:t xml:space="preserve">. </w:t>
      </w:r>
    </w:p>
    <w:p w14:paraId="3AC8253A" w14:textId="4D3F7771" w:rsidR="0060448B" w:rsidRPr="00502A71" w:rsidRDefault="0060448B" w:rsidP="0082154E">
      <w:pPr>
        <w:spacing w:line="480" w:lineRule="auto"/>
        <w:jc w:val="both"/>
        <w:rPr>
          <w:sz w:val="24"/>
          <w:szCs w:val="24"/>
        </w:rPr>
      </w:pPr>
      <w:r w:rsidRPr="00502A71">
        <w:rPr>
          <w:sz w:val="24"/>
          <w:szCs w:val="24"/>
        </w:rPr>
        <w:t>Secondly, d</w:t>
      </w:r>
      <w:r w:rsidR="00BA1608" w:rsidRPr="00502A71">
        <w:rPr>
          <w:sz w:val="24"/>
          <w:szCs w:val="24"/>
        </w:rPr>
        <w:t xml:space="preserve">ata cleaning was </w:t>
      </w:r>
      <w:r w:rsidR="00C33799" w:rsidRPr="00502A71">
        <w:rPr>
          <w:sz w:val="24"/>
          <w:szCs w:val="24"/>
        </w:rPr>
        <w:t xml:space="preserve">performed </w:t>
      </w:r>
      <w:r w:rsidR="00BA5852" w:rsidRPr="00502A71">
        <w:rPr>
          <w:sz w:val="24"/>
          <w:szCs w:val="24"/>
        </w:rPr>
        <w:t xml:space="preserve">using Python </w:t>
      </w:r>
      <w:r w:rsidR="00C33799" w:rsidRPr="00502A71">
        <w:rPr>
          <w:sz w:val="24"/>
          <w:szCs w:val="24"/>
        </w:rPr>
        <w:t xml:space="preserve">on </w:t>
      </w:r>
      <w:r w:rsidR="00C350F5" w:rsidRPr="00502A71">
        <w:rPr>
          <w:sz w:val="24"/>
          <w:szCs w:val="24"/>
        </w:rPr>
        <w:t xml:space="preserve">nine datasets </w:t>
      </w:r>
      <w:r w:rsidR="00EC4707" w:rsidRPr="00502A71">
        <w:rPr>
          <w:sz w:val="24"/>
          <w:szCs w:val="24"/>
        </w:rPr>
        <w:t xml:space="preserve">including </w:t>
      </w:r>
      <w:r w:rsidR="00C350F5" w:rsidRPr="00502A71">
        <w:rPr>
          <w:sz w:val="24"/>
          <w:szCs w:val="24"/>
        </w:rPr>
        <w:t xml:space="preserve">seven </w:t>
      </w:r>
      <w:r w:rsidR="00EC4707" w:rsidRPr="00502A71">
        <w:rPr>
          <w:sz w:val="24"/>
          <w:szCs w:val="24"/>
        </w:rPr>
        <w:t xml:space="preserve">provided </w:t>
      </w:r>
      <w:r w:rsidR="00C350F5" w:rsidRPr="00502A71">
        <w:rPr>
          <w:sz w:val="24"/>
          <w:szCs w:val="24"/>
        </w:rPr>
        <w:t xml:space="preserve">datasets and </w:t>
      </w:r>
      <w:r w:rsidR="00D4038A" w:rsidRPr="00502A71">
        <w:rPr>
          <w:sz w:val="24"/>
          <w:szCs w:val="24"/>
        </w:rPr>
        <w:t>one</w:t>
      </w:r>
      <w:r w:rsidR="00C350F5" w:rsidRPr="00502A71">
        <w:rPr>
          <w:sz w:val="24"/>
          <w:szCs w:val="24"/>
        </w:rPr>
        <w:t xml:space="preserve"> weather dataset from Kaggle</w:t>
      </w:r>
      <w:r w:rsidR="00FB60E5" w:rsidRPr="00502A71">
        <w:rPr>
          <w:sz w:val="24"/>
          <w:szCs w:val="24"/>
        </w:rPr>
        <w:t xml:space="preserve">. The objective was </w:t>
      </w:r>
      <w:r w:rsidR="00C350F5" w:rsidRPr="00502A71">
        <w:rPr>
          <w:sz w:val="24"/>
          <w:szCs w:val="24"/>
        </w:rPr>
        <w:t>t</w:t>
      </w:r>
      <w:r w:rsidR="00BA5852" w:rsidRPr="00502A71">
        <w:rPr>
          <w:sz w:val="24"/>
          <w:szCs w:val="24"/>
        </w:rPr>
        <w:t xml:space="preserve">o </w:t>
      </w:r>
      <w:r w:rsidR="00937207" w:rsidRPr="00502A71">
        <w:rPr>
          <w:sz w:val="24"/>
          <w:szCs w:val="24"/>
        </w:rPr>
        <w:t>rectify</w:t>
      </w:r>
      <w:r w:rsidR="00BA5852" w:rsidRPr="00502A71">
        <w:rPr>
          <w:sz w:val="24"/>
          <w:szCs w:val="24"/>
        </w:rPr>
        <w:t xml:space="preserve"> invalid dates</w:t>
      </w:r>
      <w:r w:rsidR="002C5C9D" w:rsidRPr="00502A71">
        <w:rPr>
          <w:sz w:val="24"/>
          <w:szCs w:val="24"/>
        </w:rPr>
        <w:t xml:space="preserve">, </w:t>
      </w:r>
      <w:r w:rsidR="00937207" w:rsidRPr="00502A71">
        <w:rPr>
          <w:sz w:val="24"/>
          <w:szCs w:val="24"/>
        </w:rPr>
        <w:t>eliminate</w:t>
      </w:r>
      <w:r w:rsidR="00F17789" w:rsidRPr="00502A71">
        <w:rPr>
          <w:sz w:val="24"/>
          <w:szCs w:val="24"/>
        </w:rPr>
        <w:t xml:space="preserve"> </w:t>
      </w:r>
      <w:r w:rsidR="00912DC6" w:rsidRPr="00502A71">
        <w:rPr>
          <w:sz w:val="24"/>
          <w:szCs w:val="24"/>
        </w:rPr>
        <w:t>duplicate</w:t>
      </w:r>
      <w:r w:rsidR="00CC576D" w:rsidRPr="00502A71">
        <w:rPr>
          <w:sz w:val="24"/>
          <w:szCs w:val="24"/>
        </w:rPr>
        <w:t>s</w:t>
      </w:r>
      <w:r w:rsidR="00F17789" w:rsidRPr="00502A71">
        <w:rPr>
          <w:sz w:val="24"/>
          <w:szCs w:val="24"/>
        </w:rPr>
        <w:t>, replace missing values, and remap the following variables:</w:t>
      </w:r>
      <w:r w:rsidR="00DD2DB4" w:rsidRPr="00502A71">
        <w:rPr>
          <w:sz w:val="24"/>
          <w:szCs w:val="24"/>
        </w:rPr>
        <w:t xml:space="preserve"> </w:t>
      </w:r>
      <w:r w:rsidR="00411A09" w:rsidRPr="00502A71">
        <w:rPr>
          <w:sz w:val="24"/>
          <w:szCs w:val="24"/>
        </w:rPr>
        <w:t>“</w:t>
      </w:r>
      <w:proofErr w:type="spellStart"/>
      <w:r w:rsidR="00DD2DB4" w:rsidRPr="00502A71">
        <w:rPr>
          <w:sz w:val="24"/>
          <w:szCs w:val="24"/>
        </w:rPr>
        <w:t>AgencyOfInjury</w:t>
      </w:r>
      <w:proofErr w:type="spellEnd"/>
      <w:r w:rsidR="00411A09" w:rsidRPr="00502A71">
        <w:rPr>
          <w:sz w:val="24"/>
          <w:szCs w:val="24"/>
        </w:rPr>
        <w:t>”</w:t>
      </w:r>
      <w:r w:rsidR="00DD2DB4" w:rsidRPr="00502A71">
        <w:rPr>
          <w:sz w:val="24"/>
          <w:szCs w:val="24"/>
        </w:rPr>
        <w:t xml:space="preserve">, </w:t>
      </w:r>
      <w:r w:rsidR="00411A09" w:rsidRPr="00502A71">
        <w:rPr>
          <w:sz w:val="24"/>
          <w:szCs w:val="24"/>
        </w:rPr>
        <w:t>“</w:t>
      </w:r>
      <w:proofErr w:type="spellStart"/>
      <w:r w:rsidR="00DD2DB4" w:rsidRPr="00502A71">
        <w:rPr>
          <w:sz w:val="24"/>
          <w:szCs w:val="24"/>
        </w:rPr>
        <w:t>BodyPart</w:t>
      </w:r>
      <w:proofErr w:type="spellEnd"/>
      <w:r w:rsidR="00411A09" w:rsidRPr="00502A71">
        <w:rPr>
          <w:sz w:val="24"/>
          <w:szCs w:val="24"/>
        </w:rPr>
        <w:t>”</w:t>
      </w:r>
      <w:r w:rsidR="00DD2DB4" w:rsidRPr="00502A71">
        <w:rPr>
          <w:sz w:val="24"/>
          <w:szCs w:val="24"/>
        </w:rPr>
        <w:t xml:space="preserve">, </w:t>
      </w:r>
      <w:r w:rsidR="00411A09" w:rsidRPr="00502A71">
        <w:rPr>
          <w:sz w:val="24"/>
          <w:szCs w:val="24"/>
        </w:rPr>
        <w:t>“</w:t>
      </w:r>
      <w:r w:rsidR="00DD2DB4" w:rsidRPr="00502A71">
        <w:rPr>
          <w:sz w:val="24"/>
          <w:szCs w:val="24"/>
        </w:rPr>
        <w:t>Injury</w:t>
      </w:r>
      <w:r w:rsidR="00411A09" w:rsidRPr="00502A71">
        <w:rPr>
          <w:sz w:val="24"/>
          <w:szCs w:val="24"/>
        </w:rPr>
        <w:t>”</w:t>
      </w:r>
      <w:r w:rsidR="00DD2DB4" w:rsidRPr="00502A71">
        <w:rPr>
          <w:sz w:val="24"/>
          <w:szCs w:val="24"/>
        </w:rPr>
        <w:t xml:space="preserve">, </w:t>
      </w:r>
      <w:r w:rsidR="00411A09" w:rsidRPr="00502A71">
        <w:rPr>
          <w:sz w:val="24"/>
          <w:szCs w:val="24"/>
        </w:rPr>
        <w:t>“</w:t>
      </w:r>
      <w:proofErr w:type="spellStart"/>
      <w:r w:rsidR="00DD2DB4" w:rsidRPr="00502A71">
        <w:rPr>
          <w:sz w:val="24"/>
          <w:szCs w:val="24"/>
        </w:rPr>
        <w:t>MechanismOfInjury</w:t>
      </w:r>
      <w:proofErr w:type="spellEnd"/>
      <w:r w:rsidR="00411A09" w:rsidRPr="00502A71">
        <w:rPr>
          <w:sz w:val="24"/>
          <w:szCs w:val="24"/>
        </w:rPr>
        <w:t>”</w:t>
      </w:r>
      <w:r w:rsidR="00DD2DB4" w:rsidRPr="00502A71">
        <w:rPr>
          <w:sz w:val="24"/>
          <w:szCs w:val="24"/>
        </w:rPr>
        <w:t xml:space="preserve">, </w:t>
      </w:r>
      <w:r w:rsidR="00411A09" w:rsidRPr="00502A71">
        <w:rPr>
          <w:sz w:val="24"/>
          <w:szCs w:val="24"/>
        </w:rPr>
        <w:t>“</w:t>
      </w:r>
      <w:proofErr w:type="spellStart"/>
      <w:r w:rsidR="00DD2DB4" w:rsidRPr="00502A71">
        <w:rPr>
          <w:sz w:val="24"/>
          <w:szCs w:val="24"/>
        </w:rPr>
        <w:t>NatureOfInjury</w:t>
      </w:r>
      <w:proofErr w:type="spellEnd"/>
      <w:r w:rsidR="00411A09" w:rsidRPr="00502A71">
        <w:rPr>
          <w:sz w:val="24"/>
          <w:szCs w:val="24"/>
        </w:rPr>
        <w:t>”</w:t>
      </w:r>
      <w:r w:rsidR="00DD2DB4" w:rsidRPr="00502A71">
        <w:rPr>
          <w:sz w:val="24"/>
          <w:szCs w:val="24"/>
        </w:rPr>
        <w:t xml:space="preserve">, </w:t>
      </w:r>
      <w:r w:rsidR="00411A09" w:rsidRPr="00502A71">
        <w:rPr>
          <w:sz w:val="24"/>
          <w:szCs w:val="24"/>
        </w:rPr>
        <w:t>“</w:t>
      </w:r>
      <w:proofErr w:type="spellStart"/>
      <w:r w:rsidR="00290FF2" w:rsidRPr="00502A71">
        <w:rPr>
          <w:sz w:val="24"/>
          <w:szCs w:val="24"/>
        </w:rPr>
        <w:t>leave_type</w:t>
      </w:r>
      <w:proofErr w:type="spellEnd"/>
      <w:r w:rsidR="00411A09" w:rsidRPr="00502A71">
        <w:rPr>
          <w:sz w:val="24"/>
          <w:szCs w:val="24"/>
        </w:rPr>
        <w:t>”</w:t>
      </w:r>
      <w:r w:rsidR="00F17789" w:rsidRPr="00502A71">
        <w:rPr>
          <w:sz w:val="24"/>
          <w:szCs w:val="24"/>
        </w:rPr>
        <w:t xml:space="preserve"> to a maximum of ten categories</w:t>
      </w:r>
      <w:r w:rsidR="001A057C" w:rsidRPr="00502A71">
        <w:rPr>
          <w:sz w:val="24"/>
          <w:szCs w:val="24"/>
        </w:rPr>
        <w:t>.</w:t>
      </w:r>
      <w:r w:rsidR="00CC576D" w:rsidRPr="00502A71">
        <w:rPr>
          <w:sz w:val="24"/>
          <w:szCs w:val="24"/>
        </w:rPr>
        <w:t xml:space="preserve"> </w:t>
      </w:r>
      <w:r w:rsidR="0042454A" w:rsidRPr="00502A71">
        <w:rPr>
          <w:sz w:val="24"/>
          <w:szCs w:val="24"/>
        </w:rPr>
        <w:t>For example</w:t>
      </w:r>
      <w:r w:rsidR="00AC07E3" w:rsidRPr="00502A71">
        <w:rPr>
          <w:sz w:val="24"/>
          <w:szCs w:val="24"/>
        </w:rPr>
        <w:t xml:space="preserve">, </w:t>
      </w:r>
      <w:r w:rsidR="00232031" w:rsidRPr="00502A71">
        <w:rPr>
          <w:sz w:val="24"/>
          <w:szCs w:val="24"/>
        </w:rPr>
        <w:t xml:space="preserve">36 categories </w:t>
      </w:r>
      <w:r w:rsidR="00E371E9" w:rsidRPr="00502A71">
        <w:rPr>
          <w:sz w:val="24"/>
          <w:szCs w:val="24"/>
        </w:rPr>
        <w:t>within</w:t>
      </w:r>
      <w:r w:rsidR="00232031" w:rsidRPr="00502A71">
        <w:rPr>
          <w:sz w:val="24"/>
          <w:szCs w:val="24"/>
        </w:rPr>
        <w:t xml:space="preserve"> </w:t>
      </w:r>
      <w:proofErr w:type="spellStart"/>
      <w:r w:rsidR="00AC07E3" w:rsidRPr="00502A71">
        <w:rPr>
          <w:sz w:val="24"/>
          <w:szCs w:val="24"/>
        </w:rPr>
        <w:t>leave_type</w:t>
      </w:r>
      <w:proofErr w:type="spellEnd"/>
      <w:r w:rsidR="00AC07E3" w:rsidRPr="00502A71">
        <w:rPr>
          <w:sz w:val="24"/>
          <w:szCs w:val="24"/>
        </w:rPr>
        <w:t xml:space="preserve"> from “employee_roster.csv”</w:t>
      </w:r>
      <w:r w:rsidR="00E22F59" w:rsidRPr="00502A71">
        <w:rPr>
          <w:sz w:val="24"/>
          <w:szCs w:val="24"/>
        </w:rPr>
        <w:t xml:space="preserve"> </w:t>
      </w:r>
      <w:r w:rsidR="00232031" w:rsidRPr="00502A71">
        <w:rPr>
          <w:sz w:val="24"/>
          <w:szCs w:val="24"/>
        </w:rPr>
        <w:t>w</w:t>
      </w:r>
      <w:r w:rsidR="00F64134" w:rsidRPr="00502A71">
        <w:rPr>
          <w:sz w:val="24"/>
          <w:szCs w:val="24"/>
        </w:rPr>
        <w:t>ere</w:t>
      </w:r>
      <w:r w:rsidR="00232031" w:rsidRPr="00502A71">
        <w:rPr>
          <w:sz w:val="24"/>
          <w:szCs w:val="24"/>
        </w:rPr>
        <w:t xml:space="preserve"> remapped to </w:t>
      </w:r>
      <w:commentRangeStart w:id="28"/>
      <w:r w:rsidR="00232031" w:rsidRPr="00502A71">
        <w:rPr>
          <w:sz w:val="24"/>
          <w:szCs w:val="24"/>
        </w:rPr>
        <w:t>five</w:t>
      </w:r>
      <w:commentRangeEnd w:id="28"/>
      <w:r w:rsidR="009F5B0F">
        <w:rPr>
          <w:rStyle w:val="CommentReference"/>
        </w:rPr>
        <w:commentReference w:id="28"/>
      </w:r>
      <w:r w:rsidR="00232031" w:rsidRPr="00502A71">
        <w:rPr>
          <w:sz w:val="24"/>
          <w:szCs w:val="24"/>
        </w:rPr>
        <w:t xml:space="preserve"> categories.</w:t>
      </w:r>
    </w:p>
    <w:p w14:paraId="44044CDA" w14:textId="7BFC2DCA" w:rsidR="00F80CB6" w:rsidRPr="00502A71" w:rsidRDefault="00F80CB6" w:rsidP="0088769C">
      <w:pPr>
        <w:spacing w:after="240"/>
        <w:jc w:val="both"/>
        <w:rPr>
          <w:i/>
          <w:iCs/>
          <w:sz w:val="24"/>
          <w:szCs w:val="24"/>
        </w:rPr>
      </w:pPr>
      <w:r w:rsidRPr="00502A71">
        <w:rPr>
          <w:i/>
          <w:iCs/>
          <w:sz w:val="24"/>
          <w:szCs w:val="24"/>
        </w:rPr>
        <w:t xml:space="preserve">Table 5: Summary of </w:t>
      </w:r>
      <w:r w:rsidR="00544DDD" w:rsidRPr="00502A71">
        <w:rPr>
          <w:i/>
          <w:iCs/>
          <w:sz w:val="24"/>
          <w:szCs w:val="24"/>
        </w:rPr>
        <w:t xml:space="preserve">new columns created </w:t>
      </w:r>
      <w:r w:rsidR="00E866E2" w:rsidRPr="00502A71">
        <w:rPr>
          <w:i/>
          <w:iCs/>
          <w:sz w:val="24"/>
          <w:szCs w:val="24"/>
        </w:rPr>
        <w:t xml:space="preserve">after merging </w:t>
      </w:r>
      <w:r w:rsidR="00544DDD" w:rsidRPr="00502A71">
        <w:rPr>
          <w:i/>
          <w:iCs/>
          <w:sz w:val="24"/>
          <w:szCs w:val="24"/>
        </w:rPr>
        <w:t>and percentage of N/A values</w:t>
      </w:r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1980"/>
        <w:gridCol w:w="992"/>
        <w:gridCol w:w="1843"/>
        <w:gridCol w:w="4535"/>
      </w:tblGrid>
      <w:tr w:rsidR="007803AD" w:rsidRPr="00502A71" w14:paraId="1E8C669F" w14:textId="77777777" w:rsidTr="00C375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895387F" w14:textId="482896F2" w:rsidR="00957DF1" w:rsidRPr="00C3751C" w:rsidRDefault="00957DF1" w:rsidP="0088769C">
            <w:pPr>
              <w:spacing w:after="240"/>
              <w:jc w:val="both"/>
              <w:rPr>
                <w:b w:val="0"/>
                <w:bCs w:val="0"/>
                <w:sz w:val="24"/>
                <w:szCs w:val="24"/>
              </w:rPr>
            </w:pPr>
            <w:r w:rsidRPr="00C3751C">
              <w:rPr>
                <w:b w:val="0"/>
                <w:bCs w:val="0"/>
                <w:sz w:val="24"/>
                <w:szCs w:val="24"/>
              </w:rPr>
              <w:t>Files merged</w:t>
            </w:r>
            <w:r w:rsidR="00363AD8" w:rsidRPr="00C3751C">
              <w:rPr>
                <w:b w:val="0"/>
                <w:bCs w:val="0"/>
                <w:sz w:val="24"/>
                <w:szCs w:val="24"/>
              </w:rPr>
              <w:t xml:space="preserve"> </w:t>
            </w:r>
            <w:r w:rsidR="002F715D" w:rsidRPr="00C3751C">
              <w:rPr>
                <w:b w:val="0"/>
                <w:bCs w:val="0"/>
                <w:sz w:val="24"/>
                <w:szCs w:val="24"/>
              </w:rPr>
              <w:t>with safety_events.csv</w:t>
            </w:r>
          </w:p>
        </w:tc>
        <w:tc>
          <w:tcPr>
            <w:tcW w:w="992" w:type="dxa"/>
          </w:tcPr>
          <w:p w14:paraId="724B6026" w14:textId="72AC2780" w:rsidR="00957DF1" w:rsidRPr="00C3751C" w:rsidRDefault="00957DF1" w:rsidP="0088769C">
            <w:pPr>
              <w:spacing w:after="24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C3751C">
              <w:rPr>
                <w:b w:val="0"/>
                <w:bCs w:val="0"/>
                <w:sz w:val="24"/>
                <w:szCs w:val="24"/>
              </w:rPr>
              <w:t>Unique keys</w:t>
            </w:r>
          </w:p>
        </w:tc>
        <w:tc>
          <w:tcPr>
            <w:tcW w:w="1843" w:type="dxa"/>
          </w:tcPr>
          <w:p w14:paraId="7FA52943" w14:textId="6CB18BC1" w:rsidR="00957DF1" w:rsidRPr="00C3751C" w:rsidRDefault="00957DF1" w:rsidP="0088769C">
            <w:pPr>
              <w:spacing w:after="24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C3751C">
              <w:rPr>
                <w:b w:val="0"/>
                <w:bCs w:val="0"/>
                <w:sz w:val="24"/>
                <w:szCs w:val="24"/>
              </w:rPr>
              <w:t>New column</w:t>
            </w:r>
          </w:p>
        </w:tc>
        <w:tc>
          <w:tcPr>
            <w:tcW w:w="4535" w:type="dxa"/>
          </w:tcPr>
          <w:p w14:paraId="7E2CFA54" w14:textId="453B9552" w:rsidR="00957DF1" w:rsidRPr="00C3751C" w:rsidRDefault="00957DF1" w:rsidP="0088769C">
            <w:pPr>
              <w:spacing w:after="24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C3751C">
              <w:rPr>
                <w:b w:val="0"/>
                <w:bCs w:val="0"/>
                <w:sz w:val="24"/>
                <w:szCs w:val="24"/>
              </w:rPr>
              <w:t>Percentage of N/A values</w:t>
            </w:r>
          </w:p>
        </w:tc>
      </w:tr>
      <w:tr w:rsidR="007B5184" w:rsidRPr="00502A71" w14:paraId="3BC177C1" w14:textId="77777777" w:rsidTr="00C375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64BB1E63" w14:textId="77777777" w:rsidR="007B5184" w:rsidRPr="00C3751C" w:rsidRDefault="007B5184" w:rsidP="007B5184">
            <w:pPr>
              <w:jc w:val="both"/>
              <w:rPr>
                <w:b w:val="0"/>
                <w:bCs w:val="0"/>
                <w:sz w:val="22"/>
                <w:szCs w:val="22"/>
                <w:lang w:val="en-SG"/>
              </w:rPr>
            </w:pPr>
            <w:r w:rsidRPr="00C3751C">
              <w:rPr>
                <w:b w:val="0"/>
                <w:bCs w:val="0"/>
                <w:sz w:val="22"/>
                <w:szCs w:val="22"/>
                <w:lang w:val="en-SG"/>
              </w:rPr>
              <w:t>production_data.csv</w:t>
            </w:r>
          </w:p>
          <w:p w14:paraId="64EDE62A" w14:textId="77777777" w:rsidR="007B5184" w:rsidRPr="00C3751C" w:rsidRDefault="007B5184" w:rsidP="007B5184">
            <w:pPr>
              <w:jc w:val="both"/>
              <w:rPr>
                <w:sz w:val="22"/>
                <w:szCs w:val="22"/>
                <w:lang w:val="en-SG"/>
              </w:rPr>
            </w:pPr>
          </w:p>
        </w:tc>
        <w:tc>
          <w:tcPr>
            <w:tcW w:w="992" w:type="dxa"/>
          </w:tcPr>
          <w:p w14:paraId="15A3B4D3" w14:textId="7989B8CB" w:rsidR="007B5184" w:rsidRPr="00CB4183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SG"/>
              </w:rPr>
            </w:pPr>
            <w:proofErr w:type="spellStart"/>
            <w:r w:rsidRPr="00CB4183">
              <w:rPr>
                <w:sz w:val="22"/>
                <w:szCs w:val="22"/>
                <w:lang w:val="en-SG"/>
              </w:rPr>
              <w:t>site_key_hashed</w:t>
            </w:r>
            <w:proofErr w:type="spellEnd"/>
          </w:p>
        </w:tc>
        <w:tc>
          <w:tcPr>
            <w:tcW w:w="1843" w:type="dxa"/>
          </w:tcPr>
          <w:p w14:paraId="445CB4C8" w14:textId="3383351D" w:rsidR="007B5184" w:rsidRPr="00502A71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02A71">
              <w:rPr>
                <w:sz w:val="22"/>
                <w:szCs w:val="22"/>
              </w:rPr>
              <w:t>‘</w:t>
            </w:r>
            <w:proofErr w:type="spellStart"/>
            <w:r w:rsidRPr="00502A71">
              <w:rPr>
                <w:sz w:val="22"/>
                <w:szCs w:val="22"/>
              </w:rPr>
              <w:t>met_target_budgeted_</w:t>
            </w:r>
            <w:proofErr w:type="gramStart"/>
            <w:r w:rsidRPr="00502A71">
              <w:rPr>
                <w:sz w:val="22"/>
                <w:szCs w:val="22"/>
              </w:rPr>
              <w:t>tones</w:t>
            </w:r>
            <w:proofErr w:type="spellEnd"/>
            <w:r w:rsidRPr="00502A71">
              <w:rPr>
                <w:sz w:val="22"/>
                <w:szCs w:val="22"/>
              </w:rPr>
              <w:t>?,</w:t>
            </w:r>
            <w:proofErr w:type="gramEnd"/>
            <w:r w:rsidRPr="00502A71">
              <w:rPr>
                <w:sz w:val="22"/>
                <w:szCs w:val="22"/>
              </w:rPr>
              <w:t xml:space="preserve"> </w:t>
            </w:r>
            <w:proofErr w:type="spellStart"/>
            <w:r w:rsidRPr="00502A71">
              <w:rPr>
                <w:sz w:val="22"/>
                <w:szCs w:val="22"/>
              </w:rPr>
              <w:t>acutal_tonnes_moved</w:t>
            </w:r>
            <w:proofErr w:type="spellEnd"/>
            <w:r w:rsidRPr="00502A71">
              <w:rPr>
                <w:sz w:val="22"/>
                <w:szCs w:val="22"/>
              </w:rPr>
              <w:t xml:space="preserve">, </w:t>
            </w:r>
            <w:proofErr w:type="spellStart"/>
            <w:r w:rsidRPr="00502A71">
              <w:rPr>
                <w:sz w:val="22"/>
                <w:szCs w:val="22"/>
              </w:rPr>
              <w:lastRenderedPageBreak/>
              <w:t>budgeted_tonnes_moved</w:t>
            </w:r>
            <w:proofErr w:type="spellEnd"/>
          </w:p>
        </w:tc>
        <w:tc>
          <w:tcPr>
            <w:tcW w:w="4535" w:type="dxa"/>
          </w:tcPr>
          <w:p w14:paraId="339023FD" w14:textId="4B996CA1" w:rsidR="007B5184" w:rsidRPr="00502A71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4"/>
                <w:szCs w:val="24"/>
              </w:rPr>
            </w:pPr>
            <w:r w:rsidRPr="00502A71"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57E9472F" wp14:editId="2B5CC917">
                  <wp:extent cx="2742565" cy="838835"/>
                  <wp:effectExtent l="0" t="0" r="635" b="0"/>
                  <wp:docPr id="822733888" name="Picture 8227338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2565" cy="838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5184" w:rsidRPr="00502A71" w14:paraId="775B3158" w14:textId="77777777" w:rsidTr="00C375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1BBC577B" w14:textId="64745BCD" w:rsidR="007B5184" w:rsidRPr="00C3751C" w:rsidRDefault="007B5184" w:rsidP="007B5184">
            <w:pPr>
              <w:jc w:val="both"/>
              <w:rPr>
                <w:b w:val="0"/>
                <w:bCs w:val="0"/>
                <w:sz w:val="22"/>
                <w:szCs w:val="22"/>
                <w:lang w:val="en-SG"/>
              </w:rPr>
            </w:pPr>
            <w:r w:rsidRPr="00C3751C">
              <w:rPr>
                <w:b w:val="0"/>
                <w:bCs w:val="0"/>
                <w:sz w:val="22"/>
                <w:szCs w:val="22"/>
                <w:lang w:val="en-SG"/>
              </w:rPr>
              <w:t>labour_hours_worked.csv</w:t>
            </w:r>
          </w:p>
          <w:p w14:paraId="27EF2BD1" w14:textId="77777777" w:rsidR="007B5184" w:rsidRPr="00502A71" w:rsidRDefault="007B5184" w:rsidP="007B5184">
            <w:pPr>
              <w:jc w:val="both"/>
              <w:rPr>
                <w:sz w:val="22"/>
                <w:szCs w:val="22"/>
                <w:lang w:val="en-SG"/>
              </w:rPr>
            </w:pPr>
          </w:p>
        </w:tc>
        <w:tc>
          <w:tcPr>
            <w:tcW w:w="992" w:type="dxa"/>
          </w:tcPr>
          <w:p w14:paraId="27FE52FC" w14:textId="6CB2F75B" w:rsidR="007B5184" w:rsidRPr="00CB4183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SG"/>
              </w:rPr>
            </w:pPr>
            <w:proofErr w:type="spellStart"/>
            <w:r w:rsidRPr="00CB4183">
              <w:rPr>
                <w:sz w:val="22"/>
                <w:szCs w:val="22"/>
                <w:lang w:val="en-SG"/>
              </w:rPr>
              <w:t>site_key_hashed</w:t>
            </w:r>
            <w:proofErr w:type="spellEnd"/>
          </w:p>
          <w:p w14:paraId="0BF63325" w14:textId="77777777" w:rsidR="007B5184" w:rsidRPr="00502A71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14:paraId="1D70B470" w14:textId="73A17F3E" w:rsidR="007B5184" w:rsidRPr="00502A71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02A71">
              <w:rPr>
                <w:sz w:val="22"/>
                <w:szCs w:val="22"/>
              </w:rPr>
              <w:t>‘</w:t>
            </w:r>
            <w:proofErr w:type="spellStart"/>
            <w:proofErr w:type="gramStart"/>
            <w:r w:rsidRPr="00502A71">
              <w:rPr>
                <w:sz w:val="22"/>
                <w:szCs w:val="22"/>
              </w:rPr>
              <w:t>scheduled</w:t>
            </w:r>
            <w:proofErr w:type="gramEnd"/>
            <w:r w:rsidRPr="00502A71">
              <w:rPr>
                <w:sz w:val="22"/>
                <w:szCs w:val="22"/>
              </w:rPr>
              <w:t>_hours_worked</w:t>
            </w:r>
            <w:proofErr w:type="spellEnd"/>
          </w:p>
        </w:tc>
        <w:tc>
          <w:tcPr>
            <w:tcW w:w="4535" w:type="dxa"/>
          </w:tcPr>
          <w:p w14:paraId="07C6F96B" w14:textId="60395D6A" w:rsidR="007B5184" w:rsidRPr="00502A71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noProof/>
                <w:sz w:val="24"/>
                <w:szCs w:val="24"/>
              </w:rPr>
              <w:drawing>
                <wp:inline distT="0" distB="0" distL="0" distR="0" wp14:anchorId="13C1A39F" wp14:editId="06AEC4C3">
                  <wp:extent cx="2742565" cy="1434465"/>
                  <wp:effectExtent l="0" t="0" r="63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2565" cy="1434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5184" w:rsidRPr="00502A71" w14:paraId="5475A9D9" w14:textId="77777777" w:rsidTr="00C375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D833AD3" w14:textId="7075AF3D" w:rsidR="007B5184" w:rsidRPr="00C3751C" w:rsidRDefault="007B5184" w:rsidP="007B5184">
            <w:pPr>
              <w:jc w:val="both"/>
              <w:rPr>
                <w:b w:val="0"/>
                <w:bCs w:val="0"/>
                <w:sz w:val="22"/>
                <w:szCs w:val="22"/>
                <w:lang w:val="en-SG"/>
              </w:rPr>
            </w:pPr>
            <w:r w:rsidRPr="00C3751C">
              <w:rPr>
                <w:b w:val="0"/>
                <w:bCs w:val="0"/>
                <w:sz w:val="22"/>
                <w:szCs w:val="22"/>
                <w:lang w:val="en-SG"/>
              </w:rPr>
              <w:t>‘employee_roster.csv</w:t>
            </w:r>
          </w:p>
        </w:tc>
        <w:tc>
          <w:tcPr>
            <w:tcW w:w="992" w:type="dxa"/>
          </w:tcPr>
          <w:p w14:paraId="3E749FD9" w14:textId="1ADDE493" w:rsidR="007B5184" w:rsidRPr="00502A71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SG"/>
              </w:rPr>
            </w:pPr>
            <w:r w:rsidRPr="00F46480">
              <w:rPr>
                <w:sz w:val="22"/>
                <w:szCs w:val="22"/>
                <w:lang w:val="en-SG"/>
              </w:rPr>
              <w:t>‘</w:t>
            </w:r>
            <w:proofErr w:type="spellStart"/>
            <w:proofErr w:type="gramStart"/>
            <w:r w:rsidRPr="00F46480">
              <w:rPr>
                <w:sz w:val="22"/>
                <w:szCs w:val="22"/>
                <w:lang w:val="en-SG"/>
              </w:rPr>
              <w:t>name</w:t>
            </w:r>
            <w:proofErr w:type="gramEnd"/>
            <w:r w:rsidRPr="00F46480">
              <w:rPr>
                <w:sz w:val="22"/>
                <w:szCs w:val="22"/>
                <w:lang w:val="en-SG"/>
              </w:rPr>
              <w:t>_hash</w:t>
            </w:r>
            <w:proofErr w:type="spellEnd"/>
          </w:p>
        </w:tc>
        <w:tc>
          <w:tcPr>
            <w:tcW w:w="1843" w:type="dxa"/>
          </w:tcPr>
          <w:p w14:paraId="25CBF323" w14:textId="51B7A483" w:rsidR="007B5184" w:rsidRPr="00502A71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02A71">
              <w:rPr>
                <w:sz w:val="22"/>
                <w:szCs w:val="22"/>
              </w:rPr>
              <w:t>Annual leave,</w:t>
            </w:r>
          </w:p>
          <w:p w14:paraId="209872D4" w14:textId="3FBEC82B" w:rsidR="007B5184" w:rsidRPr="00502A71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02A71">
              <w:rPr>
                <w:sz w:val="22"/>
                <w:szCs w:val="22"/>
              </w:rPr>
              <w:t>Compassionate Leave,</w:t>
            </w:r>
            <w:r w:rsidRPr="00502A71">
              <w:t xml:space="preserve"> </w:t>
            </w:r>
            <w:r w:rsidRPr="00502A71">
              <w:rPr>
                <w:sz w:val="22"/>
                <w:szCs w:val="22"/>
              </w:rPr>
              <w:t>Injury Leave, Maternity Leave, Medical Leave, Off Day, Parental Leave</w:t>
            </w:r>
          </w:p>
          <w:p w14:paraId="1B251097" w14:textId="0157F12D" w:rsidR="007B5184" w:rsidRPr="00502A71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4535" w:type="dxa"/>
          </w:tcPr>
          <w:p w14:paraId="6CE3C578" w14:textId="77777777" w:rsidR="007B5184" w:rsidRPr="00502A71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noProof/>
                <w:sz w:val="24"/>
                <w:szCs w:val="24"/>
              </w:rPr>
              <w:drawing>
                <wp:inline distT="0" distB="0" distL="0" distR="0" wp14:anchorId="28213738" wp14:editId="1D5020E9">
                  <wp:extent cx="2742565" cy="749300"/>
                  <wp:effectExtent l="0" t="0" r="63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2565" cy="74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FA32A4" w14:textId="71FBD0D5" w:rsidR="007B5184" w:rsidRPr="00502A71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noProof/>
                <w:sz w:val="24"/>
                <w:szCs w:val="24"/>
              </w:rPr>
              <w:drawing>
                <wp:inline distT="0" distB="0" distL="0" distR="0" wp14:anchorId="64876E18" wp14:editId="3A977A8B">
                  <wp:extent cx="2742565" cy="734695"/>
                  <wp:effectExtent l="0" t="0" r="635" b="825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2565" cy="734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5184" w:rsidRPr="00502A71" w14:paraId="3C8A634F" w14:textId="77777777" w:rsidTr="00C375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52E71AA7" w14:textId="24EA9AF6" w:rsidR="007B5184" w:rsidRPr="00C3751C" w:rsidRDefault="007B5184" w:rsidP="007B5184">
            <w:pPr>
              <w:jc w:val="both"/>
              <w:rPr>
                <w:b w:val="0"/>
                <w:bCs w:val="0"/>
                <w:sz w:val="22"/>
                <w:szCs w:val="22"/>
                <w:lang w:val="en-SG"/>
              </w:rPr>
            </w:pPr>
            <w:r w:rsidRPr="00C3751C">
              <w:rPr>
                <w:b w:val="0"/>
                <w:bCs w:val="0"/>
                <w:sz w:val="22"/>
                <w:szCs w:val="22"/>
                <w:lang w:val="en-SG"/>
              </w:rPr>
              <w:t>‘person_workgroup.csv</w:t>
            </w:r>
          </w:p>
        </w:tc>
        <w:tc>
          <w:tcPr>
            <w:tcW w:w="992" w:type="dxa"/>
          </w:tcPr>
          <w:p w14:paraId="06F65C8D" w14:textId="6D8D48F9" w:rsidR="007B5184" w:rsidRPr="00502A71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SG"/>
              </w:rPr>
            </w:pPr>
            <w:r w:rsidRPr="00F46480">
              <w:rPr>
                <w:sz w:val="22"/>
                <w:szCs w:val="22"/>
                <w:lang w:val="en-SG"/>
              </w:rPr>
              <w:t>‘</w:t>
            </w:r>
            <w:proofErr w:type="spellStart"/>
            <w:proofErr w:type="gramStart"/>
            <w:r w:rsidRPr="00F46480">
              <w:rPr>
                <w:sz w:val="22"/>
                <w:szCs w:val="22"/>
                <w:lang w:val="en-SG"/>
              </w:rPr>
              <w:t>name</w:t>
            </w:r>
            <w:proofErr w:type="gramEnd"/>
            <w:r w:rsidRPr="00F46480">
              <w:rPr>
                <w:sz w:val="22"/>
                <w:szCs w:val="22"/>
                <w:lang w:val="en-SG"/>
              </w:rPr>
              <w:t>_hash</w:t>
            </w:r>
            <w:proofErr w:type="spellEnd"/>
          </w:p>
        </w:tc>
        <w:tc>
          <w:tcPr>
            <w:tcW w:w="1843" w:type="dxa"/>
          </w:tcPr>
          <w:p w14:paraId="34494592" w14:textId="36382E7E" w:rsidR="007B5184" w:rsidRPr="00502A71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02A71">
              <w:rPr>
                <w:sz w:val="22"/>
                <w:szCs w:val="22"/>
              </w:rPr>
              <w:t>‘</w:t>
            </w:r>
            <w:proofErr w:type="spellStart"/>
            <w:proofErr w:type="gramStart"/>
            <w:r w:rsidRPr="00502A71">
              <w:rPr>
                <w:sz w:val="22"/>
                <w:szCs w:val="22"/>
              </w:rPr>
              <w:t>switching</w:t>
            </w:r>
            <w:proofErr w:type="gramEnd"/>
            <w:r w:rsidRPr="00502A71">
              <w:rPr>
                <w:sz w:val="22"/>
                <w:szCs w:val="22"/>
              </w:rPr>
              <w:t>_roles</w:t>
            </w:r>
            <w:proofErr w:type="spellEnd"/>
            <w:r w:rsidRPr="00502A71">
              <w:rPr>
                <w:sz w:val="22"/>
                <w:szCs w:val="22"/>
              </w:rPr>
              <w:t xml:space="preserve">, </w:t>
            </w:r>
            <w:proofErr w:type="spellStart"/>
            <w:r w:rsidRPr="00502A71">
              <w:rPr>
                <w:sz w:val="22"/>
                <w:szCs w:val="22"/>
              </w:rPr>
              <w:t>switching_roles_count</w:t>
            </w:r>
            <w:proofErr w:type="spellEnd"/>
          </w:p>
        </w:tc>
        <w:tc>
          <w:tcPr>
            <w:tcW w:w="4535" w:type="dxa"/>
          </w:tcPr>
          <w:p w14:paraId="7E0A6F54" w14:textId="77777777" w:rsidR="007B5184" w:rsidRPr="00502A71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noProof/>
                <w:sz w:val="24"/>
                <w:szCs w:val="24"/>
              </w:rPr>
              <w:drawing>
                <wp:inline distT="0" distB="0" distL="0" distR="0" wp14:anchorId="7D8E3832" wp14:editId="540EDB50">
                  <wp:extent cx="2742565" cy="798195"/>
                  <wp:effectExtent l="0" t="0" r="635" b="190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2565" cy="798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9FEBC4A" w14:textId="7B450902" w:rsidR="007B5184" w:rsidRPr="00502A71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noProof/>
                <w:sz w:val="24"/>
                <w:szCs w:val="24"/>
              </w:rPr>
              <w:drawing>
                <wp:inline distT="0" distB="0" distL="0" distR="0" wp14:anchorId="22779AB3" wp14:editId="61767A00">
                  <wp:extent cx="2742565" cy="907415"/>
                  <wp:effectExtent l="0" t="0" r="635" b="698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2565" cy="907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5184" w:rsidRPr="00502A71" w14:paraId="62C2A3C6" w14:textId="77777777" w:rsidTr="00C375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368ED4F" w14:textId="0C4AAB87" w:rsidR="007B5184" w:rsidRPr="00C3751C" w:rsidRDefault="007B5184" w:rsidP="007B5184">
            <w:pPr>
              <w:jc w:val="both"/>
              <w:rPr>
                <w:b w:val="0"/>
                <w:bCs w:val="0"/>
                <w:sz w:val="22"/>
                <w:szCs w:val="22"/>
                <w:lang w:val="en-SG"/>
              </w:rPr>
            </w:pPr>
            <w:r w:rsidRPr="00C3751C">
              <w:rPr>
                <w:b w:val="0"/>
                <w:bCs w:val="0"/>
                <w:sz w:val="22"/>
                <w:szCs w:val="22"/>
                <w:lang w:val="en-SG"/>
              </w:rPr>
              <w:t>‘employee_roster.csv</w:t>
            </w:r>
          </w:p>
        </w:tc>
        <w:tc>
          <w:tcPr>
            <w:tcW w:w="992" w:type="dxa"/>
          </w:tcPr>
          <w:p w14:paraId="0B64C0DA" w14:textId="3807D96F" w:rsidR="007B5184" w:rsidRPr="00502A71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SG"/>
              </w:rPr>
            </w:pPr>
            <w:r w:rsidRPr="00F46480">
              <w:rPr>
                <w:sz w:val="22"/>
                <w:szCs w:val="22"/>
                <w:lang w:val="en-SG"/>
              </w:rPr>
              <w:t>‘</w:t>
            </w:r>
            <w:proofErr w:type="spellStart"/>
            <w:proofErr w:type="gramStart"/>
            <w:r w:rsidRPr="00F46480">
              <w:rPr>
                <w:sz w:val="22"/>
                <w:szCs w:val="22"/>
                <w:lang w:val="en-SG"/>
              </w:rPr>
              <w:t>name</w:t>
            </w:r>
            <w:proofErr w:type="gramEnd"/>
            <w:r w:rsidRPr="00F46480">
              <w:rPr>
                <w:sz w:val="22"/>
                <w:szCs w:val="22"/>
                <w:lang w:val="en-SG"/>
              </w:rPr>
              <w:t>_hash</w:t>
            </w:r>
            <w:proofErr w:type="spellEnd"/>
          </w:p>
        </w:tc>
        <w:tc>
          <w:tcPr>
            <w:tcW w:w="1843" w:type="dxa"/>
          </w:tcPr>
          <w:p w14:paraId="334713CF" w14:textId="32639275" w:rsidR="007B5184" w:rsidRPr="00502A71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502A71">
              <w:rPr>
                <w:sz w:val="22"/>
                <w:szCs w:val="22"/>
              </w:rPr>
              <w:t>Total number of employees on leave</w:t>
            </w:r>
          </w:p>
        </w:tc>
        <w:tc>
          <w:tcPr>
            <w:tcW w:w="4535" w:type="dxa"/>
          </w:tcPr>
          <w:p w14:paraId="48CFB0E9" w14:textId="53E1B2EF" w:rsidR="007B5184" w:rsidRPr="00502A71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noProof/>
                <w:sz w:val="24"/>
                <w:szCs w:val="24"/>
              </w:rPr>
              <w:drawing>
                <wp:inline distT="0" distB="0" distL="0" distR="0" wp14:anchorId="149A62C1" wp14:editId="01CB371F">
                  <wp:extent cx="2742565" cy="1734185"/>
                  <wp:effectExtent l="0" t="0" r="635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2565" cy="1734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5184" w:rsidRPr="00502A71" w14:paraId="6BDB63AA" w14:textId="77777777" w:rsidTr="00C3751C">
        <w:trPr>
          <w:trHeight w:val="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5FF24DFC" w14:textId="77777777" w:rsidR="007B5184" w:rsidRPr="00C3751C" w:rsidRDefault="007B5184" w:rsidP="007B5184">
            <w:pPr>
              <w:jc w:val="both"/>
              <w:rPr>
                <w:b w:val="0"/>
                <w:bCs w:val="0"/>
                <w:sz w:val="22"/>
                <w:szCs w:val="22"/>
                <w:lang w:val="en-SG"/>
              </w:rPr>
            </w:pPr>
            <w:r w:rsidRPr="00C3751C">
              <w:rPr>
                <w:b w:val="0"/>
                <w:bCs w:val="0"/>
                <w:sz w:val="22"/>
                <w:szCs w:val="22"/>
                <w:lang w:val="en-SG"/>
              </w:rPr>
              <w:t>‘emp_start_end_dates.csv</w:t>
            </w:r>
          </w:p>
          <w:p w14:paraId="49118BC4" w14:textId="69561655" w:rsidR="007B5184" w:rsidRPr="00502A71" w:rsidRDefault="007B5184" w:rsidP="007B5184">
            <w:pPr>
              <w:jc w:val="both"/>
              <w:rPr>
                <w:sz w:val="22"/>
                <w:szCs w:val="22"/>
                <w:lang w:val="en-SG"/>
              </w:rPr>
            </w:pPr>
          </w:p>
        </w:tc>
        <w:tc>
          <w:tcPr>
            <w:tcW w:w="992" w:type="dxa"/>
          </w:tcPr>
          <w:p w14:paraId="412BA935" w14:textId="3CC50853" w:rsidR="007B5184" w:rsidRPr="00502A71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n-SG"/>
              </w:rPr>
            </w:pPr>
            <w:r w:rsidRPr="00F46480">
              <w:rPr>
                <w:sz w:val="22"/>
                <w:szCs w:val="22"/>
                <w:lang w:val="en-SG"/>
              </w:rPr>
              <w:t>‘</w:t>
            </w:r>
            <w:proofErr w:type="spellStart"/>
            <w:proofErr w:type="gramStart"/>
            <w:r w:rsidRPr="00F46480">
              <w:rPr>
                <w:sz w:val="22"/>
                <w:szCs w:val="22"/>
                <w:lang w:val="en-SG"/>
              </w:rPr>
              <w:t>name</w:t>
            </w:r>
            <w:proofErr w:type="gramEnd"/>
            <w:r w:rsidRPr="00F46480">
              <w:rPr>
                <w:sz w:val="22"/>
                <w:szCs w:val="22"/>
                <w:lang w:val="en-SG"/>
              </w:rPr>
              <w:t>_hash</w:t>
            </w:r>
            <w:proofErr w:type="spellEnd"/>
          </w:p>
        </w:tc>
        <w:tc>
          <w:tcPr>
            <w:tcW w:w="1843" w:type="dxa"/>
          </w:tcPr>
          <w:p w14:paraId="3044831B" w14:textId="77777777" w:rsidR="007B5184" w:rsidRPr="00502A71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proofErr w:type="spellStart"/>
            <w:r w:rsidRPr="00502A71">
              <w:rPr>
                <w:sz w:val="22"/>
                <w:szCs w:val="22"/>
              </w:rPr>
              <w:t>employee_count</w:t>
            </w:r>
            <w:proofErr w:type="spellEnd"/>
            <w:r w:rsidRPr="00502A71">
              <w:rPr>
                <w:sz w:val="22"/>
                <w:szCs w:val="22"/>
              </w:rPr>
              <w:t>,</w:t>
            </w:r>
          </w:p>
          <w:p w14:paraId="17E6D08A" w14:textId="77777777" w:rsidR="007B5184" w:rsidRPr="00502A71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proofErr w:type="spellStart"/>
            <w:r w:rsidRPr="00502A71">
              <w:rPr>
                <w:sz w:val="22"/>
                <w:szCs w:val="22"/>
              </w:rPr>
              <w:t>employee_count_difference</w:t>
            </w:r>
            <w:proofErr w:type="spellEnd"/>
            <w:r w:rsidRPr="00502A71">
              <w:rPr>
                <w:sz w:val="22"/>
                <w:szCs w:val="22"/>
              </w:rPr>
              <w:t>,</w:t>
            </w:r>
          </w:p>
          <w:p w14:paraId="43072946" w14:textId="159FE0CF" w:rsidR="007B5184" w:rsidRPr="00502A71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proofErr w:type="spellStart"/>
            <w:r w:rsidRPr="00502A71">
              <w:rPr>
                <w:sz w:val="22"/>
                <w:szCs w:val="22"/>
              </w:rPr>
              <w:t>length_of_employment</w:t>
            </w:r>
            <w:proofErr w:type="spellEnd"/>
          </w:p>
        </w:tc>
        <w:tc>
          <w:tcPr>
            <w:tcW w:w="4535" w:type="dxa"/>
          </w:tcPr>
          <w:p w14:paraId="58F56949" w14:textId="77777777" w:rsidR="007B5184" w:rsidRPr="00502A71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noProof/>
                <w:sz w:val="24"/>
                <w:szCs w:val="24"/>
              </w:rPr>
              <w:drawing>
                <wp:inline distT="0" distB="0" distL="0" distR="0" wp14:anchorId="412EDB2C" wp14:editId="3D9AF609">
                  <wp:extent cx="2742565" cy="1477010"/>
                  <wp:effectExtent l="0" t="0" r="635" b="889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2565" cy="1477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C7462A" w14:textId="3BA1E329" w:rsidR="007B5184" w:rsidRPr="00502A71" w:rsidRDefault="007B5184" w:rsidP="007B518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4C947B47" wp14:editId="774A3565">
                  <wp:extent cx="2742565" cy="1130300"/>
                  <wp:effectExtent l="0" t="0" r="63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2565" cy="1130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301992" w14:textId="77777777" w:rsidR="00425A44" w:rsidRPr="00502A71" w:rsidRDefault="00425A44" w:rsidP="0082154E">
      <w:pPr>
        <w:spacing w:line="480" w:lineRule="auto"/>
        <w:jc w:val="both"/>
        <w:rPr>
          <w:sz w:val="24"/>
          <w:szCs w:val="24"/>
        </w:rPr>
      </w:pPr>
    </w:p>
    <w:p w14:paraId="46088F89" w14:textId="11D512A3" w:rsidR="009F0C88" w:rsidRPr="00502A71" w:rsidRDefault="00C16D85" w:rsidP="0082154E">
      <w:pPr>
        <w:spacing w:line="480" w:lineRule="auto"/>
        <w:jc w:val="both"/>
        <w:rPr>
          <w:sz w:val="24"/>
          <w:szCs w:val="24"/>
        </w:rPr>
      </w:pPr>
      <w:commentRangeStart w:id="29"/>
      <w:r w:rsidRPr="00502A71">
        <w:rPr>
          <w:sz w:val="24"/>
          <w:szCs w:val="24"/>
        </w:rPr>
        <w:t>Thirdly, m</w:t>
      </w:r>
      <w:r w:rsidR="00B81F75" w:rsidRPr="00502A71">
        <w:rPr>
          <w:sz w:val="24"/>
          <w:szCs w:val="24"/>
        </w:rPr>
        <w:t>erging was</w:t>
      </w:r>
      <w:r w:rsidR="006B2781" w:rsidRPr="00502A71">
        <w:rPr>
          <w:sz w:val="24"/>
          <w:szCs w:val="24"/>
        </w:rPr>
        <w:t xml:space="preserve"> </w:t>
      </w:r>
      <w:r w:rsidR="007E5C45" w:rsidRPr="00502A71">
        <w:rPr>
          <w:sz w:val="24"/>
          <w:szCs w:val="24"/>
        </w:rPr>
        <w:t>executed</w:t>
      </w:r>
      <w:r w:rsidR="00B81F75" w:rsidRPr="00502A71">
        <w:rPr>
          <w:sz w:val="24"/>
          <w:szCs w:val="24"/>
        </w:rPr>
        <w:t xml:space="preserve"> </w:t>
      </w:r>
      <w:r w:rsidR="006B2781" w:rsidRPr="00502A71">
        <w:rPr>
          <w:sz w:val="24"/>
          <w:szCs w:val="24"/>
        </w:rPr>
        <w:t>using unique keys</w:t>
      </w:r>
      <w:r w:rsidR="00105A3B" w:rsidRPr="00502A71">
        <w:rPr>
          <w:sz w:val="24"/>
          <w:szCs w:val="24"/>
        </w:rPr>
        <w:t xml:space="preserve"> </w:t>
      </w:r>
      <w:r w:rsidR="006B2781" w:rsidRPr="00502A71">
        <w:rPr>
          <w:sz w:val="24"/>
          <w:szCs w:val="24"/>
        </w:rPr>
        <w:t xml:space="preserve">to </w:t>
      </w:r>
      <w:r w:rsidR="00105A3B" w:rsidRPr="00502A71">
        <w:rPr>
          <w:sz w:val="24"/>
          <w:szCs w:val="24"/>
        </w:rPr>
        <w:t>incorporate human and organisation</w:t>
      </w:r>
      <w:r w:rsidR="00AE07CB" w:rsidRPr="00502A71">
        <w:rPr>
          <w:sz w:val="24"/>
          <w:szCs w:val="24"/>
        </w:rPr>
        <w:t>al</w:t>
      </w:r>
      <w:r w:rsidR="00105A3B" w:rsidRPr="00502A71">
        <w:rPr>
          <w:sz w:val="24"/>
          <w:szCs w:val="24"/>
        </w:rPr>
        <w:t xml:space="preserve"> </w:t>
      </w:r>
      <w:r w:rsidR="00D3709C" w:rsidRPr="00502A71">
        <w:rPr>
          <w:sz w:val="24"/>
          <w:szCs w:val="24"/>
        </w:rPr>
        <w:t>factors</w:t>
      </w:r>
      <w:r w:rsidR="006B2781" w:rsidRPr="00502A71">
        <w:rPr>
          <w:sz w:val="24"/>
          <w:szCs w:val="24"/>
        </w:rPr>
        <w:t xml:space="preserve"> </w:t>
      </w:r>
      <w:r w:rsidR="00105A3B" w:rsidRPr="00502A71">
        <w:rPr>
          <w:sz w:val="24"/>
          <w:szCs w:val="24"/>
        </w:rPr>
        <w:t xml:space="preserve">which could </w:t>
      </w:r>
      <w:r w:rsidR="00E0181F" w:rsidRPr="00502A71">
        <w:rPr>
          <w:sz w:val="24"/>
          <w:szCs w:val="24"/>
        </w:rPr>
        <w:t xml:space="preserve">explain </w:t>
      </w:r>
      <w:r w:rsidR="00105A3B" w:rsidRPr="00502A71">
        <w:rPr>
          <w:sz w:val="24"/>
          <w:szCs w:val="24"/>
        </w:rPr>
        <w:t>an</w:t>
      </w:r>
      <w:r w:rsidR="005C3336" w:rsidRPr="00502A71">
        <w:rPr>
          <w:sz w:val="24"/>
          <w:szCs w:val="24"/>
        </w:rPr>
        <w:t xml:space="preserve"> occurrence of the safety incident.</w:t>
      </w:r>
      <w:r w:rsidR="00B81F75" w:rsidRPr="00502A71">
        <w:rPr>
          <w:sz w:val="24"/>
          <w:szCs w:val="24"/>
        </w:rPr>
        <w:t xml:space="preserve"> </w:t>
      </w:r>
      <w:r w:rsidR="00883409" w:rsidRPr="00502A71">
        <w:rPr>
          <w:sz w:val="24"/>
          <w:szCs w:val="24"/>
        </w:rPr>
        <w:t>However, after merging</w:t>
      </w:r>
      <w:r w:rsidR="003338E7" w:rsidRPr="00502A71">
        <w:rPr>
          <w:sz w:val="24"/>
          <w:szCs w:val="24"/>
        </w:rPr>
        <w:t xml:space="preserve"> the respective datasets, more </w:t>
      </w:r>
      <w:r w:rsidR="00BF128C" w:rsidRPr="00502A71">
        <w:rPr>
          <w:sz w:val="24"/>
          <w:szCs w:val="24"/>
        </w:rPr>
        <w:t xml:space="preserve">missing </w:t>
      </w:r>
      <w:r w:rsidR="006A53CD" w:rsidRPr="00502A71">
        <w:rPr>
          <w:sz w:val="24"/>
          <w:szCs w:val="24"/>
        </w:rPr>
        <w:t xml:space="preserve">(N/A) </w:t>
      </w:r>
      <w:r w:rsidR="00BF128C" w:rsidRPr="00502A71">
        <w:rPr>
          <w:sz w:val="24"/>
          <w:szCs w:val="24"/>
        </w:rPr>
        <w:t xml:space="preserve">values were present. </w:t>
      </w:r>
      <w:r w:rsidR="00E41861" w:rsidRPr="00502A71">
        <w:rPr>
          <w:sz w:val="24"/>
          <w:szCs w:val="24"/>
        </w:rPr>
        <w:t xml:space="preserve">For </w:t>
      </w:r>
      <w:r w:rsidR="00B9228B" w:rsidRPr="00502A71">
        <w:rPr>
          <w:sz w:val="24"/>
          <w:szCs w:val="24"/>
        </w:rPr>
        <w:t>instance</w:t>
      </w:r>
      <w:r w:rsidR="00E41861" w:rsidRPr="00502A71">
        <w:rPr>
          <w:sz w:val="24"/>
          <w:szCs w:val="24"/>
        </w:rPr>
        <w:t xml:space="preserve">, </w:t>
      </w:r>
      <w:r w:rsidR="00B97895" w:rsidRPr="00502A71">
        <w:rPr>
          <w:sz w:val="24"/>
          <w:szCs w:val="24"/>
        </w:rPr>
        <w:t>a</w:t>
      </w:r>
      <w:r w:rsidR="00F57F5A" w:rsidRPr="00502A71">
        <w:rPr>
          <w:sz w:val="24"/>
          <w:szCs w:val="24"/>
        </w:rPr>
        <w:t xml:space="preserve"> merge using </w:t>
      </w:r>
      <w:r w:rsidR="00D87407" w:rsidRPr="00502A71">
        <w:rPr>
          <w:sz w:val="24"/>
          <w:szCs w:val="24"/>
        </w:rPr>
        <w:t>“</w:t>
      </w:r>
      <w:proofErr w:type="spellStart"/>
      <w:r w:rsidR="00F57F5A" w:rsidRPr="00502A71">
        <w:rPr>
          <w:sz w:val="24"/>
          <w:szCs w:val="24"/>
        </w:rPr>
        <w:t>name_hash</w:t>
      </w:r>
      <w:proofErr w:type="spellEnd"/>
      <w:r w:rsidR="00D87407" w:rsidRPr="00502A71">
        <w:rPr>
          <w:sz w:val="24"/>
          <w:szCs w:val="24"/>
        </w:rPr>
        <w:t>”</w:t>
      </w:r>
      <w:r w:rsidR="00F57F5A" w:rsidRPr="00502A71">
        <w:rPr>
          <w:sz w:val="24"/>
          <w:szCs w:val="24"/>
        </w:rPr>
        <w:t xml:space="preserve"> between </w:t>
      </w:r>
      <w:r w:rsidR="00D87407" w:rsidRPr="00502A71">
        <w:rPr>
          <w:sz w:val="24"/>
          <w:szCs w:val="24"/>
        </w:rPr>
        <w:t>“</w:t>
      </w:r>
      <w:r w:rsidR="00F57F5A" w:rsidRPr="00502A71">
        <w:rPr>
          <w:sz w:val="24"/>
          <w:szCs w:val="24"/>
        </w:rPr>
        <w:t>employee_roster.csv</w:t>
      </w:r>
      <w:r w:rsidR="00D87407" w:rsidRPr="00502A71">
        <w:rPr>
          <w:sz w:val="24"/>
          <w:szCs w:val="24"/>
        </w:rPr>
        <w:t>”</w:t>
      </w:r>
      <w:r w:rsidR="00F57F5A" w:rsidRPr="00502A71">
        <w:rPr>
          <w:sz w:val="24"/>
          <w:szCs w:val="24"/>
        </w:rPr>
        <w:t xml:space="preserve"> and </w:t>
      </w:r>
      <w:r w:rsidR="00D87407" w:rsidRPr="00502A71">
        <w:rPr>
          <w:sz w:val="24"/>
          <w:szCs w:val="24"/>
        </w:rPr>
        <w:t>“</w:t>
      </w:r>
      <w:r w:rsidR="00F57F5A" w:rsidRPr="00502A71">
        <w:rPr>
          <w:sz w:val="24"/>
          <w:szCs w:val="24"/>
        </w:rPr>
        <w:t>person_workgroup.csv</w:t>
      </w:r>
      <w:r w:rsidR="00D87407" w:rsidRPr="00502A71">
        <w:rPr>
          <w:sz w:val="24"/>
          <w:szCs w:val="24"/>
        </w:rPr>
        <w:t>”</w:t>
      </w:r>
      <w:r w:rsidR="00F57F5A" w:rsidRPr="00502A71">
        <w:rPr>
          <w:sz w:val="24"/>
          <w:szCs w:val="24"/>
        </w:rPr>
        <w:t xml:space="preserve"> </w:t>
      </w:r>
      <w:r w:rsidR="00B97895" w:rsidRPr="00502A71">
        <w:rPr>
          <w:sz w:val="24"/>
          <w:szCs w:val="24"/>
        </w:rPr>
        <w:t xml:space="preserve">to understand the number of </w:t>
      </w:r>
      <w:r w:rsidR="001512D2" w:rsidRPr="00502A71">
        <w:rPr>
          <w:sz w:val="24"/>
          <w:szCs w:val="24"/>
        </w:rPr>
        <w:t xml:space="preserve">employees on </w:t>
      </w:r>
      <w:r w:rsidR="00B97895" w:rsidRPr="00502A71">
        <w:rPr>
          <w:sz w:val="24"/>
          <w:szCs w:val="24"/>
        </w:rPr>
        <w:t xml:space="preserve">leave </w:t>
      </w:r>
      <w:r w:rsidR="001512D2" w:rsidRPr="00502A71">
        <w:rPr>
          <w:sz w:val="24"/>
          <w:szCs w:val="24"/>
        </w:rPr>
        <w:t>within</w:t>
      </w:r>
      <w:r w:rsidR="00B97895" w:rsidRPr="00502A71">
        <w:rPr>
          <w:sz w:val="24"/>
          <w:szCs w:val="24"/>
        </w:rPr>
        <w:t xml:space="preserve"> </w:t>
      </w:r>
      <w:r w:rsidR="00AF2FF0" w:rsidRPr="00502A71">
        <w:rPr>
          <w:sz w:val="24"/>
          <w:szCs w:val="24"/>
        </w:rPr>
        <w:t xml:space="preserve">a workgroup during the time of </w:t>
      </w:r>
      <w:r w:rsidR="00F64134" w:rsidRPr="00502A71">
        <w:rPr>
          <w:sz w:val="24"/>
          <w:szCs w:val="24"/>
        </w:rPr>
        <w:t xml:space="preserve">the </w:t>
      </w:r>
      <w:r w:rsidR="00AF2FF0" w:rsidRPr="00502A71">
        <w:rPr>
          <w:sz w:val="24"/>
          <w:szCs w:val="24"/>
        </w:rPr>
        <w:t>incident</w:t>
      </w:r>
      <w:r w:rsidR="00693FBE" w:rsidRPr="00502A71">
        <w:rPr>
          <w:sz w:val="24"/>
          <w:szCs w:val="24"/>
        </w:rPr>
        <w:t xml:space="preserve"> </w:t>
      </w:r>
      <w:r w:rsidR="00074EDB" w:rsidRPr="00502A71">
        <w:rPr>
          <w:sz w:val="24"/>
          <w:szCs w:val="24"/>
        </w:rPr>
        <w:t>result</w:t>
      </w:r>
      <w:r w:rsidR="001512D2" w:rsidRPr="00502A71">
        <w:rPr>
          <w:sz w:val="24"/>
          <w:szCs w:val="24"/>
        </w:rPr>
        <w:t>ed</w:t>
      </w:r>
      <w:r w:rsidR="00074EDB" w:rsidRPr="00502A71">
        <w:rPr>
          <w:sz w:val="24"/>
          <w:szCs w:val="24"/>
        </w:rPr>
        <w:t xml:space="preserve"> in more missing values</w:t>
      </w:r>
      <w:r w:rsidR="00693FBE" w:rsidRPr="00502A71">
        <w:rPr>
          <w:sz w:val="24"/>
          <w:szCs w:val="24"/>
        </w:rPr>
        <w:t xml:space="preserve"> than the original dataset</w:t>
      </w:r>
      <w:r w:rsidR="009660F2" w:rsidRPr="00502A71">
        <w:rPr>
          <w:sz w:val="24"/>
          <w:szCs w:val="24"/>
        </w:rPr>
        <w:t>,</w:t>
      </w:r>
      <w:r w:rsidR="00074EDB" w:rsidRPr="00502A71">
        <w:rPr>
          <w:sz w:val="24"/>
          <w:szCs w:val="24"/>
        </w:rPr>
        <w:t xml:space="preserve"> </w:t>
      </w:r>
      <w:r w:rsidR="00AD1926" w:rsidRPr="00502A71">
        <w:rPr>
          <w:sz w:val="24"/>
          <w:szCs w:val="24"/>
        </w:rPr>
        <w:t xml:space="preserve">depicted in </w:t>
      </w:r>
      <w:r w:rsidR="0060049F" w:rsidRPr="00502A71">
        <w:rPr>
          <w:sz w:val="24"/>
          <w:szCs w:val="24"/>
        </w:rPr>
        <w:t>Table 5.</w:t>
      </w:r>
      <w:r w:rsidR="00C95A9D" w:rsidRPr="00502A71">
        <w:rPr>
          <w:sz w:val="24"/>
          <w:szCs w:val="24"/>
        </w:rPr>
        <w:t xml:space="preserve"> </w:t>
      </w:r>
      <w:r w:rsidR="00061944" w:rsidRPr="00502A71">
        <w:rPr>
          <w:sz w:val="24"/>
          <w:szCs w:val="24"/>
        </w:rPr>
        <w:t xml:space="preserve">Subsequently, </w:t>
      </w:r>
      <w:r w:rsidR="006D017D" w:rsidRPr="00502A71">
        <w:rPr>
          <w:sz w:val="24"/>
          <w:szCs w:val="24"/>
        </w:rPr>
        <w:t xml:space="preserve">similar variables like </w:t>
      </w:r>
      <w:r w:rsidR="00F53C11" w:rsidRPr="00502A71">
        <w:rPr>
          <w:sz w:val="24"/>
          <w:szCs w:val="24"/>
        </w:rPr>
        <w:t xml:space="preserve">“Annual leave” </w:t>
      </w:r>
      <w:r w:rsidR="001C4D3B" w:rsidRPr="00502A71">
        <w:rPr>
          <w:sz w:val="24"/>
          <w:szCs w:val="24"/>
        </w:rPr>
        <w:t xml:space="preserve">containing 99.78% of N/A values </w:t>
      </w:r>
      <w:r w:rsidR="00F64134" w:rsidRPr="00502A71">
        <w:rPr>
          <w:sz w:val="24"/>
          <w:szCs w:val="24"/>
        </w:rPr>
        <w:t>are</w:t>
      </w:r>
      <w:r w:rsidR="001C4D3B" w:rsidRPr="00502A71">
        <w:rPr>
          <w:sz w:val="24"/>
          <w:szCs w:val="24"/>
        </w:rPr>
        <w:t xml:space="preserve"> non-informative for this study </w:t>
      </w:r>
      <w:r w:rsidR="00B46DAE" w:rsidRPr="00502A71">
        <w:rPr>
          <w:sz w:val="24"/>
          <w:szCs w:val="24"/>
        </w:rPr>
        <w:t>were</w:t>
      </w:r>
      <w:r w:rsidR="001C4D3B" w:rsidRPr="00502A71">
        <w:rPr>
          <w:sz w:val="24"/>
          <w:szCs w:val="24"/>
        </w:rPr>
        <w:t xml:space="preserve"> removed to prepare the final dataset.</w:t>
      </w:r>
    </w:p>
    <w:p w14:paraId="51E54C4C" w14:textId="1AAA353F" w:rsidR="00A2659E" w:rsidRPr="00502A71" w:rsidRDefault="00E6640C" w:rsidP="00A2659E">
      <w:pPr>
        <w:spacing w:line="480" w:lineRule="auto"/>
        <w:jc w:val="both"/>
        <w:rPr>
          <w:sz w:val="24"/>
          <w:szCs w:val="24"/>
        </w:rPr>
      </w:pPr>
      <w:r w:rsidRPr="00502A71">
        <w:rPr>
          <w:sz w:val="24"/>
          <w:szCs w:val="24"/>
        </w:rPr>
        <w:t xml:space="preserve">Fourthly, </w:t>
      </w:r>
      <w:r w:rsidR="00F1627D" w:rsidRPr="00502A71">
        <w:rPr>
          <w:sz w:val="24"/>
          <w:szCs w:val="24"/>
        </w:rPr>
        <w:t xml:space="preserve">a series of </w:t>
      </w:r>
      <w:r w:rsidRPr="00502A71">
        <w:rPr>
          <w:sz w:val="24"/>
          <w:szCs w:val="24"/>
        </w:rPr>
        <w:t xml:space="preserve">new columns </w:t>
      </w:r>
      <w:r w:rsidR="00F1627D" w:rsidRPr="00502A71">
        <w:rPr>
          <w:sz w:val="24"/>
          <w:szCs w:val="24"/>
        </w:rPr>
        <w:t xml:space="preserve">including </w:t>
      </w:r>
      <w:r w:rsidR="00D87407" w:rsidRPr="00502A71">
        <w:rPr>
          <w:sz w:val="24"/>
          <w:szCs w:val="24"/>
        </w:rPr>
        <w:t>“</w:t>
      </w:r>
      <w:proofErr w:type="spellStart"/>
      <w:r w:rsidRPr="00502A71">
        <w:rPr>
          <w:sz w:val="24"/>
          <w:szCs w:val="24"/>
        </w:rPr>
        <w:t>Incident_time_period</w:t>
      </w:r>
      <w:proofErr w:type="spellEnd"/>
      <w:r w:rsidR="00D87407" w:rsidRPr="00502A71">
        <w:rPr>
          <w:sz w:val="24"/>
          <w:szCs w:val="24"/>
        </w:rPr>
        <w:t>”</w:t>
      </w:r>
      <w:r w:rsidR="00967C0A" w:rsidRPr="00502A71">
        <w:rPr>
          <w:sz w:val="24"/>
          <w:szCs w:val="24"/>
        </w:rPr>
        <w:t xml:space="preserve">, </w:t>
      </w:r>
      <w:r w:rsidR="00D87407" w:rsidRPr="00502A71">
        <w:rPr>
          <w:sz w:val="24"/>
          <w:szCs w:val="24"/>
        </w:rPr>
        <w:t>“</w:t>
      </w:r>
      <w:proofErr w:type="spellStart"/>
      <w:r w:rsidR="00967C0A" w:rsidRPr="00502A71">
        <w:rPr>
          <w:sz w:val="24"/>
          <w:szCs w:val="24"/>
        </w:rPr>
        <w:t>Same_Date_Reporting</w:t>
      </w:r>
      <w:proofErr w:type="spellEnd"/>
      <w:r w:rsidR="00D87407" w:rsidRPr="00502A71">
        <w:rPr>
          <w:sz w:val="24"/>
          <w:szCs w:val="24"/>
        </w:rPr>
        <w:t>”</w:t>
      </w:r>
      <w:r w:rsidR="005F5B17" w:rsidRPr="00502A71">
        <w:rPr>
          <w:sz w:val="24"/>
          <w:szCs w:val="24"/>
        </w:rPr>
        <w:t xml:space="preserve"> and </w:t>
      </w:r>
      <w:r w:rsidR="00D87407" w:rsidRPr="00502A71">
        <w:rPr>
          <w:sz w:val="24"/>
          <w:szCs w:val="24"/>
        </w:rPr>
        <w:t>“</w:t>
      </w:r>
      <w:r w:rsidR="005F5B17" w:rsidRPr="00502A71">
        <w:rPr>
          <w:sz w:val="24"/>
          <w:szCs w:val="24"/>
        </w:rPr>
        <w:t>Severity</w:t>
      </w:r>
      <w:r w:rsidR="00D87407" w:rsidRPr="00502A71">
        <w:rPr>
          <w:sz w:val="24"/>
          <w:szCs w:val="24"/>
        </w:rPr>
        <w:t>”</w:t>
      </w:r>
      <w:r w:rsidR="00FD231E" w:rsidRPr="00502A71">
        <w:rPr>
          <w:sz w:val="24"/>
          <w:szCs w:val="24"/>
        </w:rPr>
        <w:t xml:space="preserve"> w</w:t>
      </w:r>
      <w:r w:rsidR="00F64134" w:rsidRPr="00502A71">
        <w:rPr>
          <w:sz w:val="24"/>
          <w:szCs w:val="24"/>
        </w:rPr>
        <w:t>as</w:t>
      </w:r>
      <w:r w:rsidR="00FD231E" w:rsidRPr="00502A71">
        <w:rPr>
          <w:sz w:val="24"/>
          <w:szCs w:val="24"/>
        </w:rPr>
        <w:t xml:space="preserve"> derived. For example, </w:t>
      </w:r>
      <w:r w:rsidR="00D87407" w:rsidRPr="00502A71">
        <w:rPr>
          <w:sz w:val="24"/>
          <w:szCs w:val="24"/>
        </w:rPr>
        <w:t>“</w:t>
      </w:r>
      <w:proofErr w:type="spellStart"/>
      <w:r w:rsidR="00FD231E" w:rsidRPr="00502A71">
        <w:rPr>
          <w:sz w:val="24"/>
          <w:szCs w:val="24"/>
        </w:rPr>
        <w:t>Incident_time_period</w:t>
      </w:r>
      <w:proofErr w:type="spellEnd"/>
      <w:r w:rsidR="00D87407" w:rsidRPr="00502A71">
        <w:rPr>
          <w:sz w:val="24"/>
          <w:szCs w:val="24"/>
        </w:rPr>
        <w:t>”</w:t>
      </w:r>
      <w:r w:rsidRPr="00502A71">
        <w:rPr>
          <w:sz w:val="24"/>
          <w:szCs w:val="24"/>
        </w:rPr>
        <w:t xml:space="preserve"> is </w:t>
      </w:r>
      <w:r w:rsidR="00C923BD" w:rsidRPr="00502A71">
        <w:rPr>
          <w:sz w:val="24"/>
          <w:szCs w:val="24"/>
        </w:rPr>
        <w:t xml:space="preserve">derived from </w:t>
      </w:r>
      <w:r w:rsidR="00F64134" w:rsidRPr="00502A71">
        <w:rPr>
          <w:sz w:val="24"/>
          <w:szCs w:val="24"/>
        </w:rPr>
        <w:t xml:space="preserve">the </w:t>
      </w:r>
      <w:r w:rsidR="00C923BD" w:rsidRPr="00502A71">
        <w:rPr>
          <w:sz w:val="24"/>
          <w:szCs w:val="24"/>
        </w:rPr>
        <w:t xml:space="preserve">time of </w:t>
      </w:r>
      <w:r w:rsidR="00F64134" w:rsidRPr="00502A71">
        <w:rPr>
          <w:sz w:val="24"/>
          <w:szCs w:val="24"/>
        </w:rPr>
        <w:t xml:space="preserve">the </w:t>
      </w:r>
      <w:r w:rsidR="00C923BD" w:rsidRPr="00502A71">
        <w:rPr>
          <w:sz w:val="24"/>
          <w:szCs w:val="24"/>
        </w:rPr>
        <w:t>incident to determine if there were significant findings relating to safety incidents.</w:t>
      </w:r>
      <w:r w:rsidR="00FD231E" w:rsidRPr="00502A71">
        <w:rPr>
          <w:sz w:val="24"/>
          <w:szCs w:val="24"/>
        </w:rPr>
        <w:t xml:space="preserve"> Also, </w:t>
      </w:r>
      <w:r w:rsidR="00D87407" w:rsidRPr="00502A71">
        <w:rPr>
          <w:sz w:val="24"/>
          <w:szCs w:val="24"/>
        </w:rPr>
        <w:t>“</w:t>
      </w:r>
      <w:r w:rsidR="00FD231E" w:rsidRPr="00502A71">
        <w:rPr>
          <w:sz w:val="24"/>
          <w:szCs w:val="24"/>
        </w:rPr>
        <w:t>Severity</w:t>
      </w:r>
      <w:r w:rsidR="00D87407" w:rsidRPr="00502A71">
        <w:rPr>
          <w:sz w:val="24"/>
          <w:szCs w:val="24"/>
        </w:rPr>
        <w:t>”</w:t>
      </w:r>
      <w:r w:rsidR="00FD231E" w:rsidRPr="00502A71">
        <w:rPr>
          <w:sz w:val="24"/>
          <w:szCs w:val="24"/>
        </w:rPr>
        <w:t xml:space="preserve"> </w:t>
      </w:r>
      <w:r w:rsidR="005412B5" w:rsidRPr="00502A71">
        <w:rPr>
          <w:sz w:val="24"/>
          <w:szCs w:val="24"/>
        </w:rPr>
        <w:t>was calculated</w:t>
      </w:r>
      <w:r w:rsidR="00FD231E" w:rsidRPr="00502A71">
        <w:rPr>
          <w:sz w:val="24"/>
          <w:szCs w:val="24"/>
        </w:rPr>
        <w:t xml:space="preserve"> from a combination of </w:t>
      </w:r>
      <w:r w:rsidR="00D87407" w:rsidRPr="00502A71">
        <w:rPr>
          <w:sz w:val="24"/>
          <w:szCs w:val="24"/>
        </w:rPr>
        <w:t>“</w:t>
      </w:r>
      <w:proofErr w:type="spellStart"/>
      <w:r w:rsidR="00FD231E" w:rsidRPr="00502A71">
        <w:rPr>
          <w:sz w:val="24"/>
          <w:szCs w:val="24"/>
        </w:rPr>
        <w:t>LostTime</w:t>
      </w:r>
      <w:proofErr w:type="spellEnd"/>
      <w:r w:rsidR="00D87407" w:rsidRPr="00502A71">
        <w:rPr>
          <w:sz w:val="24"/>
          <w:szCs w:val="24"/>
        </w:rPr>
        <w:t>”</w:t>
      </w:r>
      <w:r w:rsidR="00FD231E" w:rsidRPr="00502A71">
        <w:rPr>
          <w:sz w:val="24"/>
          <w:szCs w:val="24"/>
        </w:rPr>
        <w:t xml:space="preserve"> and </w:t>
      </w:r>
      <w:r w:rsidR="00D87407" w:rsidRPr="00502A71">
        <w:rPr>
          <w:sz w:val="24"/>
          <w:szCs w:val="24"/>
        </w:rPr>
        <w:t>“</w:t>
      </w:r>
      <w:r w:rsidR="000A7DE7" w:rsidRPr="00502A71">
        <w:rPr>
          <w:sz w:val="24"/>
          <w:szCs w:val="24"/>
        </w:rPr>
        <w:t>Injury</w:t>
      </w:r>
      <w:r w:rsidR="00D87407" w:rsidRPr="00502A71">
        <w:rPr>
          <w:sz w:val="24"/>
          <w:szCs w:val="24"/>
        </w:rPr>
        <w:t>”</w:t>
      </w:r>
      <w:r w:rsidR="000A7DE7" w:rsidRPr="00502A71">
        <w:rPr>
          <w:sz w:val="24"/>
          <w:szCs w:val="24"/>
        </w:rPr>
        <w:t xml:space="preserve">, presented </w:t>
      </w:r>
      <w:commentRangeEnd w:id="29"/>
      <w:r w:rsidR="009F5B0F">
        <w:rPr>
          <w:rStyle w:val="CommentReference"/>
        </w:rPr>
        <w:commentReference w:id="29"/>
      </w:r>
      <w:r w:rsidR="000A7DE7" w:rsidRPr="00502A71">
        <w:rPr>
          <w:sz w:val="24"/>
          <w:szCs w:val="24"/>
        </w:rPr>
        <w:t xml:space="preserve">in Table </w:t>
      </w:r>
      <w:r w:rsidR="005E40B8" w:rsidRPr="00502A71">
        <w:rPr>
          <w:sz w:val="24"/>
          <w:szCs w:val="24"/>
        </w:rPr>
        <w:t>6</w:t>
      </w:r>
      <w:r w:rsidR="000A7DE7" w:rsidRPr="00502A71">
        <w:rPr>
          <w:sz w:val="24"/>
          <w:szCs w:val="24"/>
        </w:rPr>
        <w:t>.</w:t>
      </w:r>
      <w:r w:rsidR="00A2659E" w:rsidRPr="00502A71">
        <w:rPr>
          <w:sz w:val="24"/>
          <w:szCs w:val="24"/>
        </w:rPr>
        <w:t xml:space="preserve"> </w:t>
      </w:r>
    </w:p>
    <w:p w14:paraId="62AA8D85" w14:textId="50738074" w:rsidR="00A2659E" w:rsidRPr="00502A71" w:rsidRDefault="00DB098E" w:rsidP="008E0917">
      <w:pPr>
        <w:spacing w:after="240"/>
        <w:jc w:val="both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Table</w:t>
      </w:r>
      <w:r w:rsidR="00085894" w:rsidRPr="00502A71">
        <w:rPr>
          <w:i/>
          <w:iCs/>
          <w:sz w:val="24"/>
          <w:szCs w:val="24"/>
        </w:rPr>
        <w:t xml:space="preserve"> </w:t>
      </w:r>
      <w:r w:rsidR="005E40B8" w:rsidRPr="00502A71">
        <w:rPr>
          <w:i/>
          <w:iCs/>
          <w:sz w:val="24"/>
          <w:szCs w:val="24"/>
        </w:rPr>
        <w:t>6</w:t>
      </w:r>
      <w:r w:rsidR="00085894" w:rsidRPr="00502A71">
        <w:rPr>
          <w:i/>
          <w:iCs/>
          <w:sz w:val="24"/>
          <w:szCs w:val="24"/>
        </w:rPr>
        <w:t xml:space="preserve">: </w:t>
      </w:r>
      <w:r w:rsidR="00553777" w:rsidRPr="00502A71">
        <w:rPr>
          <w:i/>
          <w:iCs/>
          <w:sz w:val="24"/>
          <w:szCs w:val="24"/>
        </w:rPr>
        <w:t>Classification of severity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1838"/>
        <w:gridCol w:w="4395"/>
        <w:gridCol w:w="3117"/>
      </w:tblGrid>
      <w:tr w:rsidR="00A2659E" w:rsidRPr="00502A71" w14:paraId="03A48243" w14:textId="77777777" w:rsidTr="00947C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718480F" w14:textId="060E0D42" w:rsidR="00A2659E" w:rsidRPr="00947C6E" w:rsidRDefault="003A2957" w:rsidP="008E0917">
            <w:pPr>
              <w:spacing w:after="240"/>
              <w:jc w:val="both"/>
              <w:rPr>
                <w:b w:val="0"/>
                <w:bCs w:val="0"/>
                <w:sz w:val="24"/>
                <w:szCs w:val="24"/>
              </w:rPr>
            </w:pPr>
            <w:proofErr w:type="spellStart"/>
            <w:r w:rsidRPr="00947C6E">
              <w:rPr>
                <w:b w:val="0"/>
                <w:bCs w:val="0"/>
                <w:sz w:val="24"/>
                <w:szCs w:val="24"/>
              </w:rPr>
              <w:t>LostTime</w:t>
            </w:r>
            <w:proofErr w:type="spellEnd"/>
          </w:p>
        </w:tc>
        <w:tc>
          <w:tcPr>
            <w:tcW w:w="4395" w:type="dxa"/>
          </w:tcPr>
          <w:p w14:paraId="299143D6" w14:textId="764FBD8C" w:rsidR="00A2659E" w:rsidRPr="00947C6E" w:rsidRDefault="003A2957" w:rsidP="008E0917">
            <w:pPr>
              <w:spacing w:after="24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947C6E">
              <w:rPr>
                <w:b w:val="0"/>
                <w:bCs w:val="0"/>
                <w:sz w:val="24"/>
                <w:szCs w:val="24"/>
              </w:rPr>
              <w:t>Injury</w:t>
            </w:r>
          </w:p>
        </w:tc>
        <w:tc>
          <w:tcPr>
            <w:tcW w:w="3117" w:type="dxa"/>
          </w:tcPr>
          <w:p w14:paraId="44E44128" w14:textId="32423352" w:rsidR="00A2659E" w:rsidRPr="003B63E7" w:rsidRDefault="003A2957" w:rsidP="008E0917">
            <w:pPr>
              <w:spacing w:after="24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3B63E7">
              <w:rPr>
                <w:b w:val="0"/>
                <w:bCs w:val="0"/>
                <w:sz w:val="24"/>
                <w:szCs w:val="24"/>
              </w:rPr>
              <w:t>Severity</w:t>
            </w:r>
          </w:p>
        </w:tc>
      </w:tr>
      <w:tr w:rsidR="00A2659E" w:rsidRPr="00502A71" w14:paraId="7C420DB8" w14:textId="77777777" w:rsidTr="00947C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925F8F0" w14:textId="798886CB" w:rsidR="00A2659E" w:rsidRPr="00947C6E" w:rsidRDefault="003A2957" w:rsidP="007159B1">
            <w:pPr>
              <w:jc w:val="both"/>
              <w:rPr>
                <w:b w:val="0"/>
                <w:bCs w:val="0"/>
                <w:sz w:val="24"/>
                <w:szCs w:val="24"/>
              </w:rPr>
            </w:pPr>
            <w:r w:rsidRPr="00947C6E">
              <w:rPr>
                <w:b w:val="0"/>
                <w:bCs w:val="0"/>
                <w:sz w:val="24"/>
                <w:szCs w:val="24"/>
              </w:rPr>
              <w:t>False</w:t>
            </w:r>
          </w:p>
        </w:tc>
        <w:tc>
          <w:tcPr>
            <w:tcW w:w="4395" w:type="dxa"/>
          </w:tcPr>
          <w:p w14:paraId="3D56C0BA" w14:textId="77777777" w:rsidR="007159B1" w:rsidRPr="00502A71" w:rsidRDefault="003A2957" w:rsidP="007159B1">
            <w:pPr>
              <w:pStyle w:val="ListParagraph"/>
              <w:numPr>
                <w:ilvl w:val="0"/>
                <w:numId w:val="1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Non work</w:t>
            </w:r>
          </w:p>
          <w:p w14:paraId="20CBFCA9" w14:textId="6CC7856E" w:rsidR="003A2957" w:rsidRPr="00502A71" w:rsidRDefault="003A2957" w:rsidP="007159B1">
            <w:pPr>
              <w:pStyle w:val="ListParagraph"/>
              <w:numPr>
                <w:ilvl w:val="0"/>
                <w:numId w:val="13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No Treatment</w:t>
            </w:r>
          </w:p>
        </w:tc>
        <w:tc>
          <w:tcPr>
            <w:tcW w:w="3117" w:type="dxa"/>
          </w:tcPr>
          <w:p w14:paraId="4CA8A155" w14:textId="51F29D72" w:rsidR="00A2659E" w:rsidRPr="00502A71" w:rsidRDefault="003A2957" w:rsidP="007159B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Minor</w:t>
            </w:r>
          </w:p>
        </w:tc>
      </w:tr>
      <w:tr w:rsidR="003A2957" w:rsidRPr="00502A71" w14:paraId="61349E32" w14:textId="77777777" w:rsidTr="00947C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164F1FE" w14:textId="5F6AD5E0" w:rsidR="003A2957" w:rsidRPr="00947C6E" w:rsidRDefault="007159B1" w:rsidP="007159B1">
            <w:pPr>
              <w:jc w:val="both"/>
              <w:rPr>
                <w:b w:val="0"/>
                <w:bCs w:val="0"/>
                <w:sz w:val="24"/>
                <w:szCs w:val="24"/>
              </w:rPr>
            </w:pPr>
            <w:r w:rsidRPr="00947C6E">
              <w:rPr>
                <w:b w:val="0"/>
                <w:bCs w:val="0"/>
                <w:sz w:val="24"/>
                <w:szCs w:val="24"/>
              </w:rPr>
              <w:t>False</w:t>
            </w:r>
          </w:p>
        </w:tc>
        <w:tc>
          <w:tcPr>
            <w:tcW w:w="4395" w:type="dxa"/>
          </w:tcPr>
          <w:p w14:paraId="01FE5D04" w14:textId="77777777" w:rsidR="003A2957" w:rsidRPr="00502A71" w:rsidRDefault="009B5300" w:rsidP="007159B1">
            <w:pPr>
              <w:pStyle w:val="ListParagraph"/>
              <w:numPr>
                <w:ilvl w:val="0"/>
                <w:numId w:val="1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Occupational Injury/illness</w:t>
            </w:r>
          </w:p>
          <w:p w14:paraId="48A494B5" w14:textId="1D5D9A70" w:rsidR="007159B1" w:rsidRPr="00502A71" w:rsidRDefault="007159B1" w:rsidP="007159B1">
            <w:pPr>
              <w:pStyle w:val="ListParagraph"/>
              <w:numPr>
                <w:ilvl w:val="0"/>
                <w:numId w:val="1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First Aid Injury</w:t>
            </w:r>
          </w:p>
        </w:tc>
        <w:tc>
          <w:tcPr>
            <w:tcW w:w="3117" w:type="dxa"/>
          </w:tcPr>
          <w:p w14:paraId="6CE9D245" w14:textId="08B446B6" w:rsidR="003A2957" w:rsidRPr="00502A71" w:rsidRDefault="007159B1" w:rsidP="007159B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Moderate</w:t>
            </w:r>
          </w:p>
        </w:tc>
      </w:tr>
      <w:tr w:rsidR="007159B1" w:rsidRPr="00502A71" w14:paraId="26319EBE" w14:textId="77777777" w:rsidTr="00947C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2FD48867" w14:textId="71FD3BDC" w:rsidR="007159B1" w:rsidRPr="00947C6E" w:rsidRDefault="007159B1" w:rsidP="007159B1">
            <w:pPr>
              <w:jc w:val="both"/>
              <w:rPr>
                <w:b w:val="0"/>
                <w:bCs w:val="0"/>
                <w:sz w:val="24"/>
                <w:szCs w:val="24"/>
              </w:rPr>
            </w:pPr>
            <w:r w:rsidRPr="00947C6E">
              <w:rPr>
                <w:b w:val="0"/>
                <w:bCs w:val="0"/>
                <w:sz w:val="24"/>
                <w:szCs w:val="24"/>
              </w:rPr>
              <w:t>True</w:t>
            </w:r>
          </w:p>
        </w:tc>
        <w:tc>
          <w:tcPr>
            <w:tcW w:w="4395" w:type="dxa"/>
          </w:tcPr>
          <w:p w14:paraId="0781B349" w14:textId="7F55523B" w:rsidR="007159B1" w:rsidRPr="00502A71" w:rsidRDefault="007159B1" w:rsidP="007159B1">
            <w:pPr>
              <w:pStyle w:val="ListParagraph"/>
              <w:numPr>
                <w:ilvl w:val="0"/>
                <w:numId w:val="1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Medical Treatment Injury</w:t>
            </w:r>
          </w:p>
        </w:tc>
        <w:tc>
          <w:tcPr>
            <w:tcW w:w="3117" w:type="dxa"/>
          </w:tcPr>
          <w:p w14:paraId="15C79F29" w14:textId="2E6E768B" w:rsidR="007159B1" w:rsidRPr="00502A71" w:rsidRDefault="00ED4427" w:rsidP="007159B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Serious</w:t>
            </w:r>
          </w:p>
        </w:tc>
      </w:tr>
      <w:tr w:rsidR="00ED4427" w:rsidRPr="00502A71" w14:paraId="027C71AE" w14:textId="77777777" w:rsidTr="00947C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F00611C" w14:textId="30A902E4" w:rsidR="00ED4427" w:rsidRPr="00947C6E" w:rsidRDefault="00ED4427" w:rsidP="007159B1">
            <w:pPr>
              <w:jc w:val="both"/>
              <w:rPr>
                <w:b w:val="0"/>
                <w:bCs w:val="0"/>
                <w:sz w:val="24"/>
                <w:szCs w:val="24"/>
              </w:rPr>
            </w:pPr>
            <w:r w:rsidRPr="00947C6E">
              <w:rPr>
                <w:b w:val="0"/>
                <w:bCs w:val="0"/>
                <w:sz w:val="24"/>
                <w:szCs w:val="24"/>
              </w:rPr>
              <w:t>True</w:t>
            </w:r>
          </w:p>
        </w:tc>
        <w:tc>
          <w:tcPr>
            <w:tcW w:w="4395" w:type="dxa"/>
          </w:tcPr>
          <w:p w14:paraId="7C9A71B2" w14:textId="214E435B" w:rsidR="00ED4427" w:rsidRPr="00502A71" w:rsidRDefault="00ED4427" w:rsidP="007159B1">
            <w:pPr>
              <w:pStyle w:val="ListParagraph"/>
              <w:numPr>
                <w:ilvl w:val="0"/>
                <w:numId w:val="1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Restricted Work Injury</w:t>
            </w:r>
          </w:p>
        </w:tc>
        <w:tc>
          <w:tcPr>
            <w:tcW w:w="3117" w:type="dxa"/>
          </w:tcPr>
          <w:p w14:paraId="4C08A3B0" w14:textId="2C45C36A" w:rsidR="00ED4427" w:rsidRPr="00502A71" w:rsidRDefault="00ED4427" w:rsidP="007159B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Severe</w:t>
            </w:r>
          </w:p>
        </w:tc>
      </w:tr>
      <w:tr w:rsidR="00ED4427" w:rsidRPr="00502A71" w14:paraId="616CF5E5" w14:textId="77777777" w:rsidTr="00947C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5B98736" w14:textId="4198D161" w:rsidR="00ED4427" w:rsidRPr="00947C6E" w:rsidRDefault="00ED4427" w:rsidP="007159B1">
            <w:pPr>
              <w:jc w:val="both"/>
              <w:rPr>
                <w:b w:val="0"/>
                <w:bCs w:val="0"/>
                <w:sz w:val="24"/>
                <w:szCs w:val="24"/>
              </w:rPr>
            </w:pPr>
            <w:r w:rsidRPr="00947C6E">
              <w:rPr>
                <w:b w:val="0"/>
                <w:bCs w:val="0"/>
                <w:sz w:val="24"/>
                <w:szCs w:val="24"/>
              </w:rPr>
              <w:t>True</w:t>
            </w:r>
          </w:p>
        </w:tc>
        <w:tc>
          <w:tcPr>
            <w:tcW w:w="4395" w:type="dxa"/>
          </w:tcPr>
          <w:p w14:paraId="69852417" w14:textId="73B5ABE4" w:rsidR="00ED4427" w:rsidRPr="00502A71" w:rsidRDefault="00ED4427" w:rsidP="007159B1">
            <w:pPr>
              <w:pStyle w:val="ListParagraph"/>
              <w:numPr>
                <w:ilvl w:val="0"/>
                <w:numId w:val="14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Lost Time Injury</w:t>
            </w:r>
          </w:p>
        </w:tc>
        <w:tc>
          <w:tcPr>
            <w:tcW w:w="3117" w:type="dxa"/>
          </w:tcPr>
          <w:p w14:paraId="33C681C3" w14:textId="0CFFE67F" w:rsidR="00ED4427" w:rsidRPr="00502A71" w:rsidRDefault="00ED4427" w:rsidP="007159B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02A71">
              <w:rPr>
                <w:sz w:val="24"/>
                <w:szCs w:val="24"/>
              </w:rPr>
              <w:t>Critical</w:t>
            </w:r>
          </w:p>
        </w:tc>
      </w:tr>
    </w:tbl>
    <w:p w14:paraId="39BDBFA9" w14:textId="712C103D" w:rsidR="00447C03" w:rsidRPr="00502A71" w:rsidRDefault="00447C03" w:rsidP="00447C03">
      <w:pPr>
        <w:spacing w:line="480" w:lineRule="auto"/>
        <w:jc w:val="both"/>
        <w:rPr>
          <w:sz w:val="24"/>
          <w:szCs w:val="24"/>
        </w:rPr>
      </w:pPr>
      <w:r w:rsidRPr="00502A71">
        <w:rPr>
          <w:sz w:val="24"/>
          <w:szCs w:val="24"/>
        </w:rPr>
        <w:lastRenderedPageBreak/>
        <w:t>Lastly, LCCA, chi-square test and CA (</w:t>
      </w:r>
      <w:r w:rsidR="000E4EB7" w:rsidRPr="00502A71">
        <w:rPr>
          <w:sz w:val="24"/>
          <w:szCs w:val="24"/>
        </w:rPr>
        <w:t xml:space="preserve">to be </w:t>
      </w:r>
      <w:r w:rsidRPr="00502A71">
        <w:rPr>
          <w:sz w:val="24"/>
          <w:szCs w:val="24"/>
        </w:rPr>
        <w:t xml:space="preserve">discussed in Chapter 3.2.2) </w:t>
      </w:r>
      <w:r w:rsidR="00F64134" w:rsidRPr="00502A71">
        <w:rPr>
          <w:sz w:val="24"/>
          <w:szCs w:val="24"/>
        </w:rPr>
        <w:t>are</w:t>
      </w:r>
      <w:r w:rsidRPr="00502A71">
        <w:rPr>
          <w:sz w:val="24"/>
          <w:szCs w:val="24"/>
        </w:rPr>
        <w:t xml:space="preserve"> applied to the </w:t>
      </w:r>
      <w:r w:rsidR="00B81F00">
        <w:rPr>
          <w:sz w:val="24"/>
          <w:szCs w:val="24"/>
        </w:rPr>
        <w:t>cleaned</w:t>
      </w:r>
      <w:r w:rsidRPr="00502A71">
        <w:rPr>
          <w:sz w:val="24"/>
          <w:szCs w:val="24"/>
        </w:rPr>
        <w:t xml:space="preserve"> dataset to select only </w:t>
      </w:r>
      <w:r w:rsidR="001B29E4" w:rsidRPr="00502A71">
        <w:rPr>
          <w:sz w:val="24"/>
          <w:szCs w:val="24"/>
        </w:rPr>
        <w:t xml:space="preserve">variables </w:t>
      </w:r>
      <w:r w:rsidR="00A4485E" w:rsidRPr="00502A71">
        <w:rPr>
          <w:sz w:val="24"/>
          <w:szCs w:val="24"/>
        </w:rPr>
        <w:t xml:space="preserve">exhibiting significant </w:t>
      </w:r>
      <w:r w:rsidRPr="00502A71">
        <w:rPr>
          <w:sz w:val="24"/>
          <w:szCs w:val="24"/>
        </w:rPr>
        <w:t>correlat</w:t>
      </w:r>
      <w:r w:rsidR="00A4485E" w:rsidRPr="00502A71">
        <w:rPr>
          <w:sz w:val="24"/>
          <w:szCs w:val="24"/>
        </w:rPr>
        <w:t>ion</w:t>
      </w:r>
      <w:r w:rsidRPr="00502A71">
        <w:rPr>
          <w:sz w:val="24"/>
          <w:szCs w:val="24"/>
        </w:rPr>
        <w:t xml:space="preserve"> for modelling.</w:t>
      </w:r>
    </w:p>
    <w:p w14:paraId="37F28A3B" w14:textId="5E405FE9" w:rsidR="001B70D2" w:rsidRPr="00502A71" w:rsidRDefault="001F6652" w:rsidP="00105814">
      <w:pPr>
        <w:pStyle w:val="Heading3"/>
        <w:spacing w:line="480" w:lineRule="auto"/>
        <w:jc w:val="both"/>
        <w:rPr>
          <w:rFonts w:ascii="Times New Roman" w:hAnsi="Times New Roman" w:cs="Times New Roman"/>
          <w:color w:val="auto"/>
          <w:u w:val="single"/>
        </w:rPr>
      </w:pPr>
      <w:bookmarkStart w:id="30" w:name="_Toc143071487"/>
      <w:r w:rsidRPr="00502A71">
        <w:rPr>
          <w:rFonts w:ascii="Times New Roman" w:hAnsi="Times New Roman" w:cs="Times New Roman"/>
          <w:color w:val="auto"/>
          <w:u w:val="single"/>
        </w:rPr>
        <w:t xml:space="preserve">Chapter 3.2.2: Data </w:t>
      </w:r>
      <w:r w:rsidR="00814219" w:rsidRPr="00502A71">
        <w:rPr>
          <w:rFonts w:ascii="Times New Roman" w:hAnsi="Times New Roman" w:cs="Times New Roman"/>
          <w:color w:val="auto"/>
          <w:u w:val="single"/>
        </w:rPr>
        <w:t>Selection</w:t>
      </w:r>
      <w:bookmarkEnd w:id="30"/>
    </w:p>
    <w:p w14:paraId="5621DB1D" w14:textId="503BF16F" w:rsidR="00AD20EA" w:rsidRPr="00F53F11" w:rsidRDefault="00381316" w:rsidP="00105814">
      <w:pPr>
        <w:spacing w:line="480" w:lineRule="auto"/>
        <w:jc w:val="both"/>
        <w:rPr>
          <w:sz w:val="24"/>
          <w:szCs w:val="24"/>
        </w:rPr>
      </w:pPr>
      <w:r w:rsidRPr="00F53F11">
        <w:rPr>
          <w:sz w:val="24"/>
          <w:szCs w:val="24"/>
        </w:rPr>
        <w:t xml:space="preserve">In this study, </w:t>
      </w:r>
      <w:r w:rsidR="00437571" w:rsidRPr="00F53F11">
        <w:rPr>
          <w:sz w:val="24"/>
          <w:szCs w:val="24"/>
        </w:rPr>
        <w:t xml:space="preserve">the chi-square test and multiple </w:t>
      </w:r>
      <w:r w:rsidR="00C23DEE" w:rsidRPr="00F53F11">
        <w:rPr>
          <w:sz w:val="24"/>
          <w:szCs w:val="24"/>
        </w:rPr>
        <w:t>correspondence</w:t>
      </w:r>
      <w:r w:rsidR="00437571" w:rsidRPr="00F53F11">
        <w:rPr>
          <w:sz w:val="24"/>
          <w:szCs w:val="24"/>
        </w:rPr>
        <w:t xml:space="preserve"> analysis </w:t>
      </w:r>
      <w:r w:rsidR="00B55C51" w:rsidRPr="00F53F11">
        <w:rPr>
          <w:sz w:val="24"/>
          <w:szCs w:val="24"/>
        </w:rPr>
        <w:t xml:space="preserve">(MCA) </w:t>
      </w:r>
      <w:r w:rsidR="000C4422" w:rsidRPr="00F53F11">
        <w:rPr>
          <w:sz w:val="24"/>
          <w:szCs w:val="24"/>
        </w:rPr>
        <w:t>are</w:t>
      </w:r>
      <w:r w:rsidR="00437571" w:rsidRPr="00F53F11">
        <w:rPr>
          <w:sz w:val="24"/>
          <w:szCs w:val="24"/>
        </w:rPr>
        <w:t xml:space="preserve"> </w:t>
      </w:r>
      <w:r w:rsidR="00C05DFD" w:rsidRPr="00F53F11">
        <w:rPr>
          <w:sz w:val="24"/>
          <w:szCs w:val="24"/>
        </w:rPr>
        <w:t>conducted</w:t>
      </w:r>
      <w:r w:rsidR="00437571" w:rsidRPr="00F53F11">
        <w:rPr>
          <w:sz w:val="24"/>
          <w:szCs w:val="24"/>
        </w:rPr>
        <w:t xml:space="preserve"> to </w:t>
      </w:r>
      <w:r w:rsidR="00045D76" w:rsidRPr="00F53F11">
        <w:rPr>
          <w:sz w:val="24"/>
          <w:szCs w:val="24"/>
        </w:rPr>
        <w:t>ascertain</w:t>
      </w:r>
      <w:r w:rsidR="00AA01D6" w:rsidRPr="00F53F11">
        <w:rPr>
          <w:sz w:val="24"/>
          <w:szCs w:val="24"/>
        </w:rPr>
        <w:t xml:space="preserve"> the relevance of the</w:t>
      </w:r>
      <w:r w:rsidR="00A44F1E" w:rsidRPr="00F53F11">
        <w:rPr>
          <w:sz w:val="24"/>
          <w:szCs w:val="24"/>
        </w:rPr>
        <w:t xml:space="preserve"> selected</w:t>
      </w:r>
      <w:r w:rsidR="00AA01D6" w:rsidRPr="00F53F11">
        <w:rPr>
          <w:sz w:val="24"/>
          <w:szCs w:val="24"/>
        </w:rPr>
        <w:t xml:space="preserve"> variables to be use</w:t>
      </w:r>
      <w:r w:rsidR="000C4422" w:rsidRPr="00F53F11">
        <w:rPr>
          <w:sz w:val="24"/>
          <w:szCs w:val="24"/>
        </w:rPr>
        <w:t>d</w:t>
      </w:r>
      <w:r w:rsidR="00AA01D6" w:rsidRPr="00F53F11">
        <w:rPr>
          <w:sz w:val="24"/>
          <w:szCs w:val="24"/>
        </w:rPr>
        <w:t xml:space="preserve"> for modelling.</w:t>
      </w:r>
      <w:r w:rsidR="00045D76" w:rsidRPr="00F53F11">
        <w:rPr>
          <w:sz w:val="24"/>
          <w:szCs w:val="24"/>
        </w:rPr>
        <w:t xml:space="preserve"> </w:t>
      </w:r>
      <w:r w:rsidR="0071697A" w:rsidRPr="00F53F11">
        <w:rPr>
          <w:sz w:val="24"/>
          <w:szCs w:val="24"/>
        </w:rPr>
        <w:t>The chi-square test</w:t>
      </w:r>
      <w:r w:rsidR="00904B84" w:rsidRPr="00F53F11">
        <w:rPr>
          <w:sz w:val="24"/>
          <w:szCs w:val="24"/>
        </w:rPr>
        <w:t xml:space="preserve"> </w:t>
      </w:r>
      <w:r w:rsidR="00FB7087" w:rsidRPr="00F53F11">
        <w:rPr>
          <w:sz w:val="24"/>
          <w:szCs w:val="24"/>
        </w:rPr>
        <w:t xml:space="preserve">is a statistical technique to </w:t>
      </w:r>
      <w:r w:rsidR="008707D1" w:rsidRPr="00F53F11">
        <w:rPr>
          <w:sz w:val="24"/>
          <w:szCs w:val="24"/>
        </w:rPr>
        <w:t>assess</w:t>
      </w:r>
      <w:r w:rsidR="00904B84" w:rsidRPr="00F53F11">
        <w:rPr>
          <w:sz w:val="24"/>
          <w:szCs w:val="24"/>
        </w:rPr>
        <w:t xml:space="preserve"> </w:t>
      </w:r>
      <w:r w:rsidR="008707D1" w:rsidRPr="00F53F11">
        <w:rPr>
          <w:sz w:val="24"/>
          <w:szCs w:val="24"/>
        </w:rPr>
        <w:t>if any significant</w:t>
      </w:r>
      <w:r w:rsidR="00904B84" w:rsidRPr="00F53F11">
        <w:rPr>
          <w:sz w:val="24"/>
          <w:szCs w:val="24"/>
        </w:rPr>
        <w:t xml:space="preserve"> association </w:t>
      </w:r>
      <w:r w:rsidR="008707D1" w:rsidRPr="00F53F11">
        <w:rPr>
          <w:sz w:val="24"/>
          <w:szCs w:val="24"/>
        </w:rPr>
        <w:t xml:space="preserve">exists </w:t>
      </w:r>
      <w:r w:rsidR="00904B84" w:rsidRPr="00F53F11">
        <w:rPr>
          <w:sz w:val="24"/>
          <w:szCs w:val="24"/>
        </w:rPr>
        <w:t>between categorical variables</w:t>
      </w:r>
      <w:r w:rsidR="00A26898" w:rsidRPr="00F53F11">
        <w:rPr>
          <w:sz w:val="24"/>
          <w:szCs w:val="24"/>
        </w:rPr>
        <w:t xml:space="preserve"> (Hayes, 2023)</w:t>
      </w:r>
      <w:r w:rsidR="000D412C" w:rsidRPr="00F53F11">
        <w:rPr>
          <w:sz w:val="24"/>
          <w:szCs w:val="24"/>
        </w:rPr>
        <w:t xml:space="preserve">. Similarly, </w:t>
      </w:r>
      <w:r w:rsidR="00EA653B" w:rsidRPr="00F53F11">
        <w:rPr>
          <w:sz w:val="24"/>
          <w:szCs w:val="24"/>
        </w:rPr>
        <w:t xml:space="preserve">MCA is a multivariate statistical </w:t>
      </w:r>
      <w:r w:rsidR="00D470CA" w:rsidRPr="00F53F11">
        <w:rPr>
          <w:sz w:val="24"/>
          <w:szCs w:val="24"/>
        </w:rPr>
        <w:t xml:space="preserve">technique to </w:t>
      </w:r>
      <w:r w:rsidR="000D412C" w:rsidRPr="00F53F11">
        <w:rPr>
          <w:sz w:val="24"/>
          <w:szCs w:val="24"/>
        </w:rPr>
        <w:t xml:space="preserve">identify </w:t>
      </w:r>
      <w:r w:rsidR="008D4D62" w:rsidRPr="00F53F11">
        <w:rPr>
          <w:sz w:val="24"/>
          <w:szCs w:val="24"/>
        </w:rPr>
        <w:t>associations among</w:t>
      </w:r>
      <w:r w:rsidR="00D470CA" w:rsidRPr="00F53F11">
        <w:rPr>
          <w:sz w:val="24"/>
          <w:szCs w:val="24"/>
        </w:rPr>
        <w:t xml:space="preserve"> </w:t>
      </w:r>
      <w:r w:rsidR="00E96330" w:rsidRPr="00F53F11">
        <w:rPr>
          <w:sz w:val="24"/>
          <w:szCs w:val="24"/>
        </w:rPr>
        <w:t xml:space="preserve">multiple </w:t>
      </w:r>
      <w:r w:rsidR="00D470CA" w:rsidRPr="00F53F11">
        <w:rPr>
          <w:sz w:val="24"/>
          <w:szCs w:val="24"/>
        </w:rPr>
        <w:t>categorical variables</w:t>
      </w:r>
      <w:r w:rsidR="00524C7B" w:rsidRPr="00F53F11">
        <w:rPr>
          <w:sz w:val="24"/>
          <w:szCs w:val="24"/>
        </w:rPr>
        <w:t xml:space="preserve"> (Bock, 2022)</w:t>
      </w:r>
      <w:r w:rsidR="00D470CA" w:rsidRPr="00F53F11">
        <w:rPr>
          <w:sz w:val="24"/>
          <w:szCs w:val="24"/>
        </w:rPr>
        <w:t>.</w:t>
      </w:r>
      <w:r w:rsidR="00F25A05" w:rsidRPr="00F53F11">
        <w:rPr>
          <w:sz w:val="24"/>
          <w:szCs w:val="24"/>
        </w:rPr>
        <w:t xml:space="preserve"> Two statistical test</w:t>
      </w:r>
      <w:r w:rsidR="000C4422" w:rsidRPr="00F53F11">
        <w:rPr>
          <w:sz w:val="24"/>
          <w:szCs w:val="24"/>
        </w:rPr>
        <w:t>s</w:t>
      </w:r>
      <w:r w:rsidR="00F25A05" w:rsidRPr="00F53F11">
        <w:rPr>
          <w:sz w:val="24"/>
          <w:szCs w:val="24"/>
        </w:rPr>
        <w:t xml:space="preserve"> </w:t>
      </w:r>
      <w:r w:rsidR="000C4422" w:rsidRPr="00F53F11">
        <w:rPr>
          <w:sz w:val="24"/>
          <w:szCs w:val="24"/>
        </w:rPr>
        <w:t>are</w:t>
      </w:r>
      <w:r w:rsidR="00F25A05" w:rsidRPr="00F53F11">
        <w:rPr>
          <w:sz w:val="24"/>
          <w:szCs w:val="24"/>
        </w:rPr>
        <w:t xml:space="preserve"> deployed on the cleaned dataset comprising 13 variables.</w:t>
      </w:r>
    </w:p>
    <w:p w14:paraId="6C3864F3" w14:textId="3F7EB4BA" w:rsidR="001609C1" w:rsidRPr="001609C1" w:rsidRDefault="001609C1" w:rsidP="00253AD0">
      <w:pPr>
        <w:spacing w:line="480" w:lineRule="auto"/>
        <w:jc w:val="both"/>
        <w:rPr>
          <w:sz w:val="24"/>
          <w:szCs w:val="24"/>
          <w:u w:val="single"/>
        </w:rPr>
      </w:pPr>
      <w:r w:rsidRPr="001609C1">
        <w:rPr>
          <w:sz w:val="24"/>
          <w:szCs w:val="24"/>
          <w:u w:val="single"/>
        </w:rPr>
        <w:t>Chi-square test</w:t>
      </w:r>
    </w:p>
    <w:p w14:paraId="7431C25B" w14:textId="2B3CC677" w:rsidR="00DB098E" w:rsidRDefault="000C4422" w:rsidP="00253AD0">
      <w:pPr>
        <w:spacing w:after="160" w:line="480" w:lineRule="auto"/>
        <w:jc w:val="both"/>
        <w:rPr>
          <w:sz w:val="24"/>
          <w:szCs w:val="24"/>
        </w:rPr>
      </w:pPr>
      <w:bookmarkStart w:id="31" w:name="_Toc143071490"/>
      <w:r>
        <w:rPr>
          <w:sz w:val="24"/>
          <w:szCs w:val="24"/>
        </w:rPr>
        <w:t>The c</w:t>
      </w:r>
      <w:r w:rsidR="00504EBA">
        <w:rPr>
          <w:sz w:val="24"/>
          <w:szCs w:val="24"/>
        </w:rPr>
        <w:t xml:space="preserve">hi-square test is </w:t>
      </w:r>
      <w:r w:rsidR="00711108">
        <w:rPr>
          <w:sz w:val="24"/>
          <w:szCs w:val="24"/>
        </w:rPr>
        <w:t xml:space="preserve">applied </w:t>
      </w:r>
      <w:r>
        <w:rPr>
          <w:sz w:val="24"/>
          <w:szCs w:val="24"/>
        </w:rPr>
        <w:t>to</w:t>
      </w:r>
      <w:r w:rsidR="00711108">
        <w:rPr>
          <w:sz w:val="24"/>
          <w:szCs w:val="24"/>
        </w:rPr>
        <w:t xml:space="preserve"> </w:t>
      </w:r>
      <w:r w:rsidR="00DB098E">
        <w:rPr>
          <w:sz w:val="24"/>
          <w:szCs w:val="24"/>
        </w:rPr>
        <w:t xml:space="preserve">the </w:t>
      </w:r>
      <w:r w:rsidR="0027469F">
        <w:rPr>
          <w:sz w:val="24"/>
          <w:szCs w:val="24"/>
        </w:rPr>
        <w:t>independent</w:t>
      </w:r>
      <w:r w:rsidR="00711108">
        <w:rPr>
          <w:sz w:val="24"/>
          <w:szCs w:val="24"/>
        </w:rPr>
        <w:t xml:space="preserve"> variables</w:t>
      </w:r>
      <w:r w:rsidR="008B788F">
        <w:rPr>
          <w:sz w:val="24"/>
          <w:szCs w:val="24"/>
        </w:rPr>
        <w:t xml:space="preserve"> (X)</w:t>
      </w:r>
      <w:r w:rsidR="00711108">
        <w:rPr>
          <w:sz w:val="24"/>
          <w:szCs w:val="24"/>
        </w:rPr>
        <w:t xml:space="preserve"> against </w:t>
      </w:r>
      <w:r w:rsidR="00DB098E">
        <w:rPr>
          <w:sz w:val="24"/>
          <w:szCs w:val="24"/>
        </w:rPr>
        <w:t xml:space="preserve">the </w:t>
      </w:r>
      <w:r w:rsidR="0016253B">
        <w:rPr>
          <w:sz w:val="24"/>
          <w:szCs w:val="24"/>
        </w:rPr>
        <w:t xml:space="preserve">dependent variable (Y), </w:t>
      </w:r>
      <w:r w:rsidR="00711108">
        <w:rPr>
          <w:sz w:val="24"/>
          <w:szCs w:val="24"/>
        </w:rPr>
        <w:t xml:space="preserve">“Severity” to assess if there </w:t>
      </w:r>
      <w:r w:rsidR="00DB098E">
        <w:rPr>
          <w:sz w:val="24"/>
          <w:szCs w:val="24"/>
        </w:rPr>
        <w:t>were</w:t>
      </w:r>
      <w:r w:rsidR="00711108">
        <w:rPr>
          <w:sz w:val="24"/>
          <w:szCs w:val="24"/>
        </w:rPr>
        <w:t xml:space="preserve"> any significant </w:t>
      </w:r>
      <w:r w:rsidR="00DB098E">
        <w:rPr>
          <w:sz w:val="24"/>
          <w:szCs w:val="24"/>
        </w:rPr>
        <w:t>association</w:t>
      </w:r>
      <w:r>
        <w:rPr>
          <w:sz w:val="24"/>
          <w:szCs w:val="24"/>
        </w:rPr>
        <w:t>s</w:t>
      </w:r>
      <w:r w:rsidR="00DB098E">
        <w:rPr>
          <w:sz w:val="24"/>
          <w:szCs w:val="24"/>
        </w:rPr>
        <w:t xml:space="preserve"> between the variables. </w:t>
      </w:r>
      <w:r w:rsidR="007E126F">
        <w:rPr>
          <w:sz w:val="24"/>
          <w:szCs w:val="24"/>
        </w:rPr>
        <w:t xml:space="preserve">From </w:t>
      </w:r>
      <w:r w:rsidR="00DB098E">
        <w:rPr>
          <w:sz w:val="24"/>
          <w:szCs w:val="24"/>
        </w:rPr>
        <w:t>Table 7</w:t>
      </w:r>
      <w:r w:rsidR="007E126F">
        <w:rPr>
          <w:sz w:val="24"/>
          <w:szCs w:val="24"/>
        </w:rPr>
        <w:t xml:space="preserve">, all independent variables are significantly associated with </w:t>
      </w:r>
      <w:r w:rsidR="001A62ED">
        <w:rPr>
          <w:sz w:val="24"/>
          <w:szCs w:val="24"/>
        </w:rPr>
        <w:t>“Severity” except for “</w:t>
      </w:r>
      <w:proofErr w:type="spellStart"/>
      <w:r w:rsidR="001A62ED">
        <w:rPr>
          <w:sz w:val="24"/>
          <w:szCs w:val="24"/>
        </w:rPr>
        <w:t>Daily_Rainfall_mm</w:t>
      </w:r>
      <w:proofErr w:type="spellEnd"/>
      <w:r w:rsidR="001A62ED">
        <w:rPr>
          <w:sz w:val="24"/>
          <w:szCs w:val="24"/>
        </w:rPr>
        <w:t>”</w:t>
      </w:r>
      <w:r w:rsidR="0019179A">
        <w:rPr>
          <w:sz w:val="24"/>
          <w:szCs w:val="24"/>
        </w:rPr>
        <w:t>.</w:t>
      </w:r>
    </w:p>
    <w:p w14:paraId="2F4DC791" w14:textId="5CCD04B0" w:rsidR="00E91F1A" w:rsidRDefault="00E91F1A" w:rsidP="00D95C6F">
      <w:pPr>
        <w:spacing w:after="160"/>
        <w:jc w:val="both"/>
        <w:rPr>
          <w:i/>
          <w:iCs/>
          <w:sz w:val="24"/>
          <w:szCs w:val="24"/>
        </w:rPr>
      </w:pPr>
      <w:r w:rsidRPr="00E91F1A">
        <w:rPr>
          <w:i/>
          <w:iCs/>
          <w:sz w:val="24"/>
          <w:szCs w:val="24"/>
        </w:rPr>
        <w:t>Table 7: Summary of chi-square test among independent and dependent variables</w:t>
      </w:r>
    </w:p>
    <w:tbl>
      <w:tblPr>
        <w:tblStyle w:val="GridTable1Light-Accent5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1276"/>
        <w:gridCol w:w="1842"/>
        <w:gridCol w:w="1134"/>
        <w:gridCol w:w="3685"/>
      </w:tblGrid>
      <w:tr w:rsidR="00745AB6" w:rsidRPr="00480BE4" w14:paraId="2E4EB287" w14:textId="5ABD102A" w:rsidTr="003B08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4C5593AA" w14:textId="60E5937F" w:rsidR="00244994" w:rsidRPr="003B0822" w:rsidRDefault="00244994" w:rsidP="00D95C6F">
            <w:pPr>
              <w:jc w:val="both"/>
              <w:rPr>
                <w:b w:val="0"/>
                <w:bCs w:val="0"/>
                <w:sz w:val="24"/>
                <w:szCs w:val="24"/>
              </w:rPr>
            </w:pPr>
            <w:r w:rsidRPr="003B0822">
              <w:rPr>
                <w:b w:val="0"/>
                <w:bCs w:val="0"/>
                <w:sz w:val="24"/>
                <w:szCs w:val="24"/>
              </w:rPr>
              <w:t>Independent variable (X)</w:t>
            </w:r>
          </w:p>
        </w:tc>
        <w:tc>
          <w:tcPr>
            <w:tcW w:w="1276" w:type="dxa"/>
          </w:tcPr>
          <w:p w14:paraId="0A0ECFF4" w14:textId="2CF14813" w:rsidR="00244994" w:rsidRPr="003B0822" w:rsidRDefault="00244994" w:rsidP="00D95C6F">
            <w:pPr>
              <w:spacing w:after="1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3B0822">
              <w:rPr>
                <w:b w:val="0"/>
                <w:bCs w:val="0"/>
                <w:sz w:val="24"/>
                <w:szCs w:val="24"/>
              </w:rPr>
              <w:t>Dependent Variable (Y)</w:t>
            </w:r>
          </w:p>
        </w:tc>
        <w:tc>
          <w:tcPr>
            <w:tcW w:w="1842" w:type="dxa"/>
          </w:tcPr>
          <w:p w14:paraId="355FAB93" w14:textId="77777777" w:rsidR="00244994" w:rsidRPr="003B0822" w:rsidRDefault="00244994" w:rsidP="00D95C6F">
            <w:pPr>
              <w:spacing w:after="1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3B0822">
              <w:rPr>
                <w:b w:val="0"/>
                <w:bCs w:val="0"/>
                <w:sz w:val="24"/>
                <w:szCs w:val="24"/>
              </w:rPr>
              <w:t>P-Value</w:t>
            </w:r>
          </w:p>
          <w:p w14:paraId="5DFF3EA3" w14:textId="2367EB00" w:rsidR="008232CC" w:rsidRPr="003B0822" w:rsidRDefault="008232CC" w:rsidP="00D95C6F">
            <w:pPr>
              <w:spacing w:after="1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3B0822">
              <w:rPr>
                <w:b w:val="0"/>
                <w:bCs w:val="0"/>
                <w:sz w:val="24"/>
                <w:szCs w:val="24"/>
              </w:rPr>
              <w:t>(alpha = 0.05)</w:t>
            </w:r>
          </w:p>
          <w:p w14:paraId="754C8C65" w14:textId="613E7D74" w:rsidR="00D90CDC" w:rsidRPr="003B0822" w:rsidRDefault="00D90CDC" w:rsidP="00D95C6F">
            <w:pPr>
              <w:spacing w:after="1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</w:p>
        </w:tc>
        <w:tc>
          <w:tcPr>
            <w:tcW w:w="1134" w:type="dxa"/>
          </w:tcPr>
          <w:p w14:paraId="14B2E6D8" w14:textId="0F245196" w:rsidR="00244994" w:rsidRPr="003B0822" w:rsidRDefault="00244994" w:rsidP="00D95C6F">
            <w:pPr>
              <w:spacing w:after="1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3B0822">
              <w:rPr>
                <w:b w:val="0"/>
                <w:bCs w:val="0"/>
                <w:sz w:val="22"/>
                <w:szCs w:val="22"/>
              </w:rPr>
              <w:t>Significant</w:t>
            </w:r>
            <w:r w:rsidR="00745AB6" w:rsidRPr="003B0822">
              <w:rPr>
                <w:b w:val="0"/>
                <w:bCs w:val="0"/>
                <w:sz w:val="22"/>
                <w:szCs w:val="22"/>
              </w:rPr>
              <w:t>ly</w:t>
            </w:r>
            <w:r w:rsidRPr="003B0822">
              <w:rPr>
                <w:b w:val="0"/>
                <w:bCs w:val="0"/>
                <w:sz w:val="22"/>
                <w:szCs w:val="22"/>
              </w:rPr>
              <w:t xml:space="preserve"> associated?</w:t>
            </w:r>
          </w:p>
        </w:tc>
        <w:tc>
          <w:tcPr>
            <w:tcW w:w="3685" w:type="dxa"/>
          </w:tcPr>
          <w:p w14:paraId="2221F6F9" w14:textId="6D88F6E3" w:rsidR="00244994" w:rsidRPr="003B0822" w:rsidRDefault="00244994" w:rsidP="00D95C6F">
            <w:pPr>
              <w:spacing w:after="1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3B0822">
              <w:rPr>
                <w:b w:val="0"/>
                <w:bCs w:val="0"/>
                <w:sz w:val="24"/>
                <w:szCs w:val="24"/>
              </w:rPr>
              <w:t>Screenshot of output from Python</w:t>
            </w:r>
          </w:p>
        </w:tc>
      </w:tr>
      <w:tr w:rsidR="00745AB6" w:rsidRPr="00480BE4" w14:paraId="1E9C3C3A" w14:textId="77777777" w:rsidTr="003B08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5CB03E31" w14:textId="206C2572" w:rsidR="00244994" w:rsidRPr="003B0822" w:rsidRDefault="003058DD" w:rsidP="00244994">
            <w:pPr>
              <w:spacing w:after="160"/>
              <w:jc w:val="both"/>
              <w:rPr>
                <w:b w:val="0"/>
                <w:bCs w:val="0"/>
                <w:sz w:val="24"/>
                <w:szCs w:val="24"/>
              </w:rPr>
            </w:pPr>
            <w:proofErr w:type="spellStart"/>
            <w:r w:rsidRPr="003B0822">
              <w:rPr>
                <w:b w:val="0"/>
                <w:bCs w:val="0"/>
                <w:sz w:val="24"/>
                <w:szCs w:val="24"/>
              </w:rPr>
              <w:t>AgencyOfInjury</w:t>
            </w:r>
            <w:proofErr w:type="spellEnd"/>
          </w:p>
        </w:tc>
        <w:tc>
          <w:tcPr>
            <w:tcW w:w="1276" w:type="dxa"/>
          </w:tcPr>
          <w:p w14:paraId="704EB96F" w14:textId="481FE9B5" w:rsidR="00244994" w:rsidRPr="003B0822" w:rsidRDefault="00244994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sz w:val="24"/>
                <w:szCs w:val="24"/>
              </w:rPr>
              <w:t>Severity</w:t>
            </w:r>
          </w:p>
        </w:tc>
        <w:tc>
          <w:tcPr>
            <w:tcW w:w="1842" w:type="dxa"/>
          </w:tcPr>
          <w:p w14:paraId="172CDD26" w14:textId="07EB48BC" w:rsidR="00244994" w:rsidRPr="003B0822" w:rsidRDefault="00D90CDC" w:rsidP="00D90CD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3B0822">
              <w:rPr>
                <w:color w:val="000000"/>
                <w:sz w:val="24"/>
                <w:szCs w:val="24"/>
                <w:lang w:val="en-SG" w:eastAsia="zh-CN"/>
              </w:rPr>
              <w:t>1.859296e-164</w:t>
            </w:r>
          </w:p>
        </w:tc>
        <w:tc>
          <w:tcPr>
            <w:tcW w:w="1134" w:type="dxa"/>
          </w:tcPr>
          <w:p w14:paraId="2F2CBE2B" w14:textId="4B038628" w:rsidR="00244994" w:rsidRPr="003B0822" w:rsidRDefault="00D90CDC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sz w:val="24"/>
                <w:szCs w:val="24"/>
              </w:rPr>
              <w:t>Yes</w:t>
            </w:r>
          </w:p>
        </w:tc>
        <w:tc>
          <w:tcPr>
            <w:tcW w:w="3685" w:type="dxa"/>
          </w:tcPr>
          <w:p w14:paraId="62883669" w14:textId="6F63CE04" w:rsidR="00244994" w:rsidRPr="003B0822" w:rsidRDefault="00745AB6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noProof/>
                <w:sz w:val="24"/>
                <w:szCs w:val="24"/>
              </w:rPr>
              <w:drawing>
                <wp:inline distT="0" distB="0" distL="0" distR="0" wp14:anchorId="62E353B5" wp14:editId="5D178817">
                  <wp:extent cx="2206877" cy="740004"/>
                  <wp:effectExtent l="0" t="0" r="3175" b="317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1622" cy="751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7253" w:rsidRPr="00480BE4" w14:paraId="06FE53C6" w14:textId="77777777" w:rsidTr="003B08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5CE1185A" w14:textId="6BA588B8" w:rsidR="00C47253" w:rsidRPr="003B0822" w:rsidRDefault="00C47253" w:rsidP="00244994">
            <w:pPr>
              <w:spacing w:after="160"/>
              <w:jc w:val="both"/>
              <w:rPr>
                <w:b w:val="0"/>
                <w:bCs w:val="0"/>
                <w:sz w:val="24"/>
                <w:szCs w:val="24"/>
              </w:rPr>
            </w:pPr>
            <w:proofErr w:type="spellStart"/>
            <w:r w:rsidRPr="003B0822">
              <w:rPr>
                <w:b w:val="0"/>
                <w:bCs w:val="0"/>
                <w:sz w:val="24"/>
                <w:szCs w:val="24"/>
              </w:rPr>
              <w:t>BodyPart</w:t>
            </w:r>
            <w:proofErr w:type="spellEnd"/>
          </w:p>
        </w:tc>
        <w:tc>
          <w:tcPr>
            <w:tcW w:w="1276" w:type="dxa"/>
          </w:tcPr>
          <w:p w14:paraId="42701068" w14:textId="4D0A46F1" w:rsidR="00C47253" w:rsidRPr="003B0822" w:rsidRDefault="00C47253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sz w:val="24"/>
                <w:szCs w:val="24"/>
              </w:rPr>
              <w:t>Severity</w:t>
            </w:r>
          </w:p>
        </w:tc>
        <w:tc>
          <w:tcPr>
            <w:tcW w:w="1842" w:type="dxa"/>
          </w:tcPr>
          <w:p w14:paraId="60F1185F" w14:textId="77777777" w:rsidR="00784786" w:rsidRPr="003B0822" w:rsidRDefault="00784786" w:rsidP="00784786">
            <w:pPr>
              <w:pStyle w:val="HTMLPreformatted"/>
              <w:shd w:val="clear" w:color="auto" w:fill="FFFFFF"/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B08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05019e-163</w:t>
            </w:r>
          </w:p>
          <w:p w14:paraId="60324C35" w14:textId="77777777" w:rsidR="00C47253" w:rsidRPr="003B0822" w:rsidRDefault="00C47253" w:rsidP="00D90CD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</w:p>
        </w:tc>
        <w:tc>
          <w:tcPr>
            <w:tcW w:w="1134" w:type="dxa"/>
          </w:tcPr>
          <w:p w14:paraId="04A272B6" w14:textId="7D93BE9B" w:rsidR="00C47253" w:rsidRPr="003B0822" w:rsidRDefault="00784786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sz w:val="24"/>
                <w:szCs w:val="24"/>
              </w:rPr>
              <w:t>Yes</w:t>
            </w:r>
          </w:p>
        </w:tc>
        <w:tc>
          <w:tcPr>
            <w:tcW w:w="3685" w:type="dxa"/>
          </w:tcPr>
          <w:p w14:paraId="67176158" w14:textId="4B01AE03" w:rsidR="00C47253" w:rsidRPr="003B0822" w:rsidRDefault="00784786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noProof/>
                <w:sz w:val="24"/>
                <w:szCs w:val="24"/>
              </w:rPr>
              <w:drawing>
                <wp:inline distT="0" distB="0" distL="0" distR="0" wp14:anchorId="1A7D809C" wp14:editId="5BBB9A24">
                  <wp:extent cx="2359025" cy="839470"/>
                  <wp:effectExtent l="0" t="0" r="317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9025" cy="839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4786" w:rsidRPr="00480BE4" w14:paraId="6B30FC87" w14:textId="77777777" w:rsidTr="003B08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3634FE03" w14:textId="5EFFD180" w:rsidR="00784786" w:rsidRPr="003B0822" w:rsidRDefault="005327CA" w:rsidP="00244994">
            <w:pPr>
              <w:spacing w:after="160"/>
              <w:jc w:val="both"/>
              <w:rPr>
                <w:b w:val="0"/>
                <w:bCs w:val="0"/>
                <w:sz w:val="24"/>
                <w:szCs w:val="24"/>
              </w:rPr>
            </w:pPr>
            <w:r w:rsidRPr="003B0822">
              <w:rPr>
                <w:b w:val="0"/>
                <w:bCs w:val="0"/>
                <w:sz w:val="24"/>
                <w:szCs w:val="24"/>
              </w:rPr>
              <w:lastRenderedPageBreak/>
              <w:t>Reportable</w:t>
            </w:r>
          </w:p>
        </w:tc>
        <w:tc>
          <w:tcPr>
            <w:tcW w:w="1276" w:type="dxa"/>
          </w:tcPr>
          <w:p w14:paraId="2A018C56" w14:textId="6EC2B864" w:rsidR="00784786" w:rsidRPr="003B0822" w:rsidRDefault="00EB77A0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sz w:val="24"/>
                <w:szCs w:val="24"/>
              </w:rPr>
              <w:t>Severity</w:t>
            </w:r>
          </w:p>
        </w:tc>
        <w:tc>
          <w:tcPr>
            <w:tcW w:w="1842" w:type="dxa"/>
          </w:tcPr>
          <w:p w14:paraId="364A6E4E" w14:textId="77777777" w:rsidR="005327CA" w:rsidRPr="003B0822" w:rsidRDefault="005327CA" w:rsidP="005327CA">
            <w:pPr>
              <w:pStyle w:val="HTMLPreformatted"/>
              <w:shd w:val="clear" w:color="auto" w:fill="FFFFFF"/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B08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</w:t>
            </w:r>
          </w:p>
          <w:p w14:paraId="18719184" w14:textId="77777777" w:rsidR="00784786" w:rsidRPr="003B0822" w:rsidRDefault="00784786" w:rsidP="00784786">
            <w:pPr>
              <w:pStyle w:val="HTMLPreformatted"/>
              <w:shd w:val="clear" w:color="auto" w:fill="FFFFFF"/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</w:tcPr>
          <w:p w14:paraId="57E8395D" w14:textId="37A62E69" w:rsidR="00784786" w:rsidRPr="003B0822" w:rsidRDefault="00EB77A0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sz w:val="24"/>
                <w:szCs w:val="24"/>
              </w:rPr>
              <w:t>Yes</w:t>
            </w:r>
          </w:p>
        </w:tc>
        <w:tc>
          <w:tcPr>
            <w:tcW w:w="3685" w:type="dxa"/>
          </w:tcPr>
          <w:p w14:paraId="02ED7869" w14:textId="7FE00F24" w:rsidR="00784786" w:rsidRPr="003B0822" w:rsidRDefault="00EB77A0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noProof/>
                <w:sz w:val="24"/>
                <w:szCs w:val="24"/>
              </w:rPr>
              <w:drawing>
                <wp:inline distT="0" distB="0" distL="0" distR="0" wp14:anchorId="51B1E504" wp14:editId="30ABBDEB">
                  <wp:extent cx="2359025" cy="830580"/>
                  <wp:effectExtent l="0" t="0" r="3175" b="762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9025" cy="830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27CA" w:rsidRPr="00480BE4" w14:paraId="441446D9" w14:textId="77777777" w:rsidTr="003B08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062BB1C5" w14:textId="5D8A8482" w:rsidR="005327CA" w:rsidRPr="003B0822" w:rsidRDefault="005327CA" w:rsidP="00244994">
            <w:pPr>
              <w:spacing w:after="160"/>
              <w:jc w:val="both"/>
              <w:rPr>
                <w:b w:val="0"/>
                <w:bCs w:val="0"/>
                <w:sz w:val="24"/>
                <w:szCs w:val="24"/>
              </w:rPr>
            </w:pPr>
            <w:r w:rsidRPr="003B0822">
              <w:rPr>
                <w:b w:val="0"/>
                <w:bCs w:val="0"/>
                <w:sz w:val="24"/>
                <w:szCs w:val="24"/>
              </w:rPr>
              <w:t>Significant</w:t>
            </w:r>
          </w:p>
        </w:tc>
        <w:tc>
          <w:tcPr>
            <w:tcW w:w="1276" w:type="dxa"/>
          </w:tcPr>
          <w:p w14:paraId="554F80CC" w14:textId="7D2866C4" w:rsidR="005327CA" w:rsidRPr="003B0822" w:rsidRDefault="005327CA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sz w:val="24"/>
                <w:szCs w:val="24"/>
              </w:rPr>
              <w:t>Severity</w:t>
            </w:r>
          </w:p>
        </w:tc>
        <w:tc>
          <w:tcPr>
            <w:tcW w:w="1842" w:type="dxa"/>
          </w:tcPr>
          <w:p w14:paraId="660CEEB8" w14:textId="05E2B25E" w:rsidR="005327CA" w:rsidRPr="003B0822" w:rsidRDefault="00D21BF6" w:rsidP="005327CA">
            <w:pPr>
              <w:pStyle w:val="HTMLPreformatted"/>
              <w:shd w:val="clear" w:color="auto" w:fill="FFFFFF"/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B08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81232e-42</w:t>
            </w:r>
          </w:p>
        </w:tc>
        <w:tc>
          <w:tcPr>
            <w:tcW w:w="1134" w:type="dxa"/>
          </w:tcPr>
          <w:p w14:paraId="192EF62B" w14:textId="331BA715" w:rsidR="005327CA" w:rsidRPr="003B0822" w:rsidRDefault="005327CA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sz w:val="24"/>
                <w:szCs w:val="24"/>
              </w:rPr>
              <w:t>Yes</w:t>
            </w:r>
          </w:p>
        </w:tc>
        <w:tc>
          <w:tcPr>
            <w:tcW w:w="3685" w:type="dxa"/>
          </w:tcPr>
          <w:p w14:paraId="39A6839F" w14:textId="607D371C" w:rsidR="005327CA" w:rsidRPr="003B0822" w:rsidRDefault="00D21BF6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noProof/>
                <w:sz w:val="24"/>
                <w:szCs w:val="24"/>
              </w:rPr>
              <w:drawing>
                <wp:inline distT="0" distB="0" distL="0" distR="0" wp14:anchorId="3EB8043D" wp14:editId="3487748C">
                  <wp:extent cx="2359025" cy="847090"/>
                  <wp:effectExtent l="0" t="0" r="317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9025" cy="847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1BF6" w:rsidRPr="00480BE4" w14:paraId="3BB0A46F" w14:textId="77777777" w:rsidTr="003B08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6C6EAF7F" w14:textId="5C1739F3" w:rsidR="00D21BF6" w:rsidRPr="003B0822" w:rsidRDefault="000C0F25" w:rsidP="00244994">
            <w:pPr>
              <w:spacing w:after="160"/>
              <w:jc w:val="both"/>
              <w:rPr>
                <w:b w:val="0"/>
                <w:bCs w:val="0"/>
                <w:sz w:val="24"/>
                <w:szCs w:val="24"/>
              </w:rPr>
            </w:pPr>
            <w:proofErr w:type="spellStart"/>
            <w:r w:rsidRPr="003B0822">
              <w:rPr>
                <w:b w:val="0"/>
                <w:bCs w:val="0"/>
                <w:sz w:val="24"/>
                <w:szCs w:val="24"/>
              </w:rPr>
              <w:t>MechanismOfInjury</w:t>
            </w:r>
            <w:proofErr w:type="spellEnd"/>
          </w:p>
        </w:tc>
        <w:tc>
          <w:tcPr>
            <w:tcW w:w="1276" w:type="dxa"/>
          </w:tcPr>
          <w:p w14:paraId="6D4F7ECA" w14:textId="23FFA05C" w:rsidR="00D21BF6" w:rsidRPr="003B0822" w:rsidRDefault="000C0F25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sz w:val="24"/>
                <w:szCs w:val="24"/>
              </w:rPr>
              <w:t>Severity</w:t>
            </w:r>
          </w:p>
        </w:tc>
        <w:tc>
          <w:tcPr>
            <w:tcW w:w="1842" w:type="dxa"/>
          </w:tcPr>
          <w:p w14:paraId="1DBFFBB4" w14:textId="49A0D489" w:rsidR="00D21BF6" w:rsidRPr="003B0822" w:rsidRDefault="00990747" w:rsidP="005327CA">
            <w:pPr>
              <w:pStyle w:val="HTMLPreformatted"/>
              <w:shd w:val="clear" w:color="auto" w:fill="FFFFFF"/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B08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.008479e-140</w:t>
            </w:r>
          </w:p>
        </w:tc>
        <w:tc>
          <w:tcPr>
            <w:tcW w:w="1134" w:type="dxa"/>
          </w:tcPr>
          <w:p w14:paraId="6927E6A7" w14:textId="42CAA0EF" w:rsidR="00D21BF6" w:rsidRPr="003B0822" w:rsidRDefault="000C0F25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sz w:val="24"/>
                <w:szCs w:val="24"/>
              </w:rPr>
              <w:t>Yes</w:t>
            </w:r>
          </w:p>
        </w:tc>
        <w:tc>
          <w:tcPr>
            <w:tcW w:w="3685" w:type="dxa"/>
          </w:tcPr>
          <w:p w14:paraId="3AC892B3" w14:textId="483F17FF" w:rsidR="00D21BF6" w:rsidRPr="003B0822" w:rsidRDefault="000C0F25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noProof/>
                <w:sz w:val="24"/>
                <w:szCs w:val="24"/>
              </w:rPr>
              <w:drawing>
                <wp:inline distT="0" distB="0" distL="0" distR="0" wp14:anchorId="3788651C" wp14:editId="069BA3FD">
                  <wp:extent cx="2359025" cy="802640"/>
                  <wp:effectExtent l="0" t="0" r="317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9025" cy="802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0F25" w:rsidRPr="00480BE4" w14:paraId="10791683" w14:textId="77777777" w:rsidTr="003B08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16DD7DCB" w14:textId="20F334A1" w:rsidR="000C0F25" w:rsidRPr="003B0822" w:rsidRDefault="00C14C85" w:rsidP="00244994">
            <w:pPr>
              <w:spacing w:after="160"/>
              <w:jc w:val="both"/>
              <w:rPr>
                <w:b w:val="0"/>
                <w:bCs w:val="0"/>
                <w:sz w:val="24"/>
                <w:szCs w:val="24"/>
              </w:rPr>
            </w:pPr>
            <w:proofErr w:type="spellStart"/>
            <w:r w:rsidRPr="003B0822">
              <w:rPr>
                <w:b w:val="0"/>
                <w:bCs w:val="0"/>
                <w:sz w:val="24"/>
                <w:szCs w:val="24"/>
              </w:rPr>
              <w:t>NatureOfInjury</w:t>
            </w:r>
            <w:proofErr w:type="spellEnd"/>
          </w:p>
        </w:tc>
        <w:tc>
          <w:tcPr>
            <w:tcW w:w="1276" w:type="dxa"/>
          </w:tcPr>
          <w:p w14:paraId="4A2F8334" w14:textId="5B8CEB67" w:rsidR="000C0F25" w:rsidRPr="003B0822" w:rsidRDefault="00C14C85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sz w:val="24"/>
                <w:szCs w:val="24"/>
              </w:rPr>
              <w:t>Severity</w:t>
            </w:r>
          </w:p>
        </w:tc>
        <w:tc>
          <w:tcPr>
            <w:tcW w:w="1842" w:type="dxa"/>
          </w:tcPr>
          <w:p w14:paraId="1BC92D0C" w14:textId="1F25CA91" w:rsidR="000C0F25" w:rsidRPr="003B0822" w:rsidRDefault="0004085E" w:rsidP="005327CA">
            <w:pPr>
              <w:pStyle w:val="HTMLPreformatted"/>
              <w:shd w:val="clear" w:color="auto" w:fill="FFFFFF"/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B08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943718e-125</w:t>
            </w:r>
          </w:p>
        </w:tc>
        <w:tc>
          <w:tcPr>
            <w:tcW w:w="1134" w:type="dxa"/>
          </w:tcPr>
          <w:p w14:paraId="0FD1DFF5" w14:textId="7B5A22A0" w:rsidR="000C0F25" w:rsidRPr="003B0822" w:rsidRDefault="00C14C85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sz w:val="24"/>
                <w:szCs w:val="24"/>
              </w:rPr>
              <w:t>Yes</w:t>
            </w:r>
          </w:p>
        </w:tc>
        <w:tc>
          <w:tcPr>
            <w:tcW w:w="3685" w:type="dxa"/>
          </w:tcPr>
          <w:p w14:paraId="01896F22" w14:textId="59DC4095" w:rsidR="000C0F25" w:rsidRPr="003B0822" w:rsidRDefault="0004085E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noProof/>
                <w:sz w:val="24"/>
                <w:szCs w:val="24"/>
              </w:rPr>
              <w:drawing>
                <wp:inline distT="0" distB="0" distL="0" distR="0" wp14:anchorId="71A68126" wp14:editId="1BB573A9">
                  <wp:extent cx="2359025" cy="788035"/>
                  <wp:effectExtent l="0" t="0" r="317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9025" cy="788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085E" w:rsidRPr="00480BE4" w14:paraId="79F4B2A5" w14:textId="77777777" w:rsidTr="003B08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5D002CF3" w14:textId="7BD4E370" w:rsidR="0004085E" w:rsidRPr="003B0822" w:rsidRDefault="0005287A" w:rsidP="00244994">
            <w:pPr>
              <w:spacing w:after="160"/>
              <w:jc w:val="both"/>
              <w:rPr>
                <w:b w:val="0"/>
                <w:bCs w:val="0"/>
                <w:sz w:val="24"/>
                <w:szCs w:val="24"/>
              </w:rPr>
            </w:pPr>
            <w:r w:rsidRPr="003B0822">
              <w:rPr>
                <w:b w:val="0"/>
                <w:bCs w:val="0"/>
                <w:sz w:val="24"/>
                <w:szCs w:val="24"/>
              </w:rPr>
              <w:t>Region</w:t>
            </w:r>
          </w:p>
        </w:tc>
        <w:tc>
          <w:tcPr>
            <w:tcW w:w="1276" w:type="dxa"/>
          </w:tcPr>
          <w:p w14:paraId="6AC959D1" w14:textId="5B1BDB36" w:rsidR="0004085E" w:rsidRPr="003B0822" w:rsidRDefault="0005287A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sz w:val="24"/>
                <w:szCs w:val="24"/>
              </w:rPr>
              <w:t>Severity</w:t>
            </w:r>
          </w:p>
        </w:tc>
        <w:tc>
          <w:tcPr>
            <w:tcW w:w="1842" w:type="dxa"/>
          </w:tcPr>
          <w:p w14:paraId="78102498" w14:textId="77777777" w:rsidR="0005287A" w:rsidRPr="003B0822" w:rsidRDefault="0005287A" w:rsidP="0005287A">
            <w:pPr>
              <w:pStyle w:val="HTMLPreformatted"/>
              <w:shd w:val="clear" w:color="auto" w:fill="FFFFFF"/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B08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802996e-201</w:t>
            </w:r>
          </w:p>
          <w:p w14:paraId="49878436" w14:textId="77777777" w:rsidR="0004085E" w:rsidRPr="003B0822" w:rsidRDefault="0004085E" w:rsidP="005327CA">
            <w:pPr>
              <w:pStyle w:val="HTMLPreformatted"/>
              <w:shd w:val="clear" w:color="auto" w:fill="FFFFFF"/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</w:tcPr>
          <w:p w14:paraId="6EE7EB00" w14:textId="253C5BA0" w:rsidR="0004085E" w:rsidRPr="003B0822" w:rsidRDefault="0005287A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sz w:val="24"/>
                <w:szCs w:val="24"/>
              </w:rPr>
              <w:t>Yes</w:t>
            </w:r>
          </w:p>
        </w:tc>
        <w:tc>
          <w:tcPr>
            <w:tcW w:w="3685" w:type="dxa"/>
          </w:tcPr>
          <w:p w14:paraId="522F419B" w14:textId="09753FCA" w:rsidR="0004085E" w:rsidRPr="003B0822" w:rsidRDefault="009A5956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noProof/>
                <w:sz w:val="24"/>
                <w:szCs w:val="24"/>
              </w:rPr>
              <w:drawing>
                <wp:inline distT="0" distB="0" distL="0" distR="0" wp14:anchorId="721CE825" wp14:editId="5A02C362">
                  <wp:extent cx="2359025" cy="824865"/>
                  <wp:effectExtent l="0" t="0" r="317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9025" cy="824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5956" w:rsidRPr="00480BE4" w14:paraId="0AFB2D92" w14:textId="77777777" w:rsidTr="003B08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6EFE67A7" w14:textId="32D4C21A" w:rsidR="009A5956" w:rsidRPr="003B0822" w:rsidRDefault="002A32F9" w:rsidP="00244994">
            <w:pPr>
              <w:spacing w:after="160"/>
              <w:jc w:val="both"/>
              <w:rPr>
                <w:b w:val="0"/>
                <w:bCs w:val="0"/>
                <w:sz w:val="24"/>
                <w:szCs w:val="24"/>
              </w:rPr>
            </w:pPr>
            <w:proofErr w:type="spellStart"/>
            <w:r w:rsidRPr="003B0822">
              <w:rPr>
                <w:b w:val="0"/>
                <w:bCs w:val="0"/>
                <w:sz w:val="24"/>
                <w:szCs w:val="24"/>
              </w:rPr>
              <w:t>Weather_Station</w:t>
            </w:r>
            <w:proofErr w:type="spellEnd"/>
          </w:p>
        </w:tc>
        <w:tc>
          <w:tcPr>
            <w:tcW w:w="1276" w:type="dxa"/>
          </w:tcPr>
          <w:p w14:paraId="30DB60F0" w14:textId="4A045025" w:rsidR="009A5956" w:rsidRPr="003B0822" w:rsidRDefault="002A32F9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sz w:val="24"/>
                <w:szCs w:val="24"/>
              </w:rPr>
              <w:t>Severity</w:t>
            </w:r>
          </w:p>
        </w:tc>
        <w:tc>
          <w:tcPr>
            <w:tcW w:w="1842" w:type="dxa"/>
          </w:tcPr>
          <w:p w14:paraId="298D8853" w14:textId="77777777" w:rsidR="002A32F9" w:rsidRPr="003B0822" w:rsidRDefault="002A32F9" w:rsidP="002A32F9">
            <w:pPr>
              <w:pStyle w:val="HTMLPreformatted"/>
              <w:shd w:val="clear" w:color="auto" w:fill="FFFFFF"/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B08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802996e-201</w:t>
            </w:r>
          </w:p>
          <w:p w14:paraId="6B22A6FC" w14:textId="77777777" w:rsidR="009A5956" w:rsidRPr="003B0822" w:rsidRDefault="009A5956" w:rsidP="0005287A">
            <w:pPr>
              <w:pStyle w:val="HTMLPreformatted"/>
              <w:shd w:val="clear" w:color="auto" w:fill="FFFFFF"/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B6CFC8C" w14:textId="473BA19E" w:rsidR="009A5956" w:rsidRPr="003B0822" w:rsidRDefault="002A32F9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sz w:val="24"/>
                <w:szCs w:val="24"/>
              </w:rPr>
              <w:t>Yes</w:t>
            </w:r>
          </w:p>
        </w:tc>
        <w:tc>
          <w:tcPr>
            <w:tcW w:w="3685" w:type="dxa"/>
          </w:tcPr>
          <w:p w14:paraId="0F214906" w14:textId="5437BBA9" w:rsidR="009A5956" w:rsidRPr="003B0822" w:rsidRDefault="008B309B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noProof/>
                <w:sz w:val="24"/>
                <w:szCs w:val="24"/>
              </w:rPr>
              <w:drawing>
                <wp:inline distT="0" distB="0" distL="0" distR="0" wp14:anchorId="792726F2" wp14:editId="6E0E08F9">
                  <wp:extent cx="2359025" cy="759460"/>
                  <wp:effectExtent l="0" t="0" r="3175" b="254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9025" cy="759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A32F9" w:rsidRPr="00480BE4" w14:paraId="7ED1B6ED" w14:textId="77777777" w:rsidTr="003B08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0F9EC0AF" w14:textId="06881A01" w:rsidR="002A32F9" w:rsidRPr="003B0822" w:rsidRDefault="00E01573" w:rsidP="00244994">
            <w:pPr>
              <w:spacing w:after="160"/>
              <w:jc w:val="both"/>
              <w:rPr>
                <w:b w:val="0"/>
                <w:bCs w:val="0"/>
                <w:sz w:val="24"/>
                <w:szCs w:val="24"/>
              </w:rPr>
            </w:pPr>
            <w:proofErr w:type="spellStart"/>
            <w:r w:rsidRPr="003B0822">
              <w:rPr>
                <w:b w:val="0"/>
                <w:bCs w:val="0"/>
                <w:sz w:val="24"/>
                <w:szCs w:val="24"/>
              </w:rPr>
              <w:t>Same_Date_Reporting</w:t>
            </w:r>
            <w:proofErr w:type="spellEnd"/>
          </w:p>
        </w:tc>
        <w:tc>
          <w:tcPr>
            <w:tcW w:w="1276" w:type="dxa"/>
          </w:tcPr>
          <w:p w14:paraId="5852C600" w14:textId="5A73CB8A" w:rsidR="002A32F9" w:rsidRPr="003B0822" w:rsidRDefault="00E01573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sz w:val="24"/>
                <w:szCs w:val="24"/>
              </w:rPr>
              <w:t>Severity</w:t>
            </w:r>
          </w:p>
        </w:tc>
        <w:tc>
          <w:tcPr>
            <w:tcW w:w="1842" w:type="dxa"/>
          </w:tcPr>
          <w:p w14:paraId="3E651592" w14:textId="77777777" w:rsidR="00E01573" w:rsidRPr="003B0822" w:rsidRDefault="00E01573" w:rsidP="00E01573">
            <w:pPr>
              <w:pStyle w:val="HTMLPreformatted"/>
              <w:shd w:val="clear" w:color="auto" w:fill="FFFFFF"/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B08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518596e-125</w:t>
            </w:r>
          </w:p>
          <w:p w14:paraId="7A82D253" w14:textId="77777777" w:rsidR="002A32F9" w:rsidRPr="003B0822" w:rsidRDefault="002A32F9" w:rsidP="002A32F9">
            <w:pPr>
              <w:pStyle w:val="HTMLPreformatted"/>
              <w:shd w:val="clear" w:color="auto" w:fill="FFFFFF"/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</w:tcPr>
          <w:p w14:paraId="07CBC2AD" w14:textId="6AFD9DA3" w:rsidR="002A32F9" w:rsidRPr="003B0822" w:rsidRDefault="00E01573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sz w:val="24"/>
                <w:szCs w:val="24"/>
              </w:rPr>
              <w:t>Yes</w:t>
            </w:r>
          </w:p>
        </w:tc>
        <w:tc>
          <w:tcPr>
            <w:tcW w:w="3685" w:type="dxa"/>
          </w:tcPr>
          <w:p w14:paraId="2EF81887" w14:textId="4F256CFD" w:rsidR="002A32F9" w:rsidRPr="003B0822" w:rsidRDefault="003F0EC7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noProof/>
                <w:sz w:val="24"/>
                <w:szCs w:val="24"/>
              </w:rPr>
              <w:drawing>
                <wp:inline distT="0" distB="0" distL="0" distR="0" wp14:anchorId="69D30C1C" wp14:editId="60848515">
                  <wp:extent cx="2359025" cy="820420"/>
                  <wp:effectExtent l="0" t="0" r="3175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9025" cy="820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55BFC" w:rsidRPr="00480BE4" w14:paraId="21A8D2C2" w14:textId="77777777" w:rsidTr="003B08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3592FED7" w14:textId="7C569B7C" w:rsidR="00255BFC" w:rsidRPr="003B0822" w:rsidRDefault="00255BFC" w:rsidP="00244994">
            <w:pPr>
              <w:spacing w:after="160"/>
              <w:jc w:val="both"/>
              <w:rPr>
                <w:b w:val="0"/>
                <w:bCs w:val="0"/>
                <w:sz w:val="24"/>
                <w:szCs w:val="24"/>
              </w:rPr>
            </w:pPr>
            <w:proofErr w:type="spellStart"/>
            <w:r w:rsidRPr="003B0822">
              <w:rPr>
                <w:b w:val="0"/>
                <w:bCs w:val="0"/>
                <w:sz w:val="24"/>
                <w:szCs w:val="24"/>
              </w:rPr>
              <w:t>Incident_time_period</w:t>
            </w:r>
            <w:proofErr w:type="spellEnd"/>
          </w:p>
        </w:tc>
        <w:tc>
          <w:tcPr>
            <w:tcW w:w="1276" w:type="dxa"/>
          </w:tcPr>
          <w:p w14:paraId="634759AA" w14:textId="76F75BFE" w:rsidR="00255BFC" w:rsidRPr="003B0822" w:rsidRDefault="00255BFC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sz w:val="24"/>
                <w:szCs w:val="24"/>
              </w:rPr>
              <w:t>Severity</w:t>
            </w:r>
          </w:p>
        </w:tc>
        <w:tc>
          <w:tcPr>
            <w:tcW w:w="1842" w:type="dxa"/>
          </w:tcPr>
          <w:p w14:paraId="15BD2433" w14:textId="77777777" w:rsidR="00366CD3" w:rsidRPr="003B0822" w:rsidRDefault="00366CD3" w:rsidP="00366CD3">
            <w:pPr>
              <w:pStyle w:val="HTMLPreformatted"/>
              <w:shd w:val="clear" w:color="auto" w:fill="FFFFFF"/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B08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0007</w:t>
            </w:r>
          </w:p>
          <w:p w14:paraId="4347CD9D" w14:textId="77777777" w:rsidR="00255BFC" w:rsidRPr="003B0822" w:rsidRDefault="00255BFC" w:rsidP="00E01573">
            <w:pPr>
              <w:pStyle w:val="HTMLPreformatted"/>
              <w:shd w:val="clear" w:color="auto" w:fill="FFFFFF"/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</w:tcPr>
          <w:p w14:paraId="34A7C75E" w14:textId="064DB583" w:rsidR="00255BFC" w:rsidRPr="003B0822" w:rsidRDefault="00255BFC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sz w:val="24"/>
                <w:szCs w:val="24"/>
              </w:rPr>
              <w:t>Yes</w:t>
            </w:r>
          </w:p>
        </w:tc>
        <w:tc>
          <w:tcPr>
            <w:tcW w:w="3685" w:type="dxa"/>
          </w:tcPr>
          <w:p w14:paraId="239837FE" w14:textId="4EEC5872" w:rsidR="00255BFC" w:rsidRPr="003B0822" w:rsidRDefault="002807EC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noProof/>
                <w:sz w:val="24"/>
                <w:szCs w:val="24"/>
              </w:rPr>
              <w:drawing>
                <wp:inline distT="0" distB="0" distL="0" distR="0" wp14:anchorId="5C0A000E" wp14:editId="06B0EF7B">
                  <wp:extent cx="2359025" cy="819150"/>
                  <wp:effectExtent l="0" t="0" r="3175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9025" cy="819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10FD" w:rsidRPr="00480BE4" w14:paraId="1EB972C1" w14:textId="77777777" w:rsidTr="003B08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45FA60D6" w14:textId="4DE6DFBA" w:rsidR="004C10FD" w:rsidRPr="003B0822" w:rsidRDefault="004C10FD" w:rsidP="00244994">
            <w:pPr>
              <w:spacing w:after="160"/>
              <w:jc w:val="both"/>
              <w:rPr>
                <w:b w:val="0"/>
                <w:bCs w:val="0"/>
                <w:sz w:val="24"/>
                <w:szCs w:val="24"/>
              </w:rPr>
            </w:pPr>
            <w:proofErr w:type="spellStart"/>
            <w:r w:rsidRPr="003B0822">
              <w:rPr>
                <w:b w:val="0"/>
                <w:bCs w:val="0"/>
                <w:sz w:val="24"/>
                <w:szCs w:val="24"/>
              </w:rPr>
              <w:t>Daily_Mean_Temp_degrees</w:t>
            </w:r>
            <w:proofErr w:type="spellEnd"/>
          </w:p>
        </w:tc>
        <w:tc>
          <w:tcPr>
            <w:tcW w:w="1276" w:type="dxa"/>
          </w:tcPr>
          <w:p w14:paraId="3161D1BA" w14:textId="5A123CC3" w:rsidR="004C10FD" w:rsidRPr="003B0822" w:rsidRDefault="004C10FD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sz w:val="24"/>
                <w:szCs w:val="24"/>
              </w:rPr>
              <w:t>Severity</w:t>
            </w:r>
          </w:p>
        </w:tc>
        <w:tc>
          <w:tcPr>
            <w:tcW w:w="1842" w:type="dxa"/>
          </w:tcPr>
          <w:p w14:paraId="75771CBD" w14:textId="77777777" w:rsidR="00862020" w:rsidRPr="003B0822" w:rsidRDefault="00862020" w:rsidP="00862020">
            <w:pPr>
              <w:pStyle w:val="HTMLPreformatted"/>
              <w:shd w:val="clear" w:color="auto" w:fill="FFFFFF"/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B08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581276e-12</w:t>
            </w:r>
          </w:p>
          <w:p w14:paraId="10B79A33" w14:textId="77777777" w:rsidR="004C10FD" w:rsidRPr="003B0822" w:rsidRDefault="004C10FD" w:rsidP="00366CD3">
            <w:pPr>
              <w:pStyle w:val="HTMLPreformatted"/>
              <w:shd w:val="clear" w:color="auto" w:fill="FFFFFF"/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</w:tcPr>
          <w:p w14:paraId="6EA350E5" w14:textId="68FC5AA2" w:rsidR="004C10FD" w:rsidRPr="003B0822" w:rsidRDefault="004C10FD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sz w:val="24"/>
                <w:szCs w:val="24"/>
              </w:rPr>
              <w:t>Yes</w:t>
            </w:r>
          </w:p>
        </w:tc>
        <w:tc>
          <w:tcPr>
            <w:tcW w:w="3685" w:type="dxa"/>
          </w:tcPr>
          <w:p w14:paraId="0A634E24" w14:textId="7284EF3D" w:rsidR="004C10FD" w:rsidRPr="003B0822" w:rsidRDefault="00862020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noProof/>
                <w:sz w:val="24"/>
                <w:szCs w:val="24"/>
              </w:rPr>
              <w:drawing>
                <wp:inline distT="0" distB="0" distL="0" distR="0" wp14:anchorId="70DAFDE1" wp14:editId="1C4A9CBF">
                  <wp:extent cx="2359025" cy="830580"/>
                  <wp:effectExtent l="0" t="0" r="3175" b="762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9025" cy="830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7EC4" w:rsidRPr="00480BE4" w14:paraId="661E6B9C" w14:textId="77777777" w:rsidTr="003B08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54C8E63C" w14:textId="4B2E9E50" w:rsidR="00957EC4" w:rsidRPr="003B0822" w:rsidRDefault="00957EC4" w:rsidP="00244994">
            <w:pPr>
              <w:spacing w:after="160"/>
              <w:jc w:val="both"/>
              <w:rPr>
                <w:b w:val="0"/>
                <w:bCs w:val="0"/>
                <w:sz w:val="24"/>
                <w:szCs w:val="24"/>
              </w:rPr>
            </w:pPr>
            <w:proofErr w:type="spellStart"/>
            <w:r w:rsidRPr="003B0822">
              <w:rPr>
                <w:b w:val="0"/>
                <w:bCs w:val="0"/>
                <w:sz w:val="24"/>
                <w:szCs w:val="24"/>
              </w:rPr>
              <w:lastRenderedPageBreak/>
              <w:t>Daily_Rainfall_mm</w:t>
            </w:r>
            <w:proofErr w:type="spellEnd"/>
          </w:p>
        </w:tc>
        <w:tc>
          <w:tcPr>
            <w:tcW w:w="1276" w:type="dxa"/>
          </w:tcPr>
          <w:p w14:paraId="3A355E4B" w14:textId="4823A117" w:rsidR="00957EC4" w:rsidRPr="003B0822" w:rsidRDefault="00957EC4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sz w:val="24"/>
                <w:szCs w:val="24"/>
              </w:rPr>
              <w:t>Severity</w:t>
            </w:r>
          </w:p>
        </w:tc>
        <w:tc>
          <w:tcPr>
            <w:tcW w:w="1842" w:type="dxa"/>
          </w:tcPr>
          <w:p w14:paraId="6905D01E" w14:textId="77777777" w:rsidR="00D53CF7" w:rsidRPr="003B0822" w:rsidRDefault="00D53CF7" w:rsidP="00D53CF7">
            <w:pPr>
              <w:pStyle w:val="HTMLPreformatted"/>
              <w:shd w:val="clear" w:color="auto" w:fill="FFFFFF"/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3B08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4964</w:t>
            </w:r>
          </w:p>
          <w:p w14:paraId="2C6F3C90" w14:textId="77777777" w:rsidR="00957EC4" w:rsidRPr="003B0822" w:rsidRDefault="00957EC4" w:rsidP="00862020">
            <w:pPr>
              <w:pStyle w:val="HTMLPreformatted"/>
              <w:shd w:val="clear" w:color="auto" w:fill="FFFFFF"/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34" w:type="dxa"/>
          </w:tcPr>
          <w:p w14:paraId="42732792" w14:textId="04F30758" w:rsidR="00957EC4" w:rsidRPr="003B0822" w:rsidRDefault="00D53CF7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sz w:val="24"/>
                <w:szCs w:val="24"/>
              </w:rPr>
              <w:t>No</w:t>
            </w:r>
          </w:p>
        </w:tc>
        <w:tc>
          <w:tcPr>
            <w:tcW w:w="3685" w:type="dxa"/>
          </w:tcPr>
          <w:p w14:paraId="56C1DBE9" w14:textId="22416E49" w:rsidR="00957EC4" w:rsidRPr="003B0822" w:rsidRDefault="00D53CF7" w:rsidP="00244994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B0822">
              <w:rPr>
                <w:noProof/>
                <w:sz w:val="24"/>
                <w:szCs w:val="24"/>
              </w:rPr>
              <w:drawing>
                <wp:inline distT="0" distB="0" distL="0" distR="0" wp14:anchorId="4330AFB9" wp14:editId="3DD237CE">
                  <wp:extent cx="2359025" cy="799465"/>
                  <wp:effectExtent l="0" t="0" r="3175" b="635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9025" cy="799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9A5D04" w14:textId="77777777" w:rsidR="00102498" w:rsidRDefault="00102498">
      <w:pPr>
        <w:spacing w:after="160" w:line="259" w:lineRule="auto"/>
        <w:rPr>
          <w:sz w:val="24"/>
          <w:szCs w:val="24"/>
        </w:rPr>
      </w:pPr>
    </w:p>
    <w:p w14:paraId="52D1C6AF" w14:textId="77777777" w:rsidR="00FC59A6" w:rsidRPr="0012601F" w:rsidRDefault="00102498" w:rsidP="0012601F">
      <w:pPr>
        <w:spacing w:after="160" w:line="259" w:lineRule="auto"/>
        <w:jc w:val="both"/>
        <w:rPr>
          <w:sz w:val="24"/>
          <w:szCs w:val="24"/>
          <w:u w:val="single"/>
        </w:rPr>
      </w:pPr>
      <w:r w:rsidRPr="0012601F">
        <w:rPr>
          <w:sz w:val="24"/>
          <w:szCs w:val="24"/>
          <w:u w:val="single"/>
        </w:rPr>
        <w:t xml:space="preserve">Multiple correspondence analysis </w:t>
      </w:r>
    </w:p>
    <w:p w14:paraId="3F3E9583" w14:textId="30CC04D8" w:rsidR="00A56D93" w:rsidRPr="00CA35C7" w:rsidRDefault="007D2BC4" w:rsidP="0012601F">
      <w:pPr>
        <w:spacing w:after="160" w:line="480" w:lineRule="auto"/>
        <w:jc w:val="both"/>
        <w:rPr>
          <w:sz w:val="24"/>
          <w:szCs w:val="24"/>
        </w:rPr>
      </w:pPr>
      <w:r w:rsidRPr="0012601F">
        <w:rPr>
          <w:sz w:val="24"/>
          <w:szCs w:val="24"/>
        </w:rPr>
        <w:t>C</w:t>
      </w:r>
      <w:r w:rsidR="004F6CA0" w:rsidRPr="0012601F">
        <w:rPr>
          <w:sz w:val="24"/>
          <w:szCs w:val="24"/>
        </w:rPr>
        <w:t xml:space="preserve">orrespondence analysis </w:t>
      </w:r>
      <w:r w:rsidR="005C5A27" w:rsidRPr="0012601F">
        <w:rPr>
          <w:sz w:val="24"/>
          <w:szCs w:val="24"/>
        </w:rPr>
        <w:t xml:space="preserve">presents a unique </w:t>
      </w:r>
      <w:r w:rsidR="00AD0B94" w:rsidRPr="0012601F">
        <w:rPr>
          <w:sz w:val="24"/>
          <w:szCs w:val="24"/>
        </w:rPr>
        <w:t xml:space="preserve">perspective </w:t>
      </w:r>
      <w:r w:rsidR="00917A9F" w:rsidRPr="0012601F">
        <w:rPr>
          <w:sz w:val="24"/>
          <w:szCs w:val="24"/>
        </w:rPr>
        <w:t xml:space="preserve">of categorical variables </w:t>
      </w:r>
      <w:r w:rsidR="00AD0B94" w:rsidRPr="0012601F">
        <w:rPr>
          <w:sz w:val="24"/>
          <w:szCs w:val="24"/>
        </w:rPr>
        <w:t xml:space="preserve">in the form of </w:t>
      </w:r>
      <w:r w:rsidR="006E2D5D" w:rsidRPr="0012601F">
        <w:rPr>
          <w:sz w:val="24"/>
          <w:szCs w:val="24"/>
        </w:rPr>
        <w:t xml:space="preserve">a </w:t>
      </w:r>
      <w:r w:rsidR="00471524" w:rsidRPr="0012601F">
        <w:rPr>
          <w:sz w:val="24"/>
          <w:szCs w:val="24"/>
        </w:rPr>
        <w:t xml:space="preserve">two-dimensional </w:t>
      </w:r>
      <w:r w:rsidR="00AD0B94" w:rsidRPr="0012601F">
        <w:rPr>
          <w:sz w:val="24"/>
          <w:szCs w:val="24"/>
        </w:rPr>
        <w:t xml:space="preserve">biplot compared to traditional visualisations </w:t>
      </w:r>
      <w:r w:rsidR="008D378A" w:rsidRPr="0012601F">
        <w:rPr>
          <w:sz w:val="24"/>
          <w:szCs w:val="24"/>
        </w:rPr>
        <w:t>and</w:t>
      </w:r>
      <w:r w:rsidR="00AD0B94" w:rsidRPr="0012601F">
        <w:rPr>
          <w:sz w:val="24"/>
          <w:szCs w:val="24"/>
        </w:rPr>
        <w:t xml:space="preserve"> </w:t>
      </w:r>
      <w:r w:rsidR="00E51BC1" w:rsidRPr="0012601F">
        <w:rPr>
          <w:sz w:val="24"/>
          <w:szCs w:val="24"/>
        </w:rPr>
        <w:t>focuses</w:t>
      </w:r>
      <w:r w:rsidR="00AD0B94" w:rsidRPr="0012601F">
        <w:rPr>
          <w:sz w:val="24"/>
          <w:szCs w:val="24"/>
        </w:rPr>
        <w:t xml:space="preserve"> on </w:t>
      </w:r>
      <w:r w:rsidR="009B0082" w:rsidRPr="0012601F">
        <w:rPr>
          <w:sz w:val="24"/>
          <w:szCs w:val="24"/>
        </w:rPr>
        <w:t xml:space="preserve">relative </w:t>
      </w:r>
      <w:r w:rsidR="00AD0B94" w:rsidRPr="0012601F">
        <w:rPr>
          <w:sz w:val="24"/>
          <w:szCs w:val="24"/>
        </w:rPr>
        <w:t>relationships and associations among categorical data</w:t>
      </w:r>
      <w:r w:rsidR="008D3555" w:rsidRPr="0012601F">
        <w:rPr>
          <w:sz w:val="24"/>
          <w:szCs w:val="24"/>
        </w:rPr>
        <w:t xml:space="preserve"> rather than presenting rows or columns with the highest</w:t>
      </w:r>
      <w:r w:rsidR="008D3555" w:rsidRPr="00CA35C7">
        <w:rPr>
          <w:sz w:val="24"/>
          <w:szCs w:val="24"/>
        </w:rPr>
        <w:t xml:space="preserve"> record count</w:t>
      </w:r>
      <w:r w:rsidR="00342064" w:rsidRPr="00CA35C7">
        <w:rPr>
          <w:sz w:val="24"/>
          <w:szCs w:val="24"/>
        </w:rPr>
        <w:t xml:space="preserve"> by</w:t>
      </w:r>
      <w:r w:rsidR="008D3555" w:rsidRPr="00CA35C7">
        <w:rPr>
          <w:sz w:val="24"/>
          <w:szCs w:val="24"/>
        </w:rPr>
        <w:t xml:space="preserve"> </w:t>
      </w:r>
      <w:r w:rsidR="00E51BC1" w:rsidRPr="00CA35C7">
        <w:rPr>
          <w:sz w:val="24"/>
          <w:szCs w:val="24"/>
        </w:rPr>
        <w:t>look</w:t>
      </w:r>
      <w:r w:rsidR="00342064" w:rsidRPr="00CA35C7">
        <w:rPr>
          <w:sz w:val="24"/>
          <w:szCs w:val="24"/>
        </w:rPr>
        <w:t>ing</w:t>
      </w:r>
      <w:r w:rsidR="00E51BC1" w:rsidRPr="00CA35C7">
        <w:rPr>
          <w:sz w:val="24"/>
          <w:szCs w:val="24"/>
        </w:rPr>
        <w:t xml:space="preserve"> into the underlying patterns and relationships within categorical datasets</w:t>
      </w:r>
      <w:r w:rsidR="000B0F92" w:rsidRPr="00CA35C7">
        <w:rPr>
          <w:sz w:val="24"/>
          <w:szCs w:val="24"/>
        </w:rPr>
        <w:t xml:space="preserve"> (Bock, 2022)</w:t>
      </w:r>
      <w:r w:rsidR="00E51BC1" w:rsidRPr="00CA35C7">
        <w:rPr>
          <w:sz w:val="24"/>
          <w:szCs w:val="24"/>
        </w:rPr>
        <w:t xml:space="preserve">. </w:t>
      </w:r>
      <w:r w:rsidR="00F163AC" w:rsidRPr="00CA35C7">
        <w:rPr>
          <w:sz w:val="24"/>
          <w:szCs w:val="24"/>
        </w:rPr>
        <w:t xml:space="preserve">To interpret </w:t>
      </w:r>
      <w:r w:rsidR="009B0082" w:rsidRPr="00CA35C7">
        <w:rPr>
          <w:sz w:val="24"/>
          <w:szCs w:val="24"/>
        </w:rPr>
        <w:t>an</w:t>
      </w:r>
      <w:r w:rsidR="00F163AC" w:rsidRPr="00CA35C7">
        <w:rPr>
          <w:sz w:val="24"/>
          <w:szCs w:val="24"/>
        </w:rPr>
        <w:t xml:space="preserve"> MCA biplot,</w:t>
      </w:r>
      <w:r w:rsidR="009B0082" w:rsidRPr="00CA35C7">
        <w:rPr>
          <w:sz w:val="24"/>
          <w:szCs w:val="24"/>
        </w:rPr>
        <w:t xml:space="preserve"> </w:t>
      </w:r>
      <w:r w:rsidR="00CA17AB" w:rsidRPr="00CA35C7">
        <w:rPr>
          <w:sz w:val="24"/>
          <w:szCs w:val="24"/>
        </w:rPr>
        <w:t>Bock (2022) suggest</w:t>
      </w:r>
      <w:r w:rsidR="006E2D5D">
        <w:rPr>
          <w:sz w:val="24"/>
          <w:szCs w:val="24"/>
        </w:rPr>
        <w:t>s</w:t>
      </w:r>
      <w:r w:rsidR="00CA17AB" w:rsidRPr="00CA35C7">
        <w:rPr>
          <w:sz w:val="24"/>
          <w:szCs w:val="24"/>
        </w:rPr>
        <w:t xml:space="preserve"> the following </w:t>
      </w:r>
      <w:r w:rsidR="00820A54" w:rsidRPr="00CA35C7">
        <w:rPr>
          <w:sz w:val="24"/>
          <w:szCs w:val="24"/>
        </w:rPr>
        <w:t>points</w:t>
      </w:r>
      <w:r w:rsidR="00CA35C7" w:rsidRPr="00CA35C7">
        <w:rPr>
          <w:sz w:val="24"/>
          <w:szCs w:val="24"/>
        </w:rPr>
        <w:t>:</w:t>
      </w:r>
    </w:p>
    <w:p w14:paraId="51E7840E" w14:textId="785BA385" w:rsidR="00AD33B9" w:rsidRPr="00CA35C7" w:rsidRDefault="00163F15" w:rsidP="00AD33B9">
      <w:pPr>
        <w:pStyle w:val="ListParagraph"/>
        <w:numPr>
          <w:ilvl w:val="0"/>
          <w:numId w:val="1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35C7">
        <w:rPr>
          <w:rFonts w:ascii="Times New Roman" w:hAnsi="Times New Roman" w:cs="Times New Roman"/>
          <w:sz w:val="24"/>
          <w:szCs w:val="24"/>
        </w:rPr>
        <w:t>“The further things are from the origin, the more discriminating they are”</w:t>
      </w:r>
    </w:p>
    <w:p w14:paraId="4EDB52D2" w14:textId="77777777" w:rsidR="00443332" w:rsidRPr="001823D3" w:rsidRDefault="00163F15" w:rsidP="00443332">
      <w:pPr>
        <w:pStyle w:val="ListParagraph"/>
        <w:numPr>
          <w:ilvl w:val="0"/>
          <w:numId w:val="15"/>
        </w:numPr>
        <w:spacing w:line="480" w:lineRule="auto"/>
        <w:jc w:val="both"/>
        <w:rPr>
          <w:sz w:val="24"/>
          <w:szCs w:val="24"/>
        </w:rPr>
      </w:pPr>
      <w:r w:rsidRPr="00CA35C7">
        <w:rPr>
          <w:rFonts w:ascii="Times New Roman" w:hAnsi="Times New Roman" w:cs="Times New Roman"/>
          <w:sz w:val="24"/>
          <w:szCs w:val="24"/>
        </w:rPr>
        <w:t>“The closer things are to the origin, the less distinct they probably are”</w:t>
      </w:r>
    </w:p>
    <w:p w14:paraId="0E03AA81" w14:textId="77777777" w:rsidR="00FA440B" w:rsidRDefault="00D16EE6" w:rsidP="00857B7E">
      <w:pPr>
        <w:spacing w:before="240" w:after="240" w:line="480" w:lineRule="auto"/>
        <w:jc w:val="both"/>
        <w:rPr>
          <w:sz w:val="24"/>
          <w:szCs w:val="24"/>
        </w:rPr>
      </w:pPr>
      <w:commentRangeStart w:id="32"/>
      <w:r>
        <w:rPr>
          <w:sz w:val="24"/>
          <w:szCs w:val="24"/>
        </w:rPr>
        <w:t xml:space="preserve">For example, in Figure </w:t>
      </w:r>
      <w:r w:rsidR="00D7509B">
        <w:rPr>
          <w:sz w:val="24"/>
          <w:szCs w:val="24"/>
        </w:rPr>
        <w:t>10</w:t>
      </w:r>
      <w:r>
        <w:rPr>
          <w:sz w:val="24"/>
          <w:szCs w:val="24"/>
        </w:rPr>
        <w:t xml:space="preserve">, </w:t>
      </w:r>
      <w:r w:rsidR="00251F06">
        <w:rPr>
          <w:sz w:val="24"/>
          <w:szCs w:val="24"/>
        </w:rPr>
        <w:t>“</w:t>
      </w:r>
      <w:proofErr w:type="spellStart"/>
      <w:r w:rsidR="00251F06">
        <w:rPr>
          <w:sz w:val="24"/>
          <w:szCs w:val="24"/>
        </w:rPr>
        <w:t>Severity_Serious</w:t>
      </w:r>
      <w:proofErr w:type="spellEnd"/>
      <w:r w:rsidR="00251F06">
        <w:rPr>
          <w:sz w:val="24"/>
          <w:szCs w:val="24"/>
        </w:rPr>
        <w:t>” and “</w:t>
      </w:r>
      <w:proofErr w:type="spellStart"/>
      <w:r w:rsidR="00251F06">
        <w:rPr>
          <w:sz w:val="24"/>
          <w:szCs w:val="24"/>
        </w:rPr>
        <w:t>Severity_Severe</w:t>
      </w:r>
      <w:proofErr w:type="spellEnd"/>
      <w:r w:rsidR="00251F06">
        <w:rPr>
          <w:sz w:val="24"/>
          <w:szCs w:val="24"/>
        </w:rPr>
        <w:t xml:space="preserve">” are </w:t>
      </w:r>
      <w:r w:rsidR="0057296F">
        <w:rPr>
          <w:sz w:val="24"/>
          <w:szCs w:val="24"/>
        </w:rPr>
        <w:t>further away “</w:t>
      </w:r>
      <w:proofErr w:type="spellStart"/>
      <w:r w:rsidR="0057296F">
        <w:rPr>
          <w:sz w:val="24"/>
          <w:szCs w:val="24"/>
        </w:rPr>
        <w:t>Daily_Rainfall_mm_no</w:t>
      </w:r>
      <w:r w:rsidR="00FF21E3">
        <w:rPr>
          <w:sz w:val="24"/>
          <w:szCs w:val="24"/>
        </w:rPr>
        <w:t>_</w:t>
      </w:r>
      <w:r w:rsidR="00DD1F38">
        <w:rPr>
          <w:sz w:val="24"/>
          <w:szCs w:val="24"/>
        </w:rPr>
        <w:t>rain</w:t>
      </w:r>
      <w:proofErr w:type="spellEnd"/>
      <w:r w:rsidR="00DD1F38">
        <w:rPr>
          <w:sz w:val="24"/>
          <w:szCs w:val="24"/>
        </w:rPr>
        <w:t>”, “</w:t>
      </w:r>
      <w:proofErr w:type="spellStart"/>
      <w:r w:rsidR="00DD1F38">
        <w:rPr>
          <w:sz w:val="24"/>
          <w:szCs w:val="24"/>
        </w:rPr>
        <w:t>Daily_Rainfall_mm_light</w:t>
      </w:r>
      <w:proofErr w:type="spellEnd"/>
      <w:r w:rsidR="00DD1F38">
        <w:rPr>
          <w:sz w:val="24"/>
          <w:szCs w:val="24"/>
        </w:rPr>
        <w:t xml:space="preserve">”, </w:t>
      </w:r>
      <w:r w:rsidR="003068A8">
        <w:rPr>
          <w:sz w:val="24"/>
          <w:szCs w:val="24"/>
        </w:rPr>
        <w:t>“</w:t>
      </w:r>
      <w:proofErr w:type="spellStart"/>
      <w:r w:rsidR="00DD1F38">
        <w:rPr>
          <w:sz w:val="24"/>
          <w:szCs w:val="24"/>
        </w:rPr>
        <w:t>Severity_Moderate</w:t>
      </w:r>
      <w:proofErr w:type="spellEnd"/>
      <w:r w:rsidR="003068A8">
        <w:rPr>
          <w:sz w:val="24"/>
          <w:szCs w:val="24"/>
        </w:rPr>
        <w:t>” and “</w:t>
      </w:r>
      <w:proofErr w:type="spellStart"/>
      <w:r w:rsidR="003068A8">
        <w:rPr>
          <w:sz w:val="24"/>
          <w:szCs w:val="24"/>
        </w:rPr>
        <w:t>Severity_Minor</w:t>
      </w:r>
      <w:proofErr w:type="spellEnd"/>
      <w:r w:rsidR="003068A8">
        <w:rPr>
          <w:sz w:val="24"/>
          <w:szCs w:val="24"/>
        </w:rPr>
        <w:t xml:space="preserve">” </w:t>
      </w:r>
      <w:r w:rsidR="000206BE">
        <w:rPr>
          <w:sz w:val="24"/>
          <w:szCs w:val="24"/>
        </w:rPr>
        <w:t>suggesting</w:t>
      </w:r>
      <w:r w:rsidR="003068A8">
        <w:rPr>
          <w:sz w:val="24"/>
          <w:szCs w:val="24"/>
        </w:rPr>
        <w:t xml:space="preserve"> </w:t>
      </w:r>
      <w:r w:rsidR="00E5667F">
        <w:rPr>
          <w:sz w:val="24"/>
          <w:szCs w:val="24"/>
        </w:rPr>
        <w:t>a</w:t>
      </w:r>
      <w:r w:rsidR="00853005">
        <w:rPr>
          <w:sz w:val="24"/>
          <w:szCs w:val="24"/>
        </w:rPr>
        <w:t>n</w:t>
      </w:r>
      <w:r w:rsidR="002C6D34">
        <w:rPr>
          <w:sz w:val="24"/>
          <w:szCs w:val="24"/>
        </w:rPr>
        <w:t xml:space="preserve"> association between “</w:t>
      </w:r>
      <w:proofErr w:type="spellStart"/>
      <w:r w:rsidR="002C6D34">
        <w:rPr>
          <w:sz w:val="24"/>
          <w:szCs w:val="24"/>
        </w:rPr>
        <w:t>Daily_Rainfall_mm_no_rain</w:t>
      </w:r>
      <w:proofErr w:type="spellEnd"/>
      <w:r w:rsidR="002C6D34">
        <w:rPr>
          <w:sz w:val="24"/>
          <w:szCs w:val="24"/>
        </w:rPr>
        <w:t>”, “</w:t>
      </w:r>
      <w:proofErr w:type="spellStart"/>
      <w:r w:rsidR="002C6D34">
        <w:rPr>
          <w:sz w:val="24"/>
          <w:szCs w:val="24"/>
        </w:rPr>
        <w:t>Daily_Rainfall_mm_light</w:t>
      </w:r>
      <w:proofErr w:type="spellEnd"/>
      <w:r w:rsidR="002C6D34">
        <w:rPr>
          <w:sz w:val="24"/>
          <w:szCs w:val="24"/>
        </w:rPr>
        <w:t>”, “</w:t>
      </w:r>
      <w:proofErr w:type="spellStart"/>
      <w:r w:rsidR="002C6D34">
        <w:rPr>
          <w:sz w:val="24"/>
          <w:szCs w:val="24"/>
        </w:rPr>
        <w:t>Severity_Moderate</w:t>
      </w:r>
      <w:proofErr w:type="spellEnd"/>
      <w:r w:rsidR="002C6D34">
        <w:rPr>
          <w:sz w:val="24"/>
          <w:szCs w:val="24"/>
        </w:rPr>
        <w:t>” and “</w:t>
      </w:r>
      <w:proofErr w:type="spellStart"/>
      <w:r w:rsidR="002C6D34">
        <w:rPr>
          <w:sz w:val="24"/>
          <w:szCs w:val="24"/>
        </w:rPr>
        <w:t>Severity_Minor</w:t>
      </w:r>
      <w:proofErr w:type="spellEnd"/>
      <w:r w:rsidR="002C6D34">
        <w:rPr>
          <w:sz w:val="24"/>
          <w:szCs w:val="24"/>
        </w:rPr>
        <w:t xml:space="preserve">” </w:t>
      </w:r>
      <w:r w:rsidR="00496986">
        <w:rPr>
          <w:sz w:val="24"/>
          <w:szCs w:val="24"/>
        </w:rPr>
        <w:t xml:space="preserve">but </w:t>
      </w:r>
      <w:r w:rsidR="002C6D34">
        <w:rPr>
          <w:sz w:val="24"/>
          <w:szCs w:val="24"/>
        </w:rPr>
        <w:t>no association between</w:t>
      </w:r>
      <w:r w:rsidR="00AB7E0B">
        <w:rPr>
          <w:sz w:val="24"/>
          <w:szCs w:val="24"/>
        </w:rPr>
        <w:t xml:space="preserve"> “</w:t>
      </w:r>
      <w:proofErr w:type="spellStart"/>
      <w:r w:rsidR="00AB7E0B">
        <w:rPr>
          <w:sz w:val="24"/>
          <w:szCs w:val="24"/>
        </w:rPr>
        <w:t>Daily_Rainfall_mm_light</w:t>
      </w:r>
      <w:proofErr w:type="spellEnd"/>
      <w:r w:rsidR="00AB7E0B">
        <w:rPr>
          <w:sz w:val="24"/>
          <w:szCs w:val="24"/>
        </w:rPr>
        <w:t>”, “</w:t>
      </w:r>
      <w:proofErr w:type="spellStart"/>
      <w:r w:rsidR="00AB7E0B">
        <w:rPr>
          <w:sz w:val="24"/>
          <w:szCs w:val="24"/>
        </w:rPr>
        <w:t>Daily_Rainfall_mm_no_rain</w:t>
      </w:r>
      <w:proofErr w:type="spellEnd"/>
      <w:r w:rsidR="00AB7E0B">
        <w:rPr>
          <w:sz w:val="24"/>
          <w:szCs w:val="24"/>
        </w:rPr>
        <w:t>”</w:t>
      </w:r>
      <w:r w:rsidR="00E02123">
        <w:rPr>
          <w:sz w:val="24"/>
          <w:szCs w:val="24"/>
        </w:rPr>
        <w:t>, “</w:t>
      </w:r>
      <w:proofErr w:type="spellStart"/>
      <w:r w:rsidR="00E02123">
        <w:rPr>
          <w:sz w:val="24"/>
          <w:szCs w:val="24"/>
        </w:rPr>
        <w:t>Severity_Serious</w:t>
      </w:r>
      <w:proofErr w:type="spellEnd"/>
      <w:r w:rsidR="00E02123">
        <w:rPr>
          <w:sz w:val="24"/>
          <w:szCs w:val="24"/>
        </w:rPr>
        <w:t>”, “</w:t>
      </w:r>
      <w:proofErr w:type="spellStart"/>
      <w:r w:rsidR="00E02123">
        <w:rPr>
          <w:sz w:val="24"/>
          <w:szCs w:val="24"/>
        </w:rPr>
        <w:t>Severity_Severe</w:t>
      </w:r>
      <w:proofErr w:type="spellEnd"/>
      <w:r w:rsidR="00E02123">
        <w:rPr>
          <w:sz w:val="24"/>
          <w:szCs w:val="24"/>
        </w:rPr>
        <w:t>’</w:t>
      </w:r>
      <w:r w:rsidR="00AB7E0B">
        <w:rPr>
          <w:sz w:val="24"/>
          <w:szCs w:val="24"/>
        </w:rPr>
        <w:t xml:space="preserve"> </w:t>
      </w:r>
      <w:r w:rsidR="00E02123">
        <w:rPr>
          <w:sz w:val="24"/>
          <w:szCs w:val="24"/>
        </w:rPr>
        <w:t>based on</w:t>
      </w:r>
      <w:r w:rsidR="00E829C0">
        <w:rPr>
          <w:sz w:val="24"/>
          <w:szCs w:val="24"/>
        </w:rPr>
        <w:t xml:space="preserve"> the </w:t>
      </w:r>
      <w:r w:rsidR="00A81C71">
        <w:rPr>
          <w:sz w:val="24"/>
          <w:szCs w:val="24"/>
        </w:rPr>
        <w:t>dataset</w:t>
      </w:r>
      <w:r w:rsidR="00EF4BAE">
        <w:rPr>
          <w:sz w:val="24"/>
          <w:szCs w:val="24"/>
        </w:rPr>
        <w:t>.</w:t>
      </w:r>
      <w:r w:rsidR="00C63373">
        <w:rPr>
          <w:sz w:val="24"/>
          <w:szCs w:val="24"/>
        </w:rPr>
        <w:t xml:space="preserve"> This finding </w:t>
      </w:r>
      <w:r w:rsidR="00CD2912">
        <w:rPr>
          <w:sz w:val="24"/>
          <w:szCs w:val="24"/>
        </w:rPr>
        <w:t>is supported by</w:t>
      </w:r>
      <w:r w:rsidR="00C63373">
        <w:rPr>
          <w:sz w:val="24"/>
          <w:szCs w:val="24"/>
        </w:rPr>
        <w:t xml:space="preserve"> the chi-</w:t>
      </w:r>
      <w:r w:rsidR="00CD2912">
        <w:rPr>
          <w:sz w:val="24"/>
          <w:szCs w:val="24"/>
        </w:rPr>
        <w:t>square</w:t>
      </w:r>
      <w:r w:rsidR="00C63373">
        <w:rPr>
          <w:sz w:val="24"/>
          <w:szCs w:val="24"/>
        </w:rPr>
        <w:t xml:space="preserve"> test where “</w:t>
      </w:r>
      <w:proofErr w:type="spellStart"/>
      <w:r w:rsidR="00C63373">
        <w:rPr>
          <w:sz w:val="24"/>
          <w:szCs w:val="24"/>
        </w:rPr>
        <w:t>Daily_Rainfall_mm</w:t>
      </w:r>
      <w:proofErr w:type="spellEnd"/>
      <w:r w:rsidR="00C63373">
        <w:rPr>
          <w:sz w:val="24"/>
          <w:szCs w:val="24"/>
        </w:rPr>
        <w:t xml:space="preserve">” is not </w:t>
      </w:r>
      <w:r w:rsidR="00CD2912">
        <w:rPr>
          <w:sz w:val="24"/>
          <w:szCs w:val="24"/>
        </w:rPr>
        <w:t>significantly associated.</w:t>
      </w:r>
      <w:r w:rsidR="0019179A">
        <w:rPr>
          <w:sz w:val="24"/>
          <w:szCs w:val="24"/>
        </w:rPr>
        <w:t xml:space="preserve"> Hence, </w:t>
      </w:r>
      <w:r w:rsidR="00DD3D15">
        <w:rPr>
          <w:sz w:val="24"/>
          <w:szCs w:val="24"/>
        </w:rPr>
        <w:t>“</w:t>
      </w:r>
      <w:proofErr w:type="spellStart"/>
      <w:r w:rsidR="00DD3D15">
        <w:rPr>
          <w:sz w:val="24"/>
          <w:szCs w:val="24"/>
        </w:rPr>
        <w:t>Daily_Rainfall_mm</w:t>
      </w:r>
      <w:proofErr w:type="spellEnd"/>
      <w:r w:rsidR="00DD3D15">
        <w:rPr>
          <w:sz w:val="24"/>
          <w:szCs w:val="24"/>
        </w:rPr>
        <w:t xml:space="preserve">” </w:t>
      </w:r>
      <w:r w:rsidR="0019179A">
        <w:rPr>
          <w:sz w:val="24"/>
          <w:szCs w:val="24"/>
        </w:rPr>
        <w:t>will be removed from the final dataset.</w:t>
      </w:r>
      <w:r w:rsidR="00394E65">
        <w:rPr>
          <w:sz w:val="24"/>
          <w:szCs w:val="24"/>
        </w:rPr>
        <w:t xml:space="preserve"> </w:t>
      </w:r>
    </w:p>
    <w:p w14:paraId="0D6FE0D9" w14:textId="2A0B4931" w:rsidR="00394E65" w:rsidRDefault="00394E65" w:rsidP="00857B7E">
      <w:pPr>
        <w:spacing w:before="240" w:after="240" w:line="480" w:lineRule="auto"/>
        <w:jc w:val="both"/>
        <w:rPr>
          <w:sz w:val="24"/>
          <w:szCs w:val="24"/>
        </w:rPr>
      </w:pPr>
      <w:r>
        <w:rPr>
          <w:sz w:val="24"/>
          <w:szCs w:val="24"/>
        </w:rPr>
        <w:t>From Figure 11, Firstly, “</w:t>
      </w:r>
      <w:proofErr w:type="spellStart"/>
      <w:r>
        <w:rPr>
          <w:sz w:val="24"/>
          <w:szCs w:val="24"/>
        </w:rPr>
        <w:t>AgencyOfInjury_Materials</w:t>
      </w:r>
      <w:proofErr w:type="spellEnd"/>
      <w:r>
        <w:rPr>
          <w:sz w:val="24"/>
          <w:szCs w:val="24"/>
        </w:rPr>
        <w:t xml:space="preserve"> and Substances” is strongly associated with “</w:t>
      </w:r>
      <w:proofErr w:type="spellStart"/>
      <w:r>
        <w:rPr>
          <w:sz w:val="24"/>
          <w:szCs w:val="24"/>
        </w:rPr>
        <w:t>Severity_Moderate</w:t>
      </w:r>
      <w:proofErr w:type="spellEnd"/>
      <w:r>
        <w:rPr>
          <w:sz w:val="24"/>
          <w:szCs w:val="24"/>
        </w:rPr>
        <w:t>”. Secondly, “</w:t>
      </w:r>
      <w:proofErr w:type="spellStart"/>
      <w:r>
        <w:rPr>
          <w:sz w:val="24"/>
          <w:szCs w:val="24"/>
        </w:rPr>
        <w:t>Severity_Severe</w:t>
      </w:r>
      <w:proofErr w:type="spellEnd"/>
      <w:r>
        <w:rPr>
          <w:sz w:val="24"/>
          <w:szCs w:val="24"/>
        </w:rPr>
        <w:t>” is strongly associated with “</w:t>
      </w:r>
      <w:proofErr w:type="spellStart"/>
      <w:r>
        <w:rPr>
          <w:sz w:val="24"/>
          <w:szCs w:val="24"/>
        </w:rPr>
        <w:t>AgencyOfInjury_Environmental</w:t>
      </w:r>
      <w:proofErr w:type="spellEnd"/>
      <w:r>
        <w:rPr>
          <w:sz w:val="24"/>
          <w:szCs w:val="24"/>
        </w:rPr>
        <w:t xml:space="preserve"> Agencies”, “</w:t>
      </w:r>
      <w:proofErr w:type="spellStart"/>
      <w:r>
        <w:rPr>
          <w:sz w:val="24"/>
          <w:szCs w:val="24"/>
        </w:rPr>
        <w:t>AgencyOfInjury_Chemicals</w:t>
      </w:r>
      <w:proofErr w:type="spellEnd"/>
      <w:r>
        <w:rPr>
          <w:sz w:val="24"/>
          <w:szCs w:val="24"/>
        </w:rPr>
        <w:t xml:space="preserve"> and Chemical products” and “</w:t>
      </w:r>
      <w:proofErr w:type="spellStart"/>
      <w:r>
        <w:rPr>
          <w:sz w:val="24"/>
          <w:szCs w:val="24"/>
        </w:rPr>
        <w:t>AgencyOfInjury_Mobile</w:t>
      </w:r>
      <w:proofErr w:type="spellEnd"/>
      <w:r>
        <w:rPr>
          <w:sz w:val="24"/>
          <w:szCs w:val="24"/>
        </w:rPr>
        <w:t xml:space="preserve"> plant and transport”. Next, “</w:t>
      </w:r>
      <w:proofErr w:type="spellStart"/>
      <w:r>
        <w:rPr>
          <w:sz w:val="24"/>
          <w:szCs w:val="24"/>
        </w:rPr>
        <w:t>Severity_Serious</w:t>
      </w:r>
      <w:proofErr w:type="spellEnd"/>
      <w:r>
        <w:rPr>
          <w:sz w:val="24"/>
          <w:szCs w:val="24"/>
        </w:rPr>
        <w:t xml:space="preserve">” is </w:t>
      </w:r>
      <w:r>
        <w:rPr>
          <w:sz w:val="24"/>
          <w:szCs w:val="24"/>
        </w:rPr>
        <w:lastRenderedPageBreak/>
        <w:t>associated with “</w:t>
      </w:r>
      <w:proofErr w:type="spellStart"/>
      <w:r>
        <w:rPr>
          <w:sz w:val="24"/>
          <w:szCs w:val="24"/>
        </w:rPr>
        <w:t>AgencyOfInjury_Machinery</w:t>
      </w:r>
      <w:proofErr w:type="spellEnd"/>
      <w:r>
        <w:rPr>
          <w:sz w:val="24"/>
          <w:szCs w:val="24"/>
        </w:rPr>
        <w:t>”, “</w:t>
      </w:r>
      <w:proofErr w:type="spellStart"/>
      <w:r>
        <w:rPr>
          <w:sz w:val="24"/>
          <w:szCs w:val="24"/>
        </w:rPr>
        <w:t>AgencyOfInjury_Non</w:t>
      </w:r>
      <w:proofErr w:type="spellEnd"/>
      <w:r>
        <w:rPr>
          <w:sz w:val="24"/>
          <w:szCs w:val="24"/>
        </w:rPr>
        <w:t xml:space="preserve">-powered </w:t>
      </w:r>
      <w:proofErr w:type="spellStart"/>
      <w:r>
        <w:rPr>
          <w:sz w:val="24"/>
          <w:szCs w:val="24"/>
        </w:rPr>
        <w:t>handtools</w:t>
      </w:r>
      <w:proofErr w:type="spellEnd"/>
      <w:r>
        <w:rPr>
          <w:sz w:val="24"/>
          <w:szCs w:val="24"/>
        </w:rPr>
        <w:t>”, and “</w:t>
      </w:r>
      <w:proofErr w:type="spellStart"/>
      <w:r>
        <w:rPr>
          <w:sz w:val="24"/>
          <w:szCs w:val="24"/>
        </w:rPr>
        <w:t>AgencyOfInjury_Powered</w:t>
      </w:r>
      <w:proofErr w:type="spellEnd"/>
      <w:r>
        <w:rPr>
          <w:sz w:val="24"/>
          <w:szCs w:val="24"/>
        </w:rPr>
        <w:t xml:space="preserve"> Equipment”. Lastly, “</w:t>
      </w:r>
      <w:proofErr w:type="spellStart"/>
      <w:r>
        <w:rPr>
          <w:sz w:val="24"/>
          <w:szCs w:val="24"/>
        </w:rPr>
        <w:t>Severity_Minor</w:t>
      </w:r>
      <w:proofErr w:type="spellEnd"/>
      <w:r>
        <w:rPr>
          <w:sz w:val="24"/>
          <w:szCs w:val="24"/>
        </w:rPr>
        <w:t>” is associated with “</w:t>
      </w:r>
      <w:proofErr w:type="spellStart"/>
      <w:r>
        <w:rPr>
          <w:sz w:val="24"/>
          <w:szCs w:val="24"/>
        </w:rPr>
        <w:t>AgencyOfInjury_Not</w:t>
      </w:r>
      <w:proofErr w:type="spellEnd"/>
      <w:r>
        <w:rPr>
          <w:sz w:val="24"/>
          <w:szCs w:val="24"/>
        </w:rPr>
        <w:t xml:space="preserve"> yet assessed” and “</w:t>
      </w:r>
      <w:proofErr w:type="spellStart"/>
      <w:r>
        <w:rPr>
          <w:sz w:val="24"/>
          <w:szCs w:val="24"/>
        </w:rPr>
        <w:t>AgencyOfInjury_Other</w:t>
      </w:r>
      <w:proofErr w:type="spellEnd"/>
      <w:r>
        <w:rPr>
          <w:sz w:val="24"/>
          <w:szCs w:val="24"/>
        </w:rPr>
        <w:t>”. This finding is supported by the chi-square test that “</w:t>
      </w:r>
      <w:proofErr w:type="spellStart"/>
      <w:r>
        <w:rPr>
          <w:sz w:val="24"/>
          <w:szCs w:val="24"/>
        </w:rPr>
        <w:t>AgencyOfInjury</w:t>
      </w:r>
      <w:proofErr w:type="spellEnd"/>
      <w:r>
        <w:rPr>
          <w:sz w:val="24"/>
          <w:szCs w:val="24"/>
        </w:rPr>
        <w:t xml:space="preserve">” is significantly associated with “Severity”. </w:t>
      </w:r>
      <w:commentRangeEnd w:id="32"/>
      <w:r w:rsidR="009F5B0F">
        <w:rPr>
          <w:rStyle w:val="CommentReference"/>
        </w:rPr>
        <w:commentReference w:id="32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03"/>
        <w:gridCol w:w="4757"/>
      </w:tblGrid>
      <w:tr w:rsidR="00F37C71" w14:paraId="6A89312C" w14:textId="77777777" w:rsidTr="001B59D8">
        <w:tc>
          <w:tcPr>
            <w:tcW w:w="4603" w:type="dxa"/>
          </w:tcPr>
          <w:p w14:paraId="3E387A70" w14:textId="76B50D67" w:rsidR="00C24F5E" w:rsidRPr="00C24F5E" w:rsidRDefault="00C24F5E" w:rsidP="00C24F5E">
            <w:pPr>
              <w:jc w:val="both"/>
              <w:rPr>
                <w:i/>
                <w:iCs/>
                <w:sz w:val="24"/>
                <w:szCs w:val="24"/>
              </w:rPr>
            </w:pPr>
            <w:r w:rsidRPr="00C21F55">
              <w:rPr>
                <w:i/>
                <w:iCs/>
                <w:sz w:val="24"/>
                <w:szCs w:val="24"/>
              </w:rPr>
              <w:t xml:space="preserve">Figure </w:t>
            </w:r>
            <w:r w:rsidR="00D7509B">
              <w:rPr>
                <w:i/>
                <w:iCs/>
                <w:sz w:val="24"/>
                <w:szCs w:val="24"/>
              </w:rPr>
              <w:t>10</w:t>
            </w:r>
            <w:r w:rsidRPr="00C21F55">
              <w:rPr>
                <w:i/>
                <w:iCs/>
                <w:sz w:val="24"/>
                <w:szCs w:val="24"/>
              </w:rPr>
              <w:t xml:space="preserve">: CA biplot of </w:t>
            </w:r>
            <w:proofErr w:type="spellStart"/>
            <w:r w:rsidRPr="00C21F55">
              <w:rPr>
                <w:i/>
                <w:iCs/>
                <w:sz w:val="24"/>
                <w:szCs w:val="24"/>
              </w:rPr>
              <w:t>Daily_Rainfall_mm</w:t>
            </w:r>
            <w:proofErr w:type="spellEnd"/>
            <w:r w:rsidRPr="00C21F55">
              <w:rPr>
                <w:i/>
                <w:iCs/>
                <w:sz w:val="24"/>
                <w:szCs w:val="24"/>
              </w:rPr>
              <w:t xml:space="preserve"> and Severity</w:t>
            </w:r>
          </w:p>
        </w:tc>
        <w:tc>
          <w:tcPr>
            <w:tcW w:w="4757" w:type="dxa"/>
          </w:tcPr>
          <w:p w14:paraId="17BDE1B9" w14:textId="3F62858C" w:rsidR="00C24F5E" w:rsidRDefault="00C24F5E" w:rsidP="00C24F5E">
            <w:pPr>
              <w:jc w:val="both"/>
              <w:rPr>
                <w:sz w:val="24"/>
                <w:szCs w:val="24"/>
              </w:rPr>
            </w:pPr>
            <w:r w:rsidRPr="00C21F55">
              <w:rPr>
                <w:i/>
                <w:iCs/>
                <w:sz w:val="24"/>
                <w:szCs w:val="24"/>
              </w:rPr>
              <w:t xml:space="preserve">Figure </w:t>
            </w:r>
            <w:r>
              <w:rPr>
                <w:i/>
                <w:iCs/>
                <w:sz w:val="24"/>
                <w:szCs w:val="24"/>
              </w:rPr>
              <w:t>1</w:t>
            </w:r>
            <w:r w:rsidR="00D7509B">
              <w:rPr>
                <w:i/>
                <w:iCs/>
                <w:sz w:val="24"/>
                <w:szCs w:val="24"/>
              </w:rPr>
              <w:t>1</w:t>
            </w:r>
            <w:r w:rsidRPr="00C21F55">
              <w:rPr>
                <w:i/>
                <w:iCs/>
                <w:sz w:val="24"/>
                <w:szCs w:val="24"/>
              </w:rPr>
              <w:t>: CA biplot of</w:t>
            </w:r>
            <w:r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i/>
                <w:iCs/>
                <w:sz w:val="24"/>
                <w:szCs w:val="24"/>
              </w:rPr>
              <w:t>BodyPart</w:t>
            </w:r>
            <w:proofErr w:type="spellEnd"/>
            <w:r>
              <w:rPr>
                <w:i/>
                <w:iCs/>
                <w:sz w:val="24"/>
                <w:szCs w:val="24"/>
              </w:rPr>
              <w:t xml:space="preserve"> </w:t>
            </w:r>
            <w:r w:rsidRPr="00C21F55">
              <w:rPr>
                <w:i/>
                <w:iCs/>
                <w:sz w:val="24"/>
                <w:szCs w:val="24"/>
              </w:rPr>
              <w:t>and Severity</w:t>
            </w:r>
          </w:p>
        </w:tc>
      </w:tr>
      <w:tr w:rsidR="00F37C71" w14:paraId="6C78184B" w14:textId="77777777" w:rsidTr="001B59D8">
        <w:tc>
          <w:tcPr>
            <w:tcW w:w="4603" w:type="dxa"/>
          </w:tcPr>
          <w:p w14:paraId="2C306351" w14:textId="2C0CF816" w:rsidR="00C24F5E" w:rsidRDefault="00C24F5E" w:rsidP="00443332">
            <w:pPr>
              <w:spacing w:line="480" w:lineRule="auto"/>
              <w:jc w:val="both"/>
              <w:rPr>
                <w:sz w:val="24"/>
                <w:szCs w:val="24"/>
              </w:rPr>
            </w:pPr>
            <w:commentRangeStart w:id="33"/>
            <w:r>
              <w:rPr>
                <w:noProof/>
              </w:rPr>
              <w:drawing>
                <wp:inline distT="0" distB="0" distL="0" distR="0" wp14:anchorId="08962ED9" wp14:editId="14B789B6">
                  <wp:extent cx="2898742" cy="2719762"/>
                  <wp:effectExtent l="0" t="0" r="0" b="4445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1499"/>
                          <a:stretch/>
                        </pic:blipFill>
                        <pic:spPr bwMode="auto">
                          <a:xfrm>
                            <a:off x="0" y="0"/>
                            <a:ext cx="2917286" cy="2737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commentRangeEnd w:id="33"/>
            <w:r w:rsidR="009F5B0F">
              <w:rPr>
                <w:rStyle w:val="CommentReference"/>
              </w:rPr>
              <w:commentReference w:id="33"/>
            </w:r>
          </w:p>
        </w:tc>
        <w:tc>
          <w:tcPr>
            <w:tcW w:w="4757" w:type="dxa"/>
          </w:tcPr>
          <w:p w14:paraId="575ED757" w14:textId="33121F76" w:rsidR="00C24F5E" w:rsidRDefault="00F37C71" w:rsidP="00443332">
            <w:pPr>
              <w:spacing w:line="480" w:lineRule="auto"/>
              <w:jc w:val="both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BFC8040" wp14:editId="1666C420">
                  <wp:extent cx="3000375" cy="2603159"/>
                  <wp:effectExtent l="0" t="0" r="0" b="698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5684"/>
                          <a:stretch/>
                        </pic:blipFill>
                        <pic:spPr bwMode="auto">
                          <a:xfrm>
                            <a:off x="0" y="0"/>
                            <a:ext cx="3016935" cy="26175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0B8656" w14:textId="62B8A327" w:rsidR="00025B4D" w:rsidRDefault="002F64C9" w:rsidP="009C6E4A">
      <w:pPr>
        <w:pStyle w:val="Heading2"/>
        <w:spacing w:after="240" w:line="480" w:lineRule="auto"/>
        <w:jc w:val="both"/>
        <w:rPr>
          <w:rFonts w:ascii="Times New Roman" w:hAnsi="Times New Roman" w:cs="Times New Roman"/>
          <w:color w:val="auto"/>
          <w:sz w:val="24"/>
          <w:szCs w:val="24"/>
          <w:u w:val="single"/>
        </w:rPr>
      </w:pPr>
      <w:r w:rsidRPr="00CC5E4D">
        <w:rPr>
          <w:rFonts w:ascii="Times New Roman" w:hAnsi="Times New Roman" w:cs="Times New Roman"/>
          <w:color w:val="auto"/>
          <w:sz w:val="24"/>
          <w:szCs w:val="24"/>
          <w:u w:val="single"/>
        </w:rPr>
        <w:t>Chapter 3.</w:t>
      </w:r>
      <w:r w:rsidR="001F6652" w:rsidRPr="00CC5E4D">
        <w:rPr>
          <w:rFonts w:ascii="Times New Roman" w:hAnsi="Times New Roman" w:cs="Times New Roman"/>
          <w:color w:val="auto"/>
          <w:sz w:val="24"/>
          <w:szCs w:val="24"/>
          <w:u w:val="single"/>
        </w:rPr>
        <w:t>3</w:t>
      </w:r>
      <w:r w:rsidRPr="00CC5E4D">
        <w:rPr>
          <w:rFonts w:ascii="Times New Roman" w:hAnsi="Times New Roman" w:cs="Times New Roman"/>
          <w:color w:val="auto"/>
          <w:sz w:val="24"/>
          <w:szCs w:val="24"/>
          <w:u w:val="single"/>
        </w:rPr>
        <w:t>: D</w:t>
      </w:r>
      <w:r w:rsidR="00025B4D" w:rsidRPr="00CC5E4D">
        <w:rPr>
          <w:rFonts w:ascii="Times New Roman" w:hAnsi="Times New Roman" w:cs="Times New Roman"/>
          <w:color w:val="auto"/>
          <w:sz w:val="24"/>
          <w:szCs w:val="24"/>
          <w:u w:val="single"/>
        </w:rPr>
        <w:t xml:space="preserve">ata </w:t>
      </w:r>
      <w:r w:rsidR="00EF537A" w:rsidRPr="00CC5E4D">
        <w:rPr>
          <w:rFonts w:ascii="Times New Roman" w:hAnsi="Times New Roman" w:cs="Times New Roman"/>
          <w:color w:val="auto"/>
          <w:sz w:val="24"/>
          <w:szCs w:val="24"/>
          <w:u w:val="single"/>
        </w:rPr>
        <w:t>Specification</w:t>
      </w:r>
      <w:bookmarkEnd w:id="31"/>
    </w:p>
    <w:p w14:paraId="49DF9A0F" w14:textId="33ABF31E" w:rsidR="00665FB3" w:rsidRPr="00665FB3" w:rsidRDefault="00665FB3" w:rsidP="008B2E6D">
      <w:pPr>
        <w:jc w:val="both"/>
        <w:rPr>
          <w:i/>
          <w:iCs/>
          <w:sz w:val="24"/>
          <w:szCs w:val="24"/>
        </w:rPr>
      </w:pPr>
      <w:commentRangeStart w:id="34"/>
      <w:r w:rsidRPr="00665FB3">
        <w:rPr>
          <w:i/>
          <w:iCs/>
          <w:sz w:val="24"/>
          <w:szCs w:val="24"/>
        </w:rPr>
        <w:t>Table 8: Summary of final dataset</w:t>
      </w:r>
      <w:r w:rsidR="008B2E6D">
        <w:rPr>
          <w:i/>
          <w:iCs/>
          <w:sz w:val="24"/>
          <w:szCs w:val="24"/>
        </w:rPr>
        <w:t xml:space="preserve"> for modelling</w:t>
      </w:r>
      <w:commentRangeEnd w:id="34"/>
      <w:r w:rsidR="009F5B0F">
        <w:rPr>
          <w:rStyle w:val="CommentReference"/>
        </w:rPr>
        <w:commentReference w:id="34"/>
      </w:r>
    </w:p>
    <w:p w14:paraId="110158D6" w14:textId="77777777" w:rsidR="00665FB3" w:rsidRPr="00665FB3" w:rsidRDefault="00665FB3" w:rsidP="00665FB3"/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2949"/>
        <w:gridCol w:w="1502"/>
        <w:gridCol w:w="4899"/>
      </w:tblGrid>
      <w:tr w:rsidR="00956501" w14:paraId="705BF93E" w14:textId="2F9DAE75" w:rsidTr="004576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9" w:type="dxa"/>
          </w:tcPr>
          <w:p w14:paraId="163B205F" w14:textId="6AA58301" w:rsidR="00956501" w:rsidRPr="004576B7" w:rsidRDefault="00956501" w:rsidP="00C5739C">
            <w:pPr>
              <w:spacing w:after="160"/>
              <w:jc w:val="both"/>
              <w:rPr>
                <w:b w:val="0"/>
                <w:bCs w:val="0"/>
                <w:sz w:val="24"/>
                <w:szCs w:val="24"/>
              </w:rPr>
            </w:pPr>
            <w:r w:rsidRPr="004576B7">
              <w:rPr>
                <w:b w:val="0"/>
                <w:bCs w:val="0"/>
                <w:sz w:val="24"/>
                <w:szCs w:val="24"/>
              </w:rPr>
              <w:t>Variable Name</w:t>
            </w:r>
          </w:p>
        </w:tc>
        <w:tc>
          <w:tcPr>
            <w:tcW w:w="1502" w:type="dxa"/>
          </w:tcPr>
          <w:p w14:paraId="75559C59" w14:textId="111EAD3B" w:rsidR="00956501" w:rsidRPr="004576B7" w:rsidRDefault="00956501" w:rsidP="00C5739C">
            <w:pPr>
              <w:spacing w:after="1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4576B7">
              <w:rPr>
                <w:b w:val="0"/>
                <w:bCs w:val="0"/>
                <w:sz w:val="24"/>
                <w:szCs w:val="24"/>
              </w:rPr>
              <w:t>Type</w:t>
            </w:r>
          </w:p>
        </w:tc>
        <w:tc>
          <w:tcPr>
            <w:tcW w:w="4899" w:type="dxa"/>
          </w:tcPr>
          <w:p w14:paraId="15059EC0" w14:textId="23600280" w:rsidR="00956501" w:rsidRPr="004576B7" w:rsidRDefault="00956501" w:rsidP="00C5739C">
            <w:pPr>
              <w:spacing w:after="16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4576B7">
              <w:rPr>
                <w:b w:val="0"/>
                <w:bCs w:val="0"/>
                <w:sz w:val="24"/>
                <w:szCs w:val="24"/>
              </w:rPr>
              <w:t>Values</w:t>
            </w:r>
          </w:p>
        </w:tc>
      </w:tr>
      <w:tr w:rsidR="00381E6B" w14:paraId="0EF792B8" w14:textId="77777777" w:rsidTr="00381E6B">
        <w:trPr>
          <w:trHeight w:val="6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9" w:type="dxa"/>
          </w:tcPr>
          <w:p w14:paraId="7662572D" w14:textId="6265D394" w:rsidR="00381E6B" w:rsidRPr="004576B7" w:rsidRDefault="00381E6B" w:rsidP="00381E6B">
            <w:pPr>
              <w:spacing w:after="160"/>
              <w:jc w:val="both"/>
              <w:rPr>
                <w:sz w:val="24"/>
                <w:szCs w:val="24"/>
              </w:rPr>
            </w:pPr>
            <w:r w:rsidRPr="004576B7">
              <w:rPr>
                <w:b w:val="0"/>
                <w:bCs w:val="0"/>
                <w:sz w:val="24"/>
                <w:szCs w:val="24"/>
              </w:rPr>
              <w:t>Reportable</w:t>
            </w:r>
          </w:p>
        </w:tc>
        <w:tc>
          <w:tcPr>
            <w:tcW w:w="1502" w:type="dxa"/>
          </w:tcPr>
          <w:p w14:paraId="35B74C70" w14:textId="7772B738" w:rsidR="00381E6B" w:rsidRPr="004576B7" w:rsidRDefault="00381E6B" w:rsidP="00381E6B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576B7">
              <w:rPr>
                <w:sz w:val="24"/>
                <w:szCs w:val="24"/>
              </w:rPr>
              <w:t>Categorical</w:t>
            </w:r>
          </w:p>
        </w:tc>
        <w:tc>
          <w:tcPr>
            <w:tcW w:w="4899" w:type="dxa"/>
          </w:tcPr>
          <w:p w14:paraId="06EBD31D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True</w:t>
            </w:r>
          </w:p>
          <w:p w14:paraId="53FC3E87" w14:textId="200EA514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False</w:t>
            </w:r>
          </w:p>
        </w:tc>
      </w:tr>
      <w:tr w:rsidR="00381E6B" w14:paraId="6FF063A3" w14:textId="77777777" w:rsidTr="00381E6B">
        <w:trPr>
          <w:trHeight w:val="6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9" w:type="dxa"/>
          </w:tcPr>
          <w:p w14:paraId="07D0E628" w14:textId="5A9C6191" w:rsidR="00381E6B" w:rsidRPr="004576B7" w:rsidRDefault="00381E6B" w:rsidP="00381E6B">
            <w:pPr>
              <w:spacing w:after="160"/>
              <w:jc w:val="both"/>
              <w:rPr>
                <w:b w:val="0"/>
                <w:bCs w:val="0"/>
                <w:sz w:val="24"/>
                <w:szCs w:val="24"/>
              </w:rPr>
            </w:pPr>
            <w:r w:rsidRPr="004576B7">
              <w:rPr>
                <w:b w:val="0"/>
                <w:bCs w:val="0"/>
                <w:sz w:val="24"/>
                <w:szCs w:val="24"/>
              </w:rPr>
              <w:t>Significant</w:t>
            </w:r>
          </w:p>
        </w:tc>
        <w:tc>
          <w:tcPr>
            <w:tcW w:w="1502" w:type="dxa"/>
          </w:tcPr>
          <w:p w14:paraId="741A3151" w14:textId="0F610E63" w:rsidR="00381E6B" w:rsidRPr="004576B7" w:rsidRDefault="00381E6B" w:rsidP="00381E6B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576B7">
              <w:rPr>
                <w:sz w:val="24"/>
                <w:szCs w:val="24"/>
              </w:rPr>
              <w:t>Categorical</w:t>
            </w:r>
          </w:p>
        </w:tc>
        <w:tc>
          <w:tcPr>
            <w:tcW w:w="4899" w:type="dxa"/>
          </w:tcPr>
          <w:p w14:paraId="397CA703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True</w:t>
            </w:r>
          </w:p>
          <w:p w14:paraId="2BE2F7BF" w14:textId="7E1FFD52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False</w:t>
            </w:r>
          </w:p>
        </w:tc>
      </w:tr>
      <w:tr w:rsidR="00381E6B" w14:paraId="3307D3CA" w14:textId="77777777" w:rsidTr="004576B7">
        <w:trPr>
          <w:trHeight w:val="21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9" w:type="dxa"/>
          </w:tcPr>
          <w:p w14:paraId="3AEB8FEE" w14:textId="238D7E2B" w:rsidR="00381E6B" w:rsidRPr="004576B7" w:rsidRDefault="00381E6B" w:rsidP="00381E6B">
            <w:pPr>
              <w:spacing w:after="160"/>
              <w:jc w:val="both"/>
              <w:rPr>
                <w:b w:val="0"/>
                <w:bCs w:val="0"/>
                <w:sz w:val="24"/>
                <w:szCs w:val="24"/>
              </w:rPr>
            </w:pPr>
            <w:proofErr w:type="spellStart"/>
            <w:r w:rsidRPr="004576B7">
              <w:rPr>
                <w:b w:val="0"/>
                <w:bCs w:val="0"/>
                <w:sz w:val="24"/>
                <w:szCs w:val="24"/>
              </w:rPr>
              <w:t>BodyPart</w:t>
            </w:r>
            <w:proofErr w:type="spellEnd"/>
          </w:p>
        </w:tc>
        <w:tc>
          <w:tcPr>
            <w:tcW w:w="1502" w:type="dxa"/>
          </w:tcPr>
          <w:p w14:paraId="79FD6696" w14:textId="1E066AAD" w:rsidR="00381E6B" w:rsidRPr="004576B7" w:rsidRDefault="00381E6B" w:rsidP="00381E6B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576B7">
              <w:rPr>
                <w:sz w:val="24"/>
                <w:szCs w:val="24"/>
              </w:rPr>
              <w:t>Categorical</w:t>
            </w:r>
          </w:p>
        </w:tc>
        <w:tc>
          <w:tcPr>
            <w:tcW w:w="4899" w:type="dxa"/>
          </w:tcPr>
          <w:p w14:paraId="64194045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Upper Limbs</w:t>
            </w:r>
          </w:p>
          <w:p w14:paraId="37C38FED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Neck</w:t>
            </w:r>
          </w:p>
          <w:p w14:paraId="64755069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Multiple Locations</w:t>
            </w:r>
          </w:p>
          <w:p w14:paraId="039AB9C5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Trunk</w:t>
            </w:r>
          </w:p>
          <w:p w14:paraId="61D56413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Lower Limbs</w:t>
            </w:r>
          </w:p>
          <w:p w14:paraId="526D1EDE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Head</w:t>
            </w:r>
          </w:p>
          <w:p w14:paraId="3F460F0D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Not yet assessed</w:t>
            </w:r>
          </w:p>
          <w:p w14:paraId="0955937D" w14:textId="7DBC4ED8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Unspecified locations</w:t>
            </w:r>
          </w:p>
        </w:tc>
      </w:tr>
      <w:tr w:rsidR="00381E6B" w14:paraId="24C04A2D" w14:textId="77777777" w:rsidTr="004576B7">
        <w:trPr>
          <w:trHeight w:val="2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9" w:type="dxa"/>
          </w:tcPr>
          <w:p w14:paraId="17A58DEB" w14:textId="7F86FCAE" w:rsidR="00381E6B" w:rsidRPr="004576B7" w:rsidRDefault="00381E6B" w:rsidP="00381E6B">
            <w:pPr>
              <w:spacing w:after="160"/>
              <w:jc w:val="both"/>
              <w:rPr>
                <w:b w:val="0"/>
                <w:bCs w:val="0"/>
                <w:sz w:val="24"/>
                <w:szCs w:val="24"/>
              </w:rPr>
            </w:pPr>
            <w:proofErr w:type="spellStart"/>
            <w:r w:rsidRPr="004576B7">
              <w:rPr>
                <w:b w:val="0"/>
                <w:bCs w:val="0"/>
                <w:sz w:val="24"/>
                <w:szCs w:val="24"/>
              </w:rPr>
              <w:lastRenderedPageBreak/>
              <w:t>MechanismOfInjury</w:t>
            </w:r>
            <w:proofErr w:type="spellEnd"/>
          </w:p>
        </w:tc>
        <w:tc>
          <w:tcPr>
            <w:tcW w:w="1502" w:type="dxa"/>
          </w:tcPr>
          <w:p w14:paraId="4542207A" w14:textId="11A11EC8" w:rsidR="00381E6B" w:rsidRPr="004576B7" w:rsidRDefault="00381E6B" w:rsidP="00381E6B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576B7">
              <w:rPr>
                <w:sz w:val="24"/>
                <w:szCs w:val="24"/>
              </w:rPr>
              <w:t>Categorical</w:t>
            </w:r>
          </w:p>
        </w:tc>
        <w:tc>
          <w:tcPr>
            <w:tcW w:w="4899" w:type="dxa"/>
          </w:tcPr>
          <w:p w14:paraId="56DA63BB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Falls, Trips and Slips of a person</w:t>
            </w:r>
          </w:p>
          <w:p w14:paraId="1330F100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Stress (Physical/Mental)</w:t>
            </w:r>
          </w:p>
          <w:p w14:paraId="579A4E56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Hitting Objects with a part of the body</w:t>
            </w:r>
          </w:p>
          <w:p w14:paraId="55BC2211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Heat, Electricity and Other Environmental Factors</w:t>
            </w:r>
          </w:p>
          <w:p w14:paraId="2D73C470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Not yet assessed</w:t>
            </w:r>
          </w:p>
          <w:p w14:paraId="4D43C37F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Others and Unspecified Mechanisms of Incident</w:t>
            </w:r>
          </w:p>
          <w:p w14:paraId="3BAFAB90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Chemicals and Other Substances</w:t>
            </w:r>
          </w:p>
          <w:p w14:paraId="5D5597A4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Being hit by moving objects</w:t>
            </w:r>
          </w:p>
          <w:p w14:paraId="14E4B354" w14:textId="37A750BC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Sound and Pressure</w:t>
            </w:r>
          </w:p>
        </w:tc>
      </w:tr>
      <w:tr w:rsidR="00381E6B" w14:paraId="4BE5A2D7" w14:textId="77777777" w:rsidTr="004576B7">
        <w:trPr>
          <w:trHeight w:val="15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9" w:type="dxa"/>
          </w:tcPr>
          <w:p w14:paraId="7418527D" w14:textId="5BCD4732" w:rsidR="00381E6B" w:rsidRPr="004576B7" w:rsidRDefault="00381E6B" w:rsidP="00381E6B">
            <w:pPr>
              <w:spacing w:after="160"/>
              <w:jc w:val="both"/>
              <w:rPr>
                <w:b w:val="0"/>
                <w:bCs w:val="0"/>
                <w:sz w:val="24"/>
                <w:szCs w:val="24"/>
              </w:rPr>
            </w:pPr>
            <w:r w:rsidRPr="004576B7">
              <w:rPr>
                <w:b w:val="0"/>
                <w:bCs w:val="0"/>
                <w:sz w:val="24"/>
                <w:szCs w:val="24"/>
              </w:rPr>
              <w:t>Severity</w:t>
            </w:r>
          </w:p>
        </w:tc>
        <w:tc>
          <w:tcPr>
            <w:tcW w:w="1502" w:type="dxa"/>
          </w:tcPr>
          <w:p w14:paraId="642178CC" w14:textId="5E2E753E" w:rsidR="00381E6B" w:rsidRPr="004576B7" w:rsidRDefault="00381E6B" w:rsidP="00381E6B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576B7">
              <w:rPr>
                <w:sz w:val="24"/>
                <w:szCs w:val="24"/>
              </w:rPr>
              <w:t>Categorical</w:t>
            </w:r>
          </w:p>
        </w:tc>
        <w:tc>
          <w:tcPr>
            <w:tcW w:w="4899" w:type="dxa"/>
          </w:tcPr>
          <w:p w14:paraId="2F37FA25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Serious</w:t>
            </w:r>
          </w:p>
          <w:p w14:paraId="11842C6B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Severe</w:t>
            </w:r>
          </w:p>
          <w:p w14:paraId="16A8C995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Critical</w:t>
            </w:r>
          </w:p>
          <w:p w14:paraId="644A2242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Moderate</w:t>
            </w:r>
          </w:p>
          <w:p w14:paraId="73241FD2" w14:textId="0B11229C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Minor</w:t>
            </w:r>
          </w:p>
        </w:tc>
      </w:tr>
      <w:tr w:rsidR="00381E6B" w14:paraId="61F22780" w14:textId="77777777" w:rsidTr="004576B7">
        <w:trPr>
          <w:trHeight w:val="2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9" w:type="dxa"/>
          </w:tcPr>
          <w:p w14:paraId="52699AD4" w14:textId="3D893E05" w:rsidR="00381E6B" w:rsidRPr="004576B7" w:rsidRDefault="00381E6B" w:rsidP="00381E6B">
            <w:pPr>
              <w:spacing w:after="160"/>
              <w:jc w:val="both"/>
              <w:rPr>
                <w:b w:val="0"/>
                <w:bCs w:val="0"/>
                <w:sz w:val="24"/>
                <w:szCs w:val="24"/>
              </w:rPr>
            </w:pPr>
            <w:proofErr w:type="spellStart"/>
            <w:r w:rsidRPr="004576B7">
              <w:rPr>
                <w:b w:val="0"/>
                <w:bCs w:val="0"/>
                <w:sz w:val="24"/>
                <w:szCs w:val="24"/>
              </w:rPr>
              <w:t>NatureOfInjury</w:t>
            </w:r>
            <w:proofErr w:type="spellEnd"/>
          </w:p>
        </w:tc>
        <w:tc>
          <w:tcPr>
            <w:tcW w:w="1502" w:type="dxa"/>
          </w:tcPr>
          <w:p w14:paraId="38659AAC" w14:textId="2FBEB65C" w:rsidR="00381E6B" w:rsidRPr="004576B7" w:rsidRDefault="00381E6B" w:rsidP="00381E6B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576B7">
              <w:rPr>
                <w:sz w:val="24"/>
                <w:szCs w:val="24"/>
              </w:rPr>
              <w:t>Categorical</w:t>
            </w:r>
          </w:p>
        </w:tc>
        <w:tc>
          <w:tcPr>
            <w:tcW w:w="4899" w:type="dxa"/>
          </w:tcPr>
          <w:p w14:paraId="78F1C5F6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Traumatic Joint/Ligament and Muscle/Tendon Injury</w:t>
            </w:r>
          </w:p>
          <w:p w14:paraId="6E447888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Burn</w:t>
            </w:r>
          </w:p>
          <w:p w14:paraId="53D0F782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 xml:space="preserve">Wounds, Lacerations, </w:t>
            </w:r>
            <w:proofErr w:type="gramStart"/>
            <w:r w:rsidRPr="004576B7">
              <w:rPr>
                <w:color w:val="000000"/>
                <w:sz w:val="24"/>
                <w:szCs w:val="24"/>
                <w:lang w:val="en-SG" w:eastAsia="zh-CN"/>
              </w:rPr>
              <w:t>Amputations</w:t>
            </w:r>
            <w:proofErr w:type="gramEnd"/>
            <w:r w:rsidRPr="004576B7">
              <w:rPr>
                <w:color w:val="000000"/>
                <w:sz w:val="24"/>
                <w:szCs w:val="24"/>
                <w:lang w:val="en-SG" w:eastAsia="zh-CN"/>
              </w:rPr>
              <w:t xml:space="preserve"> and Internal Organ Damage</w:t>
            </w:r>
          </w:p>
          <w:p w14:paraId="12B42B0B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Other Injuries</w:t>
            </w:r>
          </w:p>
          <w:p w14:paraId="24E3FF4B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Not yet assessed</w:t>
            </w:r>
          </w:p>
          <w:p w14:paraId="59C59FDC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Musculoskeletal and Connective Tissue Diseases</w:t>
            </w:r>
          </w:p>
          <w:p w14:paraId="0D929CEE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Mental Diseases</w:t>
            </w:r>
          </w:p>
          <w:p w14:paraId="4C9B206A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Intracranial Injuries</w:t>
            </w:r>
          </w:p>
          <w:p w14:paraId="7637670F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Fractures</w:t>
            </w:r>
          </w:p>
          <w:p w14:paraId="2CEB824A" w14:textId="4679A183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Injury to nerves and spinal cord</w:t>
            </w:r>
          </w:p>
        </w:tc>
      </w:tr>
      <w:tr w:rsidR="00381E6B" w14:paraId="3AA6C365" w14:textId="77777777" w:rsidTr="004576B7">
        <w:trPr>
          <w:trHeight w:val="9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9" w:type="dxa"/>
          </w:tcPr>
          <w:p w14:paraId="424AFD04" w14:textId="76F8F20E" w:rsidR="00381E6B" w:rsidRPr="004576B7" w:rsidRDefault="00381E6B" w:rsidP="00381E6B">
            <w:pPr>
              <w:spacing w:after="160"/>
              <w:jc w:val="both"/>
              <w:rPr>
                <w:b w:val="0"/>
                <w:bCs w:val="0"/>
                <w:sz w:val="24"/>
                <w:szCs w:val="24"/>
              </w:rPr>
            </w:pPr>
            <w:r w:rsidRPr="004576B7">
              <w:rPr>
                <w:b w:val="0"/>
                <w:bCs w:val="0"/>
                <w:sz w:val="24"/>
                <w:szCs w:val="24"/>
              </w:rPr>
              <w:t>Region</w:t>
            </w:r>
          </w:p>
        </w:tc>
        <w:tc>
          <w:tcPr>
            <w:tcW w:w="1502" w:type="dxa"/>
          </w:tcPr>
          <w:p w14:paraId="51D94CC8" w14:textId="53278BFB" w:rsidR="00381E6B" w:rsidRPr="004576B7" w:rsidRDefault="00381E6B" w:rsidP="00381E6B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576B7">
              <w:rPr>
                <w:sz w:val="24"/>
                <w:szCs w:val="24"/>
              </w:rPr>
              <w:t>Categorical</w:t>
            </w:r>
          </w:p>
        </w:tc>
        <w:tc>
          <w:tcPr>
            <w:tcW w:w="4899" w:type="dxa"/>
          </w:tcPr>
          <w:p w14:paraId="66F31279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Queensland</w:t>
            </w:r>
          </w:p>
          <w:p w14:paraId="161898D5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Western Australia</w:t>
            </w:r>
          </w:p>
          <w:p w14:paraId="186375B1" w14:textId="48ABD3EF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Ontario</w:t>
            </w:r>
          </w:p>
        </w:tc>
      </w:tr>
      <w:tr w:rsidR="00381E6B" w14:paraId="33E8AE44" w14:textId="77777777" w:rsidTr="004576B7">
        <w:trPr>
          <w:trHeight w:val="9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9" w:type="dxa"/>
          </w:tcPr>
          <w:p w14:paraId="480EFA22" w14:textId="615D65E5" w:rsidR="00381E6B" w:rsidRPr="004576B7" w:rsidRDefault="00381E6B" w:rsidP="00381E6B">
            <w:pPr>
              <w:spacing w:after="160"/>
              <w:jc w:val="both"/>
              <w:rPr>
                <w:b w:val="0"/>
                <w:bCs w:val="0"/>
                <w:sz w:val="24"/>
                <w:szCs w:val="24"/>
              </w:rPr>
            </w:pPr>
            <w:proofErr w:type="spellStart"/>
            <w:r w:rsidRPr="004576B7">
              <w:rPr>
                <w:b w:val="0"/>
                <w:bCs w:val="0"/>
                <w:sz w:val="24"/>
                <w:szCs w:val="24"/>
              </w:rPr>
              <w:t>Weather_Station</w:t>
            </w:r>
            <w:proofErr w:type="spellEnd"/>
          </w:p>
        </w:tc>
        <w:tc>
          <w:tcPr>
            <w:tcW w:w="1502" w:type="dxa"/>
          </w:tcPr>
          <w:p w14:paraId="019EBC07" w14:textId="37AF1954" w:rsidR="00381E6B" w:rsidRPr="004576B7" w:rsidRDefault="00381E6B" w:rsidP="00381E6B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576B7">
              <w:rPr>
                <w:sz w:val="24"/>
                <w:szCs w:val="24"/>
              </w:rPr>
              <w:t>Categorical</w:t>
            </w:r>
          </w:p>
        </w:tc>
        <w:tc>
          <w:tcPr>
            <w:tcW w:w="4899" w:type="dxa"/>
          </w:tcPr>
          <w:p w14:paraId="67D81017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Townsville</w:t>
            </w:r>
          </w:p>
          <w:p w14:paraId="66EE2EED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Perth</w:t>
            </w:r>
          </w:p>
          <w:p w14:paraId="41A00B92" w14:textId="5A8B1B81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Ottawa</w:t>
            </w:r>
          </w:p>
        </w:tc>
      </w:tr>
      <w:tr w:rsidR="00381E6B" w14:paraId="30458103" w14:textId="77777777" w:rsidTr="004576B7">
        <w:trPr>
          <w:trHeight w:val="9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9" w:type="dxa"/>
          </w:tcPr>
          <w:p w14:paraId="6A71A27B" w14:textId="352C2A43" w:rsidR="00381E6B" w:rsidRPr="004576B7" w:rsidRDefault="00381E6B" w:rsidP="00381E6B">
            <w:pPr>
              <w:spacing w:after="160"/>
              <w:jc w:val="both"/>
              <w:rPr>
                <w:b w:val="0"/>
                <w:bCs w:val="0"/>
                <w:sz w:val="24"/>
                <w:szCs w:val="24"/>
              </w:rPr>
            </w:pPr>
            <w:proofErr w:type="spellStart"/>
            <w:r w:rsidRPr="004576B7">
              <w:rPr>
                <w:b w:val="0"/>
                <w:bCs w:val="0"/>
                <w:sz w:val="24"/>
                <w:szCs w:val="24"/>
              </w:rPr>
              <w:t>Same_Date_Reporting</w:t>
            </w:r>
            <w:proofErr w:type="spellEnd"/>
          </w:p>
        </w:tc>
        <w:tc>
          <w:tcPr>
            <w:tcW w:w="1502" w:type="dxa"/>
          </w:tcPr>
          <w:p w14:paraId="247349A3" w14:textId="3696008D" w:rsidR="00381E6B" w:rsidRPr="004576B7" w:rsidRDefault="00381E6B" w:rsidP="00381E6B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576B7">
              <w:rPr>
                <w:sz w:val="24"/>
                <w:szCs w:val="24"/>
              </w:rPr>
              <w:t>Categorical</w:t>
            </w:r>
          </w:p>
        </w:tc>
        <w:tc>
          <w:tcPr>
            <w:tcW w:w="4899" w:type="dxa"/>
          </w:tcPr>
          <w:p w14:paraId="6D404D64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Yes</w:t>
            </w:r>
          </w:p>
          <w:p w14:paraId="75DCBCD7" w14:textId="4B51BEE2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No</w:t>
            </w:r>
          </w:p>
        </w:tc>
      </w:tr>
      <w:tr w:rsidR="00381E6B" w14:paraId="70058F9D" w14:textId="77777777" w:rsidTr="004576B7">
        <w:trPr>
          <w:trHeight w:val="9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9" w:type="dxa"/>
          </w:tcPr>
          <w:p w14:paraId="7EC7A1E0" w14:textId="065848B9" w:rsidR="00381E6B" w:rsidRPr="004576B7" w:rsidRDefault="00381E6B" w:rsidP="00381E6B">
            <w:pPr>
              <w:spacing w:after="160"/>
              <w:jc w:val="both"/>
              <w:rPr>
                <w:b w:val="0"/>
                <w:bCs w:val="0"/>
                <w:sz w:val="24"/>
                <w:szCs w:val="24"/>
              </w:rPr>
            </w:pPr>
            <w:proofErr w:type="spellStart"/>
            <w:r w:rsidRPr="004576B7">
              <w:rPr>
                <w:b w:val="0"/>
                <w:bCs w:val="0"/>
                <w:sz w:val="24"/>
                <w:szCs w:val="24"/>
              </w:rPr>
              <w:t>Incident_time_period</w:t>
            </w:r>
            <w:proofErr w:type="spellEnd"/>
          </w:p>
        </w:tc>
        <w:tc>
          <w:tcPr>
            <w:tcW w:w="1502" w:type="dxa"/>
          </w:tcPr>
          <w:p w14:paraId="4B9A0F67" w14:textId="072C29E7" w:rsidR="00381E6B" w:rsidRPr="004576B7" w:rsidRDefault="00381E6B" w:rsidP="00381E6B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576B7">
              <w:rPr>
                <w:sz w:val="24"/>
                <w:szCs w:val="24"/>
              </w:rPr>
              <w:t>Categorical</w:t>
            </w:r>
          </w:p>
        </w:tc>
        <w:tc>
          <w:tcPr>
            <w:tcW w:w="4899" w:type="dxa"/>
          </w:tcPr>
          <w:p w14:paraId="15260E09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Evening</w:t>
            </w:r>
          </w:p>
          <w:p w14:paraId="6FF527C3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Midnight</w:t>
            </w:r>
          </w:p>
          <w:p w14:paraId="2B036265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Morning</w:t>
            </w:r>
          </w:p>
          <w:p w14:paraId="704DB42A" w14:textId="3BE28E9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Afternoon</w:t>
            </w:r>
          </w:p>
        </w:tc>
      </w:tr>
      <w:tr w:rsidR="00381E6B" w14:paraId="1E6DBF31" w14:textId="77777777" w:rsidTr="004576B7">
        <w:trPr>
          <w:trHeight w:val="9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9" w:type="dxa"/>
          </w:tcPr>
          <w:p w14:paraId="15BB9D74" w14:textId="3A254750" w:rsidR="00381E6B" w:rsidRPr="004576B7" w:rsidRDefault="00381E6B" w:rsidP="00381E6B">
            <w:pPr>
              <w:spacing w:after="160"/>
              <w:jc w:val="both"/>
              <w:rPr>
                <w:b w:val="0"/>
                <w:bCs w:val="0"/>
                <w:sz w:val="24"/>
                <w:szCs w:val="24"/>
              </w:rPr>
            </w:pPr>
            <w:proofErr w:type="spellStart"/>
            <w:r w:rsidRPr="004576B7">
              <w:rPr>
                <w:b w:val="0"/>
                <w:bCs w:val="0"/>
                <w:sz w:val="24"/>
                <w:szCs w:val="24"/>
              </w:rPr>
              <w:t>Daily_Mean_Temp_degrees</w:t>
            </w:r>
            <w:proofErr w:type="spellEnd"/>
          </w:p>
        </w:tc>
        <w:tc>
          <w:tcPr>
            <w:tcW w:w="1502" w:type="dxa"/>
          </w:tcPr>
          <w:p w14:paraId="599432FF" w14:textId="292FB197" w:rsidR="00381E6B" w:rsidRPr="004576B7" w:rsidRDefault="00381E6B" w:rsidP="00381E6B">
            <w:pPr>
              <w:spacing w:after="1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576B7">
              <w:rPr>
                <w:sz w:val="24"/>
                <w:szCs w:val="24"/>
              </w:rPr>
              <w:t>Categorical</w:t>
            </w:r>
          </w:p>
        </w:tc>
        <w:tc>
          <w:tcPr>
            <w:tcW w:w="4899" w:type="dxa"/>
          </w:tcPr>
          <w:p w14:paraId="02D7C15D" w14:textId="77777777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Cold</w:t>
            </w:r>
          </w:p>
          <w:p w14:paraId="257541E5" w14:textId="3721C9A6" w:rsidR="00381E6B" w:rsidRPr="004576B7" w:rsidRDefault="00381E6B" w:rsidP="00381E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  <w:lang w:val="en-SG" w:eastAsia="zh-CN"/>
              </w:rPr>
            </w:pPr>
            <w:r w:rsidRPr="004576B7">
              <w:rPr>
                <w:color w:val="000000"/>
                <w:sz w:val="24"/>
                <w:szCs w:val="24"/>
                <w:lang w:val="en-SG" w:eastAsia="zh-CN"/>
              </w:rPr>
              <w:t>Mild</w:t>
            </w:r>
          </w:p>
        </w:tc>
      </w:tr>
    </w:tbl>
    <w:p w14:paraId="20DC52DF" w14:textId="432BF2CF" w:rsidR="00435688" w:rsidRDefault="00435688">
      <w:pPr>
        <w:spacing w:after="160" w:line="259" w:lineRule="auto"/>
        <w:rPr>
          <w:b/>
          <w:bCs/>
          <w:sz w:val="24"/>
          <w:szCs w:val="24"/>
        </w:rPr>
      </w:pPr>
    </w:p>
    <w:p w14:paraId="339E48AE" w14:textId="38056730" w:rsidR="00381E6B" w:rsidRPr="00D301B7" w:rsidRDefault="00381E6B" w:rsidP="00381E6B">
      <w:pPr>
        <w:spacing w:line="480" w:lineRule="auto"/>
        <w:jc w:val="both"/>
        <w:rPr>
          <w:sz w:val="24"/>
          <w:szCs w:val="24"/>
        </w:rPr>
      </w:pPr>
      <w:commentRangeStart w:id="35"/>
      <w:r w:rsidRPr="00D301B7">
        <w:rPr>
          <w:sz w:val="24"/>
          <w:szCs w:val="24"/>
        </w:rPr>
        <w:t xml:space="preserve">Table 8 </w:t>
      </w:r>
      <w:r>
        <w:rPr>
          <w:sz w:val="24"/>
          <w:szCs w:val="24"/>
        </w:rPr>
        <w:t>provides</w:t>
      </w:r>
      <w:r w:rsidRPr="00D301B7">
        <w:rPr>
          <w:sz w:val="24"/>
          <w:szCs w:val="24"/>
        </w:rPr>
        <w:t xml:space="preserve"> a summary of the final dataset </w:t>
      </w:r>
      <w:r>
        <w:rPr>
          <w:sz w:val="24"/>
          <w:szCs w:val="24"/>
        </w:rPr>
        <w:t xml:space="preserve">including </w:t>
      </w:r>
      <w:r w:rsidRPr="00D301B7">
        <w:rPr>
          <w:sz w:val="24"/>
          <w:szCs w:val="24"/>
        </w:rPr>
        <w:t xml:space="preserve">the variable name, </w:t>
      </w:r>
      <w:r w:rsidR="00975CD6" w:rsidRPr="00D301B7">
        <w:rPr>
          <w:sz w:val="24"/>
          <w:szCs w:val="24"/>
        </w:rPr>
        <w:t>type,</w:t>
      </w:r>
      <w:r w:rsidRPr="00D301B7">
        <w:rPr>
          <w:sz w:val="24"/>
          <w:szCs w:val="24"/>
        </w:rPr>
        <w:t xml:space="preserve"> and values.</w:t>
      </w:r>
      <w:commentRangeEnd w:id="35"/>
      <w:r w:rsidR="009F5B0F">
        <w:rPr>
          <w:rStyle w:val="CommentReference"/>
        </w:rPr>
        <w:commentReference w:id="35"/>
      </w:r>
    </w:p>
    <w:p w14:paraId="6E9BC879" w14:textId="6942EEE6" w:rsidR="00025B4D" w:rsidRPr="00502A71" w:rsidRDefault="005F4F5A" w:rsidP="005F4F5A">
      <w:pPr>
        <w:pStyle w:val="Heading1"/>
        <w:rPr>
          <w:b/>
          <w:bCs/>
          <w:sz w:val="24"/>
          <w:szCs w:val="24"/>
        </w:rPr>
      </w:pPr>
      <w:bookmarkStart w:id="36" w:name="_Toc143071491"/>
      <w:r w:rsidRPr="00502A71">
        <w:rPr>
          <w:b/>
          <w:bCs/>
          <w:sz w:val="24"/>
          <w:szCs w:val="24"/>
        </w:rPr>
        <w:lastRenderedPageBreak/>
        <w:t xml:space="preserve">Chapter 4: </w:t>
      </w:r>
      <w:r w:rsidR="00E13E04" w:rsidRPr="00502A71">
        <w:rPr>
          <w:b/>
          <w:bCs/>
          <w:sz w:val="24"/>
          <w:szCs w:val="24"/>
        </w:rPr>
        <w:t xml:space="preserve">Proposed </w:t>
      </w:r>
      <w:r w:rsidR="00025B4D" w:rsidRPr="00502A71">
        <w:rPr>
          <w:b/>
          <w:bCs/>
          <w:sz w:val="24"/>
          <w:szCs w:val="24"/>
        </w:rPr>
        <w:t>Modelling</w:t>
      </w:r>
      <w:r w:rsidR="00E13E04" w:rsidRPr="00502A71">
        <w:rPr>
          <w:b/>
          <w:bCs/>
          <w:sz w:val="24"/>
          <w:szCs w:val="24"/>
        </w:rPr>
        <w:t xml:space="preserve"> and Evaluation</w:t>
      </w:r>
      <w:bookmarkEnd w:id="36"/>
    </w:p>
    <w:p w14:paraId="6127BA22" w14:textId="77777777" w:rsidR="00B32000" w:rsidRPr="00502A71" w:rsidRDefault="00B32000" w:rsidP="00463CA1">
      <w:pPr>
        <w:pStyle w:val="APA"/>
      </w:pPr>
    </w:p>
    <w:p w14:paraId="556356FE" w14:textId="0544EC98" w:rsidR="00AF1AEB" w:rsidRPr="00617D0D" w:rsidRDefault="00396DC5" w:rsidP="00617D0D">
      <w:pPr>
        <w:spacing w:line="480" w:lineRule="auto"/>
        <w:jc w:val="both"/>
        <w:rPr>
          <w:sz w:val="24"/>
          <w:szCs w:val="24"/>
        </w:rPr>
      </w:pPr>
      <w:r w:rsidRPr="00463CA1">
        <w:rPr>
          <w:sz w:val="24"/>
          <w:szCs w:val="24"/>
        </w:rPr>
        <w:t xml:space="preserve">The proposed modelling would </w:t>
      </w:r>
      <w:r w:rsidR="008E1B2B" w:rsidRPr="00463CA1">
        <w:rPr>
          <w:sz w:val="24"/>
          <w:szCs w:val="24"/>
        </w:rPr>
        <w:t xml:space="preserve">adopt supervised machine learning </w:t>
      </w:r>
      <w:r w:rsidR="003836AB" w:rsidRPr="00463CA1">
        <w:rPr>
          <w:sz w:val="24"/>
          <w:szCs w:val="24"/>
        </w:rPr>
        <w:t>like decision trees, neural networks, support vector machine</w:t>
      </w:r>
      <w:r w:rsidR="00CA1E0D" w:rsidRPr="00463CA1">
        <w:rPr>
          <w:sz w:val="24"/>
          <w:szCs w:val="24"/>
        </w:rPr>
        <w:t>s</w:t>
      </w:r>
      <w:r w:rsidR="003836AB" w:rsidRPr="00463CA1">
        <w:rPr>
          <w:sz w:val="24"/>
          <w:szCs w:val="24"/>
        </w:rPr>
        <w:t xml:space="preserve"> and random forest</w:t>
      </w:r>
      <w:r w:rsidR="00CA1E0D" w:rsidRPr="00463CA1">
        <w:rPr>
          <w:sz w:val="24"/>
          <w:szCs w:val="24"/>
        </w:rPr>
        <w:t>s</w:t>
      </w:r>
      <w:r w:rsidR="003836AB" w:rsidRPr="00463CA1">
        <w:rPr>
          <w:sz w:val="24"/>
          <w:szCs w:val="24"/>
        </w:rPr>
        <w:t xml:space="preserve"> </w:t>
      </w:r>
      <w:r w:rsidR="002C20C0" w:rsidRPr="00463CA1">
        <w:rPr>
          <w:sz w:val="24"/>
          <w:szCs w:val="24"/>
        </w:rPr>
        <w:t>where</w:t>
      </w:r>
      <w:r w:rsidR="008E1B2B" w:rsidRPr="00463CA1">
        <w:rPr>
          <w:sz w:val="24"/>
          <w:szCs w:val="24"/>
        </w:rPr>
        <w:t xml:space="preserve"> results will be evaluated to determine the champion mode</w:t>
      </w:r>
      <w:r w:rsidR="002C20C0" w:rsidRPr="00463CA1">
        <w:rPr>
          <w:sz w:val="24"/>
          <w:szCs w:val="24"/>
        </w:rPr>
        <w:t>l</w:t>
      </w:r>
      <w:r w:rsidR="008E1B2B" w:rsidRPr="00463CA1">
        <w:rPr>
          <w:sz w:val="24"/>
          <w:szCs w:val="24"/>
        </w:rPr>
        <w:t xml:space="preserve">. </w:t>
      </w:r>
      <w:r w:rsidR="00047C72" w:rsidRPr="00463CA1">
        <w:rPr>
          <w:sz w:val="24"/>
          <w:szCs w:val="24"/>
        </w:rPr>
        <w:t>For instance, t</w:t>
      </w:r>
      <w:r w:rsidR="00694107" w:rsidRPr="00463CA1">
        <w:rPr>
          <w:sz w:val="24"/>
          <w:szCs w:val="24"/>
        </w:rPr>
        <w:t>he target variable is “Severity”</w:t>
      </w:r>
      <w:r w:rsidR="004446FF" w:rsidRPr="00463CA1">
        <w:rPr>
          <w:sz w:val="24"/>
          <w:szCs w:val="24"/>
        </w:rPr>
        <w:t xml:space="preserve"> where the model will predict the </w:t>
      </w:r>
      <w:r w:rsidR="00047C72" w:rsidRPr="00463CA1">
        <w:rPr>
          <w:sz w:val="24"/>
          <w:szCs w:val="24"/>
        </w:rPr>
        <w:t>s</w:t>
      </w:r>
      <w:r w:rsidR="004446FF" w:rsidRPr="00463CA1">
        <w:rPr>
          <w:sz w:val="24"/>
          <w:szCs w:val="24"/>
        </w:rPr>
        <w:t xml:space="preserve">everity of an injury based on </w:t>
      </w:r>
      <w:r w:rsidR="00CA1E0D" w:rsidRPr="00463CA1">
        <w:rPr>
          <w:sz w:val="24"/>
          <w:szCs w:val="24"/>
        </w:rPr>
        <w:t xml:space="preserve">the </w:t>
      </w:r>
      <w:r w:rsidR="001653EE" w:rsidRPr="00463CA1">
        <w:rPr>
          <w:sz w:val="24"/>
          <w:szCs w:val="24"/>
        </w:rPr>
        <w:t>mechanism of injury, body injury, agency of injury, nature of injury</w:t>
      </w:r>
      <w:r w:rsidR="00744849" w:rsidRPr="00463CA1">
        <w:rPr>
          <w:sz w:val="24"/>
          <w:szCs w:val="24"/>
        </w:rPr>
        <w:t xml:space="preserve">, location, and </w:t>
      </w:r>
      <w:r w:rsidR="003E595F" w:rsidRPr="00463CA1">
        <w:rPr>
          <w:sz w:val="24"/>
          <w:szCs w:val="24"/>
        </w:rPr>
        <w:t xml:space="preserve">weather data. </w:t>
      </w:r>
      <w:r w:rsidR="00670700" w:rsidRPr="00463CA1">
        <w:rPr>
          <w:sz w:val="24"/>
          <w:szCs w:val="24"/>
        </w:rPr>
        <w:t>W</w:t>
      </w:r>
      <w:r w:rsidR="003E595F" w:rsidRPr="00463CA1">
        <w:rPr>
          <w:sz w:val="24"/>
          <w:szCs w:val="24"/>
        </w:rPr>
        <w:t>ith the</w:t>
      </w:r>
      <w:r w:rsidR="00670700" w:rsidRPr="00463CA1">
        <w:rPr>
          <w:sz w:val="24"/>
          <w:szCs w:val="24"/>
        </w:rPr>
        <w:t>se</w:t>
      </w:r>
      <w:r w:rsidR="003E595F" w:rsidRPr="00463CA1">
        <w:rPr>
          <w:sz w:val="24"/>
          <w:szCs w:val="24"/>
        </w:rPr>
        <w:t xml:space="preserve"> insights, mining </w:t>
      </w:r>
      <w:r w:rsidR="00670700" w:rsidRPr="00463CA1">
        <w:rPr>
          <w:sz w:val="24"/>
          <w:szCs w:val="24"/>
        </w:rPr>
        <w:t>organisation</w:t>
      </w:r>
      <w:r w:rsidR="00CA1E0D" w:rsidRPr="00463CA1">
        <w:rPr>
          <w:sz w:val="24"/>
          <w:szCs w:val="24"/>
        </w:rPr>
        <w:t>s</w:t>
      </w:r>
      <w:r w:rsidR="003E595F" w:rsidRPr="00463CA1">
        <w:rPr>
          <w:sz w:val="24"/>
          <w:szCs w:val="24"/>
        </w:rPr>
        <w:t xml:space="preserve"> can </w:t>
      </w:r>
      <w:r w:rsidR="00670700" w:rsidRPr="00463CA1">
        <w:rPr>
          <w:sz w:val="24"/>
          <w:szCs w:val="24"/>
        </w:rPr>
        <w:t xml:space="preserve">adopt safer </w:t>
      </w:r>
      <w:r w:rsidR="009E06A9" w:rsidRPr="00463CA1">
        <w:rPr>
          <w:sz w:val="24"/>
          <w:szCs w:val="24"/>
        </w:rPr>
        <w:t xml:space="preserve">control </w:t>
      </w:r>
      <w:r w:rsidR="00744849" w:rsidRPr="00463CA1">
        <w:rPr>
          <w:sz w:val="24"/>
          <w:szCs w:val="24"/>
        </w:rPr>
        <w:t>measures to reduce</w:t>
      </w:r>
      <w:r w:rsidR="009E06A9" w:rsidRPr="00463CA1">
        <w:rPr>
          <w:sz w:val="24"/>
          <w:szCs w:val="24"/>
        </w:rPr>
        <w:t xml:space="preserve"> the occurrence of</w:t>
      </w:r>
      <w:r w:rsidR="00744849" w:rsidRPr="00463CA1">
        <w:rPr>
          <w:sz w:val="24"/>
          <w:szCs w:val="24"/>
        </w:rPr>
        <w:t xml:space="preserve"> injur</w:t>
      </w:r>
      <w:r w:rsidR="009E06A9" w:rsidRPr="00463CA1">
        <w:rPr>
          <w:sz w:val="24"/>
          <w:szCs w:val="24"/>
        </w:rPr>
        <w:t>ies</w:t>
      </w:r>
      <w:r w:rsidR="007E0641" w:rsidRPr="00463CA1">
        <w:rPr>
          <w:sz w:val="24"/>
          <w:szCs w:val="24"/>
        </w:rPr>
        <w:t>.</w:t>
      </w:r>
      <w:r w:rsidR="00617D0D">
        <w:rPr>
          <w:sz w:val="24"/>
          <w:szCs w:val="24"/>
        </w:rPr>
        <w:t xml:space="preserve"> Figure 12 presents </w:t>
      </w:r>
      <w:r w:rsidR="006F5F7B">
        <w:rPr>
          <w:sz w:val="24"/>
          <w:szCs w:val="24"/>
        </w:rPr>
        <w:t>the</w:t>
      </w:r>
      <w:r w:rsidR="00617D0D">
        <w:rPr>
          <w:sz w:val="24"/>
          <w:szCs w:val="24"/>
        </w:rPr>
        <w:t xml:space="preserve"> proposed modelling of </w:t>
      </w:r>
      <w:r w:rsidR="006F5F7B">
        <w:rPr>
          <w:sz w:val="24"/>
          <w:szCs w:val="24"/>
        </w:rPr>
        <w:t>“S</w:t>
      </w:r>
      <w:r w:rsidR="00617D0D">
        <w:rPr>
          <w:sz w:val="24"/>
          <w:szCs w:val="24"/>
        </w:rPr>
        <w:t>everity</w:t>
      </w:r>
      <w:r w:rsidR="006F5F7B">
        <w:rPr>
          <w:sz w:val="24"/>
          <w:szCs w:val="24"/>
        </w:rPr>
        <w:t>”</w:t>
      </w:r>
      <w:r w:rsidR="00617D0D">
        <w:rPr>
          <w:sz w:val="24"/>
          <w:szCs w:val="24"/>
        </w:rPr>
        <w:t xml:space="preserve"> using </w:t>
      </w:r>
      <w:r w:rsidR="00D5376E">
        <w:rPr>
          <w:sz w:val="24"/>
          <w:szCs w:val="24"/>
        </w:rPr>
        <w:t xml:space="preserve">a </w:t>
      </w:r>
      <w:r w:rsidR="00617D0D">
        <w:rPr>
          <w:sz w:val="24"/>
          <w:szCs w:val="24"/>
        </w:rPr>
        <w:t xml:space="preserve">neural network </w:t>
      </w:r>
      <w:r w:rsidR="006F5F7B">
        <w:rPr>
          <w:sz w:val="24"/>
          <w:szCs w:val="24"/>
        </w:rPr>
        <w:t xml:space="preserve">alongside C5.0 for </w:t>
      </w:r>
      <w:r w:rsidR="00404AE9">
        <w:rPr>
          <w:sz w:val="24"/>
          <w:szCs w:val="24"/>
        </w:rPr>
        <w:t>better interpretation</w:t>
      </w:r>
      <w:r w:rsidR="006F5F7B">
        <w:rPr>
          <w:sz w:val="24"/>
          <w:szCs w:val="24"/>
        </w:rPr>
        <w:t>.</w:t>
      </w:r>
      <w:r w:rsidR="00404AE9">
        <w:rPr>
          <w:sz w:val="24"/>
          <w:szCs w:val="24"/>
        </w:rPr>
        <w:t xml:space="preserve"> </w:t>
      </w:r>
      <w:r w:rsidR="004B11AA">
        <w:rPr>
          <w:sz w:val="24"/>
          <w:szCs w:val="24"/>
        </w:rPr>
        <w:t xml:space="preserve">Additionally, Figure 13 illustrates the model performance of </w:t>
      </w:r>
      <w:r w:rsidR="000D4E18">
        <w:rPr>
          <w:sz w:val="24"/>
          <w:szCs w:val="24"/>
        </w:rPr>
        <w:t xml:space="preserve">82.41% and 81.23% for training and testing respectively for </w:t>
      </w:r>
      <w:r w:rsidR="004B11AA">
        <w:rPr>
          <w:sz w:val="24"/>
          <w:szCs w:val="24"/>
        </w:rPr>
        <w:t>neural network</w:t>
      </w:r>
      <w:r w:rsidR="00D5376E">
        <w:rPr>
          <w:sz w:val="24"/>
          <w:szCs w:val="24"/>
        </w:rPr>
        <w:t>s</w:t>
      </w:r>
      <w:r w:rsidR="000D4E18">
        <w:rPr>
          <w:sz w:val="24"/>
          <w:szCs w:val="24"/>
        </w:rPr>
        <w:t xml:space="preserve">. </w:t>
      </w:r>
      <w:r w:rsidR="00D94304">
        <w:rPr>
          <w:sz w:val="24"/>
          <w:szCs w:val="24"/>
        </w:rPr>
        <w:t>Moving forward, f</w:t>
      </w:r>
      <w:r w:rsidR="000D4E18">
        <w:rPr>
          <w:sz w:val="24"/>
          <w:szCs w:val="24"/>
        </w:rPr>
        <w:t>urther tuning and</w:t>
      </w:r>
      <w:r w:rsidR="00D94304">
        <w:rPr>
          <w:sz w:val="24"/>
          <w:szCs w:val="24"/>
        </w:rPr>
        <w:t xml:space="preserve"> </w:t>
      </w:r>
      <w:r w:rsidR="000D4E18">
        <w:rPr>
          <w:sz w:val="24"/>
          <w:szCs w:val="24"/>
        </w:rPr>
        <w:t>models will be explored</w:t>
      </w:r>
      <w:r w:rsidR="00D94304">
        <w:rPr>
          <w:sz w:val="24"/>
          <w:szCs w:val="24"/>
        </w:rPr>
        <w:t>.</w:t>
      </w:r>
    </w:p>
    <w:p w14:paraId="166F9638" w14:textId="77777777" w:rsidR="00AF1AEB" w:rsidRPr="00463CA1" w:rsidRDefault="00AE3EA7" w:rsidP="00463CA1">
      <w:pPr>
        <w:pStyle w:val="APA"/>
      </w:pPr>
      <w:r w:rsidRPr="00463CA1">
        <w:t>Figure 12: Proposed modelling in IBM SPSS</w:t>
      </w:r>
    </w:p>
    <w:p w14:paraId="328E89E4" w14:textId="5F0D25CA" w:rsidR="00394E65" w:rsidRDefault="00394E65" w:rsidP="00463CA1">
      <w:pPr>
        <w:pStyle w:val="APA"/>
      </w:pPr>
      <w:r w:rsidRPr="00394E65">
        <w:rPr>
          <w:noProof/>
        </w:rPr>
        <w:drawing>
          <wp:inline distT="0" distB="0" distL="0" distR="0" wp14:anchorId="6336118A" wp14:editId="3BB92EBF">
            <wp:extent cx="3607680" cy="1724025"/>
            <wp:effectExtent l="0" t="0" r="0" b="0"/>
            <wp:docPr id="424672720" name="Picture 1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672720" name="Picture 1" descr="A diagram of a diagram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632604" cy="17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3FA1D" w14:textId="3425BCCB" w:rsidR="005B67FC" w:rsidRDefault="005B67FC" w:rsidP="00463CA1">
      <w:pPr>
        <w:pStyle w:val="APA"/>
      </w:pPr>
      <w:r>
        <w:t xml:space="preserve">Figure 13: </w:t>
      </w:r>
      <w:r w:rsidR="004B11AA">
        <w:t>Model performance</w:t>
      </w:r>
    </w:p>
    <w:p w14:paraId="4795A645" w14:textId="5DABE571" w:rsidR="00477863" w:rsidRDefault="005B67FC" w:rsidP="00463CA1">
      <w:pPr>
        <w:pStyle w:val="APA"/>
        <w:rPr>
          <w:i w:val="0"/>
          <w:iCs w:val="0"/>
        </w:rPr>
      </w:pPr>
      <w:r w:rsidRPr="005B67FC">
        <w:rPr>
          <w:i w:val="0"/>
          <w:iCs w:val="0"/>
          <w:noProof/>
        </w:rPr>
        <w:drawing>
          <wp:inline distT="0" distB="0" distL="0" distR="0" wp14:anchorId="47FD5F16" wp14:editId="2BC27898">
            <wp:extent cx="3467100" cy="811111"/>
            <wp:effectExtent l="0" t="0" r="0" b="8255"/>
            <wp:docPr id="1861989785" name="Picture 1" descr="A white shee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989785" name="Picture 1" descr="A white sheet with black text&#10;&#10;Description automatically generated"/>
                    <pic:cNvPicPr/>
                  </pic:nvPicPr>
                  <pic:blipFill rotWithShape="1">
                    <a:blip r:embed="rId66"/>
                    <a:srcRect t="5555"/>
                    <a:stretch/>
                  </pic:blipFill>
                  <pic:spPr bwMode="auto">
                    <a:xfrm>
                      <a:off x="0" y="0"/>
                      <a:ext cx="3490484" cy="8165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8E1B62" w14:textId="77777777" w:rsidR="00477863" w:rsidRDefault="00477863">
      <w:pPr>
        <w:spacing w:after="160" w:line="259" w:lineRule="auto"/>
        <w:rPr>
          <w:sz w:val="24"/>
          <w:szCs w:val="24"/>
        </w:rPr>
      </w:pPr>
      <w:r>
        <w:rPr>
          <w:i/>
          <w:iCs/>
        </w:rPr>
        <w:br w:type="page"/>
      </w:r>
    </w:p>
    <w:p w14:paraId="2E6851BA" w14:textId="3F63FA8C" w:rsidR="00025B4D" w:rsidRPr="00502A71" w:rsidRDefault="005F4F5A" w:rsidP="00A81252">
      <w:pPr>
        <w:pStyle w:val="Heading1"/>
        <w:spacing w:line="480" w:lineRule="auto"/>
        <w:jc w:val="both"/>
        <w:rPr>
          <w:b/>
          <w:bCs/>
          <w:sz w:val="24"/>
          <w:szCs w:val="24"/>
        </w:rPr>
      </w:pPr>
      <w:bookmarkStart w:id="37" w:name="_Toc143071492"/>
      <w:r w:rsidRPr="00502A71">
        <w:rPr>
          <w:b/>
          <w:bCs/>
          <w:sz w:val="24"/>
          <w:szCs w:val="24"/>
        </w:rPr>
        <w:lastRenderedPageBreak/>
        <w:t xml:space="preserve">Chapter 5: </w:t>
      </w:r>
      <w:r w:rsidR="00E13E04" w:rsidRPr="00502A71">
        <w:rPr>
          <w:b/>
          <w:bCs/>
          <w:sz w:val="24"/>
          <w:szCs w:val="24"/>
        </w:rPr>
        <w:t>Proposed Schedule</w:t>
      </w:r>
      <w:bookmarkEnd w:id="37"/>
    </w:p>
    <w:p w14:paraId="593697F5" w14:textId="4E174196" w:rsidR="00E71A95" w:rsidRPr="00502A71" w:rsidRDefault="00A441DA" w:rsidP="00A81252">
      <w:pPr>
        <w:spacing w:after="160" w:line="480" w:lineRule="auto"/>
        <w:jc w:val="both"/>
        <w:rPr>
          <w:sz w:val="24"/>
          <w:szCs w:val="24"/>
        </w:rPr>
      </w:pPr>
      <w:r w:rsidRPr="00502A71">
        <w:rPr>
          <w:sz w:val="24"/>
          <w:szCs w:val="24"/>
        </w:rPr>
        <w:t xml:space="preserve">The proposed schedule is presented in Table </w:t>
      </w:r>
      <w:r w:rsidR="00AA19C3">
        <w:rPr>
          <w:sz w:val="24"/>
          <w:szCs w:val="24"/>
        </w:rPr>
        <w:t>9</w:t>
      </w:r>
      <w:r w:rsidR="00A81252">
        <w:rPr>
          <w:sz w:val="24"/>
          <w:szCs w:val="24"/>
        </w:rPr>
        <w:t>.</w:t>
      </w:r>
    </w:p>
    <w:p w14:paraId="5793B188" w14:textId="382E7529" w:rsidR="00E71A95" w:rsidRPr="00502A71" w:rsidRDefault="00E71A95">
      <w:pPr>
        <w:spacing w:after="160" w:line="259" w:lineRule="auto"/>
        <w:rPr>
          <w:i/>
          <w:iCs/>
          <w:sz w:val="24"/>
          <w:szCs w:val="24"/>
        </w:rPr>
      </w:pPr>
      <w:r w:rsidRPr="00502A71">
        <w:rPr>
          <w:i/>
          <w:iCs/>
          <w:sz w:val="24"/>
          <w:szCs w:val="24"/>
        </w:rPr>
        <w:t xml:space="preserve">Table </w:t>
      </w:r>
      <w:r w:rsidR="00AA19C3">
        <w:rPr>
          <w:i/>
          <w:iCs/>
          <w:sz w:val="24"/>
          <w:szCs w:val="24"/>
        </w:rPr>
        <w:t>9</w:t>
      </w:r>
      <w:r w:rsidRPr="00502A71">
        <w:rPr>
          <w:i/>
          <w:iCs/>
          <w:sz w:val="24"/>
          <w:szCs w:val="24"/>
        </w:rPr>
        <w:t>: Proposed schedule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2830"/>
        <w:gridCol w:w="6520"/>
      </w:tblGrid>
      <w:tr w:rsidR="00A441DA" w:rsidRPr="0001603B" w14:paraId="513273B5" w14:textId="77777777" w:rsidTr="000160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0D24639A" w14:textId="32BE4317" w:rsidR="00A441DA" w:rsidRPr="0001603B" w:rsidRDefault="00A441DA">
            <w:pPr>
              <w:spacing w:after="160" w:line="259" w:lineRule="auto"/>
              <w:rPr>
                <w:b w:val="0"/>
                <w:bCs w:val="0"/>
                <w:sz w:val="24"/>
                <w:szCs w:val="24"/>
              </w:rPr>
            </w:pPr>
            <w:r w:rsidRPr="0001603B">
              <w:rPr>
                <w:b w:val="0"/>
                <w:bCs w:val="0"/>
                <w:sz w:val="24"/>
                <w:szCs w:val="24"/>
              </w:rPr>
              <w:t>Dates</w:t>
            </w:r>
          </w:p>
        </w:tc>
        <w:tc>
          <w:tcPr>
            <w:tcW w:w="6520" w:type="dxa"/>
          </w:tcPr>
          <w:p w14:paraId="480DB701" w14:textId="11ECDB2D" w:rsidR="00A441DA" w:rsidRPr="0001603B" w:rsidRDefault="00A441DA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01603B">
              <w:rPr>
                <w:b w:val="0"/>
                <w:bCs w:val="0"/>
                <w:sz w:val="24"/>
                <w:szCs w:val="24"/>
              </w:rPr>
              <w:t>Task</w:t>
            </w:r>
          </w:p>
        </w:tc>
      </w:tr>
      <w:tr w:rsidR="00A441DA" w:rsidRPr="0001603B" w14:paraId="0E76EF58" w14:textId="77777777" w:rsidTr="000160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178DD87F" w14:textId="392962FC" w:rsidR="00A441DA" w:rsidRPr="0001603B" w:rsidRDefault="00E14A66">
            <w:pPr>
              <w:spacing w:after="160" w:line="259" w:lineRule="auto"/>
              <w:rPr>
                <w:b w:val="0"/>
                <w:bCs w:val="0"/>
                <w:sz w:val="24"/>
                <w:szCs w:val="24"/>
              </w:rPr>
            </w:pPr>
            <w:r w:rsidRPr="0001603B">
              <w:rPr>
                <w:b w:val="0"/>
                <w:bCs w:val="0"/>
                <w:sz w:val="24"/>
                <w:szCs w:val="24"/>
              </w:rPr>
              <w:t>11 to 1</w:t>
            </w:r>
            <w:r w:rsidR="00B43FFC" w:rsidRPr="0001603B">
              <w:rPr>
                <w:b w:val="0"/>
                <w:bCs w:val="0"/>
                <w:sz w:val="24"/>
                <w:szCs w:val="24"/>
              </w:rPr>
              <w:t>5</w:t>
            </w:r>
            <w:r w:rsidRPr="0001603B">
              <w:rPr>
                <w:b w:val="0"/>
                <w:bCs w:val="0"/>
                <w:sz w:val="24"/>
                <w:szCs w:val="24"/>
              </w:rPr>
              <w:t xml:space="preserve"> </w:t>
            </w:r>
            <w:r w:rsidR="009869E6" w:rsidRPr="0001603B">
              <w:rPr>
                <w:b w:val="0"/>
                <w:bCs w:val="0"/>
                <w:sz w:val="24"/>
                <w:szCs w:val="24"/>
              </w:rPr>
              <w:t>September</w:t>
            </w:r>
          </w:p>
        </w:tc>
        <w:tc>
          <w:tcPr>
            <w:tcW w:w="6520" w:type="dxa"/>
          </w:tcPr>
          <w:p w14:paraId="37B74FA3" w14:textId="0FC108EE" w:rsidR="00A441DA" w:rsidRPr="0001603B" w:rsidRDefault="00662E51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01603B">
              <w:rPr>
                <w:sz w:val="24"/>
                <w:szCs w:val="24"/>
              </w:rPr>
              <w:t>R</w:t>
            </w:r>
            <w:r w:rsidR="00E14A66" w:rsidRPr="0001603B">
              <w:rPr>
                <w:sz w:val="24"/>
                <w:szCs w:val="24"/>
              </w:rPr>
              <w:t>eview of literature reviews on machine learning approaches</w:t>
            </w:r>
          </w:p>
        </w:tc>
      </w:tr>
      <w:tr w:rsidR="00E14A66" w:rsidRPr="0001603B" w14:paraId="1CFF8FD9" w14:textId="77777777" w:rsidTr="000160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63BF5817" w14:textId="352915F0" w:rsidR="00E14A66" w:rsidRPr="0001603B" w:rsidRDefault="00937C74">
            <w:pPr>
              <w:spacing w:after="160" w:line="259" w:lineRule="auto"/>
              <w:rPr>
                <w:b w:val="0"/>
                <w:bCs w:val="0"/>
                <w:sz w:val="24"/>
                <w:szCs w:val="24"/>
              </w:rPr>
            </w:pPr>
            <w:r w:rsidRPr="0001603B">
              <w:rPr>
                <w:b w:val="0"/>
                <w:bCs w:val="0"/>
                <w:sz w:val="24"/>
                <w:szCs w:val="24"/>
              </w:rPr>
              <w:t>1</w:t>
            </w:r>
            <w:r w:rsidR="00B43FFC" w:rsidRPr="0001603B">
              <w:rPr>
                <w:b w:val="0"/>
                <w:bCs w:val="0"/>
                <w:sz w:val="24"/>
                <w:szCs w:val="24"/>
              </w:rPr>
              <w:t>6</w:t>
            </w:r>
            <w:r w:rsidRPr="0001603B">
              <w:rPr>
                <w:b w:val="0"/>
                <w:bCs w:val="0"/>
                <w:sz w:val="24"/>
                <w:szCs w:val="24"/>
              </w:rPr>
              <w:t xml:space="preserve"> to 2</w:t>
            </w:r>
            <w:r w:rsidR="00B43FFC" w:rsidRPr="0001603B">
              <w:rPr>
                <w:b w:val="0"/>
                <w:bCs w:val="0"/>
                <w:sz w:val="24"/>
                <w:szCs w:val="24"/>
              </w:rPr>
              <w:t>2</w:t>
            </w:r>
            <w:r w:rsidRPr="0001603B">
              <w:rPr>
                <w:b w:val="0"/>
                <w:bCs w:val="0"/>
                <w:sz w:val="24"/>
                <w:szCs w:val="24"/>
              </w:rPr>
              <w:t xml:space="preserve"> </w:t>
            </w:r>
            <w:r w:rsidR="009869E6" w:rsidRPr="0001603B">
              <w:rPr>
                <w:b w:val="0"/>
                <w:bCs w:val="0"/>
                <w:sz w:val="24"/>
                <w:szCs w:val="24"/>
              </w:rPr>
              <w:t>September</w:t>
            </w:r>
          </w:p>
        </w:tc>
        <w:tc>
          <w:tcPr>
            <w:tcW w:w="6520" w:type="dxa"/>
          </w:tcPr>
          <w:p w14:paraId="3EA36251" w14:textId="0A97D42B" w:rsidR="00E14A66" w:rsidRPr="0001603B" w:rsidRDefault="00662E51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01603B">
              <w:rPr>
                <w:sz w:val="24"/>
                <w:szCs w:val="24"/>
              </w:rPr>
              <w:t>M</w:t>
            </w:r>
            <w:r w:rsidR="00937C74" w:rsidRPr="0001603B">
              <w:rPr>
                <w:sz w:val="24"/>
                <w:szCs w:val="24"/>
              </w:rPr>
              <w:t>achine learning modelling using Python</w:t>
            </w:r>
          </w:p>
        </w:tc>
      </w:tr>
      <w:tr w:rsidR="00937C74" w:rsidRPr="0001603B" w14:paraId="7D5622CE" w14:textId="77777777" w:rsidTr="000160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3EF6C4EC" w14:textId="73ACD517" w:rsidR="00937C74" w:rsidRPr="0001603B" w:rsidRDefault="009869E6">
            <w:pPr>
              <w:spacing w:after="160" w:line="259" w:lineRule="auto"/>
              <w:rPr>
                <w:b w:val="0"/>
                <w:bCs w:val="0"/>
                <w:sz w:val="24"/>
                <w:szCs w:val="24"/>
              </w:rPr>
            </w:pPr>
            <w:r w:rsidRPr="0001603B">
              <w:rPr>
                <w:b w:val="0"/>
                <w:bCs w:val="0"/>
                <w:sz w:val="24"/>
                <w:szCs w:val="24"/>
              </w:rPr>
              <w:t>2</w:t>
            </w:r>
            <w:r w:rsidR="00B43FFC" w:rsidRPr="0001603B">
              <w:rPr>
                <w:b w:val="0"/>
                <w:bCs w:val="0"/>
                <w:sz w:val="24"/>
                <w:szCs w:val="24"/>
              </w:rPr>
              <w:t>3</w:t>
            </w:r>
            <w:r w:rsidRPr="0001603B">
              <w:rPr>
                <w:b w:val="0"/>
                <w:bCs w:val="0"/>
                <w:sz w:val="24"/>
                <w:szCs w:val="24"/>
              </w:rPr>
              <w:t xml:space="preserve"> Sept to </w:t>
            </w:r>
            <w:r w:rsidR="00B773D3" w:rsidRPr="0001603B">
              <w:rPr>
                <w:b w:val="0"/>
                <w:bCs w:val="0"/>
                <w:sz w:val="24"/>
                <w:szCs w:val="24"/>
              </w:rPr>
              <w:t>1</w:t>
            </w:r>
            <w:r w:rsidRPr="0001603B">
              <w:rPr>
                <w:b w:val="0"/>
                <w:bCs w:val="0"/>
                <w:sz w:val="24"/>
                <w:szCs w:val="24"/>
              </w:rPr>
              <w:t xml:space="preserve"> October</w:t>
            </w:r>
          </w:p>
        </w:tc>
        <w:tc>
          <w:tcPr>
            <w:tcW w:w="6520" w:type="dxa"/>
          </w:tcPr>
          <w:p w14:paraId="1BED655B" w14:textId="53501E9C" w:rsidR="00937C74" w:rsidRPr="0001603B" w:rsidRDefault="00662E51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01603B">
              <w:rPr>
                <w:sz w:val="24"/>
                <w:szCs w:val="24"/>
              </w:rPr>
              <w:t>Document findings</w:t>
            </w:r>
            <w:r w:rsidR="00617C84" w:rsidRPr="0001603B">
              <w:rPr>
                <w:sz w:val="24"/>
                <w:szCs w:val="24"/>
              </w:rPr>
              <w:t xml:space="preserve">, </w:t>
            </w:r>
            <w:r w:rsidR="00284FD8" w:rsidRPr="0001603B">
              <w:rPr>
                <w:sz w:val="24"/>
                <w:szCs w:val="24"/>
              </w:rPr>
              <w:t xml:space="preserve">and </w:t>
            </w:r>
            <w:r w:rsidR="00617C84" w:rsidRPr="0001603B">
              <w:rPr>
                <w:sz w:val="24"/>
                <w:szCs w:val="24"/>
              </w:rPr>
              <w:t xml:space="preserve">recommendations </w:t>
            </w:r>
            <w:r w:rsidRPr="0001603B">
              <w:rPr>
                <w:sz w:val="24"/>
                <w:szCs w:val="24"/>
              </w:rPr>
              <w:t xml:space="preserve">in </w:t>
            </w:r>
            <w:r w:rsidR="00284FD8" w:rsidRPr="0001603B">
              <w:rPr>
                <w:sz w:val="24"/>
                <w:szCs w:val="24"/>
              </w:rPr>
              <w:t xml:space="preserve">the </w:t>
            </w:r>
            <w:r w:rsidRPr="0001603B">
              <w:rPr>
                <w:sz w:val="24"/>
                <w:szCs w:val="24"/>
              </w:rPr>
              <w:t>final report</w:t>
            </w:r>
          </w:p>
        </w:tc>
      </w:tr>
      <w:tr w:rsidR="00B773D3" w:rsidRPr="0001603B" w14:paraId="7A696654" w14:textId="77777777" w:rsidTr="000160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106E0B67" w14:textId="4CD84FC4" w:rsidR="00B773D3" w:rsidRPr="0001603B" w:rsidRDefault="00B773D3">
            <w:pPr>
              <w:spacing w:after="160" w:line="259" w:lineRule="auto"/>
              <w:rPr>
                <w:b w:val="0"/>
                <w:bCs w:val="0"/>
                <w:sz w:val="24"/>
                <w:szCs w:val="24"/>
              </w:rPr>
            </w:pPr>
            <w:r w:rsidRPr="0001603B">
              <w:rPr>
                <w:b w:val="0"/>
                <w:bCs w:val="0"/>
                <w:sz w:val="24"/>
                <w:szCs w:val="24"/>
              </w:rPr>
              <w:t>2 Octobe</w:t>
            </w:r>
            <w:r w:rsidR="008E3F76" w:rsidRPr="0001603B">
              <w:rPr>
                <w:b w:val="0"/>
                <w:bCs w:val="0"/>
                <w:sz w:val="24"/>
                <w:szCs w:val="24"/>
              </w:rPr>
              <w:t>r to 6 October</w:t>
            </w:r>
          </w:p>
        </w:tc>
        <w:tc>
          <w:tcPr>
            <w:tcW w:w="6520" w:type="dxa"/>
          </w:tcPr>
          <w:p w14:paraId="68B81E25" w14:textId="169DF986" w:rsidR="00B773D3" w:rsidRPr="0001603B" w:rsidRDefault="008E3F76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01603B">
              <w:rPr>
                <w:sz w:val="24"/>
                <w:szCs w:val="24"/>
              </w:rPr>
              <w:t>Prepare for oral presentation</w:t>
            </w:r>
          </w:p>
        </w:tc>
      </w:tr>
      <w:tr w:rsidR="008E3F76" w:rsidRPr="0001603B" w14:paraId="598B1410" w14:textId="77777777" w:rsidTr="000160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14:paraId="0C186BD0" w14:textId="6C7A94A3" w:rsidR="008E3F76" w:rsidRPr="0001603B" w:rsidRDefault="008E3F76">
            <w:pPr>
              <w:spacing w:after="160" w:line="259" w:lineRule="auto"/>
              <w:rPr>
                <w:b w:val="0"/>
                <w:bCs w:val="0"/>
                <w:sz w:val="24"/>
                <w:szCs w:val="24"/>
              </w:rPr>
            </w:pPr>
            <w:r w:rsidRPr="0001603B">
              <w:rPr>
                <w:b w:val="0"/>
                <w:bCs w:val="0"/>
                <w:sz w:val="24"/>
                <w:szCs w:val="24"/>
              </w:rPr>
              <w:t>7 October to 5 November</w:t>
            </w:r>
          </w:p>
        </w:tc>
        <w:tc>
          <w:tcPr>
            <w:tcW w:w="6520" w:type="dxa"/>
          </w:tcPr>
          <w:p w14:paraId="1FECC695" w14:textId="43B33AF6" w:rsidR="008E3F76" w:rsidRPr="0001603B" w:rsidRDefault="00447850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01603B">
              <w:rPr>
                <w:sz w:val="24"/>
                <w:szCs w:val="24"/>
              </w:rPr>
              <w:t>Finalize final report based on feedback from project proposal and oral presentation</w:t>
            </w:r>
          </w:p>
        </w:tc>
      </w:tr>
    </w:tbl>
    <w:p w14:paraId="36A0EF0F" w14:textId="175F0057" w:rsidR="00435688" w:rsidRPr="00502A71" w:rsidRDefault="00435688">
      <w:pPr>
        <w:spacing w:after="160" w:line="259" w:lineRule="auto"/>
        <w:rPr>
          <w:b/>
          <w:bCs/>
          <w:sz w:val="24"/>
          <w:szCs w:val="24"/>
        </w:rPr>
      </w:pPr>
      <w:r w:rsidRPr="00502A71">
        <w:rPr>
          <w:b/>
          <w:bCs/>
          <w:sz w:val="24"/>
          <w:szCs w:val="24"/>
        </w:rPr>
        <w:br w:type="page"/>
      </w:r>
    </w:p>
    <w:p w14:paraId="4BD23C72" w14:textId="14770FAC" w:rsidR="0052467D" w:rsidRDefault="000B64E3" w:rsidP="00C355DB">
      <w:pPr>
        <w:pStyle w:val="Heading1"/>
        <w:rPr>
          <w:b/>
          <w:bCs/>
          <w:sz w:val="24"/>
          <w:szCs w:val="24"/>
        </w:rPr>
      </w:pPr>
      <w:bookmarkStart w:id="38" w:name="_Toc143071493"/>
      <w:r w:rsidRPr="00502A71">
        <w:rPr>
          <w:b/>
          <w:bCs/>
          <w:sz w:val="24"/>
          <w:szCs w:val="24"/>
        </w:rPr>
        <w:lastRenderedPageBreak/>
        <w:t>References</w:t>
      </w:r>
      <w:bookmarkEnd w:id="38"/>
    </w:p>
    <w:p w14:paraId="611F4098" w14:textId="77777777" w:rsidR="0013157C" w:rsidRDefault="0013157C" w:rsidP="0013157C"/>
    <w:p w14:paraId="13497F6F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Alkaissy</w:t>
      </w:r>
      <w:proofErr w:type="spellEnd"/>
      <w:r>
        <w:t xml:space="preserve">, M., </w:t>
      </w:r>
      <w:proofErr w:type="spellStart"/>
      <w:r>
        <w:t>Arashpour</w:t>
      </w:r>
      <w:proofErr w:type="spellEnd"/>
      <w:r>
        <w:t xml:space="preserve">, M., </w:t>
      </w:r>
      <w:proofErr w:type="spellStart"/>
      <w:r>
        <w:t>Golafshani</w:t>
      </w:r>
      <w:proofErr w:type="spellEnd"/>
      <w:r>
        <w:t xml:space="preserve">, E. M., Hosseini, M. R., </w:t>
      </w:r>
      <w:proofErr w:type="spellStart"/>
      <w:r>
        <w:t>Khanmohammadi</w:t>
      </w:r>
      <w:proofErr w:type="spellEnd"/>
      <w:r>
        <w:t xml:space="preserve">, S., Bai, Y., &amp; Feng, H. (2023). Enhancing construction safety: Machine learning-based classification of injury types. </w:t>
      </w:r>
      <w:r>
        <w:rPr>
          <w:i/>
          <w:iCs/>
        </w:rPr>
        <w:t>Safety Science</w:t>
      </w:r>
      <w:r>
        <w:t xml:space="preserve">, </w:t>
      </w:r>
      <w:r>
        <w:rPr>
          <w:i/>
          <w:iCs/>
        </w:rPr>
        <w:t>162</w:t>
      </w:r>
      <w:r>
        <w:t>, 106102. https://doi.org/10.1016/j.ssci.2023.106102</w:t>
      </w:r>
    </w:p>
    <w:p w14:paraId="05AA80E5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Asare-Doku</w:t>
      </w:r>
      <w:proofErr w:type="spellEnd"/>
      <w:r>
        <w:t xml:space="preserve">, W., Jane, R. L., Kelly, B., </w:t>
      </w:r>
      <w:proofErr w:type="spellStart"/>
      <w:r>
        <w:t>Amponsah</w:t>
      </w:r>
      <w:proofErr w:type="spellEnd"/>
      <w:r>
        <w:t xml:space="preserve">-Tawiah, K., &amp; James, C. (2022). Mental health and workplace factors: comparison of the Ghanaian and Australian mining industry. </w:t>
      </w:r>
      <w:r>
        <w:rPr>
          <w:i/>
          <w:iCs/>
        </w:rPr>
        <w:t>BMC Health Services Research</w:t>
      </w:r>
      <w:r>
        <w:t xml:space="preserve">, </w:t>
      </w:r>
      <w:r>
        <w:rPr>
          <w:i/>
          <w:iCs/>
        </w:rPr>
        <w:t>22</w:t>
      </w:r>
      <w:r>
        <w:t>(1). https://doi.org/10.1186/s12913-022-07712-0</w:t>
      </w:r>
    </w:p>
    <w:p w14:paraId="791F942D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Bock, T. (2022, April 25). </w:t>
      </w:r>
      <w:r>
        <w:rPr>
          <w:i/>
          <w:iCs/>
        </w:rPr>
        <w:t xml:space="preserve">How to interpret correspondence analysis plots (It probably isn’t the way you think) - </w:t>
      </w:r>
      <w:proofErr w:type="spellStart"/>
      <w:r>
        <w:rPr>
          <w:i/>
          <w:iCs/>
        </w:rPr>
        <w:t>Displayr</w:t>
      </w:r>
      <w:proofErr w:type="spellEnd"/>
      <w:r>
        <w:t xml:space="preserve">. </w:t>
      </w:r>
      <w:proofErr w:type="spellStart"/>
      <w:r>
        <w:t>Displayr</w:t>
      </w:r>
      <w:proofErr w:type="spellEnd"/>
      <w:r>
        <w:t>. https://www.displayr.com/interpret-correspondence-analysis-plots-probably-isnt-way-think/</w:t>
      </w:r>
    </w:p>
    <w:p w14:paraId="4B846B06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Butani</w:t>
      </w:r>
      <w:proofErr w:type="spellEnd"/>
      <w:r>
        <w:t xml:space="preserve">, S. (1988). Relative risk analysis of injuries in coal mining by age and experience at present company. </w:t>
      </w:r>
      <w:r>
        <w:rPr>
          <w:i/>
          <w:iCs/>
        </w:rPr>
        <w:t>Journal of Occupational Accidents</w:t>
      </w:r>
      <w:r>
        <w:t xml:space="preserve">, </w:t>
      </w:r>
      <w:r>
        <w:rPr>
          <w:i/>
          <w:iCs/>
        </w:rPr>
        <w:t>10</w:t>
      </w:r>
      <w:r>
        <w:t>(3), 209–216. https://doi.org/10.1016/0376-6349(88)90014-4</w:t>
      </w:r>
    </w:p>
    <w:p w14:paraId="320A9594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Dumrak</w:t>
      </w:r>
      <w:proofErr w:type="spellEnd"/>
      <w:r>
        <w:t xml:space="preserve">, J., Mostafa, S., </w:t>
      </w:r>
      <w:proofErr w:type="spellStart"/>
      <w:r>
        <w:t>Kamardeen</w:t>
      </w:r>
      <w:proofErr w:type="spellEnd"/>
      <w:r>
        <w:t xml:space="preserve">, I., &amp; </w:t>
      </w:r>
      <w:proofErr w:type="spellStart"/>
      <w:r>
        <w:t>Rameezdeen</w:t>
      </w:r>
      <w:proofErr w:type="spellEnd"/>
      <w:r>
        <w:t xml:space="preserve">, R. (2013). Factors associated with the severity of construction accidents: The case of South Australia. </w:t>
      </w:r>
      <w:r>
        <w:rPr>
          <w:i/>
          <w:iCs/>
        </w:rPr>
        <w:t>Construction Economics and Building</w:t>
      </w:r>
      <w:r>
        <w:t xml:space="preserve">, </w:t>
      </w:r>
      <w:r>
        <w:rPr>
          <w:i/>
          <w:iCs/>
        </w:rPr>
        <w:t>13</w:t>
      </w:r>
      <w:r>
        <w:t>(4), 32–49. https://doi.org/10.5130/ajceb.v13i4.3620</w:t>
      </w:r>
    </w:p>
    <w:p w14:paraId="5B1924C8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Government of Canada. (2023, July 13). </w:t>
      </w:r>
      <w:r>
        <w:rPr>
          <w:i/>
          <w:iCs/>
        </w:rPr>
        <w:t>CCOHS: Hazards</w:t>
      </w:r>
      <w:r>
        <w:t>. Retrieved August 12, 2023, from https://www.ccohs.ca/topics/hazards/#ctgt</w:t>
      </w:r>
    </w:p>
    <w:p w14:paraId="6EA4FA93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Government of Western Australia. (2022, March 31). </w:t>
      </w:r>
      <w:r>
        <w:rPr>
          <w:i/>
          <w:iCs/>
        </w:rPr>
        <w:t>WALW - Mines Safety and Inspection Act 1994 - home page</w:t>
      </w:r>
      <w:r>
        <w:t>. Western Australian Legislation. Retrieved August 15, 2023, from https://www.legislation.wa.gov.au/legislation/statutes.nsf/main_mrtitle_599_homepage.html</w:t>
      </w:r>
    </w:p>
    <w:p w14:paraId="4A2DC526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r>
        <w:lastRenderedPageBreak/>
        <w:t xml:space="preserve">Hayes, A. (2023). Chi-Square (χ2) Statistic: What It Is, Examples, How and When to Use the Test. </w:t>
      </w:r>
      <w:r>
        <w:rPr>
          <w:i/>
          <w:iCs/>
        </w:rPr>
        <w:t>Investopedia</w:t>
      </w:r>
      <w:r>
        <w:t>. https://www.investopedia.com/terms/c/chi-square-statistic.asp</w:t>
      </w:r>
    </w:p>
    <w:p w14:paraId="58F1246F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Lee, J., Yoon, Y., Oh, T. K., Park, S., &amp; Ryu, S. I. (2020). A study on Data Pre-Processing and Accident Prediction Modelling for occupational accident analysis in the construction industry. </w:t>
      </w:r>
      <w:r>
        <w:rPr>
          <w:i/>
          <w:iCs/>
        </w:rPr>
        <w:t>Applied Sciences</w:t>
      </w:r>
      <w:r>
        <w:t xml:space="preserve">, </w:t>
      </w:r>
      <w:r>
        <w:rPr>
          <w:i/>
          <w:iCs/>
        </w:rPr>
        <w:t>10</w:t>
      </w:r>
      <w:r>
        <w:t>(21), 7949. https://doi.org/10.3390/app10217949</w:t>
      </w:r>
    </w:p>
    <w:p w14:paraId="360FAA2A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Manjunatha</w:t>
      </w:r>
      <w:proofErr w:type="spellEnd"/>
      <w:r>
        <w:t xml:space="preserve">, A. (2023, May 12). </w:t>
      </w:r>
      <w:r>
        <w:rPr>
          <w:i/>
          <w:iCs/>
        </w:rPr>
        <w:t xml:space="preserve">Injury Prediction in Mining Industry through Applied Machine Learning </w:t>
      </w:r>
      <w:proofErr w:type="gramStart"/>
      <w:r>
        <w:rPr>
          <w:i/>
          <w:iCs/>
        </w:rPr>
        <w:t>Approaches  -</w:t>
      </w:r>
      <w:proofErr w:type="gramEnd"/>
      <w:r>
        <w:rPr>
          <w:i/>
          <w:iCs/>
        </w:rPr>
        <w:t xml:space="preserve"> NORMA@NCI Library</w:t>
      </w:r>
      <w:r>
        <w:t>. National College of Ireland. Retrieved August 15, 2023, from https://norma.ncirl.ie/6559/</w:t>
      </w:r>
    </w:p>
    <w:p w14:paraId="11FFE00F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proofErr w:type="gramStart"/>
      <w:r>
        <w:rPr>
          <w:i/>
          <w:iCs/>
        </w:rPr>
        <w:t>Minerals</w:t>
      </w:r>
      <w:proofErr w:type="gramEnd"/>
      <w:r>
        <w:rPr>
          <w:i/>
          <w:iCs/>
        </w:rPr>
        <w:t xml:space="preserve"> safety statistics</w:t>
      </w:r>
      <w:r>
        <w:t>. (2023, February 20). Department of Mines, Industry Regulation and Safety. Retrieved August 15, 2023, from http://dmp.wa.gov.au/Safety/Safety-statistics-16198.aspx</w:t>
      </w:r>
    </w:p>
    <w:p w14:paraId="204347EA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Muzaffar, S., Cummings, K. J., Hobbs, G. R., Allison, P. D., &amp; </w:t>
      </w:r>
      <w:proofErr w:type="spellStart"/>
      <w:r>
        <w:t>Kreiss</w:t>
      </w:r>
      <w:proofErr w:type="spellEnd"/>
      <w:r>
        <w:t xml:space="preserve">, K. (2013). Factors associated with fatal mining injuries among contractors and operators. </w:t>
      </w:r>
      <w:r>
        <w:rPr>
          <w:i/>
          <w:iCs/>
        </w:rPr>
        <w:t>Journal of Occupational and Environmental Medicine</w:t>
      </w:r>
      <w:r>
        <w:t xml:space="preserve">, </w:t>
      </w:r>
      <w:r>
        <w:rPr>
          <w:i/>
          <w:iCs/>
        </w:rPr>
        <w:t>55</w:t>
      </w:r>
      <w:r>
        <w:t>(11), 1337–1344. https://doi.org/10.1097/jom.0b013e3182a2a5a2</w:t>
      </w:r>
    </w:p>
    <w:p w14:paraId="502A92C8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Ontario Ministry of Mines. (2023). </w:t>
      </w:r>
      <w:r>
        <w:rPr>
          <w:i/>
          <w:iCs/>
        </w:rPr>
        <w:t>Map</w:t>
      </w:r>
      <w:r>
        <w:t>. Retrieved August 16, 2023, from https://oma.on.ca/en/ontario-mining/Map.aspx</w:t>
      </w:r>
    </w:p>
    <w:p w14:paraId="0C4DD408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Ontario’s Regulatory Registry. (2021, July 28). </w:t>
      </w:r>
      <w:r>
        <w:rPr>
          <w:i/>
          <w:iCs/>
        </w:rPr>
        <w:t>Mining Health and Safety Regulatory Amendment Proposal</w:t>
      </w:r>
      <w:r>
        <w:t>. © King’s Printer for Ontario, 2022. Retrieved August 15, 2023, from https://www.ontariocanada.com/registry/view.do?postingId=37907</w:t>
      </w:r>
    </w:p>
    <w:p w14:paraId="20CBF46D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Queensland Government. (2023, June 9). </w:t>
      </w:r>
      <w:r>
        <w:rPr>
          <w:i/>
          <w:iCs/>
        </w:rPr>
        <w:t>Mining hazards database</w:t>
      </w:r>
      <w:r>
        <w:t>. Business Queensland. Retrieved August 15, 2023, from https://www.business.qld.gov.au/industries/mining-energy-water/resources/safety-health/mining/hazards/hazards</w:t>
      </w:r>
    </w:p>
    <w:p w14:paraId="4B6CB1F2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r>
        <w:lastRenderedPageBreak/>
        <w:t xml:space="preserve">Resources Safety &amp; Health Queensland. (2023, July 4). </w:t>
      </w:r>
      <w:r>
        <w:rPr>
          <w:i/>
          <w:iCs/>
        </w:rPr>
        <w:t>What we do</w:t>
      </w:r>
      <w:r>
        <w:t>. Resources Safety and Health Queensland. Retrieved August 15, 2023, from https://www.rshq.qld.gov.au/about-us/what-we-do</w:t>
      </w:r>
    </w:p>
    <w:p w14:paraId="23F35B2C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Safe Work Australia. (2013). ISSUES IN THE MEASUREMENT </w:t>
      </w:r>
      <w:proofErr w:type="gramStart"/>
      <w:r>
        <w:t>AND  REPORTING</w:t>
      </w:r>
      <w:proofErr w:type="gramEnd"/>
      <w:r>
        <w:t xml:space="preserve"> OF WORK HEALTH AND  SAFETY PERFORMANCE: A REVIEW. In </w:t>
      </w:r>
      <w:proofErr w:type="spellStart"/>
      <w:r>
        <w:rPr>
          <w:i/>
          <w:iCs/>
        </w:rPr>
        <w:t>Safeworkaustralia</w:t>
      </w:r>
      <w:proofErr w:type="spellEnd"/>
      <w:r>
        <w:t>. Retrieved September 5, 2023, from https://www.safeworkaustralia.gov.au/system/files/documents/1703/issues-measurement-reporting-whs-performance.pdf</w:t>
      </w:r>
    </w:p>
    <w:p w14:paraId="49FD5AAF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Safe Work Australia. (2022, November 7). </w:t>
      </w:r>
      <w:r>
        <w:rPr>
          <w:i/>
          <w:iCs/>
        </w:rPr>
        <w:t>Key work health and safety statistics Australia 2022</w:t>
      </w:r>
      <w:r>
        <w:t>. Retrieved August 15, 2023, from https://www.safeworkaustralia.gov.au/doc/key-work-health-and-safety-statistics-australia-2022</w:t>
      </w:r>
    </w:p>
    <w:p w14:paraId="178CD227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Stemn</w:t>
      </w:r>
      <w:proofErr w:type="spellEnd"/>
      <w:r>
        <w:t xml:space="preserve">, E., &amp; </w:t>
      </w:r>
      <w:proofErr w:type="spellStart"/>
      <w:r>
        <w:t>Benyarku</w:t>
      </w:r>
      <w:proofErr w:type="spellEnd"/>
      <w:r>
        <w:t xml:space="preserve">, C. A. (2023). Mineworkers’ perspective of fatigue: A study of the Ghanaian mining industry. </w:t>
      </w:r>
      <w:r>
        <w:rPr>
          <w:i/>
          <w:iCs/>
        </w:rPr>
        <w:t>Safety Science</w:t>
      </w:r>
      <w:r>
        <w:t xml:space="preserve">, </w:t>
      </w:r>
      <w:r>
        <w:rPr>
          <w:i/>
          <w:iCs/>
        </w:rPr>
        <w:t>162</w:t>
      </w:r>
      <w:r>
        <w:t>, 106095. https://doi.org/10.1016/j.ssci.2023.106095</w:t>
      </w:r>
    </w:p>
    <w:p w14:paraId="1066EF33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Stemn</w:t>
      </w:r>
      <w:proofErr w:type="spellEnd"/>
      <w:r>
        <w:t xml:space="preserve">, E., &amp; </w:t>
      </w:r>
      <w:proofErr w:type="spellStart"/>
      <w:r>
        <w:t>Krampah</w:t>
      </w:r>
      <w:proofErr w:type="spellEnd"/>
      <w:r>
        <w:t xml:space="preserve">, F. (2022). Injury severity and influence factors in surface mines: A correspondence analysis. </w:t>
      </w:r>
      <w:r>
        <w:rPr>
          <w:i/>
          <w:iCs/>
        </w:rPr>
        <w:t>Safety Science</w:t>
      </w:r>
      <w:r>
        <w:t xml:space="preserve">, </w:t>
      </w:r>
      <w:r>
        <w:rPr>
          <w:i/>
          <w:iCs/>
        </w:rPr>
        <w:t>145</w:t>
      </w:r>
      <w:r>
        <w:t>, 105495. https://doi.org/10.1016/j.ssci.2021.105495</w:t>
      </w:r>
    </w:p>
    <w:p w14:paraId="57F32083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Turner, A. (2020, January 27). </w:t>
      </w:r>
      <w:r>
        <w:rPr>
          <w:i/>
          <w:iCs/>
        </w:rPr>
        <w:t>Eighty years of Canadian climate data</w:t>
      </w:r>
      <w:r>
        <w:t>. Kaggle. Retrieved September 6, 2023, from https://www.kaggle.com/datasets/aturner374/eighty-years-of-canadian-climate-data?resource=download</w:t>
      </w:r>
    </w:p>
    <w:p w14:paraId="25332925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Vlachos, T. (2019). INTERRELATION BETWEEN OCCUPATIONAL HEALTH &amp; SAFETY LEADING AND LAGGING INDICATORS IN MINING INDUSTRY. </w:t>
      </w:r>
      <w:proofErr w:type="gramStart"/>
      <w:r>
        <w:t>AN. .</w:t>
      </w:r>
      <w:proofErr w:type="gramEnd"/>
      <w:r>
        <w:t xml:space="preserve"> . </w:t>
      </w:r>
      <w:r>
        <w:rPr>
          <w:i/>
          <w:iCs/>
        </w:rPr>
        <w:t>ResearchGate</w:t>
      </w:r>
      <w:r>
        <w:t>. https://www.researchgate.net/publication/338264721_INTERRELATION_BETWEEN_</w:t>
      </w:r>
      <w:r>
        <w:lastRenderedPageBreak/>
        <w:t>OCCUPATIONAL_HEALTH_SAFETY_LEADING_AND_LAGGING_INDICATORS_IN_MINING_INDUSTRY_AN_EMPIRICAL_STUDY</w:t>
      </w:r>
    </w:p>
    <w:p w14:paraId="36BE24F8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Workplace Safety and Insurance Board. (2023, June 29). </w:t>
      </w:r>
      <w:r>
        <w:rPr>
          <w:i/>
          <w:iCs/>
        </w:rPr>
        <w:t>Health and safety statistics</w:t>
      </w:r>
      <w:r>
        <w:t xml:space="preserve">. </w:t>
      </w:r>
      <w:proofErr w:type="spellStart"/>
      <w:r>
        <w:t>Safetycheck</w:t>
      </w:r>
      <w:proofErr w:type="spellEnd"/>
      <w:r>
        <w:t>. Retrieved August 15, 2023, from https://safetycheck.onlineservices.wsib.on.ca/safetycheck/explore/provincial/SH_12/fatality</w:t>
      </w:r>
    </w:p>
    <w:p w14:paraId="379CFE3C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World Coal Association. (2023, March 20). </w:t>
      </w:r>
      <w:r>
        <w:rPr>
          <w:i/>
          <w:iCs/>
        </w:rPr>
        <w:t>Coal’s contribution - World Coal Association</w:t>
      </w:r>
      <w:r>
        <w:t>. Retrieved August 15, 2023, from https://www.worldcoal.org/coal-facts/coals-contribution/</w:t>
      </w:r>
    </w:p>
    <w:p w14:paraId="1CD209DB" w14:textId="77777777" w:rsidR="00CC73ED" w:rsidRDefault="00CC73ED" w:rsidP="00CC73ED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Young, J., &amp; Young, A. (2020, December 11). </w:t>
      </w:r>
      <w:r>
        <w:rPr>
          <w:i/>
          <w:iCs/>
        </w:rPr>
        <w:t>Rain in Australia</w:t>
      </w:r>
      <w:r>
        <w:t>. Kaggle. Retrieved September 6, 2023, from https://www.kaggle.com/datasets/jsphyg/weather-dataset-rattle-package</w:t>
      </w:r>
    </w:p>
    <w:p w14:paraId="78747FDA" w14:textId="77777777" w:rsidR="00A17582" w:rsidRPr="00CC73ED" w:rsidRDefault="00A17582" w:rsidP="0013157C">
      <w:pPr>
        <w:rPr>
          <w:sz w:val="24"/>
          <w:szCs w:val="24"/>
          <w:lang w:val="en-SG"/>
        </w:rPr>
      </w:pPr>
    </w:p>
    <w:sectPr w:rsidR="00A17582" w:rsidRPr="00CC73ED" w:rsidSect="00F547E6">
      <w:headerReference w:type="default" r:id="rId67"/>
      <w:pgSz w:w="12240" w:h="15840"/>
      <w:pgMar w:top="1440" w:right="1440" w:bottom="1080" w:left="1440" w:header="720" w:footer="720" w:gutter="0"/>
      <w:pgNumType w:start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Munish K" w:date="2023-09-08T22:19:00Z" w:initials="MK">
    <w:p w14:paraId="36FEEF1C" w14:textId="35D389E6" w:rsidR="009F5B0F" w:rsidRDefault="009F5B0F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3" w:author="Munish K" w:date="2023-09-08T22:19:00Z" w:initials="MK">
    <w:p w14:paraId="0F5E06A9" w14:textId="2127C8FE" w:rsidR="009F5B0F" w:rsidRDefault="009F5B0F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4" w:author="Munish K" w:date="2023-09-08T22:19:00Z" w:initials="MK">
    <w:p w14:paraId="72E79E76" w14:textId="5718BC38" w:rsidR="009F5B0F" w:rsidRDefault="009F5B0F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6" w:author="Munish K" w:date="2023-09-08T22:19:00Z" w:initials="MK">
    <w:p w14:paraId="6AF98383" w14:textId="5439A458" w:rsidR="009F5B0F" w:rsidRDefault="009F5B0F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7" w:author="Munish K" w:date="2023-09-08T22:19:00Z" w:initials="MK">
    <w:p w14:paraId="765D641A" w14:textId="6DC8FF7F" w:rsidR="009F5B0F" w:rsidRDefault="009F5B0F">
      <w:pPr>
        <w:pStyle w:val="CommentText"/>
      </w:pPr>
      <w:r>
        <w:rPr>
          <w:rStyle w:val="CommentReference"/>
        </w:rPr>
        <w:annotationRef/>
      </w:r>
      <w:r>
        <w:t>good</w:t>
      </w:r>
    </w:p>
  </w:comment>
  <w:comment w:id="9" w:author="Munish K" w:date="2023-09-08T22:19:00Z" w:initials="MK">
    <w:p w14:paraId="52FEAF16" w14:textId="6DD02A93" w:rsidR="009F5B0F" w:rsidRDefault="009F5B0F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10" w:author="Munish K" w:date="2023-09-08T22:19:00Z" w:initials="MK">
    <w:p w14:paraId="65FE329A" w14:textId="45ED8C20" w:rsidR="009F5B0F" w:rsidRDefault="009F5B0F">
      <w:pPr>
        <w:pStyle w:val="CommentText"/>
      </w:pPr>
      <w:r>
        <w:rPr>
          <w:rStyle w:val="CommentReference"/>
        </w:rPr>
        <w:annotationRef/>
      </w:r>
      <w:proofErr w:type="spellStart"/>
      <w:r>
        <w:t>whats</w:t>
      </w:r>
      <w:proofErr w:type="spellEnd"/>
      <w:r>
        <w:t xml:space="preserve"> the final modelling going to be built off?</w:t>
      </w:r>
    </w:p>
  </w:comment>
  <w:comment w:id="12" w:author="Munish K" w:date="2023-09-08T22:20:00Z" w:initials="MK">
    <w:p w14:paraId="452572B4" w14:textId="66A81B0C" w:rsidR="009F5B0F" w:rsidRDefault="009F5B0F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13" w:author="Munish K" w:date="2023-09-08T22:20:00Z" w:initials="MK">
    <w:p w14:paraId="045C8B0F" w14:textId="483A5AE9" w:rsidR="009F5B0F" w:rsidRDefault="009F5B0F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14" w:author="Munish K" w:date="2023-09-08T22:20:00Z" w:initials="MK">
    <w:p w14:paraId="0148AC04" w14:textId="442A4A32" w:rsidR="009F5B0F" w:rsidRDefault="009F5B0F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15" w:author="Munish K" w:date="2023-09-08T22:20:00Z" w:initials="MK">
    <w:p w14:paraId="61116951" w14:textId="7F03ECFA" w:rsidR="009F5B0F" w:rsidRDefault="009F5B0F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16" w:author="Munish K" w:date="2023-09-08T22:20:00Z" w:initials="MK">
    <w:p w14:paraId="35DC8A0C" w14:textId="3327E883" w:rsidR="009F5B0F" w:rsidRDefault="009F5B0F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17" w:author="Munish K" w:date="2023-09-08T22:21:00Z" w:initials="MK">
    <w:p w14:paraId="1D0FA709" w14:textId="3111BE28" w:rsidR="009F5B0F" w:rsidRDefault="009F5B0F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18" w:author="Munish K" w:date="2023-09-08T22:21:00Z" w:initials="MK">
    <w:p w14:paraId="23F72850" w14:textId="2B5CB1D1" w:rsidR="009F5B0F" w:rsidRDefault="009F5B0F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21" w:author="Munish K" w:date="2023-09-08T22:21:00Z" w:initials="MK">
    <w:p w14:paraId="1E1E770B" w14:textId="28CF82C4" w:rsidR="009F5B0F" w:rsidRDefault="009F5B0F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22" w:author="Munish K" w:date="2023-09-08T22:21:00Z" w:initials="MK">
    <w:p w14:paraId="1EC2E46A" w14:textId="5C7E0701" w:rsidR="009F5B0F" w:rsidRDefault="009F5B0F">
      <w:pPr>
        <w:pStyle w:val="CommentText"/>
      </w:pPr>
      <w:r>
        <w:rPr>
          <w:rStyle w:val="CommentReference"/>
        </w:rPr>
        <w:annotationRef/>
      </w:r>
      <w:r>
        <w:t>k</w:t>
      </w:r>
    </w:p>
  </w:comment>
  <w:comment w:id="24" w:author="Munish K" w:date="2023-09-08T22:21:00Z" w:initials="MK">
    <w:p w14:paraId="42E1545E" w14:textId="1789E89F" w:rsidR="009F5B0F" w:rsidRDefault="009F5B0F">
      <w:pPr>
        <w:pStyle w:val="CommentText"/>
      </w:pPr>
      <w:r>
        <w:rPr>
          <w:rStyle w:val="CommentReference"/>
        </w:rPr>
        <w:annotationRef/>
      </w:r>
      <w:r>
        <w:t>so how large is your final data set?</w:t>
      </w:r>
    </w:p>
  </w:comment>
  <w:comment w:id="26" w:author="Munish K" w:date="2023-09-08T22:22:00Z" w:initials="MK">
    <w:p w14:paraId="20ADD156" w14:textId="7E350CF9" w:rsidR="009F5B0F" w:rsidRDefault="009F5B0F">
      <w:pPr>
        <w:pStyle w:val="CommentText"/>
      </w:pPr>
      <w:r>
        <w:rPr>
          <w:rStyle w:val="CommentReference"/>
        </w:rPr>
        <w:annotationRef/>
      </w:r>
      <w:r>
        <w:t xml:space="preserve">Not my preferred source of data but ok </w:t>
      </w:r>
    </w:p>
  </w:comment>
  <w:comment w:id="28" w:author="Munish K" w:date="2023-09-08T22:22:00Z" w:initials="MK">
    <w:p w14:paraId="543F98BA" w14:textId="6E5A9DB2" w:rsidR="009F5B0F" w:rsidRDefault="009F5B0F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29" w:author="Munish K" w:date="2023-09-08T22:23:00Z" w:initials="MK">
    <w:p w14:paraId="2560AB27" w14:textId="157F6BF2" w:rsidR="009F5B0F" w:rsidRDefault="009F5B0F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32" w:author="Munish K" w:date="2023-09-08T22:23:00Z" w:initials="MK">
    <w:p w14:paraId="21CCC35C" w14:textId="25981D88" w:rsidR="009F5B0F" w:rsidRDefault="009F5B0F">
      <w:pPr>
        <w:pStyle w:val="CommentText"/>
      </w:pPr>
      <w:r>
        <w:rPr>
          <w:rStyle w:val="CommentReference"/>
        </w:rPr>
        <w:annotationRef/>
      </w:r>
      <w:r>
        <w:t>you could have used a table or a diagram</w:t>
      </w:r>
      <w:proofErr w:type="gramStart"/>
      <w:r>
        <w:t>….too</w:t>
      </w:r>
      <w:proofErr w:type="gramEnd"/>
      <w:r>
        <w:t xml:space="preserve"> verbose</w:t>
      </w:r>
    </w:p>
  </w:comment>
  <w:comment w:id="33" w:author="Munish K" w:date="2023-09-08T22:24:00Z" w:initials="MK">
    <w:p w14:paraId="57B1C0F3" w14:textId="03583E81" w:rsidR="009F5B0F" w:rsidRDefault="009F5B0F">
      <w:pPr>
        <w:pStyle w:val="CommentText"/>
      </w:pPr>
      <w:r>
        <w:rPr>
          <w:rStyle w:val="CommentReference"/>
        </w:rPr>
        <w:annotationRef/>
      </w:r>
      <w:r>
        <w:t>can hardly see anything on your plot</w:t>
      </w:r>
    </w:p>
  </w:comment>
  <w:comment w:id="34" w:author="Munish K" w:date="2023-09-08T22:24:00Z" w:initials="MK">
    <w:p w14:paraId="6B628425" w14:textId="16D02A0C" w:rsidR="009F5B0F" w:rsidRDefault="009F5B0F">
      <w:pPr>
        <w:pStyle w:val="CommentText"/>
      </w:pPr>
      <w:r>
        <w:rPr>
          <w:rStyle w:val="CommentReference"/>
        </w:rPr>
        <w:annotationRef/>
      </w:r>
      <w:r>
        <w:t>you took so long to get to this point</w:t>
      </w:r>
    </w:p>
  </w:comment>
  <w:comment w:id="35" w:author="Munish K" w:date="2023-09-08T22:24:00Z" w:initials="MK">
    <w:p w14:paraId="4EE5AE9A" w14:textId="77777777" w:rsidR="009F5B0F" w:rsidRDefault="009F5B0F">
      <w:pPr>
        <w:pStyle w:val="CommentText"/>
      </w:pPr>
      <w:r>
        <w:rPr>
          <w:rStyle w:val="CommentReference"/>
        </w:rPr>
        <w:annotationRef/>
      </w:r>
      <w:r>
        <w:t>how many data points per category?</w:t>
      </w:r>
    </w:p>
    <w:p w14:paraId="237F18B1" w14:textId="77777777" w:rsidR="009F5B0F" w:rsidRDefault="009F5B0F">
      <w:pPr>
        <w:pStyle w:val="CommentText"/>
      </w:pPr>
    </w:p>
    <w:p w14:paraId="4AE9DC5C" w14:textId="501C8514" w:rsidR="009F5B0F" w:rsidRDefault="009F5B0F">
      <w:pPr>
        <w:pStyle w:val="CommentText"/>
      </w:pPr>
      <w:r>
        <w:t>Is this 1 combined fil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6FEEF1C" w15:done="0"/>
  <w15:commentEx w15:paraId="0F5E06A9" w15:done="0"/>
  <w15:commentEx w15:paraId="72E79E76" w15:done="0"/>
  <w15:commentEx w15:paraId="6AF98383" w15:done="0"/>
  <w15:commentEx w15:paraId="765D641A" w15:done="0"/>
  <w15:commentEx w15:paraId="52FEAF16" w15:done="0"/>
  <w15:commentEx w15:paraId="65FE329A" w15:done="0"/>
  <w15:commentEx w15:paraId="452572B4" w15:done="0"/>
  <w15:commentEx w15:paraId="045C8B0F" w15:done="0"/>
  <w15:commentEx w15:paraId="0148AC04" w15:done="0"/>
  <w15:commentEx w15:paraId="61116951" w15:done="0"/>
  <w15:commentEx w15:paraId="35DC8A0C" w15:done="0"/>
  <w15:commentEx w15:paraId="1D0FA709" w15:done="0"/>
  <w15:commentEx w15:paraId="23F72850" w15:done="0"/>
  <w15:commentEx w15:paraId="1E1E770B" w15:done="0"/>
  <w15:commentEx w15:paraId="1EC2E46A" w15:done="0"/>
  <w15:commentEx w15:paraId="42E1545E" w15:done="0"/>
  <w15:commentEx w15:paraId="20ADD156" w15:done="0"/>
  <w15:commentEx w15:paraId="543F98BA" w15:done="0"/>
  <w15:commentEx w15:paraId="2560AB27" w15:done="0"/>
  <w15:commentEx w15:paraId="21CCC35C" w15:done="0"/>
  <w15:commentEx w15:paraId="57B1C0F3" w15:done="0"/>
  <w15:commentEx w15:paraId="6B628425" w15:done="0"/>
  <w15:commentEx w15:paraId="4AE9DC5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A61C59" w16cex:dateUtc="2023-09-08T14:19:00Z"/>
  <w16cex:commentExtensible w16cex:durableId="28A61C64" w16cex:dateUtc="2023-09-08T14:19:00Z"/>
  <w16cex:commentExtensible w16cex:durableId="28A61C68" w16cex:dateUtc="2023-09-08T14:19:00Z"/>
  <w16cex:commentExtensible w16cex:durableId="28A61C6B" w16cex:dateUtc="2023-09-08T14:19:00Z"/>
  <w16cex:commentExtensible w16cex:durableId="28A61C75" w16cex:dateUtc="2023-09-08T14:19:00Z"/>
  <w16cex:commentExtensible w16cex:durableId="28A61C7E" w16cex:dateUtc="2023-09-08T14:19:00Z"/>
  <w16cex:commentExtensible w16cex:durableId="28A61C8F" w16cex:dateUtc="2023-09-08T14:19:00Z"/>
  <w16cex:commentExtensible w16cex:durableId="28A61CAD" w16cex:dateUtc="2023-09-08T14:20:00Z"/>
  <w16cex:commentExtensible w16cex:durableId="28A61CB9" w16cex:dateUtc="2023-09-08T14:20:00Z"/>
  <w16cex:commentExtensible w16cex:durableId="28A61CBE" w16cex:dateUtc="2023-09-08T14:20:00Z"/>
  <w16cex:commentExtensible w16cex:durableId="28A61CC6" w16cex:dateUtc="2023-09-08T14:20:00Z"/>
  <w16cex:commentExtensible w16cex:durableId="28A61CCA" w16cex:dateUtc="2023-09-08T14:20:00Z"/>
  <w16cex:commentExtensible w16cex:durableId="28A61CD0" w16cex:dateUtc="2023-09-08T14:21:00Z"/>
  <w16cex:commentExtensible w16cex:durableId="28A61CD4" w16cex:dateUtc="2023-09-08T14:21:00Z"/>
  <w16cex:commentExtensible w16cex:durableId="28A61CE1" w16cex:dateUtc="2023-09-08T14:21:00Z"/>
  <w16cex:commentExtensible w16cex:durableId="28A61CF0" w16cex:dateUtc="2023-09-08T14:21:00Z"/>
  <w16cex:commentExtensible w16cex:durableId="28A61D03" w16cex:dateUtc="2023-09-08T14:21:00Z"/>
  <w16cex:commentExtensible w16cex:durableId="28A61D14" w16cex:dateUtc="2023-09-08T14:22:00Z"/>
  <w16cex:commentExtensible w16cex:durableId="28A61D3F" w16cex:dateUtc="2023-09-08T14:22:00Z"/>
  <w16cex:commentExtensible w16cex:durableId="28A61D48" w16cex:dateUtc="2023-09-08T14:23:00Z"/>
  <w16cex:commentExtensible w16cex:durableId="28A61D6A" w16cex:dateUtc="2023-09-08T14:23:00Z"/>
  <w16cex:commentExtensible w16cex:durableId="28A61D87" w16cex:dateUtc="2023-09-08T14:24:00Z"/>
  <w16cex:commentExtensible w16cex:durableId="28A61D96" w16cex:dateUtc="2023-09-08T14:24:00Z"/>
  <w16cex:commentExtensible w16cex:durableId="28A61DA7" w16cex:dateUtc="2023-09-08T14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6FEEF1C" w16cid:durableId="28A61C59"/>
  <w16cid:commentId w16cid:paraId="0F5E06A9" w16cid:durableId="28A61C64"/>
  <w16cid:commentId w16cid:paraId="72E79E76" w16cid:durableId="28A61C68"/>
  <w16cid:commentId w16cid:paraId="6AF98383" w16cid:durableId="28A61C6B"/>
  <w16cid:commentId w16cid:paraId="765D641A" w16cid:durableId="28A61C75"/>
  <w16cid:commentId w16cid:paraId="52FEAF16" w16cid:durableId="28A61C7E"/>
  <w16cid:commentId w16cid:paraId="65FE329A" w16cid:durableId="28A61C8F"/>
  <w16cid:commentId w16cid:paraId="452572B4" w16cid:durableId="28A61CAD"/>
  <w16cid:commentId w16cid:paraId="045C8B0F" w16cid:durableId="28A61CB9"/>
  <w16cid:commentId w16cid:paraId="0148AC04" w16cid:durableId="28A61CBE"/>
  <w16cid:commentId w16cid:paraId="61116951" w16cid:durableId="28A61CC6"/>
  <w16cid:commentId w16cid:paraId="35DC8A0C" w16cid:durableId="28A61CCA"/>
  <w16cid:commentId w16cid:paraId="1D0FA709" w16cid:durableId="28A61CD0"/>
  <w16cid:commentId w16cid:paraId="23F72850" w16cid:durableId="28A61CD4"/>
  <w16cid:commentId w16cid:paraId="1E1E770B" w16cid:durableId="28A61CE1"/>
  <w16cid:commentId w16cid:paraId="1EC2E46A" w16cid:durableId="28A61CF0"/>
  <w16cid:commentId w16cid:paraId="42E1545E" w16cid:durableId="28A61D03"/>
  <w16cid:commentId w16cid:paraId="20ADD156" w16cid:durableId="28A61D14"/>
  <w16cid:commentId w16cid:paraId="543F98BA" w16cid:durableId="28A61D3F"/>
  <w16cid:commentId w16cid:paraId="2560AB27" w16cid:durableId="28A61D48"/>
  <w16cid:commentId w16cid:paraId="21CCC35C" w16cid:durableId="28A61D6A"/>
  <w16cid:commentId w16cid:paraId="57B1C0F3" w16cid:durableId="28A61D87"/>
  <w16cid:commentId w16cid:paraId="6B628425" w16cid:durableId="28A61D96"/>
  <w16cid:commentId w16cid:paraId="4AE9DC5C" w16cid:durableId="28A61DA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5A687" w14:textId="77777777" w:rsidR="00F1299A" w:rsidRDefault="00F1299A" w:rsidP="00C70A3B">
      <w:r>
        <w:separator/>
      </w:r>
    </w:p>
  </w:endnote>
  <w:endnote w:type="continuationSeparator" w:id="0">
    <w:p w14:paraId="016DB466" w14:textId="77777777" w:rsidR="00F1299A" w:rsidRDefault="00F1299A" w:rsidP="00C70A3B">
      <w:r>
        <w:continuationSeparator/>
      </w:r>
    </w:p>
  </w:endnote>
  <w:endnote w:type="continuationNotice" w:id="1">
    <w:p w14:paraId="048EF506" w14:textId="77777777" w:rsidR="00F1299A" w:rsidRDefault="00F129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63A21" w14:textId="77777777" w:rsidR="00F1299A" w:rsidRDefault="00F1299A" w:rsidP="00C70A3B">
      <w:r>
        <w:separator/>
      </w:r>
    </w:p>
  </w:footnote>
  <w:footnote w:type="continuationSeparator" w:id="0">
    <w:p w14:paraId="6E07687B" w14:textId="77777777" w:rsidR="00F1299A" w:rsidRDefault="00F1299A" w:rsidP="00C70A3B">
      <w:r>
        <w:continuationSeparator/>
      </w:r>
    </w:p>
  </w:footnote>
  <w:footnote w:type="continuationNotice" w:id="1">
    <w:p w14:paraId="0F75E308" w14:textId="77777777" w:rsidR="00F1299A" w:rsidRDefault="00F1299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579926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221B6D7" w14:textId="43BB764B" w:rsidR="00364836" w:rsidRDefault="0036483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84478BD" w14:textId="77777777" w:rsidR="00364836" w:rsidRDefault="003648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60255"/>
    <w:multiLevelType w:val="hybridMultilevel"/>
    <w:tmpl w:val="5604522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C62B8"/>
    <w:multiLevelType w:val="hybridMultilevel"/>
    <w:tmpl w:val="C39E0012"/>
    <w:lvl w:ilvl="0" w:tplc="EF62035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E3381"/>
    <w:multiLevelType w:val="hybridMultilevel"/>
    <w:tmpl w:val="45A652A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5C768A"/>
    <w:multiLevelType w:val="hybridMultilevel"/>
    <w:tmpl w:val="1CECF23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2527B7"/>
    <w:multiLevelType w:val="hybridMultilevel"/>
    <w:tmpl w:val="8154073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722FC4"/>
    <w:multiLevelType w:val="hybridMultilevel"/>
    <w:tmpl w:val="45BE1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281974"/>
    <w:multiLevelType w:val="hybridMultilevel"/>
    <w:tmpl w:val="60343CB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140429"/>
    <w:multiLevelType w:val="hybridMultilevel"/>
    <w:tmpl w:val="B1B01E36"/>
    <w:lvl w:ilvl="0" w:tplc="65BC63F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807832"/>
    <w:multiLevelType w:val="hybridMultilevel"/>
    <w:tmpl w:val="E48A0348"/>
    <w:lvl w:ilvl="0" w:tplc="9032750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1975ED"/>
    <w:multiLevelType w:val="hybridMultilevel"/>
    <w:tmpl w:val="2C40E0E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6D46E0"/>
    <w:multiLevelType w:val="hybridMultilevel"/>
    <w:tmpl w:val="74184EB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7817EA"/>
    <w:multiLevelType w:val="hybridMultilevel"/>
    <w:tmpl w:val="1CECF23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6566FB"/>
    <w:multiLevelType w:val="hybridMultilevel"/>
    <w:tmpl w:val="CD58248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2D51ED"/>
    <w:multiLevelType w:val="hybridMultilevel"/>
    <w:tmpl w:val="85A8FD62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D0447F6"/>
    <w:multiLevelType w:val="hybridMultilevel"/>
    <w:tmpl w:val="BEAA206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8"/>
  </w:num>
  <w:num w:numId="5">
    <w:abstractNumId w:val="9"/>
  </w:num>
  <w:num w:numId="6">
    <w:abstractNumId w:val="0"/>
  </w:num>
  <w:num w:numId="7">
    <w:abstractNumId w:val="13"/>
  </w:num>
  <w:num w:numId="8">
    <w:abstractNumId w:val="11"/>
  </w:num>
  <w:num w:numId="9">
    <w:abstractNumId w:val="14"/>
  </w:num>
  <w:num w:numId="10">
    <w:abstractNumId w:val="2"/>
  </w:num>
  <w:num w:numId="11">
    <w:abstractNumId w:val="1"/>
  </w:num>
  <w:num w:numId="12">
    <w:abstractNumId w:val="3"/>
  </w:num>
  <w:num w:numId="13">
    <w:abstractNumId w:val="12"/>
  </w:num>
  <w:num w:numId="14">
    <w:abstractNumId w:val="6"/>
  </w:num>
  <w:num w:numId="1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unish K">
    <w15:presenceInfo w15:providerId="None" w15:userId="Munish 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0MDIzMDU0NDW3MDFU0lEKTi0uzszPAykwNqsFAK1h4e8tAAAA"/>
  </w:docVars>
  <w:rsids>
    <w:rsidRoot w:val="00906EE1"/>
    <w:rsid w:val="000005ED"/>
    <w:rsid w:val="00000BA2"/>
    <w:rsid w:val="00001106"/>
    <w:rsid w:val="0000257A"/>
    <w:rsid w:val="00002CC2"/>
    <w:rsid w:val="000030B3"/>
    <w:rsid w:val="000038A4"/>
    <w:rsid w:val="00003E69"/>
    <w:rsid w:val="0000527F"/>
    <w:rsid w:val="0000531D"/>
    <w:rsid w:val="00006ED0"/>
    <w:rsid w:val="0000711C"/>
    <w:rsid w:val="0000739C"/>
    <w:rsid w:val="00007B58"/>
    <w:rsid w:val="000100DF"/>
    <w:rsid w:val="00010198"/>
    <w:rsid w:val="00010C50"/>
    <w:rsid w:val="00010FF2"/>
    <w:rsid w:val="00011339"/>
    <w:rsid w:val="00011C55"/>
    <w:rsid w:val="00011CD7"/>
    <w:rsid w:val="000127C3"/>
    <w:rsid w:val="00012FB8"/>
    <w:rsid w:val="00013DDB"/>
    <w:rsid w:val="00013F47"/>
    <w:rsid w:val="00015FE2"/>
    <w:rsid w:val="0001603B"/>
    <w:rsid w:val="00016E35"/>
    <w:rsid w:val="00017BC8"/>
    <w:rsid w:val="000206BE"/>
    <w:rsid w:val="00021815"/>
    <w:rsid w:val="00021F54"/>
    <w:rsid w:val="00022130"/>
    <w:rsid w:val="00022DB6"/>
    <w:rsid w:val="00022E65"/>
    <w:rsid w:val="00023789"/>
    <w:rsid w:val="0002469F"/>
    <w:rsid w:val="00024972"/>
    <w:rsid w:val="000251A0"/>
    <w:rsid w:val="00025A15"/>
    <w:rsid w:val="00025B4D"/>
    <w:rsid w:val="00025EF5"/>
    <w:rsid w:val="00025FDA"/>
    <w:rsid w:val="00026D78"/>
    <w:rsid w:val="00026EA6"/>
    <w:rsid w:val="00027D3B"/>
    <w:rsid w:val="00032C83"/>
    <w:rsid w:val="00033275"/>
    <w:rsid w:val="000338AE"/>
    <w:rsid w:val="0003544D"/>
    <w:rsid w:val="000358EE"/>
    <w:rsid w:val="00037C17"/>
    <w:rsid w:val="00037D1B"/>
    <w:rsid w:val="0004066E"/>
    <w:rsid w:val="0004085E"/>
    <w:rsid w:val="00041AAD"/>
    <w:rsid w:val="00042B0E"/>
    <w:rsid w:val="000444C5"/>
    <w:rsid w:val="00044593"/>
    <w:rsid w:val="00045D76"/>
    <w:rsid w:val="0004636D"/>
    <w:rsid w:val="00046696"/>
    <w:rsid w:val="000475D6"/>
    <w:rsid w:val="0004767B"/>
    <w:rsid w:val="00047C72"/>
    <w:rsid w:val="00050715"/>
    <w:rsid w:val="000509FB"/>
    <w:rsid w:val="0005287A"/>
    <w:rsid w:val="00052CB0"/>
    <w:rsid w:val="00052CE6"/>
    <w:rsid w:val="00052EF4"/>
    <w:rsid w:val="00055A28"/>
    <w:rsid w:val="0005695F"/>
    <w:rsid w:val="00056F77"/>
    <w:rsid w:val="0005704C"/>
    <w:rsid w:val="000576BC"/>
    <w:rsid w:val="00057738"/>
    <w:rsid w:val="000578E1"/>
    <w:rsid w:val="00057920"/>
    <w:rsid w:val="0006053F"/>
    <w:rsid w:val="0006139C"/>
    <w:rsid w:val="00061944"/>
    <w:rsid w:val="00063023"/>
    <w:rsid w:val="00063261"/>
    <w:rsid w:val="000656B9"/>
    <w:rsid w:val="00065EFD"/>
    <w:rsid w:val="00070799"/>
    <w:rsid w:val="00071621"/>
    <w:rsid w:val="00072078"/>
    <w:rsid w:val="0007255B"/>
    <w:rsid w:val="00072798"/>
    <w:rsid w:val="000732C1"/>
    <w:rsid w:val="00073760"/>
    <w:rsid w:val="00073C07"/>
    <w:rsid w:val="00074997"/>
    <w:rsid w:val="00074C16"/>
    <w:rsid w:val="00074EDB"/>
    <w:rsid w:val="00075B22"/>
    <w:rsid w:val="00075DFD"/>
    <w:rsid w:val="00075FAD"/>
    <w:rsid w:val="0007717F"/>
    <w:rsid w:val="000776CC"/>
    <w:rsid w:val="000807A2"/>
    <w:rsid w:val="00080F21"/>
    <w:rsid w:val="00081D25"/>
    <w:rsid w:val="000821AA"/>
    <w:rsid w:val="000824E0"/>
    <w:rsid w:val="00082816"/>
    <w:rsid w:val="00082D36"/>
    <w:rsid w:val="00082DC9"/>
    <w:rsid w:val="00083F1A"/>
    <w:rsid w:val="00083F77"/>
    <w:rsid w:val="000846C6"/>
    <w:rsid w:val="00084773"/>
    <w:rsid w:val="00084941"/>
    <w:rsid w:val="00084B0D"/>
    <w:rsid w:val="00085894"/>
    <w:rsid w:val="000870F7"/>
    <w:rsid w:val="000874AC"/>
    <w:rsid w:val="000877CE"/>
    <w:rsid w:val="000909F9"/>
    <w:rsid w:val="000917DB"/>
    <w:rsid w:val="000925C7"/>
    <w:rsid w:val="00092ABD"/>
    <w:rsid w:val="0009336E"/>
    <w:rsid w:val="00093E77"/>
    <w:rsid w:val="00094960"/>
    <w:rsid w:val="00094AAB"/>
    <w:rsid w:val="00094DD1"/>
    <w:rsid w:val="00096570"/>
    <w:rsid w:val="0009665A"/>
    <w:rsid w:val="000969BA"/>
    <w:rsid w:val="00097F6D"/>
    <w:rsid w:val="000A04A8"/>
    <w:rsid w:val="000A0B51"/>
    <w:rsid w:val="000A0E0C"/>
    <w:rsid w:val="000A1844"/>
    <w:rsid w:val="000A23C1"/>
    <w:rsid w:val="000A29B7"/>
    <w:rsid w:val="000A3936"/>
    <w:rsid w:val="000A3E43"/>
    <w:rsid w:val="000A40DA"/>
    <w:rsid w:val="000A468B"/>
    <w:rsid w:val="000A5481"/>
    <w:rsid w:val="000A5957"/>
    <w:rsid w:val="000A5B8C"/>
    <w:rsid w:val="000A7198"/>
    <w:rsid w:val="000A7DE7"/>
    <w:rsid w:val="000B0B61"/>
    <w:rsid w:val="000B0F92"/>
    <w:rsid w:val="000B11CB"/>
    <w:rsid w:val="000B160A"/>
    <w:rsid w:val="000B252D"/>
    <w:rsid w:val="000B2D1C"/>
    <w:rsid w:val="000B2D95"/>
    <w:rsid w:val="000B32F1"/>
    <w:rsid w:val="000B42C5"/>
    <w:rsid w:val="000B53D1"/>
    <w:rsid w:val="000B5A13"/>
    <w:rsid w:val="000B60BE"/>
    <w:rsid w:val="000B64E3"/>
    <w:rsid w:val="000B7C52"/>
    <w:rsid w:val="000C0F25"/>
    <w:rsid w:val="000C17F2"/>
    <w:rsid w:val="000C18BE"/>
    <w:rsid w:val="000C1D7A"/>
    <w:rsid w:val="000C3686"/>
    <w:rsid w:val="000C3694"/>
    <w:rsid w:val="000C43E3"/>
    <w:rsid w:val="000C4422"/>
    <w:rsid w:val="000C5E2F"/>
    <w:rsid w:val="000C679D"/>
    <w:rsid w:val="000C6915"/>
    <w:rsid w:val="000C7615"/>
    <w:rsid w:val="000C7F1E"/>
    <w:rsid w:val="000D0004"/>
    <w:rsid w:val="000D01C1"/>
    <w:rsid w:val="000D1AAA"/>
    <w:rsid w:val="000D1FDB"/>
    <w:rsid w:val="000D27ED"/>
    <w:rsid w:val="000D35A9"/>
    <w:rsid w:val="000D3940"/>
    <w:rsid w:val="000D3CEF"/>
    <w:rsid w:val="000D412C"/>
    <w:rsid w:val="000D4D63"/>
    <w:rsid w:val="000D4E18"/>
    <w:rsid w:val="000D4F08"/>
    <w:rsid w:val="000D4F14"/>
    <w:rsid w:val="000D6175"/>
    <w:rsid w:val="000D6841"/>
    <w:rsid w:val="000D729A"/>
    <w:rsid w:val="000E0387"/>
    <w:rsid w:val="000E4D5F"/>
    <w:rsid w:val="000E4EB7"/>
    <w:rsid w:val="000E5416"/>
    <w:rsid w:val="000E6D02"/>
    <w:rsid w:val="000E6DA0"/>
    <w:rsid w:val="000E7676"/>
    <w:rsid w:val="000F0238"/>
    <w:rsid w:val="000F0BCA"/>
    <w:rsid w:val="000F1571"/>
    <w:rsid w:val="000F21F0"/>
    <w:rsid w:val="000F2226"/>
    <w:rsid w:val="000F2EA6"/>
    <w:rsid w:val="000F3213"/>
    <w:rsid w:val="000F339C"/>
    <w:rsid w:val="000F3473"/>
    <w:rsid w:val="000F464A"/>
    <w:rsid w:val="000F71ED"/>
    <w:rsid w:val="00100128"/>
    <w:rsid w:val="00100649"/>
    <w:rsid w:val="0010073C"/>
    <w:rsid w:val="001008B3"/>
    <w:rsid w:val="00102453"/>
    <w:rsid w:val="0010246D"/>
    <w:rsid w:val="00102498"/>
    <w:rsid w:val="0010290E"/>
    <w:rsid w:val="00102C43"/>
    <w:rsid w:val="001037AE"/>
    <w:rsid w:val="00104C76"/>
    <w:rsid w:val="00105814"/>
    <w:rsid w:val="00105A3B"/>
    <w:rsid w:val="001062CC"/>
    <w:rsid w:val="00106341"/>
    <w:rsid w:val="00107F84"/>
    <w:rsid w:val="001102E0"/>
    <w:rsid w:val="001107D6"/>
    <w:rsid w:val="001112D8"/>
    <w:rsid w:val="0011162B"/>
    <w:rsid w:val="00111727"/>
    <w:rsid w:val="0011204D"/>
    <w:rsid w:val="00113199"/>
    <w:rsid w:val="00113588"/>
    <w:rsid w:val="00113F6F"/>
    <w:rsid w:val="001149E1"/>
    <w:rsid w:val="00114E3F"/>
    <w:rsid w:val="00115B7A"/>
    <w:rsid w:val="00115C10"/>
    <w:rsid w:val="001162A8"/>
    <w:rsid w:val="001167FA"/>
    <w:rsid w:val="0011711E"/>
    <w:rsid w:val="001175B5"/>
    <w:rsid w:val="00117E58"/>
    <w:rsid w:val="00120D49"/>
    <w:rsid w:val="001215D8"/>
    <w:rsid w:val="00121B97"/>
    <w:rsid w:val="00121E02"/>
    <w:rsid w:val="001241A1"/>
    <w:rsid w:val="0012499B"/>
    <w:rsid w:val="0012601F"/>
    <w:rsid w:val="00130484"/>
    <w:rsid w:val="00130821"/>
    <w:rsid w:val="00130EBA"/>
    <w:rsid w:val="0013157C"/>
    <w:rsid w:val="00131E35"/>
    <w:rsid w:val="001322F2"/>
    <w:rsid w:val="00133A56"/>
    <w:rsid w:val="0013677F"/>
    <w:rsid w:val="00136ACC"/>
    <w:rsid w:val="00136CB6"/>
    <w:rsid w:val="0013767C"/>
    <w:rsid w:val="0014012C"/>
    <w:rsid w:val="001408E5"/>
    <w:rsid w:val="00141573"/>
    <w:rsid w:val="00142FE9"/>
    <w:rsid w:val="00144042"/>
    <w:rsid w:val="00145339"/>
    <w:rsid w:val="00146059"/>
    <w:rsid w:val="00146A5D"/>
    <w:rsid w:val="00147797"/>
    <w:rsid w:val="00150402"/>
    <w:rsid w:val="00150F8A"/>
    <w:rsid w:val="001512D2"/>
    <w:rsid w:val="00151478"/>
    <w:rsid w:val="001518A3"/>
    <w:rsid w:val="00153720"/>
    <w:rsid w:val="00154148"/>
    <w:rsid w:val="00154392"/>
    <w:rsid w:val="00154E6A"/>
    <w:rsid w:val="00154EB6"/>
    <w:rsid w:val="00154FFB"/>
    <w:rsid w:val="00155B13"/>
    <w:rsid w:val="00156ED7"/>
    <w:rsid w:val="001609C1"/>
    <w:rsid w:val="00161518"/>
    <w:rsid w:val="0016253B"/>
    <w:rsid w:val="00162C60"/>
    <w:rsid w:val="001634A7"/>
    <w:rsid w:val="00163668"/>
    <w:rsid w:val="001637BE"/>
    <w:rsid w:val="00163F15"/>
    <w:rsid w:val="0016411A"/>
    <w:rsid w:val="00164A75"/>
    <w:rsid w:val="0016503A"/>
    <w:rsid w:val="001653EE"/>
    <w:rsid w:val="001677EF"/>
    <w:rsid w:val="00167C2D"/>
    <w:rsid w:val="00167CF1"/>
    <w:rsid w:val="00170328"/>
    <w:rsid w:val="0017088D"/>
    <w:rsid w:val="00171282"/>
    <w:rsid w:val="00171918"/>
    <w:rsid w:val="00171D74"/>
    <w:rsid w:val="0017241B"/>
    <w:rsid w:val="00172E2A"/>
    <w:rsid w:val="0017416D"/>
    <w:rsid w:val="00174B06"/>
    <w:rsid w:val="00174CCD"/>
    <w:rsid w:val="00174DAC"/>
    <w:rsid w:val="00175C45"/>
    <w:rsid w:val="001760F2"/>
    <w:rsid w:val="00176957"/>
    <w:rsid w:val="00176A9D"/>
    <w:rsid w:val="0018065E"/>
    <w:rsid w:val="0018099F"/>
    <w:rsid w:val="00180F17"/>
    <w:rsid w:val="001823D3"/>
    <w:rsid w:val="0018289E"/>
    <w:rsid w:val="00182944"/>
    <w:rsid w:val="00183161"/>
    <w:rsid w:val="00183C35"/>
    <w:rsid w:val="001849F1"/>
    <w:rsid w:val="00184A1C"/>
    <w:rsid w:val="001851CF"/>
    <w:rsid w:val="00185DB6"/>
    <w:rsid w:val="00186B94"/>
    <w:rsid w:val="00187309"/>
    <w:rsid w:val="00187543"/>
    <w:rsid w:val="00187D48"/>
    <w:rsid w:val="00187E53"/>
    <w:rsid w:val="00187E99"/>
    <w:rsid w:val="00191665"/>
    <w:rsid w:val="0019179A"/>
    <w:rsid w:val="001917BF"/>
    <w:rsid w:val="00191D1D"/>
    <w:rsid w:val="00191FD3"/>
    <w:rsid w:val="0019205C"/>
    <w:rsid w:val="00192F92"/>
    <w:rsid w:val="00193E5A"/>
    <w:rsid w:val="001947FB"/>
    <w:rsid w:val="00194BBF"/>
    <w:rsid w:val="0019617D"/>
    <w:rsid w:val="00197180"/>
    <w:rsid w:val="0019748D"/>
    <w:rsid w:val="00197FA3"/>
    <w:rsid w:val="001A057C"/>
    <w:rsid w:val="001A0F8C"/>
    <w:rsid w:val="001A12C1"/>
    <w:rsid w:val="001A143B"/>
    <w:rsid w:val="001A16E8"/>
    <w:rsid w:val="001A25F9"/>
    <w:rsid w:val="001A2F8B"/>
    <w:rsid w:val="001A3A7B"/>
    <w:rsid w:val="001A3E90"/>
    <w:rsid w:val="001A4B86"/>
    <w:rsid w:val="001A62ED"/>
    <w:rsid w:val="001A73DE"/>
    <w:rsid w:val="001A76F3"/>
    <w:rsid w:val="001A7AA4"/>
    <w:rsid w:val="001A7B54"/>
    <w:rsid w:val="001B00F3"/>
    <w:rsid w:val="001B0254"/>
    <w:rsid w:val="001B08A8"/>
    <w:rsid w:val="001B0D29"/>
    <w:rsid w:val="001B12E1"/>
    <w:rsid w:val="001B1ACD"/>
    <w:rsid w:val="001B29E4"/>
    <w:rsid w:val="001B59D8"/>
    <w:rsid w:val="001B5D20"/>
    <w:rsid w:val="001B65D1"/>
    <w:rsid w:val="001B6683"/>
    <w:rsid w:val="001B6867"/>
    <w:rsid w:val="001B70D2"/>
    <w:rsid w:val="001C0310"/>
    <w:rsid w:val="001C0CF8"/>
    <w:rsid w:val="001C24D5"/>
    <w:rsid w:val="001C2647"/>
    <w:rsid w:val="001C312F"/>
    <w:rsid w:val="001C33DD"/>
    <w:rsid w:val="001C3C48"/>
    <w:rsid w:val="001C45BE"/>
    <w:rsid w:val="001C4D3B"/>
    <w:rsid w:val="001C501B"/>
    <w:rsid w:val="001C6011"/>
    <w:rsid w:val="001C62EB"/>
    <w:rsid w:val="001D029A"/>
    <w:rsid w:val="001D098A"/>
    <w:rsid w:val="001D1ABD"/>
    <w:rsid w:val="001D2E9A"/>
    <w:rsid w:val="001D3A98"/>
    <w:rsid w:val="001D6299"/>
    <w:rsid w:val="001E05DA"/>
    <w:rsid w:val="001E067E"/>
    <w:rsid w:val="001E097B"/>
    <w:rsid w:val="001E0C58"/>
    <w:rsid w:val="001E111B"/>
    <w:rsid w:val="001E229F"/>
    <w:rsid w:val="001E2732"/>
    <w:rsid w:val="001E2956"/>
    <w:rsid w:val="001E2B5B"/>
    <w:rsid w:val="001E4216"/>
    <w:rsid w:val="001E4B2C"/>
    <w:rsid w:val="001E6AB7"/>
    <w:rsid w:val="001E71D2"/>
    <w:rsid w:val="001E7FBD"/>
    <w:rsid w:val="001F030C"/>
    <w:rsid w:val="001F11CD"/>
    <w:rsid w:val="001F1251"/>
    <w:rsid w:val="001F197D"/>
    <w:rsid w:val="001F1F08"/>
    <w:rsid w:val="001F2933"/>
    <w:rsid w:val="001F6652"/>
    <w:rsid w:val="001F6862"/>
    <w:rsid w:val="001F6EAD"/>
    <w:rsid w:val="001F72F6"/>
    <w:rsid w:val="001F754A"/>
    <w:rsid w:val="001F7A9C"/>
    <w:rsid w:val="00200517"/>
    <w:rsid w:val="00201701"/>
    <w:rsid w:val="00201A2B"/>
    <w:rsid w:val="00202661"/>
    <w:rsid w:val="00203940"/>
    <w:rsid w:val="00203B0C"/>
    <w:rsid w:val="002041AD"/>
    <w:rsid w:val="00204A3E"/>
    <w:rsid w:val="00204D01"/>
    <w:rsid w:val="002063B9"/>
    <w:rsid w:val="00206A3A"/>
    <w:rsid w:val="002070FA"/>
    <w:rsid w:val="0020765E"/>
    <w:rsid w:val="00207F24"/>
    <w:rsid w:val="00211179"/>
    <w:rsid w:val="0021118A"/>
    <w:rsid w:val="00211375"/>
    <w:rsid w:val="00211497"/>
    <w:rsid w:val="002119AF"/>
    <w:rsid w:val="00212105"/>
    <w:rsid w:val="00212442"/>
    <w:rsid w:val="0021268D"/>
    <w:rsid w:val="00213CD2"/>
    <w:rsid w:val="0021404E"/>
    <w:rsid w:val="0021439A"/>
    <w:rsid w:val="002144CE"/>
    <w:rsid w:val="002148C2"/>
    <w:rsid w:val="002169A3"/>
    <w:rsid w:val="002174A9"/>
    <w:rsid w:val="002174B3"/>
    <w:rsid w:val="00217C70"/>
    <w:rsid w:val="002201F7"/>
    <w:rsid w:val="00220555"/>
    <w:rsid w:val="00220CEB"/>
    <w:rsid w:val="00221020"/>
    <w:rsid w:val="0022159A"/>
    <w:rsid w:val="00221CDA"/>
    <w:rsid w:val="00223336"/>
    <w:rsid w:val="002233BF"/>
    <w:rsid w:val="002235DE"/>
    <w:rsid w:val="002238F0"/>
    <w:rsid w:val="00223965"/>
    <w:rsid w:val="0022457A"/>
    <w:rsid w:val="00226537"/>
    <w:rsid w:val="002265B1"/>
    <w:rsid w:val="0022716B"/>
    <w:rsid w:val="002305BD"/>
    <w:rsid w:val="00230EDC"/>
    <w:rsid w:val="00231477"/>
    <w:rsid w:val="00231C8C"/>
    <w:rsid w:val="00232031"/>
    <w:rsid w:val="0023245A"/>
    <w:rsid w:val="002335E9"/>
    <w:rsid w:val="00233989"/>
    <w:rsid w:val="00234867"/>
    <w:rsid w:val="00234B4C"/>
    <w:rsid w:val="0023597A"/>
    <w:rsid w:val="002370C0"/>
    <w:rsid w:val="0023752C"/>
    <w:rsid w:val="0023761E"/>
    <w:rsid w:val="00237C80"/>
    <w:rsid w:val="00240032"/>
    <w:rsid w:val="002410F8"/>
    <w:rsid w:val="00241DF6"/>
    <w:rsid w:val="00244994"/>
    <w:rsid w:val="00244C43"/>
    <w:rsid w:val="002457B8"/>
    <w:rsid w:val="002463D0"/>
    <w:rsid w:val="002466FD"/>
    <w:rsid w:val="00247232"/>
    <w:rsid w:val="00247AA5"/>
    <w:rsid w:val="00247BD2"/>
    <w:rsid w:val="00247C14"/>
    <w:rsid w:val="00250CBB"/>
    <w:rsid w:val="00250D99"/>
    <w:rsid w:val="00251495"/>
    <w:rsid w:val="00251F06"/>
    <w:rsid w:val="002528D9"/>
    <w:rsid w:val="00252A2F"/>
    <w:rsid w:val="00252B91"/>
    <w:rsid w:val="0025318D"/>
    <w:rsid w:val="00253AD0"/>
    <w:rsid w:val="00253BC5"/>
    <w:rsid w:val="00254335"/>
    <w:rsid w:val="002556BE"/>
    <w:rsid w:val="002557A6"/>
    <w:rsid w:val="00255BFC"/>
    <w:rsid w:val="00256782"/>
    <w:rsid w:val="002600A5"/>
    <w:rsid w:val="002606C3"/>
    <w:rsid w:val="00260CDA"/>
    <w:rsid w:val="0026143E"/>
    <w:rsid w:val="00261A7F"/>
    <w:rsid w:val="0026238C"/>
    <w:rsid w:val="00262F9D"/>
    <w:rsid w:val="00264ADE"/>
    <w:rsid w:val="00264C44"/>
    <w:rsid w:val="002655D8"/>
    <w:rsid w:val="0026578D"/>
    <w:rsid w:val="002667E4"/>
    <w:rsid w:val="00267910"/>
    <w:rsid w:val="00267FDA"/>
    <w:rsid w:val="002704E1"/>
    <w:rsid w:val="00270554"/>
    <w:rsid w:val="002709E6"/>
    <w:rsid w:val="00270EE3"/>
    <w:rsid w:val="002716CD"/>
    <w:rsid w:val="0027353D"/>
    <w:rsid w:val="0027469F"/>
    <w:rsid w:val="00275616"/>
    <w:rsid w:val="00276C5E"/>
    <w:rsid w:val="00277831"/>
    <w:rsid w:val="00277B6F"/>
    <w:rsid w:val="002807EC"/>
    <w:rsid w:val="00281466"/>
    <w:rsid w:val="00281A0C"/>
    <w:rsid w:val="00281A5A"/>
    <w:rsid w:val="00281B83"/>
    <w:rsid w:val="00281C0D"/>
    <w:rsid w:val="00282771"/>
    <w:rsid w:val="0028349C"/>
    <w:rsid w:val="00284FD8"/>
    <w:rsid w:val="00285D05"/>
    <w:rsid w:val="00290C3F"/>
    <w:rsid w:val="00290FF2"/>
    <w:rsid w:val="00292AE3"/>
    <w:rsid w:val="00292DAE"/>
    <w:rsid w:val="00292E52"/>
    <w:rsid w:val="002932EA"/>
    <w:rsid w:val="00293418"/>
    <w:rsid w:val="00294D3B"/>
    <w:rsid w:val="00294DB5"/>
    <w:rsid w:val="002960A8"/>
    <w:rsid w:val="00296435"/>
    <w:rsid w:val="00296624"/>
    <w:rsid w:val="002A05F0"/>
    <w:rsid w:val="002A1078"/>
    <w:rsid w:val="002A124A"/>
    <w:rsid w:val="002A13A8"/>
    <w:rsid w:val="002A19C5"/>
    <w:rsid w:val="002A2D36"/>
    <w:rsid w:val="002A32F9"/>
    <w:rsid w:val="002A46CD"/>
    <w:rsid w:val="002A5132"/>
    <w:rsid w:val="002A5399"/>
    <w:rsid w:val="002A609A"/>
    <w:rsid w:val="002A738A"/>
    <w:rsid w:val="002A78CC"/>
    <w:rsid w:val="002A7C16"/>
    <w:rsid w:val="002B09E7"/>
    <w:rsid w:val="002B14A6"/>
    <w:rsid w:val="002B1844"/>
    <w:rsid w:val="002B21BA"/>
    <w:rsid w:val="002B2A85"/>
    <w:rsid w:val="002B3B3F"/>
    <w:rsid w:val="002B3E83"/>
    <w:rsid w:val="002B55AE"/>
    <w:rsid w:val="002B661C"/>
    <w:rsid w:val="002B685B"/>
    <w:rsid w:val="002B6C28"/>
    <w:rsid w:val="002B6D77"/>
    <w:rsid w:val="002B704C"/>
    <w:rsid w:val="002B742E"/>
    <w:rsid w:val="002B7CB3"/>
    <w:rsid w:val="002C1271"/>
    <w:rsid w:val="002C17A8"/>
    <w:rsid w:val="002C1A1D"/>
    <w:rsid w:val="002C1D0D"/>
    <w:rsid w:val="002C20C0"/>
    <w:rsid w:val="002C266C"/>
    <w:rsid w:val="002C47CD"/>
    <w:rsid w:val="002C5366"/>
    <w:rsid w:val="002C53DD"/>
    <w:rsid w:val="002C5831"/>
    <w:rsid w:val="002C5C9D"/>
    <w:rsid w:val="002C6A10"/>
    <w:rsid w:val="002C6D34"/>
    <w:rsid w:val="002C7581"/>
    <w:rsid w:val="002C7F74"/>
    <w:rsid w:val="002D0743"/>
    <w:rsid w:val="002D093A"/>
    <w:rsid w:val="002D0D65"/>
    <w:rsid w:val="002D19C6"/>
    <w:rsid w:val="002D3048"/>
    <w:rsid w:val="002D33A9"/>
    <w:rsid w:val="002D341F"/>
    <w:rsid w:val="002D394A"/>
    <w:rsid w:val="002D3D19"/>
    <w:rsid w:val="002D4818"/>
    <w:rsid w:val="002D4F50"/>
    <w:rsid w:val="002D58A7"/>
    <w:rsid w:val="002D67F8"/>
    <w:rsid w:val="002D6ECD"/>
    <w:rsid w:val="002D763C"/>
    <w:rsid w:val="002E0F25"/>
    <w:rsid w:val="002E131E"/>
    <w:rsid w:val="002E14C0"/>
    <w:rsid w:val="002E1534"/>
    <w:rsid w:val="002E1A7F"/>
    <w:rsid w:val="002E2066"/>
    <w:rsid w:val="002E4454"/>
    <w:rsid w:val="002E4698"/>
    <w:rsid w:val="002E492F"/>
    <w:rsid w:val="002E4D88"/>
    <w:rsid w:val="002E592D"/>
    <w:rsid w:val="002E697B"/>
    <w:rsid w:val="002E7483"/>
    <w:rsid w:val="002E7544"/>
    <w:rsid w:val="002E78DC"/>
    <w:rsid w:val="002F04BB"/>
    <w:rsid w:val="002F0735"/>
    <w:rsid w:val="002F0FCC"/>
    <w:rsid w:val="002F2186"/>
    <w:rsid w:val="002F2C5F"/>
    <w:rsid w:val="002F2F4C"/>
    <w:rsid w:val="002F5839"/>
    <w:rsid w:val="002F5A25"/>
    <w:rsid w:val="002F64C9"/>
    <w:rsid w:val="002F6CAC"/>
    <w:rsid w:val="002F715D"/>
    <w:rsid w:val="002F74B8"/>
    <w:rsid w:val="002F7B06"/>
    <w:rsid w:val="003011D7"/>
    <w:rsid w:val="003014BD"/>
    <w:rsid w:val="00302C8A"/>
    <w:rsid w:val="00303A94"/>
    <w:rsid w:val="00303FFF"/>
    <w:rsid w:val="00304177"/>
    <w:rsid w:val="00304AFE"/>
    <w:rsid w:val="003052E9"/>
    <w:rsid w:val="003054FA"/>
    <w:rsid w:val="00305775"/>
    <w:rsid w:val="003058DD"/>
    <w:rsid w:val="003068A8"/>
    <w:rsid w:val="00306D8F"/>
    <w:rsid w:val="003076D6"/>
    <w:rsid w:val="00307E1F"/>
    <w:rsid w:val="0031011D"/>
    <w:rsid w:val="0031063F"/>
    <w:rsid w:val="003129CA"/>
    <w:rsid w:val="00313556"/>
    <w:rsid w:val="00313AA8"/>
    <w:rsid w:val="00314F25"/>
    <w:rsid w:val="003165BA"/>
    <w:rsid w:val="00316C26"/>
    <w:rsid w:val="003171C1"/>
    <w:rsid w:val="00317C18"/>
    <w:rsid w:val="00322541"/>
    <w:rsid w:val="0032265C"/>
    <w:rsid w:val="00323C6F"/>
    <w:rsid w:val="0032425B"/>
    <w:rsid w:val="00324276"/>
    <w:rsid w:val="003243F7"/>
    <w:rsid w:val="00324530"/>
    <w:rsid w:val="00324939"/>
    <w:rsid w:val="00324E27"/>
    <w:rsid w:val="00325977"/>
    <w:rsid w:val="00325DD3"/>
    <w:rsid w:val="0032687A"/>
    <w:rsid w:val="00327120"/>
    <w:rsid w:val="00330A99"/>
    <w:rsid w:val="00330E99"/>
    <w:rsid w:val="003315D4"/>
    <w:rsid w:val="00331917"/>
    <w:rsid w:val="00331FAB"/>
    <w:rsid w:val="00332480"/>
    <w:rsid w:val="00333408"/>
    <w:rsid w:val="0033340C"/>
    <w:rsid w:val="003338E7"/>
    <w:rsid w:val="003344D3"/>
    <w:rsid w:val="00334B5E"/>
    <w:rsid w:val="00334C67"/>
    <w:rsid w:val="00334F0A"/>
    <w:rsid w:val="00335C04"/>
    <w:rsid w:val="00335C07"/>
    <w:rsid w:val="00335E9D"/>
    <w:rsid w:val="0033619E"/>
    <w:rsid w:val="0033620B"/>
    <w:rsid w:val="00341161"/>
    <w:rsid w:val="00341505"/>
    <w:rsid w:val="00341B47"/>
    <w:rsid w:val="00342064"/>
    <w:rsid w:val="0034458A"/>
    <w:rsid w:val="0034466D"/>
    <w:rsid w:val="00345D68"/>
    <w:rsid w:val="00345E63"/>
    <w:rsid w:val="00346388"/>
    <w:rsid w:val="00346BAA"/>
    <w:rsid w:val="003473B0"/>
    <w:rsid w:val="00347770"/>
    <w:rsid w:val="0035069D"/>
    <w:rsid w:val="00350D7F"/>
    <w:rsid w:val="00350E8D"/>
    <w:rsid w:val="0035152A"/>
    <w:rsid w:val="00351D1A"/>
    <w:rsid w:val="00351F6A"/>
    <w:rsid w:val="00352827"/>
    <w:rsid w:val="00352EBF"/>
    <w:rsid w:val="0035390F"/>
    <w:rsid w:val="00353ABA"/>
    <w:rsid w:val="00354201"/>
    <w:rsid w:val="00355243"/>
    <w:rsid w:val="00355897"/>
    <w:rsid w:val="00355D04"/>
    <w:rsid w:val="00356A45"/>
    <w:rsid w:val="00356AA8"/>
    <w:rsid w:val="00357D30"/>
    <w:rsid w:val="00357D5E"/>
    <w:rsid w:val="003605B2"/>
    <w:rsid w:val="00361B64"/>
    <w:rsid w:val="0036299A"/>
    <w:rsid w:val="00362F0E"/>
    <w:rsid w:val="00362F6A"/>
    <w:rsid w:val="00363678"/>
    <w:rsid w:val="00363AD8"/>
    <w:rsid w:val="00363BE5"/>
    <w:rsid w:val="003644F5"/>
    <w:rsid w:val="00364836"/>
    <w:rsid w:val="00365F64"/>
    <w:rsid w:val="00366356"/>
    <w:rsid w:val="003665E0"/>
    <w:rsid w:val="003667AE"/>
    <w:rsid w:val="00366CD3"/>
    <w:rsid w:val="00367307"/>
    <w:rsid w:val="003710EC"/>
    <w:rsid w:val="0037266B"/>
    <w:rsid w:val="00373B30"/>
    <w:rsid w:val="00374868"/>
    <w:rsid w:val="00374C3C"/>
    <w:rsid w:val="00374F04"/>
    <w:rsid w:val="0037501E"/>
    <w:rsid w:val="00375D5A"/>
    <w:rsid w:val="003764ED"/>
    <w:rsid w:val="00376A5E"/>
    <w:rsid w:val="003770A9"/>
    <w:rsid w:val="003771B5"/>
    <w:rsid w:val="00377347"/>
    <w:rsid w:val="003776CE"/>
    <w:rsid w:val="00377B02"/>
    <w:rsid w:val="00381316"/>
    <w:rsid w:val="003813FE"/>
    <w:rsid w:val="00381444"/>
    <w:rsid w:val="003818E5"/>
    <w:rsid w:val="00381E6B"/>
    <w:rsid w:val="0038256B"/>
    <w:rsid w:val="003827D0"/>
    <w:rsid w:val="00382B23"/>
    <w:rsid w:val="00383017"/>
    <w:rsid w:val="0038350D"/>
    <w:rsid w:val="003836AB"/>
    <w:rsid w:val="0038425C"/>
    <w:rsid w:val="003848DF"/>
    <w:rsid w:val="00385A40"/>
    <w:rsid w:val="003867A3"/>
    <w:rsid w:val="00387CDE"/>
    <w:rsid w:val="00390E7F"/>
    <w:rsid w:val="00390F81"/>
    <w:rsid w:val="00391A05"/>
    <w:rsid w:val="0039265F"/>
    <w:rsid w:val="00392CB5"/>
    <w:rsid w:val="00393B2B"/>
    <w:rsid w:val="00393FCC"/>
    <w:rsid w:val="00394E65"/>
    <w:rsid w:val="00395B92"/>
    <w:rsid w:val="00395BFB"/>
    <w:rsid w:val="00396DC5"/>
    <w:rsid w:val="003979A7"/>
    <w:rsid w:val="00397E7F"/>
    <w:rsid w:val="00397EA5"/>
    <w:rsid w:val="00397FCD"/>
    <w:rsid w:val="003A0CFD"/>
    <w:rsid w:val="003A1AC7"/>
    <w:rsid w:val="003A1B95"/>
    <w:rsid w:val="003A28CD"/>
    <w:rsid w:val="003A2957"/>
    <w:rsid w:val="003A426F"/>
    <w:rsid w:val="003A5396"/>
    <w:rsid w:val="003A586D"/>
    <w:rsid w:val="003A5EC0"/>
    <w:rsid w:val="003A61E0"/>
    <w:rsid w:val="003A6456"/>
    <w:rsid w:val="003A6C3C"/>
    <w:rsid w:val="003A749E"/>
    <w:rsid w:val="003A75B4"/>
    <w:rsid w:val="003A7FED"/>
    <w:rsid w:val="003B0822"/>
    <w:rsid w:val="003B1055"/>
    <w:rsid w:val="003B14C1"/>
    <w:rsid w:val="003B29DA"/>
    <w:rsid w:val="003B30F0"/>
    <w:rsid w:val="003B4837"/>
    <w:rsid w:val="003B529A"/>
    <w:rsid w:val="003B5F23"/>
    <w:rsid w:val="003B5FBC"/>
    <w:rsid w:val="003B63E7"/>
    <w:rsid w:val="003B68C8"/>
    <w:rsid w:val="003B6E33"/>
    <w:rsid w:val="003B7871"/>
    <w:rsid w:val="003B78DA"/>
    <w:rsid w:val="003C036D"/>
    <w:rsid w:val="003C0819"/>
    <w:rsid w:val="003C182B"/>
    <w:rsid w:val="003C1FDC"/>
    <w:rsid w:val="003C1FF5"/>
    <w:rsid w:val="003C28E5"/>
    <w:rsid w:val="003C2F78"/>
    <w:rsid w:val="003C308E"/>
    <w:rsid w:val="003C3130"/>
    <w:rsid w:val="003C49B2"/>
    <w:rsid w:val="003C4CA7"/>
    <w:rsid w:val="003C5AE3"/>
    <w:rsid w:val="003C680E"/>
    <w:rsid w:val="003C6947"/>
    <w:rsid w:val="003C6979"/>
    <w:rsid w:val="003C6B25"/>
    <w:rsid w:val="003C7154"/>
    <w:rsid w:val="003C7349"/>
    <w:rsid w:val="003C74EB"/>
    <w:rsid w:val="003D0474"/>
    <w:rsid w:val="003D0A00"/>
    <w:rsid w:val="003D0BAA"/>
    <w:rsid w:val="003D1766"/>
    <w:rsid w:val="003D2621"/>
    <w:rsid w:val="003D31FF"/>
    <w:rsid w:val="003D32F0"/>
    <w:rsid w:val="003D3640"/>
    <w:rsid w:val="003D42BE"/>
    <w:rsid w:val="003D441F"/>
    <w:rsid w:val="003D5C66"/>
    <w:rsid w:val="003D6019"/>
    <w:rsid w:val="003D7D93"/>
    <w:rsid w:val="003E0A9F"/>
    <w:rsid w:val="003E0E50"/>
    <w:rsid w:val="003E232C"/>
    <w:rsid w:val="003E4C9D"/>
    <w:rsid w:val="003E55B9"/>
    <w:rsid w:val="003E595F"/>
    <w:rsid w:val="003E661F"/>
    <w:rsid w:val="003E67DD"/>
    <w:rsid w:val="003E6926"/>
    <w:rsid w:val="003E7150"/>
    <w:rsid w:val="003E7D25"/>
    <w:rsid w:val="003F06DB"/>
    <w:rsid w:val="003F0EC7"/>
    <w:rsid w:val="003F18ED"/>
    <w:rsid w:val="003F26EA"/>
    <w:rsid w:val="003F3208"/>
    <w:rsid w:val="003F348D"/>
    <w:rsid w:val="003F3E0E"/>
    <w:rsid w:val="003F5600"/>
    <w:rsid w:val="003F56E3"/>
    <w:rsid w:val="003F70FF"/>
    <w:rsid w:val="003F7336"/>
    <w:rsid w:val="0040095F"/>
    <w:rsid w:val="00400D7B"/>
    <w:rsid w:val="00400F1E"/>
    <w:rsid w:val="00402615"/>
    <w:rsid w:val="00402761"/>
    <w:rsid w:val="0040413D"/>
    <w:rsid w:val="00404AE9"/>
    <w:rsid w:val="00404BA2"/>
    <w:rsid w:val="00405A0F"/>
    <w:rsid w:val="00405FDA"/>
    <w:rsid w:val="0040707C"/>
    <w:rsid w:val="004112B0"/>
    <w:rsid w:val="00411A09"/>
    <w:rsid w:val="004121FE"/>
    <w:rsid w:val="00412556"/>
    <w:rsid w:val="004128E7"/>
    <w:rsid w:val="00412A6F"/>
    <w:rsid w:val="00414E3C"/>
    <w:rsid w:val="00415F4D"/>
    <w:rsid w:val="004164EA"/>
    <w:rsid w:val="0041677E"/>
    <w:rsid w:val="00416E3F"/>
    <w:rsid w:val="00417210"/>
    <w:rsid w:val="00421481"/>
    <w:rsid w:val="00421721"/>
    <w:rsid w:val="0042189E"/>
    <w:rsid w:val="00422898"/>
    <w:rsid w:val="00423DB8"/>
    <w:rsid w:val="0042454A"/>
    <w:rsid w:val="00424720"/>
    <w:rsid w:val="004248DC"/>
    <w:rsid w:val="00424D33"/>
    <w:rsid w:val="004256C6"/>
    <w:rsid w:val="00425A41"/>
    <w:rsid w:val="00425A44"/>
    <w:rsid w:val="00425C2E"/>
    <w:rsid w:val="0042637F"/>
    <w:rsid w:val="00426EDD"/>
    <w:rsid w:val="00427CBC"/>
    <w:rsid w:val="004302ED"/>
    <w:rsid w:val="00430FEF"/>
    <w:rsid w:val="0043153D"/>
    <w:rsid w:val="00432FE3"/>
    <w:rsid w:val="00433DA6"/>
    <w:rsid w:val="00434090"/>
    <w:rsid w:val="004342A0"/>
    <w:rsid w:val="00435688"/>
    <w:rsid w:val="00436B0F"/>
    <w:rsid w:val="00436F74"/>
    <w:rsid w:val="004373E8"/>
    <w:rsid w:val="0043744C"/>
    <w:rsid w:val="00437571"/>
    <w:rsid w:val="00437832"/>
    <w:rsid w:val="004409B2"/>
    <w:rsid w:val="00441233"/>
    <w:rsid w:val="004418CD"/>
    <w:rsid w:val="00441E8A"/>
    <w:rsid w:val="00442093"/>
    <w:rsid w:val="00443332"/>
    <w:rsid w:val="004436F8"/>
    <w:rsid w:val="004446FF"/>
    <w:rsid w:val="00444F12"/>
    <w:rsid w:val="00444FD4"/>
    <w:rsid w:val="004452C4"/>
    <w:rsid w:val="0044589B"/>
    <w:rsid w:val="0044699B"/>
    <w:rsid w:val="00447850"/>
    <w:rsid w:val="00447C03"/>
    <w:rsid w:val="004502D2"/>
    <w:rsid w:val="0045155A"/>
    <w:rsid w:val="00451F69"/>
    <w:rsid w:val="00452167"/>
    <w:rsid w:val="00452270"/>
    <w:rsid w:val="00452CD5"/>
    <w:rsid w:val="00453018"/>
    <w:rsid w:val="004531FA"/>
    <w:rsid w:val="004533D2"/>
    <w:rsid w:val="00453B37"/>
    <w:rsid w:val="0045423B"/>
    <w:rsid w:val="00456644"/>
    <w:rsid w:val="00456B55"/>
    <w:rsid w:val="004576B7"/>
    <w:rsid w:val="00461040"/>
    <w:rsid w:val="00462777"/>
    <w:rsid w:val="00463466"/>
    <w:rsid w:val="00463CA1"/>
    <w:rsid w:val="004641B8"/>
    <w:rsid w:val="00464DC1"/>
    <w:rsid w:val="00464FE5"/>
    <w:rsid w:val="00465075"/>
    <w:rsid w:val="00467DD8"/>
    <w:rsid w:val="00470701"/>
    <w:rsid w:val="00470A06"/>
    <w:rsid w:val="00470BB4"/>
    <w:rsid w:val="00471524"/>
    <w:rsid w:val="0047239F"/>
    <w:rsid w:val="00472AFF"/>
    <w:rsid w:val="00472BF5"/>
    <w:rsid w:val="00473708"/>
    <w:rsid w:val="00474A08"/>
    <w:rsid w:val="00477244"/>
    <w:rsid w:val="00477632"/>
    <w:rsid w:val="00477863"/>
    <w:rsid w:val="00477CA1"/>
    <w:rsid w:val="00480061"/>
    <w:rsid w:val="00480BE4"/>
    <w:rsid w:val="0048167B"/>
    <w:rsid w:val="00484BCE"/>
    <w:rsid w:val="004851DC"/>
    <w:rsid w:val="0048570B"/>
    <w:rsid w:val="00485E8D"/>
    <w:rsid w:val="00485FB8"/>
    <w:rsid w:val="004870FA"/>
    <w:rsid w:val="00487CED"/>
    <w:rsid w:val="00487FE8"/>
    <w:rsid w:val="00490366"/>
    <w:rsid w:val="00490391"/>
    <w:rsid w:val="004908E2"/>
    <w:rsid w:val="0049216C"/>
    <w:rsid w:val="004930EC"/>
    <w:rsid w:val="00493929"/>
    <w:rsid w:val="004944AA"/>
    <w:rsid w:val="00494A48"/>
    <w:rsid w:val="00494FFE"/>
    <w:rsid w:val="00495F8B"/>
    <w:rsid w:val="0049659A"/>
    <w:rsid w:val="00496986"/>
    <w:rsid w:val="004969AB"/>
    <w:rsid w:val="0049784F"/>
    <w:rsid w:val="004979F8"/>
    <w:rsid w:val="004A1D73"/>
    <w:rsid w:val="004A2DB1"/>
    <w:rsid w:val="004A43FF"/>
    <w:rsid w:val="004A4AFC"/>
    <w:rsid w:val="004A6851"/>
    <w:rsid w:val="004A7035"/>
    <w:rsid w:val="004A73A0"/>
    <w:rsid w:val="004A762A"/>
    <w:rsid w:val="004B03EA"/>
    <w:rsid w:val="004B0C8A"/>
    <w:rsid w:val="004B1121"/>
    <w:rsid w:val="004B11AA"/>
    <w:rsid w:val="004B2C83"/>
    <w:rsid w:val="004B3AE2"/>
    <w:rsid w:val="004B529B"/>
    <w:rsid w:val="004B5659"/>
    <w:rsid w:val="004B5756"/>
    <w:rsid w:val="004B61F3"/>
    <w:rsid w:val="004B6C9D"/>
    <w:rsid w:val="004C0808"/>
    <w:rsid w:val="004C10FD"/>
    <w:rsid w:val="004C24F7"/>
    <w:rsid w:val="004C2590"/>
    <w:rsid w:val="004C2E24"/>
    <w:rsid w:val="004C2EC6"/>
    <w:rsid w:val="004C388D"/>
    <w:rsid w:val="004C3CB5"/>
    <w:rsid w:val="004C41C4"/>
    <w:rsid w:val="004C4DB2"/>
    <w:rsid w:val="004C50B1"/>
    <w:rsid w:val="004C5257"/>
    <w:rsid w:val="004C54B6"/>
    <w:rsid w:val="004C5CB4"/>
    <w:rsid w:val="004D040B"/>
    <w:rsid w:val="004D0AA8"/>
    <w:rsid w:val="004D0B57"/>
    <w:rsid w:val="004D1221"/>
    <w:rsid w:val="004D1426"/>
    <w:rsid w:val="004D16F9"/>
    <w:rsid w:val="004D19ED"/>
    <w:rsid w:val="004D1DEC"/>
    <w:rsid w:val="004D31E7"/>
    <w:rsid w:val="004D3672"/>
    <w:rsid w:val="004D3744"/>
    <w:rsid w:val="004D3CBE"/>
    <w:rsid w:val="004D4B66"/>
    <w:rsid w:val="004D5F05"/>
    <w:rsid w:val="004D6020"/>
    <w:rsid w:val="004D674F"/>
    <w:rsid w:val="004D79E8"/>
    <w:rsid w:val="004E1427"/>
    <w:rsid w:val="004E1608"/>
    <w:rsid w:val="004E1FD2"/>
    <w:rsid w:val="004E2241"/>
    <w:rsid w:val="004E26CE"/>
    <w:rsid w:val="004E2E9B"/>
    <w:rsid w:val="004E3A93"/>
    <w:rsid w:val="004E43F5"/>
    <w:rsid w:val="004E49DE"/>
    <w:rsid w:val="004E76E9"/>
    <w:rsid w:val="004F020C"/>
    <w:rsid w:val="004F06F5"/>
    <w:rsid w:val="004F09EA"/>
    <w:rsid w:val="004F0F33"/>
    <w:rsid w:val="004F11AB"/>
    <w:rsid w:val="004F1416"/>
    <w:rsid w:val="004F18B6"/>
    <w:rsid w:val="004F1BD5"/>
    <w:rsid w:val="004F1D35"/>
    <w:rsid w:val="004F3141"/>
    <w:rsid w:val="004F3165"/>
    <w:rsid w:val="004F3422"/>
    <w:rsid w:val="004F48B9"/>
    <w:rsid w:val="004F4F0D"/>
    <w:rsid w:val="004F539C"/>
    <w:rsid w:val="004F6934"/>
    <w:rsid w:val="004F6CA0"/>
    <w:rsid w:val="004F6F18"/>
    <w:rsid w:val="004F7510"/>
    <w:rsid w:val="004F75D9"/>
    <w:rsid w:val="004F78CE"/>
    <w:rsid w:val="004F7E6B"/>
    <w:rsid w:val="00500A4C"/>
    <w:rsid w:val="00501A8F"/>
    <w:rsid w:val="00502A71"/>
    <w:rsid w:val="005036A1"/>
    <w:rsid w:val="005037C2"/>
    <w:rsid w:val="00503E6A"/>
    <w:rsid w:val="00504CBD"/>
    <w:rsid w:val="00504E75"/>
    <w:rsid w:val="00504EBA"/>
    <w:rsid w:val="00505CE0"/>
    <w:rsid w:val="00505EAC"/>
    <w:rsid w:val="00506279"/>
    <w:rsid w:val="00506A85"/>
    <w:rsid w:val="00506C51"/>
    <w:rsid w:val="00507237"/>
    <w:rsid w:val="00510C15"/>
    <w:rsid w:val="00510D4E"/>
    <w:rsid w:val="00510DB0"/>
    <w:rsid w:val="0051116C"/>
    <w:rsid w:val="00511272"/>
    <w:rsid w:val="00511304"/>
    <w:rsid w:val="005116FB"/>
    <w:rsid w:val="00511E22"/>
    <w:rsid w:val="005121C2"/>
    <w:rsid w:val="00513423"/>
    <w:rsid w:val="005144BB"/>
    <w:rsid w:val="00514908"/>
    <w:rsid w:val="00515D2C"/>
    <w:rsid w:val="00515FBC"/>
    <w:rsid w:val="00516446"/>
    <w:rsid w:val="0051778C"/>
    <w:rsid w:val="0052014B"/>
    <w:rsid w:val="005201D5"/>
    <w:rsid w:val="005208EA"/>
    <w:rsid w:val="00521ECD"/>
    <w:rsid w:val="00522251"/>
    <w:rsid w:val="00522447"/>
    <w:rsid w:val="005232D6"/>
    <w:rsid w:val="00523462"/>
    <w:rsid w:val="0052347E"/>
    <w:rsid w:val="005234C0"/>
    <w:rsid w:val="0052467D"/>
    <w:rsid w:val="005246E4"/>
    <w:rsid w:val="00524C7B"/>
    <w:rsid w:val="0052530C"/>
    <w:rsid w:val="005257B9"/>
    <w:rsid w:val="00525AAE"/>
    <w:rsid w:val="00525C05"/>
    <w:rsid w:val="00525D5E"/>
    <w:rsid w:val="00526372"/>
    <w:rsid w:val="00527555"/>
    <w:rsid w:val="00527C74"/>
    <w:rsid w:val="00530923"/>
    <w:rsid w:val="00530C2C"/>
    <w:rsid w:val="00530E50"/>
    <w:rsid w:val="00531467"/>
    <w:rsid w:val="0053224C"/>
    <w:rsid w:val="005327CA"/>
    <w:rsid w:val="00533185"/>
    <w:rsid w:val="00533240"/>
    <w:rsid w:val="00533DA2"/>
    <w:rsid w:val="005345FD"/>
    <w:rsid w:val="005357DB"/>
    <w:rsid w:val="00535807"/>
    <w:rsid w:val="00535D5A"/>
    <w:rsid w:val="00535F3D"/>
    <w:rsid w:val="005362EC"/>
    <w:rsid w:val="00536435"/>
    <w:rsid w:val="005379FF"/>
    <w:rsid w:val="00540940"/>
    <w:rsid w:val="005412B5"/>
    <w:rsid w:val="005414A5"/>
    <w:rsid w:val="0054218D"/>
    <w:rsid w:val="00543323"/>
    <w:rsid w:val="00544DDD"/>
    <w:rsid w:val="00545D78"/>
    <w:rsid w:val="00550580"/>
    <w:rsid w:val="00551136"/>
    <w:rsid w:val="00551922"/>
    <w:rsid w:val="00551FC9"/>
    <w:rsid w:val="00552090"/>
    <w:rsid w:val="00552682"/>
    <w:rsid w:val="00553777"/>
    <w:rsid w:val="005550DE"/>
    <w:rsid w:val="00557FFC"/>
    <w:rsid w:val="00561CCA"/>
    <w:rsid w:val="00563F63"/>
    <w:rsid w:val="0056408B"/>
    <w:rsid w:val="005646BD"/>
    <w:rsid w:val="00565529"/>
    <w:rsid w:val="0056578B"/>
    <w:rsid w:val="00565D8B"/>
    <w:rsid w:val="00565FC0"/>
    <w:rsid w:val="0056701E"/>
    <w:rsid w:val="00567094"/>
    <w:rsid w:val="00567AC6"/>
    <w:rsid w:val="005701D4"/>
    <w:rsid w:val="00570D6D"/>
    <w:rsid w:val="005721F2"/>
    <w:rsid w:val="0057296F"/>
    <w:rsid w:val="00572BA9"/>
    <w:rsid w:val="00572BF3"/>
    <w:rsid w:val="00572EC6"/>
    <w:rsid w:val="00573449"/>
    <w:rsid w:val="0057350C"/>
    <w:rsid w:val="00574162"/>
    <w:rsid w:val="00574648"/>
    <w:rsid w:val="0057599F"/>
    <w:rsid w:val="00575A39"/>
    <w:rsid w:val="00575B70"/>
    <w:rsid w:val="00576F15"/>
    <w:rsid w:val="005775E5"/>
    <w:rsid w:val="00577DD2"/>
    <w:rsid w:val="00580043"/>
    <w:rsid w:val="005805C9"/>
    <w:rsid w:val="00580E1A"/>
    <w:rsid w:val="0058104D"/>
    <w:rsid w:val="00581849"/>
    <w:rsid w:val="00581EDE"/>
    <w:rsid w:val="00582C49"/>
    <w:rsid w:val="0058396A"/>
    <w:rsid w:val="0058471B"/>
    <w:rsid w:val="00584913"/>
    <w:rsid w:val="005854B8"/>
    <w:rsid w:val="005856C0"/>
    <w:rsid w:val="00585AD4"/>
    <w:rsid w:val="00586237"/>
    <w:rsid w:val="0058629F"/>
    <w:rsid w:val="005864E0"/>
    <w:rsid w:val="00586989"/>
    <w:rsid w:val="00586D6D"/>
    <w:rsid w:val="00591201"/>
    <w:rsid w:val="00591AF2"/>
    <w:rsid w:val="00592DD0"/>
    <w:rsid w:val="0059329D"/>
    <w:rsid w:val="00593FE9"/>
    <w:rsid w:val="005959BA"/>
    <w:rsid w:val="00595D48"/>
    <w:rsid w:val="005965AC"/>
    <w:rsid w:val="0059665A"/>
    <w:rsid w:val="00596742"/>
    <w:rsid w:val="00597997"/>
    <w:rsid w:val="00597A71"/>
    <w:rsid w:val="005A170C"/>
    <w:rsid w:val="005A228C"/>
    <w:rsid w:val="005A2574"/>
    <w:rsid w:val="005A3E37"/>
    <w:rsid w:val="005A4028"/>
    <w:rsid w:val="005A46A2"/>
    <w:rsid w:val="005B0B8A"/>
    <w:rsid w:val="005B0C78"/>
    <w:rsid w:val="005B0E89"/>
    <w:rsid w:val="005B120D"/>
    <w:rsid w:val="005B1699"/>
    <w:rsid w:val="005B1AF1"/>
    <w:rsid w:val="005B1BB9"/>
    <w:rsid w:val="005B1D02"/>
    <w:rsid w:val="005B274C"/>
    <w:rsid w:val="005B3FEC"/>
    <w:rsid w:val="005B49AB"/>
    <w:rsid w:val="005B4CBD"/>
    <w:rsid w:val="005B4F70"/>
    <w:rsid w:val="005B5806"/>
    <w:rsid w:val="005B5C3F"/>
    <w:rsid w:val="005B64BD"/>
    <w:rsid w:val="005B65C8"/>
    <w:rsid w:val="005B67FC"/>
    <w:rsid w:val="005B6A28"/>
    <w:rsid w:val="005B725E"/>
    <w:rsid w:val="005B7E42"/>
    <w:rsid w:val="005C00EB"/>
    <w:rsid w:val="005C0BA1"/>
    <w:rsid w:val="005C1CF4"/>
    <w:rsid w:val="005C2986"/>
    <w:rsid w:val="005C2A43"/>
    <w:rsid w:val="005C3336"/>
    <w:rsid w:val="005C4196"/>
    <w:rsid w:val="005C47F6"/>
    <w:rsid w:val="005C57B5"/>
    <w:rsid w:val="005C58A5"/>
    <w:rsid w:val="005C5A27"/>
    <w:rsid w:val="005C5C05"/>
    <w:rsid w:val="005C61AE"/>
    <w:rsid w:val="005C7CCA"/>
    <w:rsid w:val="005C7D0A"/>
    <w:rsid w:val="005C7EAB"/>
    <w:rsid w:val="005D0BA7"/>
    <w:rsid w:val="005D0D3B"/>
    <w:rsid w:val="005D11A5"/>
    <w:rsid w:val="005D1C5E"/>
    <w:rsid w:val="005D2272"/>
    <w:rsid w:val="005D2702"/>
    <w:rsid w:val="005D3164"/>
    <w:rsid w:val="005D4590"/>
    <w:rsid w:val="005D5CCF"/>
    <w:rsid w:val="005D5FF3"/>
    <w:rsid w:val="005D7162"/>
    <w:rsid w:val="005D736C"/>
    <w:rsid w:val="005E09DE"/>
    <w:rsid w:val="005E2A08"/>
    <w:rsid w:val="005E362B"/>
    <w:rsid w:val="005E3829"/>
    <w:rsid w:val="005E3856"/>
    <w:rsid w:val="005E3C78"/>
    <w:rsid w:val="005E3D98"/>
    <w:rsid w:val="005E40B8"/>
    <w:rsid w:val="005E484E"/>
    <w:rsid w:val="005E4AB5"/>
    <w:rsid w:val="005E5150"/>
    <w:rsid w:val="005E5255"/>
    <w:rsid w:val="005E5DB9"/>
    <w:rsid w:val="005E5FF8"/>
    <w:rsid w:val="005E6E7B"/>
    <w:rsid w:val="005E70FE"/>
    <w:rsid w:val="005F00C1"/>
    <w:rsid w:val="005F20EF"/>
    <w:rsid w:val="005F2F20"/>
    <w:rsid w:val="005F3149"/>
    <w:rsid w:val="005F3E46"/>
    <w:rsid w:val="005F4009"/>
    <w:rsid w:val="005F4289"/>
    <w:rsid w:val="005F4DC7"/>
    <w:rsid w:val="005F4F5A"/>
    <w:rsid w:val="005F5309"/>
    <w:rsid w:val="005F586F"/>
    <w:rsid w:val="005F58CA"/>
    <w:rsid w:val="005F5B17"/>
    <w:rsid w:val="005F6523"/>
    <w:rsid w:val="005F6ABB"/>
    <w:rsid w:val="005F6D47"/>
    <w:rsid w:val="0060049F"/>
    <w:rsid w:val="00601181"/>
    <w:rsid w:val="00603791"/>
    <w:rsid w:val="00603E73"/>
    <w:rsid w:val="00604322"/>
    <w:rsid w:val="0060448B"/>
    <w:rsid w:val="0060547F"/>
    <w:rsid w:val="006068CE"/>
    <w:rsid w:val="00607869"/>
    <w:rsid w:val="00610CDB"/>
    <w:rsid w:val="006117D0"/>
    <w:rsid w:val="00613057"/>
    <w:rsid w:val="0061442E"/>
    <w:rsid w:val="00614719"/>
    <w:rsid w:val="006152D9"/>
    <w:rsid w:val="006152E1"/>
    <w:rsid w:val="00615436"/>
    <w:rsid w:val="0061562C"/>
    <w:rsid w:val="00615789"/>
    <w:rsid w:val="006160F5"/>
    <w:rsid w:val="00616444"/>
    <w:rsid w:val="006167E1"/>
    <w:rsid w:val="00616A2B"/>
    <w:rsid w:val="00616BB1"/>
    <w:rsid w:val="00616F6C"/>
    <w:rsid w:val="00617C84"/>
    <w:rsid w:val="00617D0D"/>
    <w:rsid w:val="00621728"/>
    <w:rsid w:val="006225B4"/>
    <w:rsid w:val="006227CE"/>
    <w:rsid w:val="00622BE2"/>
    <w:rsid w:val="0062368A"/>
    <w:rsid w:val="00623C49"/>
    <w:rsid w:val="0062615A"/>
    <w:rsid w:val="00626303"/>
    <w:rsid w:val="00626592"/>
    <w:rsid w:val="00627006"/>
    <w:rsid w:val="006274FE"/>
    <w:rsid w:val="00630A76"/>
    <w:rsid w:val="00630B68"/>
    <w:rsid w:val="0063287A"/>
    <w:rsid w:val="00633577"/>
    <w:rsid w:val="006335D4"/>
    <w:rsid w:val="006344FD"/>
    <w:rsid w:val="00634DB2"/>
    <w:rsid w:val="00636754"/>
    <w:rsid w:val="006378FD"/>
    <w:rsid w:val="006411AF"/>
    <w:rsid w:val="00641B19"/>
    <w:rsid w:val="00642258"/>
    <w:rsid w:val="006422AC"/>
    <w:rsid w:val="00642E19"/>
    <w:rsid w:val="0064344B"/>
    <w:rsid w:val="00643DE4"/>
    <w:rsid w:val="00644D3C"/>
    <w:rsid w:val="00645234"/>
    <w:rsid w:val="006458F1"/>
    <w:rsid w:val="0064732B"/>
    <w:rsid w:val="0064775D"/>
    <w:rsid w:val="006479FA"/>
    <w:rsid w:val="006518E1"/>
    <w:rsid w:val="00652821"/>
    <w:rsid w:val="00653FDE"/>
    <w:rsid w:val="00654152"/>
    <w:rsid w:val="00654BB3"/>
    <w:rsid w:val="00654C0B"/>
    <w:rsid w:val="00655095"/>
    <w:rsid w:val="006550B7"/>
    <w:rsid w:val="0065531A"/>
    <w:rsid w:val="00657CCB"/>
    <w:rsid w:val="00660D6B"/>
    <w:rsid w:val="00661081"/>
    <w:rsid w:val="006613D6"/>
    <w:rsid w:val="006621BB"/>
    <w:rsid w:val="006626CB"/>
    <w:rsid w:val="00662E51"/>
    <w:rsid w:val="00662EE0"/>
    <w:rsid w:val="006632C3"/>
    <w:rsid w:val="00663C15"/>
    <w:rsid w:val="00663F68"/>
    <w:rsid w:val="00665322"/>
    <w:rsid w:val="00665FB3"/>
    <w:rsid w:val="00666B72"/>
    <w:rsid w:val="00670700"/>
    <w:rsid w:val="00671584"/>
    <w:rsid w:val="0067198D"/>
    <w:rsid w:val="00671EE2"/>
    <w:rsid w:val="00672052"/>
    <w:rsid w:val="00672F8D"/>
    <w:rsid w:val="006747E4"/>
    <w:rsid w:val="00674AFB"/>
    <w:rsid w:val="00674F96"/>
    <w:rsid w:val="006754E6"/>
    <w:rsid w:val="006766B6"/>
    <w:rsid w:val="00676BF9"/>
    <w:rsid w:val="00677378"/>
    <w:rsid w:val="0067797C"/>
    <w:rsid w:val="00680286"/>
    <w:rsid w:val="00680E6B"/>
    <w:rsid w:val="00680F1E"/>
    <w:rsid w:val="00681DFC"/>
    <w:rsid w:val="006822F0"/>
    <w:rsid w:val="006829CC"/>
    <w:rsid w:val="00683068"/>
    <w:rsid w:val="006830E4"/>
    <w:rsid w:val="00683B7B"/>
    <w:rsid w:val="00684A5A"/>
    <w:rsid w:val="00685742"/>
    <w:rsid w:val="00685896"/>
    <w:rsid w:val="006877B7"/>
    <w:rsid w:val="00687EF3"/>
    <w:rsid w:val="00690F5C"/>
    <w:rsid w:val="006926DA"/>
    <w:rsid w:val="0069292B"/>
    <w:rsid w:val="00693188"/>
    <w:rsid w:val="00693C5B"/>
    <w:rsid w:val="00693DF0"/>
    <w:rsid w:val="00693F51"/>
    <w:rsid w:val="00693FBE"/>
    <w:rsid w:val="00694107"/>
    <w:rsid w:val="00694BF1"/>
    <w:rsid w:val="00696995"/>
    <w:rsid w:val="006A02E1"/>
    <w:rsid w:val="006A179D"/>
    <w:rsid w:val="006A17D3"/>
    <w:rsid w:val="006A19DF"/>
    <w:rsid w:val="006A345B"/>
    <w:rsid w:val="006A4329"/>
    <w:rsid w:val="006A4AA2"/>
    <w:rsid w:val="006A5359"/>
    <w:rsid w:val="006A53CD"/>
    <w:rsid w:val="006A5466"/>
    <w:rsid w:val="006A57DD"/>
    <w:rsid w:val="006A6623"/>
    <w:rsid w:val="006A7426"/>
    <w:rsid w:val="006A744F"/>
    <w:rsid w:val="006A7ACB"/>
    <w:rsid w:val="006B0E75"/>
    <w:rsid w:val="006B1163"/>
    <w:rsid w:val="006B2244"/>
    <w:rsid w:val="006B22A2"/>
    <w:rsid w:val="006B2781"/>
    <w:rsid w:val="006B2D6E"/>
    <w:rsid w:val="006B3E2D"/>
    <w:rsid w:val="006B4182"/>
    <w:rsid w:val="006B418D"/>
    <w:rsid w:val="006B48E7"/>
    <w:rsid w:val="006B4986"/>
    <w:rsid w:val="006B5E17"/>
    <w:rsid w:val="006B63EC"/>
    <w:rsid w:val="006B6A86"/>
    <w:rsid w:val="006B7277"/>
    <w:rsid w:val="006B7D76"/>
    <w:rsid w:val="006B7FA8"/>
    <w:rsid w:val="006C08C1"/>
    <w:rsid w:val="006C0DEB"/>
    <w:rsid w:val="006C16A4"/>
    <w:rsid w:val="006C1EB9"/>
    <w:rsid w:val="006C2160"/>
    <w:rsid w:val="006C223D"/>
    <w:rsid w:val="006C24A4"/>
    <w:rsid w:val="006C2B87"/>
    <w:rsid w:val="006C30F5"/>
    <w:rsid w:val="006C3166"/>
    <w:rsid w:val="006C445C"/>
    <w:rsid w:val="006C455A"/>
    <w:rsid w:val="006C5733"/>
    <w:rsid w:val="006C573F"/>
    <w:rsid w:val="006C6314"/>
    <w:rsid w:val="006C7EBE"/>
    <w:rsid w:val="006D017D"/>
    <w:rsid w:val="006D1DD7"/>
    <w:rsid w:val="006D1F63"/>
    <w:rsid w:val="006D20D9"/>
    <w:rsid w:val="006D2E78"/>
    <w:rsid w:val="006D2E98"/>
    <w:rsid w:val="006D2FC9"/>
    <w:rsid w:val="006D3097"/>
    <w:rsid w:val="006D35E0"/>
    <w:rsid w:val="006D3BB4"/>
    <w:rsid w:val="006D4327"/>
    <w:rsid w:val="006D6CEA"/>
    <w:rsid w:val="006D7BE7"/>
    <w:rsid w:val="006E05E2"/>
    <w:rsid w:val="006E0B6D"/>
    <w:rsid w:val="006E19FA"/>
    <w:rsid w:val="006E25FA"/>
    <w:rsid w:val="006E2C2F"/>
    <w:rsid w:val="006E2D5D"/>
    <w:rsid w:val="006E4D24"/>
    <w:rsid w:val="006E52FC"/>
    <w:rsid w:val="006E6818"/>
    <w:rsid w:val="006E6EDC"/>
    <w:rsid w:val="006F04CC"/>
    <w:rsid w:val="006F0AC6"/>
    <w:rsid w:val="006F102D"/>
    <w:rsid w:val="006F1560"/>
    <w:rsid w:val="006F2472"/>
    <w:rsid w:val="006F29BA"/>
    <w:rsid w:val="006F2C06"/>
    <w:rsid w:val="006F35B0"/>
    <w:rsid w:val="006F3A14"/>
    <w:rsid w:val="006F3C39"/>
    <w:rsid w:val="006F3F61"/>
    <w:rsid w:val="006F3F65"/>
    <w:rsid w:val="006F4853"/>
    <w:rsid w:val="006F57DB"/>
    <w:rsid w:val="006F5B21"/>
    <w:rsid w:val="006F5F7B"/>
    <w:rsid w:val="006F62D2"/>
    <w:rsid w:val="006F7255"/>
    <w:rsid w:val="006F74C0"/>
    <w:rsid w:val="0070041E"/>
    <w:rsid w:val="00701230"/>
    <w:rsid w:val="00702267"/>
    <w:rsid w:val="0070271B"/>
    <w:rsid w:val="00704520"/>
    <w:rsid w:val="0070453F"/>
    <w:rsid w:val="007058B3"/>
    <w:rsid w:val="00705FA8"/>
    <w:rsid w:val="007061A3"/>
    <w:rsid w:val="0070732E"/>
    <w:rsid w:val="0070787D"/>
    <w:rsid w:val="00707AB1"/>
    <w:rsid w:val="00707D37"/>
    <w:rsid w:val="007101AC"/>
    <w:rsid w:val="00711108"/>
    <w:rsid w:val="00711466"/>
    <w:rsid w:val="0071243B"/>
    <w:rsid w:val="00712CB4"/>
    <w:rsid w:val="007134BE"/>
    <w:rsid w:val="00713A25"/>
    <w:rsid w:val="00713B32"/>
    <w:rsid w:val="00714D6A"/>
    <w:rsid w:val="007150F8"/>
    <w:rsid w:val="00715148"/>
    <w:rsid w:val="00715730"/>
    <w:rsid w:val="007159B1"/>
    <w:rsid w:val="00715C66"/>
    <w:rsid w:val="00715EAF"/>
    <w:rsid w:val="0071697A"/>
    <w:rsid w:val="00716C0E"/>
    <w:rsid w:val="0071743A"/>
    <w:rsid w:val="007176F9"/>
    <w:rsid w:val="00717CED"/>
    <w:rsid w:val="007213A8"/>
    <w:rsid w:val="00721C68"/>
    <w:rsid w:val="00721EBE"/>
    <w:rsid w:val="00722424"/>
    <w:rsid w:val="0072286B"/>
    <w:rsid w:val="0072324D"/>
    <w:rsid w:val="00724815"/>
    <w:rsid w:val="00724AA9"/>
    <w:rsid w:val="00724EF7"/>
    <w:rsid w:val="00725559"/>
    <w:rsid w:val="0072612A"/>
    <w:rsid w:val="0072612E"/>
    <w:rsid w:val="00726942"/>
    <w:rsid w:val="00726BCE"/>
    <w:rsid w:val="00726E60"/>
    <w:rsid w:val="00727830"/>
    <w:rsid w:val="00732109"/>
    <w:rsid w:val="007337B5"/>
    <w:rsid w:val="00733A63"/>
    <w:rsid w:val="00733EA7"/>
    <w:rsid w:val="00734A22"/>
    <w:rsid w:val="00736FFF"/>
    <w:rsid w:val="00737488"/>
    <w:rsid w:val="0073767F"/>
    <w:rsid w:val="00737743"/>
    <w:rsid w:val="00737C45"/>
    <w:rsid w:val="00740918"/>
    <w:rsid w:val="00740A49"/>
    <w:rsid w:val="00741C4C"/>
    <w:rsid w:val="007420FF"/>
    <w:rsid w:val="0074218A"/>
    <w:rsid w:val="0074323D"/>
    <w:rsid w:val="007440E1"/>
    <w:rsid w:val="00744849"/>
    <w:rsid w:val="00744DB2"/>
    <w:rsid w:val="00745555"/>
    <w:rsid w:val="00745AB6"/>
    <w:rsid w:val="00745D83"/>
    <w:rsid w:val="007460FE"/>
    <w:rsid w:val="00746543"/>
    <w:rsid w:val="007470DA"/>
    <w:rsid w:val="007473E7"/>
    <w:rsid w:val="00747C8C"/>
    <w:rsid w:val="00747DD0"/>
    <w:rsid w:val="00752047"/>
    <w:rsid w:val="0075233B"/>
    <w:rsid w:val="00752682"/>
    <w:rsid w:val="00752D8D"/>
    <w:rsid w:val="00755876"/>
    <w:rsid w:val="00756406"/>
    <w:rsid w:val="007573C5"/>
    <w:rsid w:val="00757EA8"/>
    <w:rsid w:val="00757EDA"/>
    <w:rsid w:val="007614A0"/>
    <w:rsid w:val="007617AB"/>
    <w:rsid w:val="00761BF6"/>
    <w:rsid w:val="0076272B"/>
    <w:rsid w:val="00764148"/>
    <w:rsid w:val="00764267"/>
    <w:rsid w:val="007644B8"/>
    <w:rsid w:val="00764AD7"/>
    <w:rsid w:val="00764FE0"/>
    <w:rsid w:val="007655F0"/>
    <w:rsid w:val="0076741D"/>
    <w:rsid w:val="00767B86"/>
    <w:rsid w:val="00770209"/>
    <w:rsid w:val="0077065F"/>
    <w:rsid w:val="007707FF"/>
    <w:rsid w:val="00771111"/>
    <w:rsid w:val="0077147B"/>
    <w:rsid w:val="0077197C"/>
    <w:rsid w:val="00771E2C"/>
    <w:rsid w:val="00771FBD"/>
    <w:rsid w:val="007723BD"/>
    <w:rsid w:val="0077263C"/>
    <w:rsid w:val="00772F8E"/>
    <w:rsid w:val="00773D8A"/>
    <w:rsid w:val="00773DC5"/>
    <w:rsid w:val="00773FF6"/>
    <w:rsid w:val="00776436"/>
    <w:rsid w:val="00776B12"/>
    <w:rsid w:val="00776C7D"/>
    <w:rsid w:val="00780069"/>
    <w:rsid w:val="007803AD"/>
    <w:rsid w:val="007807D2"/>
    <w:rsid w:val="007808CB"/>
    <w:rsid w:val="00781581"/>
    <w:rsid w:val="00782053"/>
    <w:rsid w:val="00782166"/>
    <w:rsid w:val="0078269D"/>
    <w:rsid w:val="007827B2"/>
    <w:rsid w:val="00783073"/>
    <w:rsid w:val="0078371E"/>
    <w:rsid w:val="007845AC"/>
    <w:rsid w:val="00784751"/>
    <w:rsid w:val="00784786"/>
    <w:rsid w:val="0078698D"/>
    <w:rsid w:val="007911C2"/>
    <w:rsid w:val="00791D70"/>
    <w:rsid w:val="007928E4"/>
    <w:rsid w:val="007933C0"/>
    <w:rsid w:val="00793F0A"/>
    <w:rsid w:val="00794379"/>
    <w:rsid w:val="00794841"/>
    <w:rsid w:val="00795006"/>
    <w:rsid w:val="00795292"/>
    <w:rsid w:val="00795A34"/>
    <w:rsid w:val="00796385"/>
    <w:rsid w:val="00796471"/>
    <w:rsid w:val="00796830"/>
    <w:rsid w:val="00796AA1"/>
    <w:rsid w:val="00797E62"/>
    <w:rsid w:val="00797FD6"/>
    <w:rsid w:val="007A0020"/>
    <w:rsid w:val="007A0837"/>
    <w:rsid w:val="007A182A"/>
    <w:rsid w:val="007A3B19"/>
    <w:rsid w:val="007A3FFC"/>
    <w:rsid w:val="007A42A3"/>
    <w:rsid w:val="007A4A4D"/>
    <w:rsid w:val="007A4CB4"/>
    <w:rsid w:val="007A4DEA"/>
    <w:rsid w:val="007A5753"/>
    <w:rsid w:val="007A5FBA"/>
    <w:rsid w:val="007A6AF1"/>
    <w:rsid w:val="007A7098"/>
    <w:rsid w:val="007A75A8"/>
    <w:rsid w:val="007A7C28"/>
    <w:rsid w:val="007A7D30"/>
    <w:rsid w:val="007A7F21"/>
    <w:rsid w:val="007B01FB"/>
    <w:rsid w:val="007B0C5C"/>
    <w:rsid w:val="007B0E89"/>
    <w:rsid w:val="007B10ED"/>
    <w:rsid w:val="007B14F3"/>
    <w:rsid w:val="007B19C8"/>
    <w:rsid w:val="007B1F39"/>
    <w:rsid w:val="007B27ED"/>
    <w:rsid w:val="007B3B9F"/>
    <w:rsid w:val="007B4179"/>
    <w:rsid w:val="007B45F4"/>
    <w:rsid w:val="007B4E19"/>
    <w:rsid w:val="007B4FFB"/>
    <w:rsid w:val="007B5184"/>
    <w:rsid w:val="007B557B"/>
    <w:rsid w:val="007B74E3"/>
    <w:rsid w:val="007C0262"/>
    <w:rsid w:val="007C1856"/>
    <w:rsid w:val="007C29AE"/>
    <w:rsid w:val="007C2D6F"/>
    <w:rsid w:val="007C3138"/>
    <w:rsid w:val="007C3929"/>
    <w:rsid w:val="007C3ED9"/>
    <w:rsid w:val="007C5168"/>
    <w:rsid w:val="007C523F"/>
    <w:rsid w:val="007C5442"/>
    <w:rsid w:val="007C6047"/>
    <w:rsid w:val="007C65EE"/>
    <w:rsid w:val="007C6970"/>
    <w:rsid w:val="007C6972"/>
    <w:rsid w:val="007C759B"/>
    <w:rsid w:val="007D1CEB"/>
    <w:rsid w:val="007D220E"/>
    <w:rsid w:val="007D2562"/>
    <w:rsid w:val="007D25E3"/>
    <w:rsid w:val="007D2BC4"/>
    <w:rsid w:val="007D2D4C"/>
    <w:rsid w:val="007D37DC"/>
    <w:rsid w:val="007D42CC"/>
    <w:rsid w:val="007D4404"/>
    <w:rsid w:val="007D4A94"/>
    <w:rsid w:val="007D5640"/>
    <w:rsid w:val="007D59A2"/>
    <w:rsid w:val="007D5D4A"/>
    <w:rsid w:val="007D62A1"/>
    <w:rsid w:val="007D6423"/>
    <w:rsid w:val="007D6A93"/>
    <w:rsid w:val="007D7C7A"/>
    <w:rsid w:val="007D7D03"/>
    <w:rsid w:val="007E0186"/>
    <w:rsid w:val="007E0641"/>
    <w:rsid w:val="007E101F"/>
    <w:rsid w:val="007E126F"/>
    <w:rsid w:val="007E1A34"/>
    <w:rsid w:val="007E1B6E"/>
    <w:rsid w:val="007E1C67"/>
    <w:rsid w:val="007E296E"/>
    <w:rsid w:val="007E3A45"/>
    <w:rsid w:val="007E40CB"/>
    <w:rsid w:val="007E4A1D"/>
    <w:rsid w:val="007E5614"/>
    <w:rsid w:val="007E58BE"/>
    <w:rsid w:val="007E5C45"/>
    <w:rsid w:val="007E658A"/>
    <w:rsid w:val="007E744E"/>
    <w:rsid w:val="007E7BCE"/>
    <w:rsid w:val="007F0D68"/>
    <w:rsid w:val="007F1787"/>
    <w:rsid w:val="007F2D33"/>
    <w:rsid w:val="007F3D48"/>
    <w:rsid w:val="007F42A7"/>
    <w:rsid w:val="007F445A"/>
    <w:rsid w:val="007F4763"/>
    <w:rsid w:val="007F4C4E"/>
    <w:rsid w:val="007F4DD1"/>
    <w:rsid w:val="007F5062"/>
    <w:rsid w:val="007F570A"/>
    <w:rsid w:val="007F5DEC"/>
    <w:rsid w:val="00801827"/>
    <w:rsid w:val="00802517"/>
    <w:rsid w:val="008025AA"/>
    <w:rsid w:val="00803D21"/>
    <w:rsid w:val="0080462E"/>
    <w:rsid w:val="00804D3D"/>
    <w:rsid w:val="0080515E"/>
    <w:rsid w:val="00805182"/>
    <w:rsid w:val="00806F91"/>
    <w:rsid w:val="00807D4D"/>
    <w:rsid w:val="00807EC0"/>
    <w:rsid w:val="008100E7"/>
    <w:rsid w:val="00810B23"/>
    <w:rsid w:val="00810DEA"/>
    <w:rsid w:val="0081180A"/>
    <w:rsid w:val="00811AA1"/>
    <w:rsid w:val="008120D2"/>
    <w:rsid w:val="0081225B"/>
    <w:rsid w:val="008130C6"/>
    <w:rsid w:val="008139E5"/>
    <w:rsid w:val="00814219"/>
    <w:rsid w:val="008144E9"/>
    <w:rsid w:val="00815263"/>
    <w:rsid w:val="008153AA"/>
    <w:rsid w:val="008157BB"/>
    <w:rsid w:val="0081595B"/>
    <w:rsid w:val="00815C64"/>
    <w:rsid w:val="00815FF1"/>
    <w:rsid w:val="0081732B"/>
    <w:rsid w:val="00817595"/>
    <w:rsid w:val="00820177"/>
    <w:rsid w:val="00820928"/>
    <w:rsid w:val="00820A54"/>
    <w:rsid w:val="00820F44"/>
    <w:rsid w:val="008212C4"/>
    <w:rsid w:val="0082154E"/>
    <w:rsid w:val="00822272"/>
    <w:rsid w:val="00822815"/>
    <w:rsid w:val="008232CC"/>
    <w:rsid w:val="008245F6"/>
    <w:rsid w:val="008247FC"/>
    <w:rsid w:val="00824CA1"/>
    <w:rsid w:val="008277EE"/>
    <w:rsid w:val="00830D14"/>
    <w:rsid w:val="0083227A"/>
    <w:rsid w:val="0083282F"/>
    <w:rsid w:val="00832E68"/>
    <w:rsid w:val="008345D2"/>
    <w:rsid w:val="00835ACA"/>
    <w:rsid w:val="0083686F"/>
    <w:rsid w:val="008369E5"/>
    <w:rsid w:val="008404BE"/>
    <w:rsid w:val="00840D1E"/>
    <w:rsid w:val="00841B09"/>
    <w:rsid w:val="00841BE6"/>
    <w:rsid w:val="0084205F"/>
    <w:rsid w:val="00842121"/>
    <w:rsid w:val="00842518"/>
    <w:rsid w:val="00842991"/>
    <w:rsid w:val="00842D2D"/>
    <w:rsid w:val="00844583"/>
    <w:rsid w:val="008464C4"/>
    <w:rsid w:val="00846684"/>
    <w:rsid w:val="00851244"/>
    <w:rsid w:val="008512F0"/>
    <w:rsid w:val="008515D2"/>
    <w:rsid w:val="008524DF"/>
    <w:rsid w:val="00853005"/>
    <w:rsid w:val="008530EB"/>
    <w:rsid w:val="00853F66"/>
    <w:rsid w:val="00854EF0"/>
    <w:rsid w:val="0085516F"/>
    <w:rsid w:val="008559EA"/>
    <w:rsid w:val="00855B6B"/>
    <w:rsid w:val="00855BA8"/>
    <w:rsid w:val="00855BB4"/>
    <w:rsid w:val="008575D0"/>
    <w:rsid w:val="00857B7E"/>
    <w:rsid w:val="00860BD8"/>
    <w:rsid w:val="008613AE"/>
    <w:rsid w:val="00861606"/>
    <w:rsid w:val="00862020"/>
    <w:rsid w:val="00863621"/>
    <w:rsid w:val="00864126"/>
    <w:rsid w:val="0086436D"/>
    <w:rsid w:val="00864C33"/>
    <w:rsid w:val="00865621"/>
    <w:rsid w:val="00865D63"/>
    <w:rsid w:val="0086615C"/>
    <w:rsid w:val="00867154"/>
    <w:rsid w:val="008671E2"/>
    <w:rsid w:val="00867B3D"/>
    <w:rsid w:val="00870409"/>
    <w:rsid w:val="008704CF"/>
    <w:rsid w:val="0087068B"/>
    <w:rsid w:val="008707D1"/>
    <w:rsid w:val="00871231"/>
    <w:rsid w:val="00871660"/>
    <w:rsid w:val="0087298E"/>
    <w:rsid w:val="00872FB8"/>
    <w:rsid w:val="0087308C"/>
    <w:rsid w:val="00873DD5"/>
    <w:rsid w:val="008740C7"/>
    <w:rsid w:val="00874325"/>
    <w:rsid w:val="00874E8E"/>
    <w:rsid w:val="008808A6"/>
    <w:rsid w:val="008819E4"/>
    <w:rsid w:val="008826BC"/>
    <w:rsid w:val="00883409"/>
    <w:rsid w:val="008839E0"/>
    <w:rsid w:val="00884F28"/>
    <w:rsid w:val="0088574A"/>
    <w:rsid w:val="00886B92"/>
    <w:rsid w:val="0088769C"/>
    <w:rsid w:val="0088787B"/>
    <w:rsid w:val="00887D25"/>
    <w:rsid w:val="00890FEA"/>
    <w:rsid w:val="00891B05"/>
    <w:rsid w:val="00892995"/>
    <w:rsid w:val="00892B94"/>
    <w:rsid w:val="00893583"/>
    <w:rsid w:val="00894FFF"/>
    <w:rsid w:val="00895861"/>
    <w:rsid w:val="00895EC7"/>
    <w:rsid w:val="00896137"/>
    <w:rsid w:val="008974F3"/>
    <w:rsid w:val="00897844"/>
    <w:rsid w:val="00897B43"/>
    <w:rsid w:val="00897F93"/>
    <w:rsid w:val="008A07BE"/>
    <w:rsid w:val="008A0DB7"/>
    <w:rsid w:val="008A25C1"/>
    <w:rsid w:val="008A2603"/>
    <w:rsid w:val="008A2736"/>
    <w:rsid w:val="008A32A7"/>
    <w:rsid w:val="008A3453"/>
    <w:rsid w:val="008A450C"/>
    <w:rsid w:val="008A4CA6"/>
    <w:rsid w:val="008A60E8"/>
    <w:rsid w:val="008A6B69"/>
    <w:rsid w:val="008A6C89"/>
    <w:rsid w:val="008A7738"/>
    <w:rsid w:val="008A7FB8"/>
    <w:rsid w:val="008B02B7"/>
    <w:rsid w:val="008B0E7C"/>
    <w:rsid w:val="008B1463"/>
    <w:rsid w:val="008B15EE"/>
    <w:rsid w:val="008B2825"/>
    <w:rsid w:val="008B2E6D"/>
    <w:rsid w:val="008B309B"/>
    <w:rsid w:val="008B4058"/>
    <w:rsid w:val="008B695D"/>
    <w:rsid w:val="008B6EB4"/>
    <w:rsid w:val="008B76E6"/>
    <w:rsid w:val="008B788F"/>
    <w:rsid w:val="008C04D0"/>
    <w:rsid w:val="008C057A"/>
    <w:rsid w:val="008C2493"/>
    <w:rsid w:val="008C2822"/>
    <w:rsid w:val="008C299A"/>
    <w:rsid w:val="008C359B"/>
    <w:rsid w:val="008C388F"/>
    <w:rsid w:val="008C3C96"/>
    <w:rsid w:val="008C3E0C"/>
    <w:rsid w:val="008C4362"/>
    <w:rsid w:val="008C4C82"/>
    <w:rsid w:val="008C4D47"/>
    <w:rsid w:val="008C5005"/>
    <w:rsid w:val="008C5692"/>
    <w:rsid w:val="008C5C63"/>
    <w:rsid w:val="008C6C47"/>
    <w:rsid w:val="008C7029"/>
    <w:rsid w:val="008C727A"/>
    <w:rsid w:val="008C75B4"/>
    <w:rsid w:val="008D03E7"/>
    <w:rsid w:val="008D06B5"/>
    <w:rsid w:val="008D1A88"/>
    <w:rsid w:val="008D1D55"/>
    <w:rsid w:val="008D24C2"/>
    <w:rsid w:val="008D3555"/>
    <w:rsid w:val="008D378A"/>
    <w:rsid w:val="008D37CE"/>
    <w:rsid w:val="008D4C92"/>
    <w:rsid w:val="008D4D62"/>
    <w:rsid w:val="008D581B"/>
    <w:rsid w:val="008D6B1F"/>
    <w:rsid w:val="008D7A87"/>
    <w:rsid w:val="008D7E9B"/>
    <w:rsid w:val="008E0462"/>
    <w:rsid w:val="008E0917"/>
    <w:rsid w:val="008E0DD9"/>
    <w:rsid w:val="008E1B2B"/>
    <w:rsid w:val="008E2254"/>
    <w:rsid w:val="008E35C6"/>
    <w:rsid w:val="008E382A"/>
    <w:rsid w:val="008E3C52"/>
    <w:rsid w:val="008E3C8F"/>
    <w:rsid w:val="008E3CA3"/>
    <w:rsid w:val="008E3E8F"/>
    <w:rsid w:val="008E3F76"/>
    <w:rsid w:val="008E4ADA"/>
    <w:rsid w:val="008E50F0"/>
    <w:rsid w:val="008F01E0"/>
    <w:rsid w:val="008F02DB"/>
    <w:rsid w:val="008F0A3D"/>
    <w:rsid w:val="008F0A92"/>
    <w:rsid w:val="008F0DA2"/>
    <w:rsid w:val="008F0E6C"/>
    <w:rsid w:val="008F13A3"/>
    <w:rsid w:val="008F1A3D"/>
    <w:rsid w:val="008F1D73"/>
    <w:rsid w:val="008F2117"/>
    <w:rsid w:val="008F2794"/>
    <w:rsid w:val="008F6F99"/>
    <w:rsid w:val="00900751"/>
    <w:rsid w:val="00901122"/>
    <w:rsid w:val="0090188F"/>
    <w:rsid w:val="00901F85"/>
    <w:rsid w:val="00902685"/>
    <w:rsid w:val="0090339F"/>
    <w:rsid w:val="0090365D"/>
    <w:rsid w:val="00904641"/>
    <w:rsid w:val="00904B84"/>
    <w:rsid w:val="00904BDE"/>
    <w:rsid w:val="009068C7"/>
    <w:rsid w:val="00906EE1"/>
    <w:rsid w:val="009110A0"/>
    <w:rsid w:val="0091117F"/>
    <w:rsid w:val="0091143F"/>
    <w:rsid w:val="009122A9"/>
    <w:rsid w:val="0091243F"/>
    <w:rsid w:val="00912DC6"/>
    <w:rsid w:val="00912FCC"/>
    <w:rsid w:val="00913283"/>
    <w:rsid w:val="009133A6"/>
    <w:rsid w:val="00913586"/>
    <w:rsid w:val="00913DBD"/>
    <w:rsid w:val="00914AD2"/>
    <w:rsid w:val="00914B86"/>
    <w:rsid w:val="0091604F"/>
    <w:rsid w:val="0091647F"/>
    <w:rsid w:val="0091683A"/>
    <w:rsid w:val="00916BA8"/>
    <w:rsid w:val="00917A9F"/>
    <w:rsid w:val="00917FF6"/>
    <w:rsid w:val="009204A5"/>
    <w:rsid w:val="009209C7"/>
    <w:rsid w:val="00920C85"/>
    <w:rsid w:val="00920F25"/>
    <w:rsid w:val="009217AE"/>
    <w:rsid w:val="0092258A"/>
    <w:rsid w:val="00922986"/>
    <w:rsid w:val="009248FC"/>
    <w:rsid w:val="00924CAE"/>
    <w:rsid w:val="00927E14"/>
    <w:rsid w:val="00930526"/>
    <w:rsid w:val="009311B5"/>
    <w:rsid w:val="00933D3E"/>
    <w:rsid w:val="009342D2"/>
    <w:rsid w:val="00934303"/>
    <w:rsid w:val="00934BA6"/>
    <w:rsid w:val="00935EF4"/>
    <w:rsid w:val="00936DA5"/>
    <w:rsid w:val="00937207"/>
    <w:rsid w:val="00937C74"/>
    <w:rsid w:val="00937E6E"/>
    <w:rsid w:val="00942BC9"/>
    <w:rsid w:val="00942C28"/>
    <w:rsid w:val="009430DE"/>
    <w:rsid w:val="00943352"/>
    <w:rsid w:val="0094387B"/>
    <w:rsid w:val="00943977"/>
    <w:rsid w:val="00944159"/>
    <w:rsid w:val="009446EF"/>
    <w:rsid w:val="009449DC"/>
    <w:rsid w:val="009453CA"/>
    <w:rsid w:val="00947321"/>
    <w:rsid w:val="009473EA"/>
    <w:rsid w:val="00947713"/>
    <w:rsid w:val="00947C6E"/>
    <w:rsid w:val="009507D4"/>
    <w:rsid w:val="00953670"/>
    <w:rsid w:val="00954EAD"/>
    <w:rsid w:val="00954F85"/>
    <w:rsid w:val="00956501"/>
    <w:rsid w:val="00957374"/>
    <w:rsid w:val="00957680"/>
    <w:rsid w:val="009576E8"/>
    <w:rsid w:val="00957907"/>
    <w:rsid w:val="00957DF1"/>
    <w:rsid w:val="00957EC4"/>
    <w:rsid w:val="0096031E"/>
    <w:rsid w:val="00960CC5"/>
    <w:rsid w:val="00961482"/>
    <w:rsid w:val="009616BE"/>
    <w:rsid w:val="0096195E"/>
    <w:rsid w:val="00963215"/>
    <w:rsid w:val="009632AD"/>
    <w:rsid w:val="009633CC"/>
    <w:rsid w:val="009639D6"/>
    <w:rsid w:val="00963E58"/>
    <w:rsid w:val="0096467E"/>
    <w:rsid w:val="00965031"/>
    <w:rsid w:val="00965D62"/>
    <w:rsid w:val="00965DBD"/>
    <w:rsid w:val="0096603C"/>
    <w:rsid w:val="009660F2"/>
    <w:rsid w:val="009662EF"/>
    <w:rsid w:val="009663C2"/>
    <w:rsid w:val="009665BA"/>
    <w:rsid w:val="0096669B"/>
    <w:rsid w:val="00967C0A"/>
    <w:rsid w:val="00970139"/>
    <w:rsid w:val="0097137D"/>
    <w:rsid w:val="0097164E"/>
    <w:rsid w:val="00971A74"/>
    <w:rsid w:val="00972A16"/>
    <w:rsid w:val="00972C2F"/>
    <w:rsid w:val="009734A1"/>
    <w:rsid w:val="009739B6"/>
    <w:rsid w:val="009750BC"/>
    <w:rsid w:val="00975CD6"/>
    <w:rsid w:val="009761A9"/>
    <w:rsid w:val="0097651C"/>
    <w:rsid w:val="009814C6"/>
    <w:rsid w:val="00981D37"/>
    <w:rsid w:val="00981FB5"/>
    <w:rsid w:val="00982C97"/>
    <w:rsid w:val="009852B7"/>
    <w:rsid w:val="009854C1"/>
    <w:rsid w:val="009866EC"/>
    <w:rsid w:val="009869E6"/>
    <w:rsid w:val="00986E7B"/>
    <w:rsid w:val="009873A0"/>
    <w:rsid w:val="00987BBB"/>
    <w:rsid w:val="00990747"/>
    <w:rsid w:val="00990BF3"/>
    <w:rsid w:val="00990CEB"/>
    <w:rsid w:val="009912F0"/>
    <w:rsid w:val="009915FC"/>
    <w:rsid w:val="00991AAA"/>
    <w:rsid w:val="00993872"/>
    <w:rsid w:val="00993A89"/>
    <w:rsid w:val="009941FE"/>
    <w:rsid w:val="00994816"/>
    <w:rsid w:val="00994BC1"/>
    <w:rsid w:val="00994C70"/>
    <w:rsid w:val="0099535F"/>
    <w:rsid w:val="00995C57"/>
    <w:rsid w:val="00995F01"/>
    <w:rsid w:val="00997DCD"/>
    <w:rsid w:val="009A09E7"/>
    <w:rsid w:val="009A1292"/>
    <w:rsid w:val="009A14C8"/>
    <w:rsid w:val="009A1A81"/>
    <w:rsid w:val="009A23A5"/>
    <w:rsid w:val="009A2BD0"/>
    <w:rsid w:val="009A2F11"/>
    <w:rsid w:val="009A4974"/>
    <w:rsid w:val="009A5956"/>
    <w:rsid w:val="009A5C27"/>
    <w:rsid w:val="009A7634"/>
    <w:rsid w:val="009B0082"/>
    <w:rsid w:val="009B0BE5"/>
    <w:rsid w:val="009B2054"/>
    <w:rsid w:val="009B28CB"/>
    <w:rsid w:val="009B3637"/>
    <w:rsid w:val="009B3D24"/>
    <w:rsid w:val="009B42ED"/>
    <w:rsid w:val="009B5300"/>
    <w:rsid w:val="009B58FC"/>
    <w:rsid w:val="009B6114"/>
    <w:rsid w:val="009B6635"/>
    <w:rsid w:val="009B71E0"/>
    <w:rsid w:val="009B7AEF"/>
    <w:rsid w:val="009C16C6"/>
    <w:rsid w:val="009C3226"/>
    <w:rsid w:val="009C41D9"/>
    <w:rsid w:val="009C4461"/>
    <w:rsid w:val="009C4807"/>
    <w:rsid w:val="009C60D4"/>
    <w:rsid w:val="009C6E4A"/>
    <w:rsid w:val="009C6EAF"/>
    <w:rsid w:val="009C7AD2"/>
    <w:rsid w:val="009D00EE"/>
    <w:rsid w:val="009D020F"/>
    <w:rsid w:val="009D1578"/>
    <w:rsid w:val="009D2C6D"/>
    <w:rsid w:val="009E03F5"/>
    <w:rsid w:val="009E06A9"/>
    <w:rsid w:val="009E11A8"/>
    <w:rsid w:val="009E2093"/>
    <w:rsid w:val="009E2314"/>
    <w:rsid w:val="009E26CF"/>
    <w:rsid w:val="009E2922"/>
    <w:rsid w:val="009E3473"/>
    <w:rsid w:val="009E38EA"/>
    <w:rsid w:val="009E3E96"/>
    <w:rsid w:val="009E40E9"/>
    <w:rsid w:val="009E67E1"/>
    <w:rsid w:val="009E69A1"/>
    <w:rsid w:val="009E6C5A"/>
    <w:rsid w:val="009E7066"/>
    <w:rsid w:val="009E7C5F"/>
    <w:rsid w:val="009E7EFE"/>
    <w:rsid w:val="009F0492"/>
    <w:rsid w:val="009F0C88"/>
    <w:rsid w:val="009F0EC9"/>
    <w:rsid w:val="009F1F9D"/>
    <w:rsid w:val="009F2063"/>
    <w:rsid w:val="009F216E"/>
    <w:rsid w:val="009F27BB"/>
    <w:rsid w:val="009F3425"/>
    <w:rsid w:val="009F3765"/>
    <w:rsid w:val="009F44D0"/>
    <w:rsid w:val="009F49B5"/>
    <w:rsid w:val="009F5367"/>
    <w:rsid w:val="009F5B0F"/>
    <w:rsid w:val="009F5D1A"/>
    <w:rsid w:val="009F66EF"/>
    <w:rsid w:val="009F7083"/>
    <w:rsid w:val="009F7A64"/>
    <w:rsid w:val="009F7EA8"/>
    <w:rsid w:val="00A000EC"/>
    <w:rsid w:val="00A01D82"/>
    <w:rsid w:val="00A02316"/>
    <w:rsid w:val="00A025F4"/>
    <w:rsid w:val="00A030FD"/>
    <w:rsid w:val="00A034DB"/>
    <w:rsid w:val="00A0355A"/>
    <w:rsid w:val="00A0366C"/>
    <w:rsid w:val="00A03908"/>
    <w:rsid w:val="00A03A98"/>
    <w:rsid w:val="00A03E39"/>
    <w:rsid w:val="00A04620"/>
    <w:rsid w:val="00A0471F"/>
    <w:rsid w:val="00A04ABA"/>
    <w:rsid w:val="00A04B28"/>
    <w:rsid w:val="00A0645B"/>
    <w:rsid w:val="00A07F86"/>
    <w:rsid w:val="00A11E0D"/>
    <w:rsid w:val="00A12E79"/>
    <w:rsid w:val="00A12ED4"/>
    <w:rsid w:val="00A134A6"/>
    <w:rsid w:val="00A1415A"/>
    <w:rsid w:val="00A1434F"/>
    <w:rsid w:val="00A14767"/>
    <w:rsid w:val="00A15015"/>
    <w:rsid w:val="00A16267"/>
    <w:rsid w:val="00A16696"/>
    <w:rsid w:val="00A1715F"/>
    <w:rsid w:val="00A17582"/>
    <w:rsid w:val="00A17773"/>
    <w:rsid w:val="00A20C75"/>
    <w:rsid w:val="00A210FD"/>
    <w:rsid w:val="00A22504"/>
    <w:rsid w:val="00A22873"/>
    <w:rsid w:val="00A235B2"/>
    <w:rsid w:val="00A24648"/>
    <w:rsid w:val="00A2538E"/>
    <w:rsid w:val="00A25768"/>
    <w:rsid w:val="00A25A98"/>
    <w:rsid w:val="00A26035"/>
    <w:rsid w:val="00A2659E"/>
    <w:rsid w:val="00A26898"/>
    <w:rsid w:val="00A276ED"/>
    <w:rsid w:val="00A2773F"/>
    <w:rsid w:val="00A27EF8"/>
    <w:rsid w:val="00A305B0"/>
    <w:rsid w:val="00A30DE4"/>
    <w:rsid w:val="00A3116F"/>
    <w:rsid w:val="00A3134E"/>
    <w:rsid w:val="00A32C9D"/>
    <w:rsid w:val="00A33DAF"/>
    <w:rsid w:val="00A348EB"/>
    <w:rsid w:val="00A35895"/>
    <w:rsid w:val="00A35D51"/>
    <w:rsid w:val="00A37559"/>
    <w:rsid w:val="00A3770E"/>
    <w:rsid w:val="00A37BA4"/>
    <w:rsid w:val="00A37D5C"/>
    <w:rsid w:val="00A42DCB"/>
    <w:rsid w:val="00A43BF7"/>
    <w:rsid w:val="00A441DA"/>
    <w:rsid w:val="00A4485E"/>
    <w:rsid w:val="00A44E76"/>
    <w:rsid w:val="00A44F1E"/>
    <w:rsid w:val="00A45D1F"/>
    <w:rsid w:val="00A45F84"/>
    <w:rsid w:val="00A500F3"/>
    <w:rsid w:val="00A508FC"/>
    <w:rsid w:val="00A5276F"/>
    <w:rsid w:val="00A52AE5"/>
    <w:rsid w:val="00A531E6"/>
    <w:rsid w:val="00A53C8B"/>
    <w:rsid w:val="00A54223"/>
    <w:rsid w:val="00A55014"/>
    <w:rsid w:val="00A554E3"/>
    <w:rsid w:val="00A555C3"/>
    <w:rsid w:val="00A55651"/>
    <w:rsid w:val="00A565BE"/>
    <w:rsid w:val="00A56C1B"/>
    <w:rsid w:val="00A56D93"/>
    <w:rsid w:val="00A56F8B"/>
    <w:rsid w:val="00A57077"/>
    <w:rsid w:val="00A60166"/>
    <w:rsid w:val="00A6019B"/>
    <w:rsid w:val="00A60211"/>
    <w:rsid w:val="00A6094E"/>
    <w:rsid w:val="00A61A47"/>
    <w:rsid w:val="00A6206C"/>
    <w:rsid w:val="00A621BC"/>
    <w:rsid w:val="00A654B5"/>
    <w:rsid w:val="00A66620"/>
    <w:rsid w:val="00A66ECF"/>
    <w:rsid w:val="00A67C23"/>
    <w:rsid w:val="00A67F8C"/>
    <w:rsid w:val="00A70517"/>
    <w:rsid w:val="00A710A7"/>
    <w:rsid w:val="00A7188B"/>
    <w:rsid w:val="00A71E5E"/>
    <w:rsid w:val="00A750DC"/>
    <w:rsid w:val="00A752DA"/>
    <w:rsid w:val="00A75AA8"/>
    <w:rsid w:val="00A76491"/>
    <w:rsid w:val="00A7655B"/>
    <w:rsid w:val="00A807A4"/>
    <w:rsid w:val="00A80CE8"/>
    <w:rsid w:val="00A80DC2"/>
    <w:rsid w:val="00A81017"/>
    <w:rsid w:val="00A81252"/>
    <w:rsid w:val="00A81C71"/>
    <w:rsid w:val="00A81D8D"/>
    <w:rsid w:val="00A84568"/>
    <w:rsid w:val="00A8462F"/>
    <w:rsid w:val="00A84EB9"/>
    <w:rsid w:val="00A8554D"/>
    <w:rsid w:val="00A858E7"/>
    <w:rsid w:val="00A8643B"/>
    <w:rsid w:val="00A8675F"/>
    <w:rsid w:val="00A87251"/>
    <w:rsid w:val="00A901FE"/>
    <w:rsid w:val="00A903A7"/>
    <w:rsid w:val="00A9173D"/>
    <w:rsid w:val="00A927D2"/>
    <w:rsid w:val="00A9377B"/>
    <w:rsid w:val="00A93887"/>
    <w:rsid w:val="00A93E6D"/>
    <w:rsid w:val="00A947C7"/>
    <w:rsid w:val="00A94FD5"/>
    <w:rsid w:val="00A95146"/>
    <w:rsid w:val="00A9524D"/>
    <w:rsid w:val="00A956D2"/>
    <w:rsid w:val="00A965F3"/>
    <w:rsid w:val="00A96850"/>
    <w:rsid w:val="00A96957"/>
    <w:rsid w:val="00A9729E"/>
    <w:rsid w:val="00A973EF"/>
    <w:rsid w:val="00AA01D6"/>
    <w:rsid w:val="00AA04E2"/>
    <w:rsid w:val="00AA08E9"/>
    <w:rsid w:val="00AA0F0C"/>
    <w:rsid w:val="00AA108C"/>
    <w:rsid w:val="00AA143C"/>
    <w:rsid w:val="00AA16CD"/>
    <w:rsid w:val="00AA19C3"/>
    <w:rsid w:val="00AA2226"/>
    <w:rsid w:val="00AA2654"/>
    <w:rsid w:val="00AA3295"/>
    <w:rsid w:val="00AA39A9"/>
    <w:rsid w:val="00AA3C5D"/>
    <w:rsid w:val="00AA44EB"/>
    <w:rsid w:val="00AA4F8A"/>
    <w:rsid w:val="00AA5BA3"/>
    <w:rsid w:val="00AA5C85"/>
    <w:rsid w:val="00AA5DDA"/>
    <w:rsid w:val="00AA6758"/>
    <w:rsid w:val="00AA6AE7"/>
    <w:rsid w:val="00AA6CC6"/>
    <w:rsid w:val="00AB033B"/>
    <w:rsid w:val="00AB0FB5"/>
    <w:rsid w:val="00AB0FD5"/>
    <w:rsid w:val="00AB1483"/>
    <w:rsid w:val="00AB14C1"/>
    <w:rsid w:val="00AB181C"/>
    <w:rsid w:val="00AB1F09"/>
    <w:rsid w:val="00AB2352"/>
    <w:rsid w:val="00AB23D7"/>
    <w:rsid w:val="00AB2758"/>
    <w:rsid w:val="00AB2E30"/>
    <w:rsid w:val="00AB2FA7"/>
    <w:rsid w:val="00AB3755"/>
    <w:rsid w:val="00AB3BFE"/>
    <w:rsid w:val="00AB3C24"/>
    <w:rsid w:val="00AB3F42"/>
    <w:rsid w:val="00AB51E0"/>
    <w:rsid w:val="00AB630F"/>
    <w:rsid w:val="00AB7E0B"/>
    <w:rsid w:val="00AC07E3"/>
    <w:rsid w:val="00AC18AA"/>
    <w:rsid w:val="00AC2BF0"/>
    <w:rsid w:val="00AC3AA0"/>
    <w:rsid w:val="00AC3F0E"/>
    <w:rsid w:val="00AC4D19"/>
    <w:rsid w:val="00AC5347"/>
    <w:rsid w:val="00AC5BD1"/>
    <w:rsid w:val="00AC5D00"/>
    <w:rsid w:val="00AC6945"/>
    <w:rsid w:val="00AC7513"/>
    <w:rsid w:val="00AC7A15"/>
    <w:rsid w:val="00AD0B94"/>
    <w:rsid w:val="00AD0C0B"/>
    <w:rsid w:val="00AD1926"/>
    <w:rsid w:val="00AD20EA"/>
    <w:rsid w:val="00AD22E9"/>
    <w:rsid w:val="00AD23B5"/>
    <w:rsid w:val="00AD27BA"/>
    <w:rsid w:val="00AD33B9"/>
    <w:rsid w:val="00AD5271"/>
    <w:rsid w:val="00AD5824"/>
    <w:rsid w:val="00AD63F1"/>
    <w:rsid w:val="00AD6CE8"/>
    <w:rsid w:val="00AD70EF"/>
    <w:rsid w:val="00AE0272"/>
    <w:rsid w:val="00AE07CB"/>
    <w:rsid w:val="00AE151B"/>
    <w:rsid w:val="00AE2412"/>
    <w:rsid w:val="00AE2759"/>
    <w:rsid w:val="00AE3D46"/>
    <w:rsid w:val="00AE3EA7"/>
    <w:rsid w:val="00AE580B"/>
    <w:rsid w:val="00AE64B6"/>
    <w:rsid w:val="00AE6736"/>
    <w:rsid w:val="00AE74FD"/>
    <w:rsid w:val="00AF0317"/>
    <w:rsid w:val="00AF09BF"/>
    <w:rsid w:val="00AF1468"/>
    <w:rsid w:val="00AF1A89"/>
    <w:rsid w:val="00AF1AEB"/>
    <w:rsid w:val="00AF1E11"/>
    <w:rsid w:val="00AF2520"/>
    <w:rsid w:val="00AF278C"/>
    <w:rsid w:val="00AF2B25"/>
    <w:rsid w:val="00AF2D3A"/>
    <w:rsid w:val="00AF2FF0"/>
    <w:rsid w:val="00AF3492"/>
    <w:rsid w:val="00AF370F"/>
    <w:rsid w:val="00AF512F"/>
    <w:rsid w:val="00AF6170"/>
    <w:rsid w:val="00B00D92"/>
    <w:rsid w:val="00B01E00"/>
    <w:rsid w:val="00B02DF8"/>
    <w:rsid w:val="00B03BC2"/>
    <w:rsid w:val="00B059BB"/>
    <w:rsid w:val="00B05A2C"/>
    <w:rsid w:val="00B0757A"/>
    <w:rsid w:val="00B0795A"/>
    <w:rsid w:val="00B10361"/>
    <w:rsid w:val="00B1139B"/>
    <w:rsid w:val="00B13001"/>
    <w:rsid w:val="00B13056"/>
    <w:rsid w:val="00B13599"/>
    <w:rsid w:val="00B141AF"/>
    <w:rsid w:val="00B14385"/>
    <w:rsid w:val="00B17C58"/>
    <w:rsid w:val="00B17E03"/>
    <w:rsid w:val="00B2033C"/>
    <w:rsid w:val="00B20C21"/>
    <w:rsid w:val="00B21FB4"/>
    <w:rsid w:val="00B223C8"/>
    <w:rsid w:val="00B233BD"/>
    <w:rsid w:val="00B233FD"/>
    <w:rsid w:val="00B23633"/>
    <w:rsid w:val="00B236EE"/>
    <w:rsid w:val="00B270F2"/>
    <w:rsid w:val="00B273BF"/>
    <w:rsid w:val="00B3003C"/>
    <w:rsid w:val="00B3014C"/>
    <w:rsid w:val="00B30802"/>
    <w:rsid w:val="00B30D8F"/>
    <w:rsid w:val="00B31AFB"/>
    <w:rsid w:val="00B31B69"/>
    <w:rsid w:val="00B31B89"/>
    <w:rsid w:val="00B32000"/>
    <w:rsid w:val="00B32878"/>
    <w:rsid w:val="00B329F3"/>
    <w:rsid w:val="00B33770"/>
    <w:rsid w:val="00B358AE"/>
    <w:rsid w:val="00B37A41"/>
    <w:rsid w:val="00B40D04"/>
    <w:rsid w:val="00B41095"/>
    <w:rsid w:val="00B41C50"/>
    <w:rsid w:val="00B4275B"/>
    <w:rsid w:val="00B4335C"/>
    <w:rsid w:val="00B43FFC"/>
    <w:rsid w:val="00B453C2"/>
    <w:rsid w:val="00B4608A"/>
    <w:rsid w:val="00B465D9"/>
    <w:rsid w:val="00B46DAE"/>
    <w:rsid w:val="00B473CF"/>
    <w:rsid w:val="00B474D8"/>
    <w:rsid w:val="00B47743"/>
    <w:rsid w:val="00B47A34"/>
    <w:rsid w:val="00B47C36"/>
    <w:rsid w:val="00B50DFE"/>
    <w:rsid w:val="00B5124B"/>
    <w:rsid w:val="00B52121"/>
    <w:rsid w:val="00B528DB"/>
    <w:rsid w:val="00B529CE"/>
    <w:rsid w:val="00B53EA9"/>
    <w:rsid w:val="00B53F38"/>
    <w:rsid w:val="00B55C51"/>
    <w:rsid w:val="00B578E3"/>
    <w:rsid w:val="00B579BE"/>
    <w:rsid w:val="00B60127"/>
    <w:rsid w:val="00B60EDE"/>
    <w:rsid w:val="00B62486"/>
    <w:rsid w:val="00B62A0E"/>
    <w:rsid w:val="00B636B5"/>
    <w:rsid w:val="00B640D3"/>
    <w:rsid w:val="00B644BC"/>
    <w:rsid w:val="00B649DE"/>
    <w:rsid w:val="00B65F4C"/>
    <w:rsid w:val="00B67644"/>
    <w:rsid w:val="00B70D49"/>
    <w:rsid w:val="00B71D06"/>
    <w:rsid w:val="00B71F46"/>
    <w:rsid w:val="00B7285A"/>
    <w:rsid w:val="00B72914"/>
    <w:rsid w:val="00B73E20"/>
    <w:rsid w:val="00B73F71"/>
    <w:rsid w:val="00B74D6F"/>
    <w:rsid w:val="00B74EA3"/>
    <w:rsid w:val="00B76C3B"/>
    <w:rsid w:val="00B76E2B"/>
    <w:rsid w:val="00B77231"/>
    <w:rsid w:val="00B772DF"/>
    <w:rsid w:val="00B773D3"/>
    <w:rsid w:val="00B77824"/>
    <w:rsid w:val="00B801AD"/>
    <w:rsid w:val="00B80315"/>
    <w:rsid w:val="00B80690"/>
    <w:rsid w:val="00B8069A"/>
    <w:rsid w:val="00B813CF"/>
    <w:rsid w:val="00B81BD2"/>
    <w:rsid w:val="00B81F00"/>
    <w:rsid w:val="00B81F75"/>
    <w:rsid w:val="00B825A2"/>
    <w:rsid w:val="00B832B7"/>
    <w:rsid w:val="00B83475"/>
    <w:rsid w:val="00B839BB"/>
    <w:rsid w:val="00B83DD0"/>
    <w:rsid w:val="00B85350"/>
    <w:rsid w:val="00B85B79"/>
    <w:rsid w:val="00B861A8"/>
    <w:rsid w:val="00B8694F"/>
    <w:rsid w:val="00B86A7B"/>
    <w:rsid w:val="00B870A6"/>
    <w:rsid w:val="00B87299"/>
    <w:rsid w:val="00B9011B"/>
    <w:rsid w:val="00B91125"/>
    <w:rsid w:val="00B9228B"/>
    <w:rsid w:val="00B927AD"/>
    <w:rsid w:val="00B92ED1"/>
    <w:rsid w:val="00B92F73"/>
    <w:rsid w:val="00B9308B"/>
    <w:rsid w:val="00B933FC"/>
    <w:rsid w:val="00B93569"/>
    <w:rsid w:val="00B939CF"/>
    <w:rsid w:val="00B93B01"/>
    <w:rsid w:val="00B941D5"/>
    <w:rsid w:val="00B94BA0"/>
    <w:rsid w:val="00B94F4D"/>
    <w:rsid w:val="00B96740"/>
    <w:rsid w:val="00B968D2"/>
    <w:rsid w:val="00B97468"/>
    <w:rsid w:val="00B97895"/>
    <w:rsid w:val="00BA0130"/>
    <w:rsid w:val="00BA1422"/>
    <w:rsid w:val="00BA1608"/>
    <w:rsid w:val="00BA17FE"/>
    <w:rsid w:val="00BA2B61"/>
    <w:rsid w:val="00BA2F00"/>
    <w:rsid w:val="00BA5435"/>
    <w:rsid w:val="00BA5852"/>
    <w:rsid w:val="00BA6DBD"/>
    <w:rsid w:val="00BB01CA"/>
    <w:rsid w:val="00BB12F8"/>
    <w:rsid w:val="00BB216B"/>
    <w:rsid w:val="00BB5B3C"/>
    <w:rsid w:val="00BB6023"/>
    <w:rsid w:val="00BB6093"/>
    <w:rsid w:val="00BB71F8"/>
    <w:rsid w:val="00BB776A"/>
    <w:rsid w:val="00BB78C2"/>
    <w:rsid w:val="00BC06F9"/>
    <w:rsid w:val="00BC0B39"/>
    <w:rsid w:val="00BC1026"/>
    <w:rsid w:val="00BC2B1C"/>
    <w:rsid w:val="00BC3C4E"/>
    <w:rsid w:val="00BC3F95"/>
    <w:rsid w:val="00BC435D"/>
    <w:rsid w:val="00BC5103"/>
    <w:rsid w:val="00BC5172"/>
    <w:rsid w:val="00BC54EF"/>
    <w:rsid w:val="00BC694A"/>
    <w:rsid w:val="00BC6DE7"/>
    <w:rsid w:val="00BD03EB"/>
    <w:rsid w:val="00BD0C51"/>
    <w:rsid w:val="00BD14E3"/>
    <w:rsid w:val="00BD162C"/>
    <w:rsid w:val="00BD1F81"/>
    <w:rsid w:val="00BD2706"/>
    <w:rsid w:val="00BD4A7C"/>
    <w:rsid w:val="00BD5348"/>
    <w:rsid w:val="00BD79E7"/>
    <w:rsid w:val="00BD7A9F"/>
    <w:rsid w:val="00BE1CCB"/>
    <w:rsid w:val="00BE397D"/>
    <w:rsid w:val="00BE451D"/>
    <w:rsid w:val="00BE464E"/>
    <w:rsid w:val="00BE57FF"/>
    <w:rsid w:val="00BE6354"/>
    <w:rsid w:val="00BE6399"/>
    <w:rsid w:val="00BE6427"/>
    <w:rsid w:val="00BE76DC"/>
    <w:rsid w:val="00BE7C54"/>
    <w:rsid w:val="00BE7DF2"/>
    <w:rsid w:val="00BE7F37"/>
    <w:rsid w:val="00BF0037"/>
    <w:rsid w:val="00BF0C1F"/>
    <w:rsid w:val="00BF128C"/>
    <w:rsid w:val="00BF14C4"/>
    <w:rsid w:val="00BF227A"/>
    <w:rsid w:val="00BF2377"/>
    <w:rsid w:val="00BF26A6"/>
    <w:rsid w:val="00BF3DC0"/>
    <w:rsid w:val="00BF49DA"/>
    <w:rsid w:val="00BF5AE6"/>
    <w:rsid w:val="00BF69C6"/>
    <w:rsid w:val="00BF6DD7"/>
    <w:rsid w:val="00BF7287"/>
    <w:rsid w:val="00BF762E"/>
    <w:rsid w:val="00C01265"/>
    <w:rsid w:val="00C034CB"/>
    <w:rsid w:val="00C0574E"/>
    <w:rsid w:val="00C05957"/>
    <w:rsid w:val="00C05DFD"/>
    <w:rsid w:val="00C073B9"/>
    <w:rsid w:val="00C07464"/>
    <w:rsid w:val="00C126C1"/>
    <w:rsid w:val="00C12DA1"/>
    <w:rsid w:val="00C13FD1"/>
    <w:rsid w:val="00C14C85"/>
    <w:rsid w:val="00C163EE"/>
    <w:rsid w:val="00C16AAA"/>
    <w:rsid w:val="00C16D85"/>
    <w:rsid w:val="00C16E9A"/>
    <w:rsid w:val="00C17304"/>
    <w:rsid w:val="00C20910"/>
    <w:rsid w:val="00C21F55"/>
    <w:rsid w:val="00C23B04"/>
    <w:rsid w:val="00C23DEE"/>
    <w:rsid w:val="00C23FA0"/>
    <w:rsid w:val="00C23FBF"/>
    <w:rsid w:val="00C24F5E"/>
    <w:rsid w:val="00C253CE"/>
    <w:rsid w:val="00C265CD"/>
    <w:rsid w:val="00C2764B"/>
    <w:rsid w:val="00C30427"/>
    <w:rsid w:val="00C305AF"/>
    <w:rsid w:val="00C306AD"/>
    <w:rsid w:val="00C30CFC"/>
    <w:rsid w:val="00C30E27"/>
    <w:rsid w:val="00C31586"/>
    <w:rsid w:val="00C31F28"/>
    <w:rsid w:val="00C33799"/>
    <w:rsid w:val="00C34469"/>
    <w:rsid w:val="00C34CDE"/>
    <w:rsid w:val="00C350F5"/>
    <w:rsid w:val="00C355DB"/>
    <w:rsid w:val="00C35ED3"/>
    <w:rsid w:val="00C35FC5"/>
    <w:rsid w:val="00C361E9"/>
    <w:rsid w:val="00C36307"/>
    <w:rsid w:val="00C3695D"/>
    <w:rsid w:val="00C36BDD"/>
    <w:rsid w:val="00C36CED"/>
    <w:rsid w:val="00C3712F"/>
    <w:rsid w:val="00C3751C"/>
    <w:rsid w:val="00C4042D"/>
    <w:rsid w:val="00C41678"/>
    <w:rsid w:val="00C44812"/>
    <w:rsid w:val="00C45C28"/>
    <w:rsid w:val="00C4689C"/>
    <w:rsid w:val="00C46FBB"/>
    <w:rsid w:val="00C47253"/>
    <w:rsid w:val="00C500FE"/>
    <w:rsid w:val="00C50B97"/>
    <w:rsid w:val="00C50BA1"/>
    <w:rsid w:val="00C50E77"/>
    <w:rsid w:val="00C50E82"/>
    <w:rsid w:val="00C531A0"/>
    <w:rsid w:val="00C535E7"/>
    <w:rsid w:val="00C53AF4"/>
    <w:rsid w:val="00C53B1B"/>
    <w:rsid w:val="00C53B48"/>
    <w:rsid w:val="00C54AB9"/>
    <w:rsid w:val="00C551D7"/>
    <w:rsid w:val="00C5564E"/>
    <w:rsid w:val="00C55751"/>
    <w:rsid w:val="00C56B87"/>
    <w:rsid w:val="00C5717C"/>
    <w:rsid w:val="00C572DC"/>
    <w:rsid w:val="00C572FF"/>
    <w:rsid w:val="00C5739C"/>
    <w:rsid w:val="00C576B8"/>
    <w:rsid w:val="00C57DC4"/>
    <w:rsid w:val="00C60BB2"/>
    <w:rsid w:val="00C60E40"/>
    <w:rsid w:val="00C60F20"/>
    <w:rsid w:val="00C61E4D"/>
    <w:rsid w:val="00C63373"/>
    <w:rsid w:val="00C63646"/>
    <w:rsid w:val="00C63DC5"/>
    <w:rsid w:val="00C64416"/>
    <w:rsid w:val="00C648B8"/>
    <w:rsid w:val="00C64AA6"/>
    <w:rsid w:val="00C64C12"/>
    <w:rsid w:val="00C64E48"/>
    <w:rsid w:val="00C64F83"/>
    <w:rsid w:val="00C656CC"/>
    <w:rsid w:val="00C663A9"/>
    <w:rsid w:val="00C674BB"/>
    <w:rsid w:val="00C67B9D"/>
    <w:rsid w:val="00C705DE"/>
    <w:rsid w:val="00C70A3B"/>
    <w:rsid w:val="00C7194F"/>
    <w:rsid w:val="00C71E60"/>
    <w:rsid w:val="00C72577"/>
    <w:rsid w:val="00C725A7"/>
    <w:rsid w:val="00C72614"/>
    <w:rsid w:val="00C738E2"/>
    <w:rsid w:val="00C75628"/>
    <w:rsid w:val="00C75CE3"/>
    <w:rsid w:val="00C7625A"/>
    <w:rsid w:val="00C7696B"/>
    <w:rsid w:val="00C77068"/>
    <w:rsid w:val="00C7766B"/>
    <w:rsid w:val="00C77EB2"/>
    <w:rsid w:val="00C8012B"/>
    <w:rsid w:val="00C80EF3"/>
    <w:rsid w:val="00C8256B"/>
    <w:rsid w:val="00C82599"/>
    <w:rsid w:val="00C825C3"/>
    <w:rsid w:val="00C82C67"/>
    <w:rsid w:val="00C83B6A"/>
    <w:rsid w:val="00C8407E"/>
    <w:rsid w:val="00C86D71"/>
    <w:rsid w:val="00C8728F"/>
    <w:rsid w:val="00C878DF"/>
    <w:rsid w:val="00C87972"/>
    <w:rsid w:val="00C90C8E"/>
    <w:rsid w:val="00C923BD"/>
    <w:rsid w:val="00C9323E"/>
    <w:rsid w:val="00C93D3D"/>
    <w:rsid w:val="00C95375"/>
    <w:rsid w:val="00C95918"/>
    <w:rsid w:val="00C95A9D"/>
    <w:rsid w:val="00C969DE"/>
    <w:rsid w:val="00C96FBC"/>
    <w:rsid w:val="00C975FD"/>
    <w:rsid w:val="00C97A7F"/>
    <w:rsid w:val="00CA0508"/>
    <w:rsid w:val="00CA072F"/>
    <w:rsid w:val="00CA103F"/>
    <w:rsid w:val="00CA11C3"/>
    <w:rsid w:val="00CA14BD"/>
    <w:rsid w:val="00CA1544"/>
    <w:rsid w:val="00CA17AB"/>
    <w:rsid w:val="00CA1E0D"/>
    <w:rsid w:val="00CA2DBE"/>
    <w:rsid w:val="00CA300C"/>
    <w:rsid w:val="00CA35C7"/>
    <w:rsid w:val="00CA3663"/>
    <w:rsid w:val="00CA399F"/>
    <w:rsid w:val="00CA4C5B"/>
    <w:rsid w:val="00CA50DC"/>
    <w:rsid w:val="00CA5100"/>
    <w:rsid w:val="00CA56FC"/>
    <w:rsid w:val="00CA5920"/>
    <w:rsid w:val="00CA68DE"/>
    <w:rsid w:val="00CA7F27"/>
    <w:rsid w:val="00CB012A"/>
    <w:rsid w:val="00CB0729"/>
    <w:rsid w:val="00CB0F65"/>
    <w:rsid w:val="00CB1E78"/>
    <w:rsid w:val="00CB22CF"/>
    <w:rsid w:val="00CB28E8"/>
    <w:rsid w:val="00CB2C61"/>
    <w:rsid w:val="00CB3231"/>
    <w:rsid w:val="00CB3E35"/>
    <w:rsid w:val="00CB4183"/>
    <w:rsid w:val="00CB5614"/>
    <w:rsid w:val="00CB69E2"/>
    <w:rsid w:val="00CB6F05"/>
    <w:rsid w:val="00CB7F2F"/>
    <w:rsid w:val="00CB7FA5"/>
    <w:rsid w:val="00CC0B0D"/>
    <w:rsid w:val="00CC1C0D"/>
    <w:rsid w:val="00CC3589"/>
    <w:rsid w:val="00CC37DA"/>
    <w:rsid w:val="00CC3B22"/>
    <w:rsid w:val="00CC40D6"/>
    <w:rsid w:val="00CC4646"/>
    <w:rsid w:val="00CC4AAD"/>
    <w:rsid w:val="00CC507C"/>
    <w:rsid w:val="00CC526E"/>
    <w:rsid w:val="00CC5690"/>
    <w:rsid w:val="00CC576D"/>
    <w:rsid w:val="00CC5E4D"/>
    <w:rsid w:val="00CC6EE3"/>
    <w:rsid w:val="00CC73ED"/>
    <w:rsid w:val="00CD0830"/>
    <w:rsid w:val="00CD0982"/>
    <w:rsid w:val="00CD133C"/>
    <w:rsid w:val="00CD28B5"/>
    <w:rsid w:val="00CD2912"/>
    <w:rsid w:val="00CD343A"/>
    <w:rsid w:val="00CD3A4F"/>
    <w:rsid w:val="00CD3F3B"/>
    <w:rsid w:val="00CD400A"/>
    <w:rsid w:val="00CD564D"/>
    <w:rsid w:val="00CD5725"/>
    <w:rsid w:val="00CD6178"/>
    <w:rsid w:val="00CD7271"/>
    <w:rsid w:val="00CE0E8D"/>
    <w:rsid w:val="00CE0F99"/>
    <w:rsid w:val="00CE1108"/>
    <w:rsid w:val="00CE284C"/>
    <w:rsid w:val="00CE2C7C"/>
    <w:rsid w:val="00CE2F6C"/>
    <w:rsid w:val="00CE304A"/>
    <w:rsid w:val="00CE3DE3"/>
    <w:rsid w:val="00CE60B9"/>
    <w:rsid w:val="00CE6287"/>
    <w:rsid w:val="00CE64C3"/>
    <w:rsid w:val="00CE6C9E"/>
    <w:rsid w:val="00CF0B22"/>
    <w:rsid w:val="00CF10C3"/>
    <w:rsid w:val="00CF1142"/>
    <w:rsid w:val="00CF171F"/>
    <w:rsid w:val="00CF1A5D"/>
    <w:rsid w:val="00CF1A7B"/>
    <w:rsid w:val="00CF1AC0"/>
    <w:rsid w:val="00CF1CDD"/>
    <w:rsid w:val="00CF230F"/>
    <w:rsid w:val="00CF28E3"/>
    <w:rsid w:val="00CF345C"/>
    <w:rsid w:val="00CF3ACD"/>
    <w:rsid w:val="00CF3FAA"/>
    <w:rsid w:val="00CF4485"/>
    <w:rsid w:val="00CF4992"/>
    <w:rsid w:val="00CF4F52"/>
    <w:rsid w:val="00CF5CB7"/>
    <w:rsid w:val="00CF6826"/>
    <w:rsid w:val="00CF6A25"/>
    <w:rsid w:val="00CF78C3"/>
    <w:rsid w:val="00D01DF8"/>
    <w:rsid w:val="00D023A2"/>
    <w:rsid w:val="00D032C2"/>
    <w:rsid w:val="00D03C96"/>
    <w:rsid w:val="00D048E8"/>
    <w:rsid w:val="00D05181"/>
    <w:rsid w:val="00D0578D"/>
    <w:rsid w:val="00D05D0C"/>
    <w:rsid w:val="00D06803"/>
    <w:rsid w:val="00D1021D"/>
    <w:rsid w:val="00D10470"/>
    <w:rsid w:val="00D10B9D"/>
    <w:rsid w:val="00D10BB7"/>
    <w:rsid w:val="00D10EC5"/>
    <w:rsid w:val="00D11AE0"/>
    <w:rsid w:val="00D129F3"/>
    <w:rsid w:val="00D13853"/>
    <w:rsid w:val="00D13E5B"/>
    <w:rsid w:val="00D14329"/>
    <w:rsid w:val="00D15403"/>
    <w:rsid w:val="00D15CBE"/>
    <w:rsid w:val="00D15E5D"/>
    <w:rsid w:val="00D16CB2"/>
    <w:rsid w:val="00D16EE6"/>
    <w:rsid w:val="00D1706E"/>
    <w:rsid w:val="00D176B1"/>
    <w:rsid w:val="00D17C5C"/>
    <w:rsid w:val="00D20A7C"/>
    <w:rsid w:val="00D218BA"/>
    <w:rsid w:val="00D21BF6"/>
    <w:rsid w:val="00D22017"/>
    <w:rsid w:val="00D237D5"/>
    <w:rsid w:val="00D23D81"/>
    <w:rsid w:val="00D23DFA"/>
    <w:rsid w:val="00D23E5D"/>
    <w:rsid w:val="00D25ACA"/>
    <w:rsid w:val="00D26AB3"/>
    <w:rsid w:val="00D26D45"/>
    <w:rsid w:val="00D27CBA"/>
    <w:rsid w:val="00D301B7"/>
    <w:rsid w:val="00D32099"/>
    <w:rsid w:val="00D3246D"/>
    <w:rsid w:val="00D3341F"/>
    <w:rsid w:val="00D338C3"/>
    <w:rsid w:val="00D34AE5"/>
    <w:rsid w:val="00D34BB5"/>
    <w:rsid w:val="00D34E01"/>
    <w:rsid w:val="00D3527A"/>
    <w:rsid w:val="00D3577A"/>
    <w:rsid w:val="00D35945"/>
    <w:rsid w:val="00D3709C"/>
    <w:rsid w:val="00D370D6"/>
    <w:rsid w:val="00D378BC"/>
    <w:rsid w:val="00D40172"/>
    <w:rsid w:val="00D4038A"/>
    <w:rsid w:val="00D41FF4"/>
    <w:rsid w:val="00D42AB3"/>
    <w:rsid w:val="00D42E47"/>
    <w:rsid w:val="00D4372C"/>
    <w:rsid w:val="00D43CCA"/>
    <w:rsid w:val="00D45BC8"/>
    <w:rsid w:val="00D4645A"/>
    <w:rsid w:val="00D466B4"/>
    <w:rsid w:val="00D470CA"/>
    <w:rsid w:val="00D47503"/>
    <w:rsid w:val="00D51E46"/>
    <w:rsid w:val="00D53420"/>
    <w:rsid w:val="00D5376E"/>
    <w:rsid w:val="00D537A3"/>
    <w:rsid w:val="00D53CF7"/>
    <w:rsid w:val="00D54388"/>
    <w:rsid w:val="00D543F2"/>
    <w:rsid w:val="00D54D6A"/>
    <w:rsid w:val="00D54E83"/>
    <w:rsid w:val="00D54F21"/>
    <w:rsid w:val="00D56432"/>
    <w:rsid w:val="00D56E83"/>
    <w:rsid w:val="00D5747E"/>
    <w:rsid w:val="00D575B4"/>
    <w:rsid w:val="00D6000D"/>
    <w:rsid w:val="00D60695"/>
    <w:rsid w:val="00D60BFD"/>
    <w:rsid w:val="00D60F9A"/>
    <w:rsid w:val="00D63555"/>
    <w:rsid w:val="00D638C4"/>
    <w:rsid w:val="00D63902"/>
    <w:rsid w:val="00D643C1"/>
    <w:rsid w:val="00D6607F"/>
    <w:rsid w:val="00D66211"/>
    <w:rsid w:val="00D66664"/>
    <w:rsid w:val="00D704AC"/>
    <w:rsid w:val="00D71F39"/>
    <w:rsid w:val="00D72257"/>
    <w:rsid w:val="00D72543"/>
    <w:rsid w:val="00D726F6"/>
    <w:rsid w:val="00D73310"/>
    <w:rsid w:val="00D73459"/>
    <w:rsid w:val="00D747FA"/>
    <w:rsid w:val="00D75098"/>
    <w:rsid w:val="00D7509B"/>
    <w:rsid w:val="00D753D8"/>
    <w:rsid w:val="00D75B1E"/>
    <w:rsid w:val="00D76027"/>
    <w:rsid w:val="00D76334"/>
    <w:rsid w:val="00D76452"/>
    <w:rsid w:val="00D768C1"/>
    <w:rsid w:val="00D76941"/>
    <w:rsid w:val="00D77F4F"/>
    <w:rsid w:val="00D803B0"/>
    <w:rsid w:val="00D813E6"/>
    <w:rsid w:val="00D815F0"/>
    <w:rsid w:val="00D8168D"/>
    <w:rsid w:val="00D81725"/>
    <w:rsid w:val="00D83F14"/>
    <w:rsid w:val="00D83F97"/>
    <w:rsid w:val="00D86ED3"/>
    <w:rsid w:val="00D872FF"/>
    <w:rsid w:val="00D87407"/>
    <w:rsid w:val="00D87915"/>
    <w:rsid w:val="00D87988"/>
    <w:rsid w:val="00D9001D"/>
    <w:rsid w:val="00D90CDC"/>
    <w:rsid w:val="00D90F25"/>
    <w:rsid w:val="00D91660"/>
    <w:rsid w:val="00D92303"/>
    <w:rsid w:val="00D92949"/>
    <w:rsid w:val="00D930DC"/>
    <w:rsid w:val="00D9427E"/>
    <w:rsid w:val="00D94304"/>
    <w:rsid w:val="00D957B4"/>
    <w:rsid w:val="00D95B41"/>
    <w:rsid w:val="00D95C6F"/>
    <w:rsid w:val="00D9783C"/>
    <w:rsid w:val="00D97F71"/>
    <w:rsid w:val="00DA23B8"/>
    <w:rsid w:val="00DA286D"/>
    <w:rsid w:val="00DA3FB4"/>
    <w:rsid w:val="00DB098E"/>
    <w:rsid w:val="00DB0E24"/>
    <w:rsid w:val="00DB215A"/>
    <w:rsid w:val="00DB224B"/>
    <w:rsid w:val="00DB26D0"/>
    <w:rsid w:val="00DB2760"/>
    <w:rsid w:val="00DB28A2"/>
    <w:rsid w:val="00DB2AA9"/>
    <w:rsid w:val="00DB3628"/>
    <w:rsid w:val="00DB4482"/>
    <w:rsid w:val="00DB473E"/>
    <w:rsid w:val="00DB50FB"/>
    <w:rsid w:val="00DB6419"/>
    <w:rsid w:val="00DB65CE"/>
    <w:rsid w:val="00DB6867"/>
    <w:rsid w:val="00DB6D75"/>
    <w:rsid w:val="00DB701C"/>
    <w:rsid w:val="00DC0095"/>
    <w:rsid w:val="00DC0541"/>
    <w:rsid w:val="00DC1352"/>
    <w:rsid w:val="00DC1C4A"/>
    <w:rsid w:val="00DC2A20"/>
    <w:rsid w:val="00DC6D5C"/>
    <w:rsid w:val="00DD0433"/>
    <w:rsid w:val="00DD0E47"/>
    <w:rsid w:val="00DD0E81"/>
    <w:rsid w:val="00DD1F38"/>
    <w:rsid w:val="00DD2974"/>
    <w:rsid w:val="00DD2B30"/>
    <w:rsid w:val="00DD2DB4"/>
    <w:rsid w:val="00DD2DE6"/>
    <w:rsid w:val="00DD2E00"/>
    <w:rsid w:val="00DD37E2"/>
    <w:rsid w:val="00DD3D15"/>
    <w:rsid w:val="00DD4149"/>
    <w:rsid w:val="00DD45BA"/>
    <w:rsid w:val="00DD555B"/>
    <w:rsid w:val="00DD55E1"/>
    <w:rsid w:val="00DD5ADF"/>
    <w:rsid w:val="00DD5C18"/>
    <w:rsid w:val="00DD6B5E"/>
    <w:rsid w:val="00DD6C54"/>
    <w:rsid w:val="00DD7EFE"/>
    <w:rsid w:val="00DE1522"/>
    <w:rsid w:val="00DE1973"/>
    <w:rsid w:val="00DE328E"/>
    <w:rsid w:val="00DE5267"/>
    <w:rsid w:val="00DE544D"/>
    <w:rsid w:val="00DE5457"/>
    <w:rsid w:val="00DE62F3"/>
    <w:rsid w:val="00DE6498"/>
    <w:rsid w:val="00DE65AE"/>
    <w:rsid w:val="00DE6656"/>
    <w:rsid w:val="00DE6AB6"/>
    <w:rsid w:val="00DF0E8F"/>
    <w:rsid w:val="00DF11B8"/>
    <w:rsid w:val="00DF1F60"/>
    <w:rsid w:val="00DF24D9"/>
    <w:rsid w:val="00DF303B"/>
    <w:rsid w:val="00DF33AB"/>
    <w:rsid w:val="00DF344D"/>
    <w:rsid w:val="00DF34B8"/>
    <w:rsid w:val="00DF382D"/>
    <w:rsid w:val="00DF39A9"/>
    <w:rsid w:val="00DF3AE8"/>
    <w:rsid w:val="00DF4A14"/>
    <w:rsid w:val="00DF4C30"/>
    <w:rsid w:val="00DF4C59"/>
    <w:rsid w:val="00DF4CF2"/>
    <w:rsid w:val="00DF5B7E"/>
    <w:rsid w:val="00DF5D5F"/>
    <w:rsid w:val="00DF5DEE"/>
    <w:rsid w:val="00DF619D"/>
    <w:rsid w:val="00DF626B"/>
    <w:rsid w:val="00DF6CCE"/>
    <w:rsid w:val="00DF758D"/>
    <w:rsid w:val="00DF770F"/>
    <w:rsid w:val="00E011E1"/>
    <w:rsid w:val="00E0120B"/>
    <w:rsid w:val="00E01573"/>
    <w:rsid w:val="00E0181F"/>
    <w:rsid w:val="00E01BAF"/>
    <w:rsid w:val="00E02123"/>
    <w:rsid w:val="00E035C4"/>
    <w:rsid w:val="00E03752"/>
    <w:rsid w:val="00E03F21"/>
    <w:rsid w:val="00E04C08"/>
    <w:rsid w:val="00E0605F"/>
    <w:rsid w:val="00E06065"/>
    <w:rsid w:val="00E0679C"/>
    <w:rsid w:val="00E07C55"/>
    <w:rsid w:val="00E1044A"/>
    <w:rsid w:val="00E10725"/>
    <w:rsid w:val="00E1078D"/>
    <w:rsid w:val="00E10CEB"/>
    <w:rsid w:val="00E127F1"/>
    <w:rsid w:val="00E13E04"/>
    <w:rsid w:val="00E14714"/>
    <w:rsid w:val="00E14A66"/>
    <w:rsid w:val="00E14A93"/>
    <w:rsid w:val="00E14BD0"/>
    <w:rsid w:val="00E14F23"/>
    <w:rsid w:val="00E1575E"/>
    <w:rsid w:val="00E15C49"/>
    <w:rsid w:val="00E16380"/>
    <w:rsid w:val="00E207C4"/>
    <w:rsid w:val="00E21080"/>
    <w:rsid w:val="00E2172E"/>
    <w:rsid w:val="00E21850"/>
    <w:rsid w:val="00E21A8E"/>
    <w:rsid w:val="00E2236A"/>
    <w:rsid w:val="00E2241D"/>
    <w:rsid w:val="00E2248E"/>
    <w:rsid w:val="00E22AB5"/>
    <w:rsid w:val="00E22C1C"/>
    <w:rsid w:val="00E22F59"/>
    <w:rsid w:val="00E23202"/>
    <w:rsid w:val="00E260F1"/>
    <w:rsid w:val="00E26114"/>
    <w:rsid w:val="00E2615D"/>
    <w:rsid w:val="00E26493"/>
    <w:rsid w:val="00E2678C"/>
    <w:rsid w:val="00E26E04"/>
    <w:rsid w:val="00E27130"/>
    <w:rsid w:val="00E3055C"/>
    <w:rsid w:val="00E31333"/>
    <w:rsid w:val="00E31CEB"/>
    <w:rsid w:val="00E3231B"/>
    <w:rsid w:val="00E33C2A"/>
    <w:rsid w:val="00E34D09"/>
    <w:rsid w:val="00E357D4"/>
    <w:rsid w:val="00E35CCF"/>
    <w:rsid w:val="00E35FE2"/>
    <w:rsid w:val="00E360B3"/>
    <w:rsid w:val="00E361E6"/>
    <w:rsid w:val="00E371E9"/>
    <w:rsid w:val="00E41077"/>
    <w:rsid w:val="00E413F7"/>
    <w:rsid w:val="00E417B8"/>
    <w:rsid w:val="00E41861"/>
    <w:rsid w:val="00E41DA2"/>
    <w:rsid w:val="00E42DCE"/>
    <w:rsid w:val="00E43793"/>
    <w:rsid w:val="00E4399C"/>
    <w:rsid w:val="00E43D0D"/>
    <w:rsid w:val="00E446A3"/>
    <w:rsid w:val="00E477E5"/>
    <w:rsid w:val="00E50153"/>
    <w:rsid w:val="00E504F9"/>
    <w:rsid w:val="00E50D66"/>
    <w:rsid w:val="00E510BD"/>
    <w:rsid w:val="00E51A47"/>
    <w:rsid w:val="00E51BC1"/>
    <w:rsid w:val="00E51E5C"/>
    <w:rsid w:val="00E52BA6"/>
    <w:rsid w:val="00E52EE9"/>
    <w:rsid w:val="00E53389"/>
    <w:rsid w:val="00E53C1F"/>
    <w:rsid w:val="00E53D74"/>
    <w:rsid w:val="00E546AD"/>
    <w:rsid w:val="00E54CA0"/>
    <w:rsid w:val="00E552CA"/>
    <w:rsid w:val="00E55B85"/>
    <w:rsid w:val="00E560E6"/>
    <w:rsid w:val="00E564B7"/>
    <w:rsid w:val="00E5667F"/>
    <w:rsid w:val="00E56931"/>
    <w:rsid w:val="00E57AB6"/>
    <w:rsid w:val="00E600D8"/>
    <w:rsid w:val="00E60953"/>
    <w:rsid w:val="00E60EBA"/>
    <w:rsid w:val="00E615C3"/>
    <w:rsid w:val="00E6199C"/>
    <w:rsid w:val="00E63617"/>
    <w:rsid w:val="00E640DB"/>
    <w:rsid w:val="00E64F73"/>
    <w:rsid w:val="00E65172"/>
    <w:rsid w:val="00E6640C"/>
    <w:rsid w:val="00E676B6"/>
    <w:rsid w:val="00E67C86"/>
    <w:rsid w:val="00E7039A"/>
    <w:rsid w:val="00E70580"/>
    <w:rsid w:val="00E7137C"/>
    <w:rsid w:val="00E7169D"/>
    <w:rsid w:val="00E71A95"/>
    <w:rsid w:val="00E73F84"/>
    <w:rsid w:val="00E742AE"/>
    <w:rsid w:val="00E7533D"/>
    <w:rsid w:val="00E7551E"/>
    <w:rsid w:val="00E76BF9"/>
    <w:rsid w:val="00E76CFE"/>
    <w:rsid w:val="00E77551"/>
    <w:rsid w:val="00E77DA7"/>
    <w:rsid w:val="00E80356"/>
    <w:rsid w:val="00E813A2"/>
    <w:rsid w:val="00E81AAE"/>
    <w:rsid w:val="00E829C0"/>
    <w:rsid w:val="00E82CA5"/>
    <w:rsid w:val="00E841A9"/>
    <w:rsid w:val="00E8442B"/>
    <w:rsid w:val="00E84AC3"/>
    <w:rsid w:val="00E85640"/>
    <w:rsid w:val="00E85950"/>
    <w:rsid w:val="00E85B29"/>
    <w:rsid w:val="00E85E71"/>
    <w:rsid w:val="00E866E2"/>
    <w:rsid w:val="00E87F27"/>
    <w:rsid w:val="00E9010F"/>
    <w:rsid w:val="00E90F87"/>
    <w:rsid w:val="00E911CD"/>
    <w:rsid w:val="00E91439"/>
    <w:rsid w:val="00E91F1A"/>
    <w:rsid w:val="00E9288F"/>
    <w:rsid w:val="00E92B7A"/>
    <w:rsid w:val="00E9357A"/>
    <w:rsid w:val="00E93D42"/>
    <w:rsid w:val="00E94CBD"/>
    <w:rsid w:val="00E94D19"/>
    <w:rsid w:val="00E94D94"/>
    <w:rsid w:val="00E955EF"/>
    <w:rsid w:val="00E95B53"/>
    <w:rsid w:val="00E95B7C"/>
    <w:rsid w:val="00E962BE"/>
    <w:rsid w:val="00E96330"/>
    <w:rsid w:val="00E967EA"/>
    <w:rsid w:val="00E96A4E"/>
    <w:rsid w:val="00EA0699"/>
    <w:rsid w:val="00EA07E8"/>
    <w:rsid w:val="00EA1553"/>
    <w:rsid w:val="00EA1F43"/>
    <w:rsid w:val="00EA3338"/>
    <w:rsid w:val="00EA407B"/>
    <w:rsid w:val="00EA4093"/>
    <w:rsid w:val="00EA4308"/>
    <w:rsid w:val="00EA470C"/>
    <w:rsid w:val="00EA4AD0"/>
    <w:rsid w:val="00EA5744"/>
    <w:rsid w:val="00EA5E23"/>
    <w:rsid w:val="00EA6106"/>
    <w:rsid w:val="00EA6309"/>
    <w:rsid w:val="00EA653B"/>
    <w:rsid w:val="00EA6A73"/>
    <w:rsid w:val="00EA7360"/>
    <w:rsid w:val="00EA736A"/>
    <w:rsid w:val="00EB1DC6"/>
    <w:rsid w:val="00EB256A"/>
    <w:rsid w:val="00EB270D"/>
    <w:rsid w:val="00EB3343"/>
    <w:rsid w:val="00EB38C4"/>
    <w:rsid w:val="00EB406F"/>
    <w:rsid w:val="00EB5BFD"/>
    <w:rsid w:val="00EB77A0"/>
    <w:rsid w:val="00EB78F9"/>
    <w:rsid w:val="00EC092A"/>
    <w:rsid w:val="00EC09BD"/>
    <w:rsid w:val="00EC10A0"/>
    <w:rsid w:val="00EC1353"/>
    <w:rsid w:val="00EC1472"/>
    <w:rsid w:val="00EC1688"/>
    <w:rsid w:val="00EC2829"/>
    <w:rsid w:val="00EC2C2B"/>
    <w:rsid w:val="00EC3547"/>
    <w:rsid w:val="00EC3558"/>
    <w:rsid w:val="00EC3B5E"/>
    <w:rsid w:val="00EC42F8"/>
    <w:rsid w:val="00EC468F"/>
    <w:rsid w:val="00EC4707"/>
    <w:rsid w:val="00EC4DE4"/>
    <w:rsid w:val="00EC6447"/>
    <w:rsid w:val="00EC74B5"/>
    <w:rsid w:val="00EC7857"/>
    <w:rsid w:val="00EC7C9D"/>
    <w:rsid w:val="00ED0053"/>
    <w:rsid w:val="00ED1832"/>
    <w:rsid w:val="00ED1E14"/>
    <w:rsid w:val="00ED2D1F"/>
    <w:rsid w:val="00ED4427"/>
    <w:rsid w:val="00ED4FBF"/>
    <w:rsid w:val="00ED5819"/>
    <w:rsid w:val="00ED5BDA"/>
    <w:rsid w:val="00ED6165"/>
    <w:rsid w:val="00ED6B5A"/>
    <w:rsid w:val="00ED7610"/>
    <w:rsid w:val="00ED76DC"/>
    <w:rsid w:val="00ED77A6"/>
    <w:rsid w:val="00EE0237"/>
    <w:rsid w:val="00EE02E6"/>
    <w:rsid w:val="00EE125B"/>
    <w:rsid w:val="00EE1426"/>
    <w:rsid w:val="00EE180B"/>
    <w:rsid w:val="00EE1DBE"/>
    <w:rsid w:val="00EE2DF8"/>
    <w:rsid w:val="00EE3161"/>
    <w:rsid w:val="00EE3187"/>
    <w:rsid w:val="00EE415A"/>
    <w:rsid w:val="00EE5143"/>
    <w:rsid w:val="00EE7F44"/>
    <w:rsid w:val="00EF00EC"/>
    <w:rsid w:val="00EF06BE"/>
    <w:rsid w:val="00EF1521"/>
    <w:rsid w:val="00EF15ED"/>
    <w:rsid w:val="00EF29E2"/>
    <w:rsid w:val="00EF4ADE"/>
    <w:rsid w:val="00EF4BAE"/>
    <w:rsid w:val="00EF4D1B"/>
    <w:rsid w:val="00EF537A"/>
    <w:rsid w:val="00EF5B30"/>
    <w:rsid w:val="00EF6C2B"/>
    <w:rsid w:val="00F00CE2"/>
    <w:rsid w:val="00F02008"/>
    <w:rsid w:val="00F03662"/>
    <w:rsid w:val="00F04826"/>
    <w:rsid w:val="00F0507E"/>
    <w:rsid w:val="00F056D3"/>
    <w:rsid w:val="00F0602C"/>
    <w:rsid w:val="00F0694D"/>
    <w:rsid w:val="00F071AE"/>
    <w:rsid w:val="00F07B37"/>
    <w:rsid w:val="00F11DC0"/>
    <w:rsid w:val="00F1299A"/>
    <w:rsid w:val="00F129A7"/>
    <w:rsid w:val="00F12E8C"/>
    <w:rsid w:val="00F1379D"/>
    <w:rsid w:val="00F13A11"/>
    <w:rsid w:val="00F14526"/>
    <w:rsid w:val="00F15F29"/>
    <w:rsid w:val="00F16182"/>
    <w:rsid w:val="00F1627D"/>
    <w:rsid w:val="00F163AC"/>
    <w:rsid w:val="00F16719"/>
    <w:rsid w:val="00F1697F"/>
    <w:rsid w:val="00F17789"/>
    <w:rsid w:val="00F17D71"/>
    <w:rsid w:val="00F202D9"/>
    <w:rsid w:val="00F20C71"/>
    <w:rsid w:val="00F22DF9"/>
    <w:rsid w:val="00F2356D"/>
    <w:rsid w:val="00F2401D"/>
    <w:rsid w:val="00F24F39"/>
    <w:rsid w:val="00F25A05"/>
    <w:rsid w:val="00F27127"/>
    <w:rsid w:val="00F2794C"/>
    <w:rsid w:val="00F30B2B"/>
    <w:rsid w:val="00F30E45"/>
    <w:rsid w:val="00F311A9"/>
    <w:rsid w:val="00F31AB0"/>
    <w:rsid w:val="00F32ED7"/>
    <w:rsid w:val="00F32F53"/>
    <w:rsid w:val="00F331D8"/>
    <w:rsid w:val="00F339EE"/>
    <w:rsid w:val="00F34508"/>
    <w:rsid w:val="00F34744"/>
    <w:rsid w:val="00F3475B"/>
    <w:rsid w:val="00F347C1"/>
    <w:rsid w:val="00F3658F"/>
    <w:rsid w:val="00F37C71"/>
    <w:rsid w:val="00F37D4F"/>
    <w:rsid w:val="00F40339"/>
    <w:rsid w:val="00F4090D"/>
    <w:rsid w:val="00F4097C"/>
    <w:rsid w:val="00F425C2"/>
    <w:rsid w:val="00F427BE"/>
    <w:rsid w:val="00F428D3"/>
    <w:rsid w:val="00F43369"/>
    <w:rsid w:val="00F44446"/>
    <w:rsid w:val="00F4479D"/>
    <w:rsid w:val="00F4514A"/>
    <w:rsid w:val="00F457A7"/>
    <w:rsid w:val="00F462ED"/>
    <w:rsid w:val="00F46480"/>
    <w:rsid w:val="00F474E5"/>
    <w:rsid w:val="00F477F8"/>
    <w:rsid w:val="00F503D8"/>
    <w:rsid w:val="00F50FB5"/>
    <w:rsid w:val="00F51508"/>
    <w:rsid w:val="00F5171B"/>
    <w:rsid w:val="00F517AD"/>
    <w:rsid w:val="00F52B52"/>
    <w:rsid w:val="00F52EEB"/>
    <w:rsid w:val="00F531BF"/>
    <w:rsid w:val="00F53297"/>
    <w:rsid w:val="00F53C11"/>
    <w:rsid w:val="00F53F11"/>
    <w:rsid w:val="00F5403F"/>
    <w:rsid w:val="00F547E6"/>
    <w:rsid w:val="00F549F9"/>
    <w:rsid w:val="00F55EDD"/>
    <w:rsid w:val="00F55F3F"/>
    <w:rsid w:val="00F57CAD"/>
    <w:rsid w:val="00F57F5A"/>
    <w:rsid w:val="00F60698"/>
    <w:rsid w:val="00F60C42"/>
    <w:rsid w:val="00F60C77"/>
    <w:rsid w:val="00F613DC"/>
    <w:rsid w:val="00F61F2F"/>
    <w:rsid w:val="00F63F53"/>
    <w:rsid w:val="00F64134"/>
    <w:rsid w:val="00F641EC"/>
    <w:rsid w:val="00F644A4"/>
    <w:rsid w:val="00F64C7A"/>
    <w:rsid w:val="00F65644"/>
    <w:rsid w:val="00F65FDA"/>
    <w:rsid w:val="00F663D1"/>
    <w:rsid w:val="00F66C29"/>
    <w:rsid w:val="00F6709D"/>
    <w:rsid w:val="00F708EC"/>
    <w:rsid w:val="00F7281F"/>
    <w:rsid w:val="00F736BB"/>
    <w:rsid w:val="00F74111"/>
    <w:rsid w:val="00F7459F"/>
    <w:rsid w:val="00F7521E"/>
    <w:rsid w:val="00F75C37"/>
    <w:rsid w:val="00F7641A"/>
    <w:rsid w:val="00F77F87"/>
    <w:rsid w:val="00F807AF"/>
    <w:rsid w:val="00F80CB6"/>
    <w:rsid w:val="00F82027"/>
    <w:rsid w:val="00F8250F"/>
    <w:rsid w:val="00F82554"/>
    <w:rsid w:val="00F82573"/>
    <w:rsid w:val="00F83414"/>
    <w:rsid w:val="00F83DF0"/>
    <w:rsid w:val="00F83E2B"/>
    <w:rsid w:val="00F84296"/>
    <w:rsid w:val="00F850A8"/>
    <w:rsid w:val="00F85471"/>
    <w:rsid w:val="00F8597A"/>
    <w:rsid w:val="00F90FC8"/>
    <w:rsid w:val="00F91680"/>
    <w:rsid w:val="00F91ED4"/>
    <w:rsid w:val="00F92F4D"/>
    <w:rsid w:val="00F93D17"/>
    <w:rsid w:val="00F93E55"/>
    <w:rsid w:val="00F9415D"/>
    <w:rsid w:val="00F97FCB"/>
    <w:rsid w:val="00FA09D9"/>
    <w:rsid w:val="00FA09EE"/>
    <w:rsid w:val="00FA0ACE"/>
    <w:rsid w:val="00FA0D9E"/>
    <w:rsid w:val="00FA12AB"/>
    <w:rsid w:val="00FA143E"/>
    <w:rsid w:val="00FA163D"/>
    <w:rsid w:val="00FA2406"/>
    <w:rsid w:val="00FA2E03"/>
    <w:rsid w:val="00FA437C"/>
    <w:rsid w:val="00FA440B"/>
    <w:rsid w:val="00FA4D9A"/>
    <w:rsid w:val="00FA501D"/>
    <w:rsid w:val="00FA531F"/>
    <w:rsid w:val="00FA6C3D"/>
    <w:rsid w:val="00FA7857"/>
    <w:rsid w:val="00FB083E"/>
    <w:rsid w:val="00FB1493"/>
    <w:rsid w:val="00FB15B9"/>
    <w:rsid w:val="00FB1B4D"/>
    <w:rsid w:val="00FB3445"/>
    <w:rsid w:val="00FB4210"/>
    <w:rsid w:val="00FB4F31"/>
    <w:rsid w:val="00FB54CE"/>
    <w:rsid w:val="00FB568A"/>
    <w:rsid w:val="00FB5C7D"/>
    <w:rsid w:val="00FB60E5"/>
    <w:rsid w:val="00FB7087"/>
    <w:rsid w:val="00FB7DC9"/>
    <w:rsid w:val="00FC01F3"/>
    <w:rsid w:val="00FC192A"/>
    <w:rsid w:val="00FC1BE0"/>
    <w:rsid w:val="00FC288F"/>
    <w:rsid w:val="00FC3460"/>
    <w:rsid w:val="00FC485D"/>
    <w:rsid w:val="00FC5821"/>
    <w:rsid w:val="00FC59A6"/>
    <w:rsid w:val="00FC640E"/>
    <w:rsid w:val="00FC76E2"/>
    <w:rsid w:val="00FC79C6"/>
    <w:rsid w:val="00FD042C"/>
    <w:rsid w:val="00FD0491"/>
    <w:rsid w:val="00FD231E"/>
    <w:rsid w:val="00FD39F6"/>
    <w:rsid w:val="00FD3B6C"/>
    <w:rsid w:val="00FD3F1A"/>
    <w:rsid w:val="00FD52F9"/>
    <w:rsid w:val="00FD5ED3"/>
    <w:rsid w:val="00FD6195"/>
    <w:rsid w:val="00FD7EFE"/>
    <w:rsid w:val="00FE0FF8"/>
    <w:rsid w:val="00FE19FB"/>
    <w:rsid w:val="00FE1E65"/>
    <w:rsid w:val="00FE2369"/>
    <w:rsid w:val="00FE394E"/>
    <w:rsid w:val="00FE4AB5"/>
    <w:rsid w:val="00FE6601"/>
    <w:rsid w:val="00FE6A7B"/>
    <w:rsid w:val="00FE762A"/>
    <w:rsid w:val="00FE771D"/>
    <w:rsid w:val="00FE7E50"/>
    <w:rsid w:val="00FE7EB1"/>
    <w:rsid w:val="00FF0526"/>
    <w:rsid w:val="00FF06AF"/>
    <w:rsid w:val="00FF0E50"/>
    <w:rsid w:val="00FF0EFF"/>
    <w:rsid w:val="00FF1A3D"/>
    <w:rsid w:val="00FF1A54"/>
    <w:rsid w:val="00FF21E3"/>
    <w:rsid w:val="00FF3F34"/>
    <w:rsid w:val="00FF4756"/>
    <w:rsid w:val="00FF4A0E"/>
    <w:rsid w:val="00FF4CE8"/>
    <w:rsid w:val="00FF4DFC"/>
    <w:rsid w:val="00FF53F1"/>
    <w:rsid w:val="00FF5C67"/>
    <w:rsid w:val="00FF609B"/>
    <w:rsid w:val="00FF67F6"/>
    <w:rsid w:val="00FF6B5C"/>
    <w:rsid w:val="00FF7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ACE34"/>
  <w15:chartTrackingRefBased/>
  <w15:docId w15:val="{64404E09-AB8E-4BB0-B32D-6E39BCBF7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6E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906EE1"/>
    <w:pPr>
      <w:keepNext/>
      <w:outlineLvl w:val="0"/>
    </w:pPr>
    <w:rPr>
      <w:sz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444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5D2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B5F2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06EE1"/>
    <w:rPr>
      <w:rFonts w:ascii="Times New Roman" w:eastAsia="Times New Roman" w:hAnsi="Times New Roman" w:cs="Times New Roman"/>
      <w:sz w:val="40"/>
      <w:szCs w:val="20"/>
      <w:lang w:val="en-GB" w:eastAsia="en-US"/>
    </w:rPr>
  </w:style>
  <w:style w:type="table" w:styleId="TableGrid">
    <w:name w:val="Table Grid"/>
    <w:basedOn w:val="TableNormal"/>
    <w:uiPriority w:val="39"/>
    <w:rsid w:val="00C70A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70A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0A3B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C70A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0A3B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character" w:styleId="PlaceholderText">
    <w:name w:val="Placeholder Text"/>
    <w:basedOn w:val="DefaultParagraphFont"/>
    <w:uiPriority w:val="99"/>
    <w:semiHidden/>
    <w:rsid w:val="0047239F"/>
    <w:rPr>
      <w:color w:val="808080"/>
    </w:rPr>
  </w:style>
  <w:style w:type="paragraph" w:customStyle="1" w:styleId="APA">
    <w:name w:val="APA"/>
    <w:basedOn w:val="Normal"/>
    <w:link w:val="APAChar"/>
    <w:autoRedefine/>
    <w:qFormat/>
    <w:rsid w:val="00463CA1"/>
    <w:pPr>
      <w:spacing w:line="480" w:lineRule="auto"/>
      <w:jc w:val="both"/>
    </w:pPr>
    <w:rPr>
      <w:i/>
      <w:iCs/>
      <w:sz w:val="24"/>
      <w:szCs w:val="24"/>
    </w:rPr>
  </w:style>
  <w:style w:type="character" w:customStyle="1" w:styleId="APAChar">
    <w:name w:val="APA Char"/>
    <w:basedOn w:val="DefaultParagraphFont"/>
    <w:link w:val="APA"/>
    <w:rsid w:val="00463CA1"/>
    <w:rPr>
      <w:rFonts w:ascii="Times New Roman" w:eastAsia="Times New Roman" w:hAnsi="Times New Roman" w:cs="Times New Roman"/>
      <w:i/>
      <w:iCs/>
      <w:sz w:val="24"/>
      <w:szCs w:val="24"/>
      <w:lang w:val="en-GB" w:eastAsia="en-US"/>
    </w:rPr>
  </w:style>
  <w:style w:type="paragraph" w:customStyle="1" w:styleId="Default">
    <w:name w:val="Default"/>
    <w:rsid w:val="004B61F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SG"/>
    </w:rPr>
  </w:style>
  <w:style w:type="paragraph" w:styleId="TOCHeading">
    <w:name w:val="TOC Heading"/>
    <w:basedOn w:val="Heading1"/>
    <w:next w:val="Normal"/>
    <w:uiPriority w:val="39"/>
    <w:unhideWhenUsed/>
    <w:qFormat/>
    <w:rsid w:val="006E52FC"/>
    <w:pPr>
      <w:keepLines/>
      <w:spacing w:before="240" w:line="259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22BE2"/>
    <w:pPr>
      <w:tabs>
        <w:tab w:val="right" w:leader="dot" w:pos="9350"/>
      </w:tabs>
      <w:spacing w:after="100"/>
    </w:pPr>
    <w:rPr>
      <w:b/>
      <w:bCs/>
      <w:noProof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E52FC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F547E6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547E6"/>
    <w:rPr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31333"/>
    <w:pPr>
      <w:tabs>
        <w:tab w:val="right" w:leader="dot" w:pos="9350"/>
      </w:tabs>
      <w:spacing w:after="100" w:line="480" w:lineRule="auto"/>
      <w:ind w:left="720"/>
    </w:pPr>
    <w:rPr>
      <w:rFonts w:asciiTheme="minorHAnsi" w:eastAsiaTheme="minorEastAsia" w:hAnsiTheme="minorHAnsi"/>
      <w:sz w:val="22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575A39"/>
    <w:pPr>
      <w:spacing w:after="100" w:line="259" w:lineRule="auto"/>
      <w:ind w:left="720"/>
    </w:pPr>
    <w:rPr>
      <w:rFonts w:asciiTheme="minorHAnsi" w:eastAsiaTheme="minorEastAsia" w:hAnsiTheme="minorHAnsi"/>
      <w:sz w:val="22"/>
      <w:szCs w:val="2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4444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515D2C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 w:eastAsia="en-US"/>
    </w:rPr>
  </w:style>
  <w:style w:type="table" w:styleId="TableGridLight">
    <w:name w:val="Grid Table Light"/>
    <w:basedOn w:val="TableNormal"/>
    <w:uiPriority w:val="40"/>
    <w:rsid w:val="002B6C2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3B5F23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en-GB" w:eastAsia="en-US"/>
    </w:rPr>
  </w:style>
  <w:style w:type="paragraph" w:styleId="ListParagraph">
    <w:name w:val="List Paragraph"/>
    <w:basedOn w:val="Normal"/>
    <w:uiPriority w:val="34"/>
    <w:qFormat/>
    <w:rsid w:val="00CE60B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table" w:styleId="GridTable1Light-Accent5">
    <w:name w:val="Grid Table 1 Light Accent 5"/>
    <w:basedOn w:val="TableNormal"/>
    <w:uiPriority w:val="46"/>
    <w:rsid w:val="00835ACA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835AC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835AC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0509FB"/>
    <w:pPr>
      <w:spacing w:before="100" w:beforeAutospacing="1" w:after="100" w:afterAutospacing="1"/>
    </w:pPr>
    <w:rPr>
      <w:sz w:val="24"/>
      <w:szCs w:val="24"/>
      <w:lang w:val="en-SG" w:eastAsia="zh-CN"/>
    </w:rPr>
  </w:style>
  <w:style w:type="table" w:styleId="GridTable1Light-Accent1">
    <w:name w:val="Grid Table 1 Light Accent 1"/>
    <w:basedOn w:val="TableNormal"/>
    <w:uiPriority w:val="46"/>
    <w:rsid w:val="00770209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8F279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90C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SG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90CDC"/>
    <w:rPr>
      <w:rFonts w:ascii="Courier New" w:eastAsia="Times New Roman" w:hAnsi="Courier New" w:cs="Courier New"/>
      <w:sz w:val="20"/>
      <w:szCs w:val="20"/>
      <w:lang w:val="en-SG"/>
    </w:rPr>
  </w:style>
  <w:style w:type="character" w:styleId="CommentReference">
    <w:name w:val="annotation reference"/>
    <w:basedOn w:val="DefaultParagraphFont"/>
    <w:uiPriority w:val="99"/>
    <w:semiHidden/>
    <w:unhideWhenUsed/>
    <w:rsid w:val="009F5B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5B0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5B0F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5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5B0F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4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0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0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7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7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2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2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7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59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45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29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153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01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42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3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7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762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929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52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715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63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27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35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9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microsoft.com/office/2007/relationships/diagramDrawing" Target="diagrams/drawing2.xml"/><Relationship Id="rId21" Type="http://schemas.openxmlformats.org/officeDocument/2006/relationships/image" Target="media/image5.png"/><Relationship Id="rId42" Type="http://schemas.openxmlformats.org/officeDocument/2006/relationships/image" Target="media/image21.png"/><Relationship Id="rId47" Type="http://schemas.openxmlformats.org/officeDocument/2006/relationships/image" Target="media/image26.png"/><Relationship Id="rId63" Type="http://schemas.openxmlformats.org/officeDocument/2006/relationships/image" Target="media/image42.png"/><Relationship Id="rId68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diagramData" Target="diagrams/data1.xml"/><Relationship Id="rId29" Type="http://schemas.openxmlformats.org/officeDocument/2006/relationships/image" Target="media/image8.png"/><Relationship Id="rId11" Type="http://schemas.microsoft.com/office/2016/09/relationships/commentsIds" Target="commentsIds.xml"/><Relationship Id="rId24" Type="http://schemas.openxmlformats.org/officeDocument/2006/relationships/diagramQuickStyle" Target="diagrams/quickStyle2.xml"/><Relationship Id="rId32" Type="http://schemas.openxmlformats.org/officeDocument/2006/relationships/image" Target="media/image11.png"/><Relationship Id="rId37" Type="http://schemas.openxmlformats.org/officeDocument/2006/relationships/image" Target="media/image16.png"/><Relationship Id="rId40" Type="http://schemas.openxmlformats.org/officeDocument/2006/relationships/image" Target="media/image19.png"/><Relationship Id="rId45" Type="http://schemas.openxmlformats.org/officeDocument/2006/relationships/image" Target="media/image24.png"/><Relationship Id="rId53" Type="http://schemas.openxmlformats.org/officeDocument/2006/relationships/image" Target="media/image32.png"/><Relationship Id="rId58" Type="http://schemas.openxmlformats.org/officeDocument/2006/relationships/image" Target="media/image37.png"/><Relationship Id="rId66" Type="http://schemas.openxmlformats.org/officeDocument/2006/relationships/image" Target="media/image45.png"/><Relationship Id="rId5" Type="http://schemas.openxmlformats.org/officeDocument/2006/relationships/webSettings" Target="webSettings.xml"/><Relationship Id="rId61" Type="http://schemas.openxmlformats.org/officeDocument/2006/relationships/image" Target="media/image40.png"/><Relationship Id="rId19" Type="http://schemas.openxmlformats.org/officeDocument/2006/relationships/diagramColors" Target="diagrams/colors1.xml"/><Relationship Id="rId14" Type="http://schemas.openxmlformats.org/officeDocument/2006/relationships/image" Target="media/image3.png"/><Relationship Id="rId22" Type="http://schemas.openxmlformats.org/officeDocument/2006/relationships/diagramData" Target="diagrams/data2.xml"/><Relationship Id="rId27" Type="http://schemas.openxmlformats.org/officeDocument/2006/relationships/image" Target="media/image6.png"/><Relationship Id="rId30" Type="http://schemas.openxmlformats.org/officeDocument/2006/relationships/image" Target="media/image9.png"/><Relationship Id="rId35" Type="http://schemas.openxmlformats.org/officeDocument/2006/relationships/image" Target="media/image14.png"/><Relationship Id="rId43" Type="http://schemas.openxmlformats.org/officeDocument/2006/relationships/image" Target="media/image22.png"/><Relationship Id="rId48" Type="http://schemas.openxmlformats.org/officeDocument/2006/relationships/image" Target="media/image27.png"/><Relationship Id="rId56" Type="http://schemas.openxmlformats.org/officeDocument/2006/relationships/image" Target="media/image35.png"/><Relationship Id="rId64" Type="http://schemas.openxmlformats.org/officeDocument/2006/relationships/image" Target="media/image43.png"/><Relationship Id="rId69" Type="http://schemas.microsoft.com/office/2011/relationships/people" Target="people.xml"/><Relationship Id="rId8" Type="http://schemas.openxmlformats.org/officeDocument/2006/relationships/image" Target="media/image1.png"/><Relationship Id="rId51" Type="http://schemas.openxmlformats.org/officeDocument/2006/relationships/image" Target="media/image30.png"/><Relationship Id="rId3" Type="http://schemas.openxmlformats.org/officeDocument/2006/relationships/styles" Target="styles.xml"/><Relationship Id="rId12" Type="http://schemas.microsoft.com/office/2018/08/relationships/commentsExtensible" Target="commentsExtensible.xml"/><Relationship Id="rId17" Type="http://schemas.openxmlformats.org/officeDocument/2006/relationships/diagramLayout" Target="diagrams/layout1.xml"/><Relationship Id="rId25" Type="http://schemas.openxmlformats.org/officeDocument/2006/relationships/diagramColors" Target="diagrams/colors2.xml"/><Relationship Id="rId33" Type="http://schemas.openxmlformats.org/officeDocument/2006/relationships/image" Target="media/image12.png"/><Relationship Id="rId38" Type="http://schemas.openxmlformats.org/officeDocument/2006/relationships/image" Target="media/image17.png"/><Relationship Id="rId46" Type="http://schemas.openxmlformats.org/officeDocument/2006/relationships/image" Target="media/image25.png"/><Relationship Id="rId59" Type="http://schemas.openxmlformats.org/officeDocument/2006/relationships/image" Target="media/image38.png"/><Relationship Id="rId67" Type="http://schemas.openxmlformats.org/officeDocument/2006/relationships/header" Target="header1.xml"/><Relationship Id="rId20" Type="http://schemas.microsoft.com/office/2007/relationships/diagramDrawing" Target="diagrams/drawing1.xml"/><Relationship Id="rId41" Type="http://schemas.openxmlformats.org/officeDocument/2006/relationships/image" Target="media/image20.png"/><Relationship Id="rId54" Type="http://schemas.openxmlformats.org/officeDocument/2006/relationships/image" Target="media/image33.png"/><Relationship Id="rId62" Type="http://schemas.openxmlformats.org/officeDocument/2006/relationships/image" Target="media/image41.png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diagramLayout" Target="diagrams/layout2.xml"/><Relationship Id="rId28" Type="http://schemas.openxmlformats.org/officeDocument/2006/relationships/image" Target="media/image7.png"/><Relationship Id="rId36" Type="http://schemas.openxmlformats.org/officeDocument/2006/relationships/image" Target="media/image15.png"/><Relationship Id="rId49" Type="http://schemas.openxmlformats.org/officeDocument/2006/relationships/image" Target="media/image28.png"/><Relationship Id="rId57" Type="http://schemas.openxmlformats.org/officeDocument/2006/relationships/image" Target="media/image36.png"/><Relationship Id="rId10" Type="http://schemas.microsoft.com/office/2011/relationships/commentsExtended" Target="commentsExtended.xml"/><Relationship Id="rId31" Type="http://schemas.openxmlformats.org/officeDocument/2006/relationships/image" Target="media/image10.png"/><Relationship Id="rId44" Type="http://schemas.openxmlformats.org/officeDocument/2006/relationships/image" Target="media/image23.png"/><Relationship Id="rId52" Type="http://schemas.openxmlformats.org/officeDocument/2006/relationships/image" Target="media/image31.png"/><Relationship Id="rId60" Type="http://schemas.openxmlformats.org/officeDocument/2006/relationships/image" Target="media/image39.png"/><Relationship Id="rId65" Type="http://schemas.openxmlformats.org/officeDocument/2006/relationships/image" Target="media/image44.png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3" Type="http://schemas.openxmlformats.org/officeDocument/2006/relationships/image" Target="media/image2.png"/><Relationship Id="rId18" Type="http://schemas.openxmlformats.org/officeDocument/2006/relationships/diagramQuickStyle" Target="diagrams/quickStyle1.xml"/><Relationship Id="rId39" Type="http://schemas.openxmlformats.org/officeDocument/2006/relationships/image" Target="media/image18.png"/><Relationship Id="rId34" Type="http://schemas.openxmlformats.org/officeDocument/2006/relationships/image" Target="media/image13.png"/><Relationship Id="rId50" Type="http://schemas.openxmlformats.org/officeDocument/2006/relationships/image" Target="media/image29.png"/><Relationship Id="rId55" Type="http://schemas.openxmlformats.org/officeDocument/2006/relationships/image" Target="media/image34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1">
  <dgm:title val=""/>
  <dgm:desc val=""/>
  <dgm:catLst>
    <dgm:cat type="accent1" pri="11100"/>
  </dgm:catLst>
  <dgm:styleLbl name="node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4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1">
        <a:alpha val="4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1">
        <a:alpha val="90000"/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D5378C5-8731-4C8A-9721-6BAF1282A597}" type="doc">
      <dgm:prSet loTypeId="urn:microsoft.com/office/officeart/2005/8/layout/equation1" loCatId="process" qsTypeId="urn:microsoft.com/office/officeart/2005/8/quickstyle/simple2" qsCatId="simple" csTypeId="urn:microsoft.com/office/officeart/2005/8/colors/accent1_1" csCatId="accent1" phldr="1"/>
      <dgm:spPr/>
    </dgm:pt>
    <dgm:pt modelId="{6124AE74-3EA4-48E2-847F-0FACF7E5EE67}">
      <dgm:prSet phldrT="[Text]" custT="1"/>
      <dgm:spPr/>
      <dgm:t>
        <a:bodyPr/>
        <a:lstStyle/>
        <a:p>
          <a:pPr algn="ctr"/>
          <a:r>
            <a:rPr lang="en-SG" sz="1200">
              <a:latin typeface="Times New Roman" panose="02020603050405020304" pitchFamily="18" charset="0"/>
              <a:cs typeface="Times New Roman" panose="02020603050405020304" pitchFamily="18" charset="0"/>
            </a:rPr>
            <a:t>Lost Time</a:t>
          </a:r>
        </a:p>
      </dgm:t>
    </dgm:pt>
    <dgm:pt modelId="{A06F0313-322C-40B1-8E70-4306F58DFECC}" type="parTrans" cxnId="{A27249CB-7266-46A5-B7DE-3550A10E6C87}">
      <dgm:prSet/>
      <dgm:spPr/>
      <dgm:t>
        <a:bodyPr/>
        <a:lstStyle/>
        <a:p>
          <a:pPr algn="ctr"/>
          <a:endParaRPr lang="en-SG" sz="800"/>
        </a:p>
      </dgm:t>
    </dgm:pt>
    <dgm:pt modelId="{BF821555-AC1A-43D2-B3DA-927965BC4208}" type="sibTrans" cxnId="{A27249CB-7266-46A5-B7DE-3550A10E6C87}">
      <dgm:prSet custT="1"/>
      <dgm:spPr/>
      <dgm:t>
        <a:bodyPr/>
        <a:lstStyle/>
        <a:p>
          <a:pPr algn="ctr"/>
          <a:endParaRPr lang="en-SG" sz="800"/>
        </a:p>
      </dgm:t>
    </dgm:pt>
    <dgm:pt modelId="{4CB25499-FBD0-41D0-A202-01AC89B69077}">
      <dgm:prSet phldrT="[Text]" custT="1"/>
      <dgm:spPr/>
      <dgm:t>
        <a:bodyPr/>
        <a:lstStyle/>
        <a:p>
          <a:pPr algn="ctr"/>
          <a:r>
            <a:rPr lang="en-SG" sz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Injury Classification</a:t>
          </a:r>
        </a:p>
      </dgm:t>
    </dgm:pt>
    <dgm:pt modelId="{82D7BC9B-662D-49C0-9FFE-29C95E80FD67}" type="parTrans" cxnId="{A1397A50-86A9-4452-866F-F403715EFA6D}">
      <dgm:prSet/>
      <dgm:spPr/>
      <dgm:t>
        <a:bodyPr/>
        <a:lstStyle/>
        <a:p>
          <a:pPr algn="ctr"/>
          <a:endParaRPr lang="en-SG" sz="800"/>
        </a:p>
      </dgm:t>
    </dgm:pt>
    <dgm:pt modelId="{897A374E-24B8-4F91-B57B-151E9DF6D70F}" type="sibTrans" cxnId="{A1397A50-86A9-4452-866F-F403715EFA6D}">
      <dgm:prSet custT="1"/>
      <dgm:spPr/>
      <dgm:t>
        <a:bodyPr/>
        <a:lstStyle/>
        <a:p>
          <a:pPr algn="ctr"/>
          <a:endParaRPr lang="en-SG" sz="800"/>
        </a:p>
      </dgm:t>
    </dgm:pt>
    <dgm:pt modelId="{74898549-8180-43EA-997F-2DDF4E0A1298}">
      <dgm:prSet phldrT="[Text]" custT="1"/>
      <dgm:spPr/>
      <dgm:t>
        <a:bodyPr/>
        <a:lstStyle/>
        <a:p>
          <a:pPr algn="ctr"/>
          <a:r>
            <a:rPr lang="en-SG" sz="1200">
              <a:latin typeface="Times New Roman" panose="02020603050405020304" pitchFamily="18" charset="0"/>
              <a:cs typeface="Times New Roman" panose="02020603050405020304" pitchFamily="18" charset="0"/>
            </a:rPr>
            <a:t>Injury Severity</a:t>
          </a:r>
        </a:p>
      </dgm:t>
    </dgm:pt>
    <dgm:pt modelId="{B5863401-B4EA-44FA-B4CE-85E569B2E72B}" type="parTrans" cxnId="{A6776C8D-BAD3-4BBF-A6B5-25F8A0F884C2}">
      <dgm:prSet/>
      <dgm:spPr/>
      <dgm:t>
        <a:bodyPr/>
        <a:lstStyle/>
        <a:p>
          <a:pPr algn="ctr"/>
          <a:endParaRPr lang="en-SG" sz="800"/>
        </a:p>
      </dgm:t>
    </dgm:pt>
    <dgm:pt modelId="{425B1BD5-FBF1-4C1D-92B2-091140035DCE}" type="sibTrans" cxnId="{A6776C8D-BAD3-4BBF-A6B5-25F8A0F884C2}">
      <dgm:prSet/>
      <dgm:spPr/>
      <dgm:t>
        <a:bodyPr/>
        <a:lstStyle/>
        <a:p>
          <a:pPr algn="ctr"/>
          <a:endParaRPr lang="en-SG" sz="800"/>
        </a:p>
      </dgm:t>
    </dgm:pt>
    <dgm:pt modelId="{1E5D02F8-EC16-4913-BA89-CE617D6B1804}" type="pres">
      <dgm:prSet presAssocID="{4D5378C5-8731-4C8A-9721-6BAF1282A597}" presName="linearFlow" presStyleCnt="0">
        <dgm:presLayoutVars>
          <dgm:dir/>
          <dgm:resizeHandles val="exact"/>
        </dgm:presLayoutVars>
      </dgm:prSet>
      <dgm:spPr/>
    </dgm:pt>
    <dgm:pt modelId="{4A8EA9DB-169B-455F-94E6-5032DB8B57D3}" type="pres">
      <dgm:prSet presAssocID="{6124AE74-3EA4-48E2-847F-0FACF7E5EE67}" presName="node" presStyleLbl="node1" presStyleIdx="0" presStyleCnt="3">
        <dgm:presLayoutVars>
          <dgm:bulletEnabled val="1"/>
        </dgm:presLayoutVars>
      </dgm:prSet>
      <dgm:spPr/>
    </dgm:pt>
    <dgm:pt modelId="{10051775-010C-42F6-A498-B7537AF5023D}" type="pres">
      <dgm:prSet presAssocID="{BF821555-AC1A-43D2-B3DA-927965BC4208}" presName="spacerL" presStyleCnt="0"/>
      <dgm:spPr/>
    </dgm:pt>
    <dgm:pt modelId="{3DD116E1-5DF7-4FF4-8264-38D14FD0A50C}" type="pres">
      <dgm:prSet presAssocID="{BF821555-AC1A-43D2-B3DA-927965BC4208}" presName="sibTrans" presStyleLbl="sibTrans2D1" presStyleIdx="0" presStyleCnt="2"/>
      <dgm:spPr/>
    </dgm:pt>
    <dgm:pt modelId="{87DBE8EF-EAC5-4A53-8704-8CD0AB0A85A9}" type="pres">
      <dgm:prSet presAssocID="{BF821555-AC1A-43D2-B3DA-927965BC4208}" presName="spacerR" presStyleCnt="0"/>
      <dgm:spPr/>
    </dgm:pt>
    <dgm:pt modelId="{97EBDB8E-9E4C-4676-9D36-B99D4D115440}" type="pres">
      <dgm:prSet presAssocID="{4CB25499-FBD0-41D0-A202-01AC89B69077}" presName="node" presStyleLbl="node1" presStyleIdx="1" presStyleCnt="3" custScaleX="129829">
        <dgm:presLayoutVars>
          <dgm:bulletEnabled val="1"/>
        </dgm:presLayoutVars>
      </dgm:prSet>
      <dgm:spPr/>
    </dgm:pt>
    <dgm:pt modelId="{7D191887-A87F-4251-A5A0-8F0A5E4B5CDE}" type="pres">
      <dgm:prSet presAssocID="{897A374E-24B8-4F91-B57B-151E9DF6D70F}" presName="spacerL" presStyleCnt="0"/>
      <dgm:spPr/>
    </dgm:pt>
    <dgm:pt modelId="{762CFEFB-6589-40AF-BF6E-445FAFA6BDB3}" type="pres">
      <dgm:prSet presAssocID="{897A374E-24B8-4F91-B57B-151E9DF6D70F}" presName="sibTrans" presStyleLbl="sibTrans2D1" presStyleIdx="1" presStyleCnt="2"/>
      <dgm:spPr/>
    </dgm:pt>
    <dgm:pt modelId="{8AD904E6-0B8E-4D0C-9B38-867D01B89570}" type="pres">
      <dgm:prSet presAssocID="{897A374E-24B8-4F91-B57B-151E9DF6D70F}" presName="spacerR" presStyleCnt="0"/>
      <dgm:spPr/>
    </dgm:pt>
    <dgm:pt modelId="{4358F430-FC21-4AC9-B10D-5A38CE8DE5C9}" type="pres">
      <dgm:prSet presAssocID="{74898549-8180-43EA-997F-2DDF4E0A1298}" presName="node" presStyleLbl="node1" presStyleIdx="2" presStyleCnt="3">
        <dgm:presLayoutVars>
          <dgm:bulletEnabled val="1"/>
        </dgm:presLayoutVars>
      </dgm:prSet>
      <dgm:spPr/>
    </dgm:pt>
  </dgm:ptLst>
  <dgm:cxnLst>
    <dgm:cxn modelId="{3369CD08-40AA-452E-9BB9-7EF372AE1C9D}" type="presOf" srcId="{BF821555-AC1A-43D2-B3DA-927965BC4208}" destId="{3DD116E1-5DF7-4FF4-8264-38D14FD0A50C}" srcOrd="0" destOrd="0" presId="urn:microsoft.com/office/officeart/2005/8/layout/equation1"/>
    <dgm:cxn modelId="{E1761A49-4743-40B8-AFBE-2D82778B8F5A}" type="presOf" srcId="{897A374E-24B8-4F91-B57B-151E9DF6D70F}" destId="{762CFEFB-6589-40AF-BF6E-445FAFA6BDB3}" srcOrd="0" destOrd="0" presId="urn:microsoft.com/office/officeart/2005/8/layout/equation1"/>
    <dgm:cxn modelId="{A1397A50-86A9-4452-866F-F403715EFA6D}" srcId="{4D5378C5-8731-4C8A-9721-6BAF1282A597}" destId="{4CB25499-FBD0-41D0-A202-01AC89B69077}" srcOrd="1" destOrd="0" parTransId="{82D7BC9B-662D-49C0-9FFE-29C95E80FD67}" sibTransId="{897A374E-24B8-4F91-B57B-151E9DF6D70F}"/>
    <dgm:cxn modelId="{137B2252-1F97-4034-86F6-C1CDC60D968E}" type="presOf" srcId="{4D5378C5-8731-4C8A-9721-6BAF1282A597}" destId="{1E5D02F8-EC16-4913-BA89-CE617D6B1804}" srcOrd="0" destOrd="0" presId="urn:microsoft.com/office/officeart/2005/8/layout/equation1"/>
    <dgm:cxn modelId="{A6776C8D-BAD3-4BBF-A6B5-25F8A0F884C2}" srcId="{4D5378C5-8731-4C8A-9721-6BAF1282A597}" destId="{74898549-8180-43EA-997F-2DDF4E0A1298}" srcOrd="2" destOrd="0" parTransId="{B5863401-B4EA-44FA-B4CE-85E569B2E72B}" sibTransId="{425B1BD5-FBF1-4C1D-92B2-091140035DCE}"/>
    <dgm:cxn modelId="{0CA54D92-4C20-4CD8-B53B-5E3219BFE80C}" type="presOf" srcId="{74898549-8180-43EA-997F-2DDF4E0A1298}" destId="{4358F430-FC21-4AC9-B10D-5A38CE8DE5C9}" srcOrd="0" destOrd="0" presId="urn:microsoft.com/office/officeart/2005/8/layout/equation1"/>
    <dgm:cxn modelId="{59BF579F-F6DA-4B83-8D91-D1B64C6E0891}" type="presOf" srcId="{4CB25499-FBD0-41D0-A202-01AC89B69077}" destId="{97EBDB8E-9E4C-4676-9D36-B99D4D115440}" srcOrd="0" destOrd="0" presId="urn:microsoft.com/office/officeart/2005/8/layout/equation1"/>
    <dgm:cxn modelId="{0CC227B1-0C1E-43CB-97DF-31DC377F60E1}" type="presOf" srcId="{6124AE74-3EA4-48E2-847F-0FACF7E5EE67}" destId="{4A8EA9DB-169B-455F-94E6-5032DB8B57D3}" srcOrd="0" destOrd="0" presId="urn:microsoft.com/office/officeart/2005/8/layout/equation1"/>
    <dgm:cxn modelId="{A27249CB-7266-46A5-B7DE-3550A10E6C87}" srcId="{4D5378C5-8731-4C8A-9721-6BAF1282A597}" destId="{6124AE74-3EA4-48E2-847F-0FACF7E5EE67}" srcOrd="0" destOrd="0" parTransId="{A06F0313-322C-40B1-8E70-4306F58DFECC}" sibTransId="{BF821555-AC1A-43D2-B3DA-927965BC4208}"/>
    <dgm:cxn modelId="{5555B5D1-7062-4897-8658-FA53EC665D32}" type="presParOf" srcId="{1E5D02F8-EC16-4913-BA89-CE617D6B1804}" destId="{4A8EA9DB-169B-455F-94E6-5032DB8B57D3}" srcOrd="0" destOrd="0" presId="urn:microsoft.com/office/officeart/2005/8/layout/equation1"/>
    <dgm:cxn modelId="{263E3690-C944-4EC0-9FA2-DC89142B8637}" type="presParOf" srcId="{1E5D02F8-EC16-4913-BA89-CE617D6B1804}" destId="{10051775-010C-42F6-A498-B7537AF5023D}" srcOrd="1" destOrd="0" presId="urn:microsoft.com/office/officeart/2005/8/layout/equation1"/>
    <dgm:cxn modelId="{DE72F27B-85C8-4FCF-9494-96781D726B9C}" type="presParOf" srcId="{1E5D02F8-EC16-4913-BA89-CE617D6B1804}" destId="{3DD116E1-5DF7-4FF4-8264-38D14FD0A50C}" srcOrd="2" destOrd="0" presId="urn:microsoft.com/office/officeart/2005/8/layout/equation1"/>
    <dgm:cxn modelId="{91E3DF00-140E-44CD-8F53-F991F75BFA58}" type="presParOf" srcId="{1E5D02F8-EC16-4913-BA89-CE617D6B1804}" destId="{87DBE8EF-EAC5-4A53-8704-8CD0AB0A85A9}" srcOrd="3" destOrd="0" presId="urn:microsoft.com/office/officeart/2005/8/layout/equation1"/>
    <dgm:cxn modelId="{41368E98-2986-4133-BDBB-E5BD872CE56F}" type="presParOf" srcId="{1E5D02F8-EC16-4913-BA89-CE617D6B1804}" destId="{97EBDB8E-9E4C-4676-9D36-B99D4D115440}" srcOrd="4" destOrd="0" presId="urn:microsoft.com/office/officeart/2005/8/layout/equation1"/>
    <dgm:cxn modelId="{FB205302-E26C-4E20-86C6-76DD018B7C2A}" type="presParOf" srcId="{1E5D02F8-EC16-4913-BA89-CE617D6B1804}" destId="{7D191887-A87F-4251-A5A0-8F0A5E4B5CDE}" srcOrd="5" destOrd="0" presId="urn:microsoft.com/office/officeart/2005/8/layout/equation1"/>
    <dgm:cxn modelId="{0D0C6B44-8DE3-4DC1-A1B9-7E1DC1B8DF1C}" type="presParOf" srcId="{1E5D02F8-EC16-4913-BA89-CE617D6B1804}" destId="{762CFEFB-6589-40AF-BF6E-445FAFA6BDB3}" srcOrd="6" destOrd="0" presId="urn:microsoft.com/office/officeart/2005/8/layout/equation1"/>
    <dgm:cxn modelId="{F8A19F3A-CDF0-410B-B014-7D726550F467}" type="presParOf" srcId="{1E5D02F8-EC16-4913-BA89-CE617D6B1804}" destId="{8AD904E6-0B8E-4D0C-9B38-867D01B89570}" srcOrd="7" destOrd="0" presId="urn:microsoft.com/office/officeart/2005/8/layout/equation1"/>
    <dgm:cxn modelId="{5F195E44-A19B-4A05-8D08-3549A2858C45}" type="presParOf" srcId="{1E5D02F8-EC16-4913-BA89-CE617D6B1804}" destId="{4358F430-FC21-4AC9-B10D-5A38CE8DE5C9}" srcOrd="8" destOrd="0" presId="urn:microsoft.com/office/officeart/2005/8/layout/equation1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4B20F433-0CDA-4845-8F68-5D4E331E80A2}" type="doc">
      <dgm:prSet loTypeId="urn:microsoft.com/office/officeart/2005/8/layout/process4" loCatId="process" qsTypeId="urn:microsoft.com/office/officeart/2005/8/quickstyle/simple4" qsCatId="simple" csTypeId="urn:microsoft.com/office/officeart/2005/8/colors/accent1_1" csCatId="accent1" phldr="1"/>
      <dgm:spPr/>
      <dgm:t>
        <a:bodyPr/>
        <a:lstStyle/>
        <a:p>
          <a:endParaRPr lang="en-SG"/>
        </a:p>
      </dgm:t>
    </dgm:pt>
    <dgm:pt modelId="{94AB9D04-EC76-42FE-8624-704EFC0A1B7E}">
      <dgm:prSet phldrT="[Text]" custT="1"/>
      <dgm:spPr/>
      <dgm:t>
        <a:bodyPr/>
        <a:lstStyle/>
        <a:p>
          <a:pPr algn="ctr"/>
          <a:r>
            <a:rPr lang="en-SG" sz="1200" b="1">
              <a:latin typeface="Times New Roman" panose="02020603050405020304" pitchFamily="18" charset="0"/>
              <a:cs typeface="Times New Roman" panose="02020603050405020304" pitchFamily="18" charset="0"/>
            </a:rPr>
            <a:t>Accident Trggiers</a:t>
          </a:r>
        </a:p>
      </dgm:t>
    </dgm:pt>
    <dgm:pt modelId="{25256BBE-E2F9-4487-96C6-57C22214831F}" type="parTrans" cxnId="{506BF221-CAFB-447D-B735-A22DF58BBB4A}">
      <dgm:prSet/>
      <dgm:spPr/>
      <dgm:t>
        <a:bodyPr/>
        <a:lstStyle/>
        <a:p>
          <a:pPr algn="ctr"/>
          <a:endParaRPr lang="en-SG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6940F63E-AA42-4B80-A1FC-09E8D35D1146}" type="sibTrans" cxnId="{506BF221-CAFB-447D-B735-A22DF58BBB4A}">
      <dgm:prSet custT="1"/>
      <dgm:spPr/>
      <dgm:t>
        <a:bodyPr/>
        <a:lstStyle/>
        <a:p>
          <a:pPr algn="ctr"/>
          <a:endParaRPr lang="en-SG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121D7F38-E3C6-454D-8F08-831C01817DFC}">
      <dgm:prSet phldrT="[Text]" custT="1"/>
      <dgm:spPr/>
      <dgm:t>
        <a:bodyPr/>
        <a:lstStyle/>
        <a:p>
          <a:pPr algn="ctr"/>
          <a:r>
            <a:rPr lang="en-SG" sz="1200">
              <a:latin typeface="Times New Roman" panose="02020603050405020304" pitchFamily="18" charset="0"/>
              <a:cs typeface="Times New Roman" panose="02020603050405020304" pitchFamily="18" charset="0"/>
            </a:rPr>
            <a:t>Body location</a:t>
          </a:r>
        </a:p>
      </dgm:t>
    </dgm:pt>
    <dgm:pt modelId="{50E4C02A-A96E-4647-A412-00378DD30016}" type="parTrans" cxnId="{3FD68695-E804-41B0-95B9-9A942CE86EF8}">
      <dgm:prSet/>
      <dgm:spPr/>
      <dgm:t>
        <a:bodyPr/>
        <a:lstStyle/>
        <a:p>
          <a:pPr algn="ctr"/>
          <a:endParaRPr lang="en-SG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E8D47603-AEA8-4A4C-AEBA-51874BE5947B}" type="sibTrans" cxnId="{3FD68695-E804-41B0-95B9-9A942CE86EF8}">
      <dgm:prSet/>
      <dgm:spPr/>
      <dgm:t>
        <a:bodyPr/>
        <a:lstStyle/>
        <a:p>
          <a:pPr algn="ctr"/>
          <a:endParaRPr lang="en-SG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174AF55E-DAD6-4051-A6D0-6C4E2F8D72FF}">
      <dgm:prSet phldrT="[Text]" custT="1"/>
      <dgm:spPr/>
      <dgm:t>
        <a:bodyPr/>
        <a:lstStyle/>
        <a:p>
          <a:pPr algn="ctr"/>
          <a:r>
            <a:rPr lang="en-SG" sz="1200" b="1">
              <a:latin typeface="Times New Roman" panose="02020603050405020304" pitchFamily="18" charset="0"/>
              <a:cs typeface="Times New Roman" panose="02020603050405020304" pitchFamily="18" charset="0"/>
            </a:rPr>
            <a:t>Accident outcome</a:t>
          </a:r>
        </a:p>
      </dgm:t>
    </dgm:pt>
    <dgm:pt modelId="{77B56BAC-E880-4155-8699-3A1BF9C4538D}" type="sibTrans" cxnId="{B314A39A-C46C-4446-A71E-F05B7C0B10A0}">
      <dgm:prSet custT="1"/>
      <dgm:spPr/>
      <dgm:t>
        <a:bodyPr/>
        <a:lstStyle/>
        <a:p>
          <a:pPr algn="ctr"/>
          <a:endParaRPr lang="en-SG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67DF457F-8C95-489B-BC91-03F66EA8A5D6}" type="parTrans" cxnId="{B314A39A-C46C-4446-A71E-F05B7C0B10A0}">
      <dgm:prSet/>
      <dgm:spPr/>
      <dgm:t>
        <a:bodyPr/>
        <a:lstStyle/>
        <a:p>
          <a:pPr algn="ctr"/>
          <a:endParaRPr lang="en-SG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C4447219-FAD0-4EEC-89AC-3427B770E781}">
      <dgm:prSet phldrT="[Text]" custT="1">
        <dgm:style>
          <a:lnRef idx="2">
            <a:schemeClr val="accent1"/>
          </a:lnRef>
          <a:fillRef idx="1">
            <a:schemeClr val="lt1"/>
          </a:fillRef>
          <a:effectRef idx="0">
            <a:schemeClr val="accent1"/>
          </a:effectRef>
          <a:fontRef idx="minor">
            <a:schemeClr val="dk1"/>
          </a:fontRef>
        </dgm:style>
      </dgm:prSet>
      <dgm:spPr/>
      <dgm:t>
        <a:bodyPr/>
        <a:lstStyle/>
        <a:p>
          <a:pPr algn="ctr"/>
          <a:r>
            <a:rPr lang="en-SG" sz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Injuy Severity</a:t>
          </a:r>
        </a:p>
      </dgm:t>
    </dgm:pt>
    <dgm:pt modelId="{62EAA2AC-490C-42C5-A814-46279AFFF205}" type="sibTrans" cxnId="{73620271-3916-40BF-BE59-B2BDBCE1DB05}">
      <dgm:prSet/>
      <dgm:spPr/>
      <dgm:t>
        <a:bodyPr/>
        <a:lstStyle/>
        <a:p>
          <a:pPr algn="ctr"/>
          <a:endParaRPr lang="en-SG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44507128-F45B-47FE-826D-0DD2556BE35D}" type="parTrans" cxnId="{73620271-3916-40BF-BE59-B2BDBCE1DB05}">
      <dgm:prSet/>
      <dgm:spPr/>
      <dgm:t>
        <a:bodyPr/>
        <a:lstStyle/>
        <a:p>
          <a:pPr algn="ctr"/>
          <a:endParaRPr lang="en-SG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B15F9B59-D20A-4976-A75A-9C6D1868DA3F}">
      <dgm:prSet phldrT="[Text]" custT="1"/>
      <dgm:spPr/>
      <dgm:t>
        <a:bodyPr/>
        <a:lstStyle/>
        <a:p>
          <a:pPr algn="ctr"/>
          <a:r>
            <a:rPr lang="en-SG" sz="1200" b="1">
              <a:latin typeface="Times New Roman" panose="02020603050405020304" pitchFamily="18" charset="0"/>
              <a:cs typeface="Times New Roman" panose="02020603050405020304" pitchFamily="18" charset="0"/>
            </a:rPr>
            <a:t>Accident drivers</a:t>
          </a:r>
        </a:p>
      </dgm:t>
    </dgm:pt>
    <dgm:pt modelId="{C4173E42-F75A-487C-BA48-404F45777BA9}" type="sibTrans" cxnId="{FE343D5D-A6F3-42FD-BCE7-44554E802504}">
      <dgm:prSet custT="1"/>
      <dgm:spPr/>
      <dgm:t>
        <a:bodyPr/>
        <a:lstStyle/>
        <a:p>
          <a:pPr algn="ctr"/>
          <a:endParaRPr lang="en-SG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B11B06B6-D84D-4623-9633-970D9EBA2B0A}" type="parTrans" cxnId="{FE343D5D-A6F3-42FD-BCE7-44554E802504}">
      <dgm:prSet/>
      <dgm:spPr/>
      <dgm:t>
        <a:bodyPr/>
        <a:lstStyle/>
        <a:p>
          <a:pPr algn="ctr"/>
          <a:endParaRPr lang="en-SG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7101618E-FF37-4B95-8472-29E1AABD7528}">
      <dgm:prSet phldrT="[Text]" custT="1"/>
      <dgm:spPr/>
      <dgm:t>
        <a:bodyPr/>
        <a:lstStyle/>
        <a:p>
          <a:pPr algn="ctr"/>
          <a:r>
            <a:rPr lang="en-SG" sz="1200">
              <a:latin typeface="Times New Roman" panose="02020603050405020304" pitchFamily="18" charset="0"/>
              <a:cs typeface="Times New Roman" panose="02020603050405020304" pitchFamily="18" charset="0"/>
            </a:rPr>
            <a:t>Orgainsation</a:t>
          </a:r>
        </a:p>
      </dgm:t>
    </dgm:pt>
    <dgm:pt modelId="{7E7F082F-5CB0-4396-87BB-5A24F7D3D62C}" type="sibTrans" cxnId="{C9525B17-8CA3-4EFF-AE50-ADF27003B03B}">
      <dgm:prSet/>
      <dgm:spPr/>
      <dgm:t>
        <a:bodyPr/>
        <a:lstStyle/>
        <a:p>
          <a:pPr algn="ctr"/>
          <a:endParaRPr lang="en-SG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5EEA1457-4B45-4C89-9642-A4825756F29E}" type="parTrans" cxnId="{C9525B17-8CA3-4EFF-AE50-ADF27003B03B}">
      <dgm:prSet/>
      <dgm:spPr/>
      <dgm:t>
        <a:bodyPr/>
        <a:lstStyle/>
        <a:p>
          <a:pPr algn="ctr"/>
          <a:endParaRPr lang="en-SG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9814597C-FA53-4663-A2B9-60101BE55F4F}">
      <dgm:prSet phldrT="[Text]" custT="1"/>
      <dgm:spPr/>
      <dgm:t>
        <a:bodyPr/>
        <a:lstStyle/>
        <a:p>
          <a:pPr algn="ctr"/>
          <a:r>
            <a:rPr lang="en-SG" sz="1200">
              <a:latin typeface="Times New Roman" panose="02020603050405020304" pitchFamily="18" charset="0"/>
              <a:cs typeface="Times New Roman" panose="02020603050405020304" pitchFamily="18" charset="0"/>
            </a:rPr>
            <a:t>Human</a:t>
          </a:r>
        </a:p>
      </dgm:t>
    </dgm:pt>
    <dgm:pt modelId="{F55C2A37-7C0F-4113-B0C1-14ED99030D6A}" type="sibTrans" cxnId="{32CDFAD1-00CB-4578-9D13-8EBE7B742A6E}">
      <dgm:prSet/>
      <dgm:spPr/>
      <dgm:t>
        <a:bodyPr/>
        <a:lstStyle/>
        <a:p>
          <a:pPr algn="ctr"/>
          <a:endParaRPr lang="en-SG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3914F9A8-098F-4518-A1E2-8C661DECFED5}" type="parTrans" cxnId="{32CDFAD1-00CB-4578-9D13-8EBE7B742A6E}">
      <dgm:prSet/>
      <dgm:spPr/>
      <dgm:t>
        <a:bodyPr/>
        <a:lstStyle/>
        <a:p>
          <a:pPr algn="ctr"/>
          <a:endParaRPr lang="en-SG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9D45EDE8-0E06-4D39-9FED-72BC60FDE558}">
      <dgm:prSet phldrT="[Text]" custT="1"/>
      <dgm:spPr/>
      <dgm:t>
        <a:bodyPr/>
        <a:lstStyle/>
        <a:p>
          <a:pPr algn="ctr"/>
          <a:r>
            <a:rPr lang="en-SG" sz="1200">
              <a:latin typeface="Times New Roman" panose="02020603050405020304" pitchFamily="18" charset="0"/>
              <a:cs typeface="Times New Roman" panose="02020603050405020304" pitchFamily="18" charset="0"/>
            </a:rPr>
            <a:t>Environment</a:t>
          </a:r>
        </a:p>
      </dgm:t>
    </dgm:pt>
    <dgm:pt modelId="{1B1ADEE2-93F3-4F71-B77C-53A09B57F693}" type="sibTrans" cxnId="{1BB22BBA-30B9-451A-8A1B-C70E8F2521C5}">
      <dgm:prSet/>
      <dgm:spPr/>
      <dgm:t>
        <a:bodyPr/>
        <a:lstStyle/>
        <a:p>
          <a:pPr algn="ctr"/>
          <a:endParaRPr lang="en-SG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8C359B11-CC71-477A-A287-1A605A9810F8}" type="parTrans" cxnId="{1BB22BBA-30B9-451A-8A1B-C70E8F2521C5}">
      <dgm:prSet/>
      <dgm:spPr/>
      <dgm:t>
        <a:bodyPr/>
        <a:lstStyle/>
        <a:p>
          <a:pPr algn="ctr"/>
          <a:endParaRPr lang="en-SG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9BDE4620-8D4A-4A7E-A9C5-AABC0A0A3B0A}">
      <dgm:prSet phldrT="[Text]" custT="1"/>
      <dgm:spPr/>
      <dgm:t>
        <a:bodyPr/>
        <a:lstStyle/>
        <a:p>
          <a:pPr algn="ctr"/>
          <a:r>
            <a:rPr lang="en-SG" sz="1200">
              <a:latin typeface="Times New Roman" panose="02020603050405020304" pitchFamily="18" charset="0"/>
              <a:cs typeface="Times New Roman" panose="02020603050405020304" pitchFamily="18" charset="0"/>
            </a:rPr>
            <a:t>Mechanism of injury</a:t>
          </a:r>
        </a:p>
      </dgm:t>
    </dgm:pt>
    <dgm:pt modelId="{BB8399C6-F409-49A3-8A7D-A49A9F350694}" type="parTrans" cxnId="{DA447516-384B-40B2-B41E-6AEEDB9205BC}">
      <dgm:prSet/>
      <dgm:spPr/>
      <dgm:t>
        <a:bodyPr/>
        <a:lstStyle/>
        <a:p>
          <a:pPr algn="ctr"/>
          <a:endParaRPr lang="en-SG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EB0A5724-E1C7-4FAD-A9B1-F4A628BBB15D}" type="sibTrans" cxnId="{DA447516-384B-40B2-B41E-6AEEDB9205BC}">
      <dgm:prSet/>
      <dgm:spPr/>
      <dgm:t>
        <a:bodyPr/>
        <a:lstStyle/>
        <a:p>
          <a:pPr algn="ctr"/>
          <a:endParaRPr lang="en-SG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B1CD65A2-4A6B-452F-8056-3C9B08E1FE6E}">
      <dgm:prSet phldrT="[Text]" custT="1"/>
      <dgm:spPr/>
      <dgm:t>
        <a:bodyPr/>
        <a:lstStyle/>
        <a:p>
          <a:pPr algn="ctr"/>
          <a:r>
            <a:rPr lang="en-SG" sz="1200">
              <a:latin typeface="Times New Roman" panose="02020603050405020304" pitchFamily="18" charset="0"/>
              <a:cs typeface="Times New Roman" panose="02020603050405020304" pitchFamily="18" charset="0"/>
            </a:rPr>
            <a:t>Nature of injury</a:t>
          </a:r>
        </a:p>
      </dgm:t>
    </dgm:pt>
    <dgm:pt modelId="{1454DAAE-B8DB-4C6E-A6EF-4731485FD4FF}" type="parTrans" cxnId="{1589FBFB-532B-4CA6-A401-268C217605B0}">
      <dgm:prSet/>
      <dgm:spPr/>
      <dgm:t>
        <a:bodyPr/>
        <a:lstStyle/>
        <a:p>
          <a:pPr algn="ctr"/>
          <a:endParaRPr lang="en-SG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F6FE1D18-28E0-4648-B3FF-3A9E43BCF254}" type="sibTrans" cxnId="{1589FBFB-532B-4CA6-A401-268C217605B0}">
      <dgm:prSet/>
      <dgm:spPr/>
      <dgm:t>
        <a:bodyPr/>
        <a:lstStyle/>
        <a:p>
          <a:pPr algn="ctr"/>
          <a:endParaRPr lang="en-SG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F83CE330-F8C8-47C0-9577-490658EE14B3}">
      <dgm:prSet phldrT="[Text]" custT="1"/>
      <dgm:spPr/>
      <dgm:t>
        <a:bodyPr/>
        <a:lstStyle/>
        <a:p>
          <a:pPr algn="ctr"/>
          <a:r>
            <a:rPr lang="en-SG" sz="1200">
              <a:latin typeface="Times New Roman" panose="02020603050405020304" pitchFamily="18" charset="0"/>
              <a:cs typeface="Times New Roman" panose="02020603050405020304" pitchFamily="18" charset="0"/>
            </a:rPr>
            <a:t>Agency of injury</a:t>
          </a:r>
        </a:p>
      </dgm:t>
    </dgm:pt>
    <dgm:pt modelId="{5355793B-A0F9-4BBB-813C-D94746AFE044}" type="parTrans" cxnId="{958E5E88-AF53-49A5-85BC-C3EE50471F34}">
      <dgm:prSet/>
      <dgm:spPr/>
      <dgm:t>
        <a:bodyPr/>
        <a:lstStyle/>
        <a:p>
          <a:pPr algn="ctr"/>
          <a:endParaRPr lang="en-SG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B267F49C-251D-4523-8228-BA5199295032}" type="sibTrans" cxnId="{958E5E88-AF53-49A5-85BC-C3EE50471F34}">
      <dgm:prSet/>
      <dgm:spPr/>
      <dgm:t>
        <a:bodyPr/>
        <a:lstStyle/>
        <a:p>
          <a:pPr algn="ctr"/>
          <a:endParaRPr lang="en-SG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2D389680-61EA-42D5-8339-E193734EF7D9}" type="pres">
      <dgm:prSet presAssocID="{4B20F433-0CDA-4845-8F68-5D4E331E80A2}" presName="Name0" presStyleCnt="0">
        <dgm:presLayoutVars>
          <dgm:dir/>
          <dgm:animLvl val="lvl"/>
          <dgm:resizeHandles val="exact"/>
        </dgm:presLayoutVars>
      </dgm:prSet>
      <dgm:spPr/>
    </dgm:pt>
    <dgm:pt modelId="{1B8B3C41-552D-4996-906A-4ED441CBA6E9}" type="pres">
      <dgm:prSet presAssocID="{C4447219-FAD0-4EEC-89AC-3427B770E781}" presName="boxAndChildren" presStyleCnt="0"/>
      <dgm:spPr/>
    </dgm:pt>
    <dgm:pt modelId="{22751672-6A72-423C-A840-D8E0B214F2C8}" type="pres">
      <dgm:prSet presAssocID="{C4447219-FAD0-4EEC-89AC-3427B770E781}" presName="parentTextBox" presStyleLbl="node1" presStyleIdx="0" presStyleCnt="4"/>
      <dgm:spPr/>
    </dgm:pt>
    <dgm:pt modelId="{B83CE6C5-09D6-4ABE-90CF-F3FB9CFFBE80}" type="pres">
      <dgm:prSet presAssocID="{77B56BAC-E880-4155-8699-3A1BF9C4538D}" presName="sp" presStyleCnt="0"/>
      <dgm:spPr/>
    </dgm:pt>
    <dgm:pt modelId="{D4709252-E236-4255-B765-0552B71724BC}" type="pres">
      <dgm:prSet presAssocID="{174AF55E-DAD6-4051-A6D0-6C4E2F8D72FF}" presName="arrowAndChildren" presStyleCnt="0"/>
      <dgm:spPr/>
    </dgm:pt>
    <dgm:pt modelId="{D2E6906F-16B6-4CE9-A683-C3AB2F4B3C25}" type="pres">
      <dgm:prSet presAssocID="{174AF55E-DAD6-4051-A6D0-6C4E2F8D72FF}" presName="parentTextArrow" presStyleLbl="node1" presStyleIdx="0" presStyleCnt="4"/>
      <dgm:spPr/>
    </dgm:pt>
    <dgm:pt modelId="{44A8E208-D4E6-4328-9AC4-5065EE7E4DF6}" type="pres">
      <dgm:prSet presAssocID="{174AF55E-DAD6-4051-A6D0-6C4E2F8D72FF}" presName="arrow" presStyleLbl="node1" presStyleIdx="1" presStyleCnt="4"/>
      <dgm:spPr/>
    </dgm:pt>
    <dgm:pt modelId="{47687F52-2BBD-4019-A702-2339F709EDE8}" type="pres">
      <dgm:prSet presAssocID="{174AF55E-DAD6-4051-A6D0-6C4E2F8D72FF}" presName="descendantArrow" presStyleCnt="0"/>
      <dgm:spPr/>
    </dgm:pt>
    <dgm:pt modelId="{CEAA5A05-3B46-44F3-8358-D7328DD41889}" type="pres">
      <dgm:prSet presAssocID="{121D7F38-E3C6-454D-8F08-831C01817DFC}" presName="childTextArrow" presStyleLbl="fgAccFollowNode1" presStyleIdx="0" presStyleCnt="7">
        <dgm:presLayoutVars>
          <dgm:bulletEnabled val="1"/>
        </dgm:presLayoutVars>
      </dgm:prSet>
      <dgm:spPr/>
    </dgm:pt>
    <dgm:pt modelId="{1A3FED28-1785-4BC0-9CCB-29E3811120EE}" type="pres">
      <dgm:prSet presAssocID="{B1CD65A2-4A6B-452F-8056-3C9B08E1FE6E}" presName="childTextArrow" presStyleLbl="fgAccFollowNode1" presStyleIdx="1" presStyleCnt="7">
        <dgm:presLayoutVars>
          <dgm:bulletEnabled val="1"/>
        </dgm:presLayoutVars>
      </dgm:prSet>
      <dgm:spPr/>
    </dgm:pt>
    <dgm:pt modelId="{BFBF02DF-52FB-41F4-BA8D-B9E09D2BC83F}" type="pres">
      <dgm:prSet presAssocID="{6940F63E-AA42-4B80-A1FC-09E8D35D1146}" presName="sp" presStyleCnt="0"/>
      <dgm:spPr/>
    </dgm:pt>
    <dgm:pt modelId="{F6B93461-C061-49F6-8E81-58BE4BAF2097}" type="pres">
      <dgm:prSet presAssocID="{94AB9D04-EC76-42FE-8624-704EFC0A1B7E}" presName="arrowAndChildren" presStyleCnt="0"/>
      <dgm:spPr/>
    </dgm:pt>
    <dgm:pt modelId="{898ED879-00F7-47E9-AC97-830948B79D44}" type="pres">
      <dgm:prSet presAssocID="{94AB9D04-EC76-42FE-8624-704EFC0A1B7E}" presName="parentTextArrow" presStyleLbl="node1" presStyleIdx="1" presStyleCnt="4"/>
      <dgm:spPr/>
    </dgm:pt>
    <dgm:pt modelId="{F57A0FA7-B3EA-450A-96C3-2D6B302195FD}" type="pres">
      <dgm:prSet presAssocID="{94AB9D04-EC76-42FE-8624-704EFC0A1B7E}" presName="arrow" presStyleLbl="node1" presStyleIdx="2" presStyleCnt="4"/>
      <dgm:spPr/>
    </dgm:pt>
    <dgm:pt modelId="{0C9E2D16-9172-4B33-A536-BED8934166A3}" type="pres">
      <dgm:prSet presAssocID="{94AB9D04-EC76-42FE-8624-704EFC0A1B7E}" presName="descendantArrow" presStyleCnt="0"/>
      <dgm:spPr/>
    </dgm:pt>
    <dgm:pt modelId="{03E539D1-0CE9-463A-9889-EBEFCBC7B807}" type="pres">
      <dgm:prSet presAssocID="{9BDE4620-8D4A-4A7E-A9C5-AABC0A0A3B0A}" presName="childTextArrow" presStyleLbl="fgAccFollowNode1" presStyleIdx="2" presStyleCnt="7">
        <dgm:presLayoutVars>
          <dgm:bulletEnabled val="1"/>
        </dgm:presLayoutVars>
      </dgm:prSet>
      <dgm:spPr/>
    </dgm:pt>
    <dgm:pt modelId="{CF61BC02-6605-4C4E-A155-0D76444F789B}" type="pres">
      <dgm:prSet presAssocID="{C4173E42-F75A-487C-BA48-404F45777BA9}" presName="sp" presStyleCnt="0"/>
      <dgm:spPr/>
    </dgm:pt>
    <dgm:pt modelId="{572FDA59-8F57-49CF-885F-EF70CCBE3D3E}" type="pres">
      <dgm:prSet presAssocID="{B15F9B59-D20A-4976-A75A-9C6D1868DA3F}" presName="arrowAndChildren" presStyleCnt="0"/>
      <dgm:spPr/>
    </dgm:pt>
    <dgm:pt modelId="{40F0106C-E4C9-4E3C-B1B1-A66325E0B753}" type="pres">
      <dgm:prSet presAssocID="{B15F9B59-D20A-4976-A75A-9C6D1868DA3F}" presName="parentTextArrow" presStyleLbl="node1" presStyleIdx="2" presStyleCnt="4"/>
      <dgm:spPr/>
    </dgm:pt>
    <dgm:pt modelId="{22180827-120F-4E2E-86EA-BC0B979340B8}" type="pres">
      <dgm:prSet presAssocID="{B15F9B59-D20A-4976-A75A-9C6D1868DA3F}" presName="arrow" presStyleLbl="node1" presStyleIdx="3" presStyleCnt="4"/>
      <dgm:spPr/>
    </dgm:pt>
    <dgm:pt modelId="{313DF637-360A-40C6-A69E-9D5B0BF1ED43}" type="pres">
      <dgm:prSet presAssocID="{B15F9B59-D20A-4976-A75A-9C6D1868DA3F}" presName="descendantArrow" presStyleCnt="0"/>
      <dgm:spPr/>
    </dgm:pt>
    <dgm:pt modelId="{C5FE8090-685D-4C92-8EB6-D6195D2DB431}" type="pres">
      <dgm:prSet presAssocID="{7101618E-FF37-4B95-8472-29E1AABD7528}" presName="childTextArrow" presStyleLbl="fgAccFollowNode1" presStyleIdx="3" presStyleCnt="7">
        <dgm:presLayoutVars>
          <dgm:bulletEnabled val="1"/>
        </dgm:presLayoutVars>
      </dgm:prSet>
      <dgm:spPr/>
    </dgm:pt>
    <dgm:pt modelId="{A434F0C1-A494-4855-ABD4-0A7AFE1399FF}" type="pres">
      <dgm:prSet presAssocID="{9814597C-FA53-4663-A2B9-60101BE55F4F}" presName="childTextArrow" presStyleLbl="fgAccFollowNode1" presStyleIdx="4" presStyleCnt="7">
        <dgm:presLayoutVars>
          <dgm:bulletEnabled val="1"/>
        </dgm:presLayoutVars>
      </dgm:prSet>
      <dgm:spPr/>
    </dgm:pt>
    <dgm:pt modelId="{AAB2A4BA-FC01-49DD-B917-0DF842A2209D}" type="pres">
      <dgm:prSet presAssocID="{9D45EDE8-0E06-4D39-9FED-72BC60FDE558}" presName="childTextArrow" presStyleLbl="fgAccFollowNode1" presStyleIdx="5" presStyleCnt="7" custLinFactNeighborX="-634" custLinFactNeighborY="-5047">
        <dgm:presLayoutVars>
          <dgm:bulletEnabled val="1"/>
        </dgm:presLayoutVars>
      </dgm:prSet>
      <dgm:spPr/>
    </dgm:pt>
    <dgm:pt modelId="{8F49BC62-2538-429F-B40B-04056E1C552C}" type="pres">
      <dgm:prSet presAssocID="{F83CE330-F8C8-47C0-9577-490658EE14B3}" presName="childTextArrow" presStyleLbl="fgAccFollowNode1" presStyleIdx="6" presStyleCnt="7">
        <dgm:presLayoutVars>
          <dgm:bulletEnabled val="1"/>
        </dgm:presLayoutVars>
      </dgm:prSet>
      <dgm:spPr/>
    </dgm:pt>
  </dgm:ptLst>
  <dgm:cxnLst>
    <dgm:cxn modelId="{80DF7B08-92D7-482A-AAAA-23A297AB40C3}" type="presOf" srcId="{B15F9B59-D20A-4976-A75A-9C6D1868DA3F}" destId="{22180827-120F-4E2E-86EA-BC0B979340B8}" srcOrd="1" destOrd="0" presId="urn:microsoft.com/office/officeart/2005/8/layout/process4"/>
    <dgm:cxn modelId="{3DB9370F-BFDC-4A02-9F66-1EFFB67191E9}" type="presOf" srcId="{B15F9B59-D20A-4976-A75A-9C6D1868DA3F}" destId="{40F0106C-E4C9-4E3C-B1B1-A66325E0B753}" srcOrd="0" destOrd="0" presId="urn:microsoft.com/office/officeart/2005/8/layout/process4"/>
    <dgm:cxn modelId="{DA447516-384B-40B2-B41E-6AEEDB9205BC}" srcId="{94AB9D04-EC76-42FE-8624-704EFC0A1B7E}" destId="{9BDE4620-8D4A-4A7E-A9C5-AABC0A0A3B0A}" srcOrd="0" destOrd="0" parTransId="{BB8399C6-F409-49A3-8A7D-A49A9F350694}" sibTransId="{EB0A5724-E1C7-4FAD-A9B1-F4A628BBB15D}"/>
    <dgm:cxn modelId="{C9525B17-8CA3-4EFF-AE50-ADF27003B03B}" srcId="{B15F9B59-D20A-4976-A75A-9C6D1868DA3F}" destId="{7101618E-FF37-4B95-8472-29E1AABD7528}" srcOrd="0" destOrd="0" parTransId="{5EEA1457-4B45-4C89-9642-A4825756F29E}" sibTransId="{7E7F082F-5CB0-4396-87BB-5A24F7D3D62C}"/>
    <dgm:cxn modelId="{506BF221-CAFB-447D-B735-A22DF58BBB4A}" srcId="{4B20F433-0CDA-4845-8F68-5D4E331E80A2}" destId="{94AB9D04-EC76-42FE-8624-704EFC0A1B7E}" srcOrd="1" destOrd="0" parTransId="{25256BBE-E2F9-4487-96C6-57C22214831F}" sibTransId="{6940F63E-AA42-4B80-A1FC-09E8D35D1146}"/>
    <dgm:cxn modelId="{1CBF502A-4475-4364-A780-BF06B129A8C5}" type="presOf" srcId="{9814597C-FA53-4663-A2B9-60101BE55F4F}" destId="{A434F0C1-A494-4855-ABD4-0A7AFE1399FF}" srcOrd="0" destOrd="0" presId="urn:microsoft.com/office/officeart/2005/8/layout/process4"/>
    <dgm:cxn modelId="{2CB81430-9F4B-4DDA-AC7E-27127F402877}" type="presOf" srcId="{7101618E-FF37-4B95-8472-29E1AABD7528}" destId="{C5FE8090-685D-4C92-8EB6-D6195D2DB431}" srcOrd="0" destOrd="0" presId="urn:microsoft.com/office/officeart/2005/8/layout/process4"/>
    <dgm:cxn modelId="{5F6BBE39-936B-4D2B-BCA2-9CD4A6C1683E}" type="presOf" srcId="{F83CE330-F8C8-47C0-9577-490658EE14B3}" destId="{8F49BC62-2538-429F-B40B-04056E1C552C}" srcOrd="0" destOrd="0" presId="urn:microsoft.com/office/officeart/2005/8/layout/process4"/>
    <dgm:cxn modelId="{FE343D5D-A6F3-42FD-BCE7-44554E802504}" srcId="{4B20F433-0CDA-4845-8F68-5D4E331E80A2}" destId="{B15F9B59-D20A-4976-A75A-9C6D1868DA3F}" srcOrd="0" destOrd="0" parTransId="{B11B06B6-D84D-4623-9633-970D9EBA2B0A}" sibTransId="{C4173E42-F75A-487C-BA48-404F45777BA9}"/>
    <dgm:cxn modelId="{9092CA43-BA11-4F50-BFDE-D90331673B22}" type="presOf" srcId="{174AF55E-DAD6-4051-A6D0-6C4E2F8D72FF}" destId="{44A8E208-D4E6-4328-9AC4-5065EE7E4DF6}" srcOrd="1" destOrd="0" presId="urn:microsoft.com/office/officeart/2005/8/layout/process4"/>
    <dgm:cxn modelId="{73620271-3916-40BF-BE59-B2BDBCE1DB05}" srcId="{4B20F433-0CDA-4845-8F68-5D4E331E80A2}" destId="{C4447219-FAD0-4EEC-89AC-3427B770E781}" srcOrd="3" destOrd="0" parTransId="{44507128-F45B-47FE-826D-0DD2556BE35D}" sibTransId="{62EAA2AC-490C-42C5-A814-46279AFFF205}"/>
    <dgm:cxn modelId="{EE54AF72-2013-4C54-9A49-C52E82DD04E9}" type="presOf" srcId="{121D7F38-E3C6-454D-8F08-831C01817DFC}" destId="{CEAA5A05-3B46-44F3-8358-D7328DD41889}" srcOrd="0" destOrd="0" presId="urn:microsoft.com/office/officeart/2005/8/layout/process4"/>
    <dgm:cxn modelId="{958E5E88-AF53-49A5-85BC-C3EE50471F34}" srcId="{B15F9B59-D20A-4976-A75A-9C6D1868DA3F}" destId="{F83CE330-F8C8-47C0-9577-490658EE14B3}" srcOrd="3" destOrd="0" parTransId="{5355793B-A0F9-4BBB-813C-D94746AFE044}" sibTransId="{B267F49C-251D-4523-8228-BA5199295032}"/>
    <dgm:cxn modelId="{3FD68695-E804-41B0-95B9-9A942CE86EF8}" srcId="{174AF55E-DAD6-4051-A6D0-6C4E2F8D72FF}" destId="{121D7F38-E3C6-454D-8F08-831C01817DFC}" srcOrd="0" destOrd="0" parTransId="{50E4C02A-A96E-4647-A412-00378DD30016}" sibTransId="{E8D47603-AEA8-4A4C-AEBA-51874BE5947B}"/>
    <dgm:cxn modelId="{B314A39A-C46C-4446-A71E-F05B7C0B10A0}" srcId="{4B20F433-0CDA-4845-8F68-5D4E331E80A2}" destId="{174AF55E-DAD6-4051-A6D0-6C4E2F8D72FF}" srcOrd="2" destOrd="0" parTransId="{67DF457F-8C95-489B-BC91-03F66EA8A5D6}" sibTransId="{77B56BAC-E880-4155-8699-3A1BF9C4538D}"/>
    <dgm:cxn modelId="{5805169B-43C4-4812-B7D1-BC2D61789FF9}" type="presOf" srcId="{94AB9D04-EC76-42FE-8624-704EFC0A1B7E}" destId="{F57A0FA7-B3EA-450A-96C3-2D6B302195FD}" srcOrd="1" destOrd="0" presId="urn:microsoft.com/office/officeart/2005/8/layout/process4"/>
    <dgm:cxn modelId="{8B21B6A1-933A-4DA4-A99A-75203AF970D2}" type="presOf" srcId="{9BDE4620-8D4A-4A7E-A9C5-AABC0A0A3B0A}" destId="{03E539D1-0CE9-463A-9889-EBEFCBC7B807}" srcOrd="0" destOrd="0" presId="urn:microsoft.com/office/officeart/2005/8/layout/process4"/>
    <dgm:cxn modelId="{5F8F4FAF-A30E-4EE2-81A4-36E98CC9A0BB}" type="presOf" srcId="{94AB9D04-EC76-42FE-8624-704EFC0A1B7E}" destId="{898ED879-00F7-47E9-AC97-830948B79D44}" srcOrd="0" destOrd="0" presId="urn:microsoft.com/office/officeart/2005/8/layout/process4"/>
    <dgm:cxn modelId="{1BB22BBA-30B9-451A-8A1B-C70E8F2521C5}" srcId="{B15F9B59-D20A-4976-A75A-9C6D1868DA3F}" destId="{9D45EDE8-0E06-4D39-9FED-72BC60FDE558}" srcOrd="2" destOrd="0" parTransId="{8C359B11-CC71-477A-A287-1A605A9810F8}" sibTransId="{1B1ADEE2-93F3-4F71-B77C-53A09B57F693}"/>
    <dgm:cxn modelId="{32CDFAD1-00CB-4578-9D13-8EBE7B742A6E}" srcId="{B15F9B59-D20A-4976-A75A-9C6D1868DA3F}" destId="{9814597C-FA53-4663-A2B9-60101BE55F4F}" srcOrd="1" destOrd="0" parTransId="{3914F9A8-098F-4518-A1E2-8C661DECFED5}" sibTransId="{F55C2A37-7C0F-4113-B0C1-14ED99030D6A}"/>
    <dgm:cxn modelId="{CF6D4ED5-58A5-45FC-A8FA-DA002D83A500}" type="presOf" srcId="{174AF55E-DAD6-4051-A6D0-6C4E2F8D72FF}" destId="{D2E6906F-16B6-4CE9-A683-C3AB2F4B3C25}" srcOrd="0" destOrd="0" presId="urn:microsoft.com/office/officeart/2005/8/layout/process4"/>
    <dgm:cxn modelId="{A6C8B2E7-0E55-4402-B79E-BC6AAA7DC87A}" type="presOf" srcId="{9D45EDE8-0E06-4D39-9FED-72BC60FDE558}" destId="{AAB2A4BA-FC01-49DD-B917-0DF842A2209D}" srcOrd="0" destOrd="0" presId="urn:microsoft.com/office/officeart/2005/8/layout/process4"/>
    <dgm:cxn modelId="{557CB3F0-1F7D-4601-B130-8AEFFA5C474C}" type="presOf" srcId="{4B20F433-0CDA-4845-8F68-5D4E331E80A2}" destId="{2D389680-61EA-42D5-8339-E193734EF7D9}" srcOrd="0" destOrd="0" presId="urn:microsoft.com/office/officeart/2005/8/layout/process4"/>
    <dgm:cxn modelId="{66F7CDF5-7EC7-49B2-A42A-F26587095369}" type="presOf" srcId="{C4447219-FAD0-4EEC-89AC-3427B770E781}" destId="{22751672-6A72-423C-A840-D8E0B214F2C8}" srcOrd="0" destOrd="0" presId="urn:microsoft.com/office/officeart/2005/8/layout/process4"/>
    <dgm:cxn modelId="{575904FB-574D-4849-A560-BCB4CB95C645}" type="presOf" srcId="{B1CD65A2-4A6B-452F-8056-3C9B08E1FE6E}" destId="{1A3FED28-1785-4BC0-9CCB-29E3811120EE}" srcOrd="0" destOrd="0" presId="urn:microsoft.com/office/officeart/2005/8/layout/process4"/>
    <dgm:cxn modelId="{1589FBFB-532B-4CA6-A401-268C217605B0}" srcId="{174AF55E-DAD6-4051-A6D0-6C4E2F8D72FF}" destId="{B1CD65A2-4A6B-452F-8056-3C9B08E1FE6E}" srcOrd="1" destOrd="0" parTransId="{1454DAAE-B8DB-4C6E-A6EF-4731485FD4FF}" sibTransId="{F6FE1D18-28E0-4648-B3FF-3A9E43BCF254}"/>
    <dgm:cxn modelId="{2E043066-E425-4D3A-B2CA-65E541D24B94}" type="presParOf" srcId="{2D389680-61EA-42D5-8339-E193734EF7D9}" destId="{1B8B3C41-552D-4996-906A-4ED441CBA6E9}" srcOrd="0" destOrd="0" presId="urn:microsoft.com/office/officeart/2005/8/layout/process4"/>
    <dgm:cxn modelId="{B42C5687-10BD-4C49-9CD2-7D5BE9407FCA}" type="presParOf" srcId="{1B8B3C41-552D-4996-906A-4ED441CBA6E9}" destId="{22751672-6A72-423C-A840-D8E0B214F2C8}" srcOrd="0" destOrd="0" presId="urn:microsoft.com/office/officeart/2005/8/layout/process4"/>
    <dgm:cxn modelId="{42CCC787-3F36-45C8-8AD0-4F11B15C0C63}" type="presParOf" srcId="{2D389680-61EA-42D5-8339-E193734EF7D9}" destId="{B83CE6C5-09D6-4ABE-90CF-F3FB9CFFBE80}" srcOrd="1" destOrd="0" presId="urn:microsoft.com/office/officeart/2005/8/layout/process4"/>
    <dgm:cxn modelId="{6875DBF1-3FE6-4B5A-8981-5496A378D75D}" type="presParOf" srcId="{2D389680-61EA-42D5-8339-E193734EF7D9}" destId="{D4709252-E236-4255-B765-0552B71724BC}" srcOrd="2" destOrd="0" presId="urn:microsoft.com/office/officeart/2005/8/layout/process4"/>
    <dgm:cxn modelId="{017AEF11-6B05-417C-A92F-D75BB0631915}" type="presParOf" srcId="{D4709252-E236-4255-B765-0552B71724BC}" destId="{D2E6906F-16B6-4CE9-A683-C3AB2F4B3C25}" srcOrd="0" destOrd="0" presId="urn:microsoft.com/office/officeart/2005/8/layout/process4"/>
    <dgm:cxn modelId="{652E168A-6C2E-4400-8498-FE642836EEF2}" type="presParOf" srcId="{D4709252-E236-4255-B765-0552B71724BC}" destId="{44A8E208-D4E6-4328-9AC4-5065EE7E4DF6}" srcOrd="1" destOrd="0" presId="urn:microsoft.com/office/officeart/2005/8/layout/process4"/>
    <dgm:cxn modelId="{47AD8F0D-F2D4-4006-9ED0-617AE582B30D}" type="presParOf" srcId="{D4709252-E236-4255-B765-0552B71724BC}" destId="{47687F52-2BBD-4019-A702-2339F709EDE8}" srcOrd="2" destOrd="0" presId="urn:microsoft.com/office/officeart/2005/8/layout/process4"/>
    <dgm:cxn modelId="{F750E242-3D15-45C6-AFB1-DFB25B25025F}" type="presParOf" srcId="{47687F52-2BBD-4019-A702-2339F709EDE8}" destId="{CEAA5A05-3B46-44F3-8358-D7328DD41889}" srcOrd="0" destOrd="0" presId="urn:microsoft.com/office/officeart/2005/8/layout/process4"/>
    <dgm:cxn modelId="{7B57FBFB-23B3-4705-8AF3-62292EB5971D}" type="presParOf" srcId="{47687F52-2BBD-4019-A702-2339F709EDE8}" destId="{1A3FED28-1785-4BC0-9CCB-29E3811120EE}" srcOrd="1" destOrd="0" presId="urn:microsoft.com/office/officeart/2005/8/layout/process4"/>
    <dgm:cxn modelId="{71C831F2-5AE8-42EF-B023-EC2302F33BA3}" type="presParOf" srcId="{2D389680-61EA-42D5-8339-E193734EF7D9}" destId="{BFBF02DF-52FB-41F4-BA8D-B9E09D2BC83F}" srcOrd="3" destOrd="0" presId="urn:microsoft.com/office/officeart/2005/8/layout/process4"/>
    <dgm:cxn modelId="{3579663F-5457-448B-803D-36F818C1A483}" type="presParOf" srcId="{2D389680-61EA-42D5-8339-E193734EF7D9}" destId="{F6B93461-C061-49F6-8E81-58BE4BAF2097}" srcOrd="4" destOrd="0" presId="urn:microsoft.com/office/officeart/2005/8/layout/process4"/>
    <dgm:cxn modelId="{B4002FE7-57A9-4668-A68F-4F2CD2050B8D}" type="presParOf" srcId="{F6B93461-C061-49F6-8E81-58BE4BAF2097}" destId="{898ED879-00F7-47E9-AC97-830948B79D44}" srcOrd="0" destOrd="0" presId="urn:microsoft.com/office/officeart/2005/8/layout/process4"/>
    <dgm:cxn modelId="{8B60C4BD-DA9A-474C-9A55-9E62D09B062B}" type="presParOf" srcId="{F6B93461-C061-49F6-8E81-58BE4BAF2097}" destId="{F57A0FA7-B3EA-450A-96C3-2D6B302195FD}" srcOrd="1" destOrd="0" presId="urn:microsoft.com/office/officeart/2005/8/layout/process4"/>
    <dgm:cxn modelId="{73711172-D049-44E4-BBDA-E704A20600AE}" type="presParOf" srcId="{F6B93461-C061-49F6-8E81-58BE4BAF2097}" destId="{0C9E2D16-9172-4B33-A536-BED8934166A3}" srcOrd="2" destOrd="0" presId="urn:microsoft.com/office/officeart/2005/8/layout/process4"/>
    <dgm:cxn modelId="{5EA1562C-3AFB-4557-937F-313BC8EE986C}" type="presParOf" srcId="{0C9E2D16-9172-4B33-A536-BED8934166A3}" destId="{03E539D1-0CE9-463A-9889-EBEFCBC7B807}" srcOrd="0" destOrd="0" presId="urn:microsoft.com/office/officeart/2005/8/layout/process4"/>
    <dgm:cxn modelId="{82355C89-F019-4ABB-B1D4-A721716BCDB1}" type="presParOf" srcId="{2D389680-61EA-42D5-8339-E193734EF7D9}" destId="{CF61BC02-6605-4C4E-A155-0D76444F789B}" srcOrd="5" destOrd="0" presId="urn:microsoft.com/office/officeart/2005/8/layout/process4"/>
    <dgm:cxn modelId="{79DC6EC8-104A-40A5-96EB-9A808881F611}" type="presParOf" srcId="{2D389680-61EA-42D5-8339-E193734EF7D9}" destId="{572FDA59-8F57-49CF-885F-EF70CCBE3D3E}" srcOrd="6" destOrd="0" presId="urn:microsoft.com/office/officeart/2005/8/layout/process4"/>
    <dgm:cxn modelId="{564D7B68-5E11-4EFF-80CD-5093B6396DE4}" type="presParOf" srcId="{572FDA59-8F57-49CF-885F-EF70CCBE3D3E}" destId="{40F0106C-E4C9-4E3C-B1B1-A66325E0B753}" srcOrd="0" destOrd="0" presId="urn:microsoft.com/office/officeart/2005/8/layout/process4"/>
    <dgm:cxn modelId="{2AAE5F85-C608-4ED5-A337-A62765CFF697}" type="presParOf" srcId="{572FDA59-8F57-49CF-885F-EF70CCBE3D3E}" destId="{22180827-120F-4E2E-86EA-BC0B979340B8}" srcOrd="1" destOrd="0" presId="urn:microsoft.com/office/officeart/2005/8/layout/process4"/>
    <dgm:cxn modelId="{0BD9FB5B-9C11-4610-896B-24A41BEEA59A}" type="presParOf" srcId="{572FDA59-8F57-49CF-885F-EF70CCBE3D3E}" destId="{313DF637-360A-40C6-A69E-9D5B0BF1ED43}" srcOrd="2" destOrd="0" presId="urn:microsoft.com/office/officeart/2005/8/layout/process4"/>
    <dgm:cxn modelId="{56CCC527-0499-4C04-A1FE-66B24E42B2FC}" type="presParOf" srcId="{313DF637-360A-40C6-A69E-9D5B0BF1ED43}" destId="{C5FE8090-685D-4C92-8EB6-D6195D2DB431}" srcOrd="0" destOrd="0" presId="urn:microsoft.com/office/officeart/2005/8/layout/process4"/>
    <dgm:cxn modelId="{660EF23C-796D-44B3-AE05-A3BA4160F016}" type="presParOf" srcId="{313DF637-360A-40C6-A69E-9D5B0BF1ED43}" destId="{A434F0C1-A494-4855-ABD4-0A7AFE1399FF}" srcOrd="1" destOrd="0" presId="urn:microsoft.com/office/officeart/2005/8/layout/process4"/>
    <dgm:cxn modelId="{AC040EA5-82BB-491B-8C68-53F204544404}" type="presParOf" srcId="{313DF637-360A-40C6-A69E-9D5B0BF1ED43}" destId="{AAB2A4BA-FC01-49DD-B917-0DF842A2209D}" srcOrd="2" destOrd="0" presId="urn:microsoft.com/office/officeart/2005/8/layout/process4"/>
    <dgm:cxn modelId="{92385698-2FB7-47F2-8D51-7A8D274474FC}" type="presParOf" srcId="{313DF637-360A-40C6-A69E-9D5B0BF1ED43}" destId="{8F49BC62-2538-429F-B40B-04056E1C552C}" srcOrd="3" destOrd="0" presId="urn:microsoft.com/office/officeart/2005/8/layout/process4"/>
  </dgm:cxnLst>
  <dgm:bg/>
  <dgm:whole/>
  <dgm:extLst>
    <a:ext uri="http://schemas.microsoft.com/office/drawing/2008/diagram">
      <dsp:dataModelExt xmlns:dsp="http://schemas.microsoft.com/office/drawing/2008/diagram" relId="rId2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A8EA9DB-169B-455F-94E6-5032DB8B57D3}">
      <dsp:nvSpPr>
        <dsp:cNvPr id="0" name=""/>
        <dsp:cNvSpPr/>
      </dsp:nvSpPr>
      <dsp:spPr>
        <a:xfrm>
          <a:off x="1065" y="13762"/>
          <a:ext cx="1089440" cy="1089440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Lost Time</a:t>
          </a:r>
        </a:p>
      </dsp:txBody>
      <dsp:txXfrm>
        <a:off x="160610" y="173307"/>
        <a:ext cx="770350" cy="770350"/>
      </dsp:txXfrm>
    </dsp:sp>
    <dsp:sp modelId="{3DD116E1-5DF7-4FF4-8264-38D14FD0A50C}">
      <dsp:nvSpPr>
        <dsp:cNvPr id="0" name=""/>
        <dsp:cNvSpPr/>
      </dsp:nvSpPr>
      <dsp:spPr>
        <a:xfrm>
          <a:off x="1178968" y="242544"/>
          <a:ext cx="631875" cy="631875"/>
        </a:xfrm>
        <a:prstGeom prst="mathPlus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SG" sz="800" kern="1200"/>
        </a:p>
      </dsp:txBody>
      <dsp:txXfrm>
        <a:off x="1262723" y="484173"/>
        <a:ext cx="464365" cy="148617"/>
      </dsp:txXfrm>
    </dsp:sp>
    <dsp:sp modelId="{97EBDB8E-9E4C-4676-9D36-B99D4D115440}">
      <dsp:nvSpPr>
        <dsp:cNvPr id="0" name=""/>
        <dsp:cNvSpPr/>
      </dsp:nvSpPr>
      <dsp:spPr>
        <a:xfrm>
          <a:off x="1899306" y="13762"/>
          <a:ext cx="1414409" cy="1089440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2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Injury Classification</a:t>
          </a:r>
        </a:p>
      </dsp:txBody>
      <dsp:txXfrm>
        <a:off x="2106441" y="173307"/>
        <a:ext cx="1000139" cy="770350"/>
      </dsp:txXfrm>
    </dsp:sp>
    <dsp:sp modelId="{762CFEFB-6589-40AF-BF6E-445FAFA6BDB3}">
      <dsp:nvSpPr>
        <dsp:cNvPr id="0" name=""/>
        <dsp:cNvSpPr/>
      </dsp:nvSpPr>
      <dsp:spPr>
        <a:xfrm>
          <a:off x="3402178" y="242544"/>
          <a:ext cx="631875" cy="631875"/>
        </a:xfrm>
        <a:prstGeom prst="mathEqual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SG" sz="800" kern="1200"/>
        </a:p>
      </dsp:txBody>
      <dsp:txXfrm>
        <a:off x="3485933" y="372710"/>
        <a:ext cx="464365" cy="371543"/>
      </dsp:txXfrm>
    </dsp:sp>
    <dsp:sp modelId="{4358F430-FC21-4AC9-B10D-5A38CE8DE5C9}">
      <dsp:nvSpPr>
        <dsp:cNvPr id="0" name=""/>
        <dsp:cNvSpPr/>
      </dsp:nvSpPr>
      <dsp:spPr>
        <a:xfrm>
          <a:off x="4122516" y="13762"/>
          <a:ext cx="1089440" cy="1089440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Injury Severity</a:t>
          </a:r>
        </a:p>
      </dsp:txBody>
      <dsp:txXfrm>
        <a:off x="4282061" y="173307"/>
        <a:ext cx="770350" cy="770350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2751672-6A72-423C-A840-D8E0B214F2C8}">
      <dsp:nvSpPr>
        <dsp:cNvPr id="0" name=""/>
        <dsp:cNvSpPr/>
      </dsp:nvSpPr>
      <dsp:spPr>
        <a:xfrm>
          <a:off x="0" y="1070321"/>
          <a:ext cx="5943600" cy="234160"/>
        </a:xfrm>
        <a:prstGeom prst="rect">
          <a:avLst/>
        </a:prstGeom>
        <a:solidFill>
          <a:schemeClr val="lt1"/>
        </a:solidFill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hemeClr val="accent1"/>
        </a:lnRef>
        <a:fillRef idx="1">
          <a:schemeClr val="lt1"/>
        </a:fillRef>
        <a:effectRef idx="0">
          <a:schemeClr val="accent1"/>
        </a:effectRef>
        <a:fontRef idx="minor">
          <a:schemeClr val="dk1"/>
        </a:fontRef>
      </dsp:style>
      <dsp:txBody>
        <a:bodyPr spcFirstLastPara="0" vert="horz" wrap="square" lIns="85344" tIns="85344" rIns="85344" bIns="85344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200" kern="1200"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rPr>
            <a:t>Injuy Severity</a:t>
          </a:r>
        </a:p>
      </dsp:txBody>
      <dsp:txXfrm>
        <a:off x="0" y="1070321"/>
        <a:ext cx="5943600" cy="234160"/>
      </dsp:txXfrm>
    </dsp:sp>
    <dsp:sp modelId="{44A8E208-D4E6-4328-9AC4-5065EE7E4DF6}">
      <dsp:nvSpPr>
        <dsp:cNvPr id="0" name=""/>
        <dsp:cNvSpPr/>
      </dsp:nvSpPr>
      <dsp:spPr>
        <a:xfrm rot="10800000">
          <a:off x="0" y="713695"/>
          <a:ext cx="5943600" cy="360138"/>
        </a:xfrm>
        <a:prstGeom prst="upArrowCallou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85344" tIns="85344" rIns="85344" bIns="85344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200" b="1" kern="1200">
              <a:latin typeface="Times New Roman" panose="02020603050405020304" pitchFamily="18" charset="0"/>
              <a:cs typeface="Times New Roman" panose="02020603050405020304" pitchFamily="18" charset="0"/>
            </a:rPr>
            <a:t>Accident outcome</a:t>
          </a:r>
        </a:p>
      </dsp:txBody>
      <dsp:txXfrm rot="-10800000">
        <a:off x="0" y="713695"/>
        <a:ext cx="5943600" cy="126408"/>
      </dsp:txXfrm>
    </dsp:sp>
    <dsp:sp modelId="{CEAA5A05-3B46-44F3-8358-D7328DD41889}">
      <dsp:nvSpPr>
        <dsp:cNvPr id="0" name=""/>
        <dsp:cNvSpPr/>
      </dsp:nvSpPr>
      <dsp:spPr>
        <a:xfrm>
          <a:off x="0" y="840103"/>
          <a:ext cx="2971800" cy="107681"/>
        </a:xfrm>
        <a:prstGeom prst="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15240" rIns="85344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Body location</a:t>
          </a:r>
        </a:p>
      </dsp:txBody>
      <dsp:txXfrm>
        <a:off x="0" y="840103"/>
        <a:ext cx="2971800" cy="107681"/>
      </dsp:txXfrm>
    </dsp:sp>
    <dsp:sp modelId="{1A3FED28-1785-4BC0-9CCB-29E3811120EE}">
      <dsp:nvSpPr>
        <dsp:cNvPr id="0" name=""/>
        <dsp:cNvSpPr/>
      </dsp:nvSpPr>
      <dsp:spPr>
        <a:xfrm>
          <a:off x="2971800" y="840103"/>
          <a:ext cx="2971800" cy="107681"/>
        </a:xfrm>
        <a:prstGeom prst="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15240" rIns="85344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Nature of injury</a:t>
          </a:r>
        </a:p>
      </dsp:txBody>
      <dsp:txXfrm>
        <a:off x="2971800" y="840103"/>
        <a:ext cx="2971800" cy="107681"/>
      </dsp:txXfrm>
    </dsp:sp>
    <dsp:sp modelId="{F57A0FA7-B3EA-450A-96C3-2D6B302195FD}">
      <dsp:nvSpPr>
        <dsp:cNvPr id="0" name=""/>
        <dsp:cNvSpPr/>
      </dsp:nvSpPr>
      <dsp:spPr>
        <a:xfrm rot="10800000">
          <a:off x="0" y="357069"/>
          <a:ext cx="5943600" cy="360138"/>
        </a:xfrm>
        <a:prstGeom prst="upArrowCallou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85344" tIns="85344" rIns="85344" bIns="85344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200" b="1" kern="1200">
              <a:latin typeface="Times New Roman" panose="02020603050405020304" pitchFamily="18" charset="0"/>
              <a:cs typeface="Times New Roman" panose="02020603050405020304" pitchFamily="18" charset="0"/>
            </a:rPr>
            <a:t>Accident Trggiers</a:t>
          </a:r>
        </a:p>
      </dsp:txBody>
      <dsp:txXfrm rot="-10800000">
        <a:off x="0" y="357069"/>
        <a:ext cx="5943600" cy="126408"/>
      </dsp:txXfrm>
    </dsp:sp>
    <dsp:sp modelId="{03E539D1-0CE9-463A-9889-EBEFCBC7B807}">
      <dsp:nvSpPr>
        <dsp:cNvPr id="0" name=""/>
        <dsp:cNvSpPr/>
      </dsp:nvSpPr>
      <dsp:spPr>
        <a:xfrm>
          <a:off x="0" y="483478"/>
          <a:ext cx="5943600" cy="107681"/>
        </a:xfrm>
        <a:prstGeom prst="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15240" rIns="85344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Mechanism of injury</a:t>
          </a:r>
        </a:p>
      </dsp:txBody>
      <dsp:txXfrm>
        <a:off x="0" y="483478"/>
        <a:ext cx="5943600" cy="107681"/>
      </dsp:txXfrm>
    </dsp:sp>
    <dsp:sp modelId="{22180827-120F-4E2E-86EA-BC0B979340B8}">
      <dsp:nvSpPr>
        <dsp:cNvPr id="0" name=""/>
        <dsp:cNvSpPr/>
      </dsp:nvSpPr>
      <dsp:spPr>
        <a:xfrm rot="10800000">
          <a:off x="0" y="443"/>
          <a:ext cx="5943600" cy="360138"/>
        </a:xfrm>
        <a:prstGeom prst="upArrowCallou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85344" tIns="85344" rIns="85344" bIns="85344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200" b="1" kern="1200">
              <a:latin typeface="Times New Roman" panose="02020603050405020304" pitchFamily="18" charset="0"/>
              <a:cs typeface="Times New Roman" panose="02020603050405020304" pitchFamily="18" charset="0"/>
            </a:rPr>
            <a:t>Accident drivers</a:t>
          </a:r>
        </a:p>
      </dsp:txBody>
      <dsp:txXfrm rot="-10800000">
        <a:off x="0" y="443"/>
        <a:ext cx="5943600" cy="126408"/>
      </dsp:txXfrm>
    </dsp:sp>
    <dsp:sp modelId="{C5FE8090-685D-4C92-8EB6-D6195D2DB431}">
      <dsp:nvSpPr>
        <dsp:cNvPr id="0" name=""/>
        <dsp:cNvSpPr/>
      </dsp:nvSpPr>
      <dsp:spPr>
        <a:xfrm>
          <a:off x="0" y="126852"/>
          <a:ext cx="1485900" cy="107681"/>
        </a:xfrm>
        <a:prstGeom prst="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15240" rIns="85344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Orgainsation</a:t>
          </a:r>
        </a:p>
      </dsp:txBody>
      <dsp:txXfrm>
        <a:off x="0" y="126852"/>
        <a:ext cx="1485900" cy="107681"/>
      </dsp:txXfrm>
    </dsp:sp>
    <dsp:sp modelId="{A434F0C1-A494-4855-ABD4-0A7AFE1399FF}">
      <dsp:nvSpPr>
        <dsp:cNvPr id="0" name=""/>
        <dsp:cNvSpPr/>
      </dsp:nvSpPr>
      <dsp:spPr>
        <a:xfrm>
          <a:off x="1485899" y="126852"/>
          <a:ext cx="1485900" cy="107681"/>
        </a:xfrm>
        <a:prstGeom prst="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15240" rIns="85344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Human</a:t>
          </a:r>
        </a:p>
      </dsp:txBody>
      <dsp:txXfrm>
        <a:off x="1485899" y="126852"/>
        <a:ext cx="1485900" cy="107681"/>
      </dsp:txXfrm>
    </dsp:sp>
    <dsp:sp modelId="{AAB2A4BA-FC01-49DD-B917-0DF842A2209D}">
      <dsp:nvSpPr>
        <dsp:cNvPr id="0" name=""/>
        <dsp:cNvSpPr/>
      </dsp:nvSpPr>
      <dsp:spPr>
        <a:xfrm>
          <a:off x="2962379" y="121417"/>
          <a:ext cx="1485900" cy="107681"/>
        </a:xfrm>
        <a:prstGeom prst="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15240" rIns="85344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Environment</a:t>
          </a:r>
        </a:p>
      </dsp:txBody>
      <dsp:txXfrm>
        <a:off x="2962379" y="121417"/>
        <a:ext cx="1485900" cy="107681"/>
      </dsp:txXfrm>
    </dsp:sp>
    <dsp:sp modelId="{8F49BC62-2538-429F-B40B-04056E1C552C}">
      <dsp:nvSpPr>
        <dsp:cNvPr id="0" name=""/>
        <dsp:cNvSpPr/>
      </dsp:nvSpPr>
      <dsp:spPr>
        <a:xfrm>
          <a:off x="4457699" y="126852"/>
          <a:ext cx="1485900" cy="107681"/>
        </a:xfrm>
        <a:prstGeom prst="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alpha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15240" rIns="85344" bIns="1524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1200" kern="1200">
              <a:latin typeface="Times New Roman" panose="02020603050405020304" pitchFamily="18" charset="0"/>
              <a:cs typeface="Times New Roman" panose="02020603050405020304" pitchFamily="18" charset="0"/>
            </a:rPr>
            <a:t>Agency of injury</a:t>
          </a:r>
        </a:p>
      </dsp:txBody>
      <dsp:txXfrm>
        <a:off x="4457699" y="126852"/>
        <a:ext cx="1485900" cy="10768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equation1">
  <dgm:title val=""/>
  <dgm:desc val=""/>
  <dgm:catLst>
    <dgm:cat type="relationship" pri="17000"/>
    <dgm:cat type="process" pri="2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dir/>
      <dgm:resizeHandles val="exact"/>
    </dgm:varLst>
    <dgm:choose name="Name0">
      <dgm:if name="Name1" func="var" arg="dir" op="equ" val="norm">
        <dgm:alg type="lin">
          <dgm:param type="fallback" val="2D"/>
        </dgm:alg>
      </dgm:if>
      <dgm:else name="Name2">
        <dgm:alg type="lin">
          <dgm:param type="linDir" val="fromR"/>
          <dgm:param type="fallback" val="2D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ptType="sibTrans" refType="w" refFor="ch" refPtType="node" fact="0.58"/>
      <dgm:constr type="primFontSz" for="ch" ptType="node" op="equ" val="65"/>
      <dgm:constr type="primFontSz" for="ch" ptType="sibTrans" op="equ" val="55"/>
      <dgm:constr type="primFontSz" for="ch" ptType="sibTrans" refType="primFontSz" refFor="ch" refPtType="node" op="lte" fact="0.8"/>
      <dgm:constr type="w" for="ch" forName="spacerL" refType="w" refFor="ch" refPtType="sibTrans" fact="0.14"/>
      <dgm:constr type="w" for="ch" forName="spacerR" refType="w" refFor="ch" refPtType="sibTrans" fact="0.14"/>
    </dgm:constrLst>
    <dgm:ruleLst/>
    <dgm:forEach name="nodesForEach" axis="ch" ptType="node">
      <dgm:layoutNode name="node">
        <dgm:varLst>
          <dgm:bulletEnabled val="1"/>
        </dgm:varLst>
        <dgm:alg type="tx">
          <dgm:param type="txAnchorVertCh" val="mid"/>
        </dgm:alg>
        <dgm:shape xmlns:r="http://schemas.openxmlformats.org/officeDocument/2006/relationships" type="ellipse" r:blip="">
          <dgm:adjLst/>
        </dgm:shape>
        <dgm:presOf axis="desOrSelf" ptType="node"/>
        <dgm:constrLst>
          <dgm:constr type="h" refType="w"/>
          <dgm:constr type="tMarg" refType="primFontSz" fact="0.1"/>
          <dgm:constr type="bMarg" refType="primFontSz" fact="0.1"/>
          <dgm:constr type="lMarg" refType="primFontSz" fact="0.1"/>
          <dgm:constr type="rMarg" refType="primFontSz" fact="0.1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pacerL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  <dgm:layoutNode name="sibTrans">
          <dgm:alg type="tx"/>
          <dgm:choose name="Name3">
            <dgm:if name="Name4" axis="followSib" ptType="sibTrans" func="cnt" op="equ" val="0">
              <dgm:shape xmlns:r="http://schemas.openxmlformats.org/officeDocument/2006/relationships" type="mathEqual" r:blip="">
                <dgm:adjLst/>
              </dgm:shape>
            </dgm:if>
            <dgm:else name="Name5">
              <dgm:shape xmlns:r="http://schemas.openxmlformats.org/officeDocument/2006/relationships" type="mathPlus" r:blip="">
                <dgm:adjLst/>
              </dgm:shape>
            </dgm:else>
          </dgm:choose>
          <dgm:presOf axis="self"/>
          <dgm:constrLst>
            <dgm:constr type="h" refType="w"/>
            <dgm:constr type="lMarg"/>
            <dgm:constr type="rMarg"/>
            <dgm:constr type="tMarg"/>
            <dgm:constr type="bMarg"/>
          </dgm:constrLst>
          <dgm:ruleLst>
            <dgm:rule type="primFontSz" val="5" fact="NaN" max="NaN"/>
          </dgm:ruleLst>
        </dgm:layoutNode>
        <dgm:layoutNode name="spacerR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process4">
  <dgm:title val=""/>
  <dgm:desc val=""/>
  <dgm:catLst>
    <dgm:cat type="process" pri="16000"/>
    <dgm:cat type="list" pri="20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alg type="lin">
      <dgm:param type="linDir" val="fromB"/>
    </dgm:alg>
    <dgm:shape xmlns:r="http://schemas.openxmlformats.org/officeDocument/2006/relationships" r:blip="">
      <dgm:adjLst/>
    </dgm:shape>
    <dgm:presOf/>
    <dgm:constrLst>
      <dgm:constr type="h" for="ch" forName="boxAndChildren" refType="h"/>
      <dgm:constr type="h" for="ch" forName="arrowAndChildren" refType="h" refFor="ch" refForName="boxAndChildren" op="equ" fact="1.538"/>
      <dgm:constr type="w" for="ch" forName="arrowAndChildren" refType="w"/>
      <dgm:constr type="w" for="ch" forName="boxAndChildren" refType="w"/>
      <dgm:constr type="h" for="ch" forName="sp" refType="h" fact="-0.015"/>
      <dgm:constr type="primFontSz" for="des" forName="parentTextBox" val="65"/>
      <dgm:constr type="primFontSz" for="des" forName="parentTextArrow" refType="primFontSz" refFor="des" refForName="parentTextBox" op="equ"/>
      <dgm:constr type="primFontSz" for="des" forName="childTextArrow" val="65"/>
      <dgm:constr type="primFontSz" for="des" forName="childTextBox" refType="primFontSz" refFor="des" refForName="childTextArrow" op="equ"/>
    </dgm:constrLst>
    <dgm:ruleLst/>
    <dgm:forEach name="Name1" axis="ch" ptType="node" st="-1" step="-1">
      <dgm:choose name="Name2">
        <dgm:if name="Name3" axis="self" ptType="node" func="revPos" op="equ" val="1">
          <dgm:layoutNode name="boxAndChildren">
            <dgm:alg type="composite"/>
            <dgm:shape xmlns:r="http://schemas.openxmlformats.org/officeDocument/2006/relationships" r:blip="">
              <dgm:adjLst/>
            </dgm:shape>
            <dgm:presOf/>
            <dgm:choose name="Name4">
              <dgm:if name="Name5" axis="ch" ptType="node" func="cnt" op="gte" val="1">
                <dgm:constrLst>
                  <dgm:constr type="w" for="ch" forName="parentTextBox" refType="w"/>
                  <dgm:constr type="h" for="ch" forName="parentTextBox" refType="h" fact="0.54"/>
                  <dgm:constr type="t" for="ch" forName="parentTextBox"/>
                  <dgm:constr type="w" for="ch" forName="entireBox" refType="w"/>
                  <dgm:constr type="h" for="ch" forName="entireBox" refType="h"/>
                  <dgm:constr type="w" for="ch" forName="descendantBox" refType="w"/>
                  <dgm:constr type="b" for="ch" forName="descendantBox" refType="h" fact="0.98"/>
                  <dgm:constr type="h" for="ch" forName="descendantBox" refType="h" fact="0.46"/>
                </dgm:constrLst>
              </dgm:if>
              <dgm:else name="Name6">
                <dgm:constrLst>
                  <dgm:constr type="w" for="ch" forName="parentTextBox" refType="w"/>
                  <dgm:constr type="h" for="ch" forName="parentTextBox" refType="h"/>
                </dgm:constrLst>
              </dgm:else>
            </dgm:choose>
            <dgm:ruleLst/>
            <dgm:layoutNode name="parentTextBox">
              <dgm:alg type="tx"/>
              <dgm:choose name="Name7">
                <dgm:if name="Name8" axis="ch" ptType="node" func="cnt" op="gte" val="1">
                  <dgm:shape xmlns:r="http://schemas.openxmlformats.org/officeDocument/2006/relationships" type="rect" r:blip="" zOrderOff="1" hideGeom="1">
                    <dgm:adjLst/>
                  </dgm:shape>
                </dgm:if>
                <dgm:else name="Name9">
                  <dgm:shape xmlns:r="http://schemas.openxmlformats.org/officeDocument/2006/relationships" type="rect" r:blip="">
                    <dgm:adjLst/>
                  </dgm:shape>
                </dgm:else>
              </dgm:choose>
              <dgm:presOf axis="self"/>
              <dgm:constrLst/>
              <dgm:ruleLst>
                <dgm:rule type="primFontSz" val="5" fact="NaN" max="NaN"/>
              </dgm:ruleLst>
            </dgm:layoutNode>
            <dgm:choose name="Name10">
              <dgm:if name="Name11" axis="ch" ptType="node" func="cnt" op="gte" val="1">
                <dgm:layoutNode name="entireBox">
                  <dgm:alg type="sp"/>
                  <dgm:shape xmlns:r="http://schemas.openxmlformats.org/officeDocument/2006/relationships" type="rect" r:blip="">
                    <dgm:adjLst/>
                  </dgm:shape>
                  <dgm:presOf axis="self"/>
                  <dgm:constrLst/>
                  <dgm:ruleLst/>
                </dgm:layoutNode>
                <dgm:layoutNode name="descendantBox" styleLbl="fgAccFollowNode1">
                  <dgm:choose name="Name12">
                    <dgm:if name="Name13" func="var" arg="dir" op="equ" val="norm">
                      <dgm:alg type="lin"/>
                    </dgm:if>
                    <dgm:else name="Name14">
                      <dgm:alg type="lin">
                        <dgm:param type="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for="ch" forName="childTextBox" refType="w"/>
                    <dgm:constr type="h" for="ch" forName="childTextBox" refType="h"/>
                  </dgm:constrLst>
                  <dgm:ruleLst/>
                  <dgm:forEach name="Name15" axis="ch" ptType="node">
                    <dgm:layoutNode name="childTextBox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rect" r:blip="">
                        <dgm:adjLst/>
                      </dgm:shape>
                      <dgm:presOf axis="desOrSelf" ptType="node"/>
                      <dgm:constrLst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</dgm:forEach>
                </dgm:layoutNode>
              </dgm:if>
              <dgm:else name="Name16"/>
            </dgm:choose>
          </dgm:layoutNode>
        </dgm:if>
        <dgm:else name="Name17">
          <dgm:layoutNode name="arrowAndChildren">
            <dgm:alg type="composite"/>
            <dgm:shape xmlns:r="http://schemas.openxmlformats.org/officeDocument/2006/relationships" r:blip="">
              <dgm:adjLst/>
            </dgm:shape>
            <dgm:presOf/>
            <dgm:choose name="Name18">
              <dgm:if name="Name19" axis="ch" ptType="node" func="cnt" op="gte" val="1">
                <dgm:constrLst>
                  <dgm:constr type="w" for="ch" forName="parentTextArrow" refType="w"/>
                  <dgm:constr type="t" for="ch" forName="parentTextArrow"/>
                  <dgm:constr type="h" for="ch" forName="parentTextArrow" refType="h" fact="0.351"/>
                  <dgm:constr type="w" for="ch" forName="arrow" refType="w"/>
                  <dgm:constr type="h" for="ch" forName="arrow" refType="h"/>
                  <dgm:constr type="w" for="ch" forName="descendantArrow" refType="w"/>
                  <dgm:constr type="b" for="ch" forName="descendantArrow" refType="h" fact="0.65"/>
                  <dgm:constr type="h" for="ch" forName="descendantArrow" refType="h" fact="0.299"/>
                </dgm:constrLst>
              </dgm:if>
              <dgm:else name="Name20">
                <dgm:constrLst>
                  <dgm:constr type="w" for="ch" forName="parentTextArrow" refType="w"/>
                  <dgm:constr type="h" for="ch" forName="parentTextArrow" refType="h"/>
                </dgm:constrLst>
              </dgm:else>
            </dgm:choose>
            <dgm:ruleLst/>
            <dgm:layoutNode name="parentTextArrow">
              <dgm:alg type="tx"/>
              <dgm:choose name="Name21">
                <dgm:if name="Name22" axis="ch" ptType="node" func="cnt" op="gte" val="1">
                  <dgm:shape xmlns:r="http://schemas.openxmlformats.org/officeDocument/2006/relationships" type="rect" r:blip="" zOrderOff="1" hideGeom="1">
                    <dgm:adjLst/>
                  </dgm:shape>
                </dgm:if>
                <dgm:else name="Name23">
                  <dgm:shape xmlns:r="http://schemas.openxmlformats.org/officeDocument/2006/relationships" rot="180" type="upArrowCallout" r:blip="">
                    <dgm:adjLst/>
                  </dgm:shape>
                </dgm:else>
              </dgm:choose>
              <dgm:presOf axis="self"/>
              <dgm:constrLst/>
              <dgm:ruleLst>
                <dgm:rule type="primFontSz" val="5" fact="NaN" max="NaN"/>
              </dgm:ruleLst>
            </dgm:layoutNode>
            <dgm:choose name="Name24">
              <dgm:if name="Name25" axis="ch" ptType="node" func="cnt" op="gte" val="1">
                <dgm:layoutNode name="arrow">
                  <dgm:alg type="sp"/>
                  <dgm:shape xmlns:r="http://schemas.openxmlformats.org/officeDocument/2006/relationships" rot="180" type="upArrowCallout" r:blip="">
                    <dgm:adjLst/>
                  </dgm:shape>
                  <dgm:presOf axis="self"/>
                  <dgm:constrLst/>
                  <dgm:ruleLst/>
                </dgm:layoutNode>
                <dgm:layoutNode name="descendantArrow">
                  <dgm:choose name="Name26">
                    <dgm:if name="Name27" func="var" arg="dir" op="equ" val="norm">
                      <dgm:alg type="lin"/>
                    </dgm:if>
                    <dgm:else name="Name28">
                      <dgm:alg type="lin">
                        <dgm:param type="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for="ch" forName="childTextArrow" refType="w"/>
                    <dgm:constr type="h" for="ch" forName="childTextArrow" refType="h"/>
                  </dgm:constrLst>
                  <dgm:ruleLst/>
                  <dgm:forEach name="Name29" axis="ch" ptType="node">
                    <dgm:layoutNode name="childTextArrow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rect" r:blip="">
                        <dgm:adjLst/>
                      </dgm:shape>
                      <dgm:presOf axis="desOrSelf" ptType="node"/>
                      <dgm:constrLst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</dgm:forEach>
                </dgm:layoutNode>
              </dgm:if>
              <dgm:else name="Name30"/>
            </dgm:choose>
          </dgm:layoutNode>
        </dgm:else>
      </dgm:choose>
      <dgm:forEach name="Name31" axis="precedSib" ptType="sibTrans" st="-1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3E27B9-301B-41BE-A012-008549907A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57</TotalTime>
  <Pages>30</Pages>
  <Words>5484</Words>
  <Characters>31262</Characters>
  <Application>Microsoft Office Word</Application>
  <DocSecurity>0</DocSecurity>
  <Lines>260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ter Name</vt:lpstr>
    </vt:vector>
  </TitlesOfParts>
  <Company/>
  <LinksUpToDate>false</LinksUpToDate>
  <CharactersWithSpaces>36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er Name</dc:title>
  <dc:subject/>
  <dc:creator>Jacelle Wong Xinyi (SUSS)</dc:creator>
  <cp:keywords/>
  <dc:description/>
  <cp:lastModifiedBy>Munish K</cp:lastModifiedBy>
  <cp:revision>3517</cp:revision>
  <dcterms:created xsi:type="dcterms:W3CDTF">2020-04-01T06:08:00Z</dcterms:created>
  <dcterms:modified xsi:type="dcterms:W3CDTF">2023-09-08T14:26:00Z</dcterms:modified>
</cp:coreProperties>
</file>